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61265578"/>
        <w:docPartObj>
          <w:docPartGallery w:val="Cover Pages"/>
          <w:docPartUnique/>
        </w:docPartObj>
      </w:sdtPr>
      <w:sdtEndPr/>
      <w:sdtContent>
        <w:p w14:paraId="073D84F6" w14:textId="77777777"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9B39E08">
                    <wp:simplePos x="0" y="0"/>
                    <wp:positionH relativeFrom="page">
                      <wp:align>center</wp:align>
                    </wp:positionH>
                    <wp:positionV relativeFrom="page">
                      <wp:align>center</wp:align>
                    </wp:positionV>
                    <wp:extent cx="6852920" cy="9142730"/>
                    <wp:effectExtent l="0" t="0" r="2540" b="133985"/>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DFB45" w14:textId="77777777" w:rsidR="009E6439" w:rsidRDefault="009E6439">
                                  <w:pPr>
                                    <w:pStyle w:val="Brezrazmikov"/>
                                    <w:rPr>
                                      <w:caps/>
                                      <w:color w:val="FFFFFF" w:themeColor="background1"/>
                                    </w:rPr>
                                  </w:pPr>
                                  <w:r>
                                    <w:rPr>
                                      <w:caps/>
                                      <w:color w:val="FFFFFF" w:themeColor="background1"/>
                                    </w:rPr>
                                    <w:t xml:space="preserve"> |oktober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79987507" w:rsidR="009E6439" w:rsidRDefault="00BC7A25">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w:t>
                                      </w:r>
                                      <w:r w:rsidR="003578D1">
                                        <w:rPr>
                                          <w:rFonts w:asciiTheme="majorHAnsi" w:eastAsiaTheme="majorEastAsia" w:hAnsiTheme="majorHAnsi" w:cstheme="majorBidi"/>
                                          <w:color w:val="595959" w:themeColor="text1" w:themeTint="A6"/>
                                          <w:sz w:val="108"/>
                                          <w:szCs w:val="108"/>
                                        </w:rPr>
                                        <w:t xml:space="preserve">– ISeD </w:t>
                                      </w:r>
                                      <w:r>
                                        <w:rPr>
                                          <w:rFonts w:asciiTheme="majorHAnsi" w:eastAsiaTheme="majorEastAsia" w:hAnsiTheme="majorHAnsi" w:cstheme="majorBidi"/>
                                          <w:color w:val="595959" w:themeColor="text1" w:themeTint="A6"/>
                                          <w:sz w:val="108"/>
                                          <w:szCs w:val="108"/>
                                        </w:rPr>
                                        <w:t xml:space="preserve"> Navodila </w:t>
                                      </w:r>
                                      <w:proofErr w:type="spellStart"/>
                                      <w:r>
                                        <w:rPr>
                                          <w:rFonts w:asciiTheme="majorHAnsi" w:eastAsiaTheme="majorEastAsia" w:hAnsiTheme="majorHAnsi" w:cstheme="majorBidi"/>
                                          <w:color w:val="595959" w:themeColor="text1" w:themeTint="A6"/>
                                          <w:sz w:val="108"/>
                                          <w:szCs w:val="108"/>
                                        </w:rPr>
                                        <w:t>eVOD</w:t>
                                      </w:r>
                                      <w:proofErr w:type="spellEnd"/>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422A2DDD" w:rsidR="009E6439" w:rsidRDefault="009E6439">
                                      <w:pPr>
                                        <w:pStyle w:val="Brezrazmikov"/>
                                        <w:spacing w:before="240"/>
                                        <w:rPr>
                                          <w:caps/>
                                          <w:color w:val="242852" w:themeColor="text2"/>
                                          <w:sz w:val="36"/>
                                          <w:szCs w:val="36"/>
                                        </w:rPr>
                                      </w:pPr>
                                      <w:r>
                                        <w:rPr>
                                          <w:caps/>
                                          <w:color w:val="242852" w:themeColor="text2"/>
                                          <w:sz w:val="36"/>
                                          <w:szCs w:val="36"/>
                                        </w:rPr>
                                        <w:t>Navodila za uporabo e-VOD</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a66ac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629dd1 [3205]" stroked="f" strokeweight="1pt">
                      <v:textbox inset="36pt,14.4pt,36pt,36pt">
                        <w:txbxContent>
                          <w:p w14:paraId="4B8DFB45" w14:textId="77777777" w:rsidR="009E6439" w:rsidRDefault="009E6439">
                            <w:pPr>
                              <w:pStyle w:val="Brezrazmikov"/>
                              <w:rPr>
                                <w:caps/>
                                <w:color w:val="FFFFFF" w:themeColor="background1"/>
                              </w:rPr>
                            </w:pPr>
                            <w:r>
                              <w:rPr>
                                <w:caps/>
                                <w:color w:val="FFFFFF" w:themeColor="background1"/>
                              </w:rPr>
                              <w:t xml:space="preserve"> |oktober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F42A4E8" w14:textId="79987507" w:rsidR="009E6439" w:rsidRDefault="00BC7A25">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Informacijski sistem eDediščina </w:t>
                                </w:r>
                                <w:r w:rsidR="003578D1">
                                  <w:rPr>
                                    <w:rFonts w:asciiTheme="majorHAnsi" w:eastAsiaTheme="majorEastAsia" w:hAnsiTheme="majorHAnsi" w:cstheme="majorBidi"/>
                                    <w:color w:val="595959" w:themeColor="text1" w:themeTint="A6"/>
                                    <w:sz w:val="108"/>
                                    <w:szCs w:val="108"/>
                                  </w:rPr>
                                  <w:t xml:space="preserve">– ISeD </w:t>
                                </w:r>
                                <w:r>
                                  <w:rPr>
                                    <w:rFonts w:asciiTheme="majorHAnsi" w:eastAsiaTheme="majorEastAsia" w:hAnsiTheme="majorHAnsi" w:cstheme="majorBidi"/>
                                    <w:color w:val="595959" w:themeColor="text1" w:themeTint="A6"/>
                                    <w:sz w:val="108"/>
                                    <w:szCs w:val="108"/>
                                  </w:rPr>
                                  <w:t xml:space="preserve"> Navodila </w:t>
                                </w:r>
                                <w:proofErr w:type="spellStart"/>
                                <w:r>
                                  <w:rPr>
                                    <w:rFonts w:asciiTheme="majorHAnsi" w:eastAsiaTheme="majorEastAsia" w:hAnsiTheme="majorHAnsi" w:cstheme="majorBidi"/>
                                    <w:color w:val="595959" w:themeColor="text1" w:themeTint="A6"/>
                                    <w:sz w:val="108"/>
                                    <w:szCs w:val="108"/>
                                  </w:rPr>
                                  <w:t>eVOD</w:t>
                                </w:r>
                                <w:proofErr w:type="spellEnd"/>
                              </w:p>
                            </w:sdtContent>
                          </w:sdt>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ABD3F15" w14:textId="422A2DDD" w:rsidR="009E6439" w:rsidRDefault="009E6439">
                                <w:pPr>
                                  <w:pStyle w:val="Brezrazmikov"/>
                                  <w:spacing w:before="240"/>
                                  <w:rPr>
                                    <w:caps/>
                                    <w:color w:val="242852" w:themeColor="text2"/>
                                    <w:sz w:val="36"/>
                                    <w:szCs w:val="36"/>
                                  </w:rPr>
                                </w:pPr>
                                <w:r>
                                  <w:rPr>
                                    <w:caps/>
                                    <w:color w:val="242852" w:themeColor="text2"/>
                                    <w:sz w:val="36"/>
                                    <w:szCs w:val="36"/>
                                  </w:rPr>
                                  <w:t>Navodila za uporabo e-VOD</w:t>
                                </w:r>
                              </w:p>
                            </w:sdtContent>
                          </w:sdt>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736F2D4E" w14:textId="147F97B7" w:rsidR="00710052"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91846468" w:history="1">
            <w:r w:rsidR="00710052" w:rsidRPr="00DE1832">
              <w:rPr>
                <w:rStyle w:val="Hiperpovezava"/>
                <w:noProof/>
              </w:rPr>
              <w:t>Uvod</w:t>
            </w:r>
            <w:r w:rsidR="00710052">
              <w:rPr>
                <w:noProof/>
                <w:webHidden/>
              </w:rPr>
              <w:tab/>
            </w:r>
            <w:r w:rsidR="00710052">
              <w:rPr>
                <w:noProof/>
                <w:webHidden/>
              </w:rPr>
              <w:fldChar w:fldCharType="begin"/>
            </w:r>
            <w:r w:rsidR="00710052">
              <w:rPr>
                <w:noProof/>
                <w:webHidden/>
              </w:rPr>
              <w:instrText xml:space="preserve"> PAGEREF _Toc91846468 \h </w:instrText>
            </w:r>
            <w:r w:rsidR="00710052">
              <w:rPr>
                <w:noProof/>
                <w:webHidden/>
              </w:rPr>
            </w:r>
            <w:r w:rsidR="00710052">
              <w:rPr>
                <w:noProof/>
                <w:webHidden/>
              </w:rPr>
              <w:fldChar w:fldCharType="separate"/>
            </w:r>
            <w:r w:rsidR="00710052">
              <w:rPr>
                <w:noProof/>
                <w:webHidden/>
              </w:rPr>
              <w:t>11</w:t>
            </w:r>
            <w:r w:rsidR="00710052">
              <w:rPr>
                <w:noProof/>
                <w:webHidden/>
              </w:rPr>
              <w:fldChar w:fldCharType="end"/>
            </w:r>
          </w:hyperlink>
        </w:p>
        <w:p w14:paraId="0B29ED85" w14:textId="6E27A440" w:rsidR="00710052" w:rsidRDefault="00774ED1">
          <w:pPr>
            <w:pStyle w:val="Kazalovsebine1"/>
            <w:tabs>
              <w:tab w:val="right" w:leader="dot" w:pos="9062"/>
            </w:tabs>
            <w:rPr>
              <w:noProof/>
              <w:sz w:val="22"/>
              <w:szCs w:val="22"/>
              <w:lang w:eastAsia="sl-SI"/>
            </w:rPr>
          </w:pPr>
          <w:hyperlink w:anchor="_Toc91846469" w:history="1">
            <w:r w:rsidR="00710052" w:rsidRPr="00DE1832">
              <w:rPr>
                <w:rStyle w:val="Hiperpovezava"/>
                <w:noProof/>
              </w:rPr>
              <w:t>Varstvena območja dediščine</w:t>
            </w:r>
            <w:r w:rsidR="00710052">
              <w:rPr>
                <w:noProof/>
                <w:webHidden/>
              </w:rPr>
              <w:tab/>
            </w:r>
            <w:r w:rsidR="00710052">
              <w:rPr>
                <w:noProof/>
                <w:webHidden/>
              </w:rPr>
              <w:fldChar w:fldCharType="begin"/>
            </w:r>
            <w:r w:rsidR="00710052">
              <w:rPr>
                <w:noProof/>
                <w:webHidden/>
              </w:rPr>
              <w:instrText xml:space="preserve"> PAGEREF _Toc91846469 \h </w:instrText>
            </w:r>
            <w:r w:rsidR="00710052">
              <w:rPr>
                <w:noProof/>
                <w:webHidden/>
              </w:rPr>
            </w:r>
            <w:r w:rsidR="00710052">
              <w:rPr>
                <w:noProof/>
                <w:webHidden/>
              </w:rPr>
              <w:fldChar w:fldCharType="separate"/>
            </w:r>
            <w:r w:rsidR="00710052">
              <w:rPr>
                <w:noProof/>
                <w:webHidden/>
              </w:rPr>
              <w:t>12</w:t>
            </w:r>
            <w:r w:rsidR="00710052">
              <w:rPr>
                <w:noProof/>
                <w:webHidden/>
              </w:rPr>
              <w:fldChar w:fldCharType="end"/>
            </w:r>
          </w:hyperlink>
        </w:p>
        <w:p w14:paraId="6289B53F" w14:textId="5A2538FC" w:rsidR="00710052" w:rsidRDefault="00774ED1">
          <w:pPr>
            <w:pStyle w:val="Kazalovsebine2"/>
            <w:tabs>
              <w:tab w:val="right" w:leader="dot" w:pos="9062"/>
            </w:tabs>
            <w:rPr>
              <w:noProof/>
              <w:sz w:val="22"/>
              <w:szCs w:val="22"/>
              <w:lang w:eastAsia="sl-SI"/>
            </w:rPr>
          </w:pPr>
          <w:hyperlink w:anchor="_Toc91846470" w:history="1">
            <w:r w:rsidR="00710052" w:rsidRPr="00DE1832">
              <w:rPr>
                <w:rStyle w:val="Hiperpovezava"/>
                <w:noProof/>
              </w:rPr>
              <w:t>Domača plošča uporabnika</w:t>
            </w:r>
            <w:r w:rsidR="00710052">
              <w:rPr>
                <w:noProof/>
                <w:webHidden/>
              </w:rPr>
              <w:tab/>
            </w:r>
            <w:r w:rsidR="00710052">
              <w:rPr>
                <w:noProof/>
                <w:webHidden/>
              </w:rPr>
              <w:fldChar w:fldCharType="begin"/>
            </w:r>
            <w:r w:rsidR="00710052">
              <w:rPr>
                <w:noProof/>
                <w:webHidden/>
              </w:rPr>
              <w:instrText xml:space="preserve"> PAGEREF _Toc91846470 \h </w:instrText>
            </w:r>
            <w:r w:rsidR="00710052">
              <w:rPr>
                <w:noProof/>
                <w:webHidden/>
              </w:rPr>
            </w:r>
            <w:r w:rsidR="00710052">
              <w:rPr>
                <w:noProof/>
                <w:webHidden/>
              </w:rPr>
              <w:fldChar w:fldCharType="separate"/>
            </w:r>
            <w:r w:rsidR="00710052">
              <w:rPr>
                <w:noProof/>
                <w:webHidden/>
              </w:rPr>
              <w:t>12</w:t>
            </w:r>
            <w:r w:rsidR="00710052">
              <w:rPr>
                <w:noProof/>
                <w:webHidden/>
              </w:rPr>
              <w:fldChar w:fldCharType="end"/>
            </w:r>
          </w:hyperlink>
        </w:p>
        <w:p w14:paraId="57FB18FD" w14:textId="1D1B2804" w:rsidR="00710052" w:rsidRDefault="00774ED1">
          <w:pPr>
            <w:pStyle w:val="Kazalovsebine3"/>
            <w:tabs>
              <w:tab w:val="right" w:leader="dot" w:pos="9062"/>
            </w:tabs>
            <w:rPr>
              <w:noProof/>
              <w:sz w:val="22"/>
              <w:szCs w:val="22"/>
              <w:lang w:eastAsia="sl-SI"/>
            </w:rPr>
          </w:pPr>
          <w:hyperlink w:anchor="_Toc91846471" w:history="1">
            <w:r w:rsidR="00710052" w:rsidRPr="00DE1832">
              <w:rPr>
                <w:rStyle w:val="Hiperpovezava"/>
                <w:noProof/>
                <w:lang w:eastAsia="sl-SI"/>
              </w:rPr>
              <w:t>Aktivne zadeve</w:t>
            </w:r>
            <w:r w:rsidR="00710052">
              <w:rPr>
                <w:noProof/>
                <w:webHidden/>
              </w:rPr>
              <w:tab/>
            </w:r>
            <w:r w:rsidR="00710052">
              <w:rPr>
                <w:noProof/>
                <w:webHidden/>
              </w:rPr>
              <w:fldChar w:fldCharType="begin"/>
            </w:r>
            <w:r w:rsidR="00710052">
              <w:rPr>
                <w:noProof/>
                <w:webHidden/>
              </w:rPr>
              <w:instrText xml:space="preserve"> PAGEREF _Toc91846471 \h </w:instrText>
            </w:r>
            <w:r w:rsidR="00710052">
              <w:rPr>
                <w:noProof/>
                <w:webHidden/>
              </w:rPr>
            </w:r>
            <w:r w:rsidR="00710052">
              <w:rPr>
                <w:noProof/>
                <w:webHidden/>
              </w:rPr>
              <w:fldChar w:fldCharType="separate"/>
            </w:r>
            <w:r w:rsidR="00710052">
              <w:rPr>
                <w:noProof/>
                <w:webHidden/>
              </w:rPr>
              <w:t>12</w:t>
            </w:r>
            <w:r w:rsidR="00710052">
              <w:rPr>
                <w:noProof/>
                <w:webHidden/>
              </w:rPr>
              <w:fldChar w:fldCharType="end"/>
            </w:r>
          </w:hyperlink>
        </w:p>
        <w:p w14:paraId="56FA795A" w14:textId="5DD5352A" w:rsidR="00710052" w:rsidRDefault="00774ED1">
          <w:pPr>
            <w:pStyle w:val="Kazalovsebine4"/>
            <w:tabs>
              <w:tab w:val="right" w:leader="dot" w:pos="9062"/>
            </w:tabs>
            <w:rPr>
              <w:noProof/>
              <w:sz w:val="22"/>
              <w:szCs w:val="22"/>
              <w:lang w:eastAsia="sl-SI"/>
            </w:rPr>
          </w:pPr>
          <w:hyperlink w:anchor="_Toc91846472" w:history="1">
            <w:r w:rsidR="00710052" w:rsidRPr="00DE1832">
              <w:rPr>
                <w:rStyle w:val="Hiperpovezava"/>
                <w:noProof/>
              </w:rPr>
              <w:t>Dodatni filtri za omejitev števila zadev</w:t>
            </w:r>
            <w:r w:rsidR="00710052">
              <w:rPr>
                <w:noProof/>
                <w:webHidden/>
              </w:rPr>
              <w:tab/>
            </w:r>
            <w:r w:rsidR="00710052">
              <w:rPr>
                <w:noProof/>
                <w:webHidden/>
              </w:rPr>
              <w:fldChar w:fldCharType="begin"/>
            </w:r>
            <w:r w:rsidR="00710052">
              <w:rPr>
                <w:noProof/>
                <w:webHidden/>
              </w:rPr>
              <w:instrText xml:space="preserve"> PAGEREF _Toc91846472 \h </w:instrText>
            </w:r>
            <w:r w:rsidR="00710052">
              <w:rPr>
                <w:noProof/>
                <w:webHidden/>
              </w:rPr>
            </w:r>
            <w:r w:rsidR="00710052">
              <w:rPr>
                <w:noProof/>
                <w:webHidden/>
              </w:rPr>
              <w:fldChar w:fldCharType="separate"/>
            </w:r>
            <w:r w:rsidR="00710052">
              <w:rPr>
                <w:noProof/>
                <w:webHidden/>
              </w:rPr>
              <w:t>14</w:t>
            </w:r>
            <w:r w:rsidR="00710052">
              <w:rPr>
                <w:noProof/>
                <w:webHidden/>
              </w:rPr>
              <w:fldChar w:fldCharType="end"/>
            </w:r>
          </w:hyperlink>
        </w:p>
        <w:p w14:paraId="620E4A8F" w14:textId="2ACAACA3" w:rsidR="00710052" w:rsidRDefault="00774ED1">
          <w:pPr>
            <w:pStyle w:val="Kazalovsebine4"/>
            <w:tabs>
              <w:tab w:val="right" w:leader="dot" w:pos="9062"/>
            </w:tabs>
            <w:rPr>
              <w:noProof/>
              <w:sz w:val="22"/>
              <w:szCs w:val="22"/>
              <w:lang w:eastAsia="sl-SI"/>
            </w:rPr>
          </w:pPr>
          <w:hyperlink w:anchor="_Toc91846473" w:history="1">
            <w:r w:rsidR="00710052" w:rsidRPr="00DE1832">
              <w:rPr>
                <w:rStyle w:val="Hiperpovezava"/>
                <w:noProof/>
              </w:rPr>
              <w:t>Osvežitev plošče</w:t>
            </w:r>
            <w:r w:rsidR="00710052">
              <w:rPr>
                <w:noProof/>
                <w:webHidden/>
              </w:rPr>
              <w:tab/>
            </w:r>
            <w:r w:rsidR="00710052">
              <w:rPr>
                <w:noProof/>
                <w:webHidden/>
              </w:rPr>
              <w:fldChar w:fldCharType="begin"/>
            </w:r>
            <w:r w:rsidR="00710052">
              <w:rPr>
                <w:noProof/>
                <w:webHidden/>
              </w:rPr>
              <w:instrText xml:space="preserve"> PAGEREF _Toc91846473 \h </w:instrText>
            </w:r>
            <w:r w:rsidR="00710052">
              <w:rPr>
                <w:noProof/>
                <w:webHidden/>
              </w:rPr>
            </w:r>
            <w:r w:rsidR="00710052">
              <w:rPr>
                <w:noProof/>
                <w:webHidden/>
              </w:rPr>
              <w:fldChar w:fldCharType="separate"/>
            </w:r>
            <w:r w:rsidR="00710052">
              <w:rPr>
                <w:noProof/>
                <w:webHidden/>
              </w:rPr>
              <w:t>14</w:t>
            </w:r>
            <w:r w:rsidR="00710052">
              <w:rPr>
                <w:noProof/>
                <w:webHidden/>
              </w:rPr>
              <w:fldChar w:fldCharType="end"/>
            </w:r>
          </w:hyperlink>
        </w:p>
        <w:p w14:paraId="594F3A1F" w14:textId="4573E09F" w:rsidR="00710052" w:rsidRDefault="00774ED1">
          <w:pPr>
            <w:pStyle w:val="Kazalovsebine3"/>
            <w:tabs>
              <w:tab w:val="right" w:leader="dot" w:pos="9062"/>
            </w:tabs>
            <w:rPr>
              <w:noProof/>
              <w:sz w:val="22"/>
              <w:szCs w:val="22"/>
              <w:lang w:eastAsia="sl-SI"/>
            </w:rPr>
          </w:pPr>
          <w:hyperlink w:anchor="_Toc91846474" w:history="1">
            <w:r w:rsidR="00710052" w:rsidRPr="00DE1832">
              <w:rPr>
                <w:rStyle w:val="Hiperpovezava"/>
                <w:noProof/>
              </w:rPr>
              <w:t>Zadnja obvestila</w:t>
            </w:r>
            <w:r w:rsidR="00710052">
              <w:rPr>
                <w:noProof/>
                <w:webHidden/>
              </w:rPr>
              <w:tab/>
            </w:r>
            <w:r w:rsidR="00710052">
              <w:rPr>
                <w:noProof/>
                <w:webHidden/>
              </w:rPr>
              <w:fldChar w:fldCharType="begin"/>
            </w:r>
            <w:r w:rsidR="00710052">
              <w:rPr>
                <w:noProof/>
                <w:webHidden/>
              </w:rPr>
              <w:instrText xml:space="preserve"> PAGEREF _Toc91846474 \h </w:instrText>
            </w:r>
            <w:r w:rsidR="00710052">
              <w:rPr>
                <w:noProof/>
                <w:webHidden/>
              </w:rPr>
            </w:r>
            <w:r w:rsidR="00710052">
              <w:rPr>
                <w:noProof/>
                <w:webHidden/>
              </w:rPr>
              <w:fldChar w:fldCharType="separate"/>
            </w:r>
            <w:r w:rsidR="00710052">
              <w:rPr>
                <w:noProof/>
                <w:webHidden/>
              </w:rPr>
              <w:t>15</w:t>
            </w:r>
            <w:r w:rsidR="00710052">
              <w:rPr>
                <w:noProof/>
                <w:webHidden/>
              </w:rPr>
              <w:fldChar w:fldCharType="end"/>
            </w:r>
          </w:hyperlink>
        </w:p>
        <w:p w14:paraId="4F759FDC" w14:textId="14F3B4AE" w:rsidR="00710052" w:rsidRDefault="00774ED1">
          <w:pPr>
            <w:pStyle w:val="Kazalovsebine4"/>
            <w:tabs>
              <w:tab w:val="right" w:leader="dot" w:pos="9062"/>
            </w:tabs>
            <w:rPr>
              <w:noProof/>
              <w:sz w:val="22"/>
              <w:szCs w:val="22"/>
              <w:lang w:eastAsia="sl-SI"/>
            </w:rPr>
          </w:pPr>
          <w:hyperlink w:anchor="_Toc91846475" w:history="1">
            <w:r w:rsidR="00710052" w:rsidRPr="00DE1832">
              <w:rPr>
                <w:rStyle w:val="Hiperpovezava"/>
                <w:noProof/>
              </w:rPr>
              <w:t>Iskanje po obvestilih</w:t>
            </w:r>
            <w:r w:rsidR="00710052">
              <w:rPr>
                <w:noProof/>
                <w:webHidden/>
              </w:rPr>
              <w:tab/>
            </w:r>
            <w:r w:rsidR="00710052">
              <w:rPr>
                <w:noProof/>
                <w:webHidden/>
              </w:rPr>
              <w:fldChar w:fldCharType="begin"/>
            </w:r>
            <w:r w:rsidR="00710052">
              <w:rPr>
                <w:noProof/>
                <w:webHidden/>
              </w:rPr>
              <w:instrText xml:space="preserve"> PAGEREF _Toc91846475 \h </w:instrText>
            </w:r>
            <w:r w:rsidR="00710052">
              <w:rPr>
                <w:noProof/>
                <w:webHidden/>
              </w:rPr>
            </w:r>
            <w:r w:rsidR="00710052">
              <w:rPr>
                <w:noProof/>
                <w:webHidden/>
              </w:rPr>
              <w:fldChar w:fldCharType="separate"/>
            </w:r>
            <w:r w:rsidR="00710052">
              <w:rPr>
                <w:noProof/>
                <w:webHidden/>
              </w:rPr>
              <w:t>15</w:t>
            </w:r>
            <w:r w:rsidR="00710052">
              <w:rPr>
                <w:noProof/>
                <w:webHidden/>
              </w:rPr>
              <w:fldChar w:fldCharType="end"/>
            </w:r>
          </w:hyperlink>
        </w:p>
        <w:p w14:paraId="6E82AAA3" w14:textId="3257A2E3" w:rsidR="00710052" w:rsidRDefault="00774ED1">
          <w:pPr>
            <w:pStyle w:val="Kazalovsebine4"/>
            <w:tabs>
              <w:tab w:val="right" w:leader="dot" w:pos="9062"/>
            </w:tabs>
            <w:rPr>
              <w:noProof/>
              <w:sz w:val="22"/>
              <w:szCs w:val="22"/>
              <w:lang w:eastAsia="sl-SI"/>
            </w:rPr>
          </w:pPr>
          <w:hyperlink w:anchor="_Toc91846476" w:history="1">
            <w:r w:rsidR="00710052" w:rsidRPr="00DE1832">
              <w:rPr>
                <w:rStyle w:val="Hiperpovezava"/>
                <w:noProof/>
              </w:rPr>
              <w:t>Neprebrana obvestila</w:t>
            </w:r>
            <w:r w:rsidR="00710052">
              <w:rPr>
                <w:noProof/>
                <w:webHidden/>
              </w:rPr>
              <w:tab/>
            </w:r>
            <w:r w:rsidR="00710052">
              <w:rPr>
                <w:noProof/>
                <w:webHidden/>
              </w:rPr>
              <w:fldChar w:fldCharType="begin"/>
            </w:r>
            <w:r w:rsidR="00710052">
              <w:rPr>
                <w:noProof/>
                <w:webHidden/>
              </w:rPr>
              <w:instrText xml:space="preserve"> PAGEREF _Toc91846476 \h </w:instrText>
            </w:r>
            <w:r w:rsidR="00710052">
              <w:rPr>
                <w:noProof/>
                <w:webHidden/>
              </w:rPr>
            </w:r>
            <w:r w:rsidR="00710052">
              <w:rPr>
                <w:noProof/>
                <w:webHidden/>
              </w:rPr>
              <w:fldChar w:fldCharType="separate"/>
            </w:r>
            <w:r w:rsidR="00710052">
              <w:rPr>
                <w:noProof/>
                <w:webHidden/>
              </w:rPr>
              <w:t>16</w:t>
            </w:r>
            <w:r w:rsidR="00710052">
              <w:rPr>
                <w:noProof/>
                <w:webHidden/>
              </w:rPr>
              <w:fldChar w:fldCharType="end"/>
            </w:r>
          </w:hyperlink>
        </w:p>
        <w:p w14:paraId="25D928C0" w14:textId="1D5720A6" w:rsidR="00710052" w:rsidRDefault="00774ED1">
          <w:pPr>
            <w:pStyle w:val="Kazalovsebine3"/>
            <w:tabs>
              <w:tab w:val="right" w:leader="dot" w:pos="9062"/>
            </w:tabs>
            <w:rPr>
              <w:noProof/>
              <w:sz w:val="22"/>
              <w:szCs w:val="22"/>
              <w:lang w:eastAsia="sl-SI"/>
            </w:rPr>
          </w:pPr>
          <w:hyperlink w:anchor="_Toc91846477" w:history="1">
            <w:r w:rsidR="00710052" w:rsidRPr="00DE1832">
              <w:rPr>
                <w:rStyle w:val="Hiperpovezava"/>
                <w:noProof/>
              </w:rPr>
              <w:t>Bližnjice</w:t>
            </w:r>
            <w:r w:rsidR="00710052">
              <w:rPr>
                <w:noProof/>
                <w:webHidden/>
              </w:rPr>
              <w:tab/>
            </w:r>
            <w:r w:rsidR="00710052">
              <w:rPr>
                <w:noProof/>
                <w:webHidden/>
              </w:rPr>
              <w:fldChar w:fldCharType="begin"/>
            </w:r>
            <w:r w:rsidR="00710052">
              <w:rPr>
                <w:noProof/>
                <w:webHidden/>
              </w:rPr>
              <w:instrText xml:space="preserve"> PAGEREF _Toc91846477 \h </w:instrText>
            </w:r>
            <w:r w:rsidR="00710052">
              <w:rPr>
                <w:noProof/>
                <w:webHidden/>
              </w:rPr>
            </w:r>
            <w:r w:rsidR="00710052">
              <w:rPr>
                <w:noProof/>
                <w:webHidden/>
              </w:rPr>
              <w:fldChar w:fldCharType="separate"/>
            </w:r>
            <w:r w:rsidR="00710052">
              <w:rPr>
                <w:noProof/>
                <w:webHidden/>
              </w:rPr>
              <w:t>17</w:t>
            </w:r>
            <w:r w:rsidR="00710052">
              <w:rPr>
                <w:noProof/>
                <w:webHidden/>
              </w:rPr>
              <w:fldChar w:fldCharType="end"/>
            </w:r>
          </w:hyperlink>
        </w:p>
        <w:p w14:paraId="16FD1935" w14:textId="18484EC8" w:rsidR="00710052" w:rsidRDefault="00774ED1">
          <w:pPr>
            <w:pStyle w:val="Kazalovsebine3"/>
            <w:tabs>
              <w:tab w:val="right" w:leader="dot" w:pos="9062"/>
            </w:tabs>
            <w:rPr>
              <w:noProof/>
              <w:sz w:val="22"/>
              <w:szCs w:val="22"/>
              <w:lang w:eastAsia="sl-SI"/>
            </w:rPr>
          </w:pPr>
          <w:hyperlink w:anchor="_Toc91846478" w:history="1">
            <w:r w:rsidR="00710052" w:rsidRPr="00DE1832">
              <w:rPr>
                <w:rStyle w:val="Hiperpovezava"/>
                <w:noProof/>
              </w:rPr>
              <w:t>Koristne povezave</w:t>
            </w:r>
            <w:r w:rsidR="00710052">
              <w:rPr>
                <w:noProof/>
                <w:webHidden/>
              </w:rPr>
              <w:tab/>
            </w:r>
            <w:r w:rsidR="00710052">
              <w:rPr>
                <w:noProof/>
                <w:webHidden/>
              </w:rPr>
              <w:fldChar w:fldCharType="begin"/>
            </w:r>
            <w:r w:rsidR="00710052">
              <w:rPr>
                <w:noProof/>
                <w:webHidden/>
              </w:rPr>
              <w:instrText xml:space="preserve"> PAGEREF _Toc91846478 \h </w:instrText>
            </w:r>
            <w:r w:rsidR="00710052">
              <w:rPr>
                <w:noProof/>
                <w:webHidden/>
              </w:rPr>
            </w:r>
            <w:r w:rsidR="00710052">
              <w:rPr>
                <w:noProof/>
                <w:webHidden/>
              </w:rPr>
              <w:fldChar w:fldCharType="separate"/>
            </w:r>
            <w:r w:rsidR="00710052">
              <w:rPr>
                <w:noProof/>
                <w:webHidden/>
              </w:rPr>
              <w:t>17</w:t>
            </w:r>
            <w:r w:rsidR="00710052">
              <w:rPr>
                <w:noProof/>
                <w:webHidden/>
              </w:rPr>
              <w:fldChar w:fldCharType="end"/>
            </w:r>
          </w:hyperlink>
        </w:p>
        <w:p w14:paraId="06BCB65D" w14:textId="3D45D3A8" w:rsidR="00710052" w:rsidRDefault="00774ED1">
          <w:pPr>
            <w:pStyle w:val="Kazalovsebine2"/>
            <w:tabs>
              <w:tab w:val="right" w:leader="dot" w:pos="9062"/>
            </w:tabs>
            <w:rPr>
              <w:noProof/>
              <w:sz w:val="22"/>
              <w:szCs w:val="22"/>
              <w:lang w:eastAsia="sl-SI"/>
            </w:rPr>
          </w:pPr>
          <w:hyperlink w:anchor="_Toc91846479" w:history="1">
            <w:r w:rsidR="00710052" w:rsidRPr="00DE1832">
              <w:rPr>
                <w:rStyle w:val="Hiperpovezava"/>
                <w:noProof/>
              </w:rPr>
              <w:t>VOD</w:t>
            </w:r>
            <w:r w:rsidR="00710052">
              <w:rPr>
                <w:noProof/>
                <w:webHidden/>
              </w:rPr>
              <w:tab/>
            </w:r>
            <w:r w:rsidR="00710052">
              <w:rPr>
                <w:noProof/>
                <w:webHidden/>
              </w:rPr>
              <w:fldChar w:fldCharType="begin"/>
            </w:r>
            <w:r w:rsidR="00710052">
              <w:rPr>
                <w:noProof/>
                <w:webHidden/>
              </w:rPr>
              <w:instrText xml:space="preserve"> PAGEREF _Toc91846479 \h </w:instrText>
            </w:r>
            <w:r w:rsidR="00710052">
              <w:rPr>
                <w:noProof/>
                <w:webHidden/>
              </w:rPr>
            </w:r>
            <w:r w:rsidR="00710052">
              <w:rPr>
                <w:noProof/>
                <w:webHidden/>
              </w:rPr>
              <w:fldChar w:fldCharType="separate"/>
            </w:r>
            <w:r w:rsidR="00710052">
              <w:rPr>
                <w:noProof/>
                <w:webHidden/>
              </w:rPr>
              <w:t>18</w:t>
            </w:r>
            <w:r w:rsidR="00710052">
              <w:rPr>
                <w:noProof/>
                <w:webHidden/>
              </w:rPr>
              <w:fldChar w:fldCharType="end"/>
            </w:r>
          </w:hyperlink>
        </w:p>
        <w:p w14:paraId="10ACB26E" w14:textId="6C0EC4AD" w:rsidR="00710052" w:rsidRDefault="00774ED1">
          <w:pPr>
            <w:pStyle w:val="Kazalovsebine3"/>
            <w:tabs>
              <w:tab w:val="right" w:leader="dot" w:pos="9062"/>
            </w:tabs>
            <w:rPr>
              <w:noProof/>
              <w:sz w:val="22"/>
              <w:szCs w:val="22"/>
              <w:lang w:eastAsia="sl-SI"/>
            </w:rPr>
          </w:pPr>
          <w:hyperlink w:anchor="_Toc91846480" w:history="1">
            <w:r w:rsidR="00710052" w:rsidRPr="00DE1832">
              <w:rPr>
                <w:rStyle w:val="Hiperpovezava"/>
                <w:noProof/>
                <w:lang w:eastAsia="sl-SI"/>
              </w:rPr>
              <w:t>Iskalnik VOD-ov</w:t>
            </w:r>
            <w:r w:rsidR="00710052">
              <w:rPr>
                <w:noProof/>
                <w:webHidden/>
              </w:rPr>
              <w:tab/>
            </w:r>
            <w:r w:rsidR="00710052">
              <w:rPr>
                <w:noProof/>
                <w:webHidden/>
              </w:rPr>
              <w:fldChar w:fldCharType="begin"/>
            </w:r>
            <w:r w:rsidR="00710052">
              <w:rPr>
                <w:noProof/>
                <w:webHidden/>
              </w:rPr>
              <w:instrText xml:space="preserve"> PAGEREF _Toc91846480 \h </w:instrText>
            </w:r>
            <w:r w:rsidR="00710052">
              <w:rPr>
                <w:noProof/>
                <w:webHidden/>
              </w:rPr>
            </w:r>
            <w:r w:rsidR="00710052">
              <w:rPr>
                <w:noProof/>
                <w:webHidden/>
              </w:rPr>
              <w:fldChar w:fldCharType="separate"/>
            </w:r>
            <w:r w:rsidR="00710052">
              <w:rPr>
                <w:noProof/>
                <w:webHidden/>
              </w:rPr>
              <w:t>18</w:t>
            </w:r>
            <w:r w:rsidR="00710052">
              <w:rPr>
                <w:noProof/>
                <w:webHidden/>
              </w:rPr>
              <w:fldChar w:fldCharType="end"/>
            </w:r>
          </w:hyperlink>
        </w:p>
        <w:p w14:paraId="4C45D29E" w14:textId="025EAAEA" w:rsidR="00710052" w:rsidRDefault="00774ED1">
          <w:pPr>
            <w:pStyle w:val="Kazalovsebine4"/>
            <w:tabs>
              <w:tab w:val="right" w:leader="dot" w:pos="9062"/>
            </w:tabs>
            <w:rPr>
              <w:noProof/>
              <w:sz w:val="22"/>
              <w:szCs w:val="22"/>
              <w:lang w:eastAsia="sl-SI"/>
            </w:rPr>
          </w:pPr>
          <w:hyperlink w:anchor="_Toc91846481"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481 \h </w:instrText>
            </w:r>
            <w:r w:rsidR="00710052">
              <w:rPr>
                <w:noProof/>
                <w:webHidden/>
              </w:rPr>
            </w:r>
            <w:r w:rsidR="00710052">
              <w:rPr>
                <w:noProof/>
                <w:webHidden/>
              </w:rPr>
              <w:fldChar w:fldCharType="separate"/>
            </w:r>
            <w:r w:rsidR="00710052">
              <w:rPr>
                <w:noProof/>
                <w:webHidden/>
              </w:rPr>
              <w:t>18</w:t>
            </w:r>
            <w:r w:rsidR="00710052">
              <w:rPr>
                <w:noProof/>
                <w:webHidden/>
              </w:rPr>
              <w:fldChar w:fldCharType="end"/>
            </w:r>
          </w:hyperlink>
        </w:p>
        <w:p w14:paraId="2DADDB21" w14:textId="6A47E75D" w:rsidR="00710052" w:rsidRDefault="00774ED1">
          <w:pPr>
            <w:pStyle w:val="Kazalovsebine3"/>
            <w:tabs>
              <w:tab w:val="right" w:leader="dot" w:pos="9062"/>
            </w:tabs>
            <w:rPr>
              <w:noProof/>
              <w:sz w:val="22"/>
              <w:szCs w:val="22"/>
              <w:lang w:eastAsia="sl-SI"/>
            </w:rPr>
          </w:pPr>
          <w:hyperlink w:anchor="_Toc91846482" w:history="1">
            <w:r w:rsidR="00710052" w:rsidRPr="00DE1832">
              <w:rPr>
                <w:rStyle w:val="Hiperpovezava"/>
                <w:noProof/>
                <w:lang w:eastAsia="sl-SI"/>
              </w:rPr>
              <w:t>Vpogled v VOD</w:t>
            </w:r>
            <w:r w:rsidR="00710052">
              <w:rPr>
                <w:noProof/>
                <w:webHidden/>
              </w:rPr>
              <w:tab/>
            </w:r>
            <w:r w:rsidR="00710052">
              <w:rPr>
                <w:noProof/>
                <w:webHidden/>
              </w:rPr>
              <w:fldChar w:fldCharType="begin"/>
            </w:r>
            <w:r w:rsidR="00710052">
              <w:rPr>
                <w:noProof/>
                <w:webHidden/>
              </w:rPr>
              <w:instrText xml:space="preserve"> PAGEREF _Toc91846482 \h </w:instrText>
            </w:r>
            <w:r w:rsidR="00710052">
              <w:rPr>
                <w:noProof/>
                <w:webHidden/>
              </w:rPr>
            </w:r>
            <w:r w:rsidR="00710052">
              <w:rPr>
                <w:noProof/>
                <w:webHidden/>
              </w:rPr>
              <w:fldChar w:fldCharType="separate"/>
            </w:r>
            <w:r w:rsidR="00710052">
              <w:rPr>
                <w:noProof/>
                <w:webHidden/>
              </w:rPr>
              <w:t>18</w:t>
            </w:r>
            <w:r w:rsidR="00710052">
              <w:rPr>
                <w:noProof/>
                <w:webHidden/>
              </w:rPr>
              <w:fldChar w:fldCharType="end"/>
            </w:r>
          </w:hyperlink>
        </w:p>
        <w:p w14:paraId="01BC51C4" w14:textId="0655EA3B" w:rsidR="00710052" w:rsidRDefault="00774ED1">
          <w:pPr>
            <w:pStyle w:val="Kazalovsebine4"/>
            <w:tabs>
              <w:tab w:val="right" w:leader="dot" w:pos="9062"/>
            </w:tabs>
            <w:rPr>
              <w:noProof/>
              <w:sz w:val="22"/>
              <w:szCs w:val="22"/>
              <w:lang w:eastAsia="sl-SI"/>
            </w:rPr>
          </w:pPr>
          <w:hyperlink w:anchor="_Toc91846483" w:history="1">
            <w:r w:rsidR="00710052" w:rsidRPr="00DE1832">
              <w:rPr>
                <w:rStyle w:val="Hiperpovezava"/>
                <w:noProof/>
                <w:lang w:eastAsia="sl-SI"/>
              </w:rPr>
              <w:t>Poudarjena vsebina o VOD-u</w:t>
            </w:r>
            <w:r w:rsidR="00710052">
              <w:rPr>
                <w:noProof/>
                <w:webHidden/>
              </w:rPr>
              <w:tab/>
            </w:r>
            <w:r w:rsidR="00710052">
              <w:rPr>
                <w:noProof/>
                <w:webHidden/>
              </w:rPr>
              <w:fldChar w:fldCharType="begin"/>
            </w:r>
            <w:r w:rsidR="00710052">
              <w:rPr>
                <w:noProof/>
                <w:webHidden/>
              </w:rPr>
              <w:instrText xml:space="preserve"> PAGEREF _Toc91846483 \h </w:instrText>
            </w:r>
            <w:r w:rsidR="00710052">
              <w:rPr>
                <w:noProof/>
                <w:webHidden/>
              </w:rPr>
            </w:r>
            <w:r w:rsidR="00710052">
              <w:rPr>
                <w:noProof/>
                <w:webHidden/>
              </w:rPr>
              <w:fldChar w:fldCharType="separate"/>
            </w:r>
            <w:r w:rsidR="00710052">
              <w:rPr>
                <w:noProof/>
                <w:webHidden/>
              </w:rPr>
              <w:t>19</w:t>
            </w:r>
            <w:r w:rsidR="00710052">
              <w:rPr>
                <w:noProof/>
                <w:webHidden/>
              </w:rPr>
              <w:fldChar w:fldCharType="end"/>
            </w:r>
          </w:hyperlink>
        </w:p>
        <w:p w14:paraId="30997856" w14:textId="38852025" w:rsidR="00710052" w:rsidRDefault="00774ED1">
          <w:pPr>
            <w:pStyle w:val="Kazalovsebine4"/>
            <w:tabs>
              <w:tab w:val="right" w:leader="dot" w:pos="9062"/>
            </w:tabs>
            <w:rPr>
              <w:noProof/>
              <w:sz w:val="22"/>
              <w:szCs w:val="22"/>
              <w:lang w:eastAsia="sl-SI"/>
            </w:rPr>
          </w:pPr>
          <w:hyperlink w:anchor="_Toc91846484" w:history="1">
            <w:r w:rsidR="00710052" w:rsidRPr="00DE1832">
              <w:rPr>
                <w:rStyle w:val="Hiperpovezava"/>
                <w:noProof/>
                <w:lang w:eastAsia="sl-SI"/>
              </w:rPr>
              <w:t>VOD</w:t>
            </w:r>
            <w:r w:rsidR="00710052">
              <w:rPr>
                <w:noProof/>
                <w:webHidden/>
              </w:rPr>
              <w:tab/>
            </w:r>
            <w:r w:rsidR="00710052">
              <w:rPr>
                <w:noProof/>
                <w:webHidden/>
              </w:rPr>
              <w:fldChar w:fldCharType="begin"/>
            </w:r>
            <w:r w:rsidR="00710052">
              <w:rPr>
                <w:noProof/>
                <w:webHidden/>
              </w:rPr>
              <w:instrText xml:space="preserve"> PAGEREF _Toc91846484 \h </w:instrText>
            </w:r>
            <w:r w:rsidR="00710052">
              <w:rPr>
                <w:noProof/>
                <w:webHidden/>
              </w:rPr>
            </w:r>
            <w:r w:rsidR="00710052">
              <w:rPr>
                <w:noProof/>
                <w:webHidden/>
              </w:rPr>
              <w:fldChar w:fldCharType="separate"/>
            </w:r>
            <w:r w:rsidR="00710052">
              <w:rPr>
                <w:noProof/>
                <w:webHidden/>
              </w:rPr>
              <w:t>20</w:t>
            </w:r>
            <w:r w:rsidR="00710052">
              <w:rPr>
                <w:noProof/>
                <w:webHidden/>
              </w:rPr>
              <w:fldChar w:fldCharType="end"/>
            </w:r>
          </w:hyperlink>
        </w:p>
        <w:p w14:paraId="0AAA5490" w14:textId="50B27254" w:rsidR="00710052" w:rsidRDefault="00774ED1">
          <w:pPr>
            <w:pStyle w:val="Kazalovsebine4"/>
            <w:tabs>
              <w:tab w:val="right" w:leader="dot" w:pos="9062"/>
            </w:tabs>
            <w:rPr>
              <w:noProof/>
              <w:sz w:val="22"/>
              <w:szCs w:val="22"/>
              <w:lang w:eastAsia="sl-SI"/>
            </w:rPr>
          </w:pPr>
          <w:hyperlink w:anchor="_Toc91846485" w:history="1">
            <w:r w:rsidR="00710052" w:rsidRPr="00DE1832">
              <w:rPr>
                <w:rStyle w:val="Hiperpovezava"/>
                <w:noProof/>
                <w:lang w:eastAsia="sl-SI"/>
              </w:rPr>
              <w:t>Zaznamki VOD</w:t>
            </w:r>
            <w:r w:rsidR="00710052">
              <w:rPr>
                <w:noProof/>
                <w:webHidden/>
              </w:rPr>
              <w:tab/>
            </w:r>
            <w:r w:rsidR="00710052">
              <w:rPr>
                <w:noProof/>
                <w:webHidden/>
              </w:rPr>
              <w:fldChar w:fldCharType="begin"/>
            </w:r>
            <w:r w:rsidR="00710052">
              <w:rPr>
                <w:noProof/>
                <w:webHidden/>
              </w:rPr>
              <w:instrText xml:space="preserve"> PAGEREF _Toc91846485 \h </w:instrText>
            </w:r>
            <w:r w:rsidR="00710052">
              <w:rPr>
                <w:noProof/>
                <w:webHidden/>
              </w:rPr>
            </w:r>
            <w:r w:rsidR="00710052">
              <w:rPr>
                <w:noProof/>
                <w:webHidden/>
              </w:rPr>
              <w:fldChar w:fldCharType="separate"/>
            </w:r>
            <w:r w:rsidR="00710052">
              <w:rPr>
                <w:noProof/>
                <w:webHidden/>
              </w:rPr>
              <w:t>20</w:t>
            </w:r>
            <w:r w:rsidR="00710052">
              <w:rPr>
                <w:noProof/>
                <w:webHidden/>
              </w:rPr>
              <w:fldChar w:fldCharType="end"/>
            </w:r>
          </w:hyperlink>
        </w:p>
        <w:p w14:paraId="437AD036" w14:textId="5708EC2D" w:rsidR="00710052" w:rsidRDefault="00774ED1">
          <w:pPr>
            <w:pStyle w:val="Kazalovsebine5"/>
            <w:tabs>
              <w:tab w:val="right" w:leader="dot" w:pos="9062"/>
            </w:tabs>
            <w:rPr>
              <w:noProof/>
              <w:sz w:val="22"/>
              <w:szCs w:val="22"/>
              <w:lang w:eastAsia="sl-SI"/>
            </w:rPr>
          </w:pPr>
          <w:hyperlink w:anchor="_Toc91846486" w:history="1">
            <w:r w:rsidR="00710052" w:rsidRPr="00DE1832">
              <w:rPr>
                <w:rStyle w:val="Hiperpovezava"/>
                <w:noProof/>
                <w:lang w:eastAsia="sl-SI"/>
              </w:rPr>
              <w:t>Kako dodam novo splošno opombo?</w:t>
            </w:r>
            <w:r w:rsidR="00710052">
              <w:rPr>
                <w:noProof/>
                <w:webHidden/>
              </w:rPr>
              <w:tab/>
            </w:r>
            <w:r w:rsidR="00710052">
              <w:rPr>
                <w:noProof/>
                <w:webHidden/>
              </w:rPr>
              <w:fldChar w:fldCharType="begin"/>
            </w:r>
            <w:r w:rsidR="00710052">
              <w:rPr>
                <w:noProof/>
                <w:webHidden/>
              </w:rPr>
              <w:instrText xml:space="preserve"> PAGEREF _Toc91846486 \h </w:instrText>
            </w:r>
            <w:r w:rsidR="00710052">
              <w:rPr>
                <w:noProof/>
                <w:webHidden/>
              </w:rPr>
            </w:r>
            <w:r w:rsidR="00710052">
              <w:rPr>
                <w:noProof/>
                <w:webHidden/>
              </w:rPr>
              <w:fldChar w:fldCharType="separate"/>
            </w:r>
            <w:r w:rsidR="00710052">
              <w:rPr>
                <w:noProof/>
                <w:webHidden/>
              </w:rPr>
              <w:t>20</w:t>
            </w:r>
            <w:r w:rsidR="00710052">
              <w:rPr>
                <w:noProof/>
                <w:webHidden/>
              </w:rPr>
              <w:fldChar w:fldCharType="end"/>
            </w:r>
          </w:hyperlink>
        </w:p>
        <w:p w14:paraId="59926E6C" w14:textId="4922F8AB" w:rsidR="00710052" w:rsidRDefault="00774ED1">
          <w:pPr>
            <w:pStyle w:val="Kazalovsebine5"/>
            <w:tabs>
              <w:tab w:val="right" w:leader="dot" w:pos="9062"/>
            </w:tabs>
            <w:rPr>
              <w:noProof/>
              <w:sz w:val="22"/>
              <w:szCs w:val="22"/>
              <w:lang w:eastAsia="sl-SI"/>
            </w:rPr>
          </w:pPr>
          <w:hyperlink w:anchor="_Toc91846487" w:history="1">
            <w:r w:rsidR="00710052" w:rsidRPr="00DE1832">
              <w:rPr>
                <w:rStyle w:val="Hiperpovezava"/>
                <w:noProof/>
                <w:lang w:eastAsia="sl-SI"/>
              </w:rPr>
              <w:t>Kako popravim splošno opombo?</w:t>
            </w:r>
            <w:r w:rsidR="00710052">
              <w:rPr>
                <w:noProof/>
                <w:webHidden/>
              </w:rPr>
              <w:tab/>
            </w:r>
            <w:r w:rsidR="00710052">
              <w:rPr>
                <w:noProof/>
                <w:webHidden/>
              </w:rPr>
              <w:fldChar w:fldCharType="begin"/>
            </w:r>
            <w:r w:rsidR="00710052">
              <w:rPr>
                <w:noProof/>
                <w:webHidden/>
              </w:rPr>
              <w:instrText xml:space="preserve"> PAGEREF _Toc91846487 \h </w:instrText>
            </w:r>
            <w:r w:rsidR="00710052">
              <w:rPr>
                <w:noProof/>
                <w:webHidden/>
              </w:rPr>
            </w:r>
            <w:r w:rsidR="00710052">
              <w:rPr>
                <w:noProof/>
                <w:webHidden/>
              </w:rPr>
              <w:fldChar w:fldCharType="separate"/>
            </w:r>
            <w:r w:rsidR="00710052">
              <w:rPr>
                <w:noProof/>
                <w:webHidden/>
              </w:rPr>
              <w:t>20</w:t>
            </w:r>
            <w:r w:rsidR="00710052">
              <w:rPr>
                <w:noProof/>
                <w:webHidden/>
              </w:rPr>
              <w:fldChar w:fldCharType="end"/>
            </w:r>
          </w:hyperlink>
        </w:p>
        <w:p w14:paraId="61A31806" w14:textId="13484B51" w:rsidR="00710052" w:rsidRDefault="00774ED1">
          <w:pPr>
            <w:pStyle w:val="Kazalovsebine5"/>
            <w:tabs>
              <w:tab w:val="right" w:leader="dot" w:pos="9062"/>
            </w:tabs>
            <w:rPr>
              <w:noProof/>
              <w:sz w:val="22"/>
              <w:szCs w:val="22"/>
              <w:lang w:eastAsia="sl-SI"/>
            </w:rPr>
          </w:pPr>
          <w:hyperlink w:anchor="_Toc91846488" w:history="1">
            <w:r w:rsidR="00710052" w:rsidRPr="00DE1832">
              <w:rPr>
                <w:rStyle w:val="Hiperpovezava"/>
                <w:noProof/>
                <w:lang w:eastAsia="sl-SI"/>
              </w:rPr>
              <w:t>Kako izbrišem splošno opombo?</w:t>
            </w:r>
            <w:r w:rsidR="00710052">
              <w:rPr>
                <w:noProof/>
                <w:webHidden/>
              </w:rPr>
              <w:tab/>
            </w:r>
            <w:r w:rsidR="00710052">
              <w:rPr>
                <w:noProof/>
                <w:webHidden/>
              </w:rPr>
              <w:fldChar w:fldCharType="begin"/>
            </w:r>
            <w:r w:rsidR="00710052">
              <w:rPr>
                <w:noProof/>
                <w:webHidden/>
              </w:rPr>
              <w:instrText xml:space="preserve"> PAGEREF _Toc91846488 \h </w:instrText>
            </w:r>
            <w:r w:rsidR="00710052">
              <w:rPr>
                <w:noProof/>
                <w:webHidden/>
              </w:rPr>
            </w:r>
            <w:r w:rsidR="00710052">
              <w:rPr>
                <w:noProof/>
                <w:webHidden/>
              </w:rPr>
              <w:fldChar w:fldCharType="separate"/>
            </w:r>
            <w:r w:rsidR="00710052">
              <w:rPr>
                <w:noProof/>
                <w:webHidden/>
              </w:rPr>
              <w:t>20</w:t>
            </w:r>
            <w:r w:rsidR="00710052">
              <w:rPr>
                <w:noProof/>
                <w:webHidden/>
              </w:rPr>
              <w:fldChar w:fldCharType="end"/>
            </w:r>
          </w:hyperlink>
        </w:p>
        <w:p w14:paraId="48DD8282" w14:textId="0E265B9B" w:rsidR="00710052" w:rsidRDefault="00774ED1">
          <w:pPr>
            <w:pStyle w:val="Kazalovsebine4"/>
            <w:tabs>
              <w:tab w:val="right" w:leader="dot" w:pos="9062"/>
            </w:tabs>
            <w:rPr>
              <w:noProof/>
              <w:sz w:val="22"/>
              <w:szCs w:val="22"/>
              <w:lang w:eastAsia="sl-SI"/>
            </w:rPr>
          </w:pPr>
          <w:hyperlink w:anchor="_Toc91846489" w:history="1">
            <w:r w:rsidR="00710052" w:rsidRPr="00DE1832">
              <w:rPr>
                <w:rStyle w:val="Hiperpovezava"/>
                <w:noProof/>
                <w:lang w:eastAsia="sl-SI"/>
              </w:rPr>
              <w:t>Zgodovina posegov nad VOD-om</w:t>
            </w:r>
            <w:r w:rsidR="00710052">
              <w:rPr>
                <w:noProof/>
                <w:webHidden/>
              </w:rPr>
              <w:tab/>
            </w:r>
            <w:r w:rsidR="00710052">
              <w:rPr>
                <w:noProof/>
                <w:webHidden/>
              </w:rPr>
              <w:fldChar w:fldCharType="begin"/>
            </w:r>
            <w:r w:rsidR="00710052">
              <w:rPr>
                <w:noProof/>
                <w:webHidden/>
              </w:rPr>
              <w:instrText xml:space="preserve"> PAGEREF _Toc91846489 \h </w:instrText>
            </w:r>
            <w:r w:rsidR="00710052">
              <w:rPr>
                <w:noProof/>
                <w:webHidden/>
              </w:rPr>
            </w:r>
            <w:r w:rsidR="00710052">
              <w:rPr>
                <w:noProof/>
                <w:webHidden/>
              </w:rPr>
              <w:fldChar w:fldCharType="separate"/>
            </w:r>
            <w:r w:rsidR="00710052">
              <w:rPr>
                <w:noProof/>
                <w:webHidden/>
              </w:rPr>
              <w:t>21</w:t>
            </w:r>
            <w:r w:rsidR="00710052">
              <w:rPr>
                <w:noProof/>
                <w:webHidden/>
              </w:rPr>
              <w:fldChar w:fldCharType="end"/>
            </w:r>
          </w:hyperlink>
        </w:p>
        <w:p w14:paraId="74E49761" w14:textId="7BAA5568" w:rsidR="00710052" w:rsidRDefault="00774ED1">
          <w:pPr>
            <w:pStyle w:val="Kazalovsebine3"/>
            <w:tabs>
              <w:tab w:val="right" w:leader="dot" w:pos="9062"/>
            </w:tabs>
            <w:rPr>
              <w:noProof/>
              <w:sz w:val="22"/>
              <w:szCs w:val="22"/>
              <w:lang w:eastAsia="sl-SI"/>
            </w:rPr>
          </w:pPr>
          <w:hyperlink w:anchor="_Toc91846490" w:history="1">
            <w:r w:rsidR="00710052" w:rsidRPr="00DE1832">
              <w:rPr>
                <w:rStyle w:val="Hiperpovezava"/>
                <w:noProof/>
                <w:lang w:eastAsia="sl-SI"/>
              </w:rPr>
              <w:t>Postopki za VOD</w:t>
            </w:r>
            <w:r w:rsidR="00710052">
              <w:rPr>
                <w:noProof/>
                <w:webHidden/>
              </w:rPr>
              <w:tab/>
            </w:r>
            <w:r w:rsidR="00710052">
              <w:rPr>
                <w:noProof/>
                <w:webHidden/>
              </w:rPr>
              <w:fldChar w:fldCharType="begin"/>
            </w:r>
            <w:r w:rsidR="00710052">
              <w:rPr>
                <w:noProof/>
                <w:webHidden/>
              </w:rPr>
              <w:instrText xml:space="preserve"> PAGEREF _Toc91846490 \h </w:instrText>
            </w:r>
            <w:r w:rsidR="00710052">
              <w:rPr>
                <w:noProof/>
                <w:webHidden/>
              </w:rPr>
            </w:r>
            <w:r w:rsidR="00710052">
              <w:rPr>
                <w:noProof/>
                <w:webHidden/>
              </w:rPr>
              <w:fldChar w:fldCharType="separate"/>
            </w:r>
            <w:r w:rsidR="00710052">
              <w:rPr>
                <w:noProof/>
                <w:webHidden/>
              </w:rPr>
              <w:t>21</w:t>
            </w:r>
            <w:r w:rsidR="00710052">
              <w:rPr>
                <w:noProof/>
                <w:webHidden/>
              </w:rPr>
              <w:fldChar w:fldCharType="end"/>
            </w:r>
          </w:hyperlink>
        </w:p>
        <w:p w14:paraId="0090627F" w14:textId="058CABBF" w:rsidR="00710052" w:rsidRDefault="00774ED1">
          <w:pPr>
            <w:pStyle w:val="Kazalovsebine4"/>
            <w:tabs>
              <w:tab w:val="right" w:leader="dot" w:pos="9062"/>
            </w:tabs>
            <w:rPr>
              <w:noProof/>
              <w:sz w:val="22"/>
              <w:szCs w:val="22"/>
              <w:lang w:eastAsia="sl-SI"/>
            </w:rPr>
          </w:pPr>
          <w:hyperlink w:anchor="_Toc91846491" w:history="1">
            <w:r w:rsidR="00710052" w:rsidRPr="00DE1832">
              <w:rPr>
                <w:rStyle w:val="Hiperpovezava"/>
                <w:noProof/>
                <w:lang w:eastAsia="sl-SI"/>
              </w:rPr>
              <w:t>Kateri postopki za posodabljanje VOD-a so podprti?</w:t>
            </w:r>
            <w:r w:rsidR="00710052">
              <w:rPr>
                <w:noProof/>
                <w:webHidden/>
              </w:rPr>
              <w:tab/>
            </w:r>
            <w:r w:rsidR="00710052">
              <w:rPr>
                <w:noProof/>
                <w:webHidden/>
              </w:rPr>
              <w:fldChar w:fldCharType="begin"/>
            </w:r>
            <w:r w:rsidR="00710052">
              <w:rPr>
                <w:noProof/>
                <w:webHidden/>
              </w:rPr>
              <w:instrText xml:space="preserve"> PAGEREF _Toc91846491 \h </w:instrText>
            </w:r>
            <w:r w:rsidR="00710052">
              <w:rPr>
                <w:noProof/>
                <w:webHidden/>
              </w:rPr>
            </w:r>
            <w:r w:rsidR="00710052">
              <w:rPr>
                <w:noProof/>
                <w:webHidden/>
              </w:rPr>
              <w:fldChar w:fldCharType="separate"/>
            </w:r>
            <w:r w:rsidR="00710052">
              <w:rPr>
                <w:noProof/>
                <w:webHidden/>
              </w:rPr>
              <w:t>21</w:t>
            </w:r>
            <w:r w:rsidR="00710052">
              <w:rPr>
                <w:noProof/>
                <w:webHidden/>
              </w:rPr>
              <w:fldChar w:fldCharType="end"/>
            </w:r>
          </w:hyperlink>
        </w:p>
        <w:p w14:paraId="3E1F5829" w14:textId="3B92F798" w:rsidR="00710052" w:rsidRDefault="00774ED1">
          <w:pPr>
            <w:pStyle w:val="Kazalovsebine5"/>
            <w:tabs>
              <w:tab w:val="right" w:leader="dot" w:pos="9062"/>
            </w:tabs>
            <w:rPr>
              <w:noProof/>
              <w:sz w:val="22"/>
              <w:szCs w:val="22"/>
              <w:lang w:eastAsia="sl-SI"/>
            </w:rPr>
          </w:pPr>
          <w:hyperlink w:anchor="_Toc91846492" w:history="1">
            <w:r w:rsidR="00710052" w:rsidRPr="00DE1832">
              <w:rPr>
                <w:rStyle w:val="Hiperpovezava"/>
                <w:noProof/>
              </w:rPr>
              <w:t>Določitev</w:t>
            </w:r>
            <w:r w:rsidR="00710052" w:rsidRPr="00DE1832">
              <w:rPr>
                <w:rStyle w:val="Hiperpovezava"/>
                <w:noProof/>
                <w:lang w:eastAsia="sl-SI"/>
              </w:rPr>
              <w:t>, sprememba ali prenehanje VOD</w:t>
            </w:r>
            <w:r w:rsidR="00710052">
              <w:rPr>
                <w:noProof/>
                <w:webHidden/>
              </w:rPr>
              <w:tab/>
            </w:r>
            <w:r w:rsidR="00710052">
              <w:rPr>
                <w:noProof/>
                <w:webHidden/>
              </w:rPr>
              <w:fldChar w:fldCharType="begin"/>
            </w:r>
            <w:r w:rsidR="00710052">
              <w:rPr>
                <w:noProof/>
                <w:webHidden/>
              </w:rPr>
              <w:instrText xml:space="preserve"> PAGEREF _Toc91846492 \h </w:instrText>
            </w:r>
            <w:r w:rsidR="00710052">
              <w:rPr>
                <w:noProof/>
                <w:webHidden/>
              </w:rPr>
            </w:r>
            <w:r w:rsidR="00710052">
              <w:rPr>
                <w:noProof/>
                <w:webHidden/>
              </w:rPr>
              <w:fldChar w:fldCharType="separate"/>
            </w:r>
            <w:r w:rsidR="00710052">
              <w:rPr>
                <w:noProof/>
                <w:webHidden/>
              </w:rPr>
              <w:t>21</w:t>
            </w:r>
            <w:r w:rsidR="00710052">
              <w:rPr>
                <w:noProof/>
                <w:webHidden/>
              </w:rPr>
              <w:fldChar w:fldCharType="end"/>
            </w:r>
          </w:hyperlink>
        </w:p>
        <w:p w14:paraId="5385F54F" w14:textId="458F7C34" w:rsidR="00710052" w:rsidRDefault="00774ED1">
          <w:pPr>
            <w:pStyle w:val="Kazalovsebine5"/>
            <w:tabs>
              <w:tab w:val="right" w:leader="dot" w:pos="9062"/>
            </w:tabs>
            <w:rPr>
              <w:noProof/>
              <w:sz w:val="22"/>
              <w:szCs w:val="22"/>
              <w:lang w:eastAsia="sl-SI"/>
            </w:rPr>
          </w:pPr>
          <w:hyperlink w:anchor="_Toc91846493" w:history="1">
            <w:r w:rsidR="00710052" w:rsidRPr="00DE1832">
              <w:rPr>
                <w:rStyle w:val="Hiperpovezava"/>
                <w:noProof/>
                <w:lang w:eastAsia="sl-SI"/>
              </w:rPr>
              <w:t>Neposredna sprememba VOD-a</w:t>
            </w:r>
            <w:r w:rsidR="00710052">
              <w:rPr>
                <w:noProof/>
                <w:webHidden/>
              </w:rPr>
              <w:tab/>
            </w:r>
            <w:r w:rsidR="00710052">
              <w:rPr>
                <w:noProof/>
                <w:webHidden/>
              </w:rPr>
              <w:fldChar w:fldCharType="begin"/>
            </w:r>
            <w:r w:rsidR="00710052">
              <w:rPr>
                <w:noProof/>
                <w:webHidden/>
              </w:rPr>
              <w:instrText xml:space="preserve"> PAGEREF _Toc91846493 \h </w:instrText>
            </w:r>
            <w:r w:rsidR="00710052">
              <w:rPr>
                <w:noProof/>
                <w:webHidden/>
              </w:rPr>
            </w:r>
            <w:r w:rsidR="00710052">
              <w:rPr>
                <w:noProof/>
                <w:webHidden/>
              </w:rPr>
              <w:fldChar w:fldCharType="separate"/>
            </w:r>
            <w:r w:rsidR="00710052">
              <w:rPr>
                <w:noProof/>
                <w:webHidden/>
              </w:rPr>
              <w:t>22</w:t>
            </w:r>
            <w:r w:rsidR="00710052">
              <w:rPr>
                <w:noProof/>
                <w:webHidden/>
              </w:rPr>
              <w:fldChar w:fldCharType="end"/>
            </w:r>
          </w:hyperlink>
        </w:p>
        <w:p w14:paraId="5520C9E4" w14:textId="382DAEFC" w:rsidR="00710052" w:rsidRDefault="00774ED1">
          <w:pPr>
            <w:pStyle w:val="Kazalovsebine4"/>
            <w:tabs>
              <w:tab w:val="right" w:leader="dot" w:pos="9062"/>
            </w:tabs>
            <w:rPr>
              <w:noProof/>
              <w:sz w:val="22"/>
              <w:szCs w:val="22"/>
              <w:lang w:eastAsia="sl-SI"/>
            </w:rPr>
          </w:pPr>
          <w:hyperlink w:anchor="_Toc91846494" w:history="1">
            <w:r w:rsidR="00710052" w:rsidRPr="00DE1832">
              <w:rPr>
                <w:rStyle w:val="Hiperpovezava"/>
                <w:noProof/>
                <w:lang w:eastAsia="sl-SI"/>
              </w:rPr>
              <w:t>Kako začnem nov postopek?</w:t>
            </w:r>
            <w:r w:rsidR="00710052">
              <w:rPr>
                <w:noProof/>
                <w:webHidden/>
              </w:rPr>
              <w:tab/>
            </w:r>
            <w:r w:rsidR="00710052">
              <w:rPr>
                <w:noProof/>
                <w:webHidden/>
              </w:rPr>
              <w:fldChar w:fldCharType="begin"/>
            </w:r>
            <w:r w:rsidR="00710052">
              <w:rPr>
                <w:noProof/>
                <w:webHidden/>
              </w:rPr>
              <w:instrText xml:space="preserve"> PAGEREF _Toc91846494 \h </w:instrText>
            </w:r>
            <w:r w:rsidR="00710052">
              <w:rPr>
                <w:noProof/>
                <w:webHidden/>
              </w:rPr>
            </w:r>
            <w:r w:rsidR="00710052">
              <w:rPr>
                <w:noProof/>
                <w:webHidden/>
              </w:rPr>
              <w:fldChar w:fldCharType="separate"/>
            </w:r>
            <w:r w:rsidR="00710052">
              <w:rPr>
                <w:noProof/>
                <w:webHidden/>
              </w:rPr>
              <w:t>22</w:t>
            </w:r>
            <w:r w:rsidR="00710052">
              <w:rPr>
                <w:noProof/>
                <w:webHidden/>
              </w:rPr>
              <w:fldChar w:fldCharType="end"/>
            </w:r>
          </w:hyperlink>
        </w:p>
        <w:p w14:paraId="65EE02C6" w14:textId="481E5193" w:rsidR="00710052" w:rsidRDefault="00774ED1">
          <w:pPr>
            <w:pStyle w:val="Kazalovsebine4"/>
            <w:tabs>
              <w:tab w:val="right" w:leader="dot" w:pos="9062"/>
            </w:tabs>
            <w:rPr>
              <w:noProof/>
              <w:sz w:val="22"/>
              <w:szCs w:val="22"/>
              <w:lang w:eastAsia="sl-SI"/>
            </w:rPr>
          </w:pPr>
          <w:hyperlink w:anchor="_Toc91846495" w:history="1">
            <w:r w:rsidR="00710052" w:rsidRPr="00DE1832">
              <w:rPr>
                <w:rStyle w:val="Hiperpovezava"/>
                <w:noProof/>
                <w:lang w:eastAsia="sl-SI"/>
              </w:rPr>
              <w:t>Kako poteka postopek potrjevanja za predloge in pakete VOD?</w:t>
            </w:r>
            <w:r w:rsidR="00710052">
              <w:rPr>
                <w:noProof/>
                <w:webHidden/>
              </w:rPr>
              <w:tab/>
            </w:r>
            <w:r w:rsidR="00710052">
              <w:rPr>
                <w:noProof/>
                <w:webHidden/>
              </w:rPr>
              <w:fldChar w:fldCharType="begin"/>
            </w:r>
            <w:r w:rsidR="00710052">
              <w:rPr>
                <w:noProof/>
                <w:webHidden/>
              </w:rPr>
              <w:instrText xml:space="preserve"> PAGEREF _Toc91846495 \h </w:instrText>
            </w:r>
            <w:r w:rsidR="00710052">
              <w:rPr>
                <w:noProof/>
                <w:webHidden/>
              </w:rPr>
            </w:r>
            <w:r w:rsidR="00710052">
              <w:rPr>
                <w:noProof/>
                <w:webHidden/>
              </w:rPr>
              <w:fldChar w:fldCharType="separate"/>
            </w:r>
            <w:r w:rsidR="00710052">
              <w:rPr>
                <w:noProof/>
                <w:webHidden/>
              </w:rPr>
              <w:t>22</w:t>
            </w:r>
            <w:r w:rsidR="00710052">
              <w:rPr>
                <w:noProof/>
                <w:webHidden/>
              </w:rPr>
              <w:fldChar w:fldCharType="end"/>
            </w:r>
          </w:hyperlink>
        </w:p>
        <w:p w14:paraId="76ED42B0" w14:textId="2FB1D847" w:rsidR="00710052" w:rsidRDefault="00774ED1">
          <w:pPr>
            <w:pStyle w:val="Kazalovsebine2"/>
            <w:tabs>
              <w:tab w:val="right" w:leader="dot" w:pos="9062"/>
            </w:tabs>
            <w:rPr>
              <w:noProof/>
              <w:sz w:val="22"/>
              <w:szCs w:val="22"/>
              <w:lang w:eastAsia="sl-SI"/>
            </w:rPr>
          </w:pPr>
          <w:hyperlink w:anchor="_Toc91846496" w:history="1">
            <w:r w:rsidR="00710052" w:rsidRPr="00DE1832">
              <w:rPr>
                <w:rStyle w:val="Hiperpovezava"/>
                <w:noProof/>
                <w:lang w:eastAsia="sl-SI"/>
              </w:rPr>
              <w:t>Splošno o predlogih in paketih</w:t>
            </w:r>
            <w:r w:rsidR="00710052">
              <w:rPr>
                <w:noProof/>
                <w:webHidden/>
              </w:rPr>
              <w:tab/>
            </w:r>
            <w:r w:rsidR="00710052">
              <w:rPr>
                <w:noProof/>
                <w:webHidden/>
              </w:rPr>
              <w:fldChar w:fldCharType="begin"/>
            </w:r>
            <w:r w:rsidR="00710052">
              <w:rPr>
                <w:noProof/>
                <w:webHidden/>
              </w:rPr>
              <w:instrText xml:space="preserve"> PAGEREF _Toc91846496 \h </w:instrText>
            </w:r>
            <w:r w:rsidR="00710052">
              <w:rPr>
                <w:noProof/>
                <w:webHidden/>
              </w:rPr>
            </w:r>
            <w:r w:rsidR="00710052">
              <w:rPr>
                <w:noProof/>
                <w:webHidden/>
              </w:rPr>
              <w:fldChar w:fldCharType="separate"/>
            </w:r>
            <w:r w:rsidR="00710052">
              <w:rPr>
                <w:noProof/>
                <w:webHidden/>
              </w:rPr>
              <w:t>28</w:t>
            </w:r>
            <w:r w:rsidR="00710052">
              <w:rPr>
                <w:noProof/>
                <w:webHidden/>
              </w:rPr>
              <w:fldChar w:fldCharType="end"/>
            </w:r>
          </w:hyperlink>
        </w:p>
        <w:p w14:paraId="07245533" w14:textId="498DE9C9" w:rsidR="00710052" w:rsidRDefault="00774ED1">
          <w:pPr>
            <w:pStyle w:val="Kazalovsebine3"/>
            <w:tabs>
              <w:tab w:val="right" w:leader="dot" w:pos="9062"/>
            </w:tabs>
            <w:rPr>
              <w:noProof/>
              <w:sz w:val="22"/>
              <w:szCs w:val="22"/>
              <w:lang w:eastAsia="sl-SI"/>
            </w:rPr>
          </w:pPr>
          <w:hyperlink w:anchor="_Toc91846497" w:history="1">
            <w:r w:rsidR="00710052" w:rsidRPr="00DE1832">
              <w:rPr>
                <w:rStyle w:val="Hiperpovezava"/>
                <w:noProof/>
                <w:lang w:eastAsia="sl-SI"/>
              </w:rPr>
              <w:t>Čarovnik za urejanje podatkov</w:t>
            </w:r>
            <w:r w:rsidR="00710052">
              <w:rPr>
                <w:noProof/>
                <w:webHidden/>
              </w:rPr>
              <w:tab/>
            </w:r>
            <w:r w:rsidR="00710052">
              <w:rPr>
                <w:noProof/>
                <w:webHidden/>
              </w:rPr>
              <w:fldChar w:fldCharType="begin"/>
            </w:r>
            <w:r w:rsidR="00710052">
              <w:rPr>
                <w:noProof/>
                <w:webHidden/>
              </w:rPr>
              <w:instrText xml:space="preserve"> PAGEREF _Toc91846497 \h </w:instrText>
            </w:r>
            <w:r w:rsidR="00710052">
              <w:rPr>
                <w:noProof/>
                <w:webHidden/>
              </w:rPr>
            </w:r>
            <w:r w:rsidR="00710052">
              <w:rPr>
                <w:noProof/>
                <w:webHidden/>
              </w:rPr>
              <w:fldChar w:fldCharType="separate"/>
            </w:r>
            <w:r w:rsidR="00710052">
              <w:rPr>
                <w:noProof/>
                <w:webHidden/>
              </w:rPr>
              <w:t>28</w:t>
            </w:r>
            <w:r w:rsidR="00710052">
              <w:rPr>
                <w:noProof/>
                <w:webHidden/>
              </w:rPr>
              <w:fldChar w:fldCharType="end"/>
            </w:r>
          </w:hyperlink>
        </w:p>
        <w:p w14:paraId="17E5315D" w14:textId="7AB85E0E" w:rsidR="00710052" w:rsidRDefault="00774ED1">
          <w:pPr>
            <w:pStyle w:val="Kazalovsebine3"/>
            <w:tabs>
              <w:tab w:val="right" w:leader="dot" w:pos="9062"/>
            </w:tabs>
            <w:rPr>
              <w:noProof/>
              <w:sz w:val="22"/>
              <w:szCs w:val="22"/>
              <w:lang w:eastAsia="sl-SI"/>
            </w:rPr>
          </w:pPr>
          <w:hyperlink w:anchor="_Toc91846498" w:history="1">
            <w:r w:rsidR="00710052" w:rsidRPr="00DE1832">
              <w:rPr>
                <w:rStyle w:val="Hiperpovezava"/>
                <w:noProof/>
                <w:lang w:eastAsia="sl-SI"/>
              </w:rPr>
              <w:t>Delo s predlogom</w:t>
            </w:r>
            <w:r w:rsidR="00710052">
              <w:rPr>
                <w:noProof/>
                <w:webHidden/>
              </w:rPr>
              <w:tab/>
            </w:r>
            <w:r w:rsidR="00710052">
              <w:rPr>
                <w:noProof/>
                <w:webHidden/>
              </w:rPr>
              <w:fldChar w:fldCharType="begin"/>
            </w:r>
            <w:r w:rsidR="00710052">
              <w:rPr>
                <w:noProof/>
                <w:webHidden/>
              </w:rPr>
              <w:instrText xml:space="preserve"> PAGEREF _Toc91846498 \h </w:instrText>
            </w:r>
            <w:r w:rsidR="00710052">
              <w:rPr>
                <w:noProof/>
                <w:webHidden/>
              </w:rPr>
            </w:r>
            <w:r w:rsidR="00710052">
              <w:rPr>
                <w:noProof/>
                <w:webHidden/>
              </w:rPr>
              <w:fldChar w:fldCharType="separate"/>
            </w:r>
            <w:r w:rsidR="00710052">
              <w:rPr>
                <w:noProof/>
                <w:webHidden/>
              </w:rPr>
              <w:t>28</w:t>
            </w:r>
            <w:r w:rsidR="00710052">
              <w:rPr>
                <w:noProof/>
                <w:webHidden/>
              </w:rPr>
              <w:fldChar w:fldCharType="end"/>
            </w:r>
          </w:hyperlink>
        </w:p>
        <w:p w14:paraId="4EA37A3A" w14:textId="74041F48" w:rsidR="00710052" w:rsidRDefault="00774ED1">
          <w:pPr>
            <w:pStyle w:val="Kazalovsebine4"/>
            <w:tabs>
              <w:tab w:val="right" w:leader="dot" w:pos="9062"/>
            </w:tabs>
            <w:rPr>
              <w:noProof/>
              <w:sz w:val="22"/>
              <w:szCs w:val="22"/>
              <w:lang w:eastAsia="sl-SI"/>
            </w:rPr>
          </w:pPr>
          <w:hyperlink w:anchor="_Toc91846499" w:history="1">
            <w:r w:rsidR="00710052" w:rsidRPr="00DE1832">
              <w:rPr>
                <w:rStyle w:val="Hiperpovezava"/>
                <w:noProof/>
                <w:lang w:eastAsia="sl-SI"/>
              </w:rPr>
              <w:t>Dodajanje novega predloga</w:t>
            </w:r>
            <w:r w:rsidR="00710052">
              <w:rPr>
                <w:noProof/>
                <w:webHidden/>
              </w:rPr>
              <w:tab/>
            </w:r>
            <w:r w:rsidR="00710052">
              <w:rPr>
                <w:noProof/>
                <w:webHidden/>
              </w:rPr>
              <w:fldChar w:fldCharType="begin"/>
            </w:r>
            <w:r w:rsidR="00710052">
              <w:rPr>
                <w:noProof/>
                <w:webHidden/>
              </w:rPr>
              <w:instrText xml:space="preserve"> PAGEREF _Toc91846499 \h </w:instrText>
            </w:r>
            <w:r w:rsidR="00710052">
              <w:rPr>
                <w:noProof/>
                <w:webHidden/>
              </w:rPr>
            </w:r>
            <w:r w:rsidR="00710052">
              <w:rPr>
                <w:noProof/>
                <w:webHidden/>
              </w:rPr>
              <w:fldChar w:fldCharType="separate"/>
            </w:r>
            <w:r w:rsidR="00710052">
              <w:rPr>
                <w:noProof/>
                <w:webHidden/>
              </w:rPr>
              <w:t>28</w:t>
            </w:r>
            <w:r w:rsidR="00710052">
              <w:rPr>
                <w:noProof/>
                <w:webHidden/>
              </w:rPr>
              <w:fldChar w:fldCharType="end"/>
            </w:r>
          </w:hyperlink>
        </w:p>
        <w:p w14:paraId="7094DACF" w14:textId="341365F3" w:rsidR="00710052" w:rsidRDefault="00774ED1">
          <w:pPr>
            <w:pStyle w:val="Kazalovsebine5"/>
            <w:tabs>
              <w:tab w:val="right" w:leader="dot" w:pos="9062"/>
            </w:tabs>
            <w:rPr>
              <w:noProof/>
              <w:sz w:val="22"/>
              <w:szCs w:val="22"/>
              <w:lang w:eastAsia="sl-SI"/>
            </w:rPr>
          </w:pPr>
          <w:hyperlink w:anchor="_Toc91846500" w:history="1">
            <w:r w:rsidR="00710052" w:rsidRPr="00DE1832">
              <w:rPr>
                <w:rStyle w:val="Hiperpovezava"/>
                <w:noProof/>
                <w:lang w:eastAsia="sl-SI"/>
              </w:rPr>
              <w:t>Kako dodam nov predlog?</w:t>
            </w:r>
            <w:r w:rsidR="00710052">
              <w:rPr>
                <w:noProof/>
                <w:webHidden/>
              </w:rPr>
              <w:tab/>
            </w:r>
            <w:r w:rsidR="00710052">
              <w:rPr>
                <w:noProof/>
                <w:webHidden/>
              </w:rPr>
              <w:fldChar w:fldCharType="begin"/>
            </w:r>
            <w:r w:rsidR="00710052">
              <w:rPr>
                <w:noProof/>
                <w:webHidden/>
              </w:rPr>
              <w:instrText xml:space="preserve"> PAGEREF _Toc91846500 \h </w:instrText>
            </w:r>
            <w:r w:rsidR="00710052">
              <w:rPr>
                <w:noProof/>
                <w:webHidden/>
              </w:rPr>
            </w:r>
            <w:r w:rsidR="00710052">
              <w:rPr>
                <w:noProof/>
                <w:webHidden/>
              </w:rPr>
              <w:fldChar w:fldCharType="separate"/>
            </w:r>
            <w:r w:rsidR="00710052">
              <w:rPr>
                <w:noProof/>
                <w:webHidden/>
              </w:rPr>
              <w:t>28</w:t>
            </w:r>
            <w:r w:rsidR="00710052">
              <w:rPr>
                <w:noProof/>
                <w:webHidden/>
              </w:rPr>
              <w:fldChar w:fldCharType="end"/>
            </w:r>
          </w:hyperlink>
        </w:p>
        <w:p w14:paraId="199B2BF1" w14:textId="18149ED8" w:rsidR="00710052" w:rsidRDefault="00774ED1">
          <w:pPr>
            <w:pStyle w:val="Kazalovsebine5"/>
            <w:tabs>
              <w:tab w:val="right" w:leader="dot" w:pos="9062"/>
            </w:tabs>
            <w:rPr>
              <w:noProof/>
              <w:sz w:val="22"/>
              <w:szCs w:val="22"/>
              <w:lang w:eastAsia="sl-SI"/>
            </w:rPr>
          </w:pPr>
          <w:hyperlink w:anchor="_Toc91846501" w:history="1">
            <w:r w:rsidR="00710052" w:rsidRPr="00DE1832">
              <w:rPr>
                <w:rStyle w:val="Hiperpovezava"/>
                <w:noProof/>
                <w:lang w:eastAsia="sl-SI"/>
              </w:rPr>
              <w:t>Dodajanje novega predloga iz domače plošče</w:t>
            </w:r>
            <w:r w:rsidR="00710052">
              <w:rPr>
                <w:noProof/>
                <w:webHidden/>
              </w:rPr>
              <w:tab/>
            </w:r>
            <w:r w:rsidR="00710052">
              <w:rPr>
                <w:noProof/>
                <w:webHidden/>
              </w:rPr>
              <w:fldChar w:fldCharType="begin"/>
            </w:r>
            <w:r w:rsidR="00710052">
              <w:rPr>
                <w:noProof/>
                <w:webHidden/>
              </w:rPr>
              <w:instrText xml:space="preserve"> PAGEREF _Toc91846501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70F17006" w14:textId="530061EA" w:rsidR="00710052" w:rsidRDefault="00774ED1">
          <w:pPr>
            <w:pStyle w:val="Kazalovsebine5"/>
            <w:tabs>
              <w:tab w:val="right" w:leader="dot" w:pos="9062"/>
            </w:tabs>
            <w:rPr>
              <w:noProof/>
              <w:sz w:val="22"/>
              <w:szCs w:val="22"/>
              <w:lang w:eastAsia="sl-SI"/>
            </w:rPr>
          </w:pPr>
          <w:hyperlink w:anchor="_Toc91846502" w:history="1">
            <w:r w:rsidR="00710052" w:rsidRPr="00DE1832">
              <w:rPr>
                <w:rStyle w:val="Hiperpovezava"/>
                <w:noProof/>
                <w:lang w:eastAsia="sl-SI"/>
              </w:rPr>
              <w:t>Dodajanje novega predloga iz iskalnika predlogov</w:t>
            </w:r>
            <w:r w:rsidR="00710052">
              <w:rPr>
                <w:noProof/>
                <w:webHidden/>
              </w:rPr>
              <w:tab/>
            </w:r>
            <w:r w:rsidR="00710052">
              <w:rPr>
                <w:noProof/>
                <w:webHidden/>
              </w:rPr>
              <w:fldChar w:fldCharType="begin"/>
            </w:r>
            <w:r w:rsidR="00710052">
              <w:rPr>
                <w:noProof/>
                <w:webHidden/>
              </w:rPr>
              <w:instrText xml:space="preserve"> PAGEREF _Toc91846502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79638E36" w14:textId="04516772" w:rsidR="00710052" w:rsidRDefault="00774ED1">
          <w:pPr>
            <w:pStyle w:val="Kazalovsebine5"/>
            <w:tabs>
              <w:tab w:val="right" w:leader="dot" w:pos="9062"/>
            </w:tabs>
            <w:rPr>
              <w:noProof/>
              <w:sz w:val="22"/>
              <w:szCs w:val="22"/>
              <w:lang w:eastAsia="sl-SI"/>
            </w:rPr>
          </w:pPr>
          <w:hyperlink w:anchor="_Toc91846503" w:history="1">
            <w:r w:rsidR="00710052" w:rsidRPr="00DE1832">
              <w:rPr>
                <w:rStyle w:val="Hiperpovezava"/>
                <w:noProof/>
                <w:lang w:eastAsia="sl-SI"/>
              </w:rPr>
              <w:t>Dodajanje novega predloga iz VOD-a</w:t>
            </w:r>
            <w:r w:rsidR="00710052">
              <w:rPr>
                <w:noProof/>
                <w:webHidden/>
              </w:rPr>
              <w:tab/>
            </w:r>
            <w:r w:rsidR="00710052">
              <w:rPr>
                <w:noProof/>
                <w:webHidden/>
              </w:rPr>
              <w:fldChar w:fldCharType="begin"/>
            </w:r>
            <w:r w:rsidR="00710052">
              <w:rPr>
                <w:noProof/>
                <w:webHidden/>
              </w:rPr>
              <w:instrText xml:space="preserve"> PAGEREF _Toc91846503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7B53AD84" w14:textId="268DB89C" w:rsidR="00710052" w:rsidRDefault="00774ED1">
          <w:pPr>
            <w:pStyle w:val="Kazalovsebine5"/>
            <w:tabs>
              <w:tab w:val="right" w:leader="dot" w:pos="9062"/>
            </w:tabs>
            <w:rPr>
              <w:noProof/>
              <w:sz w:val="22"/>
              <w:szCs w:val="22"/>
              <w:lang w:eastAsia="sl-SI"/>
            </w:rPr>
          </w:pPr>
          <w:hyperlink w:anchor="_Toc91846504" w:history="1">
            <w:r w:rsidR="00710052" w:rsidRPr="00DE1832">
              <w:rPr>
                <w:rStyle w:val="Hiperpovezava"/>
                <w:noProof/>
                <w:lang w:eastAsia="sl-SI"/>
              </w:rPr>
              <w:t>Dodajanje novega predloga iz pobude</w:t>
            </w:r>
            <w:r w:rsidR="00710052">
              <w:rPr>
                <w:noProof/>
                <w:webHidden/>
              </w:rPr>
              <w:tab/>
            </w:r>
            <w:r w:rsidR="00710052">
              <w:rPr>
                <w:noProof/>
                <w:webHidden/>
              </w:rPr>
              <w:fldChar w:fldCharType="begin"/>
            </w:r>
            <w:r w:rsidR="00710052">
              <w:rPr>
                <w:noProof/>
                <w:webHidden/>
              </w:rPr>
              <w:instrText xml:space="preserve"> PAGEREF _Toc91846504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5434A38D" w14:textId="6FFEE527" w:rsidR="00710052" w:rsidRDefault="00774ED1">
          <w:pPr>
            <w:pStyle w:val="Kazalovsebine4"/>
            <w:tabs>
              <w:tab w:val="right" w:leader="dot" w:pos="9062"/>
            </w:tabs>
            <w:rPr>
              <w:noProof/>
              <w:sz w:val="22"/>
              <w:szCs w:val="22"/>
              <w:lang w:eastAsia="sl-SI"/>
            </w:rPr>
          </w:pPr>
          <w:hyperlink w:anchor="_Toc91846505" w:history="1">
            <w:r w:rsidR="00710052" w:rsidRPr="00DE1832">
              <w:rPr>
                <w:rStyle w:val="Hiperpovezava"/>
                <w:noProof/>
                <w:lang w:eastAsia="sl-SI"/>
              </w:rPr>
              <w:t>Urejanje predloga (splošno)</w:t>
            </w:r>
            <w:r w:rsidR="00710052">
              <w:rPr>
                <w:noProof/>
                <w:webHidden/>
              </w:rPr>
              <w:tab/>
            </w:r>
            <w:r w:rsidR="00710052">
              <w:rPr>
                <w:noProof/>
                <w:webHidden/>
              </w:rPr>
              <w:fldChar w:fldCharType="begin"/>
            </w:r>
            <w:r w:rsidR="00710052">
              <w:rPr>
                <w:noProof/>
                <w:webHidden/>
              </w:rPr>
              <w:instrText xml:space="preserve"> PAGEREF _Toc91846505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02734925" w14:textId="1D0889B0" w:rsidR="00710052" w:rsidRDefault="00774ED1">
          <w:pPr>
            <w:pStyle w:val="Kazalovsebine5"/>
            <w:tabs>
              <w:tab w:val="right" w:leader="dot" w:pos="9062"/>
            </w:tabs>
            <w:rPr>
              <w:noProof/>
              <w:sz w:val="22"/>
              <w:szCs w:val="22"/>
              <w:lang w:eastAsia="sl-SI"/>
            </w:rPr>
          </w:pPr>
          <w:hyperlink w:anchor="_Toc91846506" w:history="1">
            <w:r w:rsidR="00710052" w:rsidRPr="00DE1832">
              <w:rPr>
                <w:rStyle w:val="Hiperpovezava"/>
                <w:bCs/>
                <w:noProof/>
              </w:rPr>
              <w:t>Kdo je trenutni urejevalec predloga?</w:t>
            </w:r>
            <w:r w:rsidR="00710052">
              <w:rPr>
                <w:noProof/>
                <w:webHidden/>
              </w:rPr>
              <w:tab/>
            </w:r>
            <w:r w:rsidR="00710052">
              <w:rPr>
                <w:noProof/>
                <w:webHidden/>
              </w:rPr>
              <w:fldChar w:fldCharType="begin"/>
            </w:r>
            <w:r w:rsidR="00710052">
              <w:rPr>
                <w:noProof/>
                <w:webHidden/>
              </w:rPr>
              <w:instrText xml:space="preserve"> PAGEREF _Toc91846506 \h </w:instrText>
            </w:r>
            <w:r w:rsidR="00710052">
              <w:rPr>
                <w:noProof/>
                <w:webHidden/>
              </w:rPr>
            </w:r>
            <w:r w:rsidR="00710052">
              <w:rPr>
                <w:noProof/>
                <w:webHidden/>
              </w:rPr>
              <w:fldChar w:fldCharType="separate"/>
            </w:r>
            <w:r w:rsidR="00710052">
              <w:rPr>
                <w:noProof/>
                <w:webHidden/>
              </w:rPr>
              <w:t>29</w:t>
            </w:r>
            <w:r w:rsidR="00710052">
              <w:rPr>
                <w:noProof/>
                <w:webHidden/>
              </w:rPr>
              <w:fldChar w:fldCharType="end"/>
            </w:r>
          </w:hyperlink>
        </w:p>
        <w:p w14:paraId="1BC9B9A8" w14:textId="4F30B8E9" w:rsidR="00710052" w:rsidRDefault="00774ED1">
          <w:pPr>
            <w:pStyle w:val="Kazalovsebine5"/>
            <w:tabs>
              <w:tab w:val="right" w:leader="dot" w:pos="9062"/>
            </w:tabs>
            <w:rPr>
              <w:noProof/>
              <w:sz w:val="22"/>
              <w:szCs w:val="22"/>
              <w:lang w:eastAsia="sl-SI"/>
            </w:rPr>
          </w:pPr>
          <w:hyperlink w:anchor="_Toc91846507" w:history="1">
            <w:r w:rsidR="00710052" w:rsidRPr="00DE1832">
              <w:rPr>
                <w:rStyle w:val="Hiperpovezava"/>
                <w:bCs/>
                <w:noProof/>
              </w:rPr>
              <w:t>Kako urejam atributne podatke predloga?</w:t>
            </w:r>
            <w:r w:rsidR="00710052">
              <w:rPr>
                <w:noProof/>
                <w:webHidden/>
              </w:rPr>
              <w:tab/>
            </w:r>
            <w:r w:rsidR="00710052">
              <w:rPr>
                <w:noProof/>
                <w:webHidden/>
              </w:rPr>
              <w:fldChar w:fldCharType="begin"/>
            </w:r>
            <w:r w:rsidR="00710052">
              <w:rPr>
                <w:noProof/>
                <w:webHidden/>
              </w:rPr>
              <w:instrText xml:space="preserve"> PAGEREF _Toc91846507 \h </w:instrText>
            </w:r>
            <w:r w:rsidR="00710052">
              <w:rPr>
                <w:noProof/>
                <w:webHidden/>
              </w:rPr>
            </w:r>
            <w:r w:rsidR="00710052">
              <w:rPr>
                <w:noProof/>
                <w:webHidden/>
              </w:rPr>
              <w:fldChar w:fldCharType="separate"/>
            </w:r>
            <w:r w:rsidR="00710052">
              <w:rPr>
                <w:noProof/>
                <w:webHidden/>
              </w:rPr>
              <w:t>30</w:t>
            </w:r>
            <w:r w:rsidR="00710052">
              <w:rPr>
                <w:noProof/>
                <w:webHidden/>
              </w:rPr>
              <w:fldChar w:fldCharType="end"/>
            </w:r>
          </w:hyperlink>
        </w:p>
        <w:p w14:paraId="24E411C4" w14:textId="746B0CAA" w:rsidR="00710052" w:rsidRDefault="00774ED1">
          <w:pPr>
            <w:pStyle w:val="Kazalovsebine5"/>
            <w:tabs>
              <w:tab w:val="right" w:leader="dot" w:pos="9062"/>
            </w:tabs>
            <w:rPr>
              <w:noProof/>
              <w:sz w:val="22"/>
              <w:szCs w:val="22"/>
              <w:lang w:eastAsia="sl-SI"/>
            </w:rPr>
          </w:pPr>
          <w:hyperlink w:anchor="_Toc91846508" w:history="1">
            <w:r w:rsidR="00710052" w:rsidRPr="00DE1832">
              <w:rPr>
                <w:rStyle w:val="Hiperpovezava"/>
                <w:bCs/>
                <w:noProof/>
              </w:rPr>
              <w:t>Kako urejam grafične podatke predloga?</w:t>
            </w:r>
            <w:r w:rsidR="00710052">
              <w:rPr>
                <w:noProof/>
                <w:webHidden/>
              </w:rPr>
              <w:tab/>
            </w:r>
            <w:r w:rsidR="00710052">
              <w:rPr>
                <w:noProof/>
                <w:webHidden/>
              </w:rPr>
              <w:fldChar w:fldCharType="begin"/>
            </w:r>
            <w:r w:rsidR="00710052">
              <w:rPr>
                <w:noProof/>
                <w:webHidden/>
              </w:rPr>
              <w:instrText xml:space="preserve"> PAGEREF _Toc91846508 \h </w:instrText>
            </w:r>
            <w:r w:rsidR="00710052">
              <w:rPr>
                <w:noProof/>
                <w:webHidden/>
              </w:rPr>
            </w:r>
            <w:r w:rsidR="00710052">
              <w:rPr>
                <w:noProof/>
                <w:webHidden/>
              </w:rPr>
              <w:fldChar w:fldCharType="separate"/>
            </w:r>
            <w:r w:rsidR="00710052">
              <w:rPr>
                <w:noProof/>
                <w:webHidden/>
              </w:rPr>
              <w:t>30</w:t>
            </w:r>
            <w:r w:rsidR="00710052">
              <w:rPr>
                <w:noProof/>
                <w:webHidden/>
              </w:rPr>
              <w:fldChar w:fldCharType="end"/>
            </w:r>
          </w:hyperlink>
        </w:p>
        <w:p w14:paraId="5C8A4B5E" w14:textId="4118E8C4" w:rsidR="00710052" w:rsidRDefault="00774ED1">
          <w:pPr>
            <w:pStyle w:val="Kazalovsebine5"/>
            <w:tabs>
              <w:tab w:val="right" w:leader="dot" w:pos="9062"/>
            </w:tabs>
            <w:rPr>
              <w:noProof/>
              <w:sz w:val="22"/>
              <w:szCs w:val="22"/>
              <w:lang w:eastAsia="sl-SI"/>
            </w:rPr>
          </w:pPr>
          <w:hyperlink w:anchor="_Toc91846509" w:history="1">
            <w:r w:rsidR="00710052" w:rsidRPr="00DE1832">
              <w:rPr>
                <w:rStyle w:val="Hiperpovezava"/>
                <w:bCs/>
                <w:noProof/>
              </w:rPr>
              <w:t>Kako preverim, ali je predlog pravilno izpolnjen?</w:t>
            </w:r>
            <w:r w:rsidR="00710052">
              <w:rPr>
                <w:noProof/>
                <w:webHidden/>
              </w:rPr>
              <w:tab/>
            </w:r>
            <w:r w:rsidR="00710052">
              <w:rPr>
                <w:noProof/>
                <w:webHidden/>
              </w:rPr>
              <w:fldChar w:fldCharType="begin"/>
            </w:r>
            <w:r w:rsidR="00710052">
              <w:rPr>
                <w:noProof/>
                <w:webHidden/>
              </w:rPr>
              <w:instrText xml:space="preserve"> PAGEREF _Toc91846509 \h </w:instrText>
            </w:r>
            <w:r w:rsidR="00710052">
              <w:rPr>
                <w:noProof/>
                <w:webHidden/>
              </w:rPr>
            </w:r>
            <w:r w:rsidR="00710052">
              <w:rPr>
                <w:noProof/>
                <w:webHidden/>
              </w:rPr>
              <w:fldChar w:fldCharType="separate"/>
            </w:r>
            <w:r w:rsidR="00710052">
              <w:rPr>
                <w:noProof/>
                <w:webHidden/>
              </w:rPr>
              <w:t>30</w:t>
            </w:r>
            <w:r w:rsidR="00710052">
              <w:rPr>
                <w:noProof/>
                <w:webHidden/>
              </w:rPr>
              <w:fldChar w:fldCharType="end"/>
            </w:r>
          </w:hyperlink>
        </w:p>
        <w:p w14:paraId="407A33B5" w14:textId="236EEDCA" w:rsidR="00710052" w:rsidRDefault="00774ED1">
          <w:pPr>
            <w:pStyle w:val="Kazalovsebine4"/>
            <w:tabs>
              <w:tab w:val="right" w:leader="dot" w:pos="9062"/>
            </w:tabs>
            <w:rPr>
              <w:noProof/>
              <w:sz w:val="22"/>
              <w:szCs w:val="22"/>
              <w:lang w:eastAsia="sl-SI"/>
            </w:rPr>
          </w:pPr>
          <w:hyperlink w:anchor="_Toc91846510" w:history="1">
            <w:r w:rsidR="00710052" w:rsidRPr="00DE1832">
              <w:rPr>
                <w:rStyle w:val="Hiperpovezava"/>
                <w:noProof/>
                <w:lang w:eastAsia="sl-SI"/>
              </w:rPr>
              <w:t xml:space="preserve">Dodajanje </w:t>
            </w:r>
            <w:r w:rsidR="00710052" w:rsidRPr="00DE1832">
              <w:rPr>
                <w:rStyle w:val="Hiperpovezava"/>
                <w:noProof/>
              </w:rPr>
              <w:t>dodatnih</w:t>
            </w:r>
            <w:r w:rsidR="00710052" w:rsidRPr="00DE1832">
              <w:rPr>
                <w:rStyle w:val="Hiperpovezava"/>
                <w:noProof/>
                <w:lang w:eastAsia="sl-SI"/>
              </w:rPr>
              <w:t xml:space="preserve"> urejevalcev</w:t>
            </w:r>
            <w:r w:rsidR="00710052">
              <w:rPr>
                <w:noProof/>
                <w:webHidden/>
              </w:rPr>
              <w:tab/>
            </w:r>
            <w:r w:rsidR="00710052">
              <w:rPr>
                <w:noProof/>
                <w:webHidden/>
              </w:rPr>
              <w:fldChar w:fldCharType="begin"/>
            </w:r>
            <w:r w:rsidR="00710052">
              <w:rPr>
                <w:noProof/>
                <w:webHidden/>
              </w:rPr>
              <w:instrText xml:space="preserve"> PAGEREF _Toc91846510 \h </w:instrText>
            </w:r>
            <w:r w:rsidR="00710052">
              <w:rPr>
                <w:noProof/>
                <w:webHidden/>
              </w:rPr>
            </w:r>
            <w:r w:rsidR="00710052">
              <w:rPr>
                <w:noProof/>
                <w:webHidden/>
              </w:rPr>
              <w:fldChar w:fldCharType="separate"/>
            </w:r>
            <w:r w:rsidR="00710052">
              <w:rPr>
                <w:noProof/>
                <w:webHidden/>
              </w:rPr>
              <w:t>30</w:t>
            </w:r>
            <w:r w:rsidR="00710052">
              <w:rPr>
                <w:noProof/>
                <w:webHidden/>
              </w:rPr>
              <w:fldChar w:fldCharType="end"/>
            </w:r>
          </w:hyperlink>
        </w:p>
        <w:p w14:paraId="2B1E8970" w14:textId="6D8578BE" w:rsidR="00710052" w:rsidRDefault="00774ED1">
          <w:pPr>
            <w:pStyle w:val="Kazalovsebine5"/>
            <w:tabs>
              <w:tab w:val="right" w:leader="dot" w:pos="9062"/>
            </w:tabs>
            <w:rPr>
              <w:noProof/>
              <w:sz w:val="22"/>
              <w:szCs w:val="22"/>
              <w:lang w:eastAsia="sl-SI"/>
            </w:rPr>
          </w:pPr>
          <w:hyperlink w:anchor="_Toc91846511" w:history="1">
            <w:r w:rsidR="00710052" w:rsidRPr="00DE1832">
              <w:rPr>
                <w:rStyle w:val="Hiperpovezava"/>
                <w:bCs/>
                <w:noProof/>
              </w:rPr>
              <w:t>Kako dodam dodatnega urejevalca na predlog?</w:t>
            </w:r>
            <w:r w:rsidR="00710052">
              <w:rPr>
                <w:noProof/>
                <w:webHidden/>
              </w:rPr>
              <w:tab/>
            </w:r>
            <w:r w:rsidR="00710052">
              <w:rPr>
                <w:noProof/>
                <w:webHidden/>
              </w:rPr>
              <w:fldChar w:fldCharType="begin"/>
            </w:r>
            <w:r w:rsidR="00710052">
              <w:rPr>
                <w:noProof/>
                <w:webHidden/>
              </w:rPr>
              <w:instrText xml:space="preserve"> PAGEREF _Toc91846511 \h </w:instrText>
            </w:r>
            <w:r w:rsidR="00710052">
              <w:rPr>
                <w:noProof/>
                <w:webHidden/>
              </w:rPr>
            </w:r>
            <w:r w:rsidR="00710052">
              <w:rPr>
                <w:noProof/>
                <w:webHidden/>
              </w:rPr>
              <w:fldChar w:fldCharType="separate"/>
            </w:r>
            <w:r w:rsidR="00710052">
              <w:rPr>
                <w:noProof/>
                <w:webHidden/>
              </w:rPr>
              <w:t>30</w:t>
            </w:r>
            <w:r w:rsidR="00710052">
              <w:rPr>
                <w:noProof/>
                <w:webHidden/>
              </w:rPr>
              <w:fldChar w:fldCharType="end"/>
            </w:r>
          </w:hyperlink>
        </w:p>
        <w:p w14:paraId="4D8B49A1" w14:textId="2AFF0C3F" w:rsidR="00710052" w:rsidRDefault="00774ED1">
          <w:pPr>
            <w:pStyle w:val="Kazalovsebine5"/>
            <w:tabs>
              <w:tab w:val="right" w:leader="dot" w:pos="9062"/>
            </w:tabs>
            <w:rPr>
              <w:noProof/>
              <w:sz w:val="22"/>
              <w:szCs w:val="22"/>
              <w:lang w:eastAsia="sl-SI"/>
            </w:rPr>
          </w:pPr>
          <w:hyperlink w:anchor="_Toc91846512" w:history="1">
            <w:r w:rsidR="00710052" w:rsidRPr="00DE1832">
              <w:rPr>
                <w:rStyle w:val="Hiperpovezava"/>
                <w:noProof/>
                <w:lang w:eastAsia="sl-SI"/>
              </w:rPr>
              <w:t>Kako izbrišem dodatnega urejevalca?</w:t>
            </w:r>
            <w:r w:rsidR="00710052">
              <w:rPr>
                <w:noProof/>
                <w:webHidden/>
              </w:rPr>
              <w:tab/>
            </w:r>
            <w:r w:rsidR="00710052">
              <w:rPr>
                <w:noProof/>
                <w:webHidden/>
              </w:rPr>
              <w:fldChar w:fldCharType="begin"/>
            </w:r>
            <w:r w:rsidR="00710052">
              <w:rPr>
                <w:noProof/>
                <w:webHidden/>
              </w:rPr>
              <w:instrText xml:space="preserve"> PAGEREF _Toc91846512 \h </w:instrText>
            </w:r>
            <w:r w:rsidR="00710052">
              <w:rPr>
                <w:noProof/>
                <w:webHidden/>
              </w:rPr>
            </w:r>
            <w:r w:rsidR="00710052">
              <w:rPr>
                <w:noProof/>
                <w:webHidden/>
              </w:rPr>
              <w:fldChar w:fldCharType="separate"/>
            </w:r>
            <w:r w:rsidR="00710052">
              <w:rPr>
                <w:noProof/>
                <w:webHidden/>
              </w:rPr>
              <w:t>31</w:t>
            </w:r>
            <w:r w:rsidR="00710052">
              <w:rPr>
                <w:noProof/>
                <w:webHidden/>
              </w:rPr>
              <w:fldChar w:fldCharType="end"/>
            </w:r>
          </w:hyperlink>
        </w:p>
        <w:p w14:paraId="73948B50" w14:textId="725C7212" w:rsidR="00710052" w:rsidRDefault="00774ED1">
          <w:pPr>
            <w:pStyle w:val="Kazalovsebine5"/>
            <w:tabs>
              <w:tab w:val="right" w:leader="dot" w:pos="9062"/>
            </w:tabs>
            <w:rPr>
              <w:noProof/>
              <w:sz w:val="22"/>
              <w:szCs w:val="22"/>
              <w:lang w:eastAsia="sl-SI"/>
            </w:rPr>
          </w:pPr>
          <w:hyperlink w:anchor="_Toc91846513" w:history="1">
            <w:r w:rsidR="00710052" w:rsidRPr="00DE1832">
              <w:rPr>
                <w:rStyle w:val="Hiperpovezava"/>
                <w:bCs/>
                <w:noProof/>
              </w:rPr>
              <w:t>Kako odstopim predlog v urejanje drugemu urejevalcu?</w:t>
            </w:r>
            <w:r w:rsidR="00710052">
              <w:rPr>
                <w:noProof/>
                <w:webHidden/>
              </w:rPr>
              <w:tab/>
            </w:r>
            <w:r w:rsidR="00710052">
              <w:rPr>
                <w:noProof/>
                <w:webHidden/>
              </w:rPr>
              <w:fldChar w:fldCharType="begin"/>
            </w:r>
            <w:r w:rsidR="00710052">
              <w:rPr>
                <w:noProof/>
                <w:webHidden/>
              </w:rPr>
              <w:instrText xml:space="preserve"> PAGEREF _Toc91846513 \h </w:instrText>
            </w:r>
            <w:r w:rsidR="00710052">
              <w:rPr>
                <w:noProof/>
                <w:webHidden/>
              </w:rPr>
            </w:r>
            <w:r w:rsidR="00710052">
              <w:rPr>
                <w:noProof/>
                <w:webHidden/>
              </w:rPr>
              <w:fldChar w:fldCharType="separate"/>
            </w:r>
            <w:r w:rsidR="00710052">
              <w:rPr>
                <w:noProof/>
                <w:webHidden/>
              </w:rPr>
              <w:t>31</w:t>
            </w:r>
            <w:r w:rsidR="00710052">
              <w:rPr>
                <w:noProof/>
                <w:webHidden/>
              </w:rPr>
              <w:fldChar w:fldCharType="end"/>
            </w:r>
          </w:hyperlink>
        </w:p>
        <w:p w14:paraId="24B1767F" w14:textId="2C51936C" w:rsidR="00710052" w:rsidRDefault="00774ED1">
          <w:pPr>
            <w:pStyle w:val="Kazalovsebine4"/>
            <w:tabs>
              <w:tab w:val="right" w:leader="dot" w:pos="9062"/>
            </w:tabs>
            <w:rPr>
              <w:noProof/>
              <w:sz w:val="22"/>
              <w:szCs w:val="22"/>
              <w:lang w:eastAsia="sl-SI"/>
            </w:rPr>
          </w:pPr>
          <w:hyperlink w:anchor="_Toc91846514" w:history="1">
            <w:r w:rsidR="00710052" w:rsidRPr="00DE1832">
              <w:rPr>
                <w:rStyle w:val="Hiperpovezava"/>
                <w:noProof/>
                <w:lang w:eastAsia="sl-SI"/>
              </w:rPr>
              <w:t xml:space="preserve">Urejanje </w:t>
            </w:r>
            <w:r w:rsidR="00710052" w:rsidRPr="00DE1832">
              <w:rPr>
                <w:rStyle w:val="Hiperpovezava"/>
                <w:noProof/>
              </w:rPr>
              <w:t>predloga</w:t>
            </w:r>
            <w:r w:rsidR="00710052" w:rsidRPr="00DE1832">
              <w:rPr>
                <w:rStyle w:val="Hiperpovezava"/>
                <w:noProof/>
                <w:lang w:eastAsia="sl-SI"/>
              </w:rPr>
              <w:t xml:space="preserve"> (dodatni urejevalci)</w:t>
            </w:r>
            <w:r w:rsidR="00710052">
              <w:rPr>
                <w:noProof/>
                <w:webHidden/>
              </w:rPr>
              <w:tab/>
            </w:r>
            <w:r w:rsidR="00710052">
              <w:rPr>
                <w:noProof/>
                <w:webHidden/>
              </w:rPr>
              <w:fldChar w:fldCharType="begin"/>
            </w:r>
            <w:r w:rsidR="00710052">
              <w:rPr>
                <w:noProof/>
                <w:webHidden/>
              </w:rPr>
              <w:instrText xml:space="preserve"> PAGEREF _Toc91846514 \h </w:instrText>
            </w:r>
            <w:r w:rsidR="00710052">
              <w:rPr>
                <w:noProof/>
                <w:webHidden/>
              </w:rPr>
            </w:r>
            <w:r w:rsidR="00710052">
              <w:rPr>
                <w:noProof/>
                <w:webHidden/>
              </w:rPr>
              <w:fldChar w:fldCharType="separate"/>
            </w:r>
            <w:r w:rsidR="00710052">
              <w:rPr>
                <w:noProof/>
                <w:webHidden/>
              </w:rPr>
              <w:t>31</w:t>
            </w:r>
            <w:r w:rsidR="00710052">
              <w:rPr>
                <w:noProof/>
                <w:webHidden/>
              </w:rPr>
              <w:fldChar w:fldCharType="end"/>
            </w:r>
          </w:hyperlink>
        </w:p>
        <w:p w14:paraId="471BB87C" w14:textId="3C668EAC" w:rsidR="00710052" w:rsidRDefault="00774ED1">
          <w:pPr>
            <w:pStyle w:val="Kazalovsebine5"/>
            <w:tabs>
              <w:tab w:val="right" w:leader="dot" w:pos="9062"/>
            </w:tabs>
            <w:rPr>
              <w:noProof/>
              <w:sz w:val="22"/>
              <w:szCs w:val="22"/>
              <w:lang w:eastAsia="sl-SI"/>
            </w:rPr>
          </w:pPr>
          <w:hyperlink w:anchor="_Toc91846515" w:history="1">
            <w:r w:rsidR="00710052" w:rsidRPr="00DE1832">
              <w:rPr>
                <w:rStyle w:val="Hiperpovezava"/>
                <w:bCs/>
                <w:noProof/>
              </w:rPr>
              <w:t>Če nisem nosilec predloga, kako vidim, zakaj mi je predlog dodeljen v urejanje?</w:t>
            </w:r>
            <w:r w:rsidR="00710052">
              <w:rPr>
                <w:noProof/>
                <w:webHidden/>
              </w:rPr>
              <w:tab/>
            </w:r>
            <w:r w:rsidR="00710052">
              <w:rPr>
                <w:noProof/>
                <w:webHidden/>
              </w:rPr>
              <w:fldChar w:fldCharType="begin"/>
            </w:r>
            <w:r w:rsidR="00710052">
              <w:rPr>
                <w:noProof/>
                <w:webHidden/>
              </w:rPr>
              <w:instrText xml:space="preserve"> PAGEREF _Toc91846515 \h </w:instrText>
            </w:r>
            <w:r w:rsidR="00710052">
              <w:rPr>
                <w:noProof/>
                <w:webHidden/>
              </w:rPr>
            </w:r>
            <w:r w:rsidR="00710052">
              <w:rPr>
                <w:noProof/>
                <w:webHidden/>
              </w:rPr>
              <w:fldChar w:fldCharType="separate"/>
            </w:r>
            <w:r w:rsidR="00710052">
              <w:rPr>
                <w:noProof/>
                <w:webHidden/>
              </w:rPr>
              <w:t>31</w:t>
            </w:r>
            <w:r w:rsidR="00710052">
              <w:rPr>
                <w:noProof/>
                <w:webHidden/>
              </w:rPr>
              <w:fldChar w:fldCharType="end"/>
            </w:r>
          </w:hyperlink>
        </w:p>
        <w:p w14:paraId="0D81386E" w14:textId="360920AA" w:rsidR="00710052" w:rsidRDefault="00774ED1">
          <w:pPr>
            <w:pStyle w:val="Kazalovsebine5"/>
            <w:tabs>
              <w:tab w:val="right" w:leader="dot" w:pos="9062"/>
            </w:tabs>
            <w:rPr>
              <w:noProof/>
              <w:sz w:val="22"/>
              <w:szCs w:val="22"/>
              <w:lang w:eastAsia="sl-SI"/>
            </w:rPr>
          </w:pPr>
          <w:hyperlink w:anchor="_Toc91846516" w:history="1">
            <w:r w:rsidR="00710052" w:rsidRPr="00DE1832">
              <w:rPr>
                <w:rStyle w:val="Hiperpovezava"/>
                <w:bCs/>
                <w:noProof/>
              </w:rPr>
              <w:t>Kako vrnem predlog nosilcu, ko končam urejanje?</w:t>
            </w:r>
            <w:r w:rsidR="00710052">
              <w:rPr>
                <w:noProof/>
                <w:webHidden/>
              </w:rPr>
              <w:tab/>
            </w:r>
            <w:r w:rsidR="00710052">
              <w:rPr>
                <w:noProof/>
                <w:webHidden/>
              </w:rPr>
              <w:fldChar w:fldCharType="begin"/>
            </w:r>
            <w:r w:rsidR="00710052">
              <w:rPr>
                <w:noProof/>
                <w:webHidden/>
              </w:rPr>
              <w:instrText xml:space="preserve"> PAGEREF _Toc91846516 \h </w:instrText>
            </w:r>
            <w:r w:rsidR="00710052">
              <w:rPr>
                <w:noProof/>
                <w:webHidden/>
              </w:rPr>
            </w:r>
            <w:r w:rsidR="00710052">
              <w:rPr>
                <w:noProof/>
                <w:webHidden/>
              </w:rPr>
              <w:fldChar w:fldCharType="separate"/>
            </w:r>
            <w:r w:rsidR="00710052">
              <w:rPr>
                <w:noProof/>
                <w:webHidden/>
              </w:rPr>
              <w:t>31</w:t>
            </w:r>
            <w:r w:rsidR="00710052">
              <w:rPr>
                <w:noProof/>
                <w:webHidden/>
              </w:rPr>
              <w:fldChar w:fldCharType="end"/>
            </w:r>
          </w:hyperlink>
        </w:p>
        <w:p w14:paraId="315E7D19" w14:textId="23004C30" w:rsidR="00710052" w:rsidRDefault="00774ED1">
          <w:pPr>
            <w:pStyle w:val="Kazalovsebine4"/>
            <w:tabs>
              <w:tab w:val="right" w:leader="dot" w:pos="9062"/>
            </w:tabs>
            <w:rPr>
              <w:noProof/>
              <w:sz w:val="22"/>
              <w:szCs w:val="22"/>
              <w:lang w:eastAsia="sl-SI"/>
            </w:rPr>
          </w:pPr>
          <w:hyperlink w:anchor="_Toc91846517" w:history="1">
            <w:r w:rsidR="00710052" w:rsidRPr="00DE1832">
              <w:rPr>
                <w:rStyle w:val="Hiperpovezava"/>
                <w:noProof/>
                <w:lang w:eastAsia="sl-SI"/>
              </w:rPr>
              <w:t>Zamenjava nosilcev predloga</w:t>
            </w:r>
            <w:r w:rsidR="00710052">
              <w:rPr>
                <w:noProof/>
                <w:webHidden/>
              </w:rPr>
              <w:tab/>
            </w:r>
            <w:r w:rsidR="00710052">
              <w:rPr>
                <w:noProof/>
                <w:webHidden/>
              </w:rPr>
              <w:fldChar w:fldCharType="begin"/>
            </w:r>
            <w:r w:rsidR="00710052">
              <w:rPr>
                <w:noProof/>
                <w:webHidden/>
              </w:rPr>
              <w:instrText xml:space="preserve"> PAGEREF _Toc91846517 \h </w:instrText>
            </w:r>
            <w:r w:rsidR="00710052">
              <w:rPr>
                <w:noProof/>
                <w:webHidden/>
              </w:rPr>
            </w:r>
            <w:r w:rsidR="00710052">
              <w:rPr>
                <w:noProof/>
                <w:webHidden/>
              </w:rPr>
              <w:fldChar w:fldCharType="separate"/>
            </w:r>
            <w:r w:rsidR="00710052">
              <w:rPr>
                <w:noProof/>
                <w:webHidden/>
              </w:rPr>
              <w:t>32</w:t>
            </w:r>
            <w:r w:rsidR="00710052">
              <w:rPr>
                <w:noProof/>
                <w:webHidden/>
              </w:rPr>
              <w:fldChar w:fldCharType="end"/>
            </w:r>
          </w:hyperlink>
        </w:p>
        <w:p w14:paraId="10F1F736" w14:textId="1F0ACDA6" w:rsidR="00710052" w:rsidRDefault="00774ED1">
          <w:pPr>
            <w:pStyle w:val="Kazalovsebine5"/>
            <w:tabs>
              <w:tab w:val="right" w:leader="dot" w:pos="9062"/>
            </w:tabs>
            <w:rPr>
              <w:noProof/>
              <w:sz w:val="22"/>
              <w:szCs w:val="22"/>
              <w:lang w:eastAsia="sl-SI"/>
            </w:rPr>
          </w:pPr>
          <w:hyperlink w:anchor="_Toc91846518" w:history="1">
            <w:r w:rsidR="00710052" w:rsidRPr="00DE1832">
              <w:rPr>
                <w:rStyle w:val="Hiperpovezava"/>
                <w:bCs/>
                <w:noProof/>
              </w:rPr>
              <w:t>Kako zamenjam nosilca?</w:t>
            </w:r>
            <w:r w:rsidR="00710052">
              <w:rPr>
                <w:noProof/>
                <w:webHidden/>
              </w:rPr>
              <w:tab/>
            </w:r>
            <w:r w:rsidR="00710052">
              <w:rPr>
                <w:noProof/>
                <w:webHidden/>
              </w:rPr>
              <w:fldChar w:fldCharType="begin"/>
            </w:r>
            <w:r w:rsidR="00710052">
              <w:rPr>
                <w:noProof/>
                <w:webHidden/>
              </w:rPr>
              <w:instrText xml:space="preserve"> PAGEREF _Toc91846518 \h </w:instrText>
            </w:r>
            <w:r w:rsidR="00710052">
              <w:rPr>
                <w:noProof/>
                <w:webHidden/>
              </w:rPr>
            </w:r>
            <w:r w:rsidR="00710052">
              <w:rPr>
                <w:noProof/>
                <w:webHidden/>
              </w:rPr>
              <w:fldChar w:fldCharType="separate"/>
            </w:r>
            <w:r w:rsidR="00710052">
              <w:rPr>
                <w:noProof/>
                <w:webHidden/>
              </w:rPr>
              <w:t>32</w:t>
            </w:r>
            <w:r w:rsidR="00710052">
              <w:rPr>
                <w:noProof/>
                <w:webHidden/>
              </w:rPr>
              <w:fldChar w:fldCharType="end"/>
            </w:r>
          </w:hyperlink>
        </w:p>
        <w:p w14:paraId="2DA57EE7" w14:textId="28B1223C" w:rsidR="00710052" w:rsidRDefault="00774ED1">
          <w:pPr>
            <w:pStyle w:val="Kazalovsebine4"/>
            <w:tabs>
              <w:tab w:val="right" w:leader="dot" w:pos="9062"/>
            </w:tabs>
            <w:rPr>
              <w:noProof/>
              <w:sz w:val="22"/>
              <w:szCs w:val="22"/>
              <w:lang w:eastAsia="sl-SI"/>
            </w:rPr>
          </w:pPr>
          <w:hyperlink w:anchor="_Toc91846519" w:history="1">
            <w:r w:rsidR="00710052" w:rsidRPr="00DE1832">
              <w:rPr>
                <w:rStyle w:val="Hiperpovezava"/>
                <w:noProof/>
              </w:rPr>
              <w:t>Odstranitev predloga iz paketa</w:t>
            </w:r>
            <w:r w:rsidR="00710052">
              <w:rPr>
                <w:noProof/>
                <w:webHidden/>
              </w:rPr>
              <w:tab/>
            </w:r>
            <w:r w:rsidR="00710052">
              <w:rPr>
                <w:noProof/>
                <w:webHidden/>
              </w:rPr>
              <w:fldChar w:fldCharType="begin"/>
            </w:r>
            <w:r w:rsidR="00710052">
              <w:rPr>
                <w:noProof/>
                <w:webHidden/>
              </w:rPr>
              <w:instrText xml:space="preserve"> PAGEREF _Toc91846519 \h </w:instrText>
            </w:r>
            <w:r w:rsidR="00710052">
              <w:rPr>
                <w:noProof/>
                <w:webHidden/>
              </w:rPr>
            </w:r>
            <w:r w:rsidR="00710052">
              <w:rPr>
                <w:noProof/>
                <w:webHidden/>
              </w:rPr>
              <w:fldChar w:fldCharType="separate"/>
            </w:r>
            <w:r w:rsidR="00710052">
              <w:rPr>
                <w:noProof/>
                <w:webHidden/>
              </w:rPr>
              <w:t>32</w:t>
            </w:r>
            <w:r w:rsidR="00710052">
              <w:rPr>
                <w:noProof/>
                <w:webHidden/>
              </w:rPr>
              <w:fldChar w:fldCharType="end"/>
            </w:r>
          </w:hyperlink>
        </w:p>
        <w:p w14:paraId="410224CE" w14:textId="5DDDE3AA" w:rsidR="00710052" w:rsidRDefault="00774ED1">
          <w:pPr>
            <w:pStyle w:val="Kazalovsebine5"/>
            <w:tabs>
              <w:tab w:val="right" w:leader="dot" w:pos="9062"/>
            </w:tabs>
            <w:rPr>
              <w:noProof/>
              <w:sz w:val="22"/>
              <w:szCs w:val="22"/>
              <w:lang w:eastAsia="sl-SI"/>
            </w:rPr>
          </w:pPr>
          <w:hyperlink w:anchor="_Toc91846520" w:history="1">
            <w:r w:rsidR="00710052" w:rsidRPr="00DE1832">
              <w:rPr>
                <w:rStyle w:val="Hiperpovezava"/>
                <w:noProof/>
              </w:rPr>
              <w:t>Kdo lahko odstrani predlog iz paketa in kdaj?</w:t>
            </w:r>
            <w:r w:rsidR="00710052">
              <w:rPr>
                <w:noProof/>
                <w:webHidden/>
              </w:rPr>
              <w:tab/>
            </w:r>
            <w:r w:rsidR="00710052">
              <w:rPr>
                <w:noProof/>
                <w:webHidden/>
              </w:rPr>
              <w:fldChar w:fldCharType="begin"/>
            </w:r>
            <w:r w:rsidR="00710052">
              <w:rPr>
                <w:noProof/>
                <w:webHidden/>
              </w:rPr>
              <w:instrText xml:space="preserve"> PAGEREF _Toc91846520 \h </w:instrText>
            </w:r>
            <w:r w:rsidR="00710052">
              <w:rPr>
                <w:noProof/>
                <w:webHidden/>
              </w:rPr>
            </w:r>
            <w:r w:rsidR="00710052">
              <w:rPr>
                <w:noProof/>
                <w:webHidden/>
              </w:rPr>
              <w:fldChar w:fldCharType="separate"/>
            </w:r>
            <w:r w:rsidR="00710052">
              <w:rPr>
                <w:noProof/>
                <w:webHidden/>
              </w:rPr>
              <w:t>32</w:t>
            </w:r>
            <w:r w:rsidR="00710052">
              <w:rPr>
                <w:noProof/>
                <w:webHidden/>
              </w:rPr>
              <w:fldChar w:fldCharType="end"/>
            </w:r>
          </w:hyperlink>
        </w:p>
        <w:p w14:paraId="0A4AD838" w14:textId="3A07E2DD" w:rsidR="00710052" w:rsidRDefault="00774ED1">
          <w:pPr>
            <w:pStyle w:val="Kazalovsebine5"/>
            <w:tabs>
              <w:tab w:val="right" w:leader="dot" w:pos="9062"/>
            </w:tabs>
            <w:rPr>
              <w:noProof/>
              <w:sz w:val="22"/>
              <w:szCs w:val="22"/>
              <w:lang w:eastAsia="sl-SI"/>
            </w:rPr>
          </w:pPr>
          <w:hyperlink w:anchor="_Toc91846521" w:history="1">
            <w:r w:rsidR="00710052" w:rsidRPr="00DE1832">
              <w:rPr>
                <w:rStyle w:val="Hiperpovezava"/>
                <w:noProof/>
              </w:rPr>
              <w:t>Kako odstranim predlog iz paketa?</w:t>
            </w:r>
            <w:r w:rsidR="00710052">
              <w:rPr>
                <w:noProof/>
                <w:webHidden/>
              </w:rPr>
              <w:tab/>
            </w:r>
            <w:r w:rsidR="00710052">
              <w:rPr>
                <w:noProof/>
                <w:webHidden/>
              </w:rPr>
              <w:fldChar w:fldCharType="begin"/>
            </w:r>
            <w:r w:rsidR="00710052">
              <w:rPr>
                <w:noProof/>
                <w:webHidden/>
              </w:rPr>
              <w:instrText xml:space="preserve"> PAGEREF _Toc91846521 \h </w:instrText>
            </w:r>
            <w:r w:rsidR="00710052">
              <w:rPr>
                <w:noProof/>
                <w:webHidden/>
              </w:rPr>
            </w:r>
            <w:r w:rsidR="00710052">
              <w:rPr>
                <w:noProof/>
                <w:webHidden/>
              </w:rPr>
              <w:fldChar w:fldCharType="separate"/>
            </w:r>
            <w:r w:rsidR="00710052">
              <w:rPr>
                <w:noProof/>
                <w:webHidden/>
              </w:rPr>
              <w:t>32</w:t>
            </w:r>
            <w:r w:rsidR="00710052">
              <w:rPr>
                <w:noProof/>
                <w:webHidden/>
              </w:rPr>
              <w:fldChar w:fldCharType="end"/>
            </w:r>
          </w:hyperlink>
        </w:p>
        <w:p w14:paraId="7455869A" w14:textId="70B1AD4D" w:rsidR="00710052" w:rsidRDefault="00774ED1">
          <w:pPr>
            <w:pStyle w:val="Kazalovsebine4"/>
            <w:tabs>
              <w:tab w:val="right" w:leader="dot" w:pos="9062"/>
            </w:tabs>
            <w:rPr>
              <w:noProof/>
              <w:sz w:val="22"/>
              <w:szCs w:val="22"/>
              <w:lang w:eastAsia="sl-SI"/>
            </w:rPr>
          </w:pPr>
          <w:hyperlink w:anchor="_Toc91846522" w:history="1">
            <w:r w:rsidR="00710052" w:rsidRPr="00DE1832">
              <w:rPr>
                <w:rStyle w:val="Hiperpovezava"/>
                <w:noProof/>
              </w:rPr>
              <w:t>Komentiranje predloga</w:t>
            </w:r>
            <w:r w:rsidR="00710052">
              <w:rPr>
                <w:noProof/>
                <w:webHidden/>
              </w:rPr>
              <w:tab/>
            </w:r>
            <w:r w:rsidR="00710052">
              <w:rPr>
                <w:noProof/>
                <w:webHidden/>
              </w:rPr>
              <w:fldChar w:fldCharType="begin"/>
            </w:r>
            <w:r w:rsidR="00710052">
              <w:rPr>
                <w:noProof/>
                <w:webHidden/>
              </w:rPr>
              <w:instrText xml:space="preserve"> PAGEREF _Toc91846522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1019ACDF" w14:textId="59345290" w:rsidR="00710052" w:rsidRDefault="00774ED1">
          <w:pPr>
            <w:pStyle w:val="Kazalovsebine5"/>
            <w:tabs>
              <w:tab w:val="right" w:leader="dot" w:pos="9062"/>
            </w:tabs>
            <w:rPr>
              <w:noProof/>
              <w:sz w:val="22"/>
              <w:szCs w:val="22"/>
              <w:lang w:eastAsia="sl-SI"/>
            </w:rPr>
          </w:pPr>
          <w:hyperlink w:anchor="_Toc91846523" w:history="1">
            <w:r w:rsidR="00710052" w:rsidRPr="00DE1832">
              <w:rPr>
                <w:rStyle w:val="Hiperpovezava"/>
                <w:noProof/>
              </w:rPr>
              <w:t>Kdo lahko komentira predlog in kdaj?</w:t>
            </w:r>
            <w:r w:rsidR="00710052">
              <w:rPr>
                <w:noProof/>
                <w:webHidden/>
              </w:rPr>
              <w:tab/>
            </w:r>
            <w:r w:rsidR="00710052">
              <w:rPr>
                <w:noProof/>
                <w:webHidden/>
              </w:rPr>
              <w:fldChar w:fldCharType="begin"/>
            </w:r>
            <w:r w:rsidR="00710052">
              <w:rPr>
                <w:noProof/>
                <w:webHidden/>
              </w:rPr>
              <w:instrText xml:space="preserve"> PAGEREF _Toc91846523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4409A248" w14:textId="04C41DDA" w:rsidR="00710052" w:rsidRDefault="00774ED1">
          <w:pPr>
            <w:pStyle w:val="Kazalovsebine5"/>
            <w:tabs>
              <w:tab w:val="right" w:leader="dot" w:pos="9062"/>
            </w:tabs>
            <w:rPr>
              <w:noProof/>
              <w:sz w:val="22"/>
              <w:szCs w:val="22"/>
              <w:lang w:eastAsia="sl-SI"/>
            </w:rPr>
          </w:pPr>
          <w:hyperlink w:anchor="_Toc91846524" w:history="1">
            <w:r w:rsidR="00710052" w:rsidRPr="00DE1832">
              <w:rPr>
                <w:rStyle w:val="Hiperpovezava"/>
                <w:noProof/>
              </w:rPr>
              <w:t>Kako komentiram predlog?</w:t>
            </w:r>
            <w:r w:rsidR="00710052">
              <w:rPr>
                <w:noProof/>
                <w:webHidden/>
              </w:rPr>
              <w:tab/>
            </w:r>
            <w:r w:rsidR="00710052">
              <w:rPr>
                <w:noProof/>
                <w:webHidden/>
              </w:rPr>
              <w:fldChar w:fldCharType="begin"/>
            </w:r>
            <w:r w:rsidR="00710052">
              <w:rPr>
                <w:noProof/>
                <w:webHidden/>
              </w:rPr>
              <w:instrText xml:space="preserve"> PAGEREF _Toc91846524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40A371A2" w14:textId="5BCEC783" w:rsidR="00710052" w:rsidRDefault="00774ED1">
          <w:pPr>
            <w:pStyle w:val="Kazalovsebine4"/>
            <w:tabs>
              <w:tab w:val="right" w:leader="dot" w:pos="9062"/>
            </w:tabs>
            <w:rPr>
              <w:noProof/>
              <w:sz w:val="22"/>
              <w:szCs w:val="22"/>
              <w:lang w:eastAsia="sl-SI"/>
            </w:rPr>
          </w:pPr>
          <w:hyperlink w:anchor="_Toc91846525" w:history="1">
            <w:r w:rsidR="00710052" w:rsidRPr="00DE1832">
              <w:rPr>
                <w:rStyle w:val="Hiperpovezava"/>
                <w:noProof/>
                <w:lang w:eastAsia="sl-SI"/>
              </w:rPr>
              <w:t>Povezovanje predloga s pobudo</w:t>
            </w:r>
            <w:r w:rsidR="00710052">
              <w:rPr>
                <w:noProof/>
                <w:webHidden/>
              </w:rPr>
              <w:tab/>
            </w:r>
            <w:r w:rsidR="00710052">
              <w:rPr>
                <w:noProof/>
                <w:webHidden/>
              </w:rPr>
              <w:fldChar w:fldCharType="begin"/>
            </w:r>
            <w:r w:rsidR="00710052">
              <w:rPr>
                <w:noProof/>
                <w:webHidden/>
              </w:rPr>
              <w:instrText xml:space="preserve"> PAGEREF _Toc91846525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594B26A5" w14:textId="3DE12291" w:rsidR="00710052" w:rsidRDefault="00774ED1">
          <w:pPr>
            <w:pStyle w:val="Kazalovsebine5"/>
            <w:tabs>
              <w:tab w:val="right" w:leader="dot" w:pos="9062"/>
            </w:tabs>
            <w:rPr>
              <w:noProof/>
              <w:sz w:val="22"/>
              <w:szCs w:val="22"/>
              <w:lang w:eastAsia="sl-SI"/>
            </w:rPr>
          </w:pPr>
          <w:hyperlink w:anchor="_Toc91846526" w:history="1">
            <w:r w:rsidR="00710052" w:rsidRPr="00DE1832">
              <w:rPr>
                <w:rStyle w:val="Hiperpovezava"/>
                <w:noProof/>
                <w:lang w:eastAsia="sl-SI"/>
              </w:rPr>
              <w:t>Kdo lahko poveže predlog s pobudo in kdaj?</w:t>
            </w:r>
            <w:r w:rsidR="00710052">
              <w:rPr>
                <w:noProof/>
                <w:webHidden/>
              </w:rPr>
              <w:tab/>
            </w:r>
            <w:r w:rsidR="00710052">
              <w:rPr>
                <w:noProof/>
                <w:webHidden/>
              </w:rPr>
              <w:fldChar w:fldCharType="begin"/>
            </w:r>
            <w:r w:rsidR="00710052">
              <w:rPr>
                <w:noProof/>
                <w:webHidden/>
              </w:rPr>
              <w:instrText xml:space="preserve"> PAGEREF _Toc91846526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33167D21" w14:textId="03CA5A9E" w:rsidR="00710052" w:rsidRDefault="00774ED1">
          <w:pPr>
            <w:pStyle w:val="Kazalovsebine5"/>
            <w:tabs>
              <w:tab w:val="right" w:leader="dot" w:pos="9062"/>
            </w:tabs>
            <w:rPr>
              <w:noProof/>
              <w:sz w:val="22"/>
              <w:szCs w:val="22"/>
              <w:lang w:eastAsia="sl-SI"/>
            </w:rPr>
          </w:pPr>
          <w:hyperlink w:anchor="_Toc91846527" w:history="1">
            <w:r w:rsidR="00710052" w:rsidRPr="00DE1832">
              <w:rPr>
                <w:rStyle w:val="Hiperpovezava"/>
                <w:noProof/>
                <w:lang w:eastAsia="sl-SI"/>
              </w:rPr>
              <w:t>Kako povežem predlog s pobudo?</w:t>
            </w:r>
            <w:r w:rsidR="00710052">
              <w:rPr>
                <w:noProof/>
                <w:webHidden/>
              </w:rPr>
              <w:tab/>
            </w:r>
            <w:r w:rsidR="00710052">
              <w:rPr>
                <w:noProof/>
                <w:webHidden/>
              </w:rPr>
              <w:fldChar w:fldCharType="begin"/>
            </w:r>
            <w:r w:rsidR="00710052">
              <w:rPr>
                <w:noProof/>
                <w:webHidden/>
              </w:rPr>
              <w:instrText xml:space="preserve"> PAGEREF _Toc91846527 \h </w:instrText>
            </w:r>
            <w:r w:rsidR="00710052">
              <w:rPr>
                <w:noProof/>
                <w:webHidden/>
              </w:rPr>
            </w:r>
            <w:r w:rsidR="00710052">
              <w:rPr>
                <w:noProof/>
                <w:webHidden/>
              </w:rPr>
              <w:fldChar w:fldCharType="separate"/>
            </w:r>
            <w:r w:rsidR="00710052">
              <w:rPr>
                <w:noProof/>
                <w:webHidden/>
              </w:rPr>
              <w:t>33</w:t>
            </w:r>
            <w:r w:rsidR="00710052">
              <w:rPr>
                <w:noProof/>
                <w:webHidden/>
              </w:rPr>
              <w:fldChar w:fldCharType="end"/>
            </w:r>
          </w:hyperlink>
        </w:p>
        <w:p w14:paraId="00CB3821" w14:textId="2C8C5178" w:rsidR="00710052" w:rsidRDefault="00774ED1">
          <w:pPr>
            <w:pStyle w:val="Kazalovsebine3"/>
            <w:tabs>
              <w:tab w:val="right" w:leader="dot" w:pos="9062"/>
            </w:tabs>
            <w:rPr>
              <w:noProof/>
              <w:sz w:val="22"/>
              <w:szCs w:val="22"/>
              <w:lang w:eastAsia="sl-SI"/>
            </w:rPr>
          </w:pPr>
          <w:hyperlink w:anchor="_Toc91846528" w:history="1">
            <w:r w:rsidR="00710052" w:rsidRPr="00DE1832">
              <w:rPr>
                <w:rStyle w:val="Hiperpovezava"/>
                <w:noProof/>
                <w:lang w:eastAsia="sl-SI"/>
              </w:rPr>
              <w:t>Delo s paketom</w:t>
            </w:r>
            <w:r w:rsidR="00710052">
              <w:rPr>
                <w:noProof/>
                <w:webHidden/>
              </w:rPr>
              <w:tab/>
            </w:r>
            <w:r w:rsidR="00710052">
              <w:rPr>
                <w:noProof/>
                <w:webHidden/>
              </w:rPr>
              <w:fldChar w:fldCharType="begin"/>
            </w:r>
            <w:r w:rsidR="00710052">
              <w:rPr>
                <w:noProof/>
                <w:webHidden/>
              </w:rPr>
              <w:instrText xml:space="preserve"> PAGEREF _Toc91846528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0F34F500" w14:textId="5FE0269F" w:rsidR="00710052" w:rsidRDefault="00774ED1">
          <w:pPr>
            <w:pStyle w:val="Kazalovsebine4"/>
            <w:tabs>
              <w:tab w:val="right" w:leader="dot" w:pos="9062"/>
            </w:tabs>
            <w:rPr>
              <w:noProof/>
              <w:sz w:val="22"/>
              <w:szCs w:val="22"/>
              <w:lang w:eastAsia="sl-SI"/>
            </w:rPr>
          </w:pPr>
          <w:hyperlink w:anchor="_Toc91846529" w:history="1">
            <w:r w:rsidR="00710052" w:rsidRPr="00DE1832">
              <w:rPr>
                <w:rStyle w:val="Hiperpovezava"/>
                <w:noProof/>
                <w:lang w:eastAsia="sl-SI"/>
              </w:rPr>
              <w:t>Dodajanje novega paketa</w:t>
            </w:r>
            <w:r w:rsidR="00710052">
              <w:rPr>
                <w:noProof/>
                <w:webHidden/>
              </w:rPr>
              <w:tab/>
            </w:r>
            <w:r w:rsidR="00710052">
              <w:rPr>
                <w:noProof/>
                <w:webHidden/>
              </w:rPr>
              <w:fldChar w:fldCharType="begin"/>
            </w:r>
            <w:r w:rsidR="00710052">
              <w:rPr>
                <w:noProof/>
                <w:webHidden/>
              </w:rPr>
              <w:instrText xml:space="preserve"> PAGEREF _Toc91846529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7DA7BE84" w14:textId="75A8F651" w:rsidR="00710052" w:rsidRDefault="00774ED1">
          <w:pPr>
            <w:pStyle w:val="Kazalovsebine5"/>
            <w:tabs>
              <w:tab w:val="right" w:leader="dot" w:pos="9062"/>
            </w:tabs>
            <w:rPr>
              <w:noProof/>
              <w:sz w:val="22"/>
              <w:szCs w:val="22"/>
              <w:lang w:eastAsia="sl-SI"/>
            </w:rPr>
          </w:pPr>
          <w:hyperlink w:anchor="_Toc91846530" w:history="1">
            <w:r w:rsidR="00710052" w:rsidRPr="00DE1832">
              <w:rPr>
                <w:rStyle w:val="Hiperpovezava"/>
                <w:noProof/>
                <w:lang w:eastAsia="sl-SI"/>
              </w:rPr>
              <w:t>Kako dodam nov paket?</w:t>
            </w:r>
            <w:r w:rsidR="00710052">
              <w:rPr>
                <w:noProof/>
                <w:webHidden/>
              </w:rPr>
              <w:tab/>
            </w:r>
            <w:r w:rsidR="00710052">
              <w:rPr>
                <w:noProof/>
                <w:webHidden/>
              </w:rPr>
              <w:fldChar w:fldCharType="begin"/>
            </w:r>
            <w:r w:rsidR="00710052">
              <w:rPr>
                <w:noProof/>
                <w:webHidden/>
              </w:rPr>
              <w:instrText xml:space="preserve"> PAGEREF _Toc91846530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2744B82A" w14:textId="7D754546" w:rsidR="00710052" w:rsidRDefault="00774ED1">
          <w:pPr>
            <w:pStyle w:val="Kazalovsebine6"/>
            <w:tabs>
              <w:tab w:val="right" w:leader="dot" w:pos="9062"/>
            </w:tabs>
            <w:rPr>
              <w:noProof/>
              <w:sz w:val="22"/>
              <w:szCs w:val="22"/>
              <w:lang w:eastAsia="sl-SI"/>
            </w:rPr>
          </w:pPr>
          <w:hyperlink w:anchor="_Toc91846531" w:history="1">
            <w:r w:rsidR="00710052" w:rsidRPr="00DE1832">
              <w:rPr>
                <w:rStyle w:val="Hiperpovezava"/>
                <w:noProof/>
                <w:lang w:eastAsia="sl-SI"/>
              </w:rPr>
              <w:t>Dodajanje novega paketa iz domače plošče</w:t>
            </w:r>
            <w:r w:rsidR="00710052">
              <w:rPr>
                <w:noProof/>
                <w:webHidden/>
              </w:rPr>
              <w:tab/>
            </w:r>
            <w:r w:rsidR="00710052">
              <w:rPr>
                <w:noProof/>
                <w:webHidden/>
              </w:rPr>
              <w:fldChar w:fldCharType="begin"/>
            </w:r>
            <w:r w:rsidR="00710052">
              <w:rPr>
                <w:noProof/>
                <w:webHidden/>
              </w:rPr>
              <w:instrText xml:space="preserve"> PAGEREF _Toc91846531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1259FC33" w14:textId="0C160D8E" w:rsidR="00710052" w:rsidRDefault="00774ED1">
          <w:pPr>
            <w:pStyle w:val="Kazalovsebine6"/>
            <w:tabs>
              <w:tab w:val="right" w:leader="dot" w:pos="9062"/>
            </w:tabs>
            <w:rPr>
              <w:noProof/>
              <w:sz w:val="22"/>
              <w:szCs w:val="22"/>
              <w:lang w:eastAsia="sl-SI"/>
            </w:rPr>
          </w:pPr>
          <w:hyperlink w:anchor="_Toc91846532" w:history="1">
            <w:r w:rsidR="00710052" w:rsidRPr="00DE1832">
              <w:rPr>
                <w:rStyle w:val="Hiperpovezava"/>
                <w:noProof/>
                <w:lang w:eastAsia="sl-SI"/>
              </w:rPr>
              <w:t>Dodajanje novega paketa iz iskalnika paketov</w:t>
            </w:r>
            <w:r w:rsidR="00710052">
              <w:rPr>
                <w:noProof/>
                <w:webHidden/>
              </w:rPr>
              <w:tab/>
            </w:r>
            <w:r w:rsidR="00710052">
              <w:rPr>
                <w:noProof/>
                <w:webHidden/>
              </w:rPr>
              <w:fldChar w:fldCharType="begin"/>
            </w:r>
            <w:r w:rsidR="00710052">
              <w:rPr>
                <w:noProof/>
                <w:webHidden/>
              </w:rPr>
              <w:instrText xml:space="preserve"> PAGEREF _Toc91846532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212CFB4F" w14:textId="4082E86C" w:rsidR="00710052" w:rsidRDefault="00774ED1">
          <w:pPr>
            <w:pStyle w:val="Kazalovsebine4"/>
            <w:tabs>
              <w:tab w:val="right" w:leader="dot" w:pos="9062"/>
            </w:tabs>
            <w:rPr>
              <w:noProof/>
              <w:sz w:val="22"/>
              <w:szCs w:val="22"/>
              <w:lang w:eastAsia="sl-SI"/>
            </w:rPr>
          </w:pPr>
          <w:hyperlink w:anchor="_Toc91846533" w:history="1">
            <w:r w:rsidR="00710052" w:rsidRPr="00DE1832">
              <w:rPr>
                <w:rStyle w:val="Hiperpovezava"/>
                <w:noProof/>
                <w:lang w:eastAsia="sl-SI"/>
              </w:rPr>
              <w:t>Urejanje paketa (splošno)</w:t>
            </w:r>
            <w:r w:rsidR="00710052">
              <w:rPr>
                <w:noProof/>
                <w:webHidden/>
              </w:rPr>
              <w:tab/>
            </w:r>
            <w:r w:rsidR="00710052">
              <w:rPr>
                <w:noProof/>
                <w:webHidden/>
              </w:rPr>
              <w:fldChar w:fldCharType="begin"/>
            </w:r>
            <w:r w:rsidR="00710052">
              <w:rPr>
                <w:noProof/>
                <w:webHidden/>
              </w:rPr>
              <w:instrText xml:space="preserve"> PAGEREF _Toc91846533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55B1C3D0" w14:textId="3BA89DDB" w:rsidR="00710052" w:rsidRDefault="00774ED1">
          <w:pPr>
            <w:pStyle w:val="Kazalovsebine5"/>
            <w:tabs>
              <w:tab w:val="right" w:leader="dot" w:pos="9062"/>
            </w:tabs>
            <w:rPr>
              <w:noProof/>
              <w:sz w:val="22"/>
              <w:szCs w:val="22"/>
              <w:lang w:eastAsia="sl-SI"/>
            </w:rPr>
          </w:pPr>
          <w:hyperlink w:anchor="_Toc91846534" w:history="1">
            <w:r w:rsidR="00710052" w:rsidRPr="00DE1832">
              <w:rPr>
                <w:rStyle w:val="Hiperpovezava"/>
                <w:bCs/>
                <w:noProof/>
              </w:rPr>
              <w:t xml:space="preserve">Kdo je </w:t>
            </w:r>
            <w:r w:rsidR="00710052" w:rsidRPr="00DE1832">
              <w:rPr>
                <w:rStyle w:val="Hiperpovezava"/>
                <w:noProof/>
              </w:rPr>
              <w:t>trenutni</w:t>
            </w:r>
            <w:r w:rsidR="00710052" w:rsidRPr="00DE1832">
              <w:rPr>
                <w:rStyle w:val="Hiperpovezava"/>
                <w:bCs/>
                <w:noProof/>
              </w:rPr>
              <w:t xml:space="preserve"> urejevalec paketa?</w:t>
            </w:r>
            <w:r w:rsidR="00710052">
              <w:rPr>
                <w:noProof/>
                <w:webHidden/>
              </w:rPr>
              <w:tab/>
            </w:r>
            <w:r w:rsidR="00710052">
              <w:rPr>
                <w:noProof/>
                <w:webHidden/>
              </w:rPr>
              <w:fldChar w:fldCharType="begin"/>
            </w:r>
            <w:r w:rsidR="00710052">
              <w:rPr>
                <w:noProof/>
                <w:webHidden/>
              </w:rPr>
              <w:instrText xml:space="preserve"> PAGEREF _Toc91846534 \h </w:instrText>
            </w:r>
            <w:r w:rsidR="00710052">
              <w:rPr>
                <w:noProof/>
                <w:webHidden/>
              </w:rPr>
            </w:r>
            <w:r w:rsidR="00710052">
              <w:rPr>
                <w:noProof/>
                <w:webHidden/>
              </w:rPr>
              <w:fldChar w:fldCharType="separate"/>
            </w:r>
            <w:r w:rsidR="00710052">
              <w:rPr>
                <w:noProof/>
                <w:webHidden/>
              </w:rPr>
              <w:t>34</w:t>
            </w:r>
            <w:r w:rsidR="00710052">
              <w:rPr>
                <w:noProof/>
                <w:webHidden/>
              </w:rPr>
              <w:fldChar w:fldCharType="end"/>
            </w:r>
          </w:hyperlink>
        </w:p>
        <w:p w14:paraId="1FB1F2A8" w14:textId="4EFE7BA7" w:rsidR="00710052" w:rsidRDefault="00774ED1">
          <w:pPr>
            <w:pStyle w:val="Kazalovsebine5"/>
            <w:tabs>
              <w:tab w:val="right" w:leader="dot" w:pos="9062"/>
            </w:tabs>
            <w:rPr>
              <w:noProof/>
              <w:sz w:val="22"/>
              <w:szCs w:val="22"/>
              <w:lang w:eastAsia="sl-SI"/>
            </w:rPr>
          </w:pPr>
          <w:hyperlink w:anchor="_Toc91846535" w:history="1">
            <w:r w:rsidR="00710052" w:rsidRPr="00DE1832">
              <w:rPr>
                <w:rStyle w:val="Hiperpovezava"/>
                <w:bCs/>
                <w:noProof/>
              </w:rPr>
              <w:t>Kako urejam atributne podatke paketa?</w:t>
            </w:r>
            <w:r w:rsidR="00710052">
              <w:rPr>
                <w:noProof/>
                <w:webHidden/>
              </w:rPr>
              <w:tab/>
            </w:r>
            <w:r w:rsidR="00710052">
              <w:rPr>
                <w:noProof/>
                <w:webHidden/>
              </w:rPr>
              <w:fldChar w:fldCharType="begin"/>
            </w:r>
            <w:r w:rsidR="00710052">
              <w:rPr>
                <w:noProof/>
                <w:webHidden/>
              </w:rPr>
              <w:instrText xml:space="preserve"> PAGEREF _Toc91846535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08B6E6AF" w14:textId="044A2EC9" w:rsidR="00710052" w:rsidRDefault="00774ED1">
          <w:pPr>
            <w:pStyle w:val="Kazalovsebine5"/>
            <w:tabs>
              <w:tab w:val="right" w:leader="dot" w:pos="9062"/>
            </w:tabs>
            <w:rPr>
              <w:noProof/>
              <w:sz w:val="22"/>
              <w:szCs w:val="22"/>
              <w:lang w:eastAsia="sl-SI"/>
            </w:rPr>
          </w:pPr>
          <w:hyperlink w:anchor="_Toc91846536" w:history="1">
            <w:r w:rsidR="00710052" w:rsidRPr="00DE1832">
              <w:rPr>
                <w:rStyle w:val="Hiperpovezava"/>
                <w:bCs/>
                <w:noProof/>
              </w:rPr>
              <w:t>Kako preverim, ali je paket pravilno izpolnjen?</w:t>
            </w:r>
            <w:r w:rsidR="00710052">
              <w:rPr>
                <w:noProof/>
                <w:webHidden/>
              </w:rPr>
              <w:tab/>
            </w:r>
            <w:r w:rsidR="00710052">
              <w:rPr>
                <w:noProof/>
                <w:webHidden/>
              </w:rPr>
              <w:fldChar w:fldCharType="begin"/>
            </w:r>
            <w:r w:rsidR="00710052">
              <w:rPr>
                <w:noProof/>
                <w:webHidden/>
              </w:rPr>
              <w:instrText xml:space="preserve"> PAGEREF _Toc91846536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6BBC7E45" w14:textId="50719E0E" w:rsidR="00710052" w:rsidRDefault="00774ED1">
          <w:pPr>
            <w:pStyle w:val="Kazalovsebine4"/>
            <w:tabs>
              <w:tab w:val="right" w:leader="dot" w:pos="9062"/>
            </w:tabs>
            <w:rPr>
              <w:noProof/>
              <w:sz w:val="22"/>
              <w:szCs w:val="22"/>
              <w:lang w:eastAsia="sl-SI"/>
            </w:rPr>
          </w:pPr>
          <w:hyperlink w:anchor="_Toc91846537" w:history="1">
            <w:r w:rsidR="00710052" w:rsidRPr="00DE1832">
              <w:rPr>
                <w:rStyle w:val="Hiperpovezava"/>
                <w:noProof/>
                <w:lang w:eastAsia="sl-SI"/>
              </w:rPr>
              <w:t>Določitev nosilca paketa</w:t>
            </w:r>
            <w:r w:rsidR="00710052">
              <w:rPr>
                <w:noProof/>
                <w:webHidden/>
              </w:rPr>
              <w:tab/>
            </w:r>
            <w:r w:rsidR="00710052">
              <w:rPr>
                <w:noProof/>
                <w:webHidden/>
              </w:rPr>
              <w:fldChar w:fldCharType="begin"/>
            </w:r>
            <w:r w:rsidR="00710052">
              <w:rPr>
                <w:noProof/>
                <w:webHidden/>
              </w:rPr>
              <w:instrText xml:space="preserve"> PAGEREF _Toc91846537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39450DD6" w14:textId="6345C4CF" w:rsidR="00710052" w:rsidRDefault="00774ED1">
          <w:pPr>
            <w:pStyle w:val="Kazalovsebine5"/>
            <w:tabs>
              <w:tab w:val="right" w:leader="dot" w:pos="9062"/>
            </w:tabs>
            <w:rPr>
              <w:noProof/>
              <w:sz w:val="22"/>
              <w:szCs w:val="22"/>
              <w:lang w:eastAsia="sl-SI"/>
            </w:rPr>
          </w:pPr>
          <w:hyperlink w:anchor="_Toc91846538" w:history="1">
            <w:r w:rsidR="00710052" w:rsidRPr="00DE1832">
              <w:rPr>
                <w:rStyle w:val="Hiperpovezava"/>
                <w:noProof/>
                <w:lang w:eastAsia="sl-SI"/>
              </w:rPr>
              <w:t>Kdo lahko določi nosilca paketa in kdaj?</w:t>
            </w:r>
            <w:r w:rsidR="00710052">
              <w:rPr>
                <w:noProof/>
                <w:webHidden/>
              </w:rPr>
              <w:tab/>
            </w:r>
            <w:r w:rsidR="00710052">
              <w:rPr>
                <w:noProof/>
                <w:webHidden/>
              </w:rPr>
              <w:fldChar w:fldCharType="begin"/>
            </w:r>
            <w:r w:rsidR="00710052">
              <w:rPr>
                <w:noProof/>
                <w:webHidden/>
              </w:rPr>
              <w:instrText xml:space="preserve"> PAGEREF _Toc91846538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29308C75" w14:textId="41DF6708" w:rsidR="00710052" w:rsidRDefault="00774ED1">
          <w:pPr>
            <w:pStyle w:val="Kazalovsebine5"/>
            <w:tabs>
              <w:tab w:val="right" w:leader="dot" w:pos="9062"/>
            </w:tabs>
            <w:rPr>
              <w:noProof/>
              <w:sz w:val="22"/>
              <w:szCs w:val="22"/>
              <w:lang w:eastAsia="sl-SI"/>
            </w:rPr>
          </w:pPr>
          <w:hyperlink w:anchor="_Toc91846539" w:history="1">
            <w:r w:rsidR="00710052" w:rsidRPr="00DE1832">
              <w:rPr>
                <w:rStyle w:val="Hiperpovezava"/>
                <w:noProof/>
                <w:lang w:eastAsia="sl-SI"/>
              </w:rPr>
              <w:t>Kako določim nosilca paketa?</w:t>
            </w:r>
            <w:r w:rsidR="00710052">
              <w:rPr>
                <w:noProof/>
                <w:webHidden/>
              </w:rPr>
              <w:tab/>
            </w:r>
            <w:r w:rsidR="00710052">
              <w:rPr>
                <w:noProof/>
                <w:webHidden/>
              </w:rPr>
              <w:fldChar w:fldCharType="begin"/>
            </w:r>
            <w:r w:rsidR="00710052">
              <w:rPr>
                <w:noProof/>
                <w:webHidden/>
              </w:rPr>
              <w:instrText xml:space="preserve"> PAGEREF _Toc91846539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46892372" w14:textId="66E680C5" w:rsidR="00710052" w:rsidRDefault="00774ED1">
          <w:pPr>
            <w:pStyle w:val="Kazalovsebine4"/>
            <w:tabs>
              <w:tab w:val="right" w:leader="dot" w:pos="9062"/>
            </w:tabs>
            <w:rPr>
              <w:noProof/>
              <w:sz w:val="22"/>
              <w:szCs w:val="22"/>
              <w:lang w:eastAsia="sl-SI"/>
            </w:rPr>
          </w:pPr>
          <w:hyperlink w:anchor="_Toc91846540" w:history="1">
            <w:r w:rsidR="00710052" w:rsidRPr="00DE1832">
              <w:rPr>
                <w:rStyle w:val="Hiperpovezava"/>
                <w:noProof/>
                <w:lang w:eastAsia="sl-SI"/>
              </w:rPr>
              <w:t>Določitev nosilca paketa MK</w:t>
            </w:r>
            <w:r w:rsidR="00710052">
              <w:rPr>
                <w:noProof/>
                <w:webHidden/>
              </w:rPr>
              <w:tab/>
            </w:r>
            <w:r w:rsidR="00710052">
              <w:rPr>
                <w:noProof/>
                <w:webHidden/>
              </w:rPr>
              <w:fldChar w:fldCharType="begin"/>
            </w:r>
            <w:r w:rsidR="00710052">
              <w:rPr>
                <w:noProof/>
                <w:webHidden/>
              </w:rPr>
              <w:instrText xml:space="preserve"> PAGEREF _Toc91846540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16219612" w14:textId="28202924" w:rsidR="00710052" w:rsidRDefault="00774ED1">
          <w:pPr>
            <w:pStyle w:val="Kazalovsebine5"/>
            <w:tabs>
              <w:tab w:val="right" w:leader="dot" w:pos="9062"/>
            </w:tabs>
            <w:rPr>
              <w:noProof/>
              <w:sz w:val="22"/>
              <w:szCs w:val="22"/>
              <w:lang w:eastAsia="sl-SI"/>
            </w:rPr>
          </w:pPr>
          <w:hyperlink w:anchor="_Toc91846541" w:history="1">
            <w:r w:rsidR="00710052" w:rsidRPr="00DE1832">
              <w:rPr>
                <w:rStyle w:val="Hiperpovezava"/>
                <w:noProof/>
                <w:lang w:eastAsia="sl-SI"/>
              </w:rPr>
              <w:t>Kdo lahko določi nosilca paketa MK in kdaj?</w:t>
            </w:r>
            <w:r w:rsidR="00710052">
              <w:rPr>
                <w:noProof/>
                <w:webHidden/>
              </w:rPr>
              <w:tab/>
            </w:r>
            <w:r w:rsidR="00710052">
              <w:rPr>
                <w:noProof/>
                <w:webHidden/>
              </w:rPr>
              <w:fldChar w:fldCharType="begin"/>
            </w:r>
            <w:r w:rsidR="00710052">
              <w:rPr>
                <w:noProof/>
                <w:webHidden/>
              </w:rPr>
              <w:instrText xml:space="preserve"> PAGEREF _Toc91846541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2186F939" w14:textId="6DA9880D" w:rsidR="00710052" w:rsidRDefault="00774ED1">
          <w:pPr>
            <w:pStyle w:val="Kazalovsebine5"/>
            <w:tabs>
              <w:tab w:val="right" w:leader="dot" w:pos="9062"/>
            </w:tabs>
            <w:rPr>
              <w:noProof/>
              <w:sz w:val="22"/>
              <w:szCs w:val="22"/>
              <w:lang w:eastAsia="sl-SI"/>
            </w:rPr>
          </w:pPr>
          <w:hyperlink w:anchor="_Toc91846542" w:history="1">
            <w:r w:rsidR="00710052" w:rsidRPr="00DE1832">
              <w:rPr>
                <w:rStyle w:val="Hiperpovezava"/>
                <w:noProof/>
                <w:lang w:eastAsia="sl-SI"/>
              </w:rPr>
              <w:t>Kako določim nosilca paketa MK?</w:t>
            </w:r>
            <w:r w:rsidR="00710052">
              <w:rPr>
                <w:noProof/>
                <w:webHidden/>
              </w:rPr>
              <w:tab/>
            </w:r>
            <w:r w:rsidR="00710052">
              <w:rPr>
                <w:noProof/>
                <w:webHidden/>
              </w:rPr>
              <w:fldChar w:fldCharType="begin"/>
            </w:r>
            <w:r w:rsidR="00710052">
              <w:rPr>
                <w:noProof/>
                <w:webHidden/>
              </w:rPr>
              <w:instrText xml:space="preserve"> PAGEREF _Toc91846542 \h </w:instrText>
            </w:r>
            <w:r w:rsidR="00710052">
              <w:rPr>
                <w:noProof/>
                <w:webHidden/>
              </w:rPr>
            </w:r>
            <w:r w:rsidR="00710052">
              <w:rPr>
                <w:noProof/>
                <w:webHidden/>
              </w:rPr>
              <w:fldChar w:fldCharType="separate"/>
            </w:r>
            <w:r w:rsidR="00710052">
              <w:rPr>
                <w:noProof/>
                <w:webHidden/>
              </w:rPr>
              <w:t>35</w:t>
            </w:r>
            <w:r w:rsidR="00710052">
              <w:rPr>
                <w:noProof/>
                <w:webHidden/>
              </w:rPr>
              <w:fldChar w:fldCharType="end"/>
            </w:r>
          </w:hyperlink>
        </w:p>
        <w:p w14:paraId="5213BA86" w14:textId="75050EF2" w:rsidR="00710052" w:rsidRDefault="00774ED1">
          <w:pPr>
            <w:pStyle w:val="Kazalovsebine5"/>
            <w:tabs>
              <w:tab w:val="right" w:leader="dot" w:pos="9062"/>
            </w:tabs>
            <w:rPr>
              <w:noProof/>
              <w:sz w:val="22"/>
              <w:szCs w:val="22"/>
              <w:lang w:eastAsia="sl-SI"/>
            </w:rPr>
          </w:pPr>
          <w:hyperlink w:anchor="_Toc91846543" w:history="1">
            <w:r w:rsidR="00710052" w:rsidRPr="00DE1832">
              <w:rPr>
                <w:rStyle w:val="Hiperpovezava"/>
                <w:noProof/>
                <w:lang w:eastAsia="sl-SI"/>
              </w:rPr>
              <w:t>Kako prevzamem paket kot nosilec MK?</w:t>
            </w:r>
            <w:r w:rsidR="00710052">
              <w:rPr>
                <w:noProof/>
                <w:webHidden/>
              </w:rPr>
              <w:tab/>
            </w:r>
            <w:r w:rsidR="00710052">
              <w:rPr>
                <w:noProof/>
                <w:webHidden/>
              </w:rPr>
              <w:fldChar w:fldCharType="begin"/>
            </w:r>
            <w:r w:rsidR="00710052">
              <w:rPr>
                <w:noProof/>
                <w:webHidden/>
              </w:rPr>
              <w:instrText xml:space="preserve"> PAGEREF _Toc91846543 \h </w:instrText>
            </w:r>
            <w:r w:rsidR="00710052">
              <w:rPr>
                <w:noProof/>
                <w:webHidden/>
              </w:rPr>
            </w:r>
            <w:r w:rsidR="00710052">
              <w:rPr>
                <w:noProof/>
                <w:webHidden/>
              </w:rPr>
              <w:fldChar w:fldCharType="separate"/>
            </w:r>
            <w:r w:rsidR="00710052">
              <w:rPr>
                <w:noProof/>
                <w:webHidden/>
              </w:rPr>
              <w:t>36</w:t>
            </w:r>
            <w:r w:rsidR="00710052">
              <w:rPr>
                <w:noProof/>
                <w:webHidden/>
              </w:rPr>
              <w:fldChar w:fldCharType="end"/>
            </w:r>
          </w:hyperlink>
        </w:p>
        <w:p w14:paraId="59E79712" w14:textId="4F3AD0BD" w:rsidR="00710052" w:rsidRDefault="00774ED1">
          <w:pPr>
            <w:pStyle w:val="Kazalovsebine4"/>
            <w:tabs>
              <w:tab w:val="right" w:leader="dot" w:pos="9062"/>
            </w:tabs>
            <w:rPr>
              <w:noProof/>
              <w:sz w:val="22"/>
              <w:szCs w:val="22"/>
              <w:lang w:eastAsia="sl-SI"/>
            </w:rPr>
          </w:pPr>
          <w:hyperlink w:anchor="_Toc91846544" w:history="1">
            <w:r w:rsidR="00710052" w:rsidRPr="00DE1832">
              <w:rPr>
                <w:rStyle w:val="Hiperpovezava"/>
                <w:noProof/>
                <w:lang w:eastAsia="sl-SI"/>
              </w:rPr>
              <w:t>Zamenjava nosilcev paketa</w:t>
            </w:r>
            <w:r w:rsidR="00710052">
              <w:rPr>
                <w:noProof/>
                <w:webHidden/>
              </w:rPr>
              <w:tab/>
            </w:r>
            <w:r w:rsidR="00710052">
              <w:rPr>
                <w:noProof/>
                <w:webHidden/>
              </w:rPr>
              <w:fldChar w:fldCharType="begin"/>
            </w:r>
            <w:r w:rsidR="00710052">
              <w:rPr>
                <w:noProof/>
                <w:webHidden/>
              </w:rPr>
              <w:instrText xml:space="preserve"> PAGEREF _Toc91846544 \h </w:instrText>
            </w:r>
            <w:r w:rsidR="00710052">
              <w:rPr>
                <w:noProof/>
                <w:webHidden/>
              </w:rPr>
            </w:r>
            <w:r w:rsidR="00710052">
              <w:rPr>
                <w:noProof/>
                <w:webHidden/>
              </w:rPr>
              <w:fldChar w:fldCharType="separate"/>
            </w:r>
            <w:r w:rsidR="00710052">
              <w:rPr>
                <w:noProof/>
                <w:webHidden/>
              </w:rPr>
              <w:t>36</w:t>
            </w:r>
            <w:r w:rsidR="00710052">
              <w:rPr>
                <w:noProof/>
                <w:webHidden/>
              </w:rPr>
              <w:fldChar w:fldCharType="end"/>
            </w:r>
          </w:hyperlink>
        </w:p>
        <w:p w14:paraId="249B7910" w14:textId="3ACF20A1" w:rsidR="00710052" w:rsidRDefault="00774ED1">
          <w:pPr>
            <w:pStyle w:val="Kazalovsebine5"/>
            <w:tabs>
              <w:tab w:val="right" w:leader="dot" w:pos="9062"/>
            </w:tabs>
            <w:rPr>
              <w:noProof/>
              <w:sz w:val="22"/>
              <w:szCs w:val="22"/>
              <w:lang w:eastAsia="sl-SI"/>
            </w:rPr>
          </w:pPr>
          <w:hyperlink w:anchor="_Toc91846545" w:history="1">
            <w:r w:rsidR="00710052" w:rsidRPr="00DE1832">
              <w:rPr>
                <w:rStyle w:val="Hiperpovezava"/>
                <w:bCs/>
                <w:noProof/>
              </w:rPr>
              <w:t>Kako zamenjam nosilca?</w:t>
            </w:r>
            <w:r w:rsidR="00710052">
              <w:rPr>
                <w:noProof/>
                <w:webHidden/>
              </w:rPr>
              <w:tab/>
            </w:r>
            <w:r w:rsidR="00710052">
              <w:rPr>
                <w:noProof/>
                <w:webHidden/>
              </w:rPr>
              <w:fldChar w:fldCharType="begin"/>
            </w:r>
            <w:r w:rsidR="00710052">
              <w:rPr>
                <w:noProof/>
                <w:webHidden/>
              </w:rPr>
              <w:instrText xml:space="preserve"> PAGEREF _Toc91846545 \h </w:instrText>
            </w:r>
            <w:r w:rsidR="00710052">
              <w:rPr>
                <w:noProof/>
                <w:webHidden/>
              </w:rPr>
            </w:r>
            <w:r w:rsidR="00710052">
              <w:rPr>
                <w:noProof/>
                <w:webHidden/>
              </w:rPr>
              <w:fldChar w:fldCharType="separate"/>
            </w:r>
            <w:r w:rsidR="00710052">
              <w:rPr>
                <w:noProof/>
                <w:webHidden/>
              </w:rPr>
              <w:t>36</w:t>
            </w:r>
            <w:r w:rsidR="00710052">
              <w:rPr>
                <w:noProof/>
                <w:webHidden/>
              </w:rPr>
              <w:fldChar w:fldCharType="end"/>
            </w:r>
          </w:hyperlink>
        </w:p>
        <w:p w14:paraId="7B802763" w14:textId="69E2DCF2" w:rsidR="00710052" w:rsidRDefault="00774ED1">
          <w:pPr>
            <w:pStyle w:val="Kazalovsebine4"/>
            <w:tabs>
              <w:tab w:val="right" w:leader="dot" w:pos="9062"/>
            </w:tabs>
            <w:rPr>
              <w:noProof/>
              <w:sz w:val="22"/>
              <w:szCs w:val="22"/>
              <w:lang w:eastAsia="sl-SI"/>
            </w:rPr>
          </w:pPr>
          <w:hyperlink w:anchor="_Toc91846546" w:history="1">
            <w:r w:rsidR="00710052" w:rsidRPr="00DE1832">
              <w:rPr>
                <w:rStyle w:val="Hiperpovezava"/>
                <w:noProof/>
                <w:lang w:eastAsia="sl-SI"/>
              </w:rPr>
              <w:t>Zamenjava vrste paketa</w:t>
            </w:r>
            <w:r w:rsidR="00710052">
              <w:rPr>
                <w:noProof/>
                <w:webHidden/>
              </w:rPr>
              <w:tab/>
            </w:r>
            <w:r w:rsidR="00710052">
              <w:rPr>
                <w:noProof/>
                <w:webHidden/>
              </w:rPr>
              <w:fldChar w:fldCharType="begin"/>
            </w:r>
            <w:r w:rsidR="00710052">
              <w:rPr>
                <w:noProof/>
                <w:webHidden/>
              </w:rPr>
              <w:instrText xml:space="preserve"> PAGEREF _Toc91846546 \h </w:instrText>
            </w:r>
            <w:r w:rsidR="00710052">
              <w:rPr>
                <w:noProof/>
                <w:webHidden/>
              </w:rPr>
            </w:r>
            <w:r w:rsidR="00710052">
              <w:rPr>
                <w:noProof/>
                <w:webHidden/>
              </w:rPr>
              <w:fldChar w:fldCharType="separate"/>
            </w:r>
            <w:r w:rsidR="00710052">
              <w:rPr>
                <w:noProof/>
                <w:webHidden/>
              </w:rPr>
              <w:t>36</w:t>
            </w:r>
            <w:r w:rsidR="00710052">
              <w:rPr>
                <w:noProof/>
                <w:webHidden/>
              </w:rPr>
              <w:fldChar w:fldCharType="end"/>
            </w:r>
          </w:hyperlink>
        </w:p>
        <w:p w14:paraId="7E73F33A" w14:textId="18428F49" w:rsidR="00710052" w:rsidRDefault="00774ED1">
          <w:pPr>
            <w:pStyle w:val="Kazalovsebine5"/>
            <w:tabs>
              <w:tab w:val="right" w:leader="dot" w:pos="9062"/>
            </w:tabs>
            <w:rPr>
              <w:noProof/>
              <w:sz w:val="22"/>
              <w:szCs w:val="22"/>
              <w:lang w:eastAsia="sl-SI"/>
            </w:rPr>
          </w:pPr>
          <w:hyperlink w:anchor="_Toc91846547" w:history="1">
            <w:r w:rsidR="00710052" w:rsidRPr="00DE1832">
              <w:rPr>
                <w:rStyle w:val="Hiperpovezava"/>
                <w:noProof/>
                <w:lang w:eastAsia="sl-SI"/>
              </w:rPr>
              <w:t>Kdo lahko zamenja vrsto paketa in kdaj?</w:t>
            </w:r>
            <w:r w:rsidR="00710052">
              <w:rPr>
                <w:noProof/>
                <w:webHidden/>
              </w:rPr>
              <w:tab/>
            </w:r>
            <w:r w:rsidR="00710052">
              <w:rPr>
                <w:noProof/>
                <w:webHidden/>
              </w:rPr>
              <w:fldChar w:fldCharType="begin"/>
            </w:r>
            <w:r w:rsidR="00710052">
              <w:rPr>
                <w:noProof/>
                <w:webHidden/>
              </w:rPr>
              <w:instrText xml:space="preserve"> PAGEREF _Toc91846547 \h </w:instrText>
            </w:r>
            <w:r w:rsidR="00710052">
              <w:rPr>
                <w:noProof/>
                <w:webHidden/>
              </w:rPr>
            </w:r>
            <w:r w:rsidR="00710052">
              <w:rPr>
                <w:noProof/>
                <w:webHidden/>
              </w:rPr>
              <w:fldChar w:fldCharType="separate"/>
            </w:r>
            <w:r w:rsidR="00710052">
              <w:rPr>
                <w:noProof/>
                <w:webHidden/>
              </w:rPr>
              <w:t>36</w:t>
            </w:r>
            <w:r w:rsidR="00710052">
              <w:rPr>
                <w:noProof/>
                <w:webHidden/>
              </w:rPr>
              <w:fldChar w:fldCharType="end"/>
            </w:r>
          </w:hyperlink>
        </w:p>
        <w:p w14:paraId="4146F86C" w14:textId="2B6F21EA" w:rsidR="00710052" w:rsidRDefault="00774ED1">
          <w:pPr>
            <w:pStyle w:val="Kazalovsebine5"/>
            <w:tabs>
              <w:tab w:val="right" w:leader="dot" w:pos="9062"/>
            </w:tabs>
            <w:rPr>
              <w:noProof/>
              <w:sz w:val="22"/>
              <w:szCs w:val="22"/>
              <w:lang w:eastAsia="sl-SI"/>
            </w:rPr>
          </w:pPr>
          <w:hyperlink w:anchor="_Toc91846548" w:history="1">
            <w:r w:rsidR="00710052" w:rsidRPr="00DE1832">
              <w:rPr>
                <w:rStyle w:val="Hiperpovezava"/>
                <w:noProof/>
                <w:lang w:eastAsia="sl-SI"/>
              </w:rPr>
              <w:t>Kako zamenjam vrsto paketa?</w:t>
            </w:r>
            <w:r w:rsidR="00710052">
              <w:rPr>
                <w:noProof/>
                <w:webHidden/>
              </w:rPr>
              <w:tab/>
            </w:r>
            <w:r w:rsidR="00710052">
              <w:rPr>
                <w:noProof/>
                <w:webHidden/>
              </w:rPr>
              <w:fldChar w:fldCharType="begin"/>
            </w:r>
            <w:r w:rsidR="00710052">
              <w:rPr>
                <w:noProof/>
                <w:webHidden/>
              </w:rPr>
              <w:instrText xml:space="preserve"> PAGEREF _Toc91846548 \h </w:instrText>
            </w:r>
            <w:r w:rsidR="00710052">
              <w:rPr>
                <w:noProof/>
                <w:webHidden/>
              </w:rPr>
            </w:r>
            <w:r w:rsidR="00710052">
              <w:rPr>
                <w:noProof/>
                <w:webHidden/>
              </w:rPr>
              <w:fldChar w:fldCharType="separate"/>
            </w:r>
            <w:r w:rsidR="00710052">
              <w:rPr>
                <w:noProof/>
                <w:webHidden/>
              </w:rPr>
              <w:t>37</w:t>
            </w:r>
            <w:r w:rsidR="00710052">
              <w:rPr>
                <w:noProof/>
                <w:webHidden/>
              </w:rPr>
              <w:fldChar w:fldCharType="end"/>
            </w:r>
          </w:hyperlink>
        </w:p>
        <w:p w14:paraId="5AB526EB" w14:textId="4937FE49" w:rsidR="00710052" w:rsidRDefault="00774ED1">
          <w:pPr>
            <w:pStyle w:val="Kazalovsebine5"/>
            <w:tabs>
              <w:tab w:val="right" w:leader="dot" w:pos="9062"/>
            </w:tabs>
            <w:rPr>
              <w:noProof/>
              <w:sz w:val="22"/>
              <w:szCs w:val="22"/>
              <w:lang w:eastAsia="sl-SI"/>
            </w:rPr>
          </w:pPr>
          <w:hyperlink w:anchor="_Toc91846549" w:history="1">
            <w:r w:rsidR="00710052" w:rsidRPr="00DE1832">
              <w:rPr>
                <w:rStyle w:val="Hiperpovezava"/>
                <w:noProof/>
                <w:lang w:eastAsia="sl-SI"/>
              </w:rPr>
              <w:t>Kako spremenim, da se stari VOD ne prekliče?</w:t>
            </w:r>
            <w:r w:rsidR="00710052">
              <w:rPr>
                <w:noProof/>
                <w:webHidden/>
              </w:rPr>
              <w:tab/>
            </w:r>
            <w:r w:rsidR="00710052">
              <w:rPr>
                <w:noProof/>
                <w:webHidden/>
              </w:rPr>
              <w:fldChar w:fldCharType="begin"/>
            </w:r>
            <w:r w:rsidR="00710052">
              <w:rPr>
                <w:noProof/>
                <w:webHidden/>
              </w:rPr>
              <w:instrText xml:space="preserve"> PAGEREF _Toc91846549 \h </w:instrText>
            </w:r>
            <w:r w:rsidR="00710052">
              <w:rPr>
                <w:noProof/>
                <w:webHidden/>
              </w:rPr>
            </w:r>
            <w:r w:rsidR="00710052">
              <w:rPr>
                <w:noProof/>
                <w:webHidden/>
              </w:rPr>
              <w:fldChar w:fldCharType="separate"/>
            </w:r>
            <w:r w:rsidR="00710052">
              <w:rPr>
                <w:noProof/>
                <w:webHidden/>
              </w:rPr>
              <w:t>37</w:t>
            </w:r>
            <w:r w:rsidR="00710052">
              <w:rPr>
                <w:noProof/>
                <w:webHidden/>
              </w:rPr>
              <w:fldChar w:fldCharType="end"/>
            </w:r>
          </w:hyperlink>
        </w:p>
        <w:p w14:paraId="72A2DD7C" w14:textId="0CDDCEB6" w:rsidR="00710052" w:rsidRDefault="00774ED1">
          <w:pPr>
            <w:pStyle w:val="Kazalovsebine5"/>
            <w:tabs>
              <w:tab w:val="right" w:leader="dot" w:pos="9062"/>
            </w:tabs>
            <w:rPr>
              <w:noProof/>
              <w:sz w:val="22"/>
              <w:szCs w:val="22"/>
              <w:lang w:eastAsia="sl-SI"/>
            </w:rPr>
          </w:pPr>
          <w:hyperlink w:anchor="_Toc91846550" w:history="1">
            <w:r w:rsidR="00710052" w:rsidRPr="00DE1832">
              <w:rPr>
                <w:rStyle w:val="Hiperpovezava"/>
                <w:noProof/>
                <w:lang w:eastAsia="sl-SI"/>
              </w:rPr>
              <w:t>Kako spremenim, da se stari VOD prekliče?</w:t>
            </w:r>
            <w:r w:rsidR="00710052">
              <w:rPr>
                <w:noProof/>
                <w:webHidden/>
              </w:rPr>
              <w:tab/>
            </w:r>
            <w:r w:rsidR="00710052">
              <w:rPr>
                <w:noProof/>
                <w:webHidden/>
              </w:rPr>
              <w:fldChar w:fldCharType="begin"/>
            </w:r>
            <w:r w:rsidR="00710052">
              <w:rPr>
                <w:noProof/>
                <w:webHidden/>
              </w:rPr>
              <w:instrText xml:space="preserve"> PAGEREF _Toc91846550 \h </w:instrText>
            </w:r>
            <w:r w:rsidR="00710052">
              <w:rPr>
                <w:noProof/>
                <w:webHidden/>
              </w:rPr>
            </w:r>
            <w:r w:rsidR="00710052">
              <w:rPr>
                <w:noProof/>
                <w:webHidden/>
              </w:rPr>
              <w:fldChar w:fldCharType="separate"/>
            </w:r>
            <w:r w:rsidR="00710052">
              <w:rPr>
                <w:noProof/>
                <w:webHidden/>
              </w:rPr>
              <w:t>37</w:t>
            </w:r>
            <w:r w:rsidR="00710052">
              <w:rPr>
                <w:noProof/>
                <w:webHidden/>
              </w:rPr>
              <w:fldChar w:fldCharType="end"/>
            </w:r>
          </w:hyperlink>
        </w:p>
        <w:p w14:paraId="6D17CF43" w14:textId="7BC3D123" w:rsidR="00710052" w:rsidRDefault="00774ED1">
          <w:pPr>
            <w:pStyle w:val="Kazalovsebine4"/>
            <w:tabs>
              <w:tab w:val="right" w:leader="dot" w:pos="9062"/>
            </w:tabs>
            <w:rPr>
              <w:noProof/>
              <w:sz w:val="22"/>
              <w:szCs w:val="22"/>
              <w:lang w:eastAsia="sl-SI"/>
            </w:rPr>
          </w:pPr>
          <w:hyperlink w:anchor="_Toc91846551" w:history="1">
            <w:r w:rsidR="00710052" w:rsidRPr="00DE1832">
              <w:rPr>
                <w:rStyle w:val="Hiperpovezava"/>
                <w:noProof/>
              </w:rPr>
              <w:t>Umik paketa</w:t>
            </w:r>
            <w:r w:rsidR="00710052">
              <w:rPr>
                <w:noProof/>
                <w:webHidden/>
              </w:rPr>
              <w:tab/>
            </w:r>
            <w:r w:rsidR="00710052">
              <w:rPr>
                <w:noProof/>
                <w:webHidden/>
              </w:rPr>
              <w:fldChar w:fldCharType="begin"/>
            </w:r>
            <w:r w:rsidR="00710052">
              <w:rPr>
                <w:noProof/>
                <w:webHidden/>
              </w:rPr>
              <w:instrText xml:space="preserve"> PAGEREF _Toc91846551 \h </w:instrText>
            </w:r>
            <w:r w:rsidR="00710052">
              <w:rPr>
                <w:noProof/>
                <w:webHidden/>
              </w:rPr>
            </w:r>
            <w:r w:rsidR="00710052">
              <w:rPr>
                <w:noProof/>
                <w:webHidden/>
              </w:rPr>
              <w:fldChar w:fldCharType="separate"/>
            </w:r>
            <w:r w:rsidR="00710052">
              <w:rPr>
                <w:noProof/>
                <w:webHidden/>
              </w:rPr>
              <w:t>37</w:t>
            </w:r>
            <w:r w:rsidR="00710052">
              <w:rPr>
                <w:noProof/>
                <w:webHidden/>
              </w:rPr>
              <w:fldChar w:fldCharType="end"/>
            </w:r>
          </w:hyperlink>
        </w:p>
        <w:p w14:paraId="457728DD" w14:textId="73AA6351" w:rsidR="00710052" w:rsidRDefault="00774ED1">
          <w:pPr>
            <w:pStyle w:val="Kazalovsebine5"/>
            <w:tabs>
              <w:tab w:val="right" w:leader="dot" w:pos="9062"/>
            </w:tabs>
            <w:rPr>
              <w:noProof/>
              <w:sz w:val="22"/>
              <w:szCs w:val="22"/>
              <w:lang w:eastAsia="sl-SI"/>
            </w:rPr>
          </w:pPr>
          <w:hyperlink w:anchor="_Toc91846552" w:history="1">
            <w:r w:rsidR="00710052" w:rsidRPr="00DE1832">
              <w:rPr>
                <w:rStyle w:val="Hiperpovezava"/>
                <w:noProof/>
              </w:rPr>
              <w:t>Kdo lahko umakne paket in kdaj?</w:t>
            </w:r>
            <w:r w:rsidR="00710052">
              <w:rPr>
                <w:noProof/>
                <w:webHidden/>
              </w:rPr>
              <w:tab/>
            </w:r>
            <w:r w:rsidR="00710052">
              <w:rPr>
                <w:noProof/>
                <w:webHidden/>
              </w:rPr>
              <w:fldChar w:fldCharType="begin"/>
            </w:r>
            <w:r w:rsidR="00710052">
              <w:rPr>
                <w:noProof/>
                <w:webHidden/>
              </w:rPr>
              <w:instrText xml:space="preserve"> PAGEREF _Toc91846552 \h </w:instrText>
            </w:r>
            <w:r w:rsidR="00710052">
              <w:rPr>
                <w:noProof/>
                <w:webHidden/>
              </w:rPr>
            </w:r>
            <w:r w:rsidR="00710052">
              <w:rPr>
                <w:noProof/>
                <w:webHidden/>
              </w:rPr>
              <w:fldChar w:fldCharType="separate"/>
            </w:r>
            <w:r w:rsidR="00710052">
              <w:rPr>
                <w:noProof/>
                <w:webHidden/>
              </w:rPr>
              <w:t>37</w:t>
            </w:r>
            <w:r w:rsidR="00710052">
              <w:rPr>
                <w:noProof/>
                <w:webHidden/>
              </w:rPr>
              <w:fldChar w:fldCharType="end"/>
            </w:r>
          </w:hyperlink>
        </w:p>
        <w:p w14:paraId="076772F1" w14:textId="51446139" w:rsidR="00710052" w:rsidRDefault="00774ED1">
          <w:pPr>
            <w:pStyle w:val="Kazalovsebine5"/>
            <w:tabs>
              <w:tab w:val="right" w:leader="dot" w:pos="9062"/>
            </w:tabs>
            <w:rPr>
              <w:noProof/>
              <w:sz w:val="22"/>
              <w:szCs w:val="22"/>
              <w:lang w:eastAsia="sl-SI"/>
            </w:rPr>
          </w:pPr>
          <w:hyperlink w:anchor="_Toc91846553" w:history="1">
            <w:r w:rsidR="00710052" w:rsidRPr="00DE1832">
              <w:rPr>
                <w:rStyle w:val="Hiperpovezava"/>
                <w:noProof/>
              </w:rPr>
              <w:t>Kako umaknem paket?</w:t>
            </w:r>
            <w:r w:rsidR="00710052">
              <w:rPr>
                <w:noProof/>
                <w:webHidden/>
              </w:rPr>
              <w:tab/>
            </w:r>
            <w:r w:rsidR="00710052">
              <w:rPr>
                <w:noProof/>
                <w:webHidden/>
              </w:rPr>
              <w:fldChar w:fldCharType="begin"/>
            </w:r>
            <w:r w:rsidR="00710052">
              <w:rPr>
                <w:noProof/>
                <w:webHidden/>
              </w:rPr>
              <w:instrText xml:space="preserve"> PAGEREF _Toc91846553 \h </w:instrText>
            </w:r>
            <w:r w:rsidR="00710052">
              <w:rPr>
                <w:noProof/>
                <w:webHidden/>
              </w:rPr>
            </w:r>
            <w:r w:rsidR="00710052">
              <w:rPr>
                <w:noProof/>
                <w:webHidden/>
              </w:rPr>
              <w:fldChar w:fldCharType="separate"/>
            </w:r>
            <w:r w:rsidR="00710052">
              <w:rPr>
                <w:noProof/>
                <w:webHidden/>
              </w:rPr>
              <w:t>38</w:t>
            </w:r>
            <w:r w:rsidR="00710052">
              <w:rPr>
                <w:noProof/>
                <w:webHidden/>
              </w:rPr>
              <w:fldChar w:fldCharType="end"/>
            </w:r>
          </w:hyperlink>
        </w:p>
        <w:p w14:paraId="26B1340F" w14:textId="7E05F8A5" w:rsidR="00710052" w:rsidRDefault="00774ED1">
          <w:pPr>
            <w:pStyle w:val="Kazalovsebine4"/>
            <w:tabs>
              <w:tab w:val="right" w:leader="dot" w:pos="9062"/>
            </w:tabs>
            <w:rPr>
              <w:noProof/>
              <w:sz w:val="22"/>
              <w:szCs w:val="22"/>
              <w:lang w:eastAsia="sl-SI"/>
            </w:rPr>
          </w:pPr>
          <w:hyperlink w:anchor="_Toc91846554" w:history="1">
            <w:r w:rsidR="00710052" w:rsidRPr="00DE1832">
              <w:rPr>
                <w:rStyle w:val="Hiperpovezava"/>
                <w:noProof/>
              </w:rPr>
              <w:t>Ponovna priprava paketa</w:t>
            </w:r>
            <w:r w:rsidR="00710052">
              <w:rPr>
                <w:noProof/>
                <w:webHidden/>
              </w:rPr>
              <w:tab/>
            </w:r>
            <w:r w:rsidR="00710052">
              <w:rPr>
                <w:noProof/>
                <w:webHidden/>
              </w:rPr>
              <w:fldChar w:fldCharType="begin"/>
            </w:r>
            <w:r w:rsidR="00710052">
              <w:rPr>
                <w:noProof/>
                <w:webHidden/>
              </w:rPr>
              <w:instrText xml:space="preserve"> PAGEREF _Toc91846554 \h </w:instrText>
            </w:r>
            <w:r w:rsidR="00710052">
              <w:rPr>
                <w:noProof/>
                <w:webHidden/>
              </w:rPr>
            </w:r>
            <w:r w:rsidR="00710052">
              <w:rPr>
                <w:noProof/>
                <w:webHidden/>
              </w:rPr>
              <w:fldChar w:fldCharType="separate"/>
            </w:r>
            <w:r w:rsidR="00710052">
              <w:rPr>
                <w:noProof/>
                <w:webHidden/>
              </w:rPr>
              <w:t>38</w:t>
            </w:r>
            <w:r w:rsidR="00710052">
              <w:rPr>
                <w:noProof/>
                <w:webHidden/>
              </w:rPr>
              <w:fldChar w:fldCharType="end"/>
            </w:r>
          </w:hyperlink>
        </w:p>
        <w:p w14:paraId="7726F93D" w14:textId="3E57A0AD" w:rsidR="00710052" w:rsidRDefault="00774ED1">
          <w:pPr>
            <w:pStyle w:val="Kazalovsebine5"/>
            <w:tabs>
              <w:tab w:val="right" w:leader="dot" w:pos="9062"/>
            </w:tabs>
            <w:rPr>
              <w:noProof/>
              <w:sz w:val="22"/>
              <w:szCs w:val="22"/>
              <w:lang w:eastAsia="sl-SI"/>
            </w:rPr>
          </w:pPr>
          <w:hyperlink w:anchor="_Toc91846555" w:history="1">
            <w:r w:rsidR="00710052" w:rsidRPr="00DE1832">
              <w:rPr>
                <w:rStyle w:val="Hiperpovezava"/>
                <w:noProof/>
              </w:rPr>
              <w:t>Kdo lahko pošlje paket v ponovno pripravo in kdaj?</w:t>
            </w:r>
            <w:r w:rsidR="00710052">
              <w:rPr>
                <w:noProof/>
                <w:webHidden/>
              </w:rPr>
              <w:tab/>
            </w:r>
            <w:r w:rsidR="00710052">
              <w:rPr>
                <w:noProof/>
                <w:webHidden/>
              </w:rPr>
              <w:fldChar w:fldCharType="begin"/>
            </w:r>
            <w:r w:rsidR="00710052">
              <w:rPr>
                <w:noProof/>
                <w:webHidden/>
              </w:rPr>
              <w:instrText xml:space="preserve"> PAGEREF _Toc91846555 \h </w:instrText>
            </w:r>
            <w:r w:rsidR="00710052">
              <w:rPr>
                <w:noProof/>
                <w:webHidden/>
              </w:rPr>
            </w:r>
            <w:r w:rsidR="00710052">
              <w:rPr>
                <w:noProof/>
                <w:webHidden/>
              </w:rPr>
              <w:fldChar w:fldCharType="separate"/>
            </w:r>
            <w:r w:rsidR="00710052">
              <w:rPr>
                <w:noProof/>
                <w:webHidden/>
              </w:rPr>
              <w:t>38</w:t>
            </w:r>
            <w:r w:rsidR="00710052">
              <w:rPr>
                <w:noProof/>
                <w:webHidden/>
              </w:rPr>
              <w:fldChar w:fldCharType="end"/>
            </w:r>
          </w:hyperlink>
        </w:p>
        <w:p w14:paraId="2D34988A" w14:textId="5487980A" w:rsidR="00710052" w:rsidRDefault="00774ED1">
          <w:pPr>
            <w:pStyle w:val="Kazalovsebine5"/>
            <w:tabs>
              <w:tab w:val="right" w:leader="dot" w:pos="9062"/>
            </w:tabs>
            <w:rPr>
              <w:noProof/>
              <w:sz w:val="22"/>
              <w:szCs w:val="22"/>
              <w:lang w:eastAsia="sl-SI"/>
            </w:rPr>
          </w:pPr>
          <w:hyperlink w:anchor="_Toc91846556" w:history="1">
            <w:r w:rsidR="00710052" w:rsidRPr="00DE1832">
              <w:rPr>
                <w:rStyle w:val="Hiperpovezava"/>
                <w:noProof/>
              </w:rPr>
              <w:t>Kako pošljem paket v ponovno pripravo?</w:t>
            </w:r>
            <w:r w:rsidR="00710052">
              <w:rPr>
                <w:noProof/>
                <w:webHidden/>
              </w:rPr>
              <w:tab/>
            </w:r>
            <w:r w:rsidR="00710052">
              <w:rPr>
                <w:noProof/>
                <w:webHidden/>
              </w:rPr>
              <w:fldChar w:fldCharType="begin"/>
            </w:r>
            <w:r w:rsidR="00710052">
              <w:rPr>
                <w:noProof/>
                <w:webHidden/>
              </w:rPr>
              <w:instrText xml:space="preserve"> PAGEREF _Toc91846556 \h </w:instrText>
            </w:r>
            <w:r w:rsidR="00710052">
              <w:rPr>
                <w:noProof/>
                <w:webHidden/>
              </w:rPr>
            </w:r>
            <w:r w:rsidR="00710052">
              <w:rPr>
                <w:noProof/>
                <w:webHidden/>
              </w:rPr>
              <w:fldChar w:fldCharType="separate"/>
            </w:r>
            <w:r w:rsidR="00710052">
              <w:rPr>
                <w:noProof/>
                <w:webHidden/>
              </w:rPr>
              <w:t>38</w:t>
            </w:r>
            <w:r w:rsidR="00710052">
              <w:rPr>
                <w:noProof/>
                <w:webHidden/>
              </w:rPr>
              <w:fldChar w:fldCharType="end"/>
            </w:r>
          </w:hyperlink>
        </w:p>
        <w:p w14:paraId="55CCB7E1" w14:textId="19C6DB22" w:rsidR="00710052" w:rsidRDefault="00774ED1">
          <w:pPr>
            <w:pStyle w:val="Kazalovsebine4"/>
            <w:tabs>
              <w:tab w:val="right" w:leader="dot" w:pos="9062"/>
            </w:tabs>
            <w:rPr>
              <w:noProof/>
              <w:sz w:val="22"/>
              <w:szCs w:val="22"/>
              <w:lang w:eastAsia="sl-SI"/>
            </w:rPr>
          </w:pPr>
          <w:hyperlink w:anchor="_Toc91846557" w:history="1">
            <w:r w:rsidR="00710052" w:rsidRPr="00DE1832">
              <w:rPr>
                <w:rStyle w:val="Hiperpovezava"/>
                <w:noProof/>
              </w:rPr>
              <w:t>Nerealizirani paketi</w:t>
            </w:r>
            <w:r w:rsidR="00710052">
              <w:rPr>
                <w:noProof/>
                <w:webHidden/>
              </w:rPr>
              <w:tab/>
            </w:r>
            <w:r w:rsidR="00710052">
              <w:rPr>
                <w:noProof/>
                <w:webHidden/>
              </w:rPr>
              <w:fldChar w:fldCharType="begin"/>
            </w:r>
            <w:r w:rsidR="00710052">
              <w:rPr>
                <w:noProof/>
                <w:webHidden/>
              </w:rPr>
              <w:instrText xml:space="preserve"> PAGEREF _Toc91846557 \h </w:instrText>
            </w:r>
            <w:r w:rsidR="00710052">
              <w:rPr>
                <w:noProof/>
                <w:webHidden/>
              </w:rPr>
            </w:r>
            <w:r w:rsidR="00710052">
              <w:rPr>
                <w:noProof/>
                <w:webHidden/>
              </w:rPr>
              <w:fldChar w:fldCharType="separate"/>
            </w:r>
            <w:r w:rsidR="00710052">
              <w:rPr>
                <w:noProof/>
                <w:webHidden/>
              </w:rPr>
              <w:t>38</w:t>
            </w:r>
            <w:r w:rsidR="00710052">
              <w:rPr>
                <w:noProof/>
                <w:webHidden/>
              </w:rPr>
              <w:fldChar w:fldCharType="end"/>
            </w:r>
          </w:hyperlink>
        </w:p>
        <w:p w14:paraId="29B71319" w14:textId="50E76C47" w:rsidR="00710052" w:rsidRDefault="00774ED1">
          <w:pPr>
            <w:pStyle w:val="Kazalovsebine5"/>
            <w:tabs>
              <w:tab w:val="right" w:leader="dot" w:pos="9062"/>
            </w:tabs>
            <w:rPr>
              <w:noProof/>
              <w:sz w:val="22"/>
              <w:szCs w:val="22"/>
              <w:lang w:eastAsia="sl-SI"/>
            </w:rPr>
          </w:pPr>
          <w:hyperlink w:anchor="_Toc91846558" w:history="1">
            <w:r w:rsidR="00710052" w:rsidRPr="00DE1832">
              <w:rPr>
                <w:rStyle w:val="Hiperpovezava"/>
                <w:noProof/>
              </w:rPr>
              <w:t>Kdo lahko vpiše, DA paket ni realiziran in kdaj?</w:t>
            </w:r>
            <w:r w:rsidR="00710052">
              <w:rPr>
                <w:noProof/>
                <w:webHidden/>
              </w:rPr>
              <w:tab/>
            </w:r>
            <w:r w:rsidR="00710052">
              <w:rPr>
                <w:noProof/>
                <w:webHidden/>
              </w:rPr>
              <w:fldChar w:fldCharType="begin"/>
            </w:r>
            <w:r w:rsidR="00710052">
              <w:rPr>
                <w:noProof/>
                <w:webHidden/>
              </w:rPr>
              <w:instrText xml:space="preserve"> PAGEREF _Toc91846558 \h </w:instrText>
            </w:r>
            <w:r w:rsidR="00710052">
              <w:rPr>
                <w:noProof/>
                <w:webHidden/>
              </w:rPr>
            </w:r>
            <w:r w:rsidR="00710052">
              <w:rPr>
                <w:noProof/>
                <w:webHidden/>
              </w:rPr>
              <w:fldChar w:fldCharType="separate"/>
            </w:r>
            <w:r w:rsidR="00710052">
              <w:rPr>
                <w:noProof/>
                <w:webHidden/>
              </w:rPr>
              <w:t>39</w:t>
            </w:r>
            <w:r w:rsidR="00710052">
              <w:rPr>
                <w:noProof/>
                <w:webHidden/>
              </w:rPr>
              <w:fldChar w:fldCharType="end"/>
            </w:r>
          </w:hyperlink>
        </w:p>
        <w:p w14:paraId="6F64702F" w14:textId="46520239" w:rsidR="00710052" w:rsidRDefault="00774ED1">
          <w:pPr>
            <w:pStyle w:val="Kazalovsebine5"/>
            <w:tabs>
              <w:tab w:val="right" w:leader="dot" w:pos="9062"/>
            </w:tabs>
            <w:rPr>
              <w:noProof/>
              <w:sz w:val="22"/>
              <w:szCs w:val="22"/>
              <w:lang w:eastAsia="sl-SI"/>
            </w:rPr>
          </w:pPr>
          <w:hyperlink w:anchor="_Toc91846559" w:history="1">
            <w:r w:rsidR="00710052" w:rsidRPr="00DE1832">
              <w:rPr>
                <w:rStyle w:val="Hiperpovezava"/>
                <w:noProof/>
              </w:rPr>
              <w:t>Kako vpišem, da je paket nerealiziran?</w:t>
            </w:r>
            <w:r w:rsidR="00710052">
              <w:rPr>
                <w:noProof/>
                <w:webHidden/>
              </w:rPr>
              <w:tab/>
            </w:r>
            <w:r w:rsidR="00710052">
              <w:rPr>
                <w:noProof/>
                <w:webHidden/>
              </w:rPr>
              <w:fldChar w:fldCharType="begin"/>
            </w:r>
            <w:r w:rsidR="00710052">
              <w:rPr>
                <w:noProof/>
                <w:webHidden/>
              </w:rPr>
              <w:instrText xml:space="preserve"> PAGEREF _Toc91846559 \h </w:instrText>
            </w:r>
            <w:r w:rsidR="00710052">
              <w:rPr>
                <w:noProof/>
                <w:webHidden/>
              </w:rPr>
            </w:r>
            <w:r w:rsidR="00710052">
              <w:rPr>
                <w:noProof/>
                <w:webHidden/>
              </w:rPr>
              <w:fldChar w:fldCharType="separate"/>
            </w:r>
            <w:r w:rsidR="00710052">
              <w:rPr>
                <w:noProof/>
                <w:webHidden/>
              </w:rPr>
              <w:t>39</w:t>
            </w:r>
            <w:r w:rsidR="00710052">
              <w:rPr>
                <w:noProof/>
                <w:webHidden/>
              </w:rPr>
              <w:fldChar w:fldCharType="end"/>
            </w:r>
          </w:hyperlink>
        </w:p>
        <w:p w14:paraId="7B30AD90" w14:textId="2CCBD4CC" w:rsidR="00710052" w:rsidRDefault="00774ED1">
          <w:pPr>
            <w:pStyle w:val="Kazalovsebine4"/>
            <w:tabs>
              <w:tab w:val="right" w:leader="dot" w:pos="9062"/>
            </w:tabs>
            <w:rPr>
              <w:noProof/>
              <w:sz w:val="22"/>
              <w:szCs w:val="22"/>
              <w:lang w:eastAsia="sl-SI"/>
            </w:rPr>
          </w:pPr>
          <w:hyperlink w:anchor="_Toc91846560" w:history="1">
            <w:r w:rsidR="00710052" w:rsidRPr="00DE1832">
              <w:rPr>
                <w:rStyle w:val="Hiperpovezava"/>
                <w:noProof/>
              </w:rPr>
              <w:t>Komentiranje paketa</w:t>
            </w:r>
            <w:r w:rsidR="00710052">
              <w:rPr>
                <w:noProof/>
                <w:webHidden/>
              </w:rPr>
              <w:tab/>
            </w:r>
            <w:r w:rsidR="00710052">
              <w:rPr>
                <w:noProof/>
                <w:webHidden/>
              </w:rPr>
              <w:fldChar w:fldCharType="begin"/>
            </w:r>
            <w:r w:rsidR="00710052">
              <w:rPr>
                <w:noProof/>
                <w:webHidden/>
              </w:rPr>
              <w:instrText xml:space="preserve"> PAGEREF _Toc91846560 \h </w:instrText>
            </w:r>
            <w:r w:rsidR="00710052">
              <w:rPr>
                <w:noProof/>
                <w:webHidden/>
              </w:rPr>
            </w:r>
            <w:r w:rsidR="00710052">
              <w:rPr>
                <w:noProof/>
                <w:webHidden/>
              </w:rPr>
              <w:fldChar w:fldCharType="separate"/>
            </w:r>
            <w:r w:rsidR="00710052">
              <w:rPr>
                <w:noProof/>
                <w:webHidden/>
              </w:rPr>
              <w:t>39</w:t>
            </w:r>
            <w:r w:rsidR="00710052">
              <w:rPr>
                <w:noProof/>
                <w:webHidden/>
              </w:rPr>
              <w:fldChar w:fldCharType="end"/>
            </w:r>
          </w:hyperlink>
        </w:p>
        <w:p w14:paraId="157F5C22" w14:textId="65881E1E" w:rsidR="00710052" w:rsidRDefault="00774ED1">
          <w:pPr>
            <w:pStyle w:val="Kazalovsebine5"/>
            <w:tabs>
              <w:tab w:val="right" w:leader="dot" w:pos="9062"/>
            </w:tabs>
            <w:rPr>
              <w:noProof/>
              <w:sz w:val="22"/>
              <w:szCs w:val="22"/>
              <w:lang w:eastAsia="sl-SI"/>
            </w:rPr>
          </w:pPr>
          <w:hyperlink w:anchor="_Toc91846561" w:history="1">
            <w:r w:rsidR="00710052" w:rsidRPr="00DE1832">
              <w:rPr>
                <w:rStyle w:val="Hiperpovezava"/>
                <w:noProof/>
              </w:rPr>
              <w:t>Kdo lahko komentira paket in kdaj?</w:t>
            </w:r>
            <w:r w:rsidR="00710052">
              <w:rPr>
                <w:noProof/>
                <w:webHidden/>
              </w:rPr>
              <w:tab/>
            </w:r>
            <w:r w:rsidR="00710052">
              <w:rPr>
                <w:noProof/>
                <w:webHidden/>
              </w:rPr>
              <w:fldChar w:fldCharType="begin"/>
            </w:r>
            <w:r w:rsidR="00710052">
              <w:rPr>
                <w:noProof/>
                <w:webHidden/>
              </w:rPr>
              <w:instrText xml:space="preserve"> PAGEREF _Toc91846561 \h </w:instrText>
            </w:r>
            <w:r w:rsidR="00710052">
              <w:rPr>
                <w:noProof/>
                <w:webHidden/>
              </w:rPr>
            </w:r>
            <w:r w:rsidR="00710052">
              <w:rPr>
                <w:noProof/>
                <w:webHidden/>
              </w:rPr>
              <w:fldChar w:fldCharType="separate"/>
            </w:r>
            <w:r w:rsidR="00710052">
              <w:rPr>
                <w:noProof/>
                <w:webHidden/>
              </w:rPr>
              <w:t>39</w:t>
            </w:r>
            <w:r w:rsidR="00710052">
              <w:rPr>
                <w:noProof/>
                <w:webHidden/>
              </w:rPr>
              <w:fldChar w:fldCharType="end"/>
            </w:r>
          </w:hyperlink>
        </w:p>
        <w:p w14:paraId="51FE50B4" w14:textId="7DA5FBAF" w:rsidR="00710052" w:rsidRDefault="00774ED1">
          <w:pPr>
            <w:pStyle w:val="Kazalovsebine5"/>
            <w:tabs>
              <w:tab w:val="right" w:leader="dot" w:pos="9062"/>
            </w:tabs>
            <w:rPr>
              <w:noProof/>
              <w:sz w:val="22"/>
              <w:szCs w:val="22"/>
              <w:lang w:eastAsia="sl-SI"/>
            </w:rPr>
          </w:pPr>
          <w:hyperlink w:anchor="_Toc91846562" w:history="1">
            <w:r w:rsidR="00710052" w:rsidRPr="00DE1832">
              <w:rPr>
                <w:rStyle w:val="Hiperpovezava"/>
                <w:noProof/>
              </w:rPr>
              <w:t>Kako komentiram paket?</w:t>
            </w:r>
            <w:r w:rsidR="00710052">
              <w:rPr>
                <w:noProof/>
                <w:webHidden/>
              </w:rPr>
              <w:tab/>
            </w:r>
            <w:r w:rsidR="00710052">
              <w:rPr>
                <w:noProof/>
                <w:webHidden/>
              </w:rPr>
              <w:fldChar w:fldCharType="begin"/>
            </w:r>
            <w:r w:rsidR="00710052">
              <w:rPr>
                <w:noProof/>
                <w:webHidden/>
              </w:rPr>
              <w:instrText xml:space="preserve"> PAGEREF _Toc91846562 \h </w:instrText>
            </w:r>
            <w:r w:rsidR="00710052">
              <w:rPr>
                <w:noProof/>
                <w:webHidden/>
              </w:rPr>
            </w:r>
            <w:r w:rsidR="00710052">
              <w:rPr>
                <w:noProof/>
                <w:webHidden/>
              </w:rPr>
              <w:fldChar w:fldCharType="separate"/>
            </w:r>
            <w:r w:rsidR="00710052">
              <w:rPr>
                <w:noProof/>
                <w:webHidden/>
              </w:rPr>
              <w:t>39</w:t>
            </w:r>
            <w:r w:rsidR="00710052">
              <w:rPr>
                <w:noProof/>
                <w:webHidden/>
              </w:rPr>
              <w:fldChar w:fldCharType="end"/>
            </w:r>
          </w:hyperlink>
        </w:p>
        <w:p w14:paraId="246AE6C1" w14:textId="3EF7534A" w:rsidR="00710052" w:rsidRDefault="00774ED1">
          <w:pPr>
            <w:pStyle w:val="Kazalovsebine2"/>
            <w:tabs>
              <w:tab w:val="right" w:leader="dot" w:pos="9062"/>
            </w:tabs>
            <w:rPr>
              <w:noProof/>
              <w:sz w:val="22"/>
              <w:szCs w:val="22"/>
              <w:lang w:eastAsia="sl-SI"/>
            </w:rPr>
          </w:pPr>
          <w:hyperlink w:anchor="_Toc91846563" w:history="1">
            <w:r w:rsidR="00710052" w:rsidRPr="00DE1832">
              <w:rPr>
                <w:rStyle w:val="Hiperpovezava"/>
                <w:noProof/>
              </w:rPr>
              <w:t>Predlogi</w:t>
            </w:r>
            <w:r w:rsidR="00710052">
              <w:rPr>
                <w:noProof/>
                <w:webHidden/>
              </w:rPr>
              <w:tab/>
            </w:r>
            <w:r w:rsidR="00710052">
              <w:rPr>
                <w:noProof/>
                <w:webHidden/>
              </w:rPr>
              <w:fldChar w:fldCharType="begin"/>
            </w:r>
            <w:r w:rsidR="00710052">
              <w:rPr>
                <w:noProof/>
                <w:webHidden/>
              </w:rPr>
              <w:instrText xml:space="preserve"> PAGEREF _Toc91846563 \h </w:instrText>
            </w:r>
            <w:r w:rsidR="00710052">
              <w:rPr>
                <w:noProof/>
                <w:webHidden/>
              </w:rPr>
            </w:r>
            <w:r w:rsidR="00710052">
              <w:rPr>
                <w:noProof/>
                <w:webHidden/>
              </w:rPr>
              <w:fldChar w:fldCharType="separate"/>
            </w:r>
            <w:r w:rsidR="00710052">
              <w:rPr>
                <w:noProof/>
                <w:webHidden/>
              </w:rPr>
              <w:t>40</w:t>
            </w:r>
            <w:r w:rsidR="00710052">
              <w:rPr>
                <w:noProof/>
                <w:webHidden/>
              </w:rPr>
              <w:fldChar w:fldCharType="end"/>
            </w:r>
          </w:hyperlink>
        </w:p>
        <w:p w14:paraId="34233A07" w14:textId="6591A51E" w:rsidR="00710052" w:rsidRDefault="00774ED1">
          <w:pPr>
            <w:pStyle w:val="Kazalovsebine3"/>
            <w:tabs>
              <w:tab w:val="right" w:leader="dot" w:pos="9062"/>
            </w:tabs>
            <w:rPr>
              <w:noProof/>
              <w:sz w:val="22"/>
              <w:szCs w:val="22"/>
              <w:lang w:eastAsia="sl-SI"/>
            </w:rPr>
          </w:pPr>
          <w:hyperlink w:anchor="_Toc91846564" w:history="1">
            <w:r w:rsidR="00710052" w:rsidRPr="00DE1832">
              <w:rPr>
                <w:rStyle w:val="Hiperpovezava"/>
                <w:noProof/>
              </w:rPr>
              <w:t>Iskalnik predlogov VOD</w:t>
            </w:r>
            <w:r w:rsidR="00710052">
              <w:rPr>
                <w:noProof/>
                <w:webHidden/>
              </w:rPr>
              <w:tab/>
            </w:r>
            <w:r w:rsidR="00710052">
              <w:rPr>
                <w:noProof/>
                <w:webHidden/>
              </w:rPr>
              <w:fldChar w:fldCharType="begin"/>
            </w:r>
            <w:r w:rsidR="00710052">
              <w:rPr>
                <w:noProof/>
                <w:webHidden/>
              </w:rPr>
              <w:instrText xml:space="preserve"> PAGEREF _Toc91846564 \h </w:instrText>
            </w:r>
            <w:r w:rsidR="00710052">
              <w:rPr>
                <w:noProof/>
                <w:webHidden/>
              </w:rPr>
            </w:r>
            <w:r w:rsidR="00710052">
              <w:rPr>
                <w:noProof/>
                <w:webHidden/>
              </w:rPr>
              <w:fldChar w:fldCharType="separate"/>
            </w:r>
            <w:r w:rsidR="00710052">
              <w:rPr>
                <w:noProof/>
                <w:webHidden/>
              </w:rPr>
              <w:t>40</w:t>
            </w:r>
            <w:r w:rsidR="00710052">
              <w:rPr>
                <w:noProof/>
                <w:webHidden/>
              </w:rPr>
              <w:fldChar w:fldCharType="end"/>
            </w:r>
          </w:hyperlink>
        </w:p>
        <w:p w14:paraId="4675F60F" w14:textId="5F51AE64" w:rsidR="00710052" w:rsidRDefault="00774ED1">
          <w:pPr>
            <w:pStyle w:val="Kazalovsebine4"/>
            <w:tabs>
              <w:tab w:val="right" w:leader="dot" w:pos="9062"/>
            </w:tabs>
            <w:rPr>
              <w:noProof/>
              <w:sz w:val="22"/>
              <w:szCs w:val="22"/>
              <w:lang w:eastAsia="sl-SI"/>
            </w:rPr>
          </w:pPr>
          <w:hyperlink w:anchor="_Toc91846565" w:history="1">
            <w:r w:rsidR="00710052" w:rsidRPr="00DE1832">
              <w:rPr>
                <w:rStyle w:val="Hiperpovezava"/>
                <w:noProof/>
              </w:rPr>
              <w:t>Izbira načina iskanja</w:t>
            </w:r>
            <w:r w:rsidR="00710052">
              <w:rPr>
                <w:noProof/>
                <w:webHidden/>
              </w:rPr>
              <w:tab/>
            </w:r>
            <w:r w:rsidR="00710052">
              <w:rPr>
                <w:noProof/>
                <w:webHidden/>
              </w:rPr>
              <w:fldChar w:fldCharType="begin"/>
            </w:r>
            <w:r w:rsidR="00710052">
              <w:rPr>
                <w:noProof/>
                <w:webHidden/>
              </w:rPr>
              <w:instrText xml:space="preserve"> PAGEREF _Toc91846565 \h </w:instrText>
            </w:r>
            <w:r w:rsidR="00710052">
              <w:rPr>
                <w:noProof/>
                <w:webHidden/>
              </w:rPr>
            </w:r>
            <w:r w:rsidR="00710052">
              <w:rPr>
                <w:noProof/>
                <w:webHidden/>
              </w:rPr>
              <w:fldChar w:fldCharType="separate"/>
            </w:r>
            <w:r w:rsidR="00710052">
              <w:rPr>
                <w:noProof/>
                <w:webHidden/>
              </w:rPr>
              <w:t>40</w:t>
            </w:r>
            <w:r w:rsidR="00710052">
              <w:rPr>
                <w:noProof/>
                <w:webHidden/>
              </w:rPr>
              <w:fldChar w:fldCharType="end"/>
            </w:r>
          </w:hyperlink>
        </w:p>
        <w:p w14:paraId="366D7D49" w14:textId="342CE8C6" w:rsidR="00710052" w:rsidRDefault="00774ED1">
          <w:pPr>
            <w:pStyle w:val="Kazalovsebine4"/>
            <w:tabs>
              <w:tab w:val="right" w:leader="dot" w:pos="9062"/>
            </w:tabs>
            <w:rPr>
              <w:noProof/>
              <w:sz w:val="22"/>
              <w:szCs w:val="22"/>
              <w:lang w:eastAsia="sl-SI"/>
            </w:rPr>
          </w:pPr>
          <w:hyperlink w:anchor="_Toc91846566"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566 \h </w:instrText>
            </w:r>
            <w:r w:rsidR="00710052">
              <w:rPr>
                <w:noProof/>
                <w:webHidden/>
              </w:rPr>
            </w:r>
            <w:r w:rsidR="00710052">
              <w:rPr>
                <w:noProof/>
                <w:webHidden/>
              </w:rPr>
              <w:fldChar w:fldCharType="separate"/>
            </w:r>
            <w:r w:rsidR="00710052">
              <w:rPr>
                <w:noProof/>
                <w:webHidden/>
              </w:rPr>
              <w:t>41</w:t>
            </w:r>
            <w:r w:rsidR="00710052">
              <w:rPr>
                <w:noProof/>
                <w:webHidden/>
              </w:rPr>
              <w:fldChar w:fldCharType="end"/>
            </w:r>
          </w:hyperlink>
        </w:p>
        <w:p w14:paraId="216C1936" w14:textId="7F466337" w:rsidR="00710052" w:rsidRDefault="00774ED1">
          <w:pPr>
            <w:pStyle w:val="Kazalovsebine3"/>
            <w:tabs>
              <w:tab w:val="right" w:leader="dot" w:pos="9062"/>
            </w:tabs>
            <w:rPr>
              <w:noProof/>
              <w:sz w:val="22"/>
              <w:szCs w:val="22"/>
              <w:lang w:eastAsia="sl-SI"/>
            </w:rPr>
          </w:pPr>
          <w:hyperlink w:anchor="_Toc91846567" w:history="1">
            <w:r w:rsidR="00710052" w:rsidRPr="00DE1832">
              <w:rPr>
                <w:rStyle w:val="Hiperpovezava"/>
                <w:noProof/>
                <w:lang w:eastAsia="sl-SI"/>
              </w:rPr>
              <w:t>Vpogled v predlog za VOD</w:t>
            </w:r>
            <w:r w:rsidR="00710052">
              <w:rPr>
                <w:noProof/>
                <w:webHidden/>
              </w:rPr>
              <w:tab/>
            </w:r>
            <w:r w:rsidR="00710052">
              <w:rPr>
                <w:noProof/>
                <w:webHidden/>
              </w:rPr>
              <w:fldChar w:fldCharType="begin"/>
            </w:r>
            <w:r w:rsidR="00710052">
              <w:rPr>
                <w:noProof/>
                <w:webHidden/>
              </w:rPr>
              <w:instrText xml:space="preserve"> PAGEREF _Toc91846567 \h </w:instrText>
            </w:r>
            <w:r w:rsidR="00710052">
              <w:rPr>
                <w:noProof/>
                <w:webHidden/>
              </w:rPr>
            </w:r>
            <w:r w:rsidR="00710052">
              <w:rPr>
                <w:noProof/>
                <w:webHidden/>
              </w:rPr>
              <w:fldChar w:fldCharType="separate"/>
            </w:r>
            <w:r w:rsidR="00710052">
              <w:rPr>
                <w:noProof/>
                <w:webHidden/>
              </w:rPr>
              <w:t>41</w:t>
            </w:r>
            <w:r w:rsidR="00710052">
              <w:rPr>
                <w:noProof/>
                <w:webHidden/>
              </w:rPr>
              <w:fldChar w:fldCharType="end"/>
            </w:r>
          </w:hyperlink>
        </w:p>
        <w:p w14:paraId="4B0FEF3A" w14:textId="130DB538" w:rsidR="00710052" w:rsidRDefault="00774ED1">
          <w:pPr>
            <w:pStyle w:val="Kazalovsebine4"/>
            <w:tabs>
              <w:tab w:val="right" w:leader="dot" w:pos="9062"/>
            </w:tabs>
            <w:rPr>
              <w:noProof/>
              <w:sz w:val="22"/>
              <w:szCs w:val="22"/>
              <w:lang w:eastAsia="sl-SI"/>
            </w:rPr>
          </w:pPr>
          <w:hyperlink w:anchor="_Toc91846568" w:history="1">
            <w:r w:rsidR="00710052" w:rsidRPr="00DE1832">
              <w:rPr>
                <w:rStyle w:val="Hiperpovezava"/>
                <w:noProof/>
                <w:lang w:eastAsia="sl-SI"/>
              </w:rPr>
              <w:t>Poudarjena vsebina o predlogu</w:t>
            </w:r>
            <w:r w:rsidR="00710052">
              <w:rPr>
                <w:noProof/>
                <w:webHidden/>
              </w:rPr>
              <w:tab/>
            </w:r>
            <w:r w:rsidR="00710052">
              <w:rPr>
                <w:noProof/>
                <w:webHidden/>
              </w:rPr>
              <w:fldChar w:fldCharType="begin"/>
            </w:r>
            <w:r w:rsidR="00710052">
              <w:rPr>
                <w:noProof/>
                <w:webHidden/>
              </w:rPr>
              <w:instrText xml:space="preserve"> PAGEREF _Toc91846568 \h </w:instrText>
            </w:r>
            <w:r w:rsidR="00710052">
              <w:rPr>
                <w:noProof/>
                <w:webHidden/>
              </w:rPr>
            </w:r>
            <w:r w:rsidR="00710052">
              <w:rPr>
                <w:noProof/>
                <w:webHidden/>
              </w:rPr>
              <w:fldChar w:fldCharType="separate"/>
            </w:r>
            <w:r w:rsidR="00710052">
              <w:rPr>
                <w:noProof/>
                <w:webHidden/>
              </w:rPr>
              <w:t>42</w:t>
            </w:r>
            <w:r w:rsidR="00710052">
              <w:rPr>
                <w:noProof/>
                <w:webHidden/>
              </w:rPr>
              <w:fldChar w:fldCharType="end"/>
            </w:r>
          </w:hyperlink>
        </w:p>
        <w:p w14:paraId="3D597044" w14:textId="2EC3DC5C" w:rsidR="00710052" w:rsidRDefault="00774ED1">
          <w:pPr>
            <w:pStyle w:val="Kazalovsebine4"/>
            <w:tabs>
              <w:tab w:val="right" w:leader="dot" w:pos="9062"/>
            </w:tabs>
            <w:rPr>
              <w:noProof/>
              <w:sz w:val="22"/>
              <w:szCs w:val="22"/>
              <w:lang w:eastAsia="sl-SI"/>
            </w:rPr>
          </w:pPr>
          <w:hyperlink w:anchor="_Toc91846569" w:history="1">
            <w:r w:rsidR="00710052" w:rsidRPr="00DE1832">
              <w:rPr>
                <w:rStyle w:val="Hiperpovezava"/>
                <w:noProof/>
                <w:lang w:eastAsia="sl-SI"/>
              </w:rPr>
              <w:t>Vsebina predloga</w:t>
            </w:r>
            <w:r w:rsidR="00710052">
              <w:rPr>
                <w:noProof/>
                <w:webHidden/>
              </w:rPr>
              <w:tab/>
            </w:r>
            <w:r w:rsidR="00710052">
              <w:rPr>
                <w:noProof/>
                <w:webHidden/>
              </w:rPr>
              <w:fldChar w:fldCharType="begin"/>
            </w:r>
            <w:r w:rsidR="00710052">
              <w:rPr>
                <w:noProof/>
                <w:webHidden/>
              </w:rPr>
              <w:instrText xml:space="preserve"> PAGEREF _Toc91846569 \h </w:instrText>
            </w:r>
            <w:r w:rsidR="00710052">
              <w:rPr>
                <w:noProof/>
                <w:webHidden/>
              </w:rPr>
            </w:r>
            <w:r w:rsidR="00710052">
              <w:rPr>
                <w:noProof/>
                <w:webHidden/>
              </w:rPr>
              <w:fldChar w:fldCharType="separate"/>
            </w:r>
            <w:r w:rsidR="00710052">
              <w:rPr>
                <w:noProof/>
                <w:webHidden/>
              </w:rPr>
              <w:t>42</w:t>
            </w:r>
            <w:r w:rsidR="00710052">
              <w:rPr>
                <w:noProof/>
                <w:webHidden/>
              </w:rPr>
              <w:fldChar w:fldCharType="end"/>
            </w:r>
          </w:hyperlink>
        </w:p>
        <w:p w14:paraId="2B34C5A2" w14:textId="35AAAE11" w:rsidR="00710052" w:rsidRDefault="00774ED1">
          <w:pPr>
            <w:pStyle w:val="Kazalovsebine4"/>
            <w:tabs>
              <w:tab w:val="right" w:leader="dot" w:pos="9062"/>
            </w:tabs>
            <w:rPr>
              <w:noProof/>
              <w:sz w:val="22"/>
              <w:szCs w:val="22"/>
              <w:lang w:eastAsia="sl-SI"/>
            </w:rPr>
          </w:pPr>
          <w:hyperlink w:anchor="_Toc91846570" w:history="1">
            <w:r w:rsidR="00710052" w:rsidRPr="00DE1832">
              <w:rPr>
                <w:rStyle w:val="Hiperpovezava"/>
                <w:noProof/>
                <w:lang w:eastAsia="sl-SI"/>
              </w:rPr>
              <w:t>Povezane pobude</w:t>
            </w:r>
            <w:r w:rsidR="00710052">
              <w:rPr>
                <w:noProof/>
                <w:webHidden/>
              </w:rPr>
              <w:tab/>
            </w:r>
            <w:r w:rsidR="00710052">
              <w:rPr>
                <w:noProof/>
                <w:webHidden/>
              </w:rPr>
              <w:fldChar w:fldCharType="begin"/>
            </w:r>
            <w:r w:rsidR="00710052">
              <w:rPr>
                <w:noProof/>
                <w:webHidden/>
              </w:rPr>
              <w:instrText xml:space="preserve"> PAGEREF _Toc91846570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228EA508" w14:textId="556CD662" w:rsidR="00710052" w:rsidRDefault="00774ED1">
          <w:pPr>
            <w:pStyle w:val="Kazalovsebine4"/>
            <w:tabs>
              <w:tab w:val="right" w:leader="dot" w:pos="9062"/>
            </w:tabs>
            <w:rPr>
              <w:noProof/>
              <w:sz w:val="22"/>
              <w:szCs w:val="22"/>
              <w:lang w:eastAsia="sl-SI"/>
            </w:rPr>
          </w:pPr>
          <w:hyperlink w:anchor="_Toc91846571" w:history="1">
            <w:r w:rsidR="00710052" w:rsidRPr="00DE1832">
              <w:rPr>
                <w:rStyle w:val="Hiperpovezava"/>
                <w:noProof/>
                <w:lang w:eastAsia="sl-SI"/>
              </w:rPr>
              <w:t>Mnenja javnosti</w:t>
            </w:r>
            <w:r w:rsidR="00710052">
              <w:rPr>
                <w:noProof/>
                <w:webHidden/>
              </w:rPr>
              <w:tab/>
            </w:r>
            <w:r w:rsidR="00710052">
              <w:rPr>
                <w:noProof/>
                <w:webHidden/>
              </w:rPr>
              <w:fldChar w:fldCharType="begin"/>
            </w:r>
            <w:r w:rsidR="00710052">
              <w:rPr>
                <w:noProof/>
                <w:webHidden/>
              </w:rPr>
              <w:instrText xml:space="preserve"> PAGEREF _Toc91846571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555DDAD4" w14:textId="7A0BFC88" w:rsidR="00710052" w:rsidRDefault="00774ED1">
          <w:pPr>
            <w:pStyle w:val="Kazalovsebine5"/>
            <w:tabs>
              <w:tab w:val="right" w:leader="dot" w:pos="9062"/>
            </w:tabs>
            <w:rPr>
              <w:noProof/>
              <w:sz w:val="22"/>
              <w:szCs w:val="22"/>
              <w:lang w:eastAsia="sl-SI"/>
            </w:rPr>
          </w:pPr>
          <w:hyperlink w:anchor="_Toc91846572"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572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0CA0D654" w14:textId="50DB3662" w:rsidR="00710052" w:rsidRDefault="00774ED1">
          <w:pPr>
            <w:pStyle w:val="Kazalovsebine4"/>
            <w:tabs>
              <w:tab w:val="right" w:leader="dot" w:pos="9062"/>
            </w:tabs>
            <w:rPr>
              <w:noProof/>
              <w:sz w:val="22"/>
              <w:szCs w:val="22"/>
              <w:lang w:eastAsia="sl-SI"/>
            </w:rPr>
          </w:pPr>
          <w:hyperlink w:anchor="_Toc91846573" w:history="1">
            <w:r w:rsidR="00710052" w:rsidRPr="00DE1832">
              <w:rPr>
                <w:rStyle w:val="Hiperpovezava"/>
                <w:noProof/>
                <w:lang w:eastAsia="sl-SI"/>
              </w:rPr>
              <w:t>Komentarji</w:t>
            </w:r>
            <w:r w:rsidR="00710052">
              <w:rPr>
                <w:noProof/>
                <w:webHidden/>
              </w:rPr>
              <w:tab/>
            </w:r>
            <w:r w:rsidR="00710052">
              <w:rPr>
                <w:noProof/>
                <w:webHidden/>
              </w:rPr>
              <w:fldChar w:fldCharType="begin"/>
            </w:r>
            <w:r w:rsidR="00710052">
              <w:rPr>
                <w:noProof/>
                <w:webHidden/>
              </w:rPr>
              <w:instrText xml:space="preserve"> PAGEREF _Toc91846573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114B09CB" w14:textId="5A535A52" w:rsidR="00710052" w:rsidRDefault="00774ED1">
          <w:pPr>
            <w:pStyle w:val="Kazalovsebine4"/>
            <w:tabs>
              <w:tab w:val="right" w:leader="dot" w:pos="9062"/>
            </w:tabs>
            <w:rPr>
              <w:noProof/>
              <w:sz w:val="22"/>
              <w:szCs w:val="22"/>
              <w:lang w:eastAsia="sl-SI"/>
            </w:rPr>
          </w:pPr>
          <w:hyperlink w:anchor="_Toc91846574" w:history="1">
            <w:r w:rsidR="00710052" w:rsidRPr="00DE1832">
              <w:rPr>
                <w:rStyle w:val="Hiperpovezava"/>
                <w:noProof/>
                <w:lang w:eastAsia="sl-SI"/>
              </w:rPr>
              <w:t>Prenos v register</w:t>
            </w:r>
            <w:r w:rsidR="00710052">
              <w:rPr>
                <w:noProof/>
                <w:webHidden/>
              </w:rPr>
              <w:tab/>
            </w:r>
            <w:r w:rsidR="00710052">
              <w:rPr>
                <w:noProof/>
                <w:webHidden/>
              </w:rPr>
              <w:fldChar w:fldCharType="begin"/>
            </w:r>
            <w:r w:rsidR="00710052">
              <w:rPr>
                <w:noProof/>
                <w:webHidden/>
              </w:rPr>
              <w:instrText xml:space="preserve"> PAGEREF _Toc91846574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06C369D8" w14:textId="5BC5E795" w:rsidR="00710052" w:rsidRDefault="00774ED1">
          <w:pPr>
            <w:pStyle w:val="Kazalovsebine3"/>
            <w:tabs>
              <w:tab w:val="right" w:leader="dot" w:pos="9062"/>
            </w:tabs>
            <w:rPr>
              <w:noProof/>
              <w:sz w:val="22"/>
              <w:szCs w:val="22"/>
              <w:lang w:eastAsia="sl-SI"/>
            </w:rPr>
          </w:pPr>
          <w:hyperlink w:anchor="_Toc91846575" w:history="1">
            <w:r w:rsidR="00710052" w:rsidRPr="00DE1832">
              <w:rPr>
                <w:rStyle w:val="Hiperpovezava"/>
                <w:noProof/>
              </w:rPr>
              <w:t>Delo s predlogom VOD</w:t>
            </w:r>
            <w:r w:rsidR="00710052">
              <w:rPr>
                <w:noProof/>
                <w:webHidden/>
              </w:rPr>
              <w:tab/>
            </w:r>
            <w:r w:rsidR="00710052">
              <w:rPr>
                <w:noProof/>
                <w:webHidden/>
              </w:rPr>
              <w:fldChar w:fldCharType="begin"/>
            </w:r>
            <w:r w:rsidR="00710052">
              <w:rPr>
                <w:noProof/>
                <w:webHidden/>
              </w:rPr>
              <w:instrText xml:space="preserve"> PAGEREF _Toc91846575 \h </w:instrText>
            </w:r>
            <w:r w:rsidR="00710052">
              <w:rPr>
                <w:noProof/>
                <w:webHidden/>
              </w:rPr>
            </w:r>
            <w:r w:rsidR="00710052">
              <w:rPr>
                <w:noProof/>
                <w:webHidden/>
              </w:rPr>
              <w:fldChar w:fldCharType="separate"/>
            </w:r>
            <w:r w:rsidR="00710052">
              <w:rPr>
                <w:noProof/>
                <w:webHidden/>
              </w:rPr>
              <w:t>43</w:t>
            </w:r>
            <w:r w:rsidR="00710052">
              <w:rPr>
                <w:noProof/>
                <w:webHidden/>
              </w:rPr>
              <w:fldChar w:fldCharType="end"/>
            </w:r>
          </w:hyperlink>
        </w:p>
        <w:p w14:paraId="11C046AF" w14:textId="1E53E718" w:rsidR="00710052" w:rsidRDefault="00774ED1">
          <w:pPr>
            <w:pStyle w:val="Kazalovsebine4"/>
            <w:tabs>
              <w:tab w:val="right" w:leader="dot" w:pos="9062"/>
            </w:tabs>
            <w:rPr>
              <w:noProof/>
              <w:sz w:val="22"/>
              <w:szCs w:val="22"/>
              <w:lang w:eastAsia="sl-SI"/>
            </w:rPr>
          </w:pPr>
          <w:hyperlink w:anchor="_Toc91846576" w:history="1">
            <w:r w:rsidR="00710052" w:rsidRPr="00DE1832">
              <w:rPr>
                <w:rStyle w:val="Hiperpovezava"/>
                <w:noProof/>
              </w:rPr>
              <w:t>Faza priprave</w:t>
            </w:r>
            <w:r w:rsidR="00710052">
              <w:rPr>
                <w:noProof/>
                <w:webHidden/>
              </w:rPr>
              <w:tab/>
            </w:r>
            <w:r w:rsidR="00710052">
              <w:rPr>
                <w:noProof/>
                <w:webHidden/>
              </w:rPr>
              <w:fldChar w:fldCharType="begin"/>
            </w:r>
            <w:r w:rsidR="00710052">
              <w:rPr>
                <w:noProof/>
                <w:webHidden/>
              </w:rPr>
              <w:instrText xml:space="preserve"> PAGEREF _Toc91846576 \h </w:instrText>
            </w:r>
            <w:r w:rsidR="00710052">
              <w:rPr>
                <w:noProof/>
                <w:webHidden/>
              </w:rPr>
            </w:r>
            <w:r w:rsidR="00710052">
              <w:rPr>
                <w:noProof/>
                <w:webHidden/>
              </w:rPr>
              <w:fldChar w:fldCharType="separate"/>
            </w:r>
            <w:r w:rsidR="00710052">
              <w:rPr>
                <w:noProof/>
                <w:webHidden/>
              </w:rPr>
              <w:t>44</w:t>
            </w:r>
            <w:r w:rsidR="00710052">
              <w:rPr>
                <w:noProof/>
                <w:webHidden/>
              </w:rPr>
              <w:fldChar w:fldCharType="end"/>
            </w:r>
          </w:hyperlink>
        </w:p>
        <w:p w14:paraId="1864586E" w14:textId="3AB09EAF" w:rsidR="00710052" w:rsidRDefault="00774ED1">
          <w:pPr>
            <w:pStyle w:val="Kazalovsebine5"/>
            <w:tabs>
              <w:tab w:val="right" w:leader="dot" w:pos="9062"/>
            </w:tabs>
            <w:rPr>
              <w:noProof/>
              <w:sz w:val="22"/>
              <w:szCs w:val="22"/>
              <w:lang w:eastAsia="sl-SI"/>
            </w:rPr>
          </w:pPr>
          <w:hyperlink w:anchor="_Toc91846577" w:history="1">
            <w:r w:rsidR="00710052" w:rsidRPr="00DE1832">
              <w:rPr>
                <w:rStyle w:val="Hiperpovezava"/>
                <w:noProof/>
              </w:rPr>
              <w:t>Priprava predloga na OE</w:t>
            </w:r>
            <w:r w:rsidR="00710052">
              <w:rPr>
                <w:noProof/>
                <w:webHidden/>
              </w:rPr>
              <w:tab/>
            </w:r>
            <w:r w:rsidR="00710052">
              <w:rPr>
                <w:noProof/>
                <w:webHidden/>
              </w:rPr>
              <w:fldChar w:fldCharType="begin"/>
            </w:r>
            <w:r w:rsidR="00710052">
              <w:rPr>
                <w:noProof/>
                <w:webHidden/>
              </w:rPr>
              <w:instrText xml:space="preserve"> PAGEREF _Toc91846577 \h </w:instrText>
            </w:r>
            <w:r w:rsidR="00710052">
              <w:rPr>
                <w:noProof/>
                <w:webHidden/>
              </w:rPr>
            </w:r>
            <w:r w:rsidR="00710052">
              <w:rPr>
                <w:noProof/>
                <w:webHidden/>
              </w:rPr>
              <w:fldChar w:fldCharType="separate"/>
            </w:r>
            <w:r w:rsidR="00710052">
              <w:rPr>
                <w:noProof/>
                <w:webHidden/>
              </w:rPr>
              <w:t>44</w:t>
            </w:r>
            <w:r w:rsidR="00710052">
              <w:rPr>
                <w:noProof/>
                <w:webHidden/>
              </w:rPr>
              <w:fldChar w:fldCharType="end"/>
            </w:r>
          </w:hyperlink>
        </w:p>
        <w:p w14:paraId="5CA137EB" w14:textId="01A11B62" w:rsidR="00710052" w:rsidRDefault="00774ED1">
          <w:pPr>
            <w:pStyle w:val="Kazalovsebine6"/>
            <w:tabs>
              <w:tab w:val="right" w:leader="dot" w:pos="9062"/>
            </w:tabs>
            <w:rPr>
              <w:noProof/>
              <w:sz w:val="22"/>
              <w:szCs w:val="22"/>
              <w:lang w:eastAsia="sl-SI"/>
            </w:rPr>
          </w:pPr>
          <w:hyperlink w:anchor="_Toc91846578" w:history="1">
            <w:r w:rsidR="00710052" w:rsidRPr="00DE1832">
              <w:rPr>
                <w:rStyle w:val="Hiperpovezava"/>
                <w:noProof/>
              </w:rPr>
              <w:t>Urejanje predloga</w:t>
            </w:r>
            <w:r w:rsidR="00710052">
              <w:rPr>
                <w:noProof/>
                <w:webHidden/>
              </w:rPr>
              <w:tab/>
            </w:r>
            <w:r w:rsidR="00710052">
              <w:rPr>
                <w:noProof/>
                <w:webHidden/>
              </w:rPr>
              <w:fldChar w:fldCharType="begin"/>
            </w:r>
            <w:r w:rsidR="00710052">
              <w:rPr>
                <w:noProof/>
                <w:webHidden/>
              </w:rPr>
              <w:instrText xml:space="preserve"> PAGEREF _Toc91846578 \h </w:instrText>
            </w:r>
            <w:r w:rsidR="00710052">
              <w:rPr>
                <w:noProof/>
                <w:webHidden/>
              </w:rPr>
            </w:r>
            <w:r w:rsidR="00710052">
              <w:rPr>
                <w:noProof/>
                <w:webHidden/>
              </w:rPr>
              <w:fldChar w:fldCharType="separate"/>
            </w:r>
            <w:r w:rsidR="00710052">
              <w:rPr>
                <w:noProof/>
                <w:webHidden/>
              </w:rPr>
              <w:t>44</w:t>
            </w:r>
            <w:r w:rsidR="00710052">
              <w:rPr>
                <w:noProof/>
                <w:webHidden/>
              </w:rPr>
              <w:fldChar w:fldCharType="end"/>
            </w:r>
          </w:hyperlink>
        </w:p>
        <w:p w14:paraId="2FEB28E9" w14:textId="3C387FA9" w:rsidR="00710052" w:rsidRDefault="00774ED1">
          <w:pPr>
            <w:pStyle w:val="Kazalovsebine6"/>
            <w:tabs>
              <w:tab w:val="right" w:leader="dot" w:pos="9062"/>
            </w:tabs>
            <w:rPr>
              <w:noProof/>
              <w:sz w:val="22"/>
              <w:szCs w:val="22"/>
              <w:lang w:eastAsia="sl-SI"/>
            </w:rPr>
          </w:pPr>
          <w:hyperlink w:anchor="_Toc91846579" w:history="1">
            <w:r w:rsidR="00710052" w:rsidRPr="00DE1832">
              <w:rPr>
                <w:rStyle w:val="Hiperpovezava"/>
                <w:noProof/>
              </w:rPr>
              <w:t>Storno predloga</w:t>
            </w:r>
            <w:r w:rsidR="00710052">
              <w:rPr>
                <w:noProof/>
                <w:webHidden/>
              </w:rPr>
              <w:tab/>
            </w:r>
            <w:r w:rsidR="00710052">
              <w:rPr>
                <w:noProof/>
                <w:webHidden/>
              </w:rPr>
              <w:fldChar w:fldCharType="begin"/>
            </w:r>
            <w:r w:rsidR="00710052">
              <w:rPr>
                <w:noProof/>
                <w:webHidden/>
              </w:rPr>
              <w:instrText xml:space="preserve"> PAGEREF _Toc91846579 \h </w:instrText>
            </w:r>
            <w:r w:rsidR="00710052">
              <w:rPr>
                <w:noProof/>
                <w:webHidden/>
              </w:rPr>
            </w:r>
            <w:r w:rsidR="00710052">
              <w:rPr>
                <w:noProof/>
                <w:webHidden/>
              </w:rPr>
              <w:fldChar w:fldCharType="separate"/>
            </w:r>
            <w:r w:rsidR="00710052">
              <w:rPr>
                <w:noProof/>
                <w:webHidden/>
              </w:rPr>
              <w:t>44</w:t>
            </w:r>
            <w:r w:rsidR="00710052">
              <w:rPr>
                <w:noProof/>
                <w:webHidden/>
              </w:rPr>
              <w:fldChar w:fldCharType="end"/>
            </w:r>
          </w:hyperlink>
        </w:p>
        <w:p w14:paraId="6B8D33C1" w14:textId="635AD289" w:rsidR="00710052" w:rsidRDefault="00774ED1">
          <w:pPr>
            <w:pStyle w:val="Kazalovsebine6"/>
            <w:tabs>
              <w:tab w:val="right" w:leader="dot" w:pos="9062"/>
            </w:tabs>
            <w:rPr>
              <w:noProof/>
              <w:sz w:val="22"/>
              <w:szCs w:val="22"/>
              <w:lang w:eastAsia="sl-SI"/>
            </w:rPr>
          </w:pPr>
          <w:hyperlink w:anchor="_Toc91846580" w:history="1">
            <w:r w:rsidR="00710052" w:rsidRPr="00DE1832">
              <w:rPr>
                <w:rStyle w:val="Hiperpovezava"/>
                <w:noProof/>
                <w:lang w:eastAsia="sl-SI"/>
              </w:rPr>
              <w:t>Pošiljanje predloga v pregled na OE</w:t>
            </w:r>
            <w:r w:rsidR="00710052">
              <w:rPr>
                <w:noProof/>
                <w:webHidden/>
              </w:rPr>
              <w:tab/>
            </w:r>
            <w:r w:rsidR="00710052">
              <w:rPr>
                <w:noProof/>
                <w:webHidden/>
              </w:rPr>
              <w:fldChar w:fldCharType="begin"/>
            </w:r>
            <w:r w:rsidR="00710052">
              <w:rPr>
                <w:noProof/>
                <w:webHidden/>
              </w:rPr>
              <w:instrText xml:space="preserve"> PAGEREF _Toc91846580 \h </w:instrText>
            </w:r>
            <w:r w:rsidR="00710052">
              <w:rPr>
                <w:noProof/>
                <w:webHidden/>
              </w:rPr>
            </w:r>
            <w:r w:rsidR="00710052">
              <w:rPr>
                <w:noProof/>
                <w:webHidden/>
              </w:rPr>
              <w:fldChar w:fldCharType="separate"/>
            </w:r>
            <w:r w:rsidR="00710052">
              <w:rPr>
                <w:noProof/>
                <w:webHidden/>
              </w:rPr>
              <w:t>44</w:t>
            </w:r>
            <w:r w:rsidR="00710052">
              <w:rPr>
                <w:noProof/>
                <w:webHidden/>
              </w:rPr>
              <w:fldChar w:fldCharType="end"/>
            </w:r>
          </w:hyperlink>
        </w:p>
        <w:p w14:paraId="23076D66" w14:textId="3BF7F07B" w:rsidR="00710052" w:rsidRDefault="00774ED1">
          <w:pPr>
            <w:pStyle w:val="Kazalovsebine5"/>
            <w:tabs>
              <w:tab w:val="right" w:leader="dot" w:pos="9062"/>
            </w:tabs>
            <w:rPr>
              <w:noProof/>
              <w:sz w:val="22"/>
              <w:szCs w:val="22"/>
              <w:lang w:eastAsia="sl-SI"/>
            </w:rPr>
          </w:pPr>
          <w:hyperlink w:anchor="_Toc91846581" w:history="1">
            <w:r w:rsidR="00710052" w:rsidRPr="00DE1832">
              <w:rPr>
                <w:rStyle w:val="Hiperpovezava"/>
                <w:noProof/>
              </w:rPr>
              <w:t>Pregled predloga na OE</w:t>
            </w:r>
            <w:r w:rsidR="00710052">
              <w:rPr>
                <w:noProof/>
                <w:webHidden/>
              </w:rPr>
              <w:tab/>
            </w:r>
            <w:r w:rsidR="00710052">
              <w:rPr>
                <w:noProof/>
                <w:webHidden/>
              </w:rPr>
              <w:fldChar w:fldCharType="begin"/>
            </w:r>
            <w:r w:rsidR="00710052">
              <w:rPr>
                <w:noProof/>
                <w:webHidden/>
              </w:rPr>
              <w:instrText xml:space="preserve"> PAGEREF _Toc91846581 \h </w:instrText>
            </w:r>
            <w:r w:rsidR="00710052">
              <w:rPr>
                <w:noProof/>
                <w:webHidden/>
              </w:rPr>
            </w:r>
            <w:r w:rsidR="00710052">
              <w:rPr>
                <w:noProof/>
                <w:webHidden/>
              </w:rPr>
              <w:fldChar w:fldCharType="separate"/>
            </w:r>
            <w:r w:rsidR="00710052">
              <w:rPr>
                <w:noProof/>
                <w:webHidden/>
              </w:rPr>
              <w:t>45</w:t>
            </w:r>
            <w:r w:rsidR="00710052">
              <w:rPr>
                <w:noProof/>
                <w:webHidden/>
              </w:rPr>
              <w:fldChar w:fldCharType="end"/>
            </w:r>
          </w:hyperlink>
        </w:p>
        <w:p w14:paraId="6EFCA650" w14:textId="7A166D8F" w:rsidR="00710052" w:rsidRDefault="00774ED1">
          <w:pPr>
            <w:pStyle w:val="Kazalovsebine6"/>
            <w:tabs>
              <w:tab w:val="right" w:leader="dot" w:pos="9062"/>
            </w:tabs>
            <w:rPr>
              <w:noProof/>
              <w:sz w:val="22"/>
              <w:szCs w:val="22"/>
              <w:lang w:eastAsia="sl-SI"/>
            </w:rPr>
          </w:pPr>
          <w:hyperlink w:anchor="_Toc91846582" w:history="1">
            <w:r w:rsidR="00710052" w:rsidRPr="00DE1832">
              <w:rPr>
                <w:rStyle w:val="Hiperpovezava"/>
                <w:noProof/>
              </w:rPr>
              <w:t>Zahteva za dopolnitev predloga</w:t>
            </w:r>
            <w:r w:rsidR="00710052">
              <w:rPr>
                <w:noProof/>
                <w:webHidden/>
              </w:rPr>
              <w:tab/>
            </w:r>
            <w:r w:rsidR="00710052">
              <w:rPr>
                <w:noProof/>
                <w:webHidden/>
              </w:rPr>
              <w:fldChar w:fldCharType="begin"/>
            </w:r>
            <w:r w:rsidR="00710052">
              <w:rPr>
                <w:noProof/>
                <w:webHidden/>
              </w:rPr>
              <w:instrText xml:space="preserve"> PAGEREF _Toc91846582 \h </w:instrText>
            </w:r>
            <w:r w:rsidR="00710052">
              <w:rPr>
                <w:noProof/>
                <w:webHidden/>
              </w:rPr>
            </w:r>
            <w:r w:rsidR="00710052">
              <w:rPr>
                <w:noProof/>
                <w:webHidden/>
              </w:rPr>
              <w:fldChar w:fldCharType="separate"/>
            </w:r>
            <w:r w:rsidR="00710052">
              <w:rPr>
                <w:noProof/>
                <w:webHidden/>
              </w:rPr>
              <w:t>45</w:t>
            </w:r>
            <w:r w:rsidR="00710052">
              <w:rPr>
                <w:noProof/>
                <w:webHidden/>
              </w:rPr>
              <w:fldChar w:fldCharType="end"/>
            </w:r>
          </w:hyperlink>
        </w:p>
        <w:p w14:paraId="6D85371B" w14:textId="0EB2C7F6" w:rsidR="00710052" w:rsidRDefault="00774ED1">
          <w:pPr>
            <w:pStyle w:val="Kazalovsebine6"/>
            <w:tabs>
              <w:tab w:val="right" w:leader="dot" w:pos="9062"/>
            </w:tabs>
            <w:rPr>
              <w:noProof/>
              <w:sz w:val="22"/>
              <w:szCs w:val="22"/>
              <w:lang w:eastAsia="sl-SI"/>
            </w:rPr>
          </w:pPr>
          <w:hyperlink w:anchor="_Toc91846583" w:history="1">
            <w:r w:rsidR="00710052" w:rsidRPr="00DE1832">
              <w:rPr>
                <w:rStyle w:val="Hiperpovezava"/>
                <w:noProof/>
              </w:rPr>
              <w:t>Dodajanje predloga v paket</w:t>
            </w:r>
            <w:r w:rsidR="00710052">
              <w:rPr>
                <w:noProof/>
                <w:webHidden/>
              </w:rPr>
              <w:tab/>
            </w:r>
            <w:r w:rsidR="00710052">
              <w:rPr>
                <w:noProof/>
                <w:webHidden/>
              </w:rPr>
              <w:fldChar w:fldCharType="begin"/>
            </w:r>
            <w:r w:rsidR="00710052">
              <w:rPr>
                <w:noProof/>
                <w:webHidden/>
              </w:rPr>
              <w:instrText xml:space="preserve"> PAGEREF _Toc91846583 \h </w:instrText>
            </w:r>
            <w:r w:rsidR="00710052">
              <w:rPr>
                <w:noProof/>
                <w:webHidden/>
              </w:rPr>
            </w:r>
            <w:r w:rsidR="00710052">
              <w:rPr>
                <w:noProof/>
                <w:webHidden/>
              </w:rPr>
              <w:fldChar w:fldCharType="separate"/>
            </w:r>
            <w:r w:rsidR="00710052">
              <w:rPr>
                <w:noProof/>
                <w:webHidden/>
              </w:rPr>
              <w:t>46</w:t>
            </w:r>
            <w:r w:rsidR="00710052">
              <w:rPr>
                <w:noProof/>
                <w:webHidden/>
              </w:rPr>
              <w:fldChar w:fldCharType="end"/>
            </w:r>
          </w:hyperlink>
        </w:p>
        <w:p w14:paraId="2AA00451" w14:textId="6E63AF31" w:rsidR="00710052" w:rsidRDefault="00774ED1">
          <w:pPr>
            <w:pStyle w:val="Kazalovsebine6"/>
            <w:tabs>
              <w:tab w:val="right" w:leader="dot" w:pos="9062"/>
            </w:tabs>
            <w:rPr>
              <w:noProof/>
              <w:sz w:val="22"/>
              <w:szCs w:val="22"/>
              <w:lang w:eastAsia="sl-SI"/>
            </w:rPr>
          </w:pPr>
          <w:hyperlink w:anchor="_Toc91846584" w:history="1">
            <w:r w:rsidR="00710052" w:rsidRPr="00DE1832">
              <w:rPr>
                <w:rStyle w:val="Hiperpovezava"/>
                <w:noProof/>
              </w:rPr>
              <w:t>Odstranitev predloga iz paketa</w:t>
            </w:r>
            <w:r w:rsidR="00710052">
              <w:rPr>
                <w:noProof/>
                <w:webHidden/>
              </w:rPr>
              <w:tab/>
            </w:r>
            <w:r w:rsidR="00710052">
              <w:rPr>
                <w:noProof/>
                <w:webHidden/>
              </w:rPr>
              <w:fldChar w:fldCharType="begin"/>
            </w:r>
            <w:r w:rsidR="00710052">
              <w:rPr>
                <w:noProof/>
                <w:webHidden/>
              </w:rPr>
              <w:instrText xml:space="preserve"> PAGEREF _Toc91846584 \h </w:instrText>
            </w:r>
            <w:r w:rsidR="00710052">
              <w:rPr>
                <w:noProof/>
                <w:webHidden/>
              </w:rPr>
            </w:r>
            <w:r w:rsidR="00710052">
              <w:rPr>
                <w:noProof/>
                <w:webHidden/>
              </w:rPr>
              <w:fldChar w:fldCharType="separate"/>
            </w:r>
            <w:r w:rsidR="00710052">
              <w:rPr>
                <w:noProof/>
                <w:webHidden/>
              </w:rPr>
              <w:t>47</w:t>
            </w:r>
            <w:r w:rsidR="00710052">
              <w:rPr>
                <w:noProof/>
                <w:webHidden/>
              </w:rPr>
              <w:fldChar w:fldCharType="end"/>
            </w:r>
          </w:hyperlink>
        </w:p>
        <w:p w14:paraId="57D2547E" w14:textId="26143C95" w:rsidR="00710052" w:rsidRDefault="00774ED1">
          <w:pPr>
            <w:pStyle w:val="Kazalovsebine6"/>
            <w:tabs>
              <w:tab w:val="right" w:leader="dot" w:pos="9062"/>
            </w:tabs>
            <w:rPr>
              <w:noProof/>
              <w:sz w:val="22"/>
              <w:szCs w:val="22"/>
              <w:lang w:eastAsia="sl-SI"/>
            </w:rPr>
          </w:pPr>
          <w:hyperlink w:anchor="_Toc91846585" w:history="1">
            <w:r w:rsidR="00710052" w:rsidRPr="00DE1832">
              <w:rPr>
                <w:rStyle w:val="Hiperpovezava"/>
                <w:noProof/>
              </w:rPr>
              <w:t>Zavrnitev predloga</w:t>
            </w:r>
            <w:r w:rsidR="00710052">
              <w:rPr>
                <w:noProof/>
                <w:webHidden/>
              </w:rPr>
              <w:tab/>
            </w:r>
            <w:r w:rsidR="00710052">
              <w:rPr>
                <w:noProof/>
                <w:webHidden/>
              </w:rPr>
              <w:fldChar w:fldCharType="begin"/>
            </w:r>
            <w:r w:rsidR="00710052">
              <w:rPr>
                <w:noProof/>
                <w:webHidden/>
              </w:rPr>
              <w:instrText xml:space="preserve"> PAGEREF _Toc91846585 \h </w:instrText>
            </w:r>
            <w:r w:rsidR="00710052">
              <w:rPr>
                <w:noProof/>
                <w:webHidden/>
              </w:rPr>
            </w:r>
            <w:r w:rsidR="00710052">
              <w:rPr>
                <w:noProof/>
                <w:webHidden/>
              </w:rPr>
              <w:fldChar w:fldCharType="separate"/>
            </w:r>
            <w:r w:rsidR="00710052">
              <w:rPr>
                <w:noProof/>
                <w:webHidden/>
              </w:rPr>
              <w:t>47</w:t>
            </w:r>
            <w:r w:rsidR="00710052">
              <w:rPr>
                <w:noProof/>
                <w:webHidden/>
              </w:rPr>
              <w:fldChar w:fldCharType="end"/>
            </w:r>
          </w:hyperlink>
        </w:p>
        <w:p w14:paraId="3B004109" w14:textId="73D2BC31" w:rsidR="00710052" w:rsidRDefault="00774ED1">
          <w:pPr>
            <w:pStyle w:val="Kazalovsebine4"/>
            <w:tabs>
              <w:tab w:val="right" w:leader="dot" w:pos="9062"/>
            </w:tabs>
            <w:rPr>
              <w:noProof/>
              <w:sz w:val="22"/>
              <w:szCs w:val="22"/>
              <w:lang w:eastAsia="sl-SI"/>
            </w:rPr>
          </w:pPr>
          <w:hyperlink w:anchor="_Toc91846586" w:history="1">
            <w:r w:rsidR="00710052" w:rsidRPr="00DE1832">
              <w:rPr>
                <w:rStyle w:val="Hiperpovezava"/>
                <w:noProof/>
              </w:rPr>
              <w:t>Faza usklajevanja</w:t>
            </w:r>
            <w:r w:rsidR="00710052">
              <w:rPr>
                <w:noProof/>
                <w:webHidden/>
              </w:rPr>
              <w:tab/>
            </w:r>
            <w:r w:rsidR="00710052">
              <w:rPr>
                <w:noProof/>
                <w:webHidden/>
              </w:rPr>
              <w:fldChar w:fldCharType="begin"/>
            </w:r>
            <w:r w:rsidR="00710052">
              <w:rPr>
                <w:noProof/>
                <w:webHidden/>
              </w:rPr>
              <w:instrText xml:space="preserve"> PAGEREF _Toc91846586 \h </w:instrText>
            </w:r>
            <w:r w:rsidR="00710052">
              <w:rPr>
                <w:noProof/>
                <w:webHidden/>
              </w:rPr>
            </w:r>
            <w:r w:rsidR="00710052">
              <w:rPr>
                <w:noProof/>
                <w:webHidden/>
              </w:rPr>
              <w:fldChar w:fldCharType="separate"/>
            </w:r>
            <w:r w:rsidR="00710052">
              <w:rPr>
                <w:noProof/>
                <w:webHidden/>
              </w:rPr>
              <w:t>48</w:t>
            </w:r>
            <w:r w:rsidR="00710052">
              <w:rPr>
                <w:noProof/>
                <w:webHidden/>
              </w:rPr>
              <w:fldChar w:fldCharType="end"/>
            </w:r>
          </w:hyperlink>
        </w:p>
        <w:p w14:paraId="13CBD941" w14:textId="69B870C7" w:rsidR="00710052" w:rsidRDefault="00774ED1">
          <w:pPr>
            <w:pStyle w:val="Kazalovsebine4"/>
            <w:tabs>
              <w:tab w:val="right" w:leader="dot" w:pos="9062"/>
            </w:tabs>
            <w:rPr>
              <w:noProof/>
              <w:sz w:val="22"/>
              <w:szCs w:val="22"/>
              <w:lang w:eastAsia="sl-SI"/>
            </w:rPr>
          </w:pPr>
          <w:hyperlink w:anchor="_Toc91846587" w:history="1">
            <w:r w:rsidR="00710052" w:rsidRPr="00DE1832">
              <w:rPr>
                <w:rStyle w:val="Hiperpovezava"/>
                <w:noProof/>
              </w:rPr>
              <w:t>Faza javne obravnave</w:t>
            </w:r>
            <w:r w:rsidR="00710052">
              <w:rPr>
                <w:noProof/>
                <w:webHidden/>
              </w:rPr>
              <w:tab/>
            </w:r>
            <w:r w:rsidR="00710052">
              <w:rPr>
                <w:noProof/>
                <w:webHidden/>
              </w:rPr>
              <w:fldChar w:fldCharType="begin"/>
            </w:r>
            <w:r w:rsidR="00710052">
              <w:rPr>
                <w:noProof/>
                <w:webHidden/>
              </w:rPr>
              <w:instrText xml:space="preserve"> PAGEREF _Toc91846587 \h </w:instrText>
            </w:r>
            <w:r w:rsidR="00710052">
              <w:rPr>
                <w:noProof/>
                <w:webHidden/>
              </w:rPr>
            </w:r>
            <w:r w:rsidR="00710052">
              <w:rPr>
                <w:noProof/>
                <w:webHidden/>
              </w:rPr>
              <w:fldChar w:fldCharType="separate"/>
            </w:r>
            <w:r w:rsidR="00710052">
              <w:rPr>
                <w:noProof/>
                <w:webHidden/>
              </w:rPr>
              <w:t>48</w:t>
            </w:r>
            <w:r w:rsidR="00710052">
              <w:rPr>
                <w:noProof/>
                <w:webHidden/>
              </w:rPr>
              <w:fldChar w:fldCharType="end"/>
            </w:r>
          </w:hyperlink>
        </w:p>
        <w:p w14:paraId="0E5A4412" w14:textId="3C4EAA9B" w:rsidR="00710052" w:rsidRDefault="00774ED1">
          <w:pPr>
            <w:pStyle w:val="Kazalovsebine5"/>
            <w:tabs>
              <w:tab w:val="right" w:leader="dot" w:pos="9062"/>
            </w:tabs>
            <w:rPr>
              <w:noProof/>
              <w:sz w:val="22"/>
              <w:szCs w:val="22"/>
              <w:lang w:eastAsia="sl-SI"/>
            </w:rPr>
          </w:pPr>
          <w:hyperlink w:anchor="_Toc91846588" w:history="1">
            <w:r w:rsidR="00710052" w:rsidRPr="00DE1832">
              <w:rPr>
                <w:rStyle w:val="Hiperpovezava"/>
                <w:noProof/>
              </w:rPr>
              <w:t>Vnos mnenj prispelih po pošti</w:t>
            </w:r>
            <w:r w:rsidR="00710052">
              <w:rPr>
                <w:noProof/>
                <w:webHidden/>
              </w:rPr>
              <w:tab/>
            </w:r>
            <w:r w:rsidR="00710052">
              <w:rPr>
                <w:noProof/>
                <w:webHidden/>
              </w:rPr>
              <w:fldChar w:fldCharType="begin"/>
            </w:r>
            <w:r w:rsidR="00710052">
              <w:rPr>
                <w:noProof/>
                <w:webHidden/>
              </w:rPr>
              <w:instrText xml:space="preserve"> PAGEREF _Toc91846588 \h </w:instrText>
            </w:r>
            <w:r w:rsidR="00710052">
              <w:rPr>
                <w:noProof/>
                <w:webHidden/>
              </w:rPr>
            </w:r>
            <w:r w:rsidR="00710052">
              <w:rPr>
                <w:noProof/>
                <w:webHidden/>
              </w:rPr>
              <w:fldChar w:fldCharType="separate"/>
            </w:r>
            <w:r w:rsidR="00710052">
              <w:rPr>
                <w:noProof/>
                <w:webHidden/>
              </w:rPr>
              <w:t>48</w:t>
            </w:r>
            <w:r w:rsidR="00710052">
              <w:rPr>
                <w:noProof/>
                <w:webHidden/>
              </w:rPr>
              <w:fldChar w:fldCharType="end"/>
            </w:r>
          </w:hyperlink>
        </w:p>
        <w:p w14:paraId="37F21585" w14:textId="58E89AFC" w:rsidR="00710052" w:rsidRDefault="00774ED1">
          <w:pPr>
            <w:pStyle w:val="Kazalovsebine6"/>
            <w:tabs>
              <w:tab w:val="right" w:leader="dot" w:pos="9062"/>
            </w:tabs>
            <w:rPr>
              <w:noProof/>
              <w:sz w:val="22"/>
              <w:szCs w:val="22"/>
              <w:lang w:eastAsia="sl-SI"/>
            </w:rPr>
          </w:pPr>
          <w:hyperlink w:anchor="_Toc91846589" w:history="1">
            <w:r w:rsidR="00710052" w:rsidRPr="00DE1832">
              <w:rPr>
                <w:rStyle w:val="Hiperpovezava"/>
                <w:noProof/>
              </w:rPr>
              <w:t>Kdo lahko vnese mnenje in kdaj?</w:t>
            </w:r>
            <w:r w:rsidR="00710052">
              <w:rPr>
                <w:noProof/>
                <w:webHidden/>
              </w:rPr>
              <w:tab/>
            </w:r>
            <w:r w:rsidR="00710052">
              <w:rPr>
                <w:noProof/>
                <w:webHidden/>
              </w:rPr>
              <w:fldChar w:fldCharType="begin"/>
            </w:r>
            <w:r w:rsidR="00710052">
              <w:rPr>
                <w:noProof/>
                <w:webHidden/>
              </w:rPr>
              <w:instrText xml:space="preserve"> PAGEREF _Toc91846589 \h </w:instrText>
            </w:r>
            <w:r w:rsidR="00710052">
              <w:rPr>
                <w:noProof/>
                <w:webHidden/>
              </w:rPr>
            </w:r>
            <w:r w:rsidR="00710052">
              <w:rPr>
                <w:noProof/>
                <w:webHidden/>
              </w:rPr>
              <w:fldChar w:fldCharType="separate"/>
            </w:r>
            <w:r w:rsidR="00710052">
              <w:rPr>
                <w:noProof/>
                <w:webHidden/>
              </w:rPr>
              <w:t>48</w:t>
            </w:r>
            <w:r w:rsidR="00710052">
              <w:rPr>
                <w:noProof/>
                <w:webHidden/>
              </w:rPr>
              <w:fldChar w:fldCharType="end"/>
            </w:r>
          </w:hyperlink>
        </w:p>
        <w:p w14:paraId="5D3064E2" w14:textId="6F763075" w:rsidR="00710052" w:rsidRDefault="00774ED1">
          <w:pPr>
            <w:pStyle w:val="Kazalovsebine6"/>
            <w:tabs>
              <w:tab w:val="right" w:leader="dot" w:pos="9062"/>
            </w:tabs>
            <w:rPr>
              <w:noProof/>
              <w:sz w:val="22"/>
              <w:szCs w:val="22"/>
              <w:lang w:eastAsia="sl-SI"/>
            </w:rPr>
          </w:pPr>
          <w:hyperlink w:anchor="_Toc91846590" w:history="1">
            <w:r w:rsidR="00710052" w:rsidRPr="00DE1832">
              <w:rPr>
                <w:rStyle w:val="Hiperpovezava"/>
                <w:noProof/>
              </w:rPr>
              <w:t>Kako vnesem mnenje?</w:t>
            </w:r>
            <w:r w:rsidR="00710052">
              <w:rPr>
                <w:noProof/>
                <w:webHidden/>
              </w:rPr>
              <w:tab/>
            </w:r>
            <w:r w:rsidR="00710052">
              <w:rPr>
                <w:noProof/>
                <w:webHidden/>
              </w:rPr>
              <w:fldChar w:fldCharType="begin"/>
            </w:r>
            <w:r w:rsidR="00710052">
              <w:rPr>
                <w:noProof/>
                <w:webHidden/>
              </w:rPr>
              <w:instrText xml:space="preserve"> PAGEREF _Toc91846590 \h </w:instrText>
            </w:r>
            <w:r w:rsidR="00710052">
              <w:rPr>
                <w:noProof/>
                <w:webHidden/>
              </w:rPr>
            </w:r>
            <w:r w:rsidR="00710052">
              <w:rPr>
                <w:noProof/>
                <w:webHidden/>
              </w:rPr>
              <w:fldChar w:fldCharType="separate"/>
            </w:r>
            <w:r w:rsidR="00710052">
              <w:rPr>
                <w:noProof/>
                <w:webHidden/>
              </w:rPr>
              <w:t>48</w:t>
            </w:r>
            <w:r w:rsidR="00710052">
              <w:rPr>
                <w:noProof/>
                <w:webHidden/>
              </w:rPr>
              <w:fldChar w:fldCharType="end"/>
            </w:r>
          </w:hyperlink>
        </w:p>
        <w:p w14:paraId="249B1C94" w14:textId="2CC74B56" w:rsidR="00710052" w:rsidRDefault="00774ED1">
          <w:pPr>
            <w:pStyle w:val="Kazalovsebine5"/>
            <w:tabs>
              <w:tab w:val="right" w:leader="dot" w:pos="9062"/>
            </w:tabs>
            <w:rPr>
              <w:noProof/>
              <w:sz w:val="22"/>
              <w:szCs w:val="22"/>
              <w:lang w:eastAsia="sl-SI"/>
            </w:rPr>
          </w:pPr>
          <w:hyperlink w:anchor="_Toc91846591" w:history="1">
            <w:r w:rsidR="00710052" w:rsidRPr="00DE1832">
              <w:rPr>
                <w:rStyle w:val="Hiperpovezava"/>
                <w:noProof/>
              </w:rPr>
              <w:t>Priprava odgovora za posamezno mnenje</w:t>
            </w:r>
            <w:r w:rsidR="00710052">
              <w:rPr>
                <w:noProof/>
                <w:webHidden/>
              </w:rPr>
              <w:tab/>
            </w:r>
            <w:r w:rsidR="00710052">
              <w:rPr>
                <w:noProof/>
                <w:webHidden/>
              </w:rPr>
              <w:fldChar w:fldCharType="begin"/>
            </w:r>
            <w:r w:rsidR="00710052">
              <w:rPr>
                <w:noProof/>
                <w:webHidden/>
              </w:rPr>
              <w:instrText xml:space="preserve"> PAGEREF _Toc91846591 \h </w:instrText>
            </w:r>
            <w:r w:rsidR="00710052">
              <w:rPr>
                <w:noProof/>
                <w:webHidden/>
              </w:rPr>
            </w:r>
            <w:r w:rsidR="00710052">
              <w:rPr>
                <w:noProof/>
                <w:webHidden/>
              </w:rPr>
              <w:fldChar w:fldCharType="separate"/>
            </w:r>
            <w:r w:rsidR="00710052">
              <w:rPr>
                <w:noProof/>
                <w:webHidden/>
              </w:rPr>
              <w:t>49</w:t>
            </w:r>
            <w:r w:rsidR="00710052">
              <w:rPr>
                <w:noProof/>
                <w:webHidden/>
              </w:rPr>
              <w:fldChar w:fldCharType="end"/>
            </w:r>
          </w:hyperlink>
        </w:p>
        <w:p w14:paraId="6DA41183" w14:textId="71F922D0" w:rsidR="00710052" w:rsidRDefault="00774ED1">
          <w:pPr>
            <w:pStyle w:val="Kazalovsebine6"/>
            <w:tabs>
              <w:tab w:val="right" w:leader="dot" w:pos="9062"/>
            </w:tabs>
            <w:rPr>
              <w:noProof/>
              <w:sz w:val="22"/>
              <w:szCs w:val="22"/>
              <w:lang w:eastAsia="sl-SI"/>
            </w:rPr>
          </w:pPr>
          <w:hyperlink w:anchor="_Toc91846592" w:history="1">
            <w:r w:rsidR="00710052" w:rsidRPr="00DE1832">
              <w:rPr>
                <w:rStyle w:val="Hiperpovezava"/>
                <w:noProof/>
              </w:rPr>
              <w:t>Kdo lahko pripravi odgovor in kdaj?</w:t>
            </w:r>
            <w:r w:rsidR="00710052">
              <w:rPr>
                <w:noProof/>
                <w:webHidden/>
              </w:rPr>
              <w:tab/>
            </w:r>
            <w:r w:rsidR="00710052">
              <w:rPr>
                <w:noProof/>
                <w:webHidden/>
              </w:rPr>
              <w:fldChar w:fldCharType="begin"/>
            </w:r>
            <w:r w:rsidR="00710052">
              <w:rPr>
                <w:noProof/>
                <w:webHidden/>
              </w:rPr>
              <w:instrText xml:space="preserve"> PAGEREF _Toc91846592 \h </w:instrText>
            </w:r>
            <w:r w:rsidR="00710052">
              <w:rPr>
                <w:noProof/>
                <w:webHidden/>
              </w:rPr>
            </w:r>
            <w:r w:rsidR="00710052">
              <w:rPr>
                <w:noProof/>
                <w:webHidden/>
              </w:rPr>
              <w:fldChar w:fldCharType="separate"/>
            </w:r>
            <w:r w:rsidR="00710052">
              <w:rPr>
                <w:noProof/>
                <w:webHidden/>
              </w:rPr>
              <w:t>49</w:t>
            </w:r>
            <w:r w:rsidR="00710052">
              <w:rPr>
                <w:noProof/>
                <w:webHidden/>
              </w:rPr>
              <w:fldChar w:fldCharType="end"/>
            </w:r>
          </w:hyperlink>
        </w:p>
        <w:p w14:paraId="4A40ADD3" w14:textId="0897F1E5" w:rsidR="00710052" w:rsidRDefault="00774ED1">
          <w:pPr>
            <w:pStyle w:val="Kazalovsebine6"/>
            <w:tabs>
              <w:tab w:val="right" w:leader="dot" w:pos="9062"/>
            </w:tabs>
            <w:rPr>
              <w:noProof/>
              <w:sz w:val="22"/>
              <w:szCs w:val="22"/>
              <w:lang w:eastAsia="sl-SI"/>
            </w:rPr>
          </w:pPr>
          <w:hyperlink w:anchor="_Toc91846593" w:history="1">
            <w:r w:rsidR="00710052" w:rsidRPr="00DE1832">
              <w:rPr>
                <w:rStyle w:val="Hiperpovezava"/>
                <w:noProof/>
              </w:rPr>
              <w:t>Kako zaključim pregled mnenja brez odgovora?</w:t>
            </w:r>
            <w:r w:rsidR="00710052">
              <w:rPr>
                <w:noProof/>
                <w:webHidden/>
              </w:rPr>
              <w:tab/>
            </w:r>
            <w:r w:rsidR="00710052">
              <w:rPr>
                <w:noProof/>
                <w:webHidden/>
              </w:rPr>
              <w:fldChar w:fldCharType="begin"/>
            </w:r>
            <w:r w:rsidR="00710052">
              <w:rPr>
                <w:noProof/>
                <w:webHidden/>
              </w:rPr>
              <w:instrText xml:space="preserve"> PAGEREF _Toc91846593 \h </w:instrText>
            </w:r>
            <w:r w:rsidR="00710052">
              <w:rPr>
                <w:noProof/>
                <w:webHidden/>
              </w:rPr>
            </w:r>
            <w:r w:rsidR="00710052">
              <w:rPr>
                <w:noProof/>
                <w:webHidden/>
              </w:rPr>
              <w:fldChar w:fldCharType="separate"/>
            </w:r>
            <w:r w:rsidR="00710052">
              <w:rPr>
                <w:noProof/>
                <w:webHidden/>
              </w:rPr>
              <w:t>49</w:t>
            </w:r>
            <w:r w:rsidR="00710052">
              <w:rPr>
                <w:noProof/>
                <w:webHidden/>
              </w:rPr>
              <w:fldChar w:fldCharType="end"/>
            </w:r>
          </w:hyperlink>
        </w:p>
        <w:p w14:paraId="2E594C66" w14:textId="015EC7BE" w:rsidR="00710052" w:rsidRDefault="00774ED1">
          <w:pPr>
            <w:pStyle w:val="Kazalovsebine6"/>
            <w:tabs>
              <w:tab w:val="right" w:leader="dot" w:pos="9062"/>
            </w:tabs>
            <w:rPr>
              <w:noProof/>
              <w:sz w:val="22"/>
              <w:szCs w:val="22"/>
              <w:lang w:eastAsia="sl-SI"/>
            </w:rPr>
          </w:pPr>
          <w:hyperlink w:anchor="_Toc91846594" w:history="1">
            <w:r w:rsidR="00710052" w:rsidRPr="00DE1832">
              <w:rPr>
                <w:rStyle w:val="Hiperpovezava"/>
                <w:noProof/>
              </w:rPr>
              <w:t>Kako pripravim odgovor?</w:t>
            </w:r>
            <w:r w:rsidR="00710052">
              <w:rPr>
                <w:noProof/>
                <w:webHidden/>
              </w:rPr>
              <w:tab/>
            </w:r>
            <w:r w:rsidR="00710052">
              <w:rPr>
                <w:noProof/>
                <w:webHidden/>
              </w:rPr>
              <w:fldChar w:fldCharType="begin"/>
            </w:r>
            <w:r w:rsidR="00710052">
              <w:rPr>
                <w:noProof/>
                <w:webHidden/>
              </w:rPr>
              <w:instrText xml:space="preserve"> PAGEREF _Toc91846594 \h </w:instrText>
            </w:r>
            <w:r w:rsidR="00710052">
              <w:rPr>
                <w:noProof/>
                <w:webHidden/>
              </w:rPr>
            </w:r>
            <w:r w:rsidR="00710052">
              <w:rPr>
                <w:noProof/>
                <w:webHidden/>
              </w:rPr>
              <w:fldChar w:fldCharType="separate"/>
            </w:r>
            <w:r w:rsidR="00710052">
              <w:rPr>
                <w:noProof/>
                <w:webHidden/>
              </w:rPr>
              <w:t>49</w:t>
            </w:r>
            <w:r w:rsidR="00710052">
              <w:rPr>
                <w:noProof/>
                <w:webHidden/>
              </w:rPr>
              <w:fldChar w:fldCharType="end"/>
            </w:r>
          </w:hyperlink>
        </w:p>
        <w:p w14:paraId="32D4A93E" w14:textId="387C5619" w:rsidR="00710052" w:rsidRDefault="00774ED1">
          <w:pPr>
            <w:pStyle w:val="Kazalovsebine6"/>
            <w:tabs>
              <w:tab w:val="right" w:leader="dot" w:pos="9062"/>
            </w:tabs>
            <w:rPr>
              <w:noProof/>
              <w:sz w:val="22"/>
              <w:szCs w:val="22"/>
              <w:lang w:eastAsia="sl-SI"/>
            </w:rPr>
          </w:pPr>
          <w:hyperlink w:anchor="_Toc91846595" w:history="1">
            <w:r w:rsidR="00710052" w:rsidRPr="00DE1832">
              <w:rPr>
                <w:rStyle w:val="Hiperpovezava"/>
                <w:noProof/>
              </w:rPr>
              <w:t>Kako popravim odgovor?</w:t>
            </w:r>
            <w:r w:rsidR="00710052">
              <w:rPr>
                <w:noProof/>
                <w:webHidden/>
              </w:rPr>
              <w:tab/>
            </w:r>
            <w:r w:rsidR="00710052">
              <w:rPr>
                <w:noProof/>
                <w:webHidden/>
              </w:rPr>
              <w:fldChar w:fldCharType="begin"/>
            </w:r>
            <w:r w:rsidR="00710052">
              <w:rPr>
                <w:noProof/>
                <w:webHidden/>
              </w:rPr>
              <w:instrText xml:space="preserve"> PAGEREF _Toc91846595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236D6E3E" w14:textId="09F91F52" w:rsidR="00710052" w:rsidRDefault="00774ED1">
          <w:pPr>
            <w:pStyle w:val="Kazalovsebine6"/>
            <w:tabs>
              <w:tab w:val="right" w:leader="dot" w:pos="9062"/>
            </w:tabs>
            <w:rPr>
              <w:noProof/>
              <w:sz w:val="22"/>
              <w:szCs w:val="22"/>
              <w:lang w:eastAsia="sl-SI"/>
            </w:rPr>
          </w:pPr>
          <w:hyperlink w:anchor="_Toc91846596" w:history="1">
            <w:r w:rsidR="00710052" w:rsidRPr="00DE1832">
              <w:rPr>
                <w:rStyle w:val="Hiperpovezava"/>
                <w:noProof/>
              </w:rPr>
              <w:t>Kako preverim, ali vsa mnenja imajo odgovor?</w:t>
            </w:r>
            <w:r w:rsidR="00710052">
              <w:rPr>
                <w:noProof/>
                <w:webHidden/>
              </w:rPr>
              <w:tab/>
            </w:r>
            <w:r w:rsidR="00710052">
              <w:rPr>
                <w:noProof/>
                <w:webHidden/>
              </w:rPr>
              <w:fldChar w:fldCharType="begin"/>
            </w:r>
            <w:r w:rsidR="00710052">
              <w:rPr>
                <w:noProof/>
                <w:webHidden/>
              </w:rPr>
              <w:instrText xml:space="preserve"> PAGEREF _Toc91846596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382AF546" w14:textId="64AB5325" w:rsidR="00710052" w:rsidRDefault="00774ED1">
          <w:pPr>
            <w:pStyle w:val="Kazalovsebine5"/>
            <w:tabs>
              <w:tab w:val="right" w:leader="dot" w:pos="9062"/>
            </w:tabs>
            <w:rPr>
              <w:noProof/>
              <w:sz w:val="22"/>
              <w:szCs w:val="22"/>
              <w:lang w:eastAsia="sl-SI"/>
            </w:rPr>
          </w:pPr>
          <w:hyperlink w:anchor="_Toc91846597" w:history="1">
            <w:r w:rsidR="00710052" w:rsidRPr="00DE1832">
              <w:rPr>
                <w:rStyle w:val="Hiperpovezava"/>
                <w:noProof/>
              </w:rPr>
              <w:t>Objava odgovora za posamezno mnenje</w:t>
            </w:r>
            <w:r w:rsidR="00710052">
              <w:rPr>
                <w:noProof/>
                <w:webHidden/>
              </w:rPr>
              <w:tab/>
            </w:r>
            <w:r w:rsidR="00710052">
              <w:rPr>
                <w:noProof/>
                <w:webHidden/>
              </w:rPr>
              <w:fldChar w:fldCharType="begin"/>
            </w:r>
            <w:r w:rsidR="00710052">
              <w:rPr>
                <w:noProof/>
                <w:webHidden/>
              </w:rPr>
              <w:instrText xml:space="preserve"> PAGEREF _Toc91846597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63105379" w14:textId="7DE6FEFA" w:rsidR="00710052" w:rsidRDefault="00774ED1">
          <w:pPr>
            <w:pStyle w:val="Kazalovsebine6"/>
            <w:tabs>
              <w:tab w:val="right" w:leader="dot" w:pos="9062"/>
            </w:tabs>
            <w:rPr>
              <w:noProof/>
              <w:sz w:val="22"/>
              <w:szCs w:val="22"/>
              <w:lang w:eastAsia="sl-SI"/>
            </w:rPr>
          </w:pPr>
          <w:hyperlink w:anchor="_Toc91846598" w:history="1">
            <w:r w:rsidR="00710052" w:rsidRPr="00DE1832">
              <w:rPr>
                <w:rStyle w:val="Hiperpovezava"/>
                <w:noProof/>
              </w:rPr>
              <w:t>Kdo lahko objavi odgovor?</w:t>
            </w:r>
            <w:r w:rsidR="00710052">
              <w:rPr>
                <w:noProof/>
                <w:webHidden/>
              </w:rPr>
              <w:tab/>
            </w:r>
            <w:r w:rsidR="00710052">
              <w:rPr>
                <w:noProof/>
                <w:webHidden/>
              </w:rPr>
              <w:fldChar w:fldCharType="begin"/>
            </w:r>
            <w:r w:rsidR="00710052">
              <w:rPr>
                <w:noProof/>
                <w:webHidden/>
              </w:rPr>
              <w:instrText xml:space="preserve"> PAGEREF _Toc91846598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045F2905" w14:textId="7691895C" w:rsidR="00710052" w:rsidRDefault="00774ED1">
          <w:pPr>
            <w:pStyle w:val="Kazalovsebine6"/>
            <w:tabs>
              <w:tab w:val="right" w:leader="dot" w:pos="9062"/>
            </w:tabs>
            <w:rPr>
              <w:noProof/>
              <w:sz w:val="22"/>
              <w:szCs w:val="22"/>
              <w:lang w:eastAsia="sl-SI"/>
            </w:rPr>
          </w:pPr>
          <w:hyperlink w:anchor="_Toc91846599" w:history="1">
            <w:r w:rsidR="00710052" w:rsidRPr="00DE1832">
              <w:rPr>
                <w:rStyle w:val="Hiperpovezava"/>
                <w:noProof/>
              </w:rPr>
              <w:t>Kako objavim odgovor?</w:t>
            </w:r>
            <w:r w:rsidR="00710052">
              <w:rPr>
                <w:noProof/>
                <w:webHidden/>
              </w:rPr>
              <w:tab/>
            </w:r>
            <w:r w:rsidR="00710052">
              <w:rPr>
                <w:noProof/>
                <w:webHidden/>
              </w:rPr>
              <w:fldChar w:fldCharType="begin"/>
            </w:r>
            <w:r w:rsidR="00710052">
              <w:rPr>
                <w:noProof/>
                <w:webHidden/>
              </w:rPr>
              <w:instrText xml:space="preserve"> PAGEREF _Toc91846599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51B5530C" w14:textId="13EC7703" w:rsidR="00710052" w:rsidRDefault="00774ED1">
          <w:pPr>
            <w:pStyle w:val="Kazalovsebine6"/>
            <w:tabs>
              <w:tab w:val="right" w:leader="dot" w:pos="9062"/>
            </w:tabs>
            <w:rPr>
              <w:noProof/>
              <w:sz w:val="22"/>
              <w:szCs w:val="22"/>
              <w:lang w:eastAsia="sl-SI"/>
            </w:rPr>
          </w:pPr>
          <w:hyperlink w:anchor="_Toc91846600" w:history="1">
            <w:r w:rsidR="00710052" w:rsidRPr="00DE1832">
              <w:rPr>
                <w:rStyle w:val="Hiperpovezava"/>
                <w:noProof/>
              </w:rPr>
              <w:t>Ali lahko popravim objavljen odgovor?</w:t>
            </w:r>
            <w:r w:rsidR="00710052">
              <w:rPr>
                <w:noProof/>
                <w:webHidden/>
              </w:rPr>
              <w:tab/>
            </w:r>
            <w:r w:rsidR="00710052">
              <w:rPr>
                <w:noProof/>
                <w:webHidden/>
              </w:rPr>
              <w:fldChar w:fldCharType="begin"/>
            </w:r>
            <w:r w:rsidR="00710052">
              <w:rPr>
                <w:noProof/>
                <w:webHidden/>
              </w:rPr>
              <w:instrText xml:space="preserve"> PAGEREF _Toc91846600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343FCFF9" w14:textId="6EA0B469" w:rsidR="00710052" w:rsidRDefault="00774ED1">
          <w:pPr>
            <w:pStyle w:val="Kazalovsebine5"/>
            <w:tabs>
              <w:tab w:val="right" w:leader="dot" w:pos="9062"/>
            </w:tabs>
            <w:rPr>
              <w:noProof/>
              <w:sz w:val="22"/>
              <w:szCs w:val="22"/>
              <w:lang w:eastAsia="sl-SI"/>
            </w:rPr>
          </w:pPr>
          <w:hyperlink w:anchor="_Toc91846601" w:history="1">
            <w:r w:rsidR="00710052" w:rsidRPr="00DE1832">
              <w:rPr>
                <w:rStyle w:val="Hiperpovezava"/>
                <w:noProof/>
              </w:rPr>
              <w:t>Umik mnenja s spleta</w:t>
            </w:r>
            <w:r w:rsidR="00710052">
              <w:rPr>
                <w:noProof/>
                <w:webHidden/>
              </w:rPr>
              <w:tab/>
            </w:r>
            <w:r w:rsidR="00710052">
              <w:rPr>
                <w:noProof/>
                <w:webHidden/>
              </w:rPr>
              <w:fldChar w:fldCharType="begin"/>
            </w:r>
            <w:r w:rsidR="00710052">
              <w:rPr>
                <w:noProof/>
                <w:webHidden/>
              </w:rPr>
              <w:instrText xml:space="preserve"> PAGEREF _Toc91846601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0F1A4A6B" w14:textId="51AB345B" w:rsidR="00710052" w:rsidRDefault="00774ED1">
          <w:pPr>
            <w:pStyle w:val="Kazalovsebine6"/>
            <w:tabs>
              <w:tab w:val="right" w:leader="dot" w:pos="9062"/>
            </w:tabs>
            <w:rPr>
              <w:noProof/>
              <w:sz w:val="22"/>
              <w:szCs w:val="22"/>
              <w:lang w:eastAsia="sl-SI"/>
            </w:rPr>
          </w:pPr>
          <w:hyperlink w:anchor="_Toc91846602" w:history="1">
            <w:r w:rsidR="00710052" w:rsidRPr="00DE1832">
              <w:rPr>
                <w:rStyle w:val="Hiperpovezava"/>
                <w:noProof/>
              </w:rPr>
              <w:t>Kdo lahko umakne mnenje s spleta in kdaj?</w:t>
            </w:r>
            <w:r w:rsidR="00710052">
              <w:rPr>
                <w:noProof/>
                <w:webHidden/>
              </w:rPr>
              <w:tab/>
            </w:r>
            <w:r w:rsidR="00710052">
              <w:rPr>
                <w:noProof/>
                <w:webHidden/>
              </w:rPr>
              <w:fldChar w:fldCharType="begin"/>
            </w:r>
            <w:r w:rsidR="00710052">
              <w:rPr>
                <w:noProof/>
                <w:webHidden/>
              </w:rPr>
              <w:instrText xml:space="preserve"> PAGEREF _Toc91846602 \h </w:instrText>
            </w:r>
            <w:r w:rsidR="00710052">
              <w:rPr>
                <w:noProof/>
                <w:webHidden/>
              </w:rPr>
            </w:r>
            <w:r w:rsidR="00710052">
              <w:rPr>
                <w:noProof/>
                <w:webHidden/>
              </w:rPr>
              <w:fldChar w:fldCharType="separate"/>
            </w:r>
            <w:r w:rsidR="00710052">
              <w:rPr>
                <w:noProof/>
                <w:webHidden/>
              </w:rPr>
              <w:t>50</w:t>
            </w:r>
            <w:r w:rsidR="00710052">
              <w:rPr>
                <w:noProof/>
                <w:webHidden/>
              </w:rPr>
              <w:fldChar w:fldCharType="end"/>
            </w:r>
          </w:hyperlink>
        </w:p>
        <w:p w14:paraId="7EA59EDE" w14:textId="3FC59B3B" w:rsidR="00710052" w:rsidRDefault="00774ED1">
          <w:pPr>
            <w:pStyle w:val="Kazalovsebine6"/>
            <w:tabs>
              <w:tab w:val="right" w:leader="dot" w:pos="9062"/>
            </w:tabs>
            <w:rPr>
              <w:noProof/>
              <w:sz w:val="22"/>
              <w:szCs w:val="22"/>
              <w:lang w:eastAsia="sl-SI"/>
            </w:rPr>
          </w:pPr>
          <w:hyperlink w:anchor="_Toc91846603" w:history="1">
            <w:r w:rsidR="00710052" w:rsidRPr="00DE1832">
              <w:rPr>
                <w:rStyle w:val="Hiperpovezava"/>
                <w:noProof/>
              </w:rPr>
              <w:t>Kako umaknem mnenje s spleta?</w:t>
            </w:r>
            <w:r w:rsidR="00710052">
              <w:rPr>
                <w:noProof/>
                <w:webHidden/>
              </w:rPr>
              <w:tab/>
            </w:r>
            <w:r w:rsidR="00710052">
              <w:rPr>
                <w:noProof/>
                <w:webHidden/>
              </w:rPr>
              <w:fldChar w:fldCharType="begin"/>
            </w:r>
            <w:r w:rsidR="00710052">
              <w:rPr>
                <w:noProof/>
                <w:webHidden/>
              </w:rPr>
              <w:instrText xml:space="preserve"> PAGEREF _Toc91846603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32CCAD1A" w14:textId="608427FF" w:rsidR="00710052" w:rsidRDefault="00774ED1">
          <w:pPr>
            <w:pStyle w:val="Kazalovsebine5"/>
            <w:tabs>
              <w:tab w:val="right" w:leader="dot" w:pos="9062"/>
            </w:tabs>
            <w:rPr>
              <w:noProof/>
              <w:sz w:val="22"/>
              <w:szCs w:val="22"/>
              <w:lang w:eastAsia="sl-SI"/>
            </w:rPr>
          </w:pPr>
          <w:hyperlink w:anchor="_Toc91846604" w:history="1">
            <w:r w:rsidR="00710052" w:rsidRPr="00DE1832">
              <w:rPr>
                <w:rStyle w:val="Hiperpovezava"/>
                <w:noProof/>
              </w:rPr>
              <w:t>Opredelitev do mnenj</w:t>
            </w:r>
            <w:r w:rsidR="00710052">
              <w:rPr>
                <w:noProof/>
                <w:webHidden/>
              </w:rPr>
              <w:tab/>
            </w:r>
            <w:r w:rsidR="00710052">
              <w:rPr>
                <w:noProof/>
                <w:webHidden/>
              </w:rPr>
              <w:fldChar w:fldCharType="begin"/>
            </w:r>
            <w:r w:rsidR="00710052">
              <w:rPr>
                <w:noProof/>
                <w:webHidden/>
              </w:rPr>
              <w:instrText xml:space="preserve"> PAGEREF _Toc91846604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71197B0F" w14:textId="447B206A" w:rsidR="00710052" w:rsidRDefault="00774ED1">
          <w:pPr>
            <w:pStyle w:val="Kazalovsebine6"/>
            <w:tabs>
              <w:tab w:val="right" w:leader="dot" w:pos="9062"/>
            </w:tabs>
            <w:rPr>
              <w:noProof/>
              <w:sz w:val="22"/>
              <w:szCs w:val="22"/>
              <w:lang w:eastAsia="sl-SI"/>
            </w:rPr>
          </w:pPr>
          <w:hyperlink w:anchor="_Toc91846605" w:history="1">
            <w:r w:rsidR="00710052" w:rsidRPr="00DE1832">
              <w:rPr>
                <w:rStyle w:val="Hiperpovezava"/>
                <w:noProof/>
              </w:rPr>
              <w:t>Kje vidim zaznambo, da predlog potrebuje spremembo?</w:t>
            </w:r>
            <w:r w:rsidR="00710052">
              <w:rPr>
                <w:noProof/>
                <w:webHidden/>
              </w:rPr>
              <w:tab/>
            </w:r>
            <w:r w:rsidR="00710052">
              <w:rPr>
                <w:noProof/>
                <w:webHidden/>
              </w:rPr>
              <w:fldChar w:fldCharType="begin"/>
            </w:r>
            <w:r w:rsidR="00710052">
              <w:rPr>
                <w:noProof/>
                <w:webHidden/>
              </w:rPr>
              <w:instrText xml:space="preserve"> PAGEREF _Toc91846605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7992ECA0" w14:textId="0371007E" w:rsidR="00710052" w:rsidRDefault="00774ED1">
          <w:pPr>
            <w:pStyle w:val="Kazalovsebine6"/>
            <w:tabs>
              <w:tab w:val="right" w:leader="dot" w:pos="9062"/>
            </w:tabs>
            <w:rPr>
              <w:noProof/>
              <w:sz w:val="22"/>
              <w:szCs w:val="22"/>
              <w:lang w:eastAsia="sl-SI"/>
            </w:rPr>
          </w:pPr>
          <w:hyperlink w:anchor="_Toc91846606" w:history="1">
            <w:r w:rsidR="00710052" w:rsidRPr="00DE1832">
              <w:rPr>
                <w:rStyle w:val="Hiperpovezava"/>
                <w:noProof/>
              </w:rPr>
              <w:t>Kdo lahko označi, da predlog potrebuje spremembe ali ne in kdaj?</w:t>
            </w:r>
            <w:r w:rsidR="00710052">
              <w:rPr>
                <w:noProof/>
                <w:webHidden/>
              </w:rPr>
              <w:tab/>
            </w:r>
            <w:r w:rsidR="00710052">
              <w:rPr>
                <w:noProof/>
                <w:webHidden/>
              </w:rPr>
              <w:fldChar w:fldCharType="begin"/>
            </w:r>
            <w:r w:rsidR="00710052">
              <w:rPr>
                <w:noProof/>
                <w:webHidden/>
              </w:rPr>
              <w:instrText xml:space="preserve"> PAGEREF _Toc91846606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148CB1D6" w14:textId="5AA203A0" w:rsidR="00710052" w:rsidRDefault="00774ED1">
          <w:pPr>
            <w:pStyle w:val="Kazalovsebine6"/>
            <w:tabs>
              <w:tab w:val="right" w:leader="dot" w:pos="9062"/>
            </w:tabs>
            <w:rPr>
              <w:noProof/>
              <w:sz w:val="22"/>
              <w:szCs w:val="22"/>
              <w:lang w:eastAsia="sl-SI"/>
            </w:rPr>
          </w:pPr>
          <w:hyperlink w:anchor="_Toc91846607" w:history="1">
            <w:r w:rsidR="00710052" w:rsidRPr="00DE1832">
              <w:rPr>
                <w:rStyle w:val="Hiperpovezava"/>
                <w:noProof/>
              </w:rPr>
              <w:t>Kako označim, da ni potrebna sprememba?</w:t>
            </w:r>
            <w:r w:rsidR="00710052">
              <w:rPr>
                <w:noProof/>
                <w:webHidden/>
              </w:rPr>
              <w:tab/>
            </w:r>
            <w:r w:rsidR="00710052">
              <w:rPr>
                <w:noProof/>
                <w:webHidden/>
              </w:rPr>
              <w:fldChar w:fldCharType="begin"/>
            </w:r>
            <w:r w:rsidR="00710052">
              <w:rPr>
                <w:noProof/>
                <w:webHidden/>
              </w:rPr>
              <w:instrText xml:space="preserve"> PAGEREF _Toc91846607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748F0E05" w14:textId="7EF8A7BE" w:rsidR="00710052" w:rsidRDefault="00774ED1">
          <w:pPr>
            <w:pStyle w:val="Kazalovsebine6"/>
            <w:tabs>
              <w:tab w:val="right" w:leader="dot" w:pos="9062"/>
            </w:tabs>
            <w:rPr>
              <w:noProof/>
              <w:sz w:val="22"/>
              <w:szCs w:val="22"/>
              <w:lang w:eastAsia="sl-SI"/>
            </w:rPr>
          </w:pPr>
          <w:hyperlink w:anchor="_Toc91846608" w:history="1">
            <w:r w:rsidR="00710052" w:rsidRPr="00DE1832">
              <w:rPr>
                <w:rStyle w:val="Hiperpovezava"/>
                <w:noProof/>
              </w:rPr>
              <w:t>Kako označim, da je potrebna sprememba?</w:t>
            </w:r>
            <w:r w:rsidR="00710052">
              <w:rPr>
                <w:noProof/>
                <w:webHidden/>
              </w:rPr>
              <w:tab/>
            </w:r>
            <w:r w:rsidR="00710052">
              <w:rPr>
                <w:noProof/>
                <w:webHidden/>
              </w:rPr>
              <w:fldChar w:fldCharType="begin"/>
            </w:r>
            <w:r w:rsidR="00710052">
              <w:rPr>
                <w:noProof/>
                <w:webHidden/>
              </w:rPr>
              <w:instrText xml:space="preserve"> PAGEREF _Toc91846608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2F19C742" w14:textId="53C71617" w:rsidR="00710052" w:rsidRDefault="00774ED1">
          <w:pPr>
            <w:pStyle w:val="Kazalovsebine5"/>
            <w:tabs>
              <w:tab w:val="right" w:leader="dot" w:pos="9062"/>
            </w:tabs>
            <w:rPr>
              <w:noProof/>
              <w:sz w:val="22"/>
              <w:szCs w:val="22"/>
              <w:lang w:eastAsia="sl-SI"/>
            </w:rPr>
          </w:pPr>
          <w:hyperlink w:anchor="_Toc91846609" w:history="1">
            <w:r w:rsidR="00710052" w:rsidRPr="00DE1832">
              <w:rPr>
                <w:rStyle w:val="Hiperpovezava"/>
                <w:noProof/>
              </w:rPr>
              <w:t>Sprememba predloga po seznanitvi javnosti</w:t>
            </w:r>
            <w:r w:rsidR="00710052">
              <w:rPr>
                <w:noProof/>
                <w:webHidden/>
              </w:rPr>
              <w:tab/>
            </w:r>
            <w:r w:rsidR="00710052">
              <w:rPr>
                <w:noProof/>
                <w:webHidden/>
              </w:rPr>
              <w:fldChar w:fldCharType="begin"/>
            </w:r>
            <w:r w:rsidR="00710052">
              <w:rPr>
                <w:noProof/>
                <w:webHidden/>
              </w:rPr>
              <w:instrText xml:space="preserve"> PAGEREF _Toc91846609 \h </w:instrText>
            </w:r>
            <w:r w:rsidR="00710052">
              <w:rPr>
                <w:noProof/>
                <w:webHidden/>
              </w:rPr>
            </w:r>
            <w:r w:rsidR="00710052">
              <w:rPr>
                <w:noProof/>
                <w:webHidden/>
              </w:rPr>
              <w:fldChar w:fldCharType="separate"/>
            </w:r>
            <w:r w:rsidR="00710052">
              <w:rPr>
                <w:noProof/>
                <w:webHidden/>
              </w:rPr>
              <w:t>51</w:t>
            </w:r>
            <w:r w:rsidR="00710052">
              <w:rPr>
                <w:noProof/>
                <w:webHidden/>
              </w:rPr>
              <w:fldChar w:fldCharType="end"/>
            </w:r>
          </w:hyperlink>
        </w:p>
        <w:p w14:paraId="0AFE091E" w14:textId="3D111434" w:rsidR="00710052" w:rsidRDefault="00774ED1">
          <w:pPr>
            <w:pStyle w:val="Kazalovsebine6"/>
            <w:tabs>
              <w:tab w:val="right" w:leader="dot" w:pos="9062"/>
            </w:tabs>
            <w:rPr>
              <w:noProof/>
              <w:sz w:val="22"/>
              <w:szCs w:val="22"/>
              <w:lang w:eastAsia="sl-SI"/>
            </w:rPr>
          </w:pPr>
          <w:hyperlink w:anchor="_Toc91846610" w:history="1">
            <w:r w:rsidR="00710052" w:rsidRPr="00DE1832">
              <w:rPr>
                <w:rStyle w:val="Hiperpovezava"/>
                <w:noProof/>
              </w:rPr>
              <w:t>Kdo lahko spremeni predlog in kdaj?</w:t>
            </w:r>
            <w:r w:rsidR="00710052">
              <w:rPr>
                <w:noProof/>
                <w:webHidden/>
              </w:rPr>
              <w:tab/>
            </w:r>
            <w:r w:rsidR="00710052">
              <w:rPr>
                <w:noProof/>
                <w:webHidden/>
              </w:rPr>
              <w:fldChar w:fldCharType="begin"/>
            </w:r>
            <w:r w:rsidR="00710052">
              <w:rPr>
                <w:noProof/>
                <w:webHidden/>
              </w:rPr>
              <w:instrText xml:space="preserve"> PAGEREF _Toc91846610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4EB08B14" w14:textId="313C1385" w:rsidR="00710052" w:rsidRDefault="00774ED1">
          <w:pPr>
            <w:pStyle w:val="Kazalovsebine6"/>
            <w:tabs>
              <w:tab w:val="right" w:leader="dot" w:pos="9062"/>
            </w:tabs>
            <w:rPr>
              <w:noProof/>
              <w:sz w:val="22"/>
              <w:szCs w:val="22"/>
              <w:lang w:eastAsia="sl-SI"/>
            </w:rPr>
          </w:pPr>
          <w:hyperlink w:anchor="_Toc91846611" w:history="1">
            <w:r w:rsidR="00710052" w:rsidRPr="00DE1832">
              <w:rPr>
                <w:rStyle w:val="Hiperpovezava"/>
                <w:noProof/>
              </w:rPr>
              <w:t>Kako spremenim predlog in sporočim, da je sprememba urejena?</w:t>
            </w:r>
            <w:r w:rsidR="00710052">
              <w:rPr>
                <w:noProof/>
                <w:webHidden/>
              </w:rPr>
              <w:tab/>
            </w:r>
            <w:r w:rsidR="00710052">
              <w:rPr>
                <w:noProof/>
                <w:webHidden/>
              </w:rPr>
              <w:fldChar w:fldCharType="begin"/>
            </w:r>
            <w:r w:rsidR="00710052">
              <w:rPr>
                <w:noProof/>
                <w:webHidden/>
              </w:rPr>
              <w:instrText xml:space="preserve"> PAGEREF _Toc91846611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65D46D88" w14:textId="4D8E17E7" w:rsidR="00710052" w:rsidRDefault="00774ED1">
          <w:pPr>
            <w:pStyle w:val="Kazalovsebine4"/>
            <w:tabs>
              <w:tab w:val="right" w:leader="dot" w:pos="9062"/>
            </w:tabs>
            <w:rPr>
              <w:noProof/>
              <w:sz w:val="22"/>
              <w:szCs w:val="22"/>
              <w:lang w:eastAsia="sl-SI"/>
            </w:rPr>
          </w:pPr>
          <w:hyperlink w:anchor="_Toc91846612" w:history="1">
            <w:r w:rsidR="00710052" w:rsidRPr="00DE1832">
              <w:rPr>
                <w:rStyle w:val="Hiperpovezava"/>
                <w:noProof/>
              </w:rPr>
              <w:t>Faza sprejetja in objave</w:t>
            </w:r>
            <w:r w:rsidR="00710052">
              <w:rPr>
                <w:noProof/>
                <w:webHidden/>
              </w:rPr>
              <w:tab/>
            </w:r>
            <w:r w:rsidR="00710052">
              <w:rPr>
                <w:noProof/>
                <w:webHidden/>
              </w:rPr>
              <w:fldChar w:fldCharType="begin"/>
            </w:r>
            <w:r w:rsidR="00710052">
              <w:rPr>
                <w:noProof/>
                <w:webHidden/>
              </w:rPr>
              <w:instrText xml:space="preserve"> PAGEREF _Toc91846612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217AF07F" w14:textId="11D1AE6B" w:rsidR="00710052" w:rsidRDefault="00774ED1">
          <w:pPr>
            <w:pStyle w:val="Kazalovsebine4"/>
            <w:tabs>
              <w:tab w:val="right" w:leader="dot" w:pos="9062"/>
            </w:tabs>
            <w:rPr>
              <w:noProof/>
              <w:sz w:val="22"/>
              <w:szCs w:val="22"/>
              <w:lang w:eastAsia="sl-SI"/>
            </w:rPr>
          </w:pPr>
          <w:hyperlink w:anchor="_Toc91846613" w:history="1">
            <w:r w:rsidR="00710052" w:rsidRPr="00DE1832">
              <w:rPr>
                <w:rStyle w:val="Hiperpovezava"/>
                <w:noProof/>
              </w:rPr>
              <w:t>Zaključek</w:t>
            </w:r>
            <w:r w:rsidR="00710052">
              <w:rPr>
                <w:noProof/>
                <w:webHidden/>
              </w:rPr>
              <w:tab/>
            </w:r>
            <w:r w:rsidR="00710052">
              <w:rPr>
                <w:noProof/>
                <w:webHidden/>
              </w:rPr>
              <w:fldChar w:fldCharType="begin"/>
            </w:r>
            <w:r w:rsidR="00710052">
              <w:rPr>
                <w:noProof/>
                <w:webHidden/>
              </w:rPr>
              <w:instrText xml:space="preserve"> PAGEREF _Toc91846613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0468F5CF" w14:textId="4C1B75BF" w:rsidR="00710052" w:rsidRDefault="00774ED1">
          <w:pPr>
            <w:pStyle w:val="Kazalovsebine5"/>
            <w:tabs>
              <w:tab w:val="right" w:leader="dot" w:pos="9062"/>
            </w:tabs>
            <w:rPr>
              <w:noProof/>
              <w:sz w:val="22"/>
              <w:szCs w:val="22"/>
              <w:lang w:eastAsia="sl-SI"/>
            </w:rPr>
          </w:pPr>
          <w:hyperlink w:anchor="_Toc91846614" w:history="1">
            <w:r w:rsidR="00710052" w:rsidRPr="00DE1832">
              <w:rPr>
                <w:rStyle w:val="Hiperpovezava"/>
                <w:noProof/>
              </w:rPr>
              <w:t>Izločitev iz paketa po objavi</w:t>
            </w:r>
            <w:r w:rsidR="00710052">
              <w:rPr>
                <w:noProof/>
                <w:webHidden/>
              </w:rPr>
              <w:tab/>
            </w:r>
            <w:r w:rsidR="00710052">
              <w:rPr>
                <w:noProof/>
                <w:webHidden/>
              </w:rPr>
              <w:fldChar w:fldCharType="begin"/>
            </w:r>
            <w:r w:rsidR="00710052">
              <w:rPr>
                <w:noProof/>
                <w:webHidden/>
              </w:rPr>
              <w:instrText xml:space="preserve"> PAGEREF _Toc91846614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49AAA61E" w14:textId="194A0304" w:rsidR="00710052" w:rsidRDefault="00774ED1">
          <w:pPr>
            <w:pStyle w:val="Kazalovsebine6"/>
            <w:tabs>
              <w:tab w:val="right" w:leader="dot" w:pos="9062"/>
            </w:tabs>
            <w:rPr>
              <w:noProof/>
              <w:sz w:val="22"/>
              <w:szCs w:val="22"/>
              <w:lang w:eastAsia="sl-SI"/>
            </w:rPr>
          </w:pPr>
          <w:hyperlink w:anchor="_Toc91846615" w:history="1">
            <w:r w:rsidR="00710052" w:rsidRPr="00DE1832">
              <w:rPr>
                <w:rStyle w:val="Hiperpovezava"/>
                <w:noProof/>
              </w:rPr>
              <w:t>Kdo lahko odstrani predlog iz paketa?</w:t>
            </w:r>
            <w:r w:rsidR="00710052">
              <w:rPr>
                <w:noProof/>
                <w:webHidden/>
              </w:rPr>
              <w:tab/>
            </w:r>
            <w:r w:rsidR="00710052">
              <w:rPr>
                <w:noProof/>
                <w:webHidden/>
              </w:rPr>
              <w:fldChar w:fldCharType="begin"/>
            </w:r>
            <w:r w:rsidR="00710052">
              <w:rPr>
                <w:noProof/>
                <w:webHidden/>
              </w:rPr>
              <w:instrText xml:space="preserve"> PAGEREF _Toc91846615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32B3B546" w14:textId="5D20037A" w:rsidR="00710052" w:rsidRDefault="00774ED1">
          <w:pPr>
            <w:pStyle w:val="Kazalovsebine6"/>
            <w:tabs>
              <w:tab w:val="right" w:leader="dot" w:pos="9062"/>
            </w:tabs>
            <w:rPr>
              <w:noProof/>
              <w:sz w:val="22"/>
              <w:szCs w:val="22"/>
              <w:lang w:eastAsia="sl-SI"/>
            </w:rPr>
          </w:pPr>
          <w:hyperlink w:anchor="_Toc91846616" w:history="1">
            <w:r w:rsidR="00710052" w:rsidRPr="00DE1832">
              <w:rPr>
                <w:rStyle w:val="Hiperpovezava"/>
                <w:noProof/>
              </w:rPr>
              <w:t>Kako odstranim predlog iz paketa?</w:t>
            </w:r>
            <w:r w:rsidR="00710052">
              <w:rPr>
                <w:noProof/>
                <w:webHidden/>
              </w:rPr>
              <w:tab/>
            </w:r>
            <w:r w:rsidR="00710052">
              <w:rPr>
                <w:noProof/>
                <w:webHidden/>
              </w:rPr>
              <w:fldChar w:fldCharType="begin"/>
            </w:r>
            <w:r w:rsidR="00710052">
              <w:rPr>
                <w:noProof/>
                <w:webHidden/>
              </w:rPr>
              <w:instrText xml:space="preserve"> PAGEREF _Toc91846616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333E193E" w14:textId="3FA7A1CA" w:rsidR="00710052" w:rsidRDefault="00774ED1">
          <w:pPr>
            <w:pStyle w:val="Kazalovsebine3"/>
            <w:tabs>
              <w:tab w:val="right" w:leader="dot" w:pos="9062"/>
            </w:tabs>
            <w:rPr>
              <w:noProof/>
              <w:sz w:val="22"/>
              <w:szCs w:val="22"/>
              <w:lang w:eastAsia="sl-SI"/>
            </w:rPr>
          </w:pPr>
          <w:hyperlink w:anchor="_Toc91846617" w:history="1">
            <w:r w:rsidR="00710052" w:rsidRPr="00DE1832">
              <w:rPr>
                <w:rStyle w:val="Hiperpovezava"/>
                <w:noProof/>
                <w:lang w:eastAsia="sl-SI"/>
              </w:rPr>
              <w:t>Obrazec varovane sestavine cone</w:t>
            </w:r>
            <w:r w:rsidR="00710052">
              <w:rPr>
                <w:noProof/>
                <w:webHidden/>
              </w:rPr>
              <w:tab/>
            </w:r>
            <w:r w:rsidR="00710052">
              <w:rPr>
                <w:noProof/>
                <w:webHidden/>
              </w:rPr>
              <w:fldChar w:fldCharType="begin"/>
            </w:r>
            <w:r w:rsidR="00710052">
              <w:rPr>
                <w:noProof/>
                <w:webHidden/>
              </w:rPr>
              <w:instrText xml:space="preserve"> PAGEREF _Toc91846617 \h </w:instrText>
            </w:r>
            <w:r w:rsidR="00710052">
              <w:rPr>
                <w:noProof/>
                <w:webHidden/>
              </w:rPr>
            </w:r>
            <w:r w:rsidR="00710052">
              <w:rPr>
                <w:noProof/>
                <w:webHidden/>
              </w:rPr>
              <w:fldChar w:fldCharType="separate"/>
            </w:r>
            <w:r w:rsidR="00710052">
              <w:rPr>
                <w:noProof/>
                <w:webHidden/>
              </w:rPr>
              <w:t>52</w:t>
            </w:r>
            <w:r w:rsidR="00710052">
              <w:rPr>
                <w:noProof/>
                <w:webHidden/>
              </w:rPr>
              <w:fldChar w:fldCharType="end"/>
            </w:r>
          </w:hyperlink>
        </w:p>
        <w:p w14:paraId="705B3F0E" w14:textId="25991106" w:rsidR="00710052" w:rsidRDefault="00774ED1">
          <w:pPr>
            <w:pStyle w:val="Kazalovsebine4"/>
            <w:tabs>
              <w:tab w:val="right" w:leader="dot" w:pos="9062"/>
            </w:tabs>
            <w:rPr>
              <w:noProof/>
              <w:sz w:val="22"/>
              <w:szCs w:val="22"/>
              <w:lang w:eastAsia="sl-SI"/>
            </w:rPr>
          </w:pPr>
          <w:hyperlink w:anchor="_Toc91846618" w:history="1">
            <w:r w:rsidR="00710052" w:rsidRPr="00DE1832">
              <w:rPr>
                <w:rStyle w:val="Hiperpovezava"/>
                <w:noProof/>
                <w:lang w:eastAsia="sl-SI"/>
              </w:rPr>
              <w:t>Kje najdem obrazec za varovane sestavine?</w:t>
            </w:r>
            <w:r w:rsidR="00710052">
              <w:rPr>
                <w:noProof/>
                <w:webHidden/>
              </w:rPr>
              <w:tab/>
            </w:r>
            <w:r w:rsidR="00710052">
              <w:rPr>
                <w:noProof/>
                <w:webHidden/>
              </w:rPr>
              <w:fldChar w:fldCharType="begin"/>
            </w:r>
            <w:r w:rsidR="00710052">
              <w:rPr>
                <w:noProof/>
                <w:webHidden/>
              </w:rPr>
              <w:instrText xml:space="preserve"> PAGEREF _Toc91846618 \h </w:instrText>
            </w:r>
            <w:r w:rsidR="00710052">
              <w:rPr>
                <w:noProof/>
                <w:webHidden/>
              </w:rPr>
            </w:r>
            <w:r w:rsidR="00710052">
              <w:rPr>
                <w:noProof/>
                <w:webHidden/>
              </w:rPr>
              <w:fldChar w:fldCharType="separate"/>
            </w:r>
            <w:r w:rsidR="00710052">
              <w:rPr>
                <w:noProof/>
                <w:webHidden/>
              </w:rPr>
              <w:t>53</w:t>
            </w:r>
            <w:r w:rsidR="00710052">
              <w:rPr>
                <w:noProof/>
                <w:webHidden/>
              </w:rPr>
              <w:fldChar w:fldCharType="end"/>
            </w:r>
          </w:hyperlink>
        </w:p>
        <w:p w14:paraId="778EECA0" w14:textId="247DFB9D" w:rsidR="00710052" w:rsidRDefault="00774ED1">
          <w:pPr>
            <w:pStyle w:val="Kazalovsebine4"/>
            <w:tabs>
              <w:tab w:val="right" w:leader="dot" w:pos="9062"/>
            </w:tabs>
            <w:rPr>
              <w:noProof/>
              <w:sz w:val="22"/>
              <w:szCs w:val="22"/>
              <w:lang w:eastAsia="sl-SI"/>
            </w:rPr>
          </w:pPr>
          <w:hyperlink w:anchor="_Toc91846619" w:history="1">
            <w:r w:rsidR="00710052" w:rsidRPr="00DE1832">
              <w:rPr>
                <w:rStyle w:val="Hiperpovezava"/>
                <w:noProof/>
              </w:rPr>
              <w:t>Kdo lahko ureja obrazec za varovane sestavine in kdaj?</w:t>
            </w:r>
            <w:r w:rsidR="00710052">
              <w:rPr>
                <w:noProof/>
                <w:webHidden/>
              </w:rPr>
              <w:tab/>
            </w:r>
            <w:r w:rsidR="00710052">
              <w:rPr>
                <w:noProof/>
                <w:webHidden/>
              </w:rPr>
              <w:fldChar w:fldCharType="begin"/>
            </w:r>
            <w:r w:rsidR="00710052">
              <w:rPr>
                <w:noProof/>
                <w:webHidden/>
              </w:rPr>
              <w:instrText xml:space="preserve"> PAGEREF _Toc91846619 \h </w:instrText>
            </w:r>
            <w:r w:rsidR="00710052">
              <w:rPr>
                <w:noProof/>
                <w:webHidden/>
              </w:rPr>
            </w:r>
            <w:r w:rsidR="00710052">
              <w:rPr>
                <w:noProof/>
                <w:webHidden/>
              </w:rPr>
              <w:fldChar w:fldCharType="separate"/>
            </w:r>
            <w:r w:rsidR="00710052">
              <w:rPr>
                <w:noProof/>
                <w:webHidden/>
              </w:rPr>
              <w:t>53</w:t>
            </w:r>
            <w:r w:rsidR="00710052">
              <w:rPr>
                <w:noProof/>
                <w:webHidden/>
              </w:rPr>
              <w:fldChar w:fldCharType="end"/>
            </w:r>
          </w:hyperlink>
        </w:p>
        <w:p w14:paraId="4118AFBC" w14:textId="7E57EBCF" w:rsidR="00710052" w:rsidRDefault="00774ED1">
          <w:pPr>
            <w:pStyle w:val="Kazalovsebine4"/>
            <w:tabs>
              <w:tab w:val="right" w:leader="dot" w:pos="9062"/>
            </w:tabs>
            <w:rPr>
              <w:noProof/>
              <w:sz w:val="22"/>
              <w:szCs w:val="22"/>
              <w:lang w:eastAsia="sl-SI"/>
            </w:rPr>
          </w:pPr>
          <w:hyperlink w:anchor="_Toc91846620" w:history="1">
            <w:r w:rsidR="00710052" w:rsidRPr="00DE1832">
              <w:rPr>
                <w:rStyle w:val="Hiperpovezava"/>
                <w:noProof/>
              </w:rPr>
              <w:t>Kako urejam obrazec za varovane sestavine?</w:t>
            </w:r>
            <w:r w:rsidR="00710052">
              <w:rPr>
                <w:noProof/>
                <w:webHidden/>
              </w:rPr>
              <w:tab/>
            </w:r>
            <w:r w:rsidR="00710052">
              <w:rPr>
                <w:noProof/>
                <w:webHidden/>
              </w:rPr>
              <w:fldChar w:fldCharType="begin"/>
            </w:r>
            <w:r w:rsidR="00710052">
              <w:rPr>
                <w:noProof/>
                <w:webHidden/>
              </w:rPr>
              <w:instrText xml:space="preserve"> PAGEREF _Toc91846620 \h </w:instrText>
            </w:r>
            <w:r w:rsidR="00710052">
              <w:rPr>
                <w:noProof/>
                <w:webHidden/>
              </w:rPr>
            </w:r>
            <w:r w:rsidR="00710052">
              <w:rPr>
                <w:noProof/>
                <w:webHidden/>
              </w:rPr>
              <w:fldChar w:fldCharType="separate"/>
            </w:r>
            <w:r w:rsidR="00710052">
              <w:rPr>
                <w:noProof/>
                <w:webHidden/>
              </w:rPr>
              <w:t>53</w:t>
            </w:r>
            <w:r w:rsidR="00710052">
              <w:rPr>
                <w:noProof/>
                <w:webHidden/>
              </w:rPr>
              <w:fldChar w:fldCharType="end"/>
            </w:r>
          </w:hyperlink>
        </w:p>
        <w:p w14:paraId="6B1A91A4" w14:textId="065F5515" w:rsidR="00710052" w:rsidRDefault="00774ED1">
          <w:pPr>
            <w:pStyle w:val="Kazalovsebine4"/>
            <w:tabs>
              <w:tab w:val="right" w:leader="dot" w:pos="9062"/>
            </w:tabs>
            <w:rPr>
              <w:noProof/>
              <w:sz w:val="22"/>
              <w:szCs w:val="22"/>
              <w:lang w:eastAsia="sl-SI"/>
            </w:rPr>
          </w:pPr>
          <w:hyperlink w:anchor="_Toc91846621" w:history="1">
            <w:r w:rsidR="00710052" w:rsidRPr="00DE1832">
              <w:rPr>
                <w:rStyle w:val="Hiperpovezava"/>
                <w:noProof/>
              </w:rPr>
              <w:t>Kako shranim obrazec?</w:t>
            </w:r>
            <w:r w:rsidR="00710052">
              <w:rPr>
                <w:noProof/>
                <w:webHidden/>
              </w:rPr>
              <w:tab/>
            </w:r>
            <w:r w:rsidR="00710052">
              <w:rPr>
                <w:noProof/>
                <w:webHidden/>
              </w:rPr>
              <w:fldChar w:fldCharType="begin"/>
            </w:r>
            <w:r w:rsidR="00710052">
              <w:rPr>
                <w:noProof/>
                <w:webHidden/>
              </w:rPr>
              <w:instrText xml:space="preserve"> PAGEREF _Toc91846621 \h </w:instrText>
            </w:r>
            <w:r w:rsidR="00710052">
              <w:rPr>
                <w:noProof/>
                <w:webHidden/>
              </w:rPr>
            </w:r>
            <w:r w:rsidR="00710052">
              <w:rPr>
                <w:noProof/>
                <w:webHidden/>
              </w:rPr>
              <w:fldChar w:fldCharType="separate"/>
            </w:r>
            <w:r w:rsidR="00710052">
              <w:rPr>
                <w:noProof/>
                <w:webHidden/>
              </w:rPr>
              <w:t>53</w:t>
            </w:r>
            <w:r w:rsidR="00710052">
              <w:rPr>
                <w:noProof/>
                <w:webHidden/>
              </w:rPr>
              <w:fldChar w:fldCharType="end"/>
            </w:r>
          </w:hyperlink>
        </w:p>
        <w:p w14:paraId="75523251" w14:textId="5714AD52" w:rsidR="00710052" w:rsidRDefault="00774ED1">
          <w:pPr>
            <w:pStyle w:val="Kazalovsebine4"/>
            <w:tabs>
              <w:tab w:val="right" w:leader="dot" w:pos="9062"/>
            </w:tabs>
            <w:rPr>
              <w:noProof/>
              <w:sz w:val="22"/>
              <w:szCs w:val="22"/>
              <w:lang w:eastAsia="sl-SI"/>
            </w:rPr>
          </w:pPr>
          <w:hyperlink w:anchor="_Toc91846622" w:history="1">
            <w:r w:rsidR="00710052" w:rsidRPr="00DE1832">
              <w:rPr>
                <w:rStyle w:val="Hiperpovezava"/>
                <w:noProof/>
              </w:rPr>
              <w:t>Kje je predogled besedila za varovane sestavine?</w:t>
            </w:r>
            <w:r w:rsidR="00710052">
              <w:rPr>
                <w:noProof/>
                <w:webHidden/>
              </w:rPr>
              <w:tab/>
            </w:r>
            <w:r w:rsidR="00710052">
              <w:rPr>
                <w:noProof/>
                <w:webHidden/>
              </w:rPr>
              <w:fldChar w:fldCharType="begin"/>
            </w:r>
            <w:r w:rsidR="00710052">
              <w:rPr>
                <w:noProof/>
                <w:webHidden/>
              </w:rPr>
              <w:instrText xml:space="preserve"> PAGEREF _Toc91846622 \h </w:instrText>
            </w:r>
            <w:r w:rsidR="00710052">
              <w:rPr>
                <w:noProof/>
                <w:webHidden/>
              </w:rPr>
            </w:r>
            <w:r w:rsidR="00710052">
              <w:rPr>
                <w:noProof/>
                <w:webHidden/>
              </w:rPr>
              <w:fldChar w:fldCharType="separate"/>
            </w:r>
            <w:r w:rsidR="00710052">
              <w:rPr>
                <w:noProof/>
                <w:webHidden/>
              </w:rPr>
              <w:t>53</w:t>
            </w:r>
            <w:r w:rsidR="00710052">
              <w:rPr>
                <w:noProof/>
                <w:webHidden/>
              </w:rPr>
              <w:fldChar w:fldCharType="end"/>
            </w:r>
          </w:hyperlink>
        </w:p>
        <w:p w14:paraId="6D61436F" w14:textId="55697649" w:rsidR="00710052" w:rsidRDefault="00774ED1">
          <w:pPr>
            <w:pStyle w:val="Kazalovsebine4"/>
            <w:tabs>
              <w:tab w:val="right" w:leader="dot" w:pos="9062"/>
            </w:tabs>
            <w:rPr>
              <w:noProof/>
              <w:sz w:val="22"/>
              <w:szCs w:val="22"/>
              <w:lang w:eastAsia="sl-SI"/>
            </w:rPr>
          </w:pPr>
          <w:hyperlink w:anchor="_Toc91846623" w:history="1">
            <w:r w:rsidR="00710052" w:rsidRPr="00DE1832">
              <w:rPr>
                <w:rStyle w:val="Hiperpovezava"/>
                <w:noProof/>
              </w:rPr>
              <w:t>Kako dodam novo kategorijo na obrazec ali odstranim obstoječo?</w:t>
            </w:r>
            <w:r w:rsidR="00710052">
              <w:rPr>
                <w:noProof/>
                <w:webHidden/>
              </w:rPr>
              <w:tab/>
            </w:r>
            <w:r w:rsidR="00710052">
              <w:rPr>
                <w:noProof/>
                <w:webHidden/>
              </w:rPr>
              <w:fldChar w:fldCharType="begin"/>
            </w:r>
            <w:r w:rsidR="00710052">
              <w:rPr>
                <w:noProof/>
                <w:webHidden/>
              </w:rPr>
              <w:instrText xml:space="preserve"> PAGEREF _Toc91846623 \h </w:instrText>
            </w:r>
            <w:r w:rsidR="00710052">
              <w:rPr>
                <w:noProof/>
                <w:webHidden/>
              </w:rPr>
            </w:r>
            <w:r w:rsidR="00710052">
              <w:rPr>
                <w:noProof/>
                <w:webHidden/>
              </w:rPr>
              <w:fldChar w:fldCharType="separate"/>
            </w:r>
            <w:r w:rsidR="00710052">
              <w:rPr>
                <w:noProof/>
                <w:webHidden/>
              </w:rPr>
              <w:t>54</w:t>
            </w:r>
            <w:r w:rsidR="00710052">
              <w:rPr>
                <w:noProof/>
                <w:webHidden/>
              </w:rPr>
              <w:fldChar w:fldCharType="end"/>
            </w:r>
          </w:hyperlink>
        </w:p>
        <w:p w14:paraId="4764FCD3" w14:textId="54DF58A7" w:rsidR="00710052" w:rsidRDefault="00774ED1">
          <w:pPr>
            <w:pStyle w:val="Kazalovsebine4"/>
            <w:tabs>
              <w:tab w:val="right" w:leader="dot" w:pos="9062"/>
            </w:tabs>
            <w:rPr>
              <w:noProof/>
              <w:sz w:val="22"/>
              <w:szCs w:val="22"/>
              <w:lang w:eastAsia="sl-SI"/>
            </w:rPr>
          </w:pPr>
          <w:hyperlink w:anchor="_Toc91846624" w:history="1">
            <w:r w:rsidR="00710052" w:rsidRPr="00DE1832">
              <w:rPr>
                <w:rStyle w:val="Hiperpovezava"/>
                <w:noProof/>
              </w:rPr>
              <w:t>Kako odstranim izbrisane sestavine iz obrazca?</w:t>
            </w:r>
            <w:r w:rsidR="00710052">
              <w:rPr>
                <w:noProof/>
                <w:webHidden/>
              </w:rPr>
              <w:tab/>
            </w:r>
            <w:r w:rsidR="00710052">
              <w:rPr>
                <w:noProof/>
                <w:webHidden/>
              </w:rPr>
              <w:fldChar w:fldCharType="begin"/>
            </w:r>
            <w:r w:rsidR="00710052">
              <w:rPr>
                <w:noProof/>
                <w:webHidden/>
              </w:rPr>
              <w:instrText xml:space="preserve"> PAGEREF _Toc91846624 \h </w:instrText>
            </w:r>
            <w:r w:rsidR="00710052">
              <w:rPr>
                <w:noProof/>
                <w:webHidden/>
              </w:rPr>
            </w:r>
            <w:r w:rsidR="00710052">
              <w:rPr>
                <w:noProof/>
                <w:webHidden/>
              </w:rPr>
              <w:fldChar w:fldCharType="separate"/>
            </w:r>
            <w:r w:rsidR="00710052">
              <w:rPr>
                <w:noProof/>
                <w:webHidden/>
              </w:rPr>
              <w:t>54</w:t>
            </w:r>
            <w:r w:rsidR="00710052">
              <w:rPr>
                <w:noProof/>
                <w:webHidden/>
              </w:rPr>
              <w:fldChar w:fldCharType="end"/>
            </w:r>
          </w:hyperlink>
        </w:p>
        <w:p w14:paraId="0843FC1A" w14:textId="1BADA7A0" w:rsidR="00710052" w:rsidRDefault="00774ED1">
          <w:pPr>
            <w:pStyle w:val="Kazalovsebine4"/>
            <w:tabs>
              <w:tab w:val="right" w:leader="dot" w:pos="9062"/>
            </w:tabs>
            <w:rPr>
              <w:noProof/>
              <w:sz w:val="22"/>
              <w:szCs w:val="22"/>
              <w:lang w:eastAsia="sl-SI"/>
            </w:rPr>
          </w:pPr>
          <w:hyperlink w:anchor="_Toc91846625" w:history="1">
            <w:r w:rsidR="00710052" w:rsidRPr="00DE1832">
              <w:rPr>
                <w:rStyle w:val="Hiperpovezava"/>
                <w:noProof/>
              </w:rPr>
              <w:t>Kako vrnem sestavine, če sem se zmotil z izbrisom kategorije?</w:t>
            </w:r>
            <w:r w:rsidR="00710052">
              <w:rPr>
                <w:noProof/>
                <w:webHidden/>
              </w:rPr>
              <w:tab/>
            </w:r>
            <w:r w:rsidR="00710052">
              <w:rPr>
                <w:noProof/>
                <w:webHidden/>
              </w:rPr>
              <w:fldChar w:fldCharType="begin"/>
            </w:r>
            <w:r w:rsidR="00710052">
              <w:rPr>
                <w:noProof/>
                <w:webHidden/>
              </w:rPr>
              <w:instrText xml:space="preserve"> PAGEREF _Toc91846625 \h </w:instrText>
            </w:r>
            <w:r w:rsidR="00710052">
              <w:rPr>
                <w:noProof/>
                <w:webHidden/>
              </w:rPr>
            </w:r>
            <w:r w:rsidR="00710052">
              <w:rPr>
                <w:noProof/>
                <w:webHidden/>
              </w:rPr>
              <w:fldChar w:fldCharType="separate"/>
            </w:r>
            <w:r w:rsidR="00710052">
              <w:rPr>
                <w:noProof/>
                <w:webHidden/>
              </w:rPr>
              <w:t>55</w:t>
            </w:r>
            <w:r w:rsidR="00710052">
              <w:rPr>
                <w:noProof/>
                <w:webHidden/>
              </w:rPr>
              <w:fldChar w:fldCharType="end"/>
            </w:r>
          </w:hyperlink>
        </w:p>
        <w:p w14:paraId="332B35EE" w14:textId="4926A320" w:rsidR="00710052" w:rsidRDefault="00774ED1">
          <w:pPr>
            <w:pStyle w:val="Kazalovsebine2"/>
            <w:tabs>
              <w:tab w:val="right" w:leader="dot" w:pos="9062"/>
            </w:tabs>
            <w:rPr>
              <w:noProof/>
              <w:sz w:val="22"/>
              <w:szCs w:val="22"/>
              <w:lang w:eastAsia="sl-SI"/>
            </w:rPr>
          </w:pPr>
          <w:hyperlink w:anchor="_Toc91846626" w:history="1">
            <w:r w:rsidR="00710052" w:rsidRPr="00DE1832">
              <w:rPr>
                <w:rStyle w:val="Hiperpovezava"/>
                <w:noProof/>
              </w:rPr>
              <w:t>Paketi</w:t>
            </w:r>
            <w:r w:rsidR="00710052">
              <w:rPr>
                <w:noProof/>
                <w:webHidden/>
              </w:rPr>
              <w:tab/>
            </w:r>
            <w:r w:rsidR="00710052">
              <w:rPr>
                <w:noProof/>
                <w:webHidden/>
              </w:rPr>
              <w:fldChar w:fldCharType="begin"/>
            </w:r>
            <w:r w:rsidR="00710052">
              <w:rPr>
                <w:noProof/>
                <w:webHidden/>
              </w:rPr>
              <w:instrText xml:space="preserve"> PAGEREF _Toc91846626 \h </w:instrText>
            </w:r>
            <w:r w:rsidR="00710052">
              <w:rPr>
                <w:noProof/>
                <w:webHidden/>
              </w:rPr>
            </w:r>
            <w:r w:rsidR="00710052">
              <w:rPr>
                <w:noProof/>
                <w:webHidden/>
              </w:rPr>
              <w:fldChar w:fldCharType="separate"/>
            </w:r>
            <w:r w:rsidR="00710052">
              <w:rPr>
                <w:noProof/>
                <w:webHidden/>
              </w:rPr>
              <w:t>55</w:t>
            </w:r>
            <w:r w:rsidR="00710052">
              <w:rPr>
                <w:noProof/>
                <w:webHidden/>
              </w:rPr>
              <w:fldChar w:fldCharType="end"/>
            </w:r>
          </w:hyperlink>
        </w:p>
        <w:p w14:paraId="1BC0C60D" w14:textId="3CA9ABDF" w:rsidR="00710052" w:rsidRDefault="00774ED1">
          <w:pPr>
            <w:pStyle w:val="Kazalovsebine3"/>
            <w:tabs>
              <w:tab w:val="right" w:leader="dot" w:pos="9062"/>
            </w:tabs>
            <w:rPr>
              <w:noProof/>
              <w:sz w:val="22"/>
              <w:szCs w:val="22"/>
              <w:lang w:eastAsia="sl-SI"/>
            </w:rPr>
          </w:pPr>
          <w:hyperlink w:anchor="_Toc91846627" w:history="1">
            <w:r w:rsidR="00710052" w:rsidRPr="00DE1832">
              <w:rPr>
                <w:rStyle w:val="Hiperpovezava"/>
                <w:noProof/>
              </w:rPr>
              <w:t>Iskalnik paketov</w:t>
            </w:r>
            <w:r w:rsidR="00710052">
              <w:rPr>
                <w:noProof/>
                <w:webHidden/>
              </w:rPr>
              <w:tab/>
            </w:r>
            <w:r w:rsidR="00710052">
              <w:rPr>
                <w:noProof/>
                <w:webHidden/>
              </w:rPr>
              <w:fldChar w:fldCharType="begin"/>
            </w:r>
            <w:r w:rsidR="00710052">
              <w:rPr>
                <w:noProof/>
                <w:webHidden/>
              </w:rPr>
              <w:instrText xml:space="preserve"> PAGEREF _Toc91846627 \h </w:instrText>
            </w:r>
            <w:r w:rsidR="00710052">
              <w:rPr>
                <w:noProof/>
                <w:webHidden/>
              </w:rPr>
            </w:r>
            <w:r w:rsidR="00710052">
              <w:rPr>
                <w:noProof/>
                <w:webHidden/>
              </w:rPr>
              <w:fldChar w:fldCharType="separate"/>
            </w:r>
            <w:r w:rsidR="00710052">
              <w:rPr>
                <w:noProof/>
                <w:webHidden/>
              </w:rPr>
              <w:t>55</w:t>
            </w:r>
            <w:r w:rsidR="00710052">
              <w:rPr>
                <w:noProof/>
                <w:webHidden/>
              </w:rPr>
              <w:fldChar w:fldCharType="end"/>
            </w:r>
          </w:hyperlink>
        </w:p>
        <w:p w14:paraId="4D7AAB5A" w14:textId="522FDDF0" w:rsidR="00710052" w:rsidRDefault="00774ED1">
          <w:pPr>
            <w:pStyle w:val="Kazalovsebine4"/>
            <w:tabs>
              <w:tab w:val="right" w:leader="dot" w:pos="9062"/>
            </w:tabs>
            <w:rPr>
              <w:noProof/>
              <w:sz w:val="22"/>
              <w:szCs w:val="22"/>
              <w:lang w:eastAsia="sl-SI"/>
            </w:rPr>
          </w:pPr>
          <w:hyperlink w:anchor="_Toc91846628" w:history="1">
            <w:r w:rsidR="00710052" w:rsidRPr="00DE1832">
              <w:rPr>
                <w:rStyle w:val="Hiperpovezava"/>
                <w:noProof/>
              </w:rPr>
              <w:t>Izbira načina iskanja</w:t>
            </w:r>
            <w:r w:rsidR="00710052">
              <w:rPr>
                <w:noProof/>
                <w:webHidden/>
              </w:rPr>
              <w:tab/>
            </w:r>
            <w:r w:rsidR="00710052">
              <w:rPr>
                <w:noProof/>
                <w:webHidden/>
              </w:rPr>
              <w:fldChar w:fldCharType="begin"/>
            </w:r>
            <w:r w:rsidR="00710052">
              <w:rPr>
                <w:noProof/>
                <w:webHidden/>
              </w:rPr>
              <w:instrText xml:space="preserve"> PAGEREF _Toc91846628 \h </w:instrText>
            </w:r>
            <w:r w:rsidR="00710052">
              <w:rPr>
                <w:noProof/>
                <w:webHidden/>
              </w:rPr>
            </w:r>
            <w:r w:rsidR="00710052">
              <w:rPr>
                <w:noProof/>
                <w:webHidden/>
              </w:rPr>
              <w:fldChar w:fldCharType="separate"/>
            </w:r>
            <w:r w:rsidR="00710052">
              <w:rPr>
                <w:noProof/>
                <w:webHidden/>
              </w:rPr>
              <w:t>56</w:t>
            </w:r>
            <w:r w:rsidR="00710052">
              <w:rPr>
                <w:noProof/>
                <w:webHidden/>
              </w:rPr>
              <w:fldChar w:fldCharType="end"/>
            </w:r>
          </w:hyperlink>
        </w:p>
        <w:p w14:paraId="760C723C" w14:textId="48FB5834" w:rsidR="00710052" w:rsidRDefault="00774ED1">
          <w:pPr>
            <w:pStyle w:val="Kazalovsebine4"/>
            <w:tabs>
              <w:tab w:val="right" w:leader="dot" w:pos="9062"/>
            </w:tabs>
            <w:rPr>
              <w:noProof/>
              <w:sz w:val="22"/>
              <w:szCs w:val="22"/>
              <w:lang w:eastAsia="sl-SI"/>
            </w:rPr>
          </w:pPr>
          <w:hyperlink w:anchor="_Toc91846629"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629 \h </w:instrText>
            </w:r>
            <w:r w:rsidR="00710052">
              <w:rPr>
                <w:noProof/>
                <w:webHidden/>
              </w:rPr>
            </w:r>
            <w:r w:rsidR="00710052">
              <w:rPr>
                <w:noProof/>
                <w:webHidden/>
              </w:rPr>
              <w:fldChar w:fldCharType="separate"/>
            </w:r>
            <w:r w:rsidR="00710052">
              <w:rPr>
                <w:noProof/>
                <w:webHidden/>
              </w:rPr>
              <w:t>56</w:t>
            </w:r>
            <w:r w:rsidR="00710052">
              <w:rPr>
                <w:noProof/>
                <w:webHidden/>
              </w:rPr>
              <w:fldChar w:fldCharType="end"/>
            </w:r>
          </w:hyperlink>
        </w:p>
        <w:p w14:paraId="56876021" w14:textId="6C972BDA" w:rsidR="00710052" w:rsidRDefault="00774ED1">
          <w:pPr>
            <w:pStyle w:val="Kazalovsebine3"/>
            <w:tabs>
              <w:tab w:val="right" w:leader="dot" w:pos="9062"/>
            </w:tabs>
            <w:rPr>
              <w:noProof/>
              <w:sz w:val="22"/>
              <w:szCs w:val="22"/>
              <w:lang w:eastAsia="sl-SI"/>
            </w:rPr>
          </w:pPr>
          <w:hyperlink w:anchor="_Toc91846630" w:history="1">
            <w:r w:rsidR="00710052" w:rsidRPr="00DE1832">
              <w:rPr>
                <w:rStyle w:val="Hiperpovezava"/>
                <w:noProof/>
                <w:lang w:eastAsia="sl-SI"/>
              </w:rPr>
              <w:t>Vpogled v paket</w:t>
            </w:r>
            <w:r w:rsidR="00710052">
              <w:rPr>
                <w:noProof/>
                <w:webHidden/>
              </w:rPr>
              <w:tab/>
            </w:r>
            <w:r w:rsidR="00710052">
              <w:rPr>
                <w:noProof/>
                <w:webHidden/>
              </w:rPr>
              <w:fldChar w:fldCharType="begin"/>
            </w:r>
            <w:r w:rsidR="00710052">
              <w:rPr>
                <w:noProof/>
                <w:webHidden/>
              </w:rPr>
              <w:instrText xml:space="preserve"> PAGEREF _Toc91846630 \h </w:instrText>
            </w:r>
            <w:r w:rsidR="00710052">
              <w:rPr>
                <w:noProof/>
                <w:webHidden/>
              </w:rPr>
            </w:r>
            <w:r w:rsidR="00710052">
              <w:rPr>
                <w:noProof/>
                <w:webHidden/>
              </w:rPr>
              <w:fldChar w:fldCharType="separate"/>
            </w:r>
            <w:r w:rsidR="00710052">
              <w:rPr>
                <w:noProof/>
                <w:webHidden/>
              </w:rPr>
              <w:t>56</w:t>
            </w:r>
            <w:r w:rsidR="00710052">
              <w:rPr>
                <w:noProof/>
                <w:webHidden/>
              </w:rPr>
              <w:fldChar w:fldCharType="end"/>
            </w:r>
          </w:hyperlink>
        </w:p>
        <w:p w14:paraId="227FC767" w14:textId="126B3149" w:rsidR="00710052" w:rsidRDefault="00774ED1">
          <w:pPr>
            <w:pStyle w:val="Kazalovsebine4"/>
            <w:tabs>
              <w:tab w:val="right" w:leader="dot" w:pos="9062"/>
            </w:tabs>
            <w:rPr>
              <w:noProof/>
              <w:sz w:val="22"/>
              <w:szCs w:val="22"/>
              <w:lang w:eastAsia="sl-SI"/>
            </w:rPr>
          </w:pPr>
          <w:hyperlink w:anchor="_Toc91846631" w:history="1">
            <w:r w:rsidR="00710052" w:rsidRPr="00DE1832">
              <w:rPr>
                <w:rStyle w:val="Hiperpovezava"/>
                <w:noProof/>
                <w:lang w:eastAsia="sl-SI"/>
              </w:rPr>
              <w:t>Poudarjena vsebina o paketu</w:t>
            </w:r>
            <w:r w:rsidR="00710052">
              <w:rPr>
                <w:noProof/>
                <w:webHidden/>
              </w:rPr>
              <w:tab/>
            </w:r>
            <w:r w:rsidR="00710052">
              <w:rPr>
                <w:noProof/>
                <w:webHidden/>
              </w:rPr>
              <w:fldChar w:fldCharType="begin"/>
            </w:r>
            <w:r w:rsidR="00710052">
              <w:rPr>
                <w:noProof/>
                <w:webHidden/>
              </w:rPr>
              <w:instrText xml:space="preserve"> PAGEREF _Toc91846631 \h </w:instrText>
            </w:r>
            <w:r w:rsidR="00710052">
              <w:rPr>
                <w:noProof/>
                <w:webHidden/>
              </w:rPr>
            </w:r>
            <w:r w:rsidR="00710052">
              <w:rPr>
                <w:noProof/>
                <w:webHidden/>
              </w:rPr>
              <w:fldChar w:fldCharType="separate"/>
            </w:r>
            <w:r w:rsidR="00710052">
              <w:rPr>
                <w:noProof/>
                <w:webHidden/>
              </w:rPr>
              <w:t>56</w:t>
            </w:r>
            <w:r w:rsidR="00710052">
              <w:rPr>
                <w:noProof/>
                <w:webHidden/>
              </w:rPr>
              <w:fldChar w:fldCharType="end"/>
            </w:r>
          </w:hyperlink>
        </w:p>
        <w:p w14:paraId="1B118619" w14:textId="37577E1F" w:rsidR="00710052" w:rsidRDefault="00774ED1">
          <w:pPr>
            <w:pStyle w:val="Kazalovsebine4"/>
            <w:tabs>
              <w:tab w:val="right" w:leader="dot" w:pos="9062"/>
            </w:tabs>
            <w:rPr>
              <w:noProof/>
              <w:sz w:val="22"/>
              <w:szCs w:val="22"/>
              <w:lang w:eastAsia="sl-SI"/>
            </w:rPr>
          </w:pPr>
          <w:hyperlink w:anchor="_Toc91846632" w:history="1">
            <w:r w:rsidR="00710052" w:rsidRPr="00DE1832">
              <w:rPr>
                <w:rStyle w:val="Hiperpovezava"/>
                <w:noProof/>
                <w:lang w:eastAsia="sl-SI"/>
              </w:rPr>
              <w:t>Vsebina paketa</w:t>
            </w:r>
            <w:r w:rsidR="00710052">
              <w:rPr>
                <w:noProof/>
                <w:webHidden/>
              </w:rPr>
              <w:tab/>
            </w:r>
            <w:r w:rsidR="00710052">
              <w:rPr>
                <w:noProof/>
                <w:webHidden/>
              </w:rPr>
              <w:fldChar w:fldCharType="begin"/>
            </w:r>
            <w:r w:rsidR="00710052">
              <w:rPr>
                <w:noProof/>
                <w:webHidden/>
              </w:rPr>
              <w:instrText xml:space="preserve"> PAGEREF _Toc91846632 \h </w:instrText>
            </w:r>
            <w:r w:rsidR="00710052">
              <w:rPr>
                <w:noProof/>
                <w:webHidden/>
              </w:rPr>
            </w:r>
            <w:r w:rsidR="00710052">
              <w:rPr>
                <w:noProof/>
                <w:webHidden/>
              </w:rPr>
              <w:fldChar w:fldCharType="separate"/>
            </w:r>
            <w:r w:rsidR="00710052">
              <w:rPr>
                <w:noProof/>
                <w:webHidden/>
              </w:rPr>
              <w:t>57</w:t>
            </w:r>
            <w:r w:rsidR="00710052">
              <w:rPr>
                <w:noProof/>
                <w:webHidden/>
              </w:rPr>
              <w:fldChar w:fldCharType="end"/>
            </w:r>
          </w:hyperlink>
        </w:p>
        <w:p w14:paraId="0A523218" w14:textId="050D6B29" w:rsidR="00710052" w:rsidRDefault="00774ED1">
          <w:pPr>
            <w:pStyle w:val="Kazalovsebine4"/>
            <w:tabs>
              <w:tab w:val="right" w:leader="dot" w:pos="9062"/>
            </w:tabs>
            <w:rPr>
              <w:noProof/>
              <w:sz w:val="22"/>
              <w:szCs w:val="22"/>
              <w:lang w:eastAsia="sl-SI"/>
            </w:rPr>
          </w:pPr>
          <w:hyperlink w:anchor="_Toc91846633" w:history="1">
            <w:r w:rsidR="00710052" w:rsidRPr="00DE1832">
              <w:rPr>
                <w:rStyle w:val="Hiperpovezava"/>
                <w:noProof/>
                <w:lang w:eastAsia="sl-SI"/>
              </w:rPr>
              <w:t>Predlogi</w:t>
            </w:r>
            <w:r w:rsidR="00710052">
              <w:rPr>
                <w:noProof/>
                <w:webHidden/>
              </w:rPr>
              <w:tab/>
            </w:r>
            <w:r w:rsidR="00710052">
              <w:rPr>
                <w:noProof/>
                <w:webHidden/>
              </w:rPr>
              <w:fldChar w:fldCharType="begin"/>
            </w:r>
            <w:r w:rsidR="00710052">
              <w:rPr>
                <w:noProof/>
                <w:webHidden/>
              </w:rPr>
              <w:instrText xml:space="preserve"> PAGEREF _Toc91846633 \h </w:instrText>
            </w:r>
            <w:r w:rsidR="00710052">
              <w:rPr>
                <w:noProof/>
                <w:webHidden/>
              </w:rPr>
            </w:r>
            <w:r w:rsidR="00710052">
              <w:rPr>
                <w:noProof/>
                <w:webHidden/>
              </w:rPr>
              <w:fldChar w:fldCharType="separate"/>
            </w:r>
            <w:r w:rsidR="00710052">
              <w:rPr>
                <w:noProof/>
                <w:webHidden/>
              </w:rPr>
              <w:t>57</w:t>
            </w:r>
            <w:r w:rsidR="00710052">
              <w:rPr>
                <w:noProof/>
                <w:webHidden/>
              </w:rPr>
              <w:fldChar w:fldCharType="end"/>
            </w:r>
          </w:hyperlink>
        </w:p>
        <w:p w14:paraId="0E58815D" w14:textId="52B60067" w:rsidR="00710052" w:rsidRDefault="00774ED1">
          <w:pPr>
            <w:pStyle w:val="Kazalovsebine5"/>
            <w:tabs>
              <w:tab w:val="right" w:leader="dot" w:pos="9062"/>
            </w:tabs>
            <w:rPr>
              <w:noProof/>
              <w:sz w:val="22"/>
              <w:szCs w:val="22"/>
              <w:lang w:eastAsia="sl-SI"/>
            </w:rPr>
          </w:pPr>
          <w:hyperlink w:anchor="_Toc91846634"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634 \h </w:instrText>
            </w:r>
            <w:r w:rsidR="00710052">
              <w:rPr>
                <w:noProof/>
                <w:webHidden/>
              </w:rPr>
            </w:r>
            <w:r w:rsidR="00710052">
              <w:rPr>
                <w:noProof/>
                <w:webHidden/>
              </w:rPr>
              <w:fldChar w:fldCharType="separate"/>
            </w:r>
            <w:r w:rsidR="00710052">
              <w:rPr>
                <w:noProof/>
                <w:webHidden/>
              </w:rPr>
              <w:t>57</w:t>
            </w:r>
            <w:r w:rsidR="00710052">
              <w:rPr>
                <w:noProof/>
                <w:webHidden/>
              </w:rPr>
              <w:fldChar w:fldCharType="end"/>
            </w:r>
          </w:hyperlink>
        </w:p>
        <w:p w14:paraId="74677A90" w14:textId="28F3D17D" w:rsidR="00710052" w:rsidRDefault="00774ED1">
          <w:pPr>
            <w:pStyle w:val="Kazalovsebine4"/>
            <w:tabs>
              <w:tab w:val="right" w:leader="dot" w:pos="9062"/>
            </w:tabs>
            <w:rPr>
              <w:noProof/>
              <w:sz w:val="22"/>
              <w:szCs w:val="22"/>
              <w:lang w:eastAsia="sl-SI"/>
            </w:rPr>
          </w:pPr>
          <w:hyperlink w:anchor="_Toc91846635" w:history="1">
            <w:r w:rsidR="00710052" w:rsidRPr="00DE1832">
              <w:rPr>
                <w:rStyle w:val="Hiperpovezava"/>
                <w:noProof/>
                <w:lang w:eastAsia="sl-SI"/>
              </w:rPr>
              <w:t>Mnenja javnosti</w:t>
            </w:r>
            <w:r w:rsidR="00710052">
              <w:rPr>
                <w:noProof/>
                <w:webHidden/>
              </w:rPr>
              <w:tab/>
            </w:r>
            <w:r w:rsidR="00710052">
              <w:rPr>
                <w:noProof/>
                <w:webHidden/>
              </w:rPr>
              <w:fldChar w:fldCharType="begin"/>
            </w:r>
            <w:r w:rsidR="00710052">
              <w:rPr>
                <w:noProof/>
                <w:webHidden/>
              </w:rPr>
              <w:instrText xml:space="preserve"> PAGEREF _Toc91846635 \h </w:instrText>
            </w:r>
            <w:r w:rsidR="00710052">
              <w:rPr>
                <w:noProof/>
                <w:webHidden/>
              </w:rPr>
            </w:r>
            <w:r w:rsidR="00710052">
              <w:rPr>
                <w:noProof/>
                <w:webHidden/>
              </w:rPr>
              <w:fldChar w:fldCharType="separate"/>
            </w:r>
            <w:r w:rsidR="00710052">
              <w:rPr>
                <w:noProof/>
                <w:webHidden/>
              </w:rPr>
              <w:t>57</w:t>
            </w:r>
            <w:r w:rsidR="00710052">
              <w:rPr>
                <w:noProof/>
                <w:webHidden/>
              </w:rPr>
              <w:fldChar w:fldCharType="end"/>
            </w:r>
          </w:hyperlink>
        </w:p>
        <w:p w14:paraId="40D5E5D7" w14:textId="56FCEE0E" w:rsidR="00710052" w:rsidRDefault="00774ED1">
          <w:pPr>
            <w:pStyle w:val="Kazalovsebine5"/>
            <w:tabs>
              <w:tab w:val="right" w:leader="dot" w:pos="9062"/>
            </w:tabs>
            <w:rPr>
              <w:noProof/>
              <w:sz w:val="22"/>
              <w:szCs w:val="22"/>
              <w:lang w:eastAsia="sl-SI"/>
            </w:rPr>
          </w:pPr>
          <w:hyperlink w:anchor="_Toc91846636"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636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68DF48F0" w14:textId="1031DE85" w:rsidR="00710052" w:rsidRDefault="00774ED1">
          <w:pPr>
            <w:pStyle w:val="Kazalovsebine4"/>
            <w:tabs>
              <w:tab w:val="right" w:leader="dot" w:pos="9062"/>
            </w:tabs>
            <w:rPr>
              <w:noProof/>
              <w:sz w:val="22"/>
              <w:szCs w:val="22"/>
              <w:lang w:eastAsia="sl-SI"/>
            </w:rPr>
          </w:pPr>
          <w:hyperlink w:anchor="_Toc91846637" w:history="1">
            <w:r w:rsidR="00710052" w:rsidRPr="00DE1832">
              <w:rPr>
                <w:rStyle w:val="Hiperpovezava"/>
                <w:noProof/>
                <w:lang w:eastAsia="sl-SI"/>
              </w:rPr>
              <w:t>Komentarji</w:t>
            </w:r>
            <w:r w:rsidR="00710052">
              <w:rPr>
                <w:noProof/>
                <w:webHidden/>
              </w:rPr>
              <w:tab/>
            </w:r>
            <w:r w:rsidR="00710052">
              <w:rPr>
                <w:noProof/>
                <w:webHidden/>
              </w:rPr>
              <w:fldChar w:fldCharType="begin"/>
            </w:r>
            <w:r w:rsidR="00710052">
              <w:rPr>
                <w:noProof/>
                <w:webHidden/>
              </w:rPr>
              <w:instrText xml:space="preserve"> PAGEREF _Toc91846637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58FE053D" w14:textId="20F8FA6B" w:rsidR="00710052" w:rsidRDefault="00774ED1">
          <w:pPr>
            <w:pStyle w:val="Kazalovsebine3"/>
            <w:tabs>
              <w:tab w:val="right" w:leader="dot" w:pos="9062"/>
            </w:tabs>
            <w:rPr>
              <w:noProof/>
              <w:sz w:val="22"/>
              <w:szCs w:val="22"/>
              <w:lang w:eastAsia="sl-SI"/>
            </w:rPr>
          </w:pPr>
          <w:hyperlink w:anchor="_Toc91846638" w:history="1">
            <w:r w:rsidR="00710052" w:rsidRPr="00DE1832">
              <w:rPr>
                <w:rStyle w:val="Hiperpovezava"/>
                <w:noProof/>
              </w:rPr>
              <w:t>Delo s paketom VOD</w:t>
            </w:r>
            <w:r w:rsidR="00710052">
              <w:rPr>
                <w:noProof/>
                <w:webHidden/>
              </w:rPr>
              <w:tab/>
            </w:r>
            <w:r w:rsidR="00710052">
              <w:rPr>
                <w:noProof/>
                <w:webHidden/>
              </w:rPr>
              <w:fldChar w:fldCharType="begin"/>
            </w:r>
            <w:r w:rsidR="00710052">
              <w:rPr>
                <w:noProof/>
                <w:webHidden/>
              </w:rPr>
              <w:instrText xml:space="preserve"> PAGEREF _Toc91846638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241BDE23" w14:textId="26401D5C" w:rsidR="00710052" w:rsidRDefault="00774ED1">
          <w:pPr>
            <w:pStyle w:val="Kazalovsebine4"/>
            <w:tabs>
              <w:tab w:val="right" w:leader="dot" w:pos="9062"/>
            </w:tabs>
            <w:rPr>
              <w:noProof/>
              <w:sz w:val="22"/>
              <w:szCs w:val="22"/>
              <w:lang w:eastAsia="sl-SI"/>
            </w:rPr>
          </w:pPr>
          <w:hyperlink w:anchor="_Toc91846639" w:history="1">
            <w:r w:rsidR="00710052" w:rsidRPr="00DE1832">
              <w:rPr>
                <w:rStyle w:val="Hiperpovezava"/>
                <w:noProof/>
              </w:rPr>
              <w:t>Faza priprave</w:t>
            </w:r>
            <w:r w:rsidR="00710052">
              <w:rPr>
                <w:noProof/>
                <w:webHidden/>
              </w:rPr>
              <w:tab/>
            </w:r>
            <w:r w:rsidR="00710052">
              <w:rPr>
                <w:noProof/>
                <w:webHidden/>
              </w:rPr>
              <w:fldChar w:fldCharType="begin"/>
            </w:r>
            <w:r w:rsidR="00710052">
              <w:rPr>
                <w:noProof/>
                <w:webHidden/>
              </w:rPr>
              <w:instrText xml:space="preserve"> PAGEREF _Toc91846639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5C25AA8C" w14:textId="79B40744" w:rsidR="00710052" w:rsidRDefault="00774ED1">
          <w:pPr>
            <w:pStyle w:val="Kazalovsebine5"/>
            <w:tabs>
              <w:tab w:val="right" w:leader="dot" w:pos="9062"/>
            </w:tabs>
            <w:rPr>
              <w:noProof/>
              <w:sz w:val="22"/>
              <w:szCs w:val="22"/>
              <w:lang w:eastAsia="sl-SI"/>
            </w:rPr>
          </w:pPr>
          <w:hyperlink w:anchor="_Toc91846640" w:history="1">
            <w:r w:rsidR="00710052" w:rsidRPr="00DE1832">
              <w:rPr>
                <w:rStyle w:val="Hiperpovezava"/>
                <w:noProof/>
                <w:lang w:eastAsia="sl-SI"/>
              </w:rPr>
              <w:t>Dodajanje novega paketa</w:t>
            </w:r>
            <w:r w:rsidR="00710052">
              <w:rPr>
                <w:noProof/>
                <w:webHidden/>
              </w:rPr>
              <w:tab/>
            </w:r>
            <w:r w:rsidR="00710052">
              <w:rPr>
                <w:noProof/>
                <w:webHidden/>
              </w:rPr>
              <w:fldChar w:fldCharType="begin"/>
            </w:r>
            <w:r w:rsidR="00710052">
              <w:rPr>
                <w:noProof/>
                <w:webHidden/>
              </w:rPr>
              <w:instrText xml:space="preserve"> PAGEREF _Toc91846640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2C0CA1CA" w14:textId="59F02D38" w:rsidR="00710052" w:rsidRDefault="00774ED1">
          <w:pPr>
            <w:pStyle w:val="Kazalovsebine5"/>
            <w:tabs>
              <w:tab w:val="right" w:leader="dot" w:pos="9062"/>
            </w:tabs>
            <w:rPr>
              <w:noProof/>
              <w:sz w:val="22"/>
              <w:szCs w:val="22"/>
              <w:lang w:eastAsia="sl-SI"/>
            </w:rPr>
          </w:pPr>
          <w:hyperlink w:anchor="_Toc91846641" w:history="1">
            <w:r w:rsidR="00710052" w:rsidRPr="00DE1832">
              <w:rPr>
                <w:rStyle w:val="Hiperpovezava"/>
                <w:noProof/>
                <w:lang w:eastAsia="sl-SI"/>
              </w:rPr>
              <w:t>Določitev nosilca paketa</w:t>
            </w:r>
            <w:r w:rsidR="00710052">
              <w:rPr>
                <w:noProof/>
                <w:webHidden/>
              </w:rPr>
              <w:tab/>
            </w:r>
            <w:r w:rsidR="00710052">
              <w:rPr>
                <w:noProof/>
                <w:webHidden/>
              </w:rPr>
              <w:fldChar w:fldCharType="begin"/>
            </w:r>
            <w:r w:rsidR="00710052">
              <w:rPr>
                <w:noProof/>
                <w:webHidden/>
              </w:rPr>
              <w:instrText xml:space="preserve"> PAGEREF _Toc91846641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7BA78F8E" w14:textId="125A68F1" w:rsidR="00710052" w:rsidRDefault="00774ED1">
          <w:pPr>
            <w:pStyle w:val="Kazalovsebine5"/>
            <w:tabs>
              <w:tab w:val="right" w:leader="dot" w:pos="9062"/>
            </w:tabs>
            <w:rPr>
              <w:noProof/>
              <w:sz w:val="22"/>
              <w:szCs w:val="22"/>
              <w:lang w:eastAsia="sl-SI"/>
            </w:rPr>
          </w:pPr>
          <w:hyperlink w:anchor="_Toc91846642" w:history="1">
            <w:r w:rsidR="00710052" w:rsidRPr="00DE1832">
              <w:rPr>
                <w:rStyle w:val="Hiperpovezava"/>
                <w:noProof/>
                <w:lang w:eastAsia="sl-SI"/>
              </w:rPr>
              <w:t>Dodajanje predloga v paket</w:t>
            </w:r>
            <w:r w:rsidR="00710052">
              <w:rPr>
                <w:noProof/>
                <w:webHidden/>
              </w:rPr>
              <w:tab/>
            </w:r>
            <w:r w:rsidR="00710052">
              <w:rPr>
                <w:noProof/>
                <w:webHidden/>
              </w:rPr>
              <w:fldChar w:fldCharType="begin"/>
            </w:r>
            <w:r w:rsidR="00710052">
              <w:rPr>
                <w:noProof/>
                <w:webHidden/>
              </w:rPr>
              <w:instrText xml:space="preserve"> PAGEREF _Toc91846642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663B3E3C" w14:textId="0AEB7E21" w:rsidR="00710052" w:rsidRDefault="00774ED1">
          <w:pPr>
            <w:pStyle w:val="Kazalovsebine6"/>
            <w:tabs>
              <w:tab w:val="right" w:leader="dot" w:pos="9062"/>
            </w:tabs>
            <w:rPr>
              <w:noProof/>
              <w:sz w:val="22"/>
              <w:szCs w:val="22"/>
              <w:lang w:eastAsia="sl-SI"/>
            </w:rPr>
          </w:pPr>
          <w:hyperlink w:anchor="_Toc91846643" w:history="1">
            <w:r w:rsidR="00710052" w:rsidRPr="00DE1832">
              <w:rPr>
                <w:rStyle w:val="Hiperpovezava"/>
                <w:noProof/>
                <w:lang w:eastAsia="sl-SI"/>
              </w:rPr>
              <w:t>Kako najdem predloge, ki jih lahko dodam v paket?</w:t>
            </w:r>
            <w:r w:rsidR="00710052">
              <w:rPr>
                <w:noProof/>
                <w:webHidden/>
              </w:rPr>
              <w:tab/>
            </w:r>
            <w:r w:rsidR="00710052">
              <w:rPr>
                <w:noProof/>
                <w:webHidden/>
              </w:rPr>
              <w:fldChar w:fldCharType="begin"/>
            </w:r>
            <w:r w:rsidR="00710052">
              <w:rPr>
                <w:noProof/>
                <w:webHidden/>
              </w:rPr>
              <w:instrText xml:space="preserve"> PAGEREF _Toc91846643 \h </w:instrText>
            </w:r>
            <w:r w:rsidR="00710052">
              <w:rPr>
                <w:noProof/>
                <w:webHidden/>
              </w:rPr>
            </w:r>
            <w:r w:rsidR="00710052">
              <w:rPr>
                <w:noProof/>
                <w:webHidden/>
              </w:rPr>
              <w:fldChar w:fldCharType="separate"/>
            </w:r>
            <w:r w:rsidR="00710052">
              <w:rPr>
                <w:noProof/>
                <w:webHidden/>
              </w:rPr>
              <w:t>58</w:t>
            </w:r>
            <w:r w:rsidR="00710052">
              <w:rPr>
                <w:noProof/>
                <w:webHidden/>
              </w:rPr>
              <w:fldChar w:fldCharType="end"/>
            </w:r>
          </w:hyperlink>
        </w:p>
        <w:p w14:paraId="09CF632F" w14:textId="35BFF393" w:rsidR="00710052" w:rsidRDefault="00774ED1">
          <w:pPr>
            <w:pStyle w:val="Kazalovsebine5"/>
            <w:tabs>
              <w:tab w:val="right" w:leader="dot" w:pos="9062"/>
            </w:tabs>
            <w:rPr>
              <w:noProof/>
              <w:sz w:val="22"/>
              <w:szCs w:val="22"/>
              <w:lang w:eastAsia="sl-SI"/>
            </w:rPr>
          </w:pPr>
          <w:hyperlink w:anchor="_Toc91846644" w:history="1">
            <w:r w:rsidR="00710052" w:rsidRPr="00DE1832">
              <w:rPr>
                <w:rStyle w:val="Hiperpovezava"/>
                <w:noProof/>
                <w:lang w:eastAsia="sl-SI"/>
              </w:rPr>
              <w:t>Odstranitev predloga iz paketa</w:t>
            </w:r>
            <w:r w:rsidR="00710052">
              <w:rPr>
                <w:noProof/>
                <w:webHidden/>
              </w:rPr>
              <w:tab/>
            </w:r>
            <w:r w:rsidR="00710052">
              <w:rPr>
                <w:noProof/>
                <w:webHidden/>
              </w:rPr>
              <w:fldChar w:fldCharType="begin"/>
            </w:r>
            <w:r w:rsidR="00710052">
              <w:rPr>
                <w:noProof/>
                <w:webHidden/>
              </w:rPr>
              <w:instrText xml:space="preserve"> PAGEREF _Toc91846644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741CBE50" w14:textId="290DF174" w:rsidR="00710052" w:rsidRDefault="00774ED1">
          <w:pPr>
            <w:pStyle w:val="Kazalovsebine6"/>
            <w:tabs>
              <w:tab w:val="right" w:leader="dot" w:pos="9062"/>
            </w:tabs>
            <w:rPr>
              <w:noProof/>
              <w:sz w:val="22"/>
              <w:szCs w:val="22"/>
              <w:lang w:eastAsia="sl-SI"/>
            </w:rPr>
          </w:pPr>
          <w:hyperlink w:anchor="_Toc91846645" w:history="1">
            <w:r w:rsidR="00710052" w:rsidRPr="00DE1832">
              <w:rPr>
                <w:rStyle w:val="Hiperpovezava"/>
                <w:noProof/>
                <w:lang w:eastAsia="sl-SI"/>
              </w:rPr>
              <w:t>Kako odstranim predlog iz paketa?</w:t>
            </w:r>
            <w:r w:rsidR="00710052">
              <w:rPr>
                <w:noProof/>
                <w:webHidden/>
              </w:rPr>
              <w:tab/>
            </w:r>
            <w:r w:rsidR="00710052">
              <w:rPr>
                <w:noProof/>
                <w:webHidden/>
              </w:rPr>
              <w:fldChar w:fldCharType="begin"/>
            </w:r>
            <w:r w:rsidR="00710052">
              <w:rPr>
                <w:noProof/>
                <w:webHidden/>
              </w:rPr>
              <w:instrText xml:space="preserve"> PAGEREF _Toc91846645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0DBE04C4" w14:textId="19D7FDAC" w:rsidR="00710052" w:rsidRDefault="00774ED1">
          <w:pPr>
            <w:pStyle w:val="Kazalovsebine5"/>
            <w:tabs>
              <w:tab w:val="right" w:leader="dot" w:pos="9062"/>
            </w:tabs>
            <w:rPr>
              <w:noProof/>
              <w:sz w:val="22"/>
              <w:szCs w:val="22"/>
              <w:lang w:eastAsia="sl-SI"/>
            </w:rPr>
          </w:pPr>
          <w:hyperlink w:anchor="_Toc91846646" w:history="1">
            <w:r w:rsidR="00710052" w:rsidRPr="00DE1832">
              <w:rPr>
                <w:rStyle w:val="Hiperpovezava"/>
                <w:noProof/>
                <w:lang w:eastAsia="sl-SI"/>
              </w:rPr>
              <w:t>Dopolnitev predlogov paketa</w:t>
            </w:r>
            <w:r w:rsidR="00710052">
              <w:rPr>
                <w:noProof/>
                <w:webHidden/>
              </w:rPr>
              <w:tab/>
            </w:r>
            <w:r w:rsidR="00710052">
              <w:rPr>
                <w:noProof/>
                <w:webHidden/>
              </w:rPr>
              <w:fldChar w:fldCharType="begin"/>
            </w:r>
            <w:r w:rsidR="00710052">
              <w:rPr>
                <w:noProof/>
                <w:webHidden/>
              </w:rPr>
              <w:instrText xml:space="preserve"> PAGEREF _Toc91846646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4DC996DD" w14:textId="24578EAA" w:rsidR="00710052" w:rsidRDefault="00774ED1">
          <w:pPr>
            <w:pStyle w:val="Kazalovsebine6"/>
            <w:tabs>
              <w:tab w:val="right" w:leader="dot" w:pos="9062"/>
            </w:tabs>
            <w:rPr>
              <w:noProof/>
              <w:sz w:val="22"/>
              <w:szCs w:val="22"/>
              <w:lang w:eastAsia="sl-SI"/>
            </w:rPr>
          </w:pPr>
          <w:hyperlink w:anchor="_Toc91846647" w:history="1">
            <w:r w:rsidR="00710052" w:rsidRPr="00DE1832">
              <w:rPr>
                <w:rStyle w:val="Hiperpovezava"/>
                <w:noProof/>
                <w:lang w:eastAsia="sl-SI"/>
              </w:rPr>
              <w:t>Kako zahtevam dopolnitev predloga?</w:t>
            </w:r>
            <w:r w:rsidR="00710052">
              <w:rPr>
                <w:noProof/>
                <w:webHidden/>
              </w:rPr>
              <w:tab/>
            </w:r>
            <w:r w:rsidR="00710052">
              <w:rPr>
                <w:noProof/>
                <w:webHidden/>
              </w:rPr>
              <w:fldChar w:fldCharType="begin"/>
            </w:r>
            <w:r w:rsidR="00710052">
              <w:rPr>
                <w:noProof/>
                <w:webHidden/>
              </w:rPr>
              <w:instrText xml:space="preserve"> PAGEREF _Toc91846647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49AD76F3" w14:textId="4F02EB1F" w:rsidR="00710052" w:rsidRDefault="00774ED1">
          <w:pPr>
            <w:pStyle w:val="Kazalovsebine5"/>
            <w:tabs>
              <w:tab w:val="right" w:leader="dot" w:pos="9062"/>
            </w:tabs>
            <w:rPr>
              <w:noProof/>
              <w:sz w:val="22"/>
              <w:szCs w:val="22"/>
              <w:lang w:eastAsia="sl-SI"/>
            </w:rPr>
          </w:pPr>
          <w:hyperlink w:anchor="_Toc91846648" w:history="1">
            <w:r w:rsidR="00710052" w:rsidRPr="00DE1832">
              <w:rPr>
                <w:rStyle w:val="Hiperpovezava"/>
                <w:noProof/>
                <w:lang w:eastAsia="sl-SI"/>
              </w:rPr>
              <w:t>Urejanje paketa</w:t>
            </w:r>
            <w:r w:rsidR="00710052">
              <w:rPr>
                <w:noProof/>
                <w:webHidden/>
              </w:rPr>
              <w:tab/>
            </w:r>
            <w:r w:rsidR="00710052">
              <w:rPr>
                <w:noProof/>
                <w:webHidden/>
              </w:rPr>
              <w:fldChar w:fldCharType="begin"/>
            </w:r>
            <w:r w:rsidR="00710052">
              <w:rPr>
                <w:noProof/>
                <w:webHidden/>
              </w:rPr>
              <w:instrText xml:space="preserve"> PAGEREF _Toc91846648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1EB919E0" w14:textId="00830BB7" w:rsidR="00710052" w:rsidRDefault="00774ED1">
          <w:pPr>
            <w:pStyle w:val="Kazalovsebine6"/>
            <w:tabs>
              <w:tab w:val="right" w:leader="dot" w:pos="9062"/>
            </w:tabs>
            <w:rPr>
              <w:noProof/>
              <w:sz w:val="22"/>
              <w:szCs w:val="22"/>
              <w:lang w:eastAsia="sl-SI"/>
            </w:rPr>
          </w:pPr>
          <w:hyperlink w:anchor="_Toc91846649" w:history="1">
            <w:r w:rsidR="00710052" w:rsidRPr="00DE1832">
              <w:rPr>
                <w:rStyle w:val="Hiperpovezava"/>
                <w:noProof/>
                <w:lang w:eastAsia="sl-SI"/>
              </w:rPr>
              <w:t>Kdo lahko ureja paket in kdaj?</w:t>
            </w:r>
            <w:r w:rsidR="00710052">
              <w:rPr>
                <w:noProof/>
                <w:webHidden/>
              </w:rPr>
              <w:tab/>
            </w:r>
            <w:r w:rsidR="00710052">
              <w:rPr>
                <w:noProof/>
                <w:webHidden/>
              </w:rPr>
              <w:fldChar w:fldCharType="begin"/>
            </w:r>
            <w:r w:rsidR="00710052">
              <w:rPr>
                <w:noProof/>
                <w:webHidden/>
              </w:rPr>
              <w:instrText xml:space="preserve"> PAGEREF _Toc91846649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3E2278CC" w14:textId="29918D29" w:rsidR="00710052" w:rsidRDefault="00774ED1">
          <w:pPr>
            <w:pStyle w:val="Kazalovsebine6"/>
            <w:tabs>
              <w:tab w:val="right" w:leader="dot" w:pos="9062"/>
            </w:tabs>
            <w:rPr>
              <w:noProof/>
              <w:sz w:val="22"/>
              <w:szCs w:val="22"/>
              <w:lang w:eastAsia="sl-SI"/>
            </w:rPr>
          </w:pPr>
          <w:hyperlink w:anchor="_Toc91846650" w:history="1">
            <w:r w:rsidR="00710052" w:rsidRPr="00DE1832">
              <w:rPr>
                <w:rStyle w:val="Hiperpovezava"/>
                <w:noProof/>
                <w:lang w:eastAsia="sl-SI"/>
              </w:rPr>
              <w:t>Kako urejam paket?</w:t>
            </w:r>
            <w:r w:rsidR="00710052">
              <w:rPr>
                <w:noProof/>
                <w:webHidden/>
              </w:rPr>
              <w:tab/>
            </w:r>
            <w:r w:rsidR="00710052">
              <w:rPr>
                <w:noProof/>
                <w:webHidden/>
              </w:rPr>
              <w:fldChar w:fldCharType="begin"/>
            </w:r>
            <w:r w:rsidR="00710052">
              <w:rPr>
                <w:noProof/>
                <w:webHidden/>
              </w:rPr>
              <w:instrText xml:space="preserve"> PAGEREF _Toc91846650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4B80FC75" w14:textId="576B5A42" w:rsidR="00710052" w:rsidRDefault="00774ED1">
          <w:pPr>
            <w:pStyle w:val="Kazalovsebine6"/>
            <w:tabs>
              <w:tab w:val="right" w:leader="dot" w:pos="9062"/>
            </w:tabs>
            <w:rPr>
              <w:noProof/>
              <w:sz w:val="22"/>
              <w:szCs w:val="22"/>
              <w:lang w:eastAsia="sl-SI"/>
            </w:rPr>
          </w:pPr>
          <w:hyperlink w:anchor="_Toc91846651" w:history="1">
            <w:r w:rsidR="00710052" w:rsidRPr="00DE1832">
              <w:rPr>
                <w:rStyle w:val="Hiperpovezava"/>
                <w:noProof/>
              </w:rPr>
              <w:t>Kako preverim, ali je paket pravilno izpolnjen?</w:t>
            </w:r>
            <w:r w:rsidR="00710052">
              <w:rPr>
                <w:noProof/>
                <w:webHidden/>
              </w:rPr>
              <w:tab/>
            </w:r>
            <w:r w:rsidR="00710052">
              <w:rPr>
                <w:noProof/>
                <w:webHidden/>
              </w:rPr>
              <w:fldChar w:fldCharType="begin"/>
            </w:r>
            <w:r w:rsidR="00710052">
              <w:rPr>
                <w:noProof/>
                <w:webHidden/>
              </w:rPr>
              <w:instrText xml:space="preserve"> PAGEREF _Toc91846651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2E61DFE2" w14:textId="21C5F1F1" w:rsidR="00710052" w:rsidRDefault="00774ED1">
          <w:pPr>
            <w:pStyle w:val="Kazalovsebine5"/>
            <w:tabs>
              <w:tab w:val="right" w:leader="dot" w:pos="9062"/>
            </w:tabs>
            <w:rPr>
              <w:noProof/>
              <w:sz w:val="22"/>
              <w:szCs w:val="22"/>
              <w:lang w:eastAsia="sl-SI"/>
            </w:rPr>
          </w:pPr>
          <w:hyperlink w:anchor="_Toc91846652" w:history="1">
            <w:r w:rsidR="00710052" w:rsidRPr="00DE1832">
              <w:rPr>
                <w:rStyle w:val="Hiperpovezava"/>
                <w:noProof/>
              </w:rPr>
              <w:t>Pošiljanje paketa v potrditev vodji OE</w:t>
            </w:r>
            <w:r w:rsidR="00710052">
              <w:rPr>
                <w:noProof/>
                <w:webHidden/>
              </w:rPr>
              <w:tab/>
            </w:r>
            <w:r w:rsidR="00710052">
              <w:rPr>
                <w:noProof/>
                <w:webHidden/>
              </w:rPr>
              <w:fldChar w:fldCharType="begin"/>
            </w:r>
            <w:r w:rsidR="00710052">
              <w:rPr>
                <w:noProof/>
                <w:webHidden/>
              </w:rPr>
              <w:instrText xml:space="preserve"> PAGEREF _Toc91846652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7BD6B099" w14:textId="6D81FD91" w:rsidR="00710052" w:rsidRDefault="00774ED1">
          <w:pPr>
            <w:pStyle w:val="Kazalovsebine6"/>
            <w:tabs>
              <w:tab w:val="right" w:leader="dot" w:pos="9062"/>
            </w:tabs>
            <w:rPr>
              <w:noProof/>
              <w:sz w:val="22"/>
              <w:szCs w:val="22"/>
              <w:lang w:eastAsia="sl-SI"/>
            </w:rPr>
          </w:pPr>
          <w:hyperlink w:anchor="_Toc91846653" w:history="1">
            <w:r w:rsidR="00710052" w:rsidRPr="00DE1832">
              <w:rPr>
                <w:rStyle w:val="Hiperpovezava"/>
                <w:noProof/>
              </w:rPr>
              <w:t>Kdo lahko pošlje paket v potrditev vodji OE in kdaj?</w:t>
            </w:r>
            <w:r w:rsidR="00710052">
              <w:rPr>
                <w:noProof/>
                <w:webHidden/>
              </w:rPr>
              <w:tab/>
            </w:r>
            <w:r w:rsidR="00710052">
              <w:rPr>
                <w:noProof/>
                <w:webHidden/>
              </w:rPr>
              <w:fldChar w:fldCharType="begin"/>
            </w:r>
            <w:r w:rsidR="00710052">
              <w:rPr>
                <w:noProof/>
                <w:webHidden/>
              </w:rPr>
              <w:instrText xml:space="preserve"> PAGEREF _Toc91846653 \h </w:instrText>
            </w:r>
            <w:r w:rsidR="00710052">
              <w:rPr>
                <w:noProof/>
                <w:webHidden/>
              </w:rPr>
            </w:r>
            <w:r w:rsidR="00710052">
              <w:rPr>
                <w:noProof/>
                <w:webHidden/>
              </w:rPr>
              <w:fldChar w:fldCharType="separate"/>
            </w:r>
            <w:r w:rsidR="00710052">
              <w:rPr>
                <w:noProof/>
                <w:webHidden/>
              </w:rPr>
              <w:t>59</w:t>
            </w:r>
            <w:r w:rsidR="00710052">
              <w:rPr>
                <w:noProof/>
                <w:webHidden/>
              </w:rPr>
              <w:fldChar w:fldCharType="end"/>
            </w:r>
          </w:hyperlink>
        </w:p>
        <w:p w14:paraId="7641D311" w14:textId="0DCD89A9" w:rsidR="00710052" w:rsidRDefault="00774ED1">
          <w:pPr>
            <w:pStyle w:val="Kazalovsebine6"/>
            <w:tabs>
              <w:tab w:val="right" w:leader="dot" w:pos="9062"/>
            </w:tabs>
            <w:rPr>
              <w:noProof/>
              <w:sz w:val="22"/>
              <w:szCs w:val="22"/>
              <w:lang w:eastAsia="sl-SI"/>
            </w:rPr>
          </w:pPr>
          <w:hyperlink w:anchor="_Toc91846654" w:history="1">
            <w:r w:rsidR="00710052" w:rsidRPr="00DE1832">
              <w:rPr>
                <w:rStyle w:val="Hiperpovezava"/>
                <w:noProof/>
              </w:rPr>
              <w:t>Kako pošljem paket v potrditev vodji OE?</w:t>
            </w:r>
            <w:r w:rsidR="00710052">
              <w:rPr>
                <w:noProof/>
                <w:webHidden/>
              </w:rPr>
              <w:tab/>
            </w:r>
            <w:r w:rsidR="00710052">
              <w:rPr>
                <w:noProof/>
                <w:webHidden/>
              </w:rPr>
              <w:fldChar w:fldCharType="begin"/>
            </w:r>
            <w:r w:rsidR="00710052">
              <w:rPr>
                <w:noProof/>
                <w:webHidden/>
              </w:rPr>
              <w:instrText xml:space="preserve"> PAGEREF _Toc91846654 \h </w:instrText>
            </w:r>
            <w:r w:rsidR="00710052">
              <w:rPr>
                <w:noProof/>
                <w:webHidden/>
              </w:rPr>
            </w:r>
            <w:r w:rsidR="00710052">
              <w:rPr>
                <w:noProof/>
                <w:webHidden/>
              </w:rPr>
              <w:fldChar w:fldCharType="separate"/>
            </w:r>
            <w:r w:rsidR="00710052">
              <w:rPr>
                <w:noProof/>
                <w:webHidden/>
              </w:rPr>
              <w:t>60</w:t>
            </w:r>
            <w:r w:rsidR="00710052">
              <w:rPr>
                <w:noProof/>
                <w:webHidden/>
              </w:rPr>
              <w:fldChar w:fldCharType="end"/>
            </w:r>
          </w:hyperlink>
        </w:p>
        <w:p w14:paraId="564B2C2F" w14:textId="44EE13CC" w:rsidR="00710052" w:rsidRDefault="00774ED1">
          <w:pPr>
            <w:pStyle w:val="Kazalovsebine5"/>
            <w:tabs>
              <w:tab w:val="right" w:leader="dot" w:pos="9062"/>
            </w:tabs>
            <w:rPr>
              <w:noProof/>
              <w:sz w:val="22"/>
              <w:szCs w:val="22"/>
              <w:lang w:eastAsia="sl-SI"/>
            </w:rPr>
          </w:pPr>
          <w:hyperlink w:anchor="_Toc91846655" w:history="1">
            <w:r w:rsidR="00710052" w:rsidRPr="00DE1832">
              <w:rPr>
                <w:rStyle w:val="Hiperpovezava"/>
                <w:noProof/>
              </w:rPr>
              <w:t>Preklic paketa</w:t>
            </w:r>
            <w:r w:rsidR="00710052">
              <w:rPr>
                <w:noProof/>
                <w:webHidden/>
              </w:rPr>
              <w:tab/>
            </w:r>
            <w:r w:rsidR="00710052">
              <w:rPr>
                <w:noProof/>
                <w:webHidden/>
              </w:rPr>
              <w:fldChar w:fldCharType="begin"/>
            </w:r>
            <w:r w:rsidR="00710052">
              <w:rPr>
                <w:noProof/>
                <w:webHidden/>
              </w:rPr>
              <w:instrText xml:space="preserve"> PAGEREF _Toc91846655 \h </w:instrText>
            </w:r>
            <w:r w:rsidR="00710052">
              <w:rPr>
                <w:noProof/>
                <w:webHidden/>
              </w:rPr>
            </w:r>
            <w:r w:rsidR="00710052">
              <w:rPr>
                <w:noProof/>
                <w:webHidden/>
              </w:rPr>
              <w:fldChar w:fldCharType="separate"/>
            </w:r>
            <w:r w:rsidR="00710052">
              <w:rPr>
                <w:noProof/>
                <w:webHidden/>
              </w:rPr>
              <w:t>60</w:t>
            </w:r>
            <w:r w:rsidR="00710052">
              <w:rPr>
                <w:noProof/>
                <w:webHidden/>
              </w:rPr>
              <w:fldChar w:fldCharType="end"/>
            </w:r>
          </w:hyperlink>
        </w:p>
        <w:p w14:paraId="1CEAEE67" w14:textId="0F9A5E65" w:rsidR="00710052" w:rsidRDefault="00774ED1">
          <w:pPr>
            <w:pStyle w:val="Kazalovsebine6"/>
            <w:tabs>
              <w:tab w:val="right" w:leader="dot" w:pos="9062"/>
            </w:tabs>
            <w:rPr>
              <w:noProof/>
              <w:sz w:val="22"/>
              <w:szCs w:val="22"/>
              <w:lang w:eastAsia="sl-SI"/>
            </w:rPr>
          </w:pPr>
          <w:hyperlink w:anchor="_Toc91846656" w:history="1">
            <w:r w:rsidR="00710052" w:rsidRPr="00DE1832">
              <w:rPr>
                <w:rStyle w:val="Hiperpovezava"/>
                <w:noProof/>
              </w:rPr>
              <w:t>Kdo lahko prekliče paket in kdaj?</w:t>
            </w:r>
            <w:r w:rsidR="00710052">
              <w:rPr>
                <w:noProof/>
                <w:webHidden/>
              </w:rPr>
              <w:tab/>
            </w:r>
            <w:r w:rsidR="00710052">
              <w:rPr>
                <w:noProof/>
                <w:webHidden/>
              </w:rPr>
              <w:fldChar w:fldCharType="begin"/>
            </w:r>
            <w:r w:rsidR="00710052">
              <w:rPr>
                <w:noProof/>
                <w:webHidden/>
              </w:rPr>
              <w:instrText xml:space="preserve"> PAGEREF _Toc91846656 \h </w:instrText>
            </w:r>
            <w:r w:rsidR="00710052">
              <w:rPr>
                <w:noProof/>
                <w:webHidden/>
              </w:rPr>
            </w:r>
            <w:r w:rsidR="00710052">
              <w:rPr>
                <w:noProof/>
                <w:webHidden/>
              </w:rPr>
              <w:fldChar w:fldCharType="separate"/>
            </w:r>
            <w:r w:rsidR="00710052">
              <w:rPr>
                <w:noProof/>
                <w:webHidden/>
              </w:rPr>
              <w:t>60</w:t>
            </w:r>
            <w:r w:rsidR="00710052">
              <w:rPr>
                <w:noProof/>
                <w:webHidden/>
              </w:rPr>
              <w:fldChar w:fldCharType="end"/>
            </w:r>
          </w:hyperlink>
        </w:p>
        <w:p w14:paraId="7BC8AB66" w14:textId="5094358A" w:rsidR="00710052" w:rsidRDefault="00774ED1">
          <w:pPr>
            <w:pStyle w:val="Kazalovsebine6"/>
            <w:tabs>
              <w:tab w:val="right" w:leader="dot" w:pos="9062"/>
            </w:tabs>
            <w:rPr>
              <w:noProof/>
              <w:sz w:val="22"/>
              <w:szCs w:val="22"/>
              <w:lang w:eastAsia="sl-SI"/>
            </w:rPr>
          </w:pPr>
          <w:hyperlink w:anchor="_Toc91846657" w:history="1">
            <w:r w:rsidR="00710052" w:rsidRPr="00DE1832">
              <w:rPr>
                <w:rStyle w:val="Hiperpovezava"/>
                <w:noProof/>
              </w:rPr>
              <w:t>Kako prekličem paket?</w:t>
            </w:r>
            <w:r w:rsidR="00710052">
              <w:rPr>
                <w:noProof/>
                <w:webHidden/>
              </w:rPr>
              <w:tab/>
            </w:r>
            <w:r w:rsidR="00710052">
              <w:rPr>
                <w:noProof/>
                <w:webHidden/>
              </w:rPr>
              <w:fldChar w:fldCharType="begin"/>
            </w:r>
            <w:r w:rsidR="00710052">
              <w:rPr>
                <w:noProof/>
                <w:webHidden/>
              </w:rPr>
              <w:instrText xml:space="preserve"> PAGEREF _Toc91846657 \h </w:instrText>
            </w:r>
            <w:r w:rsidR="00710052">
              <w:rPr>
                <w:noProof/>
                <w:webHidden/>
              </w:rPr>
            </w:r>
            <w:r w:rsidR="00710052">
              <w:rPr>
                <w:noProof/>
                <w:webHidden/>
              </w:rPr>
              <w:fldChar w:fldCharType="separate"/>
            </w:r>
            <w:r w:rsidR="00710052">
              <w:rPr>
                <w:noProof/>
                <w:webHidden/>
              </w:rPr>
              <w:t>60</w:t>
            </w:r>
            <w:r w:rsidR="00710052">
              <w:rPr>
                <w:noProof/>
                <w:webHidden/>
              </w:rPr>
              <w:fldChar w:fldCharType="end"/>
            </w:r>
          </w:hyperlink>
        </w:p>
        <w:p w14:paraId="5C645AEB" w14:textId="65F4B95E" w:rsidR="00710052" w:rsidRDefault="00774ED1">
          <w:pPr>
            <w:pStyle w:val="Kazalovsebine4"/>
            <w:tabs>
              <w:tab w:val="right" w:leader="dot" w:pos="9062"/>
            </w:tabs>
            <w:rPr>
              <w:noProof/>
              <w:sz w:val="22"/>
              <w:szCs w:val="22"/>
              <w:lang w:eastAsia="sl-SI"/>
            </w:rPr>
          </w:pPr>
          <w:hyperlink w:anchor="_Toc91846658" w:history="1">
            <w:r w:rsidR="00710052" w:rsidRPr="00DE1832">
              <w:rPr>
                <w:rStyle w:val="Hiperpovezava"/>
                <w:noProof/>
              </w:rPr>
              <w:t>Faza usklajevanja</w:t>
            </w:r>
            <w:r w:rsidR="00710052">
              <w:rPr>
                <w:noProof/>
                <w:webHidden/>
              </w:rPr>
              <w:tab/>
            </w:r>
            <w:r w:rsidR="00710052">
              <w:rPr>
                <w:noProof/>
                <w:webHidden/>
              </w:rPr>
              <w:fldChar w:fldCharType="begin"/>
            </w:r>
            <w:r w:rsidR="00710052">
              <w:rPr>
                <w:noProof/>
                <w:webHidden/>
              </w:rPr>
              <w:instrText xml:space="preserve"> PAGEREF _Toc91846658 \h </w:instrText>
            </w:r>
            <w:r w:rsidR="00710052">
              <w:rPr>
                <w:noProof/>
                <w:webHidden/>
              </w:rPr>
            </w:r>
            <w:r w:rsidR="00710052">
              <w:rPr>
                <w:noProof/>
                <w:webHidden/>
              </w:rPr>
              <w:fldChar w:fldCharType="separate"/>
            </w:r>
            <w:r w:rsidR="00710052">
              <w:rPr>
                <w:noProof/>
                <w:webHidden/>
              </w:rPr>
              <w:t>60</w:t>
            </w:r>
            <w:r w:rsidR="00710052">
              <w:rPr>
                <w:noProof/>
                <w:webHidden/>
              </w:rPr>
              <w:fldChar w:fldCharType="end"/>
            </w:r>
          </w:hyperlink>
        </w:p>
        <w:p w14:paraId="1100D4BF" w14:textId="441899B9" w:rsidR="00710052" w:rsidRDefault="00774ED1">
          <w:pPr>
            <w:pStyle w:val="Kazalovsebine5"/>
            <w:tabs>
              <w:tab w:val="right" w:leader="dot" w:pos="9062"/>
            </w:tabs>
            <w:rPr>
              <w:noProof/>
              <w:sz w:val="22"/>
              <w:szCs w:val="22"/>
              <w:lang w:eastAsia="sl-SI"/>
            </w:rPr>
          </w:pPr>
          <w:hyperlink w:anchor="_Toc91846659" w:history="1">
            <w:r w:rsidR="00710052" w:rsidRPr="00DE1832">
              <w:rPr>
                <w:rStyle w:val="Hiperpovezava"/>
                <w:noProof/>
              </w:rPr>
              <w:t>Pošiljanje paketa delovni skupini</w:t>
            </w:r>
            <w:r w:rsidR="00710052">
              <w:rPr>
                <w:noProof/>
                <w:webHidden/>
              </w:rPr>
              <w:tab/>
            </w:r>
            <w:r w:rsidR="00710052">
              <w:rPr>
                <w:noProof/>
                <w:webHidden/>
              </w:rPr>
              <w:fldChar w:fldCharType="begin"/>
            </w:r>
            <w:r w:rsidR="00710052">
              <w:rPr>
                <w:noProof/>
                <w:webHidden/>
              </w:rPr>
              <w:instrText xml:space="preserve"> PAGEREF _Toc91846659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67EE6206" w14:textId="299D8B9D" w:rsidR="00710052" w:rsidRDefault="00774ED1">
          <w:pPr>
            <w:pStyle w:val="Kazalovsebine6"/>
            <w:tabs>
              <w:tab w:val="right" w:leader="dot" w:pos="9062"/>
            </w:tabs>
            <w:rPr>
              <w:noProof/>
              <w:sz w:val="22"/>
              <w:szCs w:val="22"/>
              <w:lang w:eastAsia="sl-SI"/>
            </w:rPr>
          </w:pPr>
          <w:hyperlink w:anchor="_Toc91846660" w:history="1">
            <w:r w:rsidR="00710052" w:rsidRPr="00DE1832">
              <w:rPr>
                <w:rStyle w:val="Hiperpovezava"/>
                <w:noProof/>
              </w:rPr>
              <w:t>Kdo lahko pošlje paket v pregled delovni skupini in kdaj?</w:t>
            </w:r>
            <w:r w:rsidR="00710052">
              <w:rPr>
                <w:noProof/>
                <w:webHidden/>
              </w:rPr>
              <w:tab/>
            </w:r>
            <w:r w:rsidR="00710052">
              <w:rPr>
                <w:noProof/>
                <w:webHidden/>
              </w:rPr>
              <w:fldChar w:fldCharType="begin"/>
            </w:r>
            <w:r w:rsidR="00710052">
              <w:rPr>
                <w:noProof/>
                <w:webHidden/>
              </w:rPr>
              <w:instrText xml:space="preserve"> PAGEREF _Toc91846660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3F337AB0" w14:textId="2C1DA1D6" w:rsidR="00710052" w:rsidRDefault="00774ED1">
          <w:pPr>
            <w:pStyle w:val="Kazalovsebine6"/>
            <w:tabs>
              <w:tab w:val="right" w:leader="dot" w:pos="9062"/>
            </w:tabs>
            <w:rPr>
              <w:noProof/>
              <w:sz w:val="22"/>
              <w:szCs w:val="22"/>
              <w:lang w:eastAsia="sl-SI"/>
            </w:rPr>
          </w:pPr>
          <w:hyperlink w:anchor="_Toc91846661" w:history="1">
            <w:r w:rsidR="00710052" w:rsidRPr="00DE1832">
              <w:rPr>
                <w:rStyle w:val="Hiperpovezava"/>
                <w:noProof/>
              </w:rPr>
              <w:t>Kako pošljem paket v pregled delovni skupini?</w:t>
            </w:r>
            <w:r w:rsidR="00710052">
              <w:rPr>
                <w:noProof/>
                <w:webHidden/>
              </w:rPr>
              <w:tab/>
            </w:r>
            <w:r w:rsidR="00710052">
              <w:rPr>
                <w:noProof/>
                <w:webHidden/>
              </w:rPr>
              <w:fldChar w:fldCharType="begin"/>
            </w:r>
            <w:r w:rsidR="00710052">
              <w:rPr>
                <w:noProof/>
                <w:webHidden/>
              </w:rPr>
              <w:instrText xml:space="preserve"> PAGEREF _Toc91846661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34F68B1A" w14:textId="3E1313DA" w:rsidR="00710052" w:rsidRDefault="00774ED1">
          <w:pPr>
            <w:pStyle w:val="Kazalovsebine5"/>
            <w:tabs>
              <w:tab w:val="right" w:leader="dot" w:pos="9062"/>
            </w:tabs>
            <w:rPr>
              <w:noProof/>
              <w:sz w:val="22"/>
              <w:szCs w:val="22"/>
              <w:lang w:eastAsia="sl-SI"/>
            </w:rPr>
          </w:pPr>
          <w:hyperlink w:anchor="_Toc91846662" w:history="1">
            <w:r w:rsidR="00710052" w:rsidRPr="00DE1832">
              <w:rPr>
                <w:rStyle w:val="Hiperpovezava"/>
                <w:noProof/>
              </w:rPr>
              <w:t>Zaključek obravnave na delovni skupini</w:t>
            </w:r>
            <w:r w:rsidR="00710052">
              <w:rPr>
                <w:noProof/>
                <w:webHidden/>
              </w:rPr>
              <w:tab/>
            </w:r>
            <w:r w:rsidR="00710052">
              <w:rPr>
                <w:noProof/>
                <w:webHidden/>
              </w:rPr>
              <w:fldChar w:fldCharType="begin"/>
            </w:r>
            <w:r w:rsidR="00710052">
              <w:rPr>
                <w:noProof/>
                <w:webHidden/>
              </w:rPr>
              <w:instrText xml:space="preserve"> PAGEREF _Toc91846662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71434420" w14:textId="163C932A" w:rsidR="00710052" w:rsidRDefault="00774ED1">
          <w:pPr>
            <w:pStyle w:val="Kazalovsebine6"/>
            <w:tabs>
              <w:tab w:val="right" w:leader="dot" w:pos="9062"/>
            </w:tabs>
            <w:rPr>
              <w:noProof/>
              <w:sz w:val="22"/>
              <w:szCs w:val="22"/>
              <w:lang w:eastAsia="sl-SI"/>
            </w:rPr>
          </w:pPr>
          <w:hyperlink w:anchor="_Toc91846663" w:history="1">
            <w:r w:rsidR="00710052" w:rsidRPr="00DE1832">
              <w:rPr>
                <w:rStyle w:val="Hiperpovezava"/>
                <w:noProof/>
              </w:rPr>
              <w:t>Kdo lahko vrne paket nosilcu paketa OE in kdaj?</w:t>
            </w:r>
            <w:r w:rsidR="00710052">
              <w:rPr>
                <w:noProof/>
                <w:webHidden/>
              </w:rPr>
              <w:tab/>
            </w:r>
            <w:r w:rsidR="00710052">
              <w:rPr>
                <w:noProof/>
                <w:webHidden/>
              </w:rPr>
              <w:fldChar w:fldCharType="begin"/>
            </w:r>
            <w:r w:rsidR="00710052">
              <w:rPr>
                <w:noProof/>
                <w:webHidden/>
              </w:rPr>
              <w:instrText xml:space="preserve"> PAGEREF _Toc91846663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3C997E1B" w14:textId="1DDB11F5" w:rsidR="00710052" w:rsidRDefault="00774ED1">
          <w:pPr>
            <w:pStyle w:val="Kazalovsebine6"/>
            <w:tabs>
              <w:tab w:val="right" w:leader="dot" w:pos="9062"/>
            </w:tabs>
            <w:rPr>
              <w:noProof/>
              <w:sz w:val="22"/>
              <w:szCs w:val="22"/>
              <w:lang w:eastAsia="sl-SI"/>
            </w:rPr>
          </w:pPr>
          <w:hyperlink w:anchor="_Toc91846664" w:history="1">
            <w:r w:rsidR="00710052" w:rsidRPr="00DE1832">
              <w:rPr>
                <w:rStyle w:val="Hiperpovezava"/>
                <w:noProof/>
              </w:rPr>
              <w:t>Kako vrnem paket nosilcu paketa oe?</w:t>
            </w:r>
            <w:r w:rsidR="00710052">
              <w:rPr>
                <w:noProof/>
                <w:webHidden/>
              </w:rPr>
              <w:tab/>
            </w:r>
            <w:r w:rsidR="00710052">
              <w:rPr>
                <w:noProof/>
                <w:webHidden/>
              </w:rPr>
              <w:fldChar w:fldCharType="begin"/>
            </w:r>
            <w:r w:rsidR="00710052">
              <w:rPr>
                <w:noProof/>
                <w:webHidden/>
              </w:rPr>
              <w:instrText xml:space="preserve"> PAGEREF _Toc91846664 \h </w:instrText>
            </w:r>
            <w:r w:rsidR="00710052">
              <w:rPr>
                <w:noProof/>
                <w:webHidden/>
              </w:rPr>
            </w:r>
            <w:r w:rsidR="00710052">
              <w:rPr>
                <w:noProof/>
                <w:webHidden/>
              </w:rPr>
              <w:fldChar w:fldCharType="separate"/>
            </w:r>
            <w:r w:rsidR="00710052">
              <w:rPr>
                <w:noProof/>
                <w:webHidden/>
              </w:rPr>
              <w:t>61</w:t>
            </w:r>
            <w:r w:rsidR="00710052">
              <w:rPr>
                <w:noProof/>
                <w:webHidden/>
              </w:rPr>
              <w:fldChar w:fldCharType="end"/>
            </w:r>
          </w:hyperlink>
        </w:p>
        <w:p w14:paraId="67879CA9" w14:textId="79CB8FFD" w:rsidR="00710052" w:rsidRDefault="00774ED1">
          <w:pPr>
            <w:pStyle w:val="Kazalovsebine5"/>
            <w:tabs>
              <w:tab w:val="right" w:leader="dot" w:pos="9062"/>
            </w:tabs>
            <w:rPr>
              <w:noProof/>
              <w:sz w:val="22"/>
              <w:szCs w:val="22"/>
              <w:lang w:eastAsia="sl-SI"/>
            </w:rPr>
          </w:pPr>
          <w:hyperlink w:anchor="_Toc91846665" w:history="1">
            <w:r w:rsidR="00710052" w:rsidRPr="00DE1832">
              <w:rPr>
                <w:rStyle w:val="Hiperpovezava"/>
                <w:noProof/>
              </w:rPr>
              <w:t>Pošiljanje paketa v potrditev MK</w:t>
            </w:r>
            <w:r w:rsidR="00710052">
              <w:rPr>
                <w:noProof/>
                <w:webHidden/>
              </w:rPr>
              <w:tab/>
            </w:r>
            <w:r w:rsidR="00710052">
              <w:rPr>
                <w:noProof/>
                <w:webHidden/>
              </w:rPr>
              <w:fldChar w:fldCharType="begin"/>
            </w:r>
            <w:r w:rsidR="00710052">
              <w:rPr>
                <w:noProof/>
                <w:webHidden/>
              </w:rPr>
              <w:instrText xml:space="preserve"> PAGEREF _Toc91846665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5891EAD7" w14:textId="56CA1321" w:rsidR="00710052" w:rsidRDefault="00774ED1">
          <w:pPr>
            <w:pStyle w:val="Kazalovsebine6"/>
            <w:tabs>
              <w:tab w:val="right" w:leader="dot" w:pos="9062"/>
            </w:tabs>
            <w:rPr>
              <w:noProof/>
              <w:sz w:val="22"/>
              <w:szCs w:val="22"/>
              <w:lang w:eastAsia="sl-SI"/>
            </w:rPr>
          </w:pPr>
          <w:hyperlink w:anchor="_Toc91846666" w:history="1">
            <w:r w:rsidR="00710052" w:rsidRPr="00DE1832">
              <w:rPr>
                <w:rStyle w:val="Hiperpovezava"/>
                <w:noProof/>
              </w:rPr>
              <w:t>Kdo lahko pošlje paket v potrditev MK in kdaj?</w:t>
            </w:r>
            <w:r w:rsidR="00710052">
              <w:rPr>
                <w:noProof/>
                <w:webHidden/>
              </w:rPr>
              <w:tab/>
            </w:r>
            <w:r w:rsidR="00710052">
              <w:rPr>
                <w:noProof/>
                <w:webHidden/>
              </w:rPr>
              <w:fldChar w:fldCharType="begin"/>
            </w:r>
            <w:r w:rsidR="00710052">
              <w:rPr>
                <w:noProof/>
                <w:webHidden/>
              </w:rPr>
              <w:instrText xml:space="preserve"> PAGEREF _Toc91846666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70EB2613" w14:textId="338561EE" w:rsidR="00710052" w:rsidRDefault="00774ED1">
          <w:pPr>
            <w:pStyle w:val="Kazalovsebine6"/>
            <w:tabs>
              <w:tab w:val="right" w:leader="dot" w:pos="9062"/>
            </w:tabs>
            <w:rPr>
              <w:noProof/>
              <w:sz w:val="22"/>
              <w:szCs w:val="22"/>
              <w:lang w:eastAsia="sl-SI"/>
            </w:rPr>
          </w:pPr>
          <w:hyperlink w:anchor="_Toc91846667" w:history="1">
            <w:r w:rsidR="00710052" w:rsidRPr="00DE1832">
              <w:rPr>
                <w:rStyle w:val="Hiperpovezava"/>
                <w:noProof/>
              </w:rPr>
              <w:t>Kako pošljem paket v potrditev MK?</w:t>
            </w:r>
            <w:r w:rsidR="00710052">
              <w:rPr>
                <w:noProof/>
                <w:webHidden/>
              </w:rPr>
              <w:tab/>
            </w:r>
            <w:r w:rsidR="00710052">
              <w:rPr>
                <w:noProof/>
                <w:webHidden/>
              </w:rPr>
              <w:fldChar w:fldCharType="begin"/>
            </w:r>
            <w:r w:rsidR="00710052">
              <w:rPr>
                <w:noProof/>
                <w:webHidden/>
              </w:rPr>
              <w:instrText xml:space="preserve"> PAGEREF _Toc91846667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08209D4B" w14:textId="3F43BC64" w:rsidR="00710052" w:rsidRDefault="00774ED1">
          <w:pPr>
            <w:pStyle w:val="Kazalovsebine5"/>
            <w:tabs>
              <w:tab w:val="right" w:leader="dot" w:pos="9062"/>
            </w:tabs>
            <w:rPr>
              <w:noProof/>
              <w:sz w:val="22"/>
              <w:szCs w:val="22"/>
              <w:lang w:eastAsia="sl-SI"/>
            </w:rPr>
          </w:pPr>
          <w:hyperlink w:anchor="_Toc91846668" w:history="1">
            <w:r w:rsidR="00710052" w:rsidRPr="00DE1832">
              <w:rPr>
                <w:rStyle w:val="Hiperpovezava"/>
                <w:noProof/>
              </w:rPr>
              <w:t>Ponovna priprava paketa</w:t>
            </w:r>
            <w:r w:rsidR="00710052">
              <w:rPr>
                <w:noProof/>
                <w:webHidden/>
              </w:rPr>
              <w:tab/>
            </w:r>
            <w:r w:rsidR="00710052">
              <w:rPr>
                <w:noProof/>
                <w:webHidden/>
              </w:rPr>
              <w:fldChar w:fldCharType="begin"/>
            </w:r>
            <w:r w:rsidR="00710052">
              <w:rPr>
                <w:noProof/>
                <w:webHidden/>
              </w:rPr>
              <w:instrText xml:space="preserve"> PAGEREF _Toc91846668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663EF96C" w14:textId="7130E301" w:rsidR="00710052" w:rsidRDefault="00774ED1">
          <w:pPr>
            <w:pStyle w:val="Kazalovsebine5"/>
            <w:tabs>
              <w:tab w:val="right" w:leader="dot" w:pos="9062"/>
            </w:tabs>
            <w:rPr>
              <w:noProof/>
              <w:sz w:val="22"/>
              <w:szCs w:val="22"/>
              <w:lang w:eastAsia="sl-SI"/>
            </w:rPr>
          </w:pPr>
          <w:hyperlink w:anchor="_Toc91846669" w:history="1">
            <w:r w:rsidR="00710052" w:rsidRPr="00DE1832">
              <w:rPr>
                <w:rStyle w:val="Hiperpovezava"/>
                <w:noProof/>
              </w:rPr>
              <w:t>Umik paketa</w:t>
            </w:r>
            <w:r w:rsidR="00710052">
              <w:rPr>
                <w:noProof/>
                <w:webHidden/>
              </w:rPr>
              <w:tab/>
            </w:r>
            <w:r w:rsidR="00710052">
              <w:rPr>
                <w:noProof/>
                <w:webHidden/>
              </w:rPr>
              <w:fldChar w:fldCharType="begin"/>
            </w:r>
            <w:r w:rsidR="00710052">
              <w:rPr>
                <w:noProof/>
                <w:webHidden/>
              </w:rPr>
              <w:instrText xml:space="preserve"> PAGEREF _Toc91846669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18F38066" w14:textId="04DFF070" w:rsidR="00710052" w:rsidRDefault="00774ED1">
          <w:pPr>
            <w:pStyle w:val="Kazalovsebine4"/>
            <w:tabs>
              <w:tab w:val="right" w:leader="dot" w:pos="9062"/>
            </w:tabs>
            <w:rPr>
              <w:noProof/>
              <w:sz w:val="22"/>
              <w:szCs w:val="22"/>
              <w:lang w:eastAsia="sl-SI"/>
            </w:rPr>
          </w:pPr>
          <w:hyperlink w:anchor="_Toc91846670" w:history="1">
            <w:r w:rsidR="00710052" w:rsidRPr="00DE1832">
              <w:rPr>
                <w:rStyle w:val="Hiperpovezava"/>
                <w:noProof/>
              </w:rPr>
              <w:t>Faza javne obravnave</w:t>
            </w:r>
            <w:r w:rsidR="00710052">
              <w:rPr>
                <w:noProof/>
                <w:webHidden/>
              </w:rPr>
              <w:tab/>
            </w:r>
            <w:r w:rsidR="00710052">
              <w:rPr>
                <w:noProof/>
                <w:webHidden/>
              </w:rPr>
              <w:fldChar w:fldCharType="begin"/>
            </w:r>
            <w:r w:rsidR="00710052">
              <w:rPr>
                <w:noProof/>
                <w:webHidden/>
              </w:rPr>
              <w:instrText xml:space="preserve"> PAGEREF _Toc91846670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50918C90" w14:textId="0FA6D76E" w:rsidR="00710052" w:rsidRDefault="00774ED1">
          <w:pPr>
            <w:pStyle w:val="Kazalovsebine5"/>
            <w:tabs>
              <w:tab w:val="right" w:leader="dot" w:pos="9062"/>
            </w:tabs>
            <w:rPr>
              <w:noProof/>
              <w:sz w:val="22"/>
              <w:szCs w:val="22"/>
              <w:lang w:eastAsia="sl-SI"/>
            </w:rPr>
          </w:pPr>
          <w:hyperlink w:anchor="_Toc91846671" w:history="1">
            <w:r w:rsidR="00710052" w:rsidRPr="00DE1832">
              <w:rPr>
                <w:rStyle w:val="Hiperpovezava"/>
                <w:noProof/>
              </w:rPr>
              <w:t>Določitev trajanje javne obravnave</w:t>
            </w:r>
            <w:r w:rsidR="00710052">
              <w:rPr>
                <w:noProof/>
                <w:webHidden/>
              </w:rPr>
              <w:tab/>
            </w:r>
            <w:r w:rsidR="00710052">
              <w:rPr>
                <w:noProof/>
                <w:webHidden/>
              </w:rPr>
              <w:fldChar w:fldCharType="begin"/>
            </w:r>
            <w:r w:rsidR="00710052">
              <w:rPr>
                <w:noProof/>
                <w:webHidden/>
              </w:rPr>
              <w:instrText xml:space="preserve"> PAGEREF _Toc91846671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7ACA6366" w14:textId="24D217EC" w:rsidR="00710052" w:rsidRDefault="00774ED1">
          <w:pPr>
            <w:pStyle w:val="Kazalovsebine6"/>
            <w:tabs>
              <w:tab w:val="right" w:leader="dot" w:pos="9062"/>
            </w:tabs>
            <w:rPr>
              <w:noProof/>
              <w:sz w:val="22"/>
              <w:szCs w:val="22"/>
              <w:lang w:eastAsia="sl-SI"/>
            </w:rPr>
          </w:pPr>
          <w:hyperlink w:anchor="_Toc91846672" w:history="1">
            <w:r w:rsidR="00710052" w:rsidRPr="00DE1832">
              <w:rPr>
                <w:rStyle w:val="Hiperpovezava"/>
                <w:noProof/>
              </w:rPr>
              <w:t>Kdo lahko določi datumsko obdobje trajanja javne obravnave?</w:t>
            </w:r>
            <w:r w:rsidR="00710052">
              <w:rPr>
                <w:noProof/>
                <w:webHidden/>
              </w:rPr>
              <w:tab/>
            </w:r>
            <w:r w:rsidR="00710052">
              <w:rPr>
                <w:noProof/>
                <w:webHidden/>
              </w:rPr>
              <w:fldChar w:fldCharType="begin"/>
            </w:r>
            <w:r w:rsidR="00710052">
              <w:rPr>
                <w:noProof/>
                <w:webHidden/>
              </w:rPr>
              <w:instrText xml:space="preserve"> PAGEREF _Toc91846672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41544042" w14:textId="67B56282" w:rsidR="00710052" w:rsidRDefault="00774ED1">
          <w:pPr>
            <w:pStyle w:val="Kazalovsebine6"/>
            <w:tabs>
              <w:tab w:val="right" w:leader="dot" w:pos="9062"/>
            </w:tabs>
            <w:rPr>
              <w:noProof/>
              <w:sz w:val="22"/>
              <w:szCs w:val="22"/>
              <w:lang w:eastAsia="sl-SI"/>
            </w:rPr>
          </w:pPr>
          <w:hyperlink w:anchor="_Toc91846673" w:history="1">
            <w:r w:rsidR="00710052" w:rsidRPr="00DE1832">
              <w:rPr>
                <w:rStyle w:val="Hiperpovezava"/>
                <w:noProof/>
              </w:rPr>
              <w:t>Kako določim datumsko območje trajanja javne obravnave?</w:t>
            </w:r>
            <w:r w:rsidR="00710052">
              <w:rPr>
                <w:noProof/>
                <w:webHidden/>
              </w:rPr>
              <w:tab/>
            </w:r>
            <w:r w:rsidR="00710052">
              <w:rPr>
                <w:noProof/>
                <w:webHidden/>
              </w:rPr>
              <w:fldChar w:fldCharType="begin"/>
            </w:r>
            <w:r w:rsidR="00710052">
              <w:rPr>
                <w:noProof/>
                <w:webHidden/>
              </w:rPr>
              <w:instrText xml:space="preserve"> PAGEREF _Toc91846673 \h </w:instrText>
            </w:r>
            <w:r w:rsidR="00710052">
              <w:rPr>
                <w:noProof/>
                <w:webHidden/>
              </w:rPr>
            </w:r>
            <w:r w:rsidR="00710052">
              <w:rPr>
                <w:noProof/>
                <w:webHidden/>
              </w:rPr>
              <w:fldChar w:fldCharType="separate"/>
            </w:r>
            <w:r w:rsidR="00710052">
              <w:rPr>
                <w:noProof/>
                <w:webHidden/>
              </w:rPr>
              <w:t>62</w:t>
            </w:r>
            <w:r w:rsidR="00710052">
              <w:rPr>
                <w:noProof/>
                <w:webHidden/>
              </w:rPr>
              <w:fldChar w:fldCharType="end"/>
            </w:r>
          </w:hyperlink>
        </w:p>
        <w:p w14:paraId="5831F5B9" w14:textId="1E4478B4" w:rsidR="00710052" w:rsidRDefault="00774ED1">
          <w:pPr>
            <w:pStyle w:val="Kazalovsebine6"/>
            <w:tabs>
              <w:tab w:val="right" w:leader="dot" w:pos="9062"/>
            </w:tabs>
            <w:rPr>
              <w:noProof/>
              <w:sz w:val="22"/>
              <w:szCs w:val="22"/>
              <w:lang w:eastAsia="sl-SI"/>
            </w:rPr>
          </w:pPr>
          <w:hyperlink w:anchor="_Toc91846674" w:history="1">
            <w:r w:rsidR="00710052" w:rsidRPr="00DE1832">
              <w:rPr>
                <w:rStyle w:val="Hiperpovezava"/>
                <w:noProof/>
              </w:rPr>
              <w:t>Ali lahko spremenim datume trajanja javne obravnave?</w:t>
            </w:r>
            <w:r w:rsidR="00710052">
              <w:rPr>
                <w:noProof/>
                <w:webHidden/>
              </w:rPr>
              <w:tab/>
            </w:r>
            <w:r w:rsidR="00710052">
              <w:rPr>
                <w:noProof/>
                <w:webHidden/>
              </w:rPr>
              <w:fldChar w:fldCharType="begin"/>
            </w:r>
            <w:r w:rsidR="00710052">
              <w:rPr>
                <w:noProof/>
                <w:webHidden/>
              </w:rPr>
              <w:instrText xml:space="preserve"> PAGEREF _Toc91846674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0FAC9A91" w14:textId="3A50743D" w:rsidR="00710052" w:rsidRDefault="00774ED1">
          <w:pPr>
            <w:pStyle w:val="Kazalovsebine5"/>
            <w:tabs>
              <w:tab w:val="right" w:leader="dot" w:pos="9062"/>
            </w:tabs>
            <w:rPr>
              <w:noProof/>
              <w:sz w:val="22"/>
              <w:szCs w:val="22"/>
              <w:lang w:eastAsia="sl-SI"/>
            </w:rPr>
          </w:pPr>
          <w:hyperlink w:anchor="_Toc91846675" w:history="1">
            <w:r w:rsidR="00710052" w:rsidRPr="00DE1832">
              <w:rPr>
                <w:rStyle w:val="Hiperpovezava"/>
                <w:noProof/>
              </w:rPr>
              <w:t>Objava javne obravnave</w:t>
            </w:r>
            <w:r w:rsidR="00710052">
              <w:rPr>
                <w:noProof/>
                <w:webHidden/>
              </w:rPr>
              <w:tab/>
            </w:r>
            <w:r w:rsidR="00710052">
              <w:rPr>
                <w:noProof/>
                <w:webHidden/>
              </w:rPr>
              <w:fldChar w:fldCharType="begin"/>
            </w:r>
            <w:r w:rsidR="00710052">
              <w:rPr>
                <w:noProof/>
                <w:webHidden/>
              </w:rPr>
              <w:instrText xml:space="preserve"> PAGEREF _Toc91846675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6BB276C7" w14:textId="19457B29" w:rsidR="00710052" w:rsidRDefault="00774ED1">
          <w:pPr>
            <w:pStyle w:val="Kazalovsebine6"/>
            <w:tabs>
              <w:tab w:val="right" w:leader="dot" w:pos="9062"/>
            </w:tabs>
            <w:rPr>
              <w:noProof/>
              <w:sz w:val="22"/>
              <w:szCs w:val="22"/>
              <w:lang w:eastAsia="sl-SI"/>
            </w:rPr>
          </w:pPr>
          <w:hyperlink w:anchor="_Toc91846676" w:history="1">
            <w:r w:rsidR="00710052" w:rsidRPr="00DE1832">
              <w:rPr>
                <w:rStyle w:val="Hiperpovezava"/>
                <w:noProof/>
              </w:rPr>
              <w:t>Kdo lahko objavi javno obravnavo in kdaj?</w:t>
            </w:r>
            <w:r w:rsidR="00710052">
              <w:rPr>
                <w:noProof/>
                <w:webHidden/>
              </w:rPr>
              <w:tab/>
            </w:r>
            <w:r w:rsidR="00710052">
              <w:rPr>
                <w:noProof/>
                <w:webHidden/>
              </w:rPr>
              <w:fldChar w:fldCharType="begin"/>
            </w:r>
            <w:r w:rsidR="00710052">
              <w:rPr>
                <w:noProof/>
                <w:webHidden/>
              </w:rPr>
              <w:instrText xml:space="preserve"> PAGEREF _Toc91846676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3883A2C9" w14:textId="6D4D8B1F" w:rsidR="00710052" w:rsidRDefault="00774ED1">
          <w:pPr>
            <w:pStyle w:val="Kazalovsebine6"/>
            <w:tabs>
              <w:tab w:val="right" w:leader="dot" w:pos="9062"/>
            </w:tabs>
            <w:rPr>
              <w:noProof/>
              <w:sz w:val="22"/>
              <w:szCs w:val="22"/>
              <w:lang w:eastAsia="sl-SI"/>
            </w:rPr>
          </w:pPr>
          <w:hyperlink w:anchor="_Toc91846677" w:history="1">
            <w:r w:rsidR="00710052" w:rsidRPr="00DE1832">
              <w:rPr>
                <w:rStyle w:val="Hiperpovezava"/>
                <w:noProof/>
              </w:rPr>
              <w:t>Kako objavim javno obravnavo?</w:t>
            </w:r>
            <w:r w:rsidR="00710052">
              <w:rPr>
                <w:noProof/>
                <w:webHidden/>
              </w:rPr>
              <w:tab/>
            </w:r>
            <w:r w:rsidR="00710052">
              <w:rPr>
                <w:noProof/>
                <w:webHidden/>
              </w:rPr>
              <w:fldChar w:fldCharType="begin"/>
            </w:r>
            <w:r w:rsidR="00710052">
              <w:rPr>
                <w:noProof/>
                <w:webHidden/>
              </w:rPr>
              <w:instrText xml:space="preserve"> PAGEREF _Toc91846677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2D08C17A" w14:textId="61D98B68" w:rsidR="00710052" w:rsidRDefault="00774ED1">
          <w:pPr>
            <w:pStyle w:val="Kazalovsebine5"/>
            <w:tabs>
              <w:tab w:val="right" w:leader="dot" w:pos="9062"/>
            </w:tabs>
            <w:rPr>
              <w:noProof/>
              <w:sz w:val="22"/>
              <w:szCs w:val="22"/>
              <w:lang w:eastAsia="sl-SI"/>
            </w:rPr>
          </w:pPr>
          <w:hyperlink w:anchor="_Toc91846678" w:history="1">
            <w:r w:rsidR="00710052" w:rsidRPr="00DE1832">
              <w:rPr>
                <w:rStyle w:val="Hiperpovezava"/>
                <w:noProof/>
              </w:rPr>
              <w:t>Vnos mnenj prispelih po pošti</w:t>
            </w:r>
            <w:r w:rsidR="00710052">
              <w:rPr>
                <w:noProof/>
                <w:webHidden/>
              </w:rPr>
              <w:tab/>
            </w:r>
            <w:r w:rsidR="00710052">
              <w:rPr>
                <w:noProof/>
                <w:webHidden/>
              </w:rPr>
              <w:fldChar w:fldCharType="begin"/>
            </w:r>
            <w:r w:rsidR="00710052">
              <w:rPr>
                <w:noProof/>
                <w:webHidden/>
              </w:rPr>
              <w:instrText xml:space="preserve"> PAGEREF _Toc91846678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43F33199" w14:textId="103C3F28" w:rsidR="00710052" w:rsidRDefault="00774ED1">
          <w:pPr>
            <w:pStyle w:val="Kazalovsebine6"/>
            <w:tabs>
              <w:tab w:val="right" w:leader="dot" w:pos="9062"/>
            </w:tabs>
            <w:rPr>
              <w:noProof/>
              <w:sz w:val="22"/>
              <w:szCs w:val="22"/>
              <w:lang w:eastAsia="sl-SI"/>
            </w:rPr>
          </w:pPr>
          <w:hyperlink w:anchor="_Toc91846679" w:history="1">
            <w:r w:rsidR="00710052" w:rsidRPr="00DE1832">
              <w:rPr>
                <w:rStyle w:val="Hiperpovezava"/>
                <w:noProof/>
              </w:rPr>
              <w:t>Kdo lahko vnese mnenje in kdaj?</w:t>
            </w:r>
            <w:r w:rsidR="00710052">
              <w:rPr>
                <w:noProof/>
                <w:webHidden/>
              </w:rPr>
              <w:tab/>
            </w:r>
            <w:r w:rsidR="00710052">
              <w:rPr>
                <w:noProof/>
                <w:webHidden/>
              </w:rPr>
              <w:fldChar w:fldCharType="begin"/>
            </w:r>
            <w:r w:rsidR="00710052">
              <w:rPr>
                <w:noProof/>
                <w:webHidden/>
              </w:rPr>
              <w:instrText xml:space="preserve"> PAGEREF _Toc91846679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63C290F9" w14:textId="15C44185" w:rsidR="00710052" w:rsidRDefault="00774ED1">
          <w:pPr>
            <w:pStyle w:val="Kazalovsebine6"/>
            <w:tabs>
              <w:tab w:val="right" w:leader="dot" w:pos="9062"/>
            </w:tabs>
            <w:rPr>
              <w:noProof/>
              <w:sz w:val="22"/>
              <w:szCs w:val="22"/>
              <w:lang w:eastAsia="sl-SI"/>
            </w:rPr>
          </w:pPr>
          <w:hyperlink w:anchor="_Toc91846680" w:history="1">
            <w:r w:rsidR="00710052" w:rsidRPr="00DE1832">
              <w:rPr>
                <w:rStyle w:val="Hiperpovezava"/>
                <w:noProof/>
              </w:rPr>
              <w:t>Kako vnesem mnenje?</w:t>
            </w:r>
            <w:r w:rsidR="00710052">
              <w:rPr>
                <w:noProof/>
                <w:webHidden/>
              </w:rPr>
              <w:tab/>
            </w:r>
            <w:r w:rsidR="00710052">
              <w:rPr>
                <w:noProof/>
                <w:webHidden/>
              </w:rPr>
              <w:fldChar w:fldCharType="begin"/>
            </w:r>
            <w:r w:rsidR="00710052">
              <w:rPr>
                <w:noProof/>
                <w:webHidden/>
              </w:rPr>
              <w:instrText xml:space="preserve"> PAGEREF _Toc91846680 \h </w:instrText>
            </w:r>
            <w:r w:rsidR="00710052">
              <w:rPr>
                <w:noProof/>
                <w:webHidden/>
              </w:rPr>
            </w:r>
            <w:r w:rsidR="00710052">
              <w:rPr>
                <w:noProof/>
                <w:webHidden/>
              </w:rPr>
              <w:fldChar w:fldCharType="separate"/>
            </w:r>
            <w:r w:rsidR="00710052">
              <w:rPr>
                <w:noProof/>
                <w:webHidden/>
              </w:rPr>
              <w:t>63</w:t>
            </w:r>
            <w:r w:rsidR="00710052">
              <w:rPr>
                <w:noProof/>
                <w:webHidden/>
              </w:rPr>
              <w:fldChar w:fldCharType="end"/>
            </w:r>
          </w:hyperlink>
        </w:p>
        <w:p w14:paraId="3A408ADB" w14:textId="75B0512F" w:rsidR="00710052" w:rsidRDefault="00774ED1">
          <w:pPr>
            <w:pStyle w:val="Kazalovsebine5"/>
            <w:tabs>
              <w:tab w:val="right" w:leader="dot" w:pos="9062"/>
            </w:tabs>
            <w:rPr>
              <w:noProof/>
              <w:sz w:val="22"/>
              <w:szCs w:val="22"/>
              <w:lang w:eastAsia="sl-SI"/>
            </w:rPr>
          </w:pPr>
          <w:hyperlink w:anchor="_Toc91846681" w:history="1">
            <w:r w:rsidR="00710052" w:rsidRPr="00DE1832">
              <w:rPr>
                <w:rStyle w:val="Hiperpovezava"/>
                <w:noProof/>
              </w:rPr>
              <w:t>Začetek opredelitve do mnenj</w:t>
            </w:r>
            <w:r w:rsidR="00710052">
              <w:rPr>
                <w:noProof/>
                <w:webHidden/>
              </w:rPr>
              <w:tab/>
            </w:r>
            <w:r w:rsidR="00710052">
              <w:rPr>
                <w:noProof/>
                <w:webHidden/>
              </w:rPr>
              <w:fldChar w:fldCharType="begin"/>
            </w:r>
            <w:r w:rsidR="00710052">
              <w:rPr>
                <w:noProof/>
                <w:webHidden/>
              </w:rPr>
              <w:instrText xml:space="preserve"> PAGEREF _Toc91846681 \h </w:instrText>
            </w:r>
            <w:r w:rsidR="00710052">
              <w:rPr>
                <w:noProof/>
                <w:webHidden/>
              </w:rPr>
            </w:r>
            <w:r w:rsidR="00710052">
              <w:rPr>
                <w:noProof/>
                <w:webHidden/>
              </w:rPr>
              <w:fldChar w:fldCharType="separate"/>
            </w:r>
            <w:r w:rsidR="00710052">
              <w:rPr>
                <w:noProof/>
                <w:webHidden/>
              </w:rPr>
              <w:t>64</w:t>
            </w:r>
            <w:r w:rsidR="00710052">
              <w:rPr>
                <w:noProof/>
                <w:webHidden/>
              </w:rPr>
              <w:fldChar w:fldCharType="end"/>
            </w:r>
          </w:hyperlink>
        </w:p>
        <w:p w14:paraId="591BCAB3" w14:textId="0417120C" w:rsidR="00710052" w:rsidRDefault="00774ED1">
          <w:pPr>
            <w:pStyle w:val="Kazalovsebine6"/>
            <w:tabs>
              <w:tab w:val="right" w:leader="dot" w:pos="9062"/>
            </w:tabs>
            <w:rPr>
              <w:noProof/>
              <w:sz w:val="22"/>
              <w:szCs w:val="22"/>
              <w:lang w:eastAsia="sl-SI"/>
            </w:rPr>
          </w:pPr>
          <w:hyperlink w:anchor="_Toc91846682" w:history="1">
            <w:r w:rsidR="00710052" w:rsidRPr="00DE1832">
              <w:rPr>
                <w:rStyle w:val="Hiperpovezava"/>
                <w:noProof/>
              </w:rPr>
              <w:t>Kdo lahko označi začetek opredelitev do mnenj in kdaj?</w:t>
            </w:r>
            <w:r w:rsidR="00710052">
              <w:rPr>
                <w:noProof/>
                <w:webHidden/>
              </w:rPr>
              <w:tab/>
            </w:r>
            <w:r w:rsidR="00710052">
              <w:rPr>
                <w:noProof/>
                <w:webHidden/>
              </w:rPr>
              <w:fldChar w:fldCharType="begin"/>
            </w:r>
            <w:r w:rsidR="00710052">
              <w:rPr>
                <w:noProof/>
                <w:webHidden/>
              </w:rPr>
              <w:instrText xml:space="preserve"> PAGEREF _Toc91846682 \h </w:instrText>
            </w:r>
            <w:r w:rsidR="00710052">
              <w:rPr>
                <w:noProof/>
                <w:webHidden/>
              </w:rPr>
            </w:r>
            <w:r w:rsidR="00710052">
              <w:rPr>
                <w:noProof/>
                <w:webHidden/>
              </w:rPr>
              <w:fldChar w:fldCharType="separate"/>
            </w:r>
            <w:r w:rsidR="00710052">
              <w:rPr>
                <w:noProof/>
                <w:webHidden/>
              </w:rPr>
              <w:t>64</w:t>
            </w:r>
            <w:r w:rsidR="00710052">
              <w:rPr>
                <w:noProof/>
                <w:webHidden/>
              </w:rPr>
              <w:fldChar w:fldCharType="end"/>
            </w:r>
          </w:hyperlink>
        </w:p>
        <w:p w14:paraId="1A3C1863" w14:textId="6AEE1FE2" w:rsidR="00710052" w:rsidRDefault="00774ED1">
          <w:pPr>
            <w:pStyle w:val="Kazalovsebine6"/>
            <w:tabs>
              <w:tab w:val="right" w:leader="dot" w:pos="9062"/>
            </w:tabs>
            <w:rPr>
              <w:noProof/>
              <w:sz w:val="22"/>
              <w:szCs w:val="22"/>
              <w:lang w:eastAsia="sl-SI"/>
            </w:rPr>
          </w:pPr>
          <w:hyperlink w:anchor="_Toc91846683" w:history="1">
            <w:r w:rsidR="00710052" w:rsidRPr="00DE1832">
              <w:rPr>
                <w:rStyle w:val="Hiperpovezava"/>
                <w:noProof/>
              </w:rPr>
              <w:t>Kako začnem opredelitev do mnenj?</w:t>
            </w:r>
            <w:r w:rsidR="00710052">
              <w:rPr>
                <w:noProof/>
                <w:webHidden/>
              </w:rPr>
              <w:tab/>
            </w:r>
            <w:r w:rsidR="00710052">
              <w:rPr>
                <w:noProof/>
                <w:webHidden/>
              </w:rPr>
              <w:fldChar w:fldCharType="begin"/>
            </w:r>
            <w:r w:rsidR="00710052">
              <w:rPr>
                <w:noProof/>
                <w:webHidden/>
              </w:rPr>
              <w:instrText xml:space="preserve"> PAGEREF _Toc91846683 \h </w:instrText>
            </w:r>
            <w:r w:rsidR="00710052">
              <w:rPr>
                <w:noProof/>
                <w:webHidden/>
              </w:rPr>
            </w:r>
            <w:r w:rsidR="00710052">
              <w:rPr>
                <w:noProof/>
                <w:webHidden/>
              </w:rPr>
              <w:fldChar w:fldCharType="separate"/>
            </w:r>
            <w:r w:rsidR="00710052">
              <w:rPr>
                <w:noProof/>
                <w:webHidden/>
              </w:rPr>
              <w:t>64</w:t>
            </w:r>
            <w:r w:rsidR="00710052">
              <w:rPr>
                <w:noProof/>
                <w:webHidden/>
              </w:rPr>
              <w:fldChar w:fldCharType="end"/>
            </w:r>
          </w:hyperlink>
        </w:p>
        <w:p w14:paraId="0E803BE6" w14:textId="19E3BFEA" w:rsidR="00710052" w:rsidRDefault="00774ED1">
          <w:pPr>
            <w:pStyle w:val="Kazalovsebine5"/>
            <w:tabs>
              <w:tab w:val="right" w:leader="dot" w:pos="9062"/>
            </w:tabs>
            <w:rPr>
              <w:noProof/>
              <w:sz w:val="22"/>
              <w:szCs w:val="22"/>
              <w:lang w:eastAsia="sl-SI"/>
            </w:rPr>
          </w:pPr>
          <w:hyperlink w:anchor="_Toc91846684" w:history="1">
            <w:r w:rsidR="00710052" w:rsidRPr="00DE1832">
              <w:rPr>
                <w:rStyle w:val="Hiperpovezava"/>
                <w:noProof/>
              </w:rPr>
              <w:t>Opredelitev do mnenj</w:t>
            </w:r>
            <w:r w:rsidR="00710052">
              <w:rPr>
                <w:noProof/>
                <w:webHidden/>
              </w:rPr>
              <w:tab/>
            </w:r>
            <w:r w:rsidR="00710052">
              <w:rPr>
                <w:noProof/>
                <w:webHidden/>
              </w:rPr>
              <w:fldChar w:fldCharType="begin"/>
            </w:r>
            <w:r w:rsidR="00710052">
              <w:rPr>
                <w:noProof/>
                <w:webHidden/>
              </w:rPr>
              <w:instrText xml:space="preserve"> PAGEREF _Toc91846684 \h </w:instrText>
            </w:r>
            <w:r w:rsidR="00710052">
              <w:rPr>
                <w:noProof/>
                <w:webHidden/>
              </w:rPr>
            </w:r>
            <w:r w:rsidR="00710052">
              <w:rPr>
                <w:noProof/>
                <w:webHidden/>
              </w:rPr>
              <w:fldChar w:fldCharType="separate"/>
            </w:r>
            <w:r w:rsidR="00710052">
              <w:rPr>
                <w:noProof/>
                <w:webHidden/>
              </w:rPr>
              <w:t>64</w:t>
            </w:r>
            <w:r w:rsidR="00710052">
              <w:rPr>
                <w:noProof/>
                <w:webHidden/>
              </w:rPr>
              <w:fldChar w:fldCharType="end"/>
            </w:r>
          </w:hyperlink>
        </w:p>
        <w:p w14:paraId="6886A74A" w14:textId="3D582ADF" w:rsidR="00710052" w:rsidRDefault="00774ED1">
          <w:pPr>
            <w:pStyle w:val="Kazalovsebine6"/>
            <w:tabs>
              <w:tab w:val="right" w:leader="dot" w:pos="9062"/>
            </w:tabs>
            <w:rPr>
              <w:noProof/>
              <w:sz w:val="22"/>
              <w:szCs w:val="22"/>
              <w:lang w:eastAsia="sl-SI"/>
            </w:rPr>
          </w:pPr>
          <w:hyperlink w:anchor="_Toc91846685" w:history="1">
            <w:r w:rsidR="00710052" w:rsidRPr="00DE1832">
              <w:rPr>
                <w:rStyle w:val="Hiperpovezava"/>
                <w:noProof/>
              </w:rPr>
              <w:t>Kako preverim, ali vsa mnenja imajo odgovor?</w:t>
            </w:r>
            <w:r w:rsidR="00710052">
              <w:rPr>
                <w:noProof/>
                <w:webHidden/>
              </w:rPr>
              <w:tab/>
            </w:r>
            <w:r w:rsidR="00710052">
              <w:rPr>
                <w:noProof/>
                <w:webHidden/>
              </w:rPr>
              <w:fldChar w:fldCharType="begin"/>
            </w:r>
            <w:r w:rsidR="00710052">
              <w:rPr>
                <w:noProof/>
                <w:webHidden/>
              </w:rPr>
              <w:instrText xml:space="preserve"> PAGEREF _Toc91846685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10CCBFB1" w14:textId="3E9172ED" w:rsidR="00710052" w:rsidRDefault="00774ED1">
          <w:pPr>
            <w:pStyle w:val="Kazalovsebine5"/>
            <w:tabs>
              <w:tab w:val="right" w:leader="dot" w:pos="9062"/>
            </w:tabs>
            <w:rPr>
              <w:noProof/>
              <w:sz w:val="22"/>
              <w:szCs w:val="22"/>
              <w:lang w:eastAsia="sl-SI"/>
            </w:rPr>
          </w:pPr>
          <w:hyperlink w:anchor="_Toc91846686" w:history="1">
            <w:r w:rsidR="00710052" w:rsidRPr="00DE1832">
              <w:rPr>
                <w:rStyle w:val="Hiperpovezava"/>
                <w:noProof/>
              </w:rPr>
              <w:t>Opredelitev do predlogov</w:t>
            </w:r>
            <w:r w:rsidR="00710052">
              <w:rPr>
                <w:noProof/>
                <w:webHidden/>
              </w:rPr>
              <w:tab/>
            </w:r>
            <w:r w:rsidR="00710052">
              <w:rPr>
                <w:noProof/>
                <w:webHidden/>
              </w:rPr>
              <w:fldChar w:fldCharType="begin"/>
            </w:r>
            <w:r w:rsidR="00710052">
              <w:rPr>
                <w:noProof/>
                <w:webHidden/>
              </w:rPr>
              <w:instrText xml:space="preserve"> PAGEREF _Toc91846686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19E29BCE" w14:textId="10EE3205" w:rsidR="00710052" w:rsidRDefault="00774ED1">
          <w:pPr>
            <w:pStyle w:val="Kazalovsebine6"/>
            <w:tabs>
              <w:tab w:val="right" w:leader="dot" w:pos="9062"/>
            </w:tabs>
            <w:rPr>
              <w:noProof/>
              <w:sz w:val="22"/>
              <w:szCs w:val="22"/>
              <w:lang w:eastAsia="sl-SI"/>
            </w:rPr>
          </w:pPr>
          <w:hyperlink w:anchor="_Toc91846687" w:history="1">
            <w:r w:rsidR="00710052" w:rsidRPr="00DE1832">
              <w:rPr>
                <w:rStyle w:val="Hiperpovezava"/>
                <w:noProof/>
              </w:rPr>
              <w:t>Kako preverim, ali je podana opredelitev do vseh predlogov?</w:t>
            </w:r>
            <w:r w:rsidR="00710052">
              <w:rPr>
                <w:noProof/>
                <w:webHidden/>
              </w:rPr>
              <w:tab/>
            </w:r>
            <w:r w:rsidR="00710052">
              <w:rPr>
                <w:noProof/>
                <w:webHidden/>
              </w:rPr>
              <w:fldChar w:fldCharType="begin"/>
            </w:r>
            <w:r w:rsidR="00710052">
              <w:rPr>
                <w:noProof/>
                <w:webHidden/>
              </w:rPr>
              <w:instrText xml:space="preserve"> PAGEREF _Toc91846687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257FF1A6" w14:textId="426068CA" w:rsidR="00710052" w:rsidRDefault="00774ED1">
          <w:pPr>
            <w:pStyle w:val="Kazalovsebine6"/>
            <w:tabs>
              <w:tab w:val="right" w:leader="dot" w:pos="9062"/>
            </w:tabs>
            <w:rPr>
              <w:noProof/>
              <w:sz w:val="22"/>
              <w:szCs w:val="22"/>
              <w:lang w:eastAsia="sl-SI"/>
            </w:rPr>
          </w:pPr>
          <w:hyperlink w:anchor="_Toc91846688" w:history="1">
            <w:r w:rsidR="00710052" w:rsidRPr="00DE1832">
              <w:rPr>
                <w:rStyle w:val="Hiperpovezava"/>
                <w:noProof/>
              </w:rPr>
              <w:t>Kako se opredelim do predlogov paketa?</w:t>
            </w:r>
            <w:r w:rsidR="00710052">
              <w:rPr>
                <w:noProof/>
                <w:webHidden/>
              </w:rPr>
              <w:tab/>
            </w:r>
            <w:r w:rsidR="00710052">
              <w:rPr>
                <w:noProof/>
                <w:webHidden/>
              </w:rPr>
              <w:fldChar w:fldCharType="begin"/>
            </w:r>
            <w:r w:rsidR="00710052">
              <w:rPr>
                <w:noProof/>
                <w:webHidden/>
              </w:rPr>
              <w:instrText xml:space="preserve"> PAGEREF _Toc91846688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38662F8B" w14:textId="69C0BFF7" w:rsidR="00710052" w:rsidRDefault="00774ED1">
          <w:pPr>
            <w:pStyle w:val="Kazalovsebine6"/>
            <w:tabs>
              <w:tab w:val="right" w:leader="dot" w:pos="9062"/>
            </w:tabs>
            <w:rPr>
              <w:noProof/>
              <w:sz w:val="22"/>
              <w:szCs w:val="22"/>
              <w:lang w:eastAsia="sl-SI"/>
            </w:rPr>
          </w:pPr>
          <w:hyperlink w:anchor="_Toc91846689" w:history="1">
            <w:r w:rsidR="00710052" w:rsidRPr="00DE1832">
              <w:rPr>
                <w:rStyle w:val="Hiperpovezava"/>
                <w:noProof/>
              </w:rPr>
              <w:t>Kdo lahko objavi odgovor?</w:t>
            </w:r>
            <w:r w:rsidR="00710052">
              <w:rPr>
                <w:noProof/>
                <w:webHidden/>
              </w:rPr>
              <w:tab/>
            </w:r>
            <w:r w:rsidR="00710052">
              <w:rPr>
                <w:noProof/>
                <w:webHidden/>
              </w:rPr>
              <w:fldChar w:fldCharType="begin"/>
            </w:r>
            <w:r w:rsidR="00710052">
              <w:rPr>
                <w:noProof/>
                <w:webHidden/>
              </w:rPr>
              <w:instrText xml:space="preserve"> PAGEREF _Toc91846689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433AB0DA" w14:textId="51997C56" w:rsidR="00710052" w:rsidRDefault="00774ED1">
          <w:pPr>
            <w:pStyle w:val="Kazalovsebine6"/>
            <w:tabs>
              <w:tab w:val="right" w:leader="dot" w:pos="9062"/>
            </w:tabs>
            <w:rPr>
              <w:noProof/>
              <w:sz w:val="22"/>
              <w:szCs w:val="22"/>
              <w:lang w:eastAsia="sl-SI"/>
            </w:rPr>
          </w:pPr>
          <w:hyperlink w:anchor="_Toc91846690" w:history="1">
            <w:r w:rsidR="00710052" w:rsidRPr="00DE1832">
              <w:rPr>
                <w:rStyle w:val="Hiperpovezava"/>
                <w:noProof/>
              </w:rPr>
              <w:t>Kako objavim odgovor?</w:t>
            </w:r>
            <w:r w:rsidR="00710052">
              <w:rPr>
                <w:noProof/>
                <w:webHidden/>
              </w:rPr>
              <w:tab/>
            </w:r>
            <w:r w:rsidR="00710052">
              <w:rPr>
                <w:noProof/>
                <w:webHidden/>
              </w:rPr>
              <w:fldChar w:fldCharType="begin"/>
            </w:r>
            <w:r w:rsidR="00710052">
              <w:rPr>
                <w:noProof/>
                <w:webHidden/>
              </w:rPr>
              <w:instrText xml:space="preserve"> PAGEREF _Toc91846690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3D9F6E5E" w14:textId="3DE20882" w:rsidR="00710052" w:rsidRDefault="00774ED1">
          <w:pPr>
            <w:pStyle w:val="Kazalovsebine6"/>
            <w:tabs>
              <w:tab w:val="right" w:leader="dot" w:pos="9062"/>
            </w:tabs>
            <w:rPr>
              <w:noProof/>
              <w:sz w:val="22"/>
              <w:szCs w:val="22"/>
              <w:lang w:eastAsia="sl-SI"/>
            </w:rPr>
          </w:pPr>
          <w:hyperlink w:anchor="_Toc91846691" w:history="1">
            <w:r w:rsidR="00710052" w:rsidRPr="00DE1832">
              <w:rPr>
                <w:rStyle w:val="Hiperpovezava"/>
                <w:noProof/>
              </w:rPr>
              <w:t>Ali lahko popravim objavljen odgovor?</w:t>
            </w:r>
            <w:r w:rsidR="00710052">
              <w:rPr>
                <w:noProof/>
                <w:webHidden/>
              </w:rPr>
              <w:tab/>
            </w:r>
            <w:r w:rsidR="00710052">
              <w:rPr>
                <w:noProof/>
                <w:webHidden/>
              </w:rPr>
              <w:fldChar w:fldCharType="begin"/>
            </w:r>
            <w:r w:rsidR="00710052">
              <w:rPr>
                <w:noProof/>
                <w:webHidden/>
              </w:rPr>
              <w:instrText xml:space="preserve"> PAGEREF _Toc91846691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2859D774" w14:textId="6F57B68D" w:rsidR="00710052" w:rsidRDefault="00774ED1">
          <w:pPr>
            <w:pStyle w:val="Kazalovsebine5"/>
            <w:tabs>
              <w:tab w:val="right" w:leader="dot" w:pos="9062"/>
            </w:tabs>
            <w:rPr>
              <w:noProof/>
              <w:sz w:val="22"/>
              <w:szCs w:val="22"/>
              <w:lang w:eastAsia="sl-SI"/>
            </w:rPr>
          </w:pPr>
          <w:hyperlink w:anchor="_Toc91846692" w:history="1">
            <w:r w:rsidR="00710052" w:rsidRPr="00DE1832">
              <w:rPr>
                <w:rStyle w:val="Hiperpovezava"/>
                <w:noProof/>
              </w:rPr>
              <w:t>Umik mnenja s spleta</w:t>
            </w:r>
            <w:r w:rsidR="00710052">
              <w:rPr>
                <w:noProof/>
                <w:webHidden/>
              </w:rPr>
              <w:tab/>
            </w:r>
            <w:r w:rsidR="00710052">
              <w:rPr>
                <w:noProof/>
                <w:webHidden/>
              </w:rPr>
              <w:fldChar w:fldCharType="begin"/>
            </w:r>
            <w:r w:rsidR="00710052">
              <w:rPr>
                <w:noProof/>
                <w:webHidden/>
              </w:rPr>
              <w:instrText xml:space="preserve"> PAGEREF _Toc91846692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19AB45AD" w14:textId="0B4FD737" w:rsidR="00710052" w:rsidRDefault="00774ED1">
          <w:pPr>
            <w:pStyle w:val="Kazalovsebine6"/>
            <w:tabs>
              <w:tab w:val="right" w:leader="dot" w:pos="9062"/>
            </w:tabs>
            <w:rPr>
              <w:noProof/>
              <w:sz w:val="22"/>
              <w:szCs w:val="22"/>
              <w:lang w:eastAsia="sl-SI"/>
            </w:rPr>
          </w:pPr>
          <w:hyperlink w:anchor="_Toc91846693" w:history="1">
            <w:r w:rsidR="00710052" w:rsidRPr="00DE1832">
              <w:rPr>
                <w:rStyle w:val="Hiperpovezava"/>
                <w:noProof/>
              </w:rPr>
              <w:t>Kdo lahko umakne mnenje s spleta in kdaj?</w:t>
            </w:r>
            <w:r w:rsidR="00710052">
              <w:rPr>
                <w:noProof/>
                <w:webHidden/>
              </w:rPr>
              <w:tab/>
            </w:r>
            <w:r w:rsidR="00710052">
              <w:rPr>
                <w:noProof/>
                <w:webHidden/>
              </w:rPr>
              <w:fldChar w:fldCharType="begin"/>
            </w:r>
            <w:r w:rsidR="00710052">
              <w:rPr>
                <w:noProof/>
                <w:webHidden/>
              </w:rPr>
              <w:instrText xml:space="preserve"> PAGEREF _Toc91846693 \h </w:instrText>
            </w:r>
            <w:r w:rsidR="00710052">
              <w:rPr>
                <w:noProof/>
                <w:webHidden/>
              </w:rPr>
            </w:r>
            <w:r w:rsidR="00710052">
              <w:rPr>
                <w:noProof/>
                <w:webHidden/>
              </w:rPr>
              <w:fldChar w:fldCharType="separate"/>
            </w:r>
            <w:r w:rsidR="00710052">
              <w:rPr>
                <w:noProof/>
                <w:webHidden/>
              </w:rPr>
              <w:t>65</w:t>
            </w:r>
            <w:r w:rsidR="00710052">
              <w:rPr>
                <w:noProof/>
                <w:webHidden/>
              </w:rPr>
              <w:fldChar w:fldCharType="end"/>
            </w:r>
          </w:hyperlink>
        </w:p>
        <w:p w14:paraId="5A9CAABA" w14:textId="5A35A623" w:rsidR="00710052" w:rsidRDefault="00774ED1">
          <w:pPr>
            <w:pStyle w:val="Kazalovsebine6"/>
            <w:tabs>
              <w:tab w:val="right" w:leader="dot" w:pos="9062"/>
            </w:tabs>
            <w:rPr>
              <w:noProof/>
              <w:sz w:val="22"/>
              <w:szCs w:val="22"/>
              <w:lang w:eastAsia="sl-SI"/>
            </w:rPr>
          </w:pPr>
          <w:hyperlink w:anchor="_Toc91846694" w:history="1">
            <w:r w:rsidR="00710052" w:rsidRPr="00DE1832">
              <w:rPr>
                <w:rStyle w:val="Hiperpovezava"/>
                <w:noProof/>
              </w:rPr>
              <w:t>Kako umaknem mnenje s spleta?</w:t>
            </w:r>
            <w:r w:rsidR="00710052">
              <w:rPr>
                <w:noProof/>
                <w:webHidden/>
              </w:rPr>
              <w:tab/>
            </w:r>
            <w:r w:rsidR="00710052">
              <w:rPr>
                <w:noProof/>
                <w:webHidden/>
              </w:rPr>
              <w:fldChar w:fldCharType="begin"/>
            </w:r>
            <w:r w:rsidR="00710052">
              <w:rPr>
                <w:noProof/>
                <w:webHidden/>
              </w:rPr>
              <w:instrText xml:space="preserve"> PAGEREF _Toc91846694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474E9A34" w14:textId="44D2DB27" w:rsidR="00710052" w:rsidRDefault="00774ED1">
          <w:pPr>
            <w:pStyle w:val="Kazalovsebine5"/>
            <w:tabs>
              <w:tab w:val="right" w:leader="dot" w:pos="9062"/>
            </w:tabs>
            <w:rPr>
              <w:noProof/>
              <w:sz w:val="22"/>
              <w:szCs w:val="22"/>
              <w:lang w:eastAsia="sl-SI"/>
            </w:rPr>
          </w:pPr>
          <w:hyperlink w:anchor="_Toc91846695" w:history="1">
            <w:r w:rsidR="00710052" w:rsidRPr="00DE1832">
              <w:rPr>
                <w:rStyle w:val="Hiperpovezava"/>
                <w:noProof/>
              </w:rPr>
              <w:t>Zaključek faze javne obravnave</w:t>
            </w:r>
            <w:r w:rsidR="00710052">
              <w:rPr>
                <w:noProof/>
                <w:webHidden/>
              </w:rPr>
              <w:tab/>
            </w:r>
            <w:r w:rsidR="00710052">
              <w:rPr>
                <w:noProof/>
                <w:webHidden/>
              </w:rPr>
              <w:fldChar w:fldCharType="begin"/>
            </w:r>
            <w:r w:rsidR="00710052">
              <w:rPr>
                <w:noProof/>
                <w:webHidden/>
              </w:rPr>
              <w:instrText xml:space="preserve"> PAGEREF _Toc91846695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2D7EA7AA" w14:textId="4C65E24E" w:rsidR="00710052" w:rsidRDefault="00774ED1">
          <w:pPr>
            <w:pStyle w:val="Kazalovsebine6"/>
            <w:tabs>
              <w:tab w:val="right" w:leader="dot" w:pos="9062"/>
            </w:tabs>
            <w:rPr>
              <w:noProof/>
              <w:sz w:val="22"/>
              <w:szCs w:val="22"/>
              <w:lang w:eastAsia="sl-SI"/>
            </w:rPr>
          </w:pPr>
          <w:hyperlink w:anchor="_Toc91846696" w:history="1">
            <w:r w:rsidR="00710052" w:rsidRPr="00DE1832">
              <w:rPr>
                <w:rStyle w:val="Hiperpovezava"/>
                <w:noProof/>
              </w:rPr>
              <w:t>Kdo lahko zaključi fazo javne obravnave in kdaj?</w:t>
            </w:r>
            <w:r w:rsidR="00710052">
              <w:rPr>
                <w:noProof/>
                <w:webHidden/>
              </w:rPr>
              <w:tab/>
            </w:r>
            <w:r w:rsidR="00710052">
              <w:rPr>
                <w:noProof/>
                <w:webHidden/>
              </w:rPr>
              <w:fldChar w:fldCharType="begin"/>
            </w:r>
            <w:r w:rsidR="00710052">
              <w:rPr>
                <w:noProof/>
                <w:webHidden/>
              </w:rPr>
              <w:instrText xml:space="preserve"> PAGEREF _Toc91846696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6EF2F860" w14:textId="61A86A8F" w:rsidR="00710052" w:rsidRDefault="00774ED1">
          <w:pPr>
            <w:pStyle w:val="Kazalovsebine6"/>
            <w:tabs>
              <w:tab w:val="right" w:leader="dot" w:pos="9062"/>
            </w:tabs>
            <w:rPr>
              <w:noProof/>
              <w:sz w:val="22"/>
              <w:szCs w:val="22"/>
              <w:lang w:eastAsia="sl-SI"/>
            </w:rPr>
          </w:pPr>
          <w:hyperlink w:anchor="_Toc91846697" w:history="1">
            <w:r w:rsidR="00710052" w:rsidRPr="00DE1832">
              <w:rPr>
                <w:rStyle w:val="Hiperpovezava"/>
                <w:noProof/>
              </w:rPr>
              <w:t>Kako zaključim fazo javne obravnave?</w:t>
            </w:r>
            <w:r w:rsidR="00710052">
              <w:rPr>
                <w:noProof/>
                <w:webHidden/>
              </w:rPr>
              <w:tab/>
            </w:r>
            <w:r w:rsidR="00710052">
              <w:rPr>
                <w:noProof/>
                <w:webHidden/>
              </w:rPr>
              <w:fldChar w:fldCharType="begin"/>
            </w:r>
            <w:r w:rsidR="00710052">
              <w:rPr>
                <w:noProof/>
                <w:webHidden/>
              </w:rPr>
              <w:instrText xml:space="preserve"> PAGEREF _Toc91846697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7A2F6FFC" w14:textId="41F274BF" w:rsidR="00710052" w:rsidRDefault="00774ED1">
          <w:pPr>
            <w:pStyle w:val="Kazalovsebine4"/>
            <w:tabs>
              <w:tab w:val="right" w:leader="dot" w:pos="9062"/>
            </w:tabs>
            <w:rPr>
              <w:noProof/>
              <w:sz w:val="22"/>
              <w:szCs w:val="22"/>
              <w:lang w:eastAsia="sl-SI"/>
            </w:rPr>
          </w:pPr>
          <w:hyperlink w:anchor="_Toc91846698" w:history="1">
            <w:r w:rsidR="00710052" w:rsidRPr="00DE1832">
              <w:rPr>
                <w:rStyle w:val="Hiperpovezava"/>
                <w:noProof/>
              </w:rPr>
              <w:t>Faza sprejetja in objave paketa</w:t>
            </w:r>
            <w:r w:rsidR="00710052">
              <w:rPr>
                <w:noProof/>
                <w:webHidden/>
              </w:rPr>
              <w:tab/>
            </w:r>
            <w:r w:rsidR="00710052">
              <w:rPr>
                <w:noProof/>
                <w:webHidden/>
              </w:rPr>
              <w:fldChar w:fldCharType="begin"/>
            </w:r>
            <w:r w:rsidR="00710052">
              <w:rPr>
                <w:noProof/>
                <w:webHidden/>
              </w:rPr>
              <w:instrText xml:space="preserve"> PAGEREF _Toc91846698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08E81328" w14:textId="2BAE258D" w:rsidR="00710052" w:rsidRDefault="00774ED1">
          <w:pPr>
            <w:pStyle w:val="Kazalovsebine5"/>
            <w:tabs>
              <w:tab w:val="right" w:leader="dot" w:pos="9062"/>
            </w:tabs>
            <w:rPr>
              <w:noProof/>
              <w:sz w:val="22"/>
              <w:szCs w:val="22"/>
              <w:lang w:eastAsia="sl-SI"/>
            </w:rPr>
          </w:pPr>
          <w:hyperlink w:anchor="_Toc91846699" w:history="1">
            <w:r w:rsidR="00710052" w:rsidRPr="00DE1832">
              <w:rPr>
                <w:rStyle w:val="Hiperpovezava"/>
                <w:noProof/>
              </w:rPr>
              <w:t>Javna obravnava</w:t>
            </w:r>
            <w:r w:rsidR="00710052">
              <w:rPr>
                <w:noProof/>
                <w:webHidden/>
              </w:rPr>
              <w:tab/>
            </w:r>
            <w:r w:rsidR="00710052">
              <w:rPr>
                <w:noProof/>
                <w:webHidden/>
              </w:rPr>
              <w:fldChar w:fldCharType="begin"/>
            </w:r>
            <w:r w:rsidR="00710052">
              <w:rPr>
                <w:noProof/>
                <w:webHidden/>
              </w:rPr>
              <w:instrText xml:space="preserve"> PAGEREF _Toc91846699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4A339BB4" w14:textId="2B52855B" w:rsidR="00710052" w:rsidRDefault="00774ED1">
          <w:pPr>
            <w:pStyle w:val="Kazalovsebine6"/>
            <w:tabs>
              <w:tab w:val="right" w:leader="dot" w:pos="9062"/>
            </w:tabs>
            <w:rPr>
              <w:noProof/>
              <w:sz w:val="22"/>
              <w:szCs w:val="22"/>
              <w:lang w:eastAsia="sl-SI"/>
            </w:rPr>
          </w:pPr>
          <w:hyperlink w:anchor="_Toc91846700" w:history="1">
            <w:r w:rsidR="00710052" w:rsidRPr="00DE1832">
              <w:rPr>
                <w:rStyle w:val="Hiperpovezava"/>
                <w:noProof/>
              </w:rPr>
              <w:t>Kdo določi, da je potrebna seznanitev lastnikov in kdaj?</w:t>
            </w:r>
            <w:r w:rsidR="00710052">
              <w:rPr>
                <w:noProof/>
                <w:webHidden/>
              </w:rPr>
              <w:tab/>
            </w:r>
            <w:r w:rsidR="00710052">
              <w:rPr>
                <w:noProof/>
                <w:webHidden/>
              </w:rPr>
              <w:fldChar w:fldCharType="begin"/>
            </w:r>
            <w:r w:rsidR="00710052">
              <w:rPr>
                <w:noProof/>
                <w:webHidden/>
              </w:rPr>
              <w:instrText xml:space="preserve"> PAGEREF _Toc91846700 \h </w:instrText>
            </w:r>
            <w:r w:rsidR="00710052">
              <w:rPr>
                <w:noProof/>
                <w:webHidden/>
              </w:rPr>
            </w:r>
            <w:r w:rsidR="00710052">
              <w:rPr>
                <w:noProof/>
                <w:webHidden/>
              </w:rPr>
              <w:fldChar w:fldCharType="separate"/>
            </w:r>
            <w:r w:rsidR="00710052">
              <w:rPr>
                <w:noProof/>
                <w:webHidden/>
              </w:rPr>
              <w:t>66</w:t>
            </w:r>
            <w:r w:rsidR="00710052">
              <w:rPr>
                <w:noProof/>
                <w:webHidden/>
              </w:rPr>
              <w:fldChar w:fldCharType="end"/>
            </w:r>
          </w:hyperlink>
        </w:p>
        <w:p w14:paraId="38E92EBE" w14:textId="62C7FFF2" w:rsidR="00710052" w:rsidRDefault="00774ED1">
          <w:pPr>
            <w:pStyle w:val="Kazalovsebine6"/>
            <w:tabs>
              <w:tab w:val="right" w:leader="dot" w:pos="9062"/>
            </w:tabs>
            <w:rPr>
              <w:noProof/>
              <w:sz w:val="22"/>
              <w:szCs w:val="22"/>
              <w:lang w:eastAsia="sl-SI"/>
            </w:rPr>
          </w:pPr>
          <w:hyperlink w:anchor="_Toc91846701" w:history="1">
            <w:r w:rsidR="00710052" w:rsidRPr="00DE1832">
              <w:rPr>
                <w:rStyle w:val="Hiperpovezava"/>
                <w:noProof/>
              </w:rPr>
              <w:t>Kako sprožim javno obravnavo?</w:t>
            </w:r>
            <w:r w:rsidR="00710052">
              <w:rPr>
                <w:noProof/>
                <w:webHidden/>
              </w:rPr>
              <w:tab/>
            </w:r>
            <w:r w:rsidR="00710052">
              <w:rPr>
                <w:noProof/>
                <w:webHidden/>
              </w:rPr>
              <w:fldChar w:fldCharType="begin"/>
            </w:r>
            <w:r w:rsidR="00710052">
              <w:rPr>
                <w:noProof/>
                <w:webHidden/>
              </w:rPr>
              <w:instrText xml:space="preserve"> PAGEREF _Toc91846701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64B30D82" w14:textId="5DE2CE25" w:rsidR="00710052" w:rsidRDefault="00774ED1">
          <w:pPr>
            <w:pStyle w:val="Kazalovsebine5"/>
            <w:tabs>
              <w:tab w:val="right" w:leader="dot" w:pos="9062"/>
            </w:tabs>
            <w:rPr>
              <w:noProof/>
              <w:sz w:val="22"/>
              <w:szCs w:val="22"/>
              <w:lang w:eastAsia="sl-SI"/>
            </w:rPr>
          </w:pPr>
          <w:hyperlink w:anchor="_Toc91846702" w:history="1">
            <w:r w:rsidR="00710052" w:rsidRPr="00DE1832">
              <w:rPr>
                <w:rStyle w:val="Hiperpovezava"/>
                <w:noProof/>
              </w:rPr>
              <w:t>Potrditev paketa in priprava akta o določitvi</w:t>
            </w:r>
            <w:r w:rsidR="00710052">
              <w:rPr>
                <w:noProof/>
                <w:webHidden/>
              </w:rPr>
              <w:tab/>
            </w:r>
            <w:r w:rsidR="00710052">
              <w:rPr>
                <w:noProof/>
                <w:webHidden/>
              </w:rPr>
              <w:fldChar w:fldCharType="begin"/>
            </w:r>
            <w:r w:rsidR="00710052">
              <w:rPr>
                <w:noProof/>
                <w:webHidden/>
              </w:rPr>
              <w:instrText xml:space="preserve"> PAGEREF _Toc91846702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441A0FF0" w14:textId="4C49DC50" w:rsidR="00710052" w:rsidRDefault="00774ED1">
          <w:pPr>
            <w:pStyle w:val="Kazalovsebine6"/>
            <w:tabs>
              <w:tab w:val="right" w:leader="dot" w:pos="9062"/>
            </w:tabs>
            <w:rPr>
              <w:noProof/>
              <w:sz w:val="22"/>
              <w:szCs w:val="22"/>
              <w:lang w:eastAsia="sl-SI"/>
            </w:rPr>
          </w:pPr>
          <w:hyperlink w:anchor="_Toc91846703" w:history="1">
            <w:r w:rsidR="00710052" w:rsidRPr="00DE1832">
              <w:rPr>
                <w:rStyle w:val="Hiperpovezava"/>
                <w:noProof/>
              </w:rPr>
              <w:t>Kdo lahko potrdi paket in kdaj?</w:t>
            </w:r>
            <w:r w:rsidR="00710052">
              <w:rPr>
                <w:noProof/>
                <w:webHidden/>
              </w:rPr>
              <w:tab/>
            </w:r>
            <w:r w:rsidR="00710052">
              <w:rPr>
                <w:noProof/>
                <w:webHidden/>
              </w:rPr>
              <w:fldChar w:fldCharType="begin"/>
            </w:r>
            <w:r w:rsidR="00710052">
              <w:rPr>
                <w:noProof/>
                <w:webHidden/>
              </w:rPr>
              <w:instrText xml:space="preserve"> PAGEREF _Toc91846703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36E2509E" w14:textId="0CC4D52F" w:rsidR="00710052" w:rsidRDefault="00774ED1">
          <w:pPr>
            <w:pStyle w:val="Kazalovsebine6"/>
            <w:tabs>
              <w:tab w:val="right" w:leader="dot" w:pos="9062"/>
            </w:tabs>
            <w:rPr>
              <w:noProof/>
              <w:sz w:val="22"/>
              <w:szCs w:val="22"/>
              <w:lang w:eastAsia="sl-SI"/>
            </w:rPr>
          </w:pPr>
          <w:hyperlink w:anchor="_Toc91846704" w:history="1">
            <w:r w:rsidR="00710052" w:rsidRPr="00DE1832">
              <w:rPr>
                <w:rStyle w:val="Hiperpovezava"/>
                <w:noProof/>
              </w:rPr>
              <w:t>Kako potrdim paket?</w:t>
            </w:r>
            <w:r w:rsidR="00710052">
              <w:rPr>
                <w:noProof/>
                <w:webHidden/>
              </w:rPr>
              <w:tab/>
            </w:r>
            <w:r w:rsidR="00710052">
              <w:rPr>
                <w:noProof/>
                <w:webHidden/>
              </w:rPr>
              <w:fldChar w:fldCharType="begin"/>
            </w:r>
            <w:r w:rsidR="00710052">
              <w:rPr>
                <w:noProof/>
                <w:webHidden/>
              </w:rPr>
              <w:instrText xml:space="preserve"> PAGEREF _Toc91846704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233B7C7D" w14:textId="7F8520C4" w:rsidR="00710052" w:rsidRDefault="00774ED1">
          <w:pPr>
            <w:pStyle w:val="Kazalovsebine5"/>
            <w:tabs>
              <w:tab w:val="right" w:leader="dot" w:pos="9062"/>
            </w:tabs>
            <w:rPr>
              <w:noProof/>
              <w:sz w:val="22"/>
              <w:szCs w:val="22"/>
              <w:lang w:eastAsia="sl-SI"/>
            </w:rPr>
          </w:pPr>
          <w:hyperlink w:anchor="_Toc91846705" w:history="1">
            <w:r w:rsidR="00710052" w:rsidRPr="00DE1832">
              <w:rPr>
                <w:rStyle w:val="Hiperpovezava"/>
                <w:noProof/>
              </w:rPr>
              <w:t>Medresorsko usklajevanje</w:t>
            </w:r>
            <w:r w:rsidR="00710052">
              <w:rPr>
                <w:noProof/>
                <w:webHidden/>
              </w:rPr>
              <w:tab/>
            </w:r>
            <w:r w:rsidR="00710052">
              <w:rPr>
                <w:noProof/>
                <w:webHidden/>
              </w:rPr>
              <w:fldChar w:fldCharType="begin"/>
            </w:r>
            <w:r w:rsidR="00710052">
              <w:rPr>
                <w:noProof/>
                <w:webHidden/>
              </w:rPr>
              <w:instrText xml:space="preserve"> PAGEREF _Toc91846705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3C239F00" w14:textId="7D7B5B49" w:rsidR="00710052" w:rsidRDefault="00774ED1">
          <w:pPr>
            <w:pStyle w:val="Kazalovsebine6"/>
            <w:tabs>
              <w:tab w:val="right" w:leader="dot" w:pos="9062"/>
            </w:tabs>
            <w:rPr>
              <w:noProof/>
              <w:sz w:val="22"/>
              <w:szCs w:val="22"/>
              <w:lang w:eastAsia="sl-SI"/>
            </w:rPr>
          </w:pPr>
          <w:hyperlink w:anchor="_Toc91846706" w:history="1">
            <w:r w:rsidR="00710052" w:rsidRPr="00DE1832">
              <w:rPr>
                <w:rStyle w:val="Hiperpovezava"/>
                <w:noProof/>
              </w:rPr>
              <w:t>Kdo lahko označi, da je paket v medresorskem usklajevanju in kdaj?</w:t>
            </w:r>
            <w:r w:rsidR="00710052">
              <w:rPr>
                <w:noProof/>
                <w:webHidden/>
              </w:rPr>
              <w:tab/>
            </w:r>
            <w:r w:rsidR="00710052">
              <w:rPr>
                <w:noProof/>
                <w:webHidden/>
              </w:rPr>
              <w:fldChar w:fldCharType="begin"/>
            </w:r>
            <w:r w:rsidR="00710052">
              <w:rPr>
                <w:noProof/>
                <w:webHidden/>
              </w:rPr>
              <w:instrText xml:space="preserve"> PAGEREF _Toc91846706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3D97A9CD" w14:textId="3E055DF3" w:rsidR="00710052" w:rsidRDefault="00774ED1">
          <w:pPr>
            <w:pStyle w:val="Kazalovsebine6"/>
            <w:tabs>
              <w:tab w:val="right" w:leader="dot" w:pos="9062"/>
            </w:tabs>
            <w:rPr>
              <w:noProof/>
              <w:sz w:val="22"/>
              <w:szCs w:val="22"/>
              <w:lang w:eastAsia="sl-SI"/>
            </w:rPr>
          </w:pPr>
          <w:hyperlink w:anchor="_Toc91846707" w:history="1">
            <w:r w:rsidR="00710052" w:rsidRPr="00DE1832">
              <w:rPr>
                <w:rStyle w:val="Hiperpovezava"/>
                <w:noProof/>
              </w:rPr>
              <w:t>Kako označim, da je paket v medresorskem usklajevanju?</w:t>
            </w:r>
            <w:r w:rsidR="00710052">
              <w:rPr>
                <w:noProof/>
                <w:webHidden/>
              </w:rPr>
              <w:tab/>
            </w:r>
            <w:r w:rsidR="00710052">
              <w:rPr>
                <w:noProof/>
                <w:webHidden/>
              </w:rPr>
              <w:fldChar w:fldCharType="begin"/>
            </w:r>
            <w:r w:rsidR="00710052">
              <w:rPr>
                <w:noProof/>
                <w:webHidden/>
              </w:rPr>
              <w:instrText xml:space="preserve"> PAGEREF _Toc91846707 \h </w:instrText>
            </w:r>
            <w:r w:rsidR="00710052">
              <w:rPr>
                <w:noProof/>
                <w:webHidden/>
              </w:rPr>
            </w:r>
            <w:r w:rsidR="00710052">
              <w:rPr>
                <w:noProof/>
                <w:webHidden/>
              </w:rPr>
              <w:fldChar w:fldCharType="separate"/>
            </w:r>
            <w:r w:rsidR="00710052">
              <w:rPr>
                <w:noProof/>
                <w:webHidden/>
              </w:rPr>
              <w:t>67</w:t>
            </w:r>
            <w:r w:rsidR="00710052">
              <w:rPr>
                <w:noProof/>
                <w:webHidden/>
              </w:rPr>
              <w:fldChar w:fldCharType="end"/>
            </w:r>
          </w:hyperlink>
        </w:p>
        <w:p w14:paraId="7E59FF67" w14:textId="26193ABE" w:rsidR="00710052" w:rsidRDefault="00774ED1">
          <w:pPr>
            <w:pStyle w:val="Kazalovsebine5"/>
            <w:tabs>
              <w:tab w:val="right" w:leader="dot" w:pos="9062"/>
            </w:tabs>
            <w:rPr>
              <w:noProof/>
              <w:sz w:val="22"/>
              <w:szCs w:val="22"/>
              <w:lang w:eastAsia="sl-SI"/>
            </w:rPr>
          </w:pPr>
          <w:hyperlink w:anchor="_Toc91846708" w:history="1">
            <w:r w:rsidR="00710052" w:rsidRPr="00DE1832">
              <w:rPr>
                <w:rStyle w:val="Hiperpovezava"/>
                <w:noProof/>
              </w:rPr>
              <w:t>Vrnitev paketa v pripravo akta o določitvi</w:t>
            </w:r>
            <w:r w:rsidR="00710052">
              <w:rPr>
                <w:noProof/>
                <w:webHidden/>
              </w:rPr>
              <w:tab/>
            </w:r>
            <w:r w:rsidR="00710052">
              <w:rPr>
                <w:noProof/>
                <w:webHidden/>
              </w:rPr>
              <w:fldChar w:fldCharType="begin"/>
            </w:r>
            <w:r w:rsidR="00710052">
              <w:rPr>
                <w:noProof/>
                <w:webHidden/>
              </w:rPr>
              <w:instrText xml:space="preserve"> PAGEREF _Toc91846708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5DA7FBC4" w14:textId="4F1BA951" w:rsidR="00710052" w:rsidRDefault="00774ED1">
          <w:pPr>
            <w:pStyle w:val="Kazalovsebine6"/>
            <w:tabs>
              <w:tab w:val="right" w:leader="dot" w:pos="9062"/>
            </w:tabs>
            <w:rPr>
              <w:noProof/>
              <w:sz w:val="22"/>
              <w:szCs w:val="22"/>
              <w:lang w:eastAsia="sl-SI"/>
            </w:rPr>
          </w:pPr>
          <w:hyperlink w:anchor="_Toc91846709" w:history="1">
            <w:r w:rsidR="00710052" w:rsidRPr="00DE1832">
              <w:rPr>
                <w:rStyle w:val="Hiperpovezava"/>
                <w:noProof/>
              </w:rPr>
              <w:t>Kdo lahko vrne paket v pripravo akta in kdaj?</w:t>
            </w:r>
            <w:r w:rsidR="00710052">
              <w:rPr>
                <w:noProof/>
                <w:webHidden/>
              </w:rPr>
              <w:tab/>
            </w:r>
            <w:r w:rsidR="00710052">
              <w:rPr>
                <w:noProof/>
                <w:webHidden/>
              </w:rPr>
              <w:fldChar w:fldCharType="begin"/>
            </w:r>
            <w:r w:rsidR="00710052">
              <w:rPr>
                <w:noProof/>
                <w:webHidden/>
              </w:rPr>
              <w:instrText xml:space="preserve"> PAGEREF _Toc91846709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10727708" w14:textId="528A9C51" w:rsidR="00710052" w:rsidRDefault="00774ED1">
          <w:pPr>
            <w:pStyle w:val="Kazalovsebine6"/>
            <w:tabs>
              <w:tab w:val="right" w:leader="dot" w:pos="9062"/>
            </w:tabs>
            <w:rPr>
              <w:noProof/>
              <w:sz w:val="22"/>
              <w:szCs w:val="22"/>
              <w:lang w:eastAsia="sl-SI"/>
            </w:rPr>
          </w:pPr>
          <w:hyperlink w:anchor="_Toc91846710" w:history="1">
            <w:r w:rsidR="00710052" w:rsidRPr="00DE1832">
              <w:rPr>
                <w:rStyle w:val="Hiperpovezava"/>
                <w:noProof/>
              </w:rPr>
              <w:t>Kako vrnem paket v pripravo akta?</w:t>
            </w:r>
            <w:r w:rsidR="00710052">
              <w:rPr>
                <w:noProof/>
                <w:webHidden/>
              </w:rPr>
              <w:tab/>
            </w:r>
            <w:r w:rsidR="00710052">
              <w:rPr>
                <w:noProof/>
                <w:webHidden/>
              </w:rPr>
              <w:fldChar w:fldCharType="begin"/>
            </w:r>
            <w:r w:rsidR="00710052">
              <w:rPr>
                <w:noProof/>
                <w:webHidden/>
              </w:rPr>
              <w:instrText xml:space="preserve"> PAGEREF _Toc91846710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124D25CE" w14:textId="4EC996E8" w:rsidR="00710052" w:rsidRDefault="00774ED1">
          <w:pPr>
            <w:pStyle w:val="Kazalovsebine5"/>
            <w:tabs>
              <w:tab w:val="right" w:leader="dot" w:pos="9062"/>
            </w:tabs>
            <w:rPr>
              <w:noProof/>
              <w:sz w:val="22"/>
              <w:szCs w:val="22"/>
              <w:lang w:eastAsia="sl-SI"/>
            </w:rPr>
          </w:pPr>
          <w:hyperlink w:anchor="_Toc91846711" w:history="1">
            <w:r w:rsidR="00710052" w:rsidRPr="00DE1832">
              <w:rPr>
                <w:rStyle w:val="Hiperpovezava"/>
                <w:noProof/>
              </w:rPr>
              <w:t>Priprava paketa za podpis</w:t>
            </w:r>
            <w:r w:rsidR="00710052">
              <w:rPr>
                <w:noProof/>
                <w:webHidden/>
              </w:rPr>
              <w:tab/>
            </w:r>
            <w:r w:rsidR="00710052">
              <w:rPr>
                <w:noProof/>
                <w:webHidden/>
              </w:rPr>
              <w:fldChar w:fldCharType="begin"/>
            </w:r>
            <w:r w:rsidR="00710052">
              <w:rPr>
                <w:noProof/>
                <w:webHidden/>
              </w:rPr>
              <w:instrText xml:space="preserve"> PAGEREF _Toc91846711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34B016A5" w14:textId="5DB0B489" w:rsidR="00710052" w:rsidRDefault="00774ED1">
          <w:pPr>
            <w:pStyle w:val="Kazalovsebine6"/>
            <w:tabs>
              <w:tab w:val="right" w:leader="dot" w:pos="9062"/>
            </w:tabs>
            <w:rPr>
              <w:noProof/>
              <w:sz w:val="22"/>
              <w:szCs w:val="22"/>
              <w:lang w:eastAsia="sl-SI"/>
            </w:rPr>
          </w:pPr>
          <w:hyperlink w:anchor="_Toc91846712" w:history="1">
            <w:r w:rsidR="00710052" w:rsidRPr="00DE1832">
              <w:rPr>
                <w:rStyle w:val="Hiperpovezava"/>
                <w:noProof/>
              </w:rPr>
              <w:t>Kdo pošlje paket v pripravo za podpis in kdaj?</w:t>
            </w:r>
            <w:r w:rsidR="00710052">
              <w:rPr>
                <w:noProof/>
                <w:webHidden/>
              </w:rPr>
              <w:tab/>
            </w:r>
            <w:r w:rsidR="00710052">
              <w:rPr>
                <w:noProof/>
                <w:webHidden/>
              </w:rPr>
              <w:fldChar w:fldCharType="begin"/>
            </w:r>
            <w:r w:rsidR="00710052">
              <w:rPr>
                <w:noProof/>
                <w:webHidden/>
              </w:rPr>
              <w:instrText xml:space="preserve"> PAGEREF _Toc91846712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6261845E" w14:textId="6A582DF9" w:rsidR="00710052" w:rsidRDefault="00774ED1">
          <w:pPr>
            <w:pStyle w:val="Kazalovsebine6"/>
            <w:tabs>
              <w:tab w:val="right" w:leader="dot" w:pos="9062"/>
            </w:tabs>
            <w:rPr>
              <w:noProof/>
              <w:sz w:val="22"/>
              <w:szCs w:val="22"/>
              <w:lang w:eastAsia="sl-SI"/>
            </w:rPr>
          </w:pPr>
          <w:hyperlink w:anchor="_Toc91846713" w:history="1">
            <w:r w:rsidR="00710052" w:rsidRPr="00DE1832">
              <w:rPr>
                <w:rStyle w:val="Hiperpovezava"/>
                <w:noProof/>
              </w:rPr>
              <w:t>Kako pošljem paket v pripravo za podpis?</w:t>
            </w:r>
            <w:r w:rsidR="00710052">
              <w:rPr>
                <w:noProof/>
                <w:webHidden/>
              </w:rPr>
              <w:tab/>
            </w:r>
            <w:r w:rsidR="00710052">
              <w:rPr>
                <w:noProof/>
                <w:webHidden/>
              </w:rPr>
              <w:fldChar w:fldCharType="begin"/>
            </w:r>
            <w:r w:rsidR="00710052">
              <w:rPr>
                <w:noProof/>
                <w:webHidden/>
              </w:rPr>
              <w:instrText xml:space="preserve"> PAGEREF _Toc91846713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521FEE7A" w14:textId="0D574E8E" w:rsidR="00710052" w:rsidRDefault="00774ED1">
          <w:pPr>
            <w:pStyle w:val="Kazalovsebine5"/>
            <w:tabs>
              <w:tab w:val="right" w:leader="dot" w:pos="9062"/>
            </w:tabs>
            <w:rPr>
              <w:noProof/>
              <w:sz w:val="22"/>
              <w:szCs w:val="22"/>
              <w:lang w:eastAsia="sl-SI"/>
            </w:rPr>
          </w:pPr>
          <w:hyperlink w:anchor="_Toc91846714" w:history="1">
            <w:r w:rsidR="00710052" w:rsidRPr="00DE1832">
              <w:rPr>
                <w:rStyle w:val="Hiperpovezava"/>
                <w:noProof/>
              </w:rPr>
              <w:t>Paket v podpisovanju</w:t>
            </w:r>
            <w:r w:rsidR="00710052">
              <w:rPr>
                <w:noProof/>
                <w:webHidden/>
              </w:rPr>
              <w:tab/>
            </w:r>
            <w:r w:rsidR="00710052">
              <w:rPr>
                <w:noProof/>
                <w:webHidden/>
              </w:rPr>
              <w:fldChar w:fldCharType="begin"/>
            </w:r>
            <w:r w:rsidR="00710052">
              <w:rPr>
                <w:noProof/>
                <w:webHidden/>
              </w:rPr>
              <w:instrText xml:space="preserve"> PAGEREF _Toc91846714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2E0CA07A" w14:textId="6094F1CF" w:rsidR="00710052" w:rsidRDefault="00774ED1">
          <w:pPr>
            <w:pStyle w:val="Kazalovsebine6"/>
            <w:tabs>
              <w:tab w:val="right" w:leader="dot" w:pos="9062"/>
            </w:tabs>
            <w:rPr>
              <w:noProof/>
              <w:sz w:val="22"/>
              <w:szCs w:val="22"/>
              <w:lang w:eastAsia="sl-SI"/>
            </w:rPr>
          </w:pPr>
          <w:hyperlink w:anchor="_Toc91846715" w:history="1">
            <w:r w:rsidR="00710052" w:rsidRPr="00DE1832">
              <w:rPr>
                <w:rStyle w:val="Hiperpovezava"/>
                <w:noProof/>
              </w:rPr>
              <w:t>Kdo lahko označi, da je paket v podpisovanju in kdaj?</w:t>
            </w:r>
            <w:r w:rsidR="00710052">
              <w:rPr>
                <w:noProof/>
                <w:webHidden/>
              </w:rPr>
              <w:tab/>
            </w:r>
            <w:r w:rsidR="00710052">
              <w:rPr>
                <w:noProof/>
                <w:webHidden/>
              </w:rPr>
              <w:fldChar w:fldCharType="begin"/>
            </w:r>
            <w:r w:rsidR="00710052">
              <w:rPr>
                <w:noProof/>
                <w:webHidden/>
              </w:rPr>
              <w:instrText xml:space="preserve"> PAGEREF _Toc91846715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35754036" w14:textId="53C3C72A" w:rsidR="00710052" w:rsidRDefault="00774ED1">
          <w:pPr>
            <w:pStyle w:val="Kazalovsebine6"/>
            <w:tabs>
              <w:tab w:val="right" w:leader="dot" w:pos="9062"/>
            </w:tabs>
            <w:rPr>
              <w:noProof/>
              <w:sz w:val="22"/>
              <w:szCs w:val="22"/>
              <w:lang w:eastAsia="sl-SI"/>
            </w:rPr>
          </w:pPr>
          <w:hyperlink w:anchor="_Toc91846716" w:history="1">
            <w:r w:rsidR="00710052" w:rsidRPr="00DE1832">
              <w:rPr>
                <w:rStyle w:val="Hiperpovezava"/>
                <w:noProof/>
              </w:rPr>
              <w:t>Kako označim, da je paket v podpisovanju?</w:t>
            </w:r>
            <w:r w:rsidR="00710052">
              <w:rPr>
                <w:noProof/>
                <w:webHidden/>
              </w:rPr>
              <w:tab/>
            </w:r>
            <w:r w:rsidR="00710052">
              <w:rPr>
                <w:noProof/>
                <w:webHidden/>
              </w:rPr>
              <w:fldChar w:fldCharType="begin"/>
            </w:r>
            <w:r w:rsidR="00710052">
              <w:rPr>
                <w:noProof/>
                <w:webHidden/>
              </w:rPr>
              <w:instrText xml:space="preserve"> PAGEREF _Toc91846716 \h </w:instrText>
            </w:r>
            <w:r w:rsidR="00710052">
              <w:rPr>
                <w:noProof/>
                <w:webHidden/>
              </w:rPr>
            </w:r>
            <w:r w:rsidR="00710052">
              <w:rPr>
                <w:noProof/>
                <w:webHidden/>
              </w:rPr>
              <w:fldChar w:fldCharType="separate"/>
            </w:r>
            <w:r w:rsidR="00710052">
              <w:rPr>
                <w:noProof/>
                <w:webHidden/>
              </w:rPr>
              <w:t>68</w:t>
            </w:r>
            <w:r w:rsidR="00710052">
              <w:rPr>
                <w:noProof/>
                <w:webHidden/>
              </w:rPr>
              <w:fldChar w:fldCharType="end"/>
            </w:r>
          </w:hyperlink>
        </w:p>
        <w:p w14:paraId="6E2D33ED" w14:textId="7EF69592" w:rsidR="00710052" w:rsidRDefault="00774ED1">
          <w:pPr>
            <w:pStyle w:val="Kazalovsebine5"/>
            <w:tabs>
              <w:tab w:val="right" w:leader="dot" w:pos="9062"/>
            </w:tabs>
            <w:rPr>
              <w:noProof/>
              <w:sz w:val="22"/>
              <w:szCs w:val="22"/>
              <w:lang w:eastAsia="sl-SI"/>
            </w:rPr>
          </w:pPr>
          <w:hyperlink w:anchor="_Toc91846717" w:history="1">
            <w:r w:rsidR="00710052" w:rsidRPr="00DE1832">
              <w:rPr>
                <w:rStyle w:val="Hiperpovezava"/>
                <w:noProof/>
              </w:rPr>
              <w:t>Vrnitev paketa v pripravo za podpis</w:t>
            </w:r>
            <w:r w:rsidR="00710052">
              <w:rPr>
                <w:noProof/>
                <w:webHidden/>
              </w:rPr>
              <w:tab/>
            </w:r>
            <w:r w:rsidR="00710052">
              <w:rPr>
                <w:noProof/>
                <w:webHidden/>
              </w:rPr>
              <w:fldChar w:fldCharType="begin"/>
            </w:r>
            <w:r w:rsidR="00710052">
              <w:rPr>
                <w:noProof/>
                <w:webHidden/>
              </w:rPr>
              <w:instrText xml:space="preserve"> PAGEREF _Toc91846717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572E02E8" w14:textId="37C8EB0F" w:rsidR="00710052" w:rsidRDefault="00774ED1">
          <w:pPr>
            <w:pStyle w:val="Kazalovsebine6"/>
            <w:tabs>
              <w:tab w:val="right" w:leader="dot" w:pos="9062"/>
            </w:tabs>
            <w:rPr>
              <w:noProof/>
              <w:sz w:val="22"/>
              <w:szCs w:val="22"/>
              <w:lang w:eastAsia="sl-SI"/>
            </w:rPr>
          </w:pPr>
          <w:hyperlink w:anchor="_Toc91846718" w:history="1">
            <w:r w:rsidR="00710052" w:rsidRPr="00DE1832">
              <w:rPr>
                <w:rStyle w:val="Hiperpovezava"/>
                <w:noProof/>
              </w:rPr>
              <w:t>Kdo vrne paket v pripravo za podpis in kdaj?</w:t>
            </w:r>
            <w:r w:rsidR="00710052">
              <w:rPr>
                <w:noProof/>
                <w:webHidden/>
              </w:rPr>
              <w:tab/>
            </w:r>
            <w:r w:rsidR="00710052">
              <w:rPr>
                <w:noProof/>
                <w:webHidden/>
              </w:rPr>
              <w:fldChar w:fldCharType="begin"/>
            </w:r>
            <w:r w:rsidR="00710052">
              <w:rPr>
                <w:noProof/>
                <w:webHidden/>
              </w:rPr>
              <w:instrText xml:space="preserve"> PAGEREF _Toc91846718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1B326935" w14:textId="32D2AAD3" w:rsidR="00710052" w:rsidRDefault="00774ED1">
          <w:pPr>
            <w:pStyle w:val="Kazalovsebine6"/>
            <w:tabs>
              <w:tab w:val="right" w:leader="dot" w:pos="9062"/>
            </w:tabs>
            <w:rPr>
              <w:noProof/>
              <w:sz w:val="22"/>
              <w:szCs w:val="22"/>
              <w:lang w:eastAsia="sl-SI"/>
            </w:rPr>
          </w:pPr>
          <w:hyperlink w:anchor="_Toc91846719" w:history="1">
            <w:r w:rsidR="00710052" w:rsidRPr="00DE1832">
              <w:rPr>
                <w:rStyle w:val="Hiperpovezava"/>
                <w:noProof/>
              </w:rPr>
              <w:t>Kako vrnem paket v pripravo za podpis?</w:t>
            </w:r>
            <w:r w:rsidR="00710052">
              <w:rPr>
                <w:noProof/>
                <w:webHidden/>
              </w:rPr>
              <w:tab/>
            </w:r>
            <w:r w:rsidR="00710052">
              <w:rPr>
                <w:noProof/>
                <w:webHidden/>
              </w:rPr>
              <w:fldChar w:fldCharType="begin"/>
            </w:r>
            <w:r w:rsidR="00710052">
              <w:rPr>
                <w:noProof/>
                <w:webHidden/>
              </w:rPr>
              <w:instrText xml:space="preserve"> PAGEREF _Toc91846719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77FAD172" w14:textId="3CDF57A1" w:rsidR="00710052" w:rsidRDefault="00774ED1">
          <w:pPr>
            <w:pStyle w:val="Kazalovsebine5"/>
            <w:tabs>
              <w:tab w:val="right" w:leader="dot" w:pos="9062"/>
            </w:tabs>
            <w:rPr>
              <w:noProof/>
              <w:sz w:val="22"/>
              <w:szCs w:val="22"/>
              <w:lang w:eastAsia="sl-SI"/>
            </w:rPr>
          </w:pPr>
          <w:hyperlink w:anchor="_Toc91846720" w:history="1">
            <w:r w:rsidR="00710052" w:rsidRPr="00DE1832">
              <w:rPr>
                <w:rStyle w:val="Hiperpovezava"/>
                <w:noProof/>
              </w:rPr>
              <w:t>Objava odloka</w:t>
            </w:r>
            <w:r w:rsidR="00710052">
              <w:rPr>
                <w:noProof/>
                <w:webHidden/>
              </w:rPr>
              <w:tab/>
            </w:r>
            <w:r w:rsidR="00710052">
              <w:rPr>
                <w:noProof/>
                <w:webHidden/>
              </w:rPr>
              <w:fldChar w:fldCharType="begin"/>
            </w:r>
            <w:r w:rsidR="00710052">
              <w:rPr>
                <w:noProof/>
                <w:webHidden/>
              </w:rPr>
              <w:instrText xml:space="preserve"> PAGEREF _Toc91846720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6C41EF48" w14:textId="7A62657E" w:rsidR="00710052" w:rsidRDefault="00774ED1">
          <w:pPr>
            <w:pStyle w:val="Kazalovsebine6"/>
            <w:tabs>
              <w:tab w:val="right" w:leader="dot" w:pos="9062"/>
            </w:tabs>
            <w:rPr>
              <w:noProof/>
              <w:sz w:val="22"/>
              <w:szCs w:val="22"/>
              <w:lang w:eastAsia="sl-SI"/>
            </w:rPr>
          </w:pPr>
          <w:hyperlink w:anchor="_Toc91846721" w:history="1">
            <w:r w:rsidR="00710052" w:rsidRPr="00DE1832">
              <w:rPr>
                <w:rStyle w:val="Hiperpovezava"/>
                <w:noProof/>
              </w:rPr>
              <w:t>Kdo lahko vpiše, da je odlok paketa objavljen in kdaj?</w:t>
            </w:r>
            <w:r w:rsidR="00710052">
              <w:rPr>
                <w:noProof/>
                <w:webHidden/>
              </w:rPr>
              <w:tab/>
            </w:r>
            <w:r w:rsidR="00710052">
              <w:rPr>
                <w:noProof/>
                <w:webHidden/>
              </w:rPr>
              <w:fldChar w:fldCharType="begin"/>
            </w:r>
            <w:r w:rsidR="00710052">
              <w:rPr>
                <w:noProof/>
                <w:webHidden/>
              </w:rPr>
              <w:instrText xml:space="preserve"> PAGEREF _Toc91846721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38859A83" w14:textId="548EF92E" w:rsidR="00710052" w:rsidRDefault="00774ED1">
          <w:pPr>
            <w:pStyle w:val="Kazalovsebine6"/>
            <w:tabs>
              <w:tab w:val="right" w:leader="dot" w:pos="9062"/>
            </w:tabs>
            <w:rPr>
              <w:noProof/>
              <w:sz w:val="22"/>
              <w:szCs w:val="22"/>
              <w:lang w:eastAsia="sl-SI"/>
            </w:rPr>
          </w:pPr>
          <w:hyperlink w:anchor="_Toc91846722" w:history="1">
            <w:r w:rsidR="00710052" w:rsidRPr="00DE1832">
              <w:rPr>
                <w:rStyle w:val="Hiperpovezava"/>
                <w:noProof/>
              </w:rPr>
              <w:t>Kako vpišem, da je odlok paketa objavljen?</w:t>
            </w:r>
            <w:r w:rsidR="00710052">
              <w:rPr>
                <w:noProof/>
                <w:webHidden/>
              </w:rPr>
              <w:tab/>
            </w:r>
            <w:r w:rsidR="00710052">
              <w:rPr>
                <w:noProof/>
                <w:webHidden/>
              </w:rPr>
              <w:fldChar w:fldCharType="begin"/>
            </w:r>
            <w:r w:rsidR="00710052">
              <w:rPr>
                <w:noProof/>
                <w:webHidden/>
              </w:rPr>
              <w:instrText xml:space="preserve"> PAGEREF _Toc91846722 \h </w:instrText>
            </w:r>
            <w:r w:rsidR="00710052">
              <w:rPr>
                <w:noProof/>
                <w:webHidden/>
              </w:rPr>
            </w:r>
            <w:r w:rsidR="00710052">
              <w:rPr>
                <w:noProof/>
                <w:webHidden/>
              </w:rPr>
              <w:fldChar w:fldCharType="separate"/>
            </w:r>
            <w:r w:rsidR="00710052">
              <w:rPr>
                <w:noProof/>
                <w:webHidden/>
              </w:rPr>
              <w:t>69</w:t>
            </w:r>
            <w:r w:rsidR="00710052">
              <w:rPr>
                <w:noProof/>
                <w:webHidden/>
              </w:rPr>
              <w:fldChar w:fldCharType="end"/>
            </w:r>
          </w:hyperlink>
        </w:p>
        <w:p w14:paraId="78856914" w14:textId="08595566" w:rsidR="00710052" w:rsidRDefault="00774ED1">
          <w:pPr>
            <w:pStyle w:val="Kazalovsebine4"/>
            <w:tabs>
              <w:tab w:val="right" w:leader="dot" w:pos="9062"/>
            </w:tabs>
            <w:rPr>
              <w:noProof/>
              <w:sz w:val="22"/>
              <w:szCs w:val="22"/>
              <w:lang w:eastAsia="sl-SI"/>
            </w:rPr>
          </w:pPr>
          <w:hyperlink w:anchor="_Toc91846723" w:history="1">
            <w:r w:rsidR="00710052" w:rsidRPr="00DE1832">
              <w:rPr>
                <w:rStyle w:val="Hiperpovezava"/>
                <w:noProof/>
              </w:rPr>
              <w:t>Faza »Zaključek«</w:t>
            </w:r>
            <w:r w:rsidR="00710052">
              <w:rPr>
                <w:noProof/>
                <w:webHidden/>
              </w:rPr>
              <w:tab/>
            </w:r>
            <w:r w:rsidR="00710052">
              <w:rPr>
                <w:noProof/>
                <w:webHidden/>
              </w:rPr>
              <w:fldChar w:fldCharType="begin"/>
            </w:r>
            <w:r w:rsidR="00710052">
              <w:rPr>
                <w:noProof/>
                <w:webHidden/>
              </w:rPr>
              <w:instrText xml:space="preserve"> PAGEREF _Toc91846723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311D2E23" w14:textId="08452CC2" w:rsidR="00710052" w:rsidRDefault="00774ED1">
          <w:pPr>
            <w:pStyle w:val="Kazalovsebine5"/>
            <w:tabs>
              <w:tab w:val="right" w:leader="dot" w:pos="9062"/>
            </w:tabs>
            <w:rPr>
              <w:noProof/>
              <w:sz w:val="22"/>
              <w:szCs w:val="22"/>
              <w:lang w:eastAsia="sl-SI"/>
            </w:rPr>
          </w:pPr>
          <w:hyperlink w:anchor="_Toc91846724" w:history="1">
            <w:r w:rsidR="00710052" w:rsidRPr="00DE1832">
              <w:rPr>
                <w:rStyle w:val="Hiperpovezava"/>
                <w:noProof/>
              </w:rPr>
              <w:t>Izločitev predloga iz paketa po objavi</w:t>
            </w:r>
            <w:r w:rsidR="00710052">
              <w:rPr>
                <w:noProof/>
                <w:webHidden/>
              </w:rPr>
              <w:tab/>
            </w:r>
            <w:r w:rsidR="00710052">
              <w:rPr>
                <w:noProof/>
                <w:webHidden/>
              </w:rPr>
              <w:fldChar w:fldCharType="begin"/>
            </w:r>
            <w:r w:rsidR="00710052">
              <w:rPr>
                <w:noProof/>
                <w:webHidden/>
              </w:rPr>
              <w:instrText xml:space="preserve"> PAGEREF _Toc91846724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477FB095" w14:textId="4512F70D" w:rsidR="00710052" w:rsidRDefault="00774ED1">
          <w:pPr>
            <w:pStyle w:val="Kazalovsebine6"/>
            <w:tabs>
              <w:tab w:val="right" w:leader="dot" w:pos="9062"/>
            </w:tabs>
            <w:rPr>
              <w:noProof/>
              <w:sz w:val="22"/>
              <w:szCs w:val="22"/>
              <w:lang w:eastAsia="sl-SI"/>
            </w:rPr>
          </w:pPr>
          <w:hyperlink w:anchor="_Toc91846725" w:history="1">
            <w:r w:rsidR="00710052" w:rsidRPr="00DE1832">
              <w:rPr>
                <w:rStyle w:val="Hiperpovezava"/>
                <w:noProof/>
              </w:rPr>
              <w:t>Kdo lahko odstrani predlog iz paketa?</w:t>
            </w:r>
            <w:r w:rsidR="00710052">
              <w:rPr>
                <w:noProof/>
                <w:webHidden/>
              </w:rPr>
              <w:tab/>
            </w:r>
            <w:r w:rsidR="00710052">
              <w:rPr>
                <w:noProof/>
                <w:webHidden/>
              </w:rPr>
              <w:fldChar w:fldCharType="begin"/>
            </w:r>
            <w:r w:rsidR="00710052">
              <w:rPr>
                <w:noProof/>
                <w:webHidden/>
              </w:rPr>
              <w:instrText xml:space="preserve"> PAGEREF _Toc91846725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08A622FE" w14:textId="17F1A57A" w:rsidR="00710052" w:rsidRDefault="00774ED1">
          <w:pPr>
            <w:pStyle w:val="Kazalovsebine6"/>
            <w:tabs>
              <w:tab w:val="right" w:leader="dot" w:pos="9062"/>
            </w:tabs>
            <w:rPr>
              <w:noProof/>
              <w:sz w:val="22"/>
              <w:szCs w:val="22"/>
              <w:lang w:eastAsia="sl-SI"/>
            </w:rPr>
          </w:pPr>
          <w:hyperlink w:anchor="_Toc91846726" w:history="1">
            <w:r w:rsidR="00710052" w:rsidRPr="00DE1832">
              <w:rPr>
                <w:rStyle w:val="Hiperpovezava"/>
                <w:noProof/>
              </w:rPr>
              <w:t>Kako odstranim predlog iz paketa?</w:t>
            </w:r>
            <w:r w:rsidR="00710052">
              <w:rPr>
                <w:noProof/>
                <w:webHidden/>
              </w:rPr>
              <w:tab/>
            </w:r>
            <w:r w:rsidR="00710052">
              <w:rPr>
                <w:noProof/>
                <w:webHidden/>
              </w:rPr>
              <w:fldChar w:fldCharType="begin"/>
            </w:r>
            <w:r w:rsidR="00710052">
              <w:rPr>
                <w:noProof/>
                <w:webHidden/>
              </w:rPr>
              <w:instrText xml:space="preserve"> PAGEREF _Toc91846726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68991C19" w14:textId="16D273F1" w:rsidR="00710052" w:rsidRDefault="00774ED1">
          <w:pPr>
            <w:pStyle w:val="Kazalovsebine5"/>
            <w:tabs>
              <w:tab w:val="right" w:leader="dot" w:pos="9062"/>
            </w:tabs>
            <w:rPr>
              <w:noProof/>
              <w:sz w:val="22"/>
              <w:szCs w:val="22"/>
              <w:lang w:eastAsia="sl-SI"/>
            </w:rPr>
          </w:pPr>
          <w:hyperlink w:anchor="_Toc91846727" w:history="1">
            <w:r w:rsidR="00710052" w:rsidRPr="00DE1832">
              <w:rPr>
                <w:rStyle w:val="Hiperpovezava"/>
                <w:noProof/>
              </w:rPr>
              <w:t>Potrditev paketa</w:t>
            </w:r>
            <w:r w:rsidR="00710052">
              <w:rPr>
                <w:noProof/>
                <w:webHidden/>
              </w:rPr>
              <w:tab/>
            </w:r>
            <w:r w:rsidR="00710052">
              <w:rPr>
                <w:noProof/>
                <w:webHidden/>
              </w:rPr>
              <w:fldChar w:fldCharType="begin"/>
            </w:r>
            <w:r w:rsidR="00710052">
              <w:rPr>
                <w:noProof/>
                <w:webHidden/>
              </w:rPr>
              <w:instrText xml:space="preserve"> PAGEREF _Toc91846727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54D7E344" w14:textId="34B6F91B" w:rsidR="00710052" w:rsidRDefault="00774ED1">
          <w:pPr>
            <w:pStyle w:val="Kazalovsebine6"/>
            <w:tabs>
              <w:tab w:val="right" w:leader="dot" w:pos="9062"/>
            </w:tabs>
            <w:rPr>
              <w:noProof/>
              <w:sz w:val="22"/>
              <w:szCs w:val="22"/>
              <w:lang w:eastAsia="sl-SI"/>
            </w:rPr>
          </w:pPr>
          <w:hyperlink w:anchor="_Toc91846728" w:history="1">
            <w:r w:rsidR="00710052" w:rsidRPr="00DE1832">
              <w:rPr>
                <w:rStyle w:val="Hiperpovezava"/>
                <w:noProof/>
              </w:rPr>
              <w:t>Kdo lahko potrdi paket in kdaj?</w:t>
            </w:r>
            <w:r w:rsidR="00710052">
              <w:rPr>
                <w:noProof/>
                <w:webHidden/>
              </w:rPr>
              <w:tab/>
            </w:r>
            <w:r w:rsidR="00710052">
              <w:rPr>
                <w:noProof/>
                <w:webHidden/>
              </w:rPr>
              <w:fldChar w:fldCharType="begin"/>
            </w:r>
            <w:r w:rsidR="00710052">
              <w:rPr>
                <w:noProof/>
                <w:webHidden/>
              </w:rPr>
              <w:instrText xml:space="preserve"> PAGEREF _Toc91846728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79368F07" w14:textId="403C11C0" w:rsidR="00710052" w:rsidRDefault="00774ED1">
          <w:pPr>
            <w:pStyle w:val="Kazalovsebine6"/>
            <w:tabs>
              <w:tab w:val="right" w:leader="dot" w:pos="9062"/>
            </w:tabs>
            <w:rPr>
              <w:noProof/>
              <w:sz w:val="22"/>
              <w:szCs w:val="22"/>
              <w:lang w:eastAsia="sl-SI"/>
            </w:rPr>
          </w:pPr>
          <w:hyperlink w:anchor="_Toc91846729" w:history="1">
            <w:r w:rsidR="00710052" w:rsidRPr="00DE1832">
              <w:rPr>
                <w:rStyle w:val="Hiperpovezava"/>
                <w:noProof/>
              </w:rPr>
              <w:t>Kako potrdim paket?</w:t>
            </w:r>
            <w:r w:rsidR="00710052">
              <w:rPr>
                <w:noProof/>
                <w:webHidden/>
              </w:rPr>
              <w:tab/>
            </w:r>
            <w:r w:rsidR="00710052">
              <w:rPr>
                <w:noProof/>
                <w:webHidden/>
              </w:rPr>
              <w:fldChar w:fldCharType="begin"/>
            </w:r>
            <w:r w:rsidR="00710052">
              <w:rPr>
                <w:noProof/>
                <w:webHidden/>
              </w:rPr>
              <w:instrText xml:space="preserve"> PAGEREF _Toc91846729 \h </w:instrText>
            </w:r>
            <w:r w:rsidR="00710052">
              <w:rPr>
                <w:noProof/>
                <w:webHidden/>
              </w:rPr>
            </w:r>
            <w:r w:rsidR="00710052">
              <w:rPr>
                <w:noProof/>
                <w:webHidden/>
              </w:rPr>
              <w:fldChar w:fldCharType="separate"/>
            </w:r>
            <w:r w:rsidR="00710052">
              <w:rPr>
                <w:noProof/>
                <w:webHidden/>
              </w:rPr>
              <w:t>70</w:t>
            </w:r>
            <w:r w:rsidR="00710052">
              <w:rPr>
                <w:noProof/>
                <w:webHidden/>
              </w:rPr>
              <w:fldChar w:fldCharType="end"/>
            </w:r>
          </w:hyperlink>
        </w:p>
        <w:p w14:paraId="3D19EBE4" w14:textId="5033DDF8" w:rsidR="00710052" w:rsidRDefault="00774ED1">
          <w:pPr>
            <w:pStyle w:val="Kazalovsebine2"/>
            <w:tabs>
              <w:tab w:val="right" w:leader="dot" w:pos="9062"/>
            </w:tabs>
            <w:rPr>
              <w:noProof/>
              <w:sz w:val="22"/>
              <w:szCs w:val="22"/>
              <w:lang w:eastAsia="sl-SI"/>
            </w:rPr>
          </w:pPr>
          <w:hyperlink w:anchor="_Toc91846730" w:history="1">
            <w:r w:rsidR="00710052" w:rsidRPr="00DE1832">
              <w:rPr>
                <w:rStyle w:val="Hiperpovezava"/>
                <w:noProof/>
              </w:rPr>
              <w:t>Predpisi</w:t>
            </w:r>
            <w:r w:rsidR="00710052">
              <w:rPr>
                <w:noProof/>
                <w:webHidden/>
              </w:rPr>
              <w:tab/>
            </w:r>
            <w:r w:rsidR="00710052">
              <w:rPr>
                <w:noProof/>
                <w:webHidden/>
              </w:rPr>
              <w:fldChar w:fldCharType="begin"/>
            </w:r>
            <w:r w:rsidR="00710052">
              <w:rPr>
                <w:noProof/>
                <w:webHidden/>
              </w:rPr>
              <w:instrText xml:space="preserve"> PAGEREF _Toc91846730 \h </w:instrText>
            </w:r>
            <w:r w:rsidR="00710052">
              <w:rPr>
                <w:noProof/>
                <w:webHidden/>
              </w:rPr>
            </w:r>
            <w:r w:rsidR="00710052">
              <w:rPr>
                <w:noProof/>
                <w:webHidden/>
              </w:rPr>
              <w:fldChar w:fldCharType="separate"/>
            </w:r>
            <w:r w:rsidR="00710052">
              <w:rPr>
                <w:noProof/>
                <w:webHidden/>
              </w:rPr>
              <w:t>71</w:t>
            </w:r>
            <w:r w:rsidR="00710052">
              <w:rPr>
                <w:noProof/>
                <w:webHidden/>
              </w:rPr>
              <w:fldChar w:fldCharType="end"/>
            </w:r>
          </w:hyperlink>
        </w:p>
        <w:p w14:paraId="267B567B" w14:textId="22506BE9" w:rsidR="00710052" w:rsidRDefault="00774ED1">
          <w:pPr>
            <w:pStyle w:val="Kazalovsebine3"/>
            <w:tabs>
              <w:tab w:val="right" w:leader="dot" w:pos="9062"/>
            </w:tabs>
            <w:rPr>
              <w:noProof/>
              <w:sz w:val="22"/>
              <w:szCs w:val="22"/>
              <w:lang w:eastAsia="sl-SI"/>
            </w:rPr>
          </w:pPr>
          <w:hyperlink w:anchor="_Toc91846731" w:history="1">
            <w:r w:rsidR="00710052" w:rsidRPr="00DE1832">
              <w:rPr>
                <w:rStyle w:val="Hiperpovezava"/>
                <w:noProof/>
                <w:lang w:eastAsia="sl-SI"/>
              </w:rPr>
              <w:t>Iskalnik predpisov</w:t>
            </w:r>
            <w:r w:rsidR="00710052">
              <w:rPr>
                <w:noProof/>
                <w:webHidden/>
              </w:rPr>
              <w:tab/>
            </w:r>
            <w:r w:rsidR="00710052">
              <w:rPr>
                <w:noProof/>
                <w:webHidden/>
              </w:rPr>
              <w:fldChar w:fldCharType="begin"/>
            </w:r>
            <w:r w:rsidR="00710052">
              <w:rPr>
                <w:noProof/>
                <w:webHidden/>
              </w:rPr>
              <w:instrText xml:space="preserve"> PAGEREF _Toc91846731 \h </w:instrText>
            </w:r>
            <w:r w:rsidR="00710052">
              <w:rPr>
                <w:noProof/>
                <w:webHidden/>
              </w:rPr>
            </w:r>
            <w:r w:rsidR="00710052">
              <w:rPr>
                <w:noProof/>
                <w:webHidden/>
              </w:rPr>
              <w:fldChar w:fldCharType="separate"/>
            </w:r>
            <w:r w:rsidR="00710052">
              <w:rPr>
                <w:noProof/>
                <w:webHidden/>
              </w:rPr>
              <w:t>71</w:t>
            </w:r>
            <w:r w:rsidR="00710052">
              <w:rPr>
                <w:noProof/>
                <w:webHidden/>
              </w:rPr>
              <w:fldChar w:fldCharType="end"/>
            </w:r>
          </w:hyperlink>
        </w:p>
        <w:p w14:paraId="64B17F8D" w14:textId="15E9A85A" w:rsidR="00710052" w:rsidRDefault="00774ED1">
          <w:pPr>
            <w:pStyle w:val="Kazalovsebine4"/>
            <w:tabs>
              <w:tab w:val="right" w:leader="dot" w:pos="9062"/>
            </w:tabs>
            <w:rPr>
              <w:noProof/>
              <w:sz w:val="22"/>
              <w:szCs w:val="22"/>
              <w:lang w:eastAsia="sl-SI"/>
            </w:rPr>
          </w:pPr>
          <w:hyperlink w:anchor="_Toc91846732"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732 \h </w:instrText>
            </w:r>
            <w:r w:rsidR="00710052">
              <w:rPr>
                <w:noProof/>
                <w:webHidden/>
              </w:rPr>
            </w:r>
            <w:r w:rsidR="00710052">
              <w:rPr>
                <w:noProof/>
                <w:webHidden/>
              </w:rPr>
              <w:fldChar w:fldCharType="separate"/>
            </w:r>
            <w:r w:rsidR="00710052">
              <w:rPr>
                <w:noProof/>
                <w:webHidden/>
              </w:rPr>
              <w:t>71</w:t>
            </w:r>
            <w:r w:rsidR="00710052">
              <w:rPr>
                <w:noProof/>
                <w:webHidden/>
              </w:rPr>
              <w:fldChar w:fldCharType="end"/>
            </w:r>
          </w:hyperlink>
        </w:p>
        <w:p w14:paraId="08774062" w14:textId="6BB52CC8" w:rsidR="00710052" w:rsidRDefault="00774ED1">
          <w:pPr>
            <w:pStyle w:val="Kazalovsebine3"/>
            <w:tabs>
              <w:tab w:val="right" w:leader="dot" w:pos="9062"/>
            </w:tabs>
            <w:rPr>
              <w:noProof/>
              <w:sz w:val="22"/>
              <w:szCs w:val="22"/>
              <w:lang w:eastAsia="sl-SI"/>
            </w:rPr>
          </w:pPr>
          <w:hyperlink w:anchor="_Toc91846733" w:history="1">
            <w:r w:rsidR="00710052" w:rsidRPr="00DE1832">
              <w:rPr>
                <w:rStyle w:val="Hiperpovezava"/>
                <w:noProof/>
                <w:lang w:eastAsia="sl-SI"/>
              </w:rPr>
              <w:t>Vpogled v predpis</w:t>
            </w:r>
            <w:r w:rsidR="00710052">
              <w:rPr>
                <w:noProof/>
                <w:webHidden/>
              </w:rPr>
              <w:tab/>
            </w:r>
            <w:r w:rsidR="00710052">
              <w:rPr>
                <w:noProof/>
                <w:webHidden/>
              </w:rPr>
              <w:fldChar w:fldCharType="begin"/>
            </w:r>
            <w:r w:rsidR="00710052">
              <w:rPr>
                <w:noProof/>
                <w:webHidden/>
              </w:rPr>
              <w:instrText xml:space="preserve"> PAGEREF _Toc91846733 \h </w:instrText>
            </w:r>
            <w:r w:rsidR="00710052">
              <w:rPr>
                <w:noProof/>
                <w:webHidden/>
              </w:rPr>
            </w:r>
            <w:r w:rsidR="00710052">
              <w:rPr>
                <w:noProof/>
                <w:webHidden/>
              </w:rPr>
              <w:fldChar w:fldCharType="separate"/>
            </w:r>
            <w:r w:rsidR="00710052">
              <w:rPr>
                <w:noProof/>
                <w:webHidden/>
              </w:rPr>
              <w:t>71</w:t>
            </w:r>
            <w:r w:rsidR="00710052">
              <w:rPr>
                <w:noProof/>
                <w:webHidden/>
              </w:rPr>
              <w:fldChar w:fldCharType="end"/>
            </w:r>
          </w:hyperlink>
        </w:p>
        <w:p w14:paraId="61EDA240" w14:textId="6EFD520D" w:rsidR="00710052" w:rsidRDefault="00774ED1">
          <w:pPr>
            <w:pStyle w:val="Kazalovsebine4"/>
            <w:tabs>
              <w:tab w:val="right" w:leader="dot" w:pos="9062"/>
            </w:tabs>
            <w:rPr>
              <w:noProof/>
              <w:sz w:val="22"/>
              <w:szCs w:val="22"/>
              <w:lang w:eastAsia="sl-SI"/>
            </w:rPr>
          </w:pPr>
          <w:hyperlink w:anchor="_Toc91846734" w:history="1">
            <w:r w:rsidR="00710052" w:rsidRPr="00DE1832">
              <w:rPr>
                <w:rStyle w:val="Hiperpovezava"/>
                <w:noProof/>
                <w:lang w:eastAsia="sl-SI"/>
              </w:rPr>
              <w:t>Vpogled v celoten predpis</w:t>
            </w:r>
            <w:r w:rsidR="00710052">
              <w:rPr>
                <w:noProof/>
                <w:webHidden/>
              </w:rPr>
              <w:tab/>
            </w:r>
            <w:r w:rsidR="00710052">
              <w:rPr>
                <w:noProof/>
                <w:webHidden/>
              </w:rPr>
              <w:fldChar w:fldCharType="begin"/>
            </w:r>
            <w:r w:rsidR="00710052">
              <w:rPr>
                <w:noProof/>
                <w:webHidden/>
              </w:rPr>
              <w:instrText xml:space="preserve"> PAGEREF _Toc91846734 \h </w:instrText>
            </w:r>
            <w:r w:rsidR="00710052">
              <w:rPr>
                <w:noProof/>
                <w:webHidden/>
              </w:rPr>
            </w:r>
            <w:r w:rsidR="00710052">
              <w:rPr>
                <w:noProof/>
                <w:webHidden/>
              </w:rPr>
              <w:fldChar w:fldCharType="separate"/>
            </w:r>
            <w:r w:rsidR="00710052">
              <w:rPr>
                <w:noProof/>
                <w:webHidden/>
              </w:rPr>
              <w:t>71</w:t>
            </w:r>
            <w:r w:rsidR="00710052">
              <w:rPr>
                <w:noProof/>
                <w:webHidden/>
              </w:rPr>
              <w:fldChar w:fldCharType="end"/>
            </w:r>
          </w:hyperlink>
        </w:p>
        <w:p w14:paraId="7476695B" w14:textId="231957DF" w:rsidR="00710052" w:rsidRDefault="00774ED1">
          <w:pPr>
            <w:pStyle w:val="Kazalovsebine5"/>
            <w:tabs>
              <w:tab w:val="right" w:leader="dot" w:pos="9062"/>
            </w:tabs>
            <w:rPr>
              <w:noProof/>
              <w:sz w:val="22"/>
              <w:szCs w:val="22"/>
              <w:lang w:eastAsia="sl-SI"/>
            </w:rPr>
          </w:pPr>
          <w:hyperlink w:anchor="_Toc91846735" w:history="1">
            <w:r w:rsidR="00710052" w:rsidRPr="00DE1832">
              <w:rPr>
                <w:rStyle w:val="Hiperpovezava"/>
                <w:noProof/>
                <w:lang w:eastAsia="sl-SI"/>
              </w:rPr>
              <w:t>Poudarjena vsebina o predpisu</w:t>
            </w:r>
            <w:r w:rsidR="00710052">
              <w:rPr>
                <w:noProof/>
                <w:webHidden/>
              </w:rPr>
              <w:tab/>
            </w:r>
            <w:r w:rsidR="00710052">
              <w:rPr>
                <w:noProof/>
                <w:webHidden/>
              </w:rPr>
              <w:fldChar w:fldCharType="begin"/>
            </w:r>
            <w:r w:rsidR="00710052">
              <w:rPr>
                <w:noProof/>
                <w:webHidden/>
              </w:rPr>
              <w:instrText xml:space="preserve"> PAGEREF _Toc91846735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7DB4CEC7" w14:textId="12C3B0BF" w:rsidR="00710052" w:rsidRDefault="00774ED1">
          <w:pPr>
            <w:pStyle w:val="Kazalovsebine5"/>
            <w:tabs>
              <w:tab w:val="right" w:leader="dot" w:pos="9062"/>
            </w:tabs>
            <w:rPr>
              <w:noProof/>
              <w:sz w:val="22"/>
              <w:szCs w:val="22"/>
              <w:lang w:eastAsia="sl-SI"/>
            </w:rPr>
          </w:pPr>
          <w:hyperlink w:anchor="_Toc91846736" w:history="1">
            <w:r w:rsidR="00710052" w:rsidRPr="00DE1832">
              <w:rPr>
                <w:rStyle w:val="Hiperpovezava"/>
                <w:noProof/>
                <w:lang w:eastAsia="sl-SI"/>
              </w:rPr>
              <w:t>Vsebina celotnega predpisa</w:t>
            </w:r>
            <w:r w:rsidR="00710052">
              <w:rPr>
                <w:noProof/>
                <w:webHidden/>
              </w:rPr>
              <w:tab/>
            </w:r>
            <w:r w:rsidR="00710052">
              <w:rPr>
                <w:noProof/>
                <w:webHidden/>
              </w:rPr>
              <w:fldChar w:fldCharType="begin"/>
            </w:r>
            <w:r w:rsidR="00710052">
              <w:rPr>
                <w:noProof/>
                <w:webHidden/>
              </w:rPr>
              <w:instrText xml:space="preserve"> PAGEREF _Toc91846736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1C6D98EA" w14:textId="2CA2AB7C" w:rsidR="00710052" w:rsidRDefault="00774ED1">
          <w:pPr>
            <w:pStyle w:val="Kazalovsebine6"/>
            <w:tabs>
              <w:tab w:val="right" w:leader="dot" w:pos="9062"/>
            </w:tabs>
            <w:rPr>
              <w:noProof/>
              <w:sz w:val="22"/>
              <w:szCs w:val="22"/>
              <w:lang w:eastAsia="sl-SI"/>
            </w:rPr>
          </w:pPr>
          <w:hyperlink w:anchor="_Toc91846737" w:history="1">
            <w:r w:rsidR="00710052" w:rsidRPr="00DE1832">
              <w:rPr>
                <w:rStyle w:val="Hiperpovezava"/>
                <w:noProof/>
                <w:lang w:eastAsia="sl-SI"/>
              </w:rPr>
              <w:t>Celoten predpis</w:t>
            </w:r>
            <w:r w:rsidR="00710052">
              <w:rPr>
                <w:noProof/>
                <w:webHidden/>
              </w:rPr>
              <w:tab/>
            </w:r>
            <w:r w:rsidR="00710052">
              <w:rPr>
                <w:noProof/>
                <w:webHidden/>
              </w:rPr>
              <w:fldChar w:fldCharType="begin"/>
            </w:r>
            <w:r w:rsidR="00710052">
              <w:rPr>
                <w:noProof/>
                <w:webHidden/>
              </w:rPr>
              <w:instrText xml:space="preserve"> PAGEREF _Toc91846737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338FFCC9" w14:textId="3FE33C12" w:rsidR="00710052" w:rsidRDefault="00774ED1">
          <w:pPr>
            <w:pStyle w:val="Kazalovsebine6"/>
            <w:tabs>
              <w:tab w:val="right" w:leader="dot" w:pos="9062"/>
            </w:tabs>
            <w:rPr>
              <w:noProof/>
              <w:sz w:val="22"/>
              <w:szCs w:val="22"/>
              <w:lang w:eastAsia="sl-SI"/>
            </w:rPr>
          </w:pPr>
          <w:hyperlink w:anchor="_Toc91846738" w:history="1">
            <w:r w:rsidR="00710052" w:rsidRPr="00DE1832">
              <w:rPr>
                <w:rStyle w:val="Hiperpovezava"/>
                <w:noProof/>
                <w:lang w:eastAsia="sl-SI"/>
              </w:rPr>
              <w:t>Objave celotnega predpisa</w:t>
            </w:r>
            <w:r w:rsidR="00710052">
              <w:rPr>
                <w:noProof/>
                <w:webHidden/>
              </w:rPr>
              <w:tab/>
            </w:r>
            <w:r w:rsidR="00710052">
              <w:rPr>
                <w:noProof/>
                <w:webHidden/>
              </w:rPr>
              <w:fldChar w:fldCharType="begin"/>
            </w:r>
            <w:r w:rsidR="00710052">
              <w:rPr>
                <w:noProof/>
                <w:webHidden/>
              </w:rPr>
              <w:instrText xml:space="preserve"> PAGEREF _Toc91846738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35E17234" w14:textId="70680A7A" w:rsidR="00710052" w:rsidRDefault="00774ED1">
          <w:pPr>
            <w:pStyle w:val="Kazalovsebine6"/>
            <w:tabs>
              <w:tab w:val="right" w:leader="dot" w:pos="9062"/>
            </w:tabs>
            <w:rPr>
              <w:noProof/>
              <w:sz w:val="22"/>
              <w:szCs w:val="22"/>
              <w:lang w:eastAsia="sl-SI"/>
            </w:rPr>
          </w:pPr>
          <w:hyperlink w:anchor="_Toc91846739" w:history="1">
            <w:r w:rsidR="00710052" w:rsidRPr="00DE1832">
              <w:rPr>
                <w:rStyle w:val="Hiperpovezava"/>
                <w:noProof/>
              </w:rPr>
              <w:t>Dodatni podatki o predpisu</w:t>
            </w:r>
            <w:r w:rsidR="00710052">
              <w:rPr>
                <w:noProof/>
                <w:webHidden/>
              </w:rPr>
              <w:tab/>
            </w:r>
            <w:r w:rsidR="00710052">
              <w:rPr>
                <w:noProof/>
                <w:webHidden/>
              </w:rPr>
              <w:fldChar w:fldCharType="begin"/>
            </w:r>
            <w:r w:rsidR="00710052">
              <w:rPr>
                <w:noProof/>
                <w:webHidden/>
              </w:rPr>
              <w:instrText xml:space="preserve"> PAGEREF _Toc91846739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24E6FDCC" w14:textId="0632CBB4" w:rsidR="00710052" w:rsidRDefault="00774ED1">
          <w:pPr>
            <w:pStyle w:val="Kazalovsebine6"/>
            <w:tabs>
              <w:tab w:val="right" w:leader="dot" w:pos="9062"/>
            </w:tabs>
            <w:rPr>
              <w:noProof/>
              <w:sz w:val="22"/>
              <w:szCs w:val="22"/>
              <w:lang w:eastAsia="sl-SI"/>
            </w:rPr>
          </w:pPr>
          <w:hyperlink w:anchor="_Toc91846740" w:history="1">
            <w:r w:rsidR="00710052" w:rsidRPr="00DE1832">
              <w:rPr>
                <w:rStyle w:val="Hiperpovezava"/>
                <w:noProof/>
              </w:rPr>
              <w:t>Delni predpisi</w:t>
            </w:r>
            <w:r w:rsidR="00710052">
              <w:rPr>
                <w:noProof/>
                <w:webHidden/>
              </w:rPr>
              <w:tab/>
            </w:r>
            <w:r w:rsidR="00710052">
              <w:rPr>
                <w:noProof/>
                <w:webHidden/>
              </w:rPr>
              <w:fldChar w:fldCharType="begin"/>
            </w:r>
            <w:r w:rsidR="00710052">
              <w:rPr>
                <w:noProof/>
                <w:webHidden/>
              </w:rPr>
              <w:instrText xml:space="preserve"> PAGEREF _Toc91846740 \h </w:instrText>
            </w:r>
            <w:r w:rsidR="00710052">
              <w:rPr>
                <w:noProof/>
                <w:webHidden/>
              </w:rPr>
            </w:r>
            <w:r w:rsidR="00710052">
              <w:rPr>
                <w:noProof/>
                <w:webHidden/>
              </w:rPr>
              <w:fldChar w:fldCharType="separate"/>
            </w:r>
            <w:r w:rsidR="00710052">
              <w:rPr>
                <w:noProof/>
                <w:webHidden/>
              </w:rPr>
              <w:t>72</w:t>
            </w:r>
            <w:r w:rsidR="00710052">
              <w:rPr>
                <w:noProof/>
                <w:webHidden/>
              </w:rPr>
              <w:fldChar w:fldCharType="end"/>
            </w:r>
          </w:hyperlink>
        </w:p>
        <w:p w14:paraId="4CA34AD5" w14:textId="694B5037" w:rsidR="00710052" w:rsidRDefault="00774ED1">
          <w:pPr>
            <w:pStyle w:val="Kazalovsebine6"/>
            <w:tabs>
              <w:tab w:val="right" w:leader="dot" w:pos="9062"/>
            </w:tabs>
            <w:rPr>
              <w:noProof/>
              <w:sz w:val="22"/>
              <w:szCs w:val="22"/>
              <w:lang w:eastAsia="sl-SI"/>
            </w:rPr>
          </w:pPr>
          <w:hyperlink w:anchor="_Toc91846741" w:history="1">
            <w:r w:rsidR="00710052" w:rsidRPr="00DE1832">
              <w:rPr>
                <w:rStyle w:val="Hiperpovezava"/>
                <w:noProof/>
              </w:rPr>
              <w:t>Predpisi, v katere ta predpis posega</w:t>
            </w:r>
            <w:r w:rsidR="00710052">
              <w:rPr>
                <w:noProof/>
                <w:webHidden/>
              </w:rPr>
              <w:tab/>
            </w:r>
            <w:r w:rsidR="00710052">
              <w:rPr>
                <w:noProof/>
                <w:webHidden/>
              </w:rPr>
              <w:fldChar w:fldCharType="begin"/>
            </w:r>
            <w:r w:rsidR="00710052">
              <w:rPr>
                <w:noProof/>
                <w:webHidden/>
              </w:rPr>
              <w:instrText xml:space="preserve"> PAGEREF _Toc91846741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2F7AB169" w14:textId="5DD8C122" w:rsidR="00710052" w:rsidRDefault="00774ED1">
          <w:pPr>
            <w:pStyle w:val="Kazalovsebine6"/>
            <w:tabs>
              <w:tab w:val="right" w:leader="dot" w:pos="9062"/>
            </w:tabs>
            <w:rPr>
              <w:noProof/>
              <w:sz w:val="22"/>
              <w:szCs w:val="22"/>
              <w:lang w:eastAsia="sl-SI"/>
            </w:rPr>
          </w:pPr>
          <w:hyperlink w:anchor="_Toc91846742" w:history="1">
            <w:r w:rsidR="00710052" w:rsidRPr="00DE1832">
              <w:rPr>
                <w:rStyle w:val="Hiperpovezava"/>
                <w:noProof/>
              </w:rPr>
              <w:t>Predpisi, ki posegajo v ta predpis</w:t>
            </w:r>
            <w:r w:rsidR="00710052">
              <w:rPr>
                <w:noProof/>
                <w:webHidden/>
              </w:rPr>
              <w:tab/>
            </w:r>
            <w:r w:rsidR="00710052">
              <w:rPr>
                <w:noProof/>
                <w:webHidden/>
              </w:rPr>
              <w:fldChar w:fldCharType="begin"/>
            </w:r>
            <w:r w:rsidR="00710052">
              <w:rPr>
                <w:noProof/>
                <w:webHidden/>
              </w:rPr>
              <w:instrText xml:space="preserve"> PAGEREF _Toc91846742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10F4CF6E" w14:textId="6F5CADD5" w:rsidR="00710052" w:rsidRDefault="00774ED1">
          <w:pPr>
            <w:pStyle w:val="Kazalovsebine5"/>
            <w:tabs>
              <w:tab w:val="right" w:leader="dot" w:pos="9062"/>
            </w:tabs>
            <w:rPr>
              <w:noProof/>
              <w:sz w:val="22"/>
              <w:szCs w:val="22"/>
              <w:lang w:eastAsia="sl-SI"/>
            </w:rPr>
          </w:pPr>
          <w:hyperlink w:anchor="_Toc91846743" w:history="1">
            <w:r w:rsidR="00710052" w:rsidRPr="00DE1832">
              <w:rPr>
                <w:rStyle w:val="Hiperpovezava"/>
                <w:noProof/>
                <w:lang w:eastAsia="sl-SI"/>
              </w:rPr>
              <w:t>Določitve VOD-a</w:t>
            </w:r>
            <w:r w:rsidR="00710052">
              <w:rPr>
                <w:noProof/>
                <w:webHidden/>
              </w:rPr>
              <w:tab/>
            </w:r>
            <w:r w:rsidR="00710052">
              <w:rPr>
                <w:noProof/>
                <w:webHidden/>
              </w:rPr>
              <w:fldChar w:fldCharType="begin"/>
            </w:r>
            <w:r w:rsidR="00710052">
              <w:rPr>
                <w:noProof/>
                <w:webHidden/>
              </w:rPr>
              <w:instrText xml:space="preserve"> PAGEREF _Toc91846743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1AC670FA" w14:textId="32148425" w:rsidR="00710052" w:rsidRDefault="00774ED1">
          <w:pPr>
            <w:pStyle w:val="Kazalovsebine4"/>
            <w:tabs>
              <w:tab w:val="right" w:leader="dot" w:pos="9062"/>
            </w:tabs>
            <w:rPr>
              <w:noProof/>
              <w:sz w:val="22"/>
              <w:szCs w:val="22"/>
              <w:lang w:eastAsia="sl-SI"/>
            </w:rPr>
          </w:pPr>
          <w:hyperlink w:anchor="_Toc91846744" w:history="1">
            <w:r w:rsidR="00710052" w:rsidRPr="00DE1832">
              <w:rPr>
                <w:rStyle w:val="Hiperpovezava"/>
                <w:noProof/>
                <w:lang w:eastAsia="sl-SI"/>
              </w:rPr>
              <w:t>Vpogled v delni predpis</w:t>
            </w:r>
            <w:r w:rsidR="00710052">
              <w:rPr>
                <w:noProof/>
                <w:webHidden/>
              </w:rPr>
              <w:tab/>
            </w:r>
            <w:r w:rsidR="00710052">
              <w:rPr>
                <w:noProof/>
                <w:webHidden/>
              </w:rPr>
              <w:fldChar w:fldCharType="begin"/>
            </w:r>
            <w:r w:rsidR="00710052">
              <w:rPr>
                <w:noProof/>
                <w:webHidden/>
              </w:rPr>
              <w:instrText xml:space="preserve"> PAGEREF _Toc91846744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49E8DB45" w14:textId="5B65A3A1" w:rsidR="00710052" w:rsidRDefault="00774ED1">
          <w:pPr>
            <w:pStyle w:val="Kazalovsebine5"/>
            <w:tabs>
              <w:tab w:val="right" w:leader="dot" w:pos="9062"/>
            </w:tabs>
            <w:rPr>
              <w:noProof/>
              <w:sz w:val="22"/>
              <w:szCs w:val="22"/>
              <w:lang w:eastAsia="sl-SI"/>
            </w:rPr>
          </w:pPr>
          <w:hyperlink w:anchor="_Toc91846745" w:history="1">
            <w:r w:rsidR="00710052" w:rsidRPr="00DE1832">
              <w:rPr>
                <w:rStyle w:val="Hiperpovezava"/>
                <w:noProof/>
                <w:lang w:eastAsia="sl-SI"/>
              </w:rPr>
              <w:t>Poudarjena vsebina o predpisu</w:t>
            </w:r>
            <w:r w:rsidR="00710052">
              <w:rPr>
                <w:noProof/>
                <w:webHidden/>
              </w:rPr>
              <w:tab/>
            </w:r>
            <w:r w:rsidR="00710052">
              <w:rPr>
                <w:noProof/>
                <w:webHidden/>
              </w:rPr>
              <w:fldChar w:fldCharType="begin"/>
            </w:r>
            <w:r w:rsidR="00710052">
              <w:rPr>
                <w:noProof/>
                <w:webHidden/>
              </w:rPr>
              <w:instrText xml:space="preserve"> PAGEREF _Toc91846745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0530C59B" w14:textId="2931518E" w:rsidR="00710052" w:rsidRDefault="00774ED1">
          <w:pPr>
            <w:pStyle w:val="Kazalovsebine5"/>
            <w:tabs>
              <w:tab w:val="right" w:leader="dot" w:pos="9062"/>
            </w:tabs>
            <w:rPr>
              <w:noProof/>
              <w:sz w:val="22"/>
              <w:szCs w:val="22"/>
              <w:lang w:eastAsia="sl-SI"/>
            </w:rPr>
          </w:pPr>
          <w:hyperlink w:anchor="_Toc91846746" w:history="1">
            <w:r w:rsidR="00710052" w:rsidRPr="00DE1832">
              <w:rPr>
                <w:rStyle w:val="Hiperpovezava"/>
                <w:noProof/>
                <w:lang w:eastAsia="sl-SI"/>
              </w:rPr>
              <w:t>Vsebina delnega predpisa</w:t>
            </w:r>
            <w:r w:rsidR="00710052">
              <w:rPr>
                <w:noProof/>
                <w:webHidden/>
              </w:rPr>
              <w:tab/>
            </w:r>
            <w:r w:rsidR="00710052">
              <w:rPr>
                <w:noProof/>
                <w:webHidden/>
              </w:rPr>
              <w:fldChar w:fldCharType="begin"/>
            </w:r>
            <w:r w:rsidR="00710052">
              <w:rPr>
                <w:noProof/>
                <w:webHidden/>
              </w:rPr>
              <w:instrText xml:space="preserve"> PAGEREF _Toc91846746 \h </w:instrText>
            </w:r>
            <w:r w:rsidR="00710052">
              <w:rPr>
                <w:noProof/>
                <w:webHidden/>
              </w:rPr>
            </w:r>
            <w:r w:rsidR="00710052">
              <w:rPr>
                <w:noProof/>
                <w:webHidden/>
              </w:rPr>
              <w:fldChar w:fldCharType="separate"/>
            </w:r>
            <w:r w:rsidR="00710052">
              <w:rPr>
                <w:noProof/>
                <w:webHidden/>
              </w:rPr>
              <w:t>73</w:t>
            </w:r>
            <w:r w:rsidR="00710052">
              <w:rPr>
                <w:noProof/>
                <w:webHidden/>
              </w:rPr>
              <w:fldChar w:fldCharType="end"/>
            </w:r>
          </w:hyperlink>
        </w:p>
        <w:p w14:paraId="3B196F20" w14:textId="28CA4751" w:rsidR="00710052" w:rsidRDefault="00774ED1">
          <w:pPr>
            <w:pStyle w:val="Kazalovsebine6"/>
            <w:tabs>
              <w:tab w:val="right" w:leader="dot" w:pos="9062"/>
            </w:tabs>
            <w:rPr>
              <w:noProof/>
              <w:sz w:val="22"/>
              <w:szCs w:val="22"/>
              <w:lang w:eastAsia="sl-SI"/>
            </w:rPr>
          </w:pPr>
          <w:hyperlink w:anchor="_Toc91846747" w:history="1">
            <w:r w:rsidR="00710052" w:rsidRPr="00DE1832">
              <w:rPr>
                <w:rStyle w:val="Hiperpovezava"/>
                <w:noProof/>
                <w:lang w:eastAsia="sl-SI"/>
              </w:rPr>
              <w:t>Identifikacija delnega predpisa</w:t>
            </w:r>
            <w:r w:rsidR="00710052">
              <w:rPr>
                <w:noProof/>
                <w:webHidden/>
              </w:rPr>
              <w:tab/>
            </w:r>
            <w:r w:rsidR="00710052">
              <w:rPr>
                <w:noProof/>
                <w:webHidden/>
              </w:rPr>
              <w:fldChar w:fldCharType="begin"/>
            </w:r>
            <w:r w:rsidR="00710052">
              <w:rPr>
                <w:noProof/>
                <w:webHidden/>
              </w:rPr>
              <w:instrText xml:space="preserve"> PAGEREF _Toc91846747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59C8F1B8" w14:textId="5E0CB848" w:rsidR="00710052" w:rsidRDefault="00774ED1">
          <w:pPr>
            <w:pStyle w:val="Kazalovsebine6"/>
            <w:tabs>
              <w:tab w:val="right" w:leader="dot" w:pos="9062"/>
            </w:tabs>
            <w:rPr>
              <w:noProof/>
              <w:sz w:val="22"/>
              <w:szCs w:val="22"/>
              <w:lang w:eastAsia="sl-SI"/>
            </w:rPr>
          </w:pPr>
          <w:hyperlink w:anchor="_Toc91846748" w:history="1">
            <w:r w:rsidR="00710052" w:rsidRPr="00DE1832">
              <w:rPr>
                <w:rStyle w:val="Hiperpovezava"/>
                <w:noProof/>
                <w:lang w:eastAsia="sl-SI"/>
              </w:rPr>
              <w:t>Objave delnega predpisa</w:t>
            </w:r>
            <w:r w:rsidR="00710052">
              <w:rPr>
                <w:noProof/>
                <w:webHidden/>
              </w:rPr>
              <w:tab/>
            </w:r>
            <w:r w:rsidR="00710052">
              <w:rPr>
                <w:noProof/>
                <w:webHidden/>
              </w:rPr>
              <w:fldChar w:fldCharType="begin"/>
            </w:r>
            <w:r w:rsidR="00710052">
              <w:rPr>
                <w:noProof/>
                <w:webHidden/>
              </w:rPr>
              <w:instrText xml:space="preserve"> PAGEREF _Toc91846748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0CEE0A8C" w14:textId="4AFD712C" w:rsidR="00710052" w:rsidRDefault="00774ED1">
          <w:pPr>
            <w:pStyle w:val="Kazalovsebine6"/>
            <w:tabs>
              <w:tab w:val="right" w:leader="dot" w:pos="9062"/>
            </w:tabs>
            <w:rPr>
              <w:noProof/>
              <w:sz w:val="22"/>
              <w:szCs w:val="22"/>
              <w:lang w:eastAsia="sl-SI"/>
            </w:rPr>
          </w:pPr>
          <w:hyperlink w:anchor="_Toc91846749" w:history="1">
            <w:r w:rsidR="00710052" w:rsidRPr="00DE1832">
              <w:rPr>
                <w:rStyle w:val="Hiperpovezava"/>
                <w:noProof/>
                <w:lang w:eastAsia="sl-SI"/>
              </w:rPr>
              <w:t>Celoten predpis</w:t>
            </w:r>
            <w:r w:rsidR="00710052">
              <w:rPr>
                <w:noProof/>
                <w:webHidden/>
              </w:rPr>
              <w:tab/>
            </w:r>
            <w:r w:rsidR="00710052">
              <w:rPr>
                <w:noProof/>
                <w:webHidden/>
              </w:rPr>
              <w:fldChar w:fldCharType="begin"/>
            </w:r>
            <w:r w:rsidR="00710052">
              <w:rPr>
                <w:noProof/>
                <w:webHidden/>
              </w:rPr>
              <w:instrText xml:space="preserve"> PAGEREF _Toc91846749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23174326" w14:textId="384AA1B3" w:rsidR="00710052" w:rsidRDefault="00774ED1">
          <w:pPr>
            <w:pStyle w:val="Kazalovsebine5"/>
            <w:tabs>
              <w:tab w:val="right" w:leader="dot" w:pos="9062"/>
            </w:tabs>
            <w:rPr>
              <w:noProof/>
              <w:sz w:val="22"/>
              <w:szCs w:val="22"/>
              <w:lang w:eastAsia="sl-SI"/>
            </w:rPr>
          </w:pPr>
          <w:hyperlink w:anchor="_Toc91846750" w:history="1">
            <w:r w:rsidR="00710052" w:rsidRPr="00DE1832">
              <w:rPr>
                <w:rStyle w:val="Hiperpovezava"/>
                <w:noProof/>
                <w:lang w:eastAsia="sl-SI"/>
              </w:rPr>
              <w:t>Povezani posegi</w:t>
            </w:r>
            <w:r w:rsidR="00710052">
              <w:rPr>
                <w:noProof/>
                <w:webHidden/>
              </w:rPr>
              <w:tab/>
            </w:r>
            <w:r w:rsidR="00710052">
              <w:rPr>
                <w:noProof/>
                <w:webHidden/>
              </w:rPr>
              <w:fldChar w:fldCharType="begin"/>
            </w:r>
            <w:r w:rsidR="00710052">
              <w:rPr>
                <w:noProof/>
                <w:webHidden/>
              </w:rPr>
              <w:instrText xml:space="preserve"> PAGEREF _Toc91846750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4E77DBAD" w14:textId="0C982F6C" w:rsidR="00710052" w:rsidRDefault="00774ED1">
          <w:pPr>
            <w:pStyle w:val="Kazalovsebine3"/>
            <w:tabs>
              <w:tab w:val="right" w:leader="dot" w:pos="9062"/>
            </w:tabs>
            <w:rPr>
              <w:noProof/>
              <w:sz w:val="22"/>
              <w:szCs w:val="22"/>
              <w:lang w:eastAsia="sl-SI"/>
            </w:rPr>
          </w:pPr>
          <w:hyperlink w:anchor="_Toc91846751" w:history="1">
            <w:r w:rsidR="00710052" w:rsidRPr="00DE1832">
              <w:rPr>
                <w:rStyle w:val="Hiperpovezava"/>
                <w:noProof/>
                <w:lang w:eastAsia="sl-SI"/>
              </w:rPr>
              <w:t>Delo s predpisom</w:t>
            </w:r>
            <w:r w:rsidR="00710052">
              <w:rPr>
                <w:noProof/>
                <w:webHidden/>
              </w:rPr>
              <w:tab/>
            </w:r>
            <w:r w:rsidR="00710052">
              <w:rPr>
                <w:noProof/>
                <w:webHidden/>
              </w:rPr>
              <w:fldChar w:fldCharType="begin"/>
            </w:r>
            <w:r w:rsidR="00710052">
              <w:rPr>
                <w:noProof/>
                <w:webHidden/>
              </w:rPr>
              <w:instrText xml:space="preserve"> PAGEREF _Toc91846751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673351A3" w14:textId="205C5324" w:rsidR="00710052" w:rsidRDefault="00774ED1">
          <w:pPr>
            <w:pStyle w:val="Kazalovsebine4"/>
            <w:tabs>
              <w:tab w:val="right" w:leader="dot" w:pos="9062"/>
            </w:tabs>
            <w:rPr>
              <w:noProof/>
              <w:sz w:val="22"/>
              <w:szCs w:val="22"/>
              <w:lang w:eastAsia="sl-SI"/>
            </w:rPr>
          </w:pPr>
          <w:hyperlink w:anchor="_Toc91846752" w:history="1">
            <w:r w:rsidR="00710052" w:rsidRPr="00DE1832">
              <w:rPr>
                <w:rStyle w:val="Hiperpovezava"/>
                <w:noProof/>
                <w:lang w:eastAsia="sl-SI"/>
              </w:rPr>
              <w:t>Dodajanje novega predpisa</w:t>
            </w:r>
            <w:r w:rsidR="00710052">
              <w:rPr>
                <w:noProof/>
                <w:webHidden/>
              </w:rPr>
              <w:tab/>
            </w:r>
            <w:r w:rsidR="00710052">
              <w:rPr>
                <w:noProof/>
                <w:webHidden/>
              </w:rPr>
              <w:fldChar w:fldCharType="begin"/>
            </w:r>
            <w:r w:rsidR="00710052">
              <w:rPr>
                <w:noProof/>
                <w:webHidden/>
              </w:rPr>
              <w:instrText xml:space="preserve"> PAGEREF _Toc91846752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36CFD998" w14:textId="41CA89F4" w:rsidR="00710052" w:rsidRDefault="00774ED1">
          <w:pPr>
            <w:pStyle w:val="Kazalovsebine5"/>
            <w:tabs>
              <w:tab w:val="right" w:leader="dot" w:pos="9062"/>
            </w:tabs>
            <w:rPr>
              <w:noProof/>
              <w:sz w:val="22"/>
              <w:szCs w:val="22"/>
              <w:lang w:eastAsia="sl-SI"/>
            </w:rPr>
          </w:pPr>
          <w:hyperlink w:anchor="_Toc91846753" w:history="1">
            <w:r w:rsidR="00710052" w:rsidRPr="00DE1832">
              <w:rPr>
                <w:rStyle w:val="Hiperpovezava"/>
                <w:noProof/>
                <w:lang w:eastAsia="sl-SI"/>
              </w:rPr>
              <w:t>Kdo lahko doda nov predpis in kdaj?</w:t>
            </w:r>
            <w:r w:rsidR="00710052">
              <w:rPr>
                <w:noProof/>
                <w:webHidden/>
              </w:rPr>
              <w:tab/>
            </w:r>
            <w:r w:rsidR="00710052">
              <w:rPr>
                <w:noProof/>
                <w:webHidden/>
              </w:rPr>
              <w:fldChar w:fldCharType="begin"/>
            </w:r>
            <w:r w:rsidR="00710052">
              <w:rPr>
                <w:noProof/>
                <w:webHidden/>
              </w:rPr>
              <w:instrText xml:space="preserve"> PAGEREF _Toc91846753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5EDB6DF7" w14:textId="11A09719" w:rsidR="00710052" w:rsidRDefault="00774ED1">
          <w:pPr>
            <w:pStyle w:val="Kazalovsebine5"/>
            <w:tabs>
              <w:tab w:val="right" w:leader="dot" w:pos="9062"/>
            </w:tabs>
            <w:rPr>
              <w:noProof/>
              <w:sz w:val="22"/>
              <w:szCs w:val="22"/>
              <w:lang w:eastAsia="sl-SI"/>
            </w:rPr>
          </w:pPr>
          <w:hyperlink w:anchor="_Toc91846754" w:history="1">
            <w:r w:rsidR="00710052" w:rsidRPr="00DE1832">
              <w:rPr>
                <w:rStyle w:val="Hiperpovezava"/>
                <w:noProof/>
                <w:lang w:eastAsia="sl-SI"/>
              </w:rPr>
              <w:t>Kako dodam nov predpis?</w:t>
            </w:r>
            <w:r w:rsidR="00710052">
              <w:rPr>
                <w:noProof/>
                <w:webHidden/>
              </w:rPr>
              <w:tab/>
            </w:r>
            <w:r w:rsidR="00710052">
              <w:rPr>
                <w:noProof/>
                <w:webHidden/>
              </w:rPr>
              <w:fldChar w:fldCharType="begin"/>
            </w:r>
            <w:r w:rsidR="00710052">
              <w:rPr>
                <w:noProof/>
                <w:webHidden/>
              </w:rPr>
              <w:instrText xml:space="preserve"> PAGEREF _Toc91846754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23167D17" w14:textId="6083F169" w:rsidR="00710052" w:rsidRDefault="00774ED1">
          <w:pPr>
            <w:pStyle w:val="Kazalovsebine6"/>
            <w:tabs>
              <w:tab w:val="right" w:leader="dot" w:pos="9062"/>
            </w:tabs>
            <w:rPr>
              <w:noProof/>
              <w:sz w:val="22"/>
              <w:szCs w:val="22"/>
              <w:lang w:eastAsia="sl-SI"/>
            </w:rPr>
          </w:pPr>
          <w:hyperlink w:anchor="_Toc91846755" w:history="1">
            <w:r w:rsidR="00710052" w:rsidRPr="00DE1832">
              <w:rPr>
                <w:rStyle w:val="Hiperpovezava"/>
                <w:noProof/>
                <w:lang w:eastAsia="sl-SI"/>
              </w:rPr>
              <w:t>Dodajanje novega predpisa iz iskalnika predpisov</w:t>
            </w:r>
            <w:r w:rsidR="00710052">
              <w:rPr>
                <w:noProof/>
                <w:webHidden/>
              </w:rPr>
              <w:tab/>
            </w:r>
            <w:r w:rsidR="00710052">
              <w:rPr>
                <w:noProof/>
                <w:webHidden/>
              </w:rPr>
              <w:fldChar w:fldCharType="begin"/>
            </w:r>
            <w:r w:rsidR="00710052">
              <w:rPr>
                <w:noProof/>
                <w:webHidden/>
              </w:rPr>
              <w:instrText xml:space="preserve"> PAGEREF _Toc91846755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30C9A576" w14:textId="206393B2" w:rsidR="00710052" w:rsidRDefault="00774ED1">
          <w:pPr>
            <w:pStyle w:val="Kazalovsebine6"/>
            <w:tabs>
              <w:tab w:val="right" w:leader="dot" w:pos="9062"/>
            </w:tabs>
            <w:rPr>
              <w:noProof/>
              <w:sz w:val="22"/>
              <w:szCs w:val="22"/>
              <w:lang w:eastAsia="sl-SI"/>
            </w:rPr>
          </w:pPr>
          <w:hyperlink w:anchor="_Toc91846756" w:history="1">
            <w:r w:rsidR="00710052" w:rsidRPr="00DE1832">
              <w:rPr>
                <w:rStyle w:val="Hiperpovezava"/>
                <w:noProof/>
                <w:lang w:eastAsia="sl-SI"/>
              </w:rPr>
              <w:t>Dodajanje novega predpisa iz paketa</w:t>
            </w:r>
            <w:r w:rsidR="00710052">
              <w:rPr>
                <w:noProof/>
                <w:webHidden/>
              </w:rPr>
              <w:tab/>
            </w:r>
            <w:r w:rsidR="00710052">
              <w:rPr>
                <w:noProof/>
                <w:webHidden/>
              </w:rPr>
              <w:fldChar w:fldCharType="begin"/>
            </w:r>
            <w:r w:rsidR="00710052">
              <w:rPr>
                <w:noProof/>
                <w:webHidden/>
              </w:rPr>
              <w:instrText xml:space="preserve"> PAGEREF _Toc91846756 \h </w:instrText>
            </w:r>
            <w:r w:rsidR="00710052">
              <w:rPr>
                <w:noProof/>
                <w:webHidden/>
              </w:rPr>
            </w:r>
            <w:r w:rsidR="00710052">
              <w:rPr>
                <w:noProof/>
                <w:webHidden/>
              </w:rPr>
              <w:fldChar w:fldCharType="separate"/>
            </w:r>
            <w:r w:rsidR="00710052">
              <w:rPr>
                <w:noProof/>
                <w:webHidden/>
              </w:rPr>
              <w:t>74</w:t>
            </w:r>
            <w:r w:rsidR="00710052">
              <w:rPr>
                <w:noProof/>
                <w:webHidden/>
              </w:rPr>
              <w:fldChar w:fldCharType="end"/>
            </w:r>
          </w:hyperlink>
        </w:p>
        <w:p w14:paraId="42DD6BFF" w14:textId="13243097" w:rsidR="00710052" w:rsidRDefault="00774ED1">
          <w:pPr>
            <w:pStyle w:val="Kazalovsebine4"/>
            <w:tabs>
              <w:tab w:val="right" w:leader="dot" w:pos="9062"/>
            </w:tabs>
            <w:rPr>
              <w:noProof/>
              <w:sz w:val="22"/>
              <w:szCs w:val="22"/>
              <w:lang w:eastAsia="sl-SI"/>
            </w:rPr>
          </w:pPr>
          <w:hyperlink w:anchor="_Toc91846757" w:history="1">
            <w:r w:rsidR="00710052" w:rsidRPr="00DE1832">
              <w:rPr>
                <w:rStyle w:val="Hiperpovezava"/>
                <w:noProof/>
                <w:lang w:eastAsia="sl-SI"/>
              </w:rPr>
              <w:t>Dodajanje spremembe predpisa</w:t>
            </w:r>
            <w:r w:rsidR="00710052">
              <w:rPr>
                <w:noProof/>
                <w:webHidden/>
              </w:rPr>
              <w:tab/>
            </w:r>
            <w:r w:rsidR="00710052">
              <w:rPr>
                <w:noProof/>
                <w:webHidden/>
              </w:rPr>
              <w:fldChar w:fldCharType="begin"/>
            </w:r>
            <w:r w:rsidR="00710052">
              <w:rPr>
                <w:noProof/>
                <w:webHidden/>
              </w:rPr>
              <w:instrText xml:space="preserve"> PAGEREF _Toc91846757 \h </w:instrText>
            </w:r>
            <w:r w:rsidR="00710052">
              <w:rPr>
                <w:noProof/>
                <w:webHidden/>
              </w:rPr>
            </w:r>
            <w:r w:rsidR="00710052">
              <w:rPr>
                <w:noProof/>
                <w:webHidden/>
              </w:rPr>
              <w:fldChar w:fldCharType="separate"/>
            </w:r>
            <w:r w:rsidR="00710052">
              <w:rPr>
                <w:noProof/>
                <w:webHidden/>
              </w:rPr>
              <w:t>75</w:t>
            </w:r>
            <w:r w:rsidR="00710052">
              <w:rPr>
                <w:noProof/>
                <w:webHidden/>
              </w:rPr>
              <w:fldChar w:fldCharType="end"/>
            </w:r>
          </w:hyperlink>
        </w:p>
        <w:p w14:paraId="4384DE18" w14:textId="7492A7E2" w:rsidR="00710052" w:rsidRDefault="00774ED1">
          <w:pPr>
            <w:pStyle w:val="Kazalovsebine5"/>
            <w:tabs>
              <w:tab w:val="right" w:leader="dot" w:pos="9062"/>
            </w:tabs>
            <w:rPr>
              <w:noProof/>
              <w:sz w:val="22"/>
              <w:szCs w:val="22"/>
              <w:lang w:eastAsia="sl-SI"/>
            </w:rPr>
          </w:pPr>
          <w:hyperlink w:anchor="_Toc91846758" w:history="1">
            <w:r w:rsidR="00710052" w:rsidRPr="00DE1832">
              <w:rPr>
                <w:rStyle w:val="Hiperpovezava"/>
                <w:noProof/>
                <w:lang w:eastAsia="sl-SI"/>
              </w:rPr>
              <w:t>Kdo lahko doda spremembo predpisa in kdaj?</w:t>
            </w:r>
            <w:r w:rsidR="00710052">
              <w:rPr>
                <w:noProof/>
                <w:webHidden/>
              </w:rPr>
              <w:tab/>
            </w:r>
            <w:r w:rsidR="00710052">
              <w:rPr>
                <w:noProof/>
                <w:webHidden/>
              </w:rPr>
              <w:fldChar w:fldCharType="begin"/>
            </w:r>
            <w:r w:rsidR="00710052">
              <w:rPr>
                <w:noProof/>
                <w:webHidden/>
              </w:rPr>
              <w:instrText xml:space="preserve"> PAGEREF _Toc91846758 \h </w:instrText>
            </w:r>
            <w:r w:rsidR="00710052">
              <w:rPr>
                <w:noProof/>
                <w:webHidden/>
              </w:rPr>
            </w:r>
            <w:r w:rsidR="00710052">
              <w:rPr>
                <w:noProof/>
                <w:webHidden/>
              </w:rPr>
              <w:fldChar w:fldCharType="separate"/>
            </w:r>
            <w:r w:rsidR="00710052">
              <w:rPr>
                <w:noProof/>
                <w:webHidden/>
              </w:rPr>
              <w:t>75</w:t>
            </w:r>
            <w:r w:rsidR="00710052">
              <w:rPr>
                <w:noProof/>
                <w:webHidden/>
              </w:rPr>
              <w:fldChar w:fldCharType="end"/>
            </w:r>
          </w:hyperlink>
        </w:p>
        <w:p w14:paraId="5B490AFF" w14:textId="6D523406" w:rsidR="00710052" w:rsidRDefault="00774ED1">
          <w:pPr>
            <w:pStyle w:val="Kazalovsebine5"/>
            <w:tabs>
              <w:tab w:val="right" w:leader="dot" w:pos="9062"/>
            </w:tabs>
            <w:rPr>
              <w:noProof/>
              <w:sz w:val="22"/>
              <w:szCs w:val="22"/>
              <w:lang w:eastAsia="sl-SI"/>
            </w:rPr>
          </w:pPr>
          <w:hyperlink w:anchor="_Toc91846759" w:history="1">
            <w:r w:rsidR="00710052" w:rsidRPr="00DE1832">
              <w:rPr>
                <w:rStyle w:val="Hiperpovezava"/>
                <w:noProof/>
                <w:lang w:eastAsia="sl-SI"/>
              </w:rPr>
              <w:t>Kako dodam spremembo predpisa?</w:t>
            </w:r>
            <w:r w:rsidR="00710052">
              <w:rPr>
                <w:noProof/>
                <w:webHidden/>
              </w:rPr>
              <w:tab/>
            </w:r>
            <w:r w:rsidR="00710052">
              <w:rPr>
                <w:noProof/>
                <w:webHidden/>
              </w:rPr>
              <w:fldChar w:fldCharType="begin"/>
            </w:r>
            <w:r w:rsidR="00710052">
              <w:rPr>
                <w:noProof/>
                <w:webHidden/>
              </w:rPr>
              <w:instrText xml:space="preserve"> PAGEREF _Toc91846759 \h </w:instrText>
            </w:r>
            <w:r w:rsidR="00710052">
              <w:rPr>
                <w:noProof/>
                <w:webHidden/>
              </w:rPr>
            </w:r>
            <w:r w:rsidR="00710052">
              <w:rPr>
                <w:noProof/>
                <w:webHidden/>
              </w:rPr>
              <w:fldChar w:fldCharType="separate"/>
            </w:r>
            <w:r w:rsidR="00710052">
              <w:rPr>
                <w:noProof/>
                <w:webHidden/>
              </w:rPr>
              <w:t>75</w:t>
            </w:r>
            <w:r w:rsidR="00710052">
              <w:rPr>
                <w:noProof/>
                <w:webHidden/>
              </w:rPr>
              <w:fldChar w:fldCharType="end"/>
            </w:r>
          </w:hyperlink>
        </w:p>
        <w:p w14:paraId="1C37AF08" w14:textId="1DE99FA8" w:rsidR="00710052" w:rsidRDefault="00774ED1">
          <w:pPr>
            <w:pStyle w:val="Kazalovsebine6"/>
            <w:tabs>
              <w:tab w:val="right" w:leader="dot" w:pos="9062"/>
            </w:tabs>
            <w:rPr>
              <w:noProof/>
              <w:sz w:val="22"/>
              <w:szCs w:val="22"/>
              <w:lang w:eastAsia="sl-SI"/>
            </w:rPr>
          </w:pPr>
          <w:hyperlink w:anchor="_Toc91846760" w:history="1">
            <w:r w:rsidR="00710052" w:rsidRPr="00DE1832">
              <w:rPr>
                <w:rStyle w:val="Hiperpovezava"/>
                <w:noProof/>
                <w:lang w:eastAsia="sl-SI"/>
              </w:rPr>
              <w:t>Dodajanje spremembe predpisa na predpisu</w:t>
            </w:r>
            <w:r w:rsidR="00710052">
              <w:rPr>
                <w:noProof/>
                <w:webHidden/>
              </w:rPr>
              <w:tab/>
            </w:r>
            <w:r w:rsidR="00710052">
              <w:rPr>
                <w:noProof/>
                <w:webHidden/>
              </w:rPr>
              <w:fldChar w:fldCharType="begin"/>
            </w:r>
            <w:r w:rsidR="00710052">
              <w:rPr>
                <w:noProof/>
                <w:webHidden/>
              </w:rPr>
              <w:instrText xml:space="preserve"> PAGEREF _Toc91846760 \h </w:instrText>
            </w:r>
            <w:r w:rsidR="00710052">
              <w:rPr>
                <w:noProof/>
                <w:webHidden/>
              </w:rPr>
            </w:r>
            <w:r w:rsidR="00710052">
              <w:rPr>
                <w:noProof/>
                <w:webHidden/>
              </w:rPr>
              <w:fldChar w:fldCharType="separate"/>
            </w:r>
            <w:r w:rsidR="00710052">
              <w:rPr>
                <w:noProof/>
                <w:webHidden/>
              </w:rPr>
              <w:t>75</w:t>
            </w:r>
            <w:r w:rsidR="00710052">
              <w:rPr>
                <w:noProof/>
                <w:webHidden/>
              </w:rPr>
              <w:fldChar w:fldCharType="end"/>
            </w:r>
          </w:hyperlink>
        </w:p>
        <w:p w14:paraId="1F4289F2" w14:textId="3C51A568" w:rsidR="00710052" w:rsidRDefault="00774ED1">
          <w:pPr>
            <w:pStyle w:val="Kazalovsebine6"/>
            <w:tabs>
              <w:tab w:val="right" w:leader="dot" w:pos="9062"/>
            </w:tabs>
            <w:rPr>
              <w:noProof/>
              <w:sz w:val="22"/>
              <w:szCs w:val="22"/>
              <w:lang w:eastAsia="sl-SI"/>
            </w:rPr>
          </w:pPr>
          <w:hyperlink w:anchor="_Toc91846761" w:history="1">
            <w:r w:rsidR="00710052" w:rsidRPr="00DE1832">
              <w:rPr>
                <w:rStyle w:val="Hiperpovezava"/>
                <w:noProof/>
                <w:lang w:eastAsia="sl-SI"/>
              </w:rPr>
              <w:t>Dodajanje spremembe predpisa iz paketa</w:t>
            </w:r>
            <w:r w:rsidR="00710052">
              <w:rPr>
                <w:noProof/>
                <w:webHidden/>
              </w:rPr>
              <w:tab/>
            </w:r>
            <w:r w:rsidR="00710052">
              <w:rPr>
                <w:noProof/>
                <w:webHidden/>
              </w:rPr>
              <w:fldChar w:fldCharType="begin"/>
            </w:r>
            <w:r w:rsidR="00710052">
              <w:rPr>
                <w:noProof/>
                <w:webHidden/>
              </w:rPr>
              <w:instrText xml:space="preserve"> PAGEREF _Toc91846761 \h </w:instrText>
            </w:r>
            <w:r w:rsidR="00710052">
              <w:rPr>
                <w:noProof/>
                <w:webHidden/>
              </w:rPr>
            </w:r>
            <w:r w:rsidR="00710052">
              <w:rPr>
                <w:noProof/>
                <w:webHidden/>
              </w:rPr>
              <w:fldChar w:fldCharType="separate"/>
            </w:r>
            <w:r w:rsidR="00710052">
              <w:rPr>
                <w:noProof/>
                <w:webHidden/>
              </w:rPr>
              <w:t>75</w:t>
            </w:r>
            <w:r w:rsidR="00710052">
              <w:rPr>
                <w:noProof/>
                <w:webHidden/>
              </w:rPr>
              <w:fldChar w:fldCharType="end"/>
            </w:r>
          </w:hyperlink>
        </w:p>
        <w:p w14:paraId="56B2B9B1" w14:textId="09943EFF" w:rsidR="00710052" w:rsidRDefault="00774ED1">
          <w:pPr>
            <w:pStyle w:val="Kazalovsebine4"/>
            <w:tabs>
              <w:tab w:val="right" w:leader="dot" w:pos="9062"/>
            </w:tabs>
            <w:rPr>
              <w:noProof/>
              <w:sz w:val="22"/>
              <w:szCs w:val="22"/>
              <w:lang w:eastAsia="sl-SI"/>
            </w:rPr>
          </w:pPr>
          <w:hyperlink w:anchor="_Toc91846762" w:history="1">
            <w:r w:rsidR="00710052" w:rsidRPr="00DE1832">
              <w:rPr>
                <w:rStyle w:val="Hiperpovezava"/>
                <w:noProof/>
                <w:lang w:eastAsia="sl-SI"/>
              </w:rPr>
              <w:t>Popravljanje atributnih podatkov predpisa</w:t>
            </w:r>
            <w:r w:rsidR="00710052">
              <w:rPr>
                <w:noProof/>
                <w:webHidden/>
              </w:rPr>
              <w:tab/>
            </w:r>
            <w:r w:rsidR="00710052">
              <w:rPr>
                <w:noProof/>
                <w:webHidden/>
              </w:rPr>
              <w:fldChar w:fldCharType="begin"/>
            </w:r>
            <w:r w:rsidR="00710052">
              <w:rPr>
                <w:noProof/>
                <w:webHidden/>
              </w:rPr>
              <w:instrText xml:space="preserve"> PAGEREF _Toc91846762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218A9EA8" w14:textId="17C8488B" w:rsidR="00710052" w:rsidRDefault="00774ED1">
          <w:pPr>
            <w:pStyle w:val="Kazalovsebine5"/>
            <w:tabs>
              <w:tab w:val="right" w:leader="dot" w:pos="9062"/>
            </w:tabs>
            <w:rPr>
              <w:noProof/>
              <w:sz w:val="22"/>
              <w:szCs w:val="22"/>
              <w:lang w:eastAsia="sl-SI"/>
            </w:rPr>
          </w:pPr>
          <w:hyperlink w:anchor="_Toc91846763" w:history="1">
            <w:r w:rsidR="00710052" w:rsidRPr="00DE1832">
              <w:rPr>
                <w:rStyle w:val="Hiperpovezava"/>
                <w:noProof/>
                <w:lang w:eastAsia="sl-SI"/>
              </w:rPr>
              <w:t>Kako popravim celoten predpis?</w:t>
            </w:r>
            <w:r w:rsidR="00710052">
              <w:rPr>
                <w:noProof/>
                <w:webHidden/>
              </w:rPr>
              <w:tab/>
            </w:r>
            <w:r w:rsidR="00710052">
              <w:rPr>
                <w:noProof/>
                <w:webHidden/>
              </w:rPr>
              <w:fldChar w:fldCharType="begin"/>
            </w:r>
            <w:r w:rsidR="00710052">
              <w:rPr>
                <w:noProof/>
                <w:webHidden/>
              </w:rPr>
              <w:instrText xml:space="preserve"> PAGEREF _Toc91846763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5DF56753" w14:textId="23EDE362" w:rsidR="00710052" w:rsidRDefault="00774ED1">
          <w:pPr>
            <w:pStyle w:val="Kazalovsebine5"/>
            <w:tabs>
              <w:tab w:val="right" w:leader="dot" w:pos="9062"/>
            </w:tabs>
            <w:rPr>
              <w:noProof/>
              <w:sz w:val="22"/>
              <w:szCs w:val="22"/>
              <w:lang w:eastAsia="sl-SI"/>
            </w:rPr>
          </w:pPr>
          <w:hyperlink w:anchor="_Toc91846764" w:history="1">
            <w:r w:rsidR="00710052" w:rsidRPr="00DE1832">
              <w:rPr>
                <w:rStyle w:val="Hiperpovezava"/>
                <w:noProof/>
                <w:lang w:eastAsia="sl-SI"/>
              </w:rPr>
              <w:t>Kako popravim delni predpis?</w:t>
            </w:r>
            <w:r w:rsidR="00710052">
              <w:rPr>
                <w:noProof/>
                <w:webHidden/>
              </w:rPr>
              <w:tab/>
            </w:r>
            <w:r w:rsidR="00710052">
              <w:rPr>
                <w:noProof/>
                <w:webHidden/>
              </w:rPr>
              <w:fldChar w:fldCharType="begin"/>
            </w:r>
            <w:r w:rsidR="00710052">
              <w:rPr>
                <w:noProof/>
                <w:webHidden/>
              </w:rPr>
              <w:instrText xml:space="preserve"> PAGEREF _Toc91846764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2A89C241" w14:textId="7BDFE938" w:rsidR="00710052" w:rsidRDefault="00774ED1">
          <w:pPr>
            <w:pStyle w:val="Kazalovsebine4"/>
            <w:tabs>
              <w:tab w:val="right" w:leader="dot" w:pos="9062"/>
            </w:tabs>
            <w:rPr>
              <w:noProof/>
              <w:sz w:val="22"/>
              <w:szCs w:val="22"/>
              <w:lang w:eastAsia="sl-SI"/>
            </w:rPr>
          </w:pPr>
          <w:hyperlink w:anchor="_Toc91846765" w:history="1">
            <w:r w:rsidR="00710052" w:rsidRPr="00DE1832">
              <w:rPr>
                <w:rStyle w:val="Hiperpovezava"/>
                <w:noProof/>
                <w:lang w:eastAsia="sl-SI"/>
              </w:rPr>
              <w:t>Dodajanje objave</w:t>
            </w:r>
            <w:r w:rsidR="00710052">
              <w:rPr>
                <w:noProof/>
                <w:webHidden/>
              </w:rPr>
              <w:tab/>
            </w:r>
            <w:r w:rsidR="00710052">
              <w:rPr>
                <w:noProof/>
                <w:webHidden/>
              </w:rPr>
              <w:fldChar w:fldCharType="begin"/>
            </w:r>
            <w:r w:rsidR="00710052">
              <w:rPr>
                <w:noProof/>
                <w:webHidden/>
              </w:rPr>
              <w:instrText xml:space="preserve"> PAGEREF _Toc91846765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01EE0F0F" w14:textId="5B9E56F1" w:rsidR="00710052" w:rsidRDefault="00774ED1">
          <w:pPr>
            <w:pStyle w:val="Kazalovsebine5"/>
            <w:tabs>
              <w:tab w:val="right" w:leader="dot" w:pos="9062"/>
            </w:tabs>
            <w:rPr>
              <w:noProof/>
              <w:sz w:val="22"/>
              <w:szCs w:val="22"/>
              <w:lang w:eastAsia="sl-SI"/>
            </w:rPr>
          </w:pPr>
          <w:hyperlink w:anchor="_Toc91846766" w:history="1">
            <w:r w:rsidR="00710052" w:rsidRPr="00DE1832">
              <w:rPr>
                <w:rStyle w:val="Hiperpovezava"/>
                <w:noProof/>
                <w:lang w:eastAsia="sl-SI"/>
              </w:rPr>
              <w:t>Kje lahko dodam PISRS objavo?</w:t>
            </w:r>
            <w:r w:rsidR="00710052">
              <w:rPr>
                <w:noProof/>
                <w:webHidden/>
              </w:rPr>
              <w:tab/>
            </w:r>
            <w:r w:rsidR="00710052">
              <w:rPr>
                <w:noProof/>
                <w:webHidden/>
              </w:rPr>
              <w:fldChar w:fldCharType="begin"/>
            </w:r>
            <w:r w:rsidR="00710052">
              <w:rPr>
                <w:noProof/>
                <w:webHidden/>
              </w:rPr>
              <w:instrText xml:space="preserve"> PAGEREF _Toc91846766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24C464F4" w14:textId="75A5B4E4" w:rsidR="00710052" w:rsidRDefault="00774ED1">
          <w:pPr>
            <w:pStyle w:val="Kazalovsebine5"/>
            <w:tabs>
              <w:tab w:val="right" w:leader="dot" w:pos="9062"/>
            </w:tabs>
            <w:rPr>
              <w:noProof/>
              <w:sz w:val="22"/>
              <w:szCs w:val="22"/>
              <w:lang w:eastAsia="sl-SI"/>
            </w:rPr>
          </w:pPr>
          <w:hyperlink w:anchor="_Toc91846767" w:history="1">
            <w:r w:rsidR="00710052" w:rsidRPr="00DE1832">
              <w:rPr>
                <w:rStyle w:val="Hiperpovezava"/>
                <w:noProof/>
                <w:lang w:eastAsia="sl-SI"/>
              </w:rPr>
              <w:t>Kako dodam novo objavo celotnega predpisa?</w:t>
            </w:r>
            <w:r w:rsidR="00710052">
              <w:rPr>
                <w:noProof/>
                <w:webHidden/>
              </w:rPr>
              <w:tab/>
            </w:r>
            <w:r w:rsidR="00710052">
              <w:rPr>
                <w:noProof/>
                <w:webHidden/>
              </w:rPr>
              <w:fldChar w:fldCharType="begin"/>
            </w:r>
            <w:r w:rsidR="00710052">
              <w:rPr>
                <w:noProof/>
                <w:webHidden/>
              </w:rPr>
              <w:instrText xml:space="preserve"> PAGEREF _Toc91846767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1D61A875" w14:textId="3EDA7AB4" w:rsidR="00710052" w:rsidRDefault="00774ED1">
          <w:pPr>
            <w:pStyle w:val="Kazalovsebine5"/>
            <w:tabs>
              <w:tab w:val="right" w:leader="dot" w:pos="9062"/>
            </w:tabs>
            <w:rPr>
              <w:noProof/>
              <w:sz w:val="22"/>
              <w:szCs w:val="22"/>
              <w:lang w:eastAsia="sl-SI"/>
            </w:rPr>
          </w:pPr>
          <w:hyperlink w:anchor="_Toc91846768" w:history="1">
            <w:r w:rsidR="00710052" w:rsidRPr="00DE1832">
              <w:rPr>
                <w:rStyle w:val="Hiperpovezava"/>
                <w:noProof/>
                <w:lang w:eastAsia="sl-SI"/>
              </w:rPr>
              <w:t>Kje lahko dodam objavo odloka v uradnem glasilu?</w:t>
            </w:r>
            <w:r w:rsidR="00710052">
              <w:rPr>
                <w:noProof/>
                <w:webHidden/>
              </w:rPr>
              <w:tab/>
            </w:r>
            <w:r w:rsidR="00710052">
              <w:rPr>
                <w:noProof/>
                <w:webHidden/>
              </w:rPr>
              <w:fldChar w:fldCharType="begin"/>
            </w:r>
            <w:r w:rsidR="00710052">
              <w:rPr>
                <w:noProof/>
                <w:webHidden/>
              </w:rPr>
              <w:instrText xml:space="preserve"> PAGEREF _Toc91846768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46884361" w14:textId="2697CA9A" w:rsidR="00710052" w:rsidRDefault="00774ED1">
          <w:pPr>
            <w:pStyle w:val="Kazalovsebine5"/>
            <w:tabs>
              <w:tab w:val="right" w:leader="dot" w:pos="9062"/>
            </w:tabs>
            <w:rPr>
              <w:noProof/>
              <w:sz w:val="22"/>
              <w:szCs w:val="22"/>
              <w:lang w:eastAsia="sl-SI"/>
            </w:rPr>
          </w:pPr>
          <w:hyperlink w:anchor="_Toc91846769" w:history="1">
            <w:r w:rsidR="00710052" w:rsidRPr="00DE1832">
              <w:rPr>
                <w:rStyle w:val="Hiperpovezava"/>
                <w:noProof/>
                <w:lang w:eastAsia="sl-SI"/>
              </w:rPr>
              <w:t xml:space="preserve">Kako </w:t>
            </w:r>
            <w:r w:rsidR="00710052" w:rsidRPr="00DE1832">
              <w:rPr>
                <w:rStyle w:val="Hiperpovezava"/>
                <w:noProof/>
              </w:rPr>
              <w:t>dodam</w:t>
            </w:r>
            <w:r w:rsidR="00710052" w:rsidRPr="00DE1832">
              <w:rPr>
                <w:rStyle w:val="Hiperpovezava"/>
                <w:noProof/>
                <w:lang w:eastAsia="sl-SI"/>
              </w:rPr>
              <w:t xml:space="preserve"> novo objavo delnega predpisa?</w:t>
            </w:r>
            <w:r w:rsidR="00710052">
              <w:rPr>
                <w:noProof/>
                <w:webHidden/>
              </w:rPr>
              <w:tab/>
            </w:r>
            <w:r w:rsidR="00710052">
              <w:rPr>
                <w:noProof/>
                <w:webHidden/>
              </w:rPr>
              <w:fldChar w:fldCharType="begin"/>
            </w:r>
            <w:r w:rsidR="00710052">
              <w:rPr>
                <w:noProof/>
                <w:webHidden/>
              </w:rPr>
              <w:instrText xml:space="preserve"> PAGEREF _Toc91846769 \h </w:instrText>
            </w:r>
            <w:r w:rsidR="00710052">
              <w:rPr>
                <w:noProof/>
                <w:webHidden/>
              </w:rPr>
            </w:r>
            <w:r w:rsidR="00710052">
              <w:rPr>
                <w:noProof/>
                <w:webHidden/>
              </w:rPr>
              <w:fldChar w:fldCharType="separate"/>
            </w:r>
            <w:r w:rsidR="00710052">
              <w:rPr>
                <w:noProof/>
                <w:webHidden/>
              </w:rPr>
              <w:t>76</w:t>
            </w:r>
            <w:r w:rsidR="00710052">
              <w:rPr>
                <w:noProof/>
                <w:webHidden/>
              </w:rPr>
              <w:fldChar w:fldCharType="end"/>
            </w:r>
          </w:hyperlink>
        </w:p>
        <w:p w14:paraId="748DC6E3" w14:textId="64A612BD" w:rsidR="00710052" w:rsidRDefault="00774ED1">
          <w:pPr>
            <w:pStyle w:val="Kazalovsebine2"/>
            <w:tabs>
              <w:tab w:val="right" w:leader="dot" w:pos="9062"/>
            </w:tabs>
            <w:rPr>
              <w:noProof/>
              <w:sz w:val="22"/>
              <w:szCs w:val="22"/>
              <w:lang w:eastAsia="sl-SI"/>
            </w:rPr>
          </w:pPr>
          <w:hyperlink w:anchor="_Toc91846770" w:history="1">
            <w:r w:rsidR="00710052" w:rsidRPr="00DE1832">
              <w:rPr>
                <w:rStyle w:val="Hiperpovezava"/>
                <w:noProof/>
              </w:rPr>
              <w:t>Pobude</w:t>
            </w:r>
            <w:r w:rsidR="00710052">
              <w:rPr>
                <w:noProof/>
                <w:webHidden/>
              </w:rPr>
              <w:tab/>
            </w:r>
            <w:r w:rsidR="00710052">
              <w:rPr>
                <w:noProof/>
                <w:webHidden/>
              </w:rPr>
              <w:fldChar w:fldCharType="begin"/>
            </w:r>
            <w:r w:rsidR="00710052">
              <w:rPr>
                <w:noProof/>
                <w:webHidden/>
              </w:rPr>
              <w:instrText xml:space="preserve"> PAGEREF _Toc91846770 \h </w:instrText>
            </w:r>
            <w:r w:rsidR="00710052">
              <w:rPr>
                <w:noProof/>
                <w:webHidden/>
              </w:rPr>
            </w:r>
            <w:r w:rsidR="00710052">
              <w:rPr>
                <w:noProof/>
                <w:webHidden/>
              </w:rPr>
              <w:fldChar w:fldCharType="separate"/>
            </w:r>
            <w:r w:rsidR="00710052">
              <w:rPr>
                <w:noProof/>
                <w:webHidden/>
              </w:rPr>
              <w:t>77</w:t>
            </w:r>
            <w:r w:rsidR="00710052">
              <w:rPr>
                <w:noProof/>
                <w:webHidden/>
              </w:rPr>
              <w:fldChar w:fldCharType="end"/>
            </w:r>
          </w:hyperlink>
        </w:p>
        <w:p w14:paraId="7E13ECD2" w14:textId="6C1C63C1" w:rsidR="00710052" w:rsidRDefault="00774ED1">
          <w:pPr>
            <w:pStyle w:val="Kazalovsebine3"/>
            <w:tabs>
              <w:tab w:val="right" w:leader="dot" w:pos="9062"/>
            </w:tabs>
            <w:rPr>
              <w:noProof/>
              <w:sz w:val="22"/>
              <w:szCs w:val="22"/>
              <w:lang w:eastAsia="sl-SI"/>
            </w:rPr>
          </w:pPr>
          <w:hyperlink w:anchor="_Toc91846771" w:history="1">
            <w:r w:rsidR="00710052" w:rsidRPr="00DE1832">
              <w:rPr>
                <w:rStyle w:val="Hiperpovezava"/>
                <w:noProof/>
              </w:rPr>
              <w:t>Iskalnik pobud</w:t>
            </w:r>
            <w:r w:rsidR="00710052">
              <w:rPr>
                <w:noProof/>
                <w:webHidden/>
              </w:rPr>
              <w:tab/>
            </w:r>
            <w:r w:rsidR="00710052">
              <w:rPr>
                <w:noProof/>
                <w:webHidden/>
              </w:rPr>
              <w:fldChar w:fldCharType="begin"/>
            </w:r>
            <w:r w:rsidR="00710052">
              <w:rPr>
                <w:noProof/>
                <w:webHidden/>
              </w:rPr>
              <w:instrText xml:space="preserve"> PAGEREF _Toc91846771 \h </w:instrText>
            </w:r>
            <w:r w:rsidR="00710052">
              <w:rPr>
                <w:noProof/>
                <w:webHidden/>
              </w:rPr>
            </w:r>
            <w:r w:rsidR="00710052">
              <w:rPr>
                <w:noProof/>
                <w:webHidden/>
              </w:rPr>
              <w:fldChar w:fldCharType="separate"/>
            </w:r>
            <w:r w:rsidR="00710052">
              <w:rPr>
                <w:noProof/>
                <w:webHidden/>
              </w:rPr>
              <w:t>77</w:t>
            </w:r>
            <w:r w:rsidR="00710052">
              <w:rPr>
                <w:noProof/>
                <w:webHidden/>
              </w:rPr>
              <w:fldChar w:fldCharType="end"/>
            </w:r>
          </w:hyperlink>
        </w:p>
        <w:p w14:paraId="5D7125F4" w14:textId="38261693" w:rsidR="00710052" w:rsidRDefault="00774ED1">
          <w:pPr>
            <w:pStyle w:val="Kazalovsebine4"/>
            <w:tabs>
              <w:tab w:val="right" w:leader="dot" w:pos="9062"/>
            </w:tabs>
            <w:rPr>
              <w:noProof/>
              <w:sz w:val="22"/>
              <w:szCs w:val="22"/>
              <w:lang w:eastAsia="sl-SI"/>
            </w:rPr>
          </w:pPr>
          <w:hyperlink w:anchor="_Toc91846772" w:history="1">
            <w:r w:rsidR="00710052" w:rsidRPr="00DE1832">
              <w:rPr>
                <w:rStyle w:val="Hiperpovezava"/>
                <w:noProof/>
                <w:lang w:eastAsia="sl-SI"/>
              </w:rPr>
              <w:t>Omejitev rezultatov iskanja s filtri</w:t>
            </w:r>
            <w:r w:rsidR="00710052">
              <w:rPr>
                <w:noProof/>
                <w:webHidden/>
              </w:rPr>
              <w:tab/>
            </w:r>
            <w:r w:rsidR="00710052">
              <w:rPr>
                <w:noProof/>
                <w:webHidden/>
              </w:rPr>
              <w:fldChar w:fldCharType="begin"/>
            </w:r>
            <w:r w:rsidR="00710052">
              <w:rPr>
                <w:noProof/>
                <w:webHidden/>
              </w:rPr>
              <w:instrText xml:space="preserve"> PAGEREF _Toc91846772 \h </w:instrText>
            </w:r>
            <w:r w:rsidR="00710052">
              <w:rPr>
                <w:noProof/>
                <w:webHidden/>
              </w:rPr>
            </w:r>
            <w:r w:rsidR="00710052">
              <w:rPr>
                <w:noProof/>
                <w:webHidden/>
              </w:rPr>
              <w:fldChar w:fldCharType="separate"/>
            </w:r>
            <w:r w:rsidR="00710052">
              <w:rPr>
                <w:noProof/>
                <w:webHidden/>
              </w:rPr>
              <w:t>77</w:t>
            </w:r>
            <w:r w:rsidR="00710052">
              <w:rPr>
                <w:noProof/>
                <w:webHidden/>
              </w:rPr>
              <w:fldChar w:fldCharType="end"/>
            </w:r>
          </w:hyperlink>
        </w:p>
        <w:p w14:paraId="58C9F09C" w14:textId="0911A774" w:rsidR="00710052" w:rsidRDefault="00774ED1">
          <w:pPr>
            <w:pStyle w:val="Kazalovsebine3"/>
            <w:tabs>
              <w:tab w:val="right" w:leader="dot" w:pos="9062"/>
            </w:tabs>
            <w:rPr>
              <w:noProof/>
              <w:sz w:val="22"/>
              <w:szCs w:val="22"/>
              <w:lang w:eastAsia="sl-SI"/>
            </w:rPr>
          </w:pPr>
          <w:hyperlink w:anchor="_Toc91846773" w:history="1">
            <w:r w:rsidR="00710052" w:rsidRPr="00DE1832">
              <w:rPr>
                <w:rStyle w:val="Hiperpovezava"/>
                <w:noProof/>
                <w:lang w:eastAsia="sl-SI"/>
              </w:rPr>
              <w:t>Vpogled v pobudo</w:t>
            </w:r>
            <w:r w:rsidR="00710052">
              <w:rPr>
                <w:noProof/>
                <w:webHidden/>
              </w:rPr>
              <w:tab/>
            </w:r>
            <w:r w:rsidR="00710052">
              <w:rPr>
                <w:noProof/>
                <w:webHidden/>
              </w:rPr>
              <w:fldChar w:fldCharType="begin"/>
            </w:r>
            <w:r w:rsidR="00710052">
              <w:rPr>
                <w:noProof/>
                <w:webHidden/>
              </w:rPr>
              <w:instrText xml:space="preserve"> PAGEREF _Toc91846773 \h </w:instrText>
            </w:r>
            <w:r w:rsidR="00710052">
              <w:rPr>
                <w:noProof/>
                <w:webHidden/>
              </w:rPr>
            </w:r>
            <w:r w:rsidR="00710052">
              <w:rPr>
                <w:noProof/>
                <w:webHidden/>
              </w:rPr>
              <w:fldChar w:fldCharType="separate"/>
            </w:r>
            <w:r w:rsidR="00710052">
              <w:rPr>
                <w:noProof/>
                <w:webHidden/>
              </w:rPr>
              <w:t>77</w:t>
            </w:r>
            <w:r w:rsidR="00710052">
              <w:rPr>
                <w:noProof/>
                <w:webHidden/>
              </w:rPr>
              <w:fldChar w:fldCharType="end"/>
            </w:r>
          </w:hyperlink>
        </w:p>
        <w:p w14:paraId="56206AE2" w14:textId="7ED201C6" w:rsidR="00710052" w:rsidRDefault="00774ED1">
          <w:pPr>
            <w:pStyle w:val="Kazalovsebine4"/>
            <w:tabs>
              <w:tab w:val="right" w:leader="dot" w:pos="9062"/>
            </w:tabs>
            <w:rPr>
              <w:noProof/>
              <w:sz w:val="22"/>
              <w:szCs w:val="22"/>
              <w:lang w:eastAsia="sl-SI"/>
            </w:rPr>
          </w:pPr>
          <w:hyperlink w:anchor="_Toc91846774" w:history="1">
            <w:r w:rsidR="00710052" w:rsidRPr="00DE1832">
              <w:rPr>
                <w:rStyle w:val="Hiperpovezava"/>
                <w:noProof/>
                <w:lang w:eastAsia="sl-SI"/>
              </w:rPr>
              <w:t>Poudarjena vsebina o pobudi</w:t>
            </w:r>
            <w:r w:rsidR="00710052">
              <w:rPr>
                <w:noProof/>
                <w:webHidden/>
              </w:rPr>
              <w:tab/>
            </w:r>
            <w:r w:rsidR="00710052">
              <w:rPr>
                <w:noProof/>
                <w:webHidden/>
              </w:rPr>
              <w:fldChar w:fldCharType="begin"/>
            </w:r>
            <w:r w:rsidR="00710052">
              <w:rPr>
                <w:noProof/>
                <w:webHidden/>
              </w:rPr>
              <w:instrText xml:space="preserve"> PAGEREF _Toc91846774 \h </w:instrText>
            </w:r>
            <w:r w:rsidR="00710052">
              <w:rPr>
                <w:noProof/>
                <w:webHidden/>
              </w:rPr>
            </w:r>
            <w:r w:rsidR="00710052">
              <w:rPr>
                <w:noProof/>
                <w:webHidden/>
              </w:rPr>
              <w:fldChar w:fldCharType="separate"/>
            </w:r>
            <w:r w:rsidR="00710052">
              <w:rPr>
                <w:noProof/>
                <w:webHidden/>
              </w:rPr>
              <w:t>77</w:t>
            </w:r>
            <w:r w:rsidR="00710052">
              <w:rPr>
                <w:noProof/>
                <w:webHidden/>
              </w:rPr>
              <w:fldChar w:fldCharType="end"/>
            </w:r>
          </w:hyperlink>
        </w:p>
        <w:p w14:paraId="34B1549E" w14:textId="111FC1A9" w:rsidR="00710052" w:rsidRDefault="00774ED1">
          <w:pPr>
            <w:pStyle w:val="Kazalovsebine4"/>
            <w:tabs>
              <w:tab w:val="right" w:leader="dot" w:pos="9062"/>
            </w:tabs>
            <w:rPr>
              <w:noProof/>
              <w:sz w:val="22"/>
              <w:szCs w:val="22"/>
              <w:lang w:eastAsia="sl-SI"/>
            </w:rPr>
          </w:pPr>
          <w:hyperlink w:anchor="_Toc91846775" w:history="1">
            <w:r w:rsidR="00710052" w:rsidRPr="00DE1832">
              <w:rPr>
                <w:rStyle w:val="Hiperpovezava"/>
                <w:noProof/>
                <w:lang w:eastAsia="sl-SI"/>
              </w:rPr>
              <w:t>Vsebina pobude</w:t>
            </w:r>
            <w:r w:rsidR="00710052">
              <w:rPr>
                <w:noProof/>
                <w:webHidden/>
              </w:rPr>
              <w:tab/>
            </w:r>
            <w:r w:rsidR="00710052">
              <w:rPr>
                <w:noProof/>
                <w:webHidden/>
              </w:rPr>
              <w:fldChar w:fldCharType="begin"/>
            </w:r>
            <w:r w:rsidR="00710052">
              <w:rPr>
                <w:noProof/>
                <w:webHidden/>
              </w:rPr>
              <w:instrText xml:space="preserve"> PAGEREF _Toc91846775 \h </w:instrText>
            </w:r>
            <w:r w:rsidR="00710052">
              <w:rPr>
                <w:noProof/>
                <w:webHidden/>
              </w:rPr>
            </w:r>
            <w:r w:rsidR="00710052">
              <w:rPr>
                <w:noProof/>
                <w:webHidden/>
              </w:rPr>
              <w:fldChar w:fldCharType="separate"/>
            </w:r>
            <w:r w:rsidR="00710052">
              <w:rPr>
                <w:noProof/>
                <w:webHidden/>
              </w:rPr>
              <w:t>78</w:t>
            </w:r>
            <w:r w:rsidR="00710052">
              <w:rPr>
                <w:noProof/>
                <w:webHidden/>
              </w:rPr>
              <w:fldChar w:fldCharType="end"/>
            </w:r>
          </w:hyperlink>
        </w:p>
        <w:p w14:paraId="1207F630" w14:textId="6490F711" w:rsidR="00710052" w:rsidRDefault="00774ED1">
          <w:pPr>
            <w:pStyle w:val="Kazalovsebine4"/>
            <w:tabs>
              <w:tab w:val="right" w:leader="dot" w:pos="9062"/>
            </w:tabs>
            <w:rPr>
              <w:noProof/>
              <w:sz w:val="22"/>
              <w:szCs w:val="22"/>
              <w:lang w:eastAsia="sl-SI"/>
            </w:rPr>
          </w:pPr>
          <w:hyperlink w:anchor="_Toc91846776" w:history="1">
            <w:r w:rsidR="00710052" w:rsidRPr="00DE1832">
              <w:rPr>
                <w:rStyle w:val="Hiperpovezava"/>
                <w:noProof/>
                <w:lang w:eastAsia="sl-SI"/>
              </w:rPr>
              <w:t>Povezani predlogi</w:t>
            </w:r>
            <w:r w:rsidR="00710052">
              <w:rPr>
                <w:noProof/>
                <w:webHidden/>
              </w:rPr>
              <w:tab/>
            </w:r>
            <w:r w:rsidR="00710052">
              <w:rPr>
                <w:noProof/>
                <w:webHidden/>
              </w:rPr>
              <w:fldChar w:fldCharType="begin"/>
            </w:r>
            <w:r w:rsidR="00710052">
              <w:rPr>
                <w:noProof/>
                <w:webHidden/>
              </w:rPr>
              <w:instrText xml:space="preserve"> PAGEREF _Toc91846776 \h </w:instrText>
            </w:r>
            <w:r w:rsidR="00710052">
              <w:rPr>
                <w:noProof/>
                <w:webHidden/>
              </w:rPr>
            </w:r>
            <w:r w:rsidR="00710052">
              <w:rPr>
                <w:noProof/>
                <w:webHidden/>
              </w:rPr>
              <w:fldChar w:fldCharType="separate"/>
            </w:r>
            <w:r w:rsidR="00710052">
              <w:rPr>
                <w:noProof/>
                <w:webHidden/>
              </w:rPr>
              <w:t>78</w:t>
            </w:r>
            <w:r w:rsidR="00710052">
              <w:rPr>
                <w:noProof/>
                <w:webHidden/>
              </w:rPr>
              <w:fldChar w:fldCharType="end"/>
            </w:r>
          </w:hyperlink>
        </w:p>
        <w:p w14:paraId="567C392C" w14:textId="60FD57E0" w:rsidR="00710052" w:rsidRDefault="00774ED1">
          <w:pPr>
            <w:pStyle w:val="Kazalovsebine3"/>
            <w:tabs>
              <w:tab w:val="right" w:leader="dot" w:pos="9062"/>
            </w:tabs>
            <w:rPr>
              <w:noProof/>
              <w:sz w:val="22"/>
              <w:szCs w:val="22"/>
              <w:lang w:eastAsia="sl-SI"/>
            </w:rPr>
          </w:pPr>
          <w:hyperlink w:anchor="_Toc91846777" w:history="1">
            <w:r w:rsidR="00710052" w:rsidRPr="00DE1832">
              <w:rPr>
                <w:rStyle w:val="Hiperpovezava"/>
                <w:noProof/>
                <w:lang w:eastAsia="sl-SI"/>
              </w:rPr>
              <w:t>Delo s pobudo</w:t>
            </w:r>
            <w:r w:rsidR="00710052">
              <w:rPr>
                <w:noProof/>
                <w:webHidden/>
              </w:rPr>
              <w:tab/>
            </w:r>
            <w:r w:rsidR="00710052">
              <w:rPr>
                <w:noProof/>
                <w:webHidden/>
              </w:rPr>
              <w:fldChar w:fldCharType="begin"/>
            </w:r>
            <w:r w:rsidR="00710052">
              <w:rPr>
                <w:noProof/>
                <w:webHidden/>
              </w:rPr>
              <w:instrText xml:space="preserve"> PAGEREF _Toc91846777 \h </w:instrText>
            </w:r>
            <w:r w:rsidR="00710052">
              <w:rPr>
                <w:noProof/>
                <w:webHidden/>
              </w:rPr>
            </w:r>
            <w:r w:rsidR="00710052">
              <w:rPr>
                <w:noProof/>
                <w:webHidden/>
              </w:rPr>
              <w:fldChar w:fldCharType="separate"/>
            </w:r>
            <w:r w:rsidR="00710052">
              <w:rPr>
                <w:noProof/>
                <w:webHidden/>
              </w:rPr>
              <w:t>78</w:t>
            </w:r>
            <w:r w:rsidR="00710052">
              <w:rPr>
                <w:noProof/>
                <w:webHidden/>
              </w:rPr>
              <w:fldChar w:fldCharType="end"/>
            </w:r>
          </w:hyperlink>
        </w:p>
        <w:p w14:paraId="76AA2D7D" w14:textId="3751C496" w:rsidR="00710052" w:rsidRDefault="00774ED1">
          <w:pPr>
            <w:pStyle w:val="Kazalovsebine4"/>
            <w:tabs>
              <w:tab w:val="right" w:leader="dot" w:pos="9062"/>
            </w:tabs>
            <w:rPr>
              <w:noProof/>
              <w:sz w:val="22"/>
              <w:szCs w:val="22"/>
              <w:lang w:eastAsia="sl-SI"/>
            </w:rPr>
          </w:pPr>
          <w:hyperlink w:anchor="_Toc91846778" w:history="1">
            <w:r w:rsidR="00710052" w:rsidRPr="00DE1832">
              <w:rPr>
                <w:rStyle w:val="Hiperpovezava"/>
                <w:noProof/>
                <w:lang w:eastAsia="sl-SI"/>
              </w:rPr>
              <w:t>Dodajanje nove pobude</w:t>
            </w:r>
            <w:r w:rsidR="00710052">
              <w:rPr>
                <w:noProof/>
                <w:webHidden/>
              </w:rPr>
              <w:tab/>
            </w:r>
            <w:r w:rsidR="00710052">
              <w:rPr>
                <w:noProof/>
                <w:webHidden/>
              </w:rPr>
              <w:fldChar w:fldCharType="begin"/>
            </w:r>
            <w:r w:rsidR="00710052">
              <w:rPr>
                <w:noProof/>
                <w:webHidden/>
              </w:rPr>
              <w:instrText xml:space="preserve"> PAGEREF _Toc91846778 \h </w:instrText>
            </w:r>
            <w:r w:rsidR="00710052">
              <w:rPr>
                <w:noProof/>
                <w:webHidden/>
              </w:rPr>
            </w:r>
            <w:r w:rsidR="00710052">
              <w:rPr>
                <w:noProof/>
                <w:webHidden/>
              </w:rPr>
              <w:fldChar w:fldCharType="separate"/>
            </w:r>
            <w:r w:rsidR="00710052">
              <w:rPr>
                <w:noProof/>
                <w:webHidden/>
              </w:rPr>
              <w:t>78</w:t>
            </w:r>
            <w:r w:rsidR="00710052">
              <w:rPr>
                <w:noProof/>
                <w:webHidden/>
              </w:rPr>
              <w:fldChar w:fldCharType="end"/>
            </w:r>
          </w:hyperlink>
        </w:p>
        <w:p w14:paraId="79A012D0" w14:textId="3B0C2B95" w:rsidR="00710052" w:rsidRDefault="00774ED1">
          <w:pPr>
            <w:pStyle w:val="Kazalovsebine5"/>
            <w:tabs>
              <w:tab w:val="right" w:leader="dot" w:pos="9062"/>
            </w:tabs>
            <w:rPr>
              <w:noProof/>
              <w:sz w:val="22"/>
              <w:szCs w:val="22"/>
              <w:lang w:eastAsia="sl-SI"/>
            </w:rPr>
          </w:pPr>
          <w:hyperlink w:anchor="_Toc91846779" w:history="1">
            <w:r w:rsidR="00710052" w:rsidRPr="00DE1832">
              <w:rPr>
                <w:rStyle w:val="Hiperpovezava"/>
                <w:noProof/>
                <w:lang w:eastAsia="sl-SI"/>
              </w:rPr>
              <w:t>Kdo lahko doda novo pobudo?</w:t>
            </w:r>
            <w:r w:rsidR="00710052">
              <w:rPr>
                <w:noProof/>
                <w:webHidden/>
              </w:rPr>
              <w:tab/>
            </w:r>
            <w:r w:rsidR="00710052">
              <w:rPr>
                <w:noProof/>
                <w:webHidden/>
              </w:rPr>
              <w:fldChar w:fldCharType="begin"/>
            </w:r>
            <w:r w:rsidR="00710052">
              <w:rPr>
                <w:noProof/>
                <w:webHidden/>
              </w:rPr>
              <w:instrText xml:space="preserve"> PAGEREF _Toc91846779 \h </w:instrText>
            </w:r>
            <w:r w:rsidR="00710052">
              <w:rPr>
                <w:noProof/>
                <w:webHidden/>
              </w:rPr>
            </w:r>
            <w:r w:rsidR="00710052">
              <w:rPr>
                <w:noProof/>
                <w:webHidden/>
              </w:rPr>
              <w:fldChar w:fldCharType="separate"/>
            </w:r>
            <w:r w:rsidR="00710052">
              <w:rPr>
                <w:noProof/>
                <w:webHidden/>
              </w:rPr>
              <w:t>78</w:t>
            </w:r>
            <w:r w:rsidR="00710052">
              <w:rPr>
                <w:noProof/>
                <w:webHidden/>
              </w:rPr>
              <w:fldChar w:fldCharType="end"/>
            </w:r>
          </w:hyperlink>
        </w:p>
        <w:p w14:paraId="0CFE9FE4" w14:textId="257F485B" w:rsidR="00710052" w:rsidRDefault="00774ED1">
          <w:pPr>
            <w:pStyle w:val="Kazalovsebine5"/>
            <w:tabs>
              <w:tab w:val="right" w:leader="dot" w:pos="9062"/>
            </w:tabs>
            <w:rPr>
              <w:noProof/>
              <w:sz w:val="22"/>
              <w:szCs w:val="22"/>
              <w:lang w:eastAsia="sl-SI"/>
            </w:rPr>
          </w:pPr>
          <w:hyperlink w:anchor="_Toc91846780" w:history="1">
            <w:r w:rsidR="00710052" w:rsidRPr="00DE1832">
              <w:rPr>
                <w:rStyle w:val="Hiperpovezava"/>
                <w:noProof/>
                <w:lang w:eastAsia="sl-SI"/>
              </w:rPr>
              <w:t>Kako dodam nov pobudo?</w:t>
            </w:r>
            <w:r w:rsidR="00710052">
              <w:rPr>
                <w:noProof/>
                <w:webHidden/>
              </w:rPr>
              <w:tab/>
            </w:r>
            <w:r w:rsidR="00710052">
              <w:rPr>
                <w:noProof/>
                <w:webHidden/>
              </w:rPr>
              <w:fldChar w:fldCharType="begin"/>
            </w:r>
            <w:r w:rsidR="00710052">
              <w:rPr>
                <w:noProof/>
                <w:webHidden/>
              </w:rPr>
              <w:instrText xml:space="preserve"> PAGEREF _Toc91846780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1F4897B7" w14:textId="39E83A2B" w:rsidR="00710052" w:rsidRDefault="00774ED1">
          <w:pPr>
            <w:pStyle w:val="Kazalovsebine6"/>
            <w:tabs>
              <w:tab w:val="right" w:leader="dot" w:pos="9062"/>
            </w:tabs>
            <w:rPr>
              <w:noProof/>
              <w:sz w:val="22"/>
              <w:szCs w:val="22"/>
              <w:lang w:eastAsia="sl-SI"/>
            </w:rPr>
          </w:pPr>
          <w:hyperlink w:anchor="_Toc91846781" w:history="1">
            <w:r w:rsidR="00710052" w:rsidRPr="00DE1832">
              <w:rPr>
                <w:rStyle w:val="Hiperpovezava"/>
                <w:noProof/>
                <w:lang w:eastAsia="sl-SI"/>
              </w:rPr>
              <w:t>Dodajanje nove pobude iz domače plošče</w:t>
            </w:r>
            <w:r w:rsidR="00710052">
              <w:rPr>
                <w:noProof/>
                <w:webHidden/>
              </w:rPr>
              <w:tab/>
            </w:r>
            <w:r w:rsidR="00710052">
              <w:rPr>
                <w:noProof/>
                <w:webHidden/>
              </w:rPr>
              <w:fldChar w:fldCharType="begin"/>
            </w:r>
            <w:r w:rsidR="00710052">
              <w:rPr>
                <w:noProof/>
                <w:webHidden/>
              </w:rPr>
              <w:instrText xml:space="preserve"> PAGEREF _Toc91846781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3EF10F90" w14:textId="03F0B8D7" w:rsidR="00710052" w:rsidRDefault="00774ED1">
          <w:pPr>
            <w:pStyle w:val="Kazalovsebine6"/>
            <w:tabs>
              <w:tab w:val="right" w:leader="dot" w:pos="9062"/>
            </w:tabs>
            <w:rPr>
              <w:noProof/>
              <w:sz w:val="22"/>
              <w:szCs w:val="22"/>
              <w:lang w:eastAsia="sl-SI"/>
            </w:rPr>
          </w:pPr>
          <w:hyperlink w:anchor="_Toc91846782" w:history="1">
            <w:r w:rsidR="00710052" w:rsidRPr="00DE1832">
              <w:rPr>
                <w:rStyle w:val="Hiperpovezava"/>
                <w:noProof/>
                <w:lang w:eastAsia="sl-SI"/>
              </w:rPr>
              <w:t>Dodajanje novega predloga iz iskalnika pobud</w:t>
            </w:r>
            <w:r w:rsidR="00710052">
              <w:rPr>
                <w:noProof/>
                <w:webHidden/>
              </w:rPr>
              <w:tab/>
            </w:r>
            <w:r w:rsidR="00710052">
              <w:rPr>
                <w:noProof/>
                <w:webHidden/>
              </w:rPr>
              <w:fldChar w:fldCharType="begin"/>
            </w:r>
            <w:r w:rsidR="00710052">
              <w:rPr>
                <w:noProof/>
                <w:webHidden/>
              </w:rPr>
              <w:instrText xml:space="preserve"> PAGEREF _Toc91846782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40EED71D" w14:textId="5E8AD12F" w:rsidR="00710052" w:rsidRDefault="00774ED1">
          <w:pPr>
            <w:pStyle w:val="Kazalovsebine4"/>
            <w:tabs>
              <w:tab w:val="right" w:leader="dot" w:pos="9062"/>
            </w:tabs>
            <w:rPr>
              <w:noProof/>
              <w:sz w:val="22"/>
              <w:szCs w:val="22"/>
              <w:lang w:eastAsia="sl-SI"/>
            </w:rPr>
          </w:pPr>
          <w:hyperlink w:anchor="_Toc91846783" w:history="1">
            <w:r w:rsidR="00710052" w:rsidRPr="00DE1832">
              <w:rPr>
                <w:rStyle w:val="Hiperpovezava"/>
                <w:noProof/>
                <w:lang w:eastAsia="sl-SI"/>
              </w:rPr>
              <w:t>Prevzem pobude</w:t>
            </w:r>
            <w:r w:rsidR="00710052">
              <w:rPr>
                <w:noProof/>
                <w:webHidden/>
              </w:rPr>
              <w:tab/>
            </w:r>
            <w:r w:rsidR="00710052">
              <w:rPr>
                <w:noProof/>
                <w:webHidden/>
              </w:rPr>
              <w:fldChar w:fldCharType="begin"/>
            </w:r>
            <w:r w:rsidR="00710052">
              <w:rPr>
                <w:noProof/>
                <w:webHidden/>
              </w:rPr>
              <w:instrText xml:space="preserve"> PAGEREF _Toc91846783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25BF382C" w14:textId="7934EDE7" w:rsidR="00710052" w:rsidRDefault="00774ED1">
          <w:pPr>
            <w:pStyle w:val="Kazalovsebine5"/>
            <w:tabs>
              <w:tab w:val="right" w:leader="dot" w:pos="9062"/>
            </w:tabs>
            <w:rPr>
              <w:noProof/>
              <w:sz w:val="22"/>
              <w:szCs w:val="22"/>
              <w:lang w:eastAsia="sl-SI"/>
            </w:rPr>
          </w:pPr>
          <w:hyperlink w:anchor="_Toc91846784" w:history="1">
            <w:r w:rsidR="00710052" w:rsidRPr="00DE1832">
              <w:rPr>
                <w:rStyle w:val="Hiperpovezava"/>
                <w:noProof/>
                <w:lang w:eastAsia="sl-SI"/>
              </w:rPr>
              <w:t>Kdo lahko prevzame pobudo in kdaj?</w:t>
            </w:r>
            <w:r w:rsidR="00710052">
              <w:rPr>
                <w:noProof/>
                <w:webHidden/>
              </w:rPr>
              <w:tab/>
            </w:r>
            <w:r w:rsidR="00710052">
              <w:rPr>
                <w:noProof/>
                <w:webHidden/>
              </w:rPr>
              <w:fldChar w:fldCharType="begin"/>
            </w:r>
            <w:r w:rsidR="00710052">
              <w:rPr>
                <w:noProof/>
                <w:webHidden/>
              </w:rPr>
              <w:instrText xml:space="preserve"> PAGEREF _Toc91846784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33DAB226" w14:textId="12C70996" w:rsidR="00710052" w:rsidRDefault="00774ED1">
          <w:pPr>
            <w:pStyle w:val="Kazalovsebine5"/>
            <w:tabs>
              <w:tab w:val="right" w:leader="dot" w:pos="9062"/>
            </w:tabs>
            <w:rPr>
              <w:noProof/>
              <w:sz w:val="22"/>
              <w:szCs w:val="22"/>
              <w:lang w:eastAsia="sl-SI"/>
            </w:rPr>
          </w:pPr>
          <w:hyperlink w:anchor="_Toc91846785" w:history="1">
            <w:r w:rsidR="00710052" w:rsidRPr="00DE1832">
              <w:rPr>
                <w:rStyle w:val="Hiperpovezava"/>
                <w:noProof/>
                <w:lang w:eastAsia="sl-SI"/>
              </w:rPr>
              <w:t>Kako prevzamem pobudo?</w:t>
            </w:r>
            <w:r w:rsidR="00710052">
              <w:rPr>
                <w:noProof/>
                <w:webHidden/>
              </w:rPr>
              <w:tab/>
            </w:r>
            <w:r w:rsidR="00710052">
              <w:rPr>
                <w:noProof/>
                <w:webHidden/>
              </w:rPr>
              <w:fldChar w:fldCharType="begin"/>
            </w:r>
            <w:r w:rsidR="00710052">
              <w:rPr>
                <w:noProof/>
                <w:webHidden/>
              </w:rPr>
              <w:instrText xml:space="preserve"> PAGEREF _Toc91846785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67F11E30" w14:textId="08662576" w:rsidR="00710052" w:rsidRDefault="00774ED1">
          <w:pPr>
            <w:pStyle w:val="Kazalovsebine4"/>
            <w:tabs>
              <w:tab w:val="right" w:leader="dot" w:pos="9062"/>
            </w:tabs>
            <w:rPr>
              <w:noProof/>
              <w:sz w:val="22"/>
              <w:szCs w:val="22"/>
              <w:lang w:eastAsia="sl-SI"/>
            </w:rPr>
          </w:pPr>
          <w:hyperlink w:anchor="_Toc91846786" w:history="1">
            <w:r w:rsidR="00710052" w:rsidRPr="00DE1832">
              <w:rPr>
                <w:rStyle w:val="Hiperpovezava"/>
                <w:noProof/>
                <w:lang w:eastAsia="sl-SI"/>
              </w:rPr>
              <w:t>Določitev koordinatorja pobude</w:t>
            </w:r>
            <w:r w:rsidR="00710052">
              <w:rPr>
                <w:noProof/>
                <w:webHidden/>
              </w:rPr>
              <w:tab/>
            </w:r>
            <w:r w:rsidR="00710052">
              <w:rPr>
                <w:noProof/>
                <w:webHidden/>
              </w:rPr>
              <w:fldChar w:fldCharType="begin"/>
            </w:r>
            <w:r w:rsidR="00710052">
              <w:rPr>
                <w:noProof/>
                <w:webHidden/>
              </w:rPr>
              <w:instrText xml:space="preserve"> PAGEREF _Toc91846786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28201518" w14:textId="56F62D1A" w:rsidR="00710052" w:rsidRDefault="00774ED1">
          <w:pPr>
            <w:pStyle w:val="Kazalovsebine5"/>
            <w:tabs>
              <w:tab w:val="right" w:leader="dot" w:pos="9062"/>
            </w:tabs>
            <w:rPr>
              <w:noProof/>
              <w:sz w:val="22"/>
              <w:szCs w:val="22"/>
              <w:lang w:eastAsia="sl-SI"/>
            </w:rPr>
          </w:pPr>
          <w:hyperlink w:anchor="_Toc91846787" w:history="1">
            <w:r w:rsidR="00710052" w:rsidRPr="00DE1832">
              <w:rPr>
                <w:rStyle w:val="Hiperpovezava"/>
                <w:noProof/>
                <w:lang w:eastAsia="sl-SI"/>
              </w:rPr>
              <w:t>Kdo lahko prevzame pobudo in kdaj?</w:t>
            </w:r>
            <w:r w:rsidR="00710052">
              <w:rPr>
                <w:noProof/>
                <w:webHidden/>
              </w:rPr>
              <w:tab/>
            </w:r>
            <w:r w:rsidR="00710052">
              <w:rPr>
                <w:noProof/>
                <w:webHidden/>
              </w:rPr>
              <w:fldChar w:fldCharType="begin"/>
            </w:r>
            <w:r w:rsidR="00710052">
              <w:rPr>
                <w:noProof/>
                <w:webHidden/>
              </w:rPr>
              <w:instrText xml:space="preserve"> PAGEREF _Toc91846787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71D604A5" w14:textId="118703E9" w:rsidR="00710052" w:rsidRDefault="00774ED1">
          <w:pPr>
            <w:pStyle w:val="Kazalovsebine5"/>
            <w:tabs>
              <w:tab w:val="right" w:leader="dot" w:pos="9062"/>
            </w:tabs>
            <w:rPr>
              <w:noProof/>
              <w:sz w:val="22"/>
              <w:szCs w:val="22"/>
              <w:lang w:eastAsia="sl-SI"/>
            </w:rPr>
          </w:pPr>
          <w:hyperlink w:anchor="_Toc91846788" w:history="1">
            <w:r w:rsidR="00710052" w:rsidRPr="00DE1832">
              <w:rPr>
                <w:rStyle w:val="Hiperpovezava"/>
                <w:noProof/>
                <w:lang w:eastAsia="sl-SI"/>
              </w:rPr>
              <w:t>Kako določim koordinatorja pobude?</w:t>
            </w:r>
            <w:r w:rsidR="00710052">
              <w:rPr>
                <w:noProof/>
                <w:webHidden/>
              </w:rPr>
              <w:tab/>
            </w:r>
            <w:r w:rsidR="00710052">
              <w:rPr>
                <w:noProof/>
                <w:webHidden/>
              </w:rPr>
              <w:fldChar w:fldCharType="begin"/>
            </w:r>
            <w:r w:rsidR="00710052">
              <w:rPr>
                <w:noProof/>
                <w:webHidden/>
              </w:rPr>
              <w:instrText xml:space="preserve"> PAGEREF _Toc91846788 \h </w:instrText>
            </w:r>
            <w:r w:rsidR="00710052">
              <w:rPr>
                <w:noProof/>
                <w:webHidden/>
              </w:rPr>
            </w:r>
            <w:r w:rsidR="00710052">
              <w:rPr>
                <w:noProof/>
                <w:webHidden/>
              </w:rPr>
              <w:fldChar w:fldCharType="separate"/>
            </w:r>
            <w:r w:rsidR="00710052">
              <w:rPr>
                <w:noProof/>
                <w:webHidden/>
              </w:rPr>
              <w:t>79</w:t>
            </w:r>
            <w:r w:rsidR="00710052">
              <w:rPr>
                <w:noProof/>
                <w:webHidden/>
              </w:rPr>
              <w:fldChar w:fldCharType="end"/>
            </w:r>
          </w:hyperlink>
        </w:p>
        <w:p w14:paraId="3A7D205C" w14:textId="1183BEAF" w:rsidR="00710052" w:rsidRDefault="00774ED1">
          <w:pPr>
            <w:pStyle w:val="Kazalovsebine4"/>
            <w:tabs>
              <w:tab w:val="right" w:leader="dot" w:pos="9062"/>
            </w:tabs>
            <w:rPr>
              <w:noProof/>
              <w:sz w:val="22"/>
              <w:szCs w:val="22"/>
              <w:lang w:eastAsia="sl-SI"/>
            </w:rPr>
          </w:pPr>
          <w:hyperlink w:anchor="_Toc91846789" w:history="1">
            <w:r w:rsidR="00710052" w:rsidRPr="00DE1832">
              <w:rPr>
                <w:rStyle w:val="Hiperpovezava"/>
                <w:noProof/>
                <w:lang w:eastAsia="sl-SI"/>
              </w:rPr>
              <w:t>Zamenjava koordinatorja pobude</w:t>
            </w:r>
            <w:r w:rsidR="00710052">
              <w:rPr>
                <w:noProof/>
                <w:webHidden/>
              </w:rPr>
              <w:tab/>
            </w:r>
            <w:r w:rsidR="00710052">
              <w:rPr>
                <w:noProof/>
                <w:webHidden/>
              </w:rPr>
              <w:fldChar w:fldCharType="begin"/>
            </w:r>
            <w:r w:rsidR="00710052">
              <w:rPr>
                <w:noProof/>
                <w:webHidden/>
              </w:rPr>
              <w:instrText xml:space="preserve"> PAGEREF _Toc91846789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6D4F2AFB" w14:textId="25741478" w:rsidR="00710052" w:rsidRDefault="00774ED1">
          <w:pPr>
            <w:pStyle w:val="Kazalovsebine5"/>
            <w:tabs>
              <w:tab w:val="right" w:leader="dot" w:pos="9062"/>
            </w:tabs>
            <w:rPr>
              <w:noProof/>
              <w:sz w:val="22"/>
              <w:szCs w:val="22"/>
              <w:lang w:eastAsia="sl-SI"/>
            </w:rPr>
          </w:pPr>
          <w:hyperlink w:anchor="_Toc91846790" w:history="1">
            <w:r w:rsidR="00710052" w:rsidRPr="00DE1832">
              <w:rPr>
                <w:rStyle w:val="Hiperpovezava"/>
                <w:noProof/>
                <w:lang w:eastAsia="sl-SI"/>
              </w:rPr>
              <w:t>Kdo lahko zamenja koordinatorja pobude?</w:t>
            </w:r>
            <w:r w:rsidR="00710052">
              <w:rPr>
                <w:noProof/>
                <w:webHidden/>
              </w:rPr>
              <w:tab/>
            </w:r>
            <w:r w:rsidR="00710052">
              <w:rPr>
                <w:noProof/>
                <w:webHidden/>
              </w:rPr>
              <w:fldChar w:fldCharType="begin"/>
            </w:r>
            <w:r w:rsidR="00710052">
              <w:rPr>
                <w:noProof/>
                <w:webHidden/>
              </w:rPr>
              <w:instrText xml:space="preserve"> PAGEREF _Toc91846790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1130DCEB" w14:textId="641B8270" w:rsidR="00710052" w:rsidRDefault="00774ED1">
          <w:pPr>
            <w:pStyle w:val="Kazalovsebine5"/>
            <w:tabs>
              <w:tab w:val="right" w:leader="dot" w:pos="9062"/>
            </w:tabs>
            <w:rPr>
              <w:noProof/>
              <w:sz w:val="22"/>
              <w:szCs w:val="22"/>
              <w:lang w:eastAsia="sl-SI"/>
            </w:rPr>
          </w:pPr>
          <w:hyperlink w:anchor="_Toc91846791" w:history="1">
            <w:r w:rsidR="00710052" w:rsidRPr="00DE1832">
              <w:rPr>
                <w:rStyle w:val="Hiperpovezava"/>
                <w:bCs/>
                <w:noProof/>
              </w:rPr>
              <w:t>Kako zamenjam koordinatorja pobude?</w:t>
            </w:r>
            <w:r w:rsidR="00710052">
              <w:rPr>
                <w:noProof/>
                <w:webHidden/>
              </w:rPr>
              <w:tab/>
            </w:r>
            <w:r w:rsidR="00710052">
              <w:rPr>
                <w:noProof/>
                <w:webHidden/>
              </w:rPr>
              <w:fldChar w:fldCharType="begin"/>
            </w:r>
            <w:r w:rsidR="00710052">
              <w:rPr>
                <w:noProof/>
                <w:webHidden/>
              </w:rPr>
              <w:instrText xml:space="preserve"> PAGEREF _Toc91846791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1A97CF0F" w14:textId="23EB34C0" w:rsidR="00710052" w:rsidRDefault="00774ED1">
          <w:pPr>
            <w:pStyle w:val="Kazalovsebine4"/>
            <w:tabs>
              <w:tab w:val="right" w:leader="dot" w:pos="9062"/>
            </w:tabs>
            <w:rPr>
              <w:noProof/>
              <w:sz w:val="22"/>
              <w:szCs w:val="22"/>
              <w:lang w:eastAsia="sl-SI"/>
            </w:rPr>
          </w:pPr>
          <w:hyperlink w:anchor="_Toc91846792" w:history="1">
            <w:r w:rsidR="00710052" w:rsidRPr="00DE1832">
              <w:rPr>
                <w:rStyle w:val="Hiperpovezava"/>
                <w:noProof/>
                <w:lang w:eastAsia="sl-SI"/>
              </w:rPr>
              <w:t>Urejanje pobude</w:t>
            </w:r>
            <w:r w:rsidR="00710052">
              <w:rPr>
                <w:noProof/>
                <w:webHidden/>
              </w:rPr>
              <w:tab/>
            </w:r>
            <w:r w:rsidR="00710052">
              <w:rPr>
                <w:noProof/>
                <w:webHidden/>
              </w:rPr>
              <w:fldChar w:fldCharType="begin"/>
            </w:r>
            <w:r w:rsidR="00710052">
              <w:rPr>
                <w:noProof/>
                <w:webHidden/>
              </w:rPr>
              <w:instrText xml:space="preserve"> PAGEREF _Toc91846792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4CEF21F4" w14:textId="0B5B58D8" w:rsidR="00710052" w:rsidRDefault="00774ED1">
          <w:pPr>
            <w:pStyle w:val="Kazalovsebine5"/>
            <w:tabs>
              <w:tab w:val="right" w:leader="dot" w:pos="9062"/>
            </w:tabs>
            <w:rPr>
              <w:noProof/>
              <w:sz w:val="22"/>
              <w:szCs w:val="22"/>
              <w:lang w:eastAsia="sl-SI"/>
            </w:rPr>
          </w:pPr>
          <w:hyperlink w:anchor="_Toc91846793" w:history="1">
            <w:r w:rsidR="00710052" w:rsidRPr="00DE1832">
              <w:rPr>
                <w:rStyle w:val="Hiperpovezava"/>
                <w:noProof/>
                <w:lang w:eastAsia="sl-SI"/>
              </w:rPr>
              <w:t>Kdo lahko ureja pobudo in kdaj?</w:t>
            </w:r>
            <w:r w:rsidR="00710052">
              <w:rPr>
                <w:noProof/>
                <w:webHidden/>
              </w:rPr>
              <w:tab/>
            </w:r>
            <w:r w:rsidR="00710052">
              <w:rPr>
                <w:noProof/>
                <w:webHidden/>
              </w:rPr>
              <w:fldChar w:fldCharType="begin"/>
            </w:r>
            <w:r w:rsidR="00710052">
              <w:rPr>
                <w:noProof/>
                <w:webHidden/>
              </w:rPr>
              <w:instrText xml:space="preserve"> PAGEREF _Toc91846793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0CF66DA1" w14:textId="062138F3" w:rsidR="00710052" w:rsidRDefault="00774ED1">
          <w:pPr>
            <w:pStyle w:val="Kazalovsebine5"/>
            <w:tabs>
              <w:tab w:val="right" w:leader="dot" w:pos="9062"/>
            </w:tabs>
            <w:rPr>
              <w:noProof/>
              <w:sz w:val="22"/>
              <w:szCs w:val="22"/>
              <w:lang w:eastAsia="sl-SI"/>
            </w:rPr>
          </w:pPr>
          <w:hyperlink w:anchor="_Toc91846794" w:history="1">
            <w:r w:rsidR="00710052" w:rsidRPr="00DE1832">
              <w:rPr>
                <w:rStyle w:val="Hiperpovezava"/>
                <w:bCs/>
                <w:noProof/>
              </w:rPr>
              <w:t>Kako urejam pobudo?</w:t>
            </w:r>
            <w:r w:rsidR="00710052">
              <w:rPr>
                <w:noProof/>
                <w:webHidden/>
              </w:rPr>
              <w:tab/>
            </w:r>
            <w:r w:rsidR="00710052">
              <w:rPr>
                <w:noProof/>
                <w:webHidden/>
              </w:rPr>
              <w:fldChar w:fldCharType="begin"/>
            </w:r>
            <w:r w:rsidR="00710052">
              <w:rPr>
                <w:noProof/>
                <w:webHidden/>
              </w:rPr>
              <w:instrText xml:space="preserve"> PAGEREF _Toc91846794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64D860C0" w14:textId="2CF2AF90" w:rsidR="00710052" w:rsidRDefault="00774ED1">
          <w:pPr>
            <w:pStyle w:val="Kazalovsebine4"/>
            <w:tabs>
              <w:tab w:val="right" w:leader="dot" w:pos="9062"/>
            </w:tabs>
            <w:rPr>
              <w:noProof/>
              <w:sz w:val="22"/>
              <w:szCs w:val="22"/>
              <w:lang w:eastAsia="sl-SI"/>
            </w:rPr>
          </w:pPr>
          <w:hyperlink w:anchor="_Toc91846795" w:history="1">
            <w:r w:rsidR="00710052" w:rsidRPr="00DE1832">
              <w:rPr>
                <w:rStyle w:val="Hiperpovezava"/>
                <w:noProof/>
              </w:rPr>
              <w:t>Preverjanje popolnosti pobude</w:t>
            </w:r>
            <w:r w:rsidR="00710052">
              <w:rPr>
                <w:noProof/>
                <w:webHidden/>
              </w:rPr>
              <w:tab/>
            </w:r>
            <w:r w:rsidR="00710052">
              <w:rPr>
                <w:noProof/>
                <w:webHidden/>
              </w:rPr>
              <w:fldChar w:fldCharType="begin"/>
            </w:r>
            <w:r w:rsidR="00710052">
              <w:rPr>
                <w:noProof/>
                <w:webHidden/>
              </w:rPr>
              <w:instrText xml:space="preserve"> PAGEREF _Toc91846795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5C04867B" w14:textId="4FA520DA" w:rsidR="00710052" w:rsidRDefault="00774ED1">
          <w:pPr>
            <w:pStyle w:val="Kazalovsebine5"/>
            <w:tabs>
              <w:tab w:val="right" w:leader="dot" w:pos="9062"/>
            </w:tabs>
            <w:rPr>
              <w:noProof/>
              <w:sz w:val="22"/>
              <w:szCs w:val="22"/>
              <w:lang w:eastAsia="sl-SI"/>
            </w:rPr>
          </w:pPr>
          <w:hyperlink w:anchor="_Toc91846796" w:history="1">
            <w:r w:rsidR="00710052" w:rsidRPr="00DE1832">
              <w:rPr>
                <w:rStyle w:val="Hiperpovezava"/>
                <w:noProof/>
              </w:rPr>
              <w:t>Kdo lahko označi, da je pobuda popolna ali nepopolna in kdaj?</w:t>
            </w:r>
            <w:r w:rsidR="00710052">
              <w:rPr>
                <w:noProof/>
                <w:webHidden/>
              </w:rPr>
              <w:tab/>
            </w:r>
            <w:r w:rsidR="00710052">
              <w:rPr>
                <w:noProof/>
                <w:webHidden/>
              </w:rPr>
              <w:fldChar w:fldCharType="begin"/>
            </w:r>
            <w:r w:rsidR="00710052">
              <w:rPr>
                <w:noProof/>
                <w:webHidden/>
              </w:rPr>
              <w:instrText xml:space="preserve"> PAGEREF _Toc91846796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34A809A1" w14:textId="62B7F271" w:rsidR="00710052" w:rsidRDefault="00774ED1">
          <w:pPr>
            <w:pStyle w:val="Kazalovsebine5"/>
            <w:tabs>
              <w:tab w:val="right" w:leader="dot" w:pos="9062"/>
            </w:tabs>
            <w:rPr>
              <w:noProof/>
              <w:sz w:val="22"/>
              <w:szCs w:val="22"/>
              <w:lang w:eastAsia="sl-SI"/>
            </w:rPr>
          </w:pPr>
          <w:hyperlink w:anchor="_Toc91846797" w:history="1">
            <w:r w:rsidR="00710052" w:rsidRPr="00DE1832">
              <w:rPr>
                <w:rStyle w:val="Hiperpovezava"/>
                <w:noProof/>
              </w:rPr>
              <w:t>Kako označim, da je pobuda popolna?</w:t>
            </w:r>
            <w:r w:rsidR="00710052">
              <w:rPr>
                <w:noProof/>
                <w:webHidden/>
              </w:rPr>
              <w:tab/>
            </w:r>
            <w:r w:rsidR="00710052">
              <w:rPr>
                <w:noProof/>
                <w:webHidden/>
              </w:rPr>
              <w:fldChar w:fldCharType="begin"/>
            </w:r>
            <w:r w:rsidR="00710052">
              <w:rPr>
                <w:noProof/>
                <w:webHidden/>
              </w:rPr>
              <w:instrText xml:space="preserve"> PAGEREF _Toc91846797 \h </w:instrText>
            </w:r>
            <w:r w:rsidR="00710052">
              <w:rPr>
                <w:noProof/>
                <w:webHidden/>
              </w:rPr>
            </w:r>
            <w:r w:rsidR="00710052">
              <w:rPr>
                <w:noProof/>
                <w:webHidden/>
              </w:rPr>
              <w:fldChar w:fldCharType="separate"/>
            </w:r>
            <w:r w:rsidR="00710052">
              <w:rPr>
                <w:noProof/>
                <w:webHidden/>
              </w:rPr>
              <w:t>80</w:t>
            </w:r>
            <w:r w:rsidR="00710052">
              <w:rPr>
                <w:noProof/>
                <w:webHidden/>
              </w:rPr>
              <w:fldChar w:fldCharType="end"/>
            </w:r>
          </w:hyperlink>
        </w:p>
        <w:p w14:paraId="2D864360" w14:textId="770C8A7A" w:rsidR="00710052" w:rsidRDefault="00774ED1">
          <w:pPr>
            <w:pStyle w:val="Kazalovsebine5"/>
            <w:tabs>
              <w:tab w:val="right" w:leader="dot" w:pos="9062"/>
            </w:tabs>
            <w:rPr>
              <w:noProof/>
              <w:sz w:val="22"/>
              <w:szCs w:val="22"/>
              <w:lang w:eastAsia="sl-SI"/>
            </w:rPr>
          </w:pPr>
          <w:hyperlink w:anchor="_Toc91846798" w:history="1">
            <w:r w:rsidR="00710052" w:rsidRPr="00DE1832">
              <w:rPr>
                <w:rStyle w:val="Hiperpovezava"/>
                <w:bCs/>
                <w:noProof/>
              </w:rPr>
              <w:t>Kako označim, da pobuda ni popolna?</w:t>
            </w:r>
            <w:r w:rsidR="00710052">
              <w:rPr>
                <w:noProof/>
                <w:webHidden/>
              </w:rPr>
              <w:tab/>
            </w:r>
            <w:r w:rsidR="00710052">
              <w:rPr>
                <w:noProof/>
                <w:webHidden/>
              </w:rPr>
              <w:fldChar w:fldCharType="begin"/>
            </w:r>
            <w:r w:rsidR="00710052">
              <w:rPr>
                <w:noProof/>
                <w:webHidden/>
              </w:rPr>
              <w:instrText xml:space="preserve"> PAGEREF _Toc91846798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12D38435" w14:textId="272DE0B5" w:rsidR="00710052" w:rsidRDefault="00774ED1">
          <w:pPr>
            <w:pStyle w:val="Kazalovsebine4"/>
            <w:tabs>
              <w:tab w:val="right" w:leader="dot" w:pos="9062"/>
            </w:tabs>
            <w:rPr>
              <w:noProof/>
              <w:sz w:val="22"/>
              <w:szCs w:val="22"/>
              <w:lang w:eastAsia="sl-SI"/>
            </w:rPr>
          </w:pPr>
          <w:hyperlink w:anchor="_Toc91846799" w:history="1">
            <w:r w:rsidR="00710052" w:rsidRPr="00DE1832">
              <w:rPr>
                <w:rStyle w:val="Hiperpovezava"/>
                <w:noProof/>
                <w:lang w:eastAsia="sl-SI"/>
              </w:rPr>
              <w:t>Sprejetje pobude</w:t>
            </w:r>
            <w:r w:rsidR="00710052">
              <w:rPr>
                <w:noProof/>
                <w:webHidden/>
              </w:rPr>
              <w:tab/>
            </w:r>
            <w:r w:rsidR="00710052">
              <w:rPr>
                <w:noProof/>
                <w:webHidden/>
              </w:rPr>
              <w:fldChar w:fldCharType="begin"/>
            </w:r>
            <w:r w:rsidR="00710052">
              <w:rPr>
                <w:noProof/>
                <w:webHidden/>
              </w:rPr>
              <w:instrText xml:space="preserve"> PAGEREF _Toc91846799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57839FEC" w14:textId="61695185" w:rsidR="00710052" w:rsidRDefault="00774ED1">
          <w:pPr>
            <w:pStyle w:val="Kazalovsebine5"/>
            <w:tabs>
              <w:tab w:val="right" w:leader="dot" w:pos="9062"/>
            </w:tabs>
            <w:rPr>
              <w:noProof/>
              <w:sz w:val="22"/>
              <w:szCs w:val="22"/>
              <w:lang w:eastAsia="sl-SI"/>
            </w:rPr>
          </w:pPr>
          <w:hyperlink w:anchor="_Toc91846800" w:history="1">
            <w:r w:rsidR="00710052" w:rsidRPr="00DE1832">
              <w:rPr>
                <w:rStyle w:val="Hiperpovezava"/>
                <w:noProof/>
                <w:lang w:eastAsia="sl-SI"/>
              </w:rPr>
              <w:t>Kdo lahko vpiše odločitev o pobudi in kdaj?</w:t>
            </w:r>
            <w:r w:rsidR="00710052">
              <w:rPr>
                <w:noProof/>
                <w:webHidden/>
              </w:rPr>
              <w:tab/>
            </w:r>
            <w:r w:rsidR="00710052">
              <w:rPr>
                <w:noProof/>
                <w:webHidden/>
              </w:rPr>
              <w:fldChar w:fldCharType="begin"/>
            </w:r>
            <w:r w:rsidR="00710052">
              <w:rPr>
                <w:noProof/>
                <w:webHidden/>
              </w:rPr>
              <w:instrText xml:space="preserve"> PAGEREF _Toc91846800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6F9B0330" w14:textId="36885671" w:rsidR="00710052" w:rsidRDefault="00774ED1">
          <w:pPr>
            <w:pStyle w:val="Kazalovsebine5"/>
            <w:tabs>
              <w:tab w:val="right" w:leader="dot" w:pos="9062"/>
            </w:tabs>
            <w:rPr>
              <w:noProof/>
              <w:sz w:val="22"/>
              <w:szCs w:val="22"/>
              <w:lang w:eastAsia="sl-SI"/>
            </w:rPr>
          </w:pPr>
          <w:hyperlink w:anchor="_Toc91846801" w:history="1">
            <w:r w:rsidR="00710052" w:rsidRPr="00DE1832">
              <w:rPr>
                <w:rStyle w:val="Hiperpovezava"/>
                <w:noProof/>
                <w:lang w:eastAsia="sl-SI"/>
              </w:rPr>
              <w:t>Kako označim, da je pobuda sprejeta?</w:t>
            </w:r>
            <w:r w:rsidR="00710052">
              <w:rPr>
                <w:noProof/>
                <w:webHidden/>
              </w:rPr>
              <w:tab/>
            </w:r>
            <w:r w:rsidR="00710052">
              <w:rPr>
                <w:noProof/>
                <w:webHidden/>
              </w:rPr>
              <w:fldChar w:fldCharType="begin"/>
            </w:r>
            <w:r w:rsidR="00710052">
              <w:rPr>
                <w:noProof/>
                <w:webHidden/>
              </w:rPr>
              <w:instrText xml:space="preserve"> PAGEREF _Toc91846801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28D63C34" w14:textId="29E16F50" w:rsidR="00710052" w:rsidRDefault="00774ED1">
          <w:pPr>
            <w:pStyle w:val="Kazalovsebine5"/>
            <w:tabs>
              <w:tab w:val="right" w:leader="dot" w:pos="9062"/>
            </w:tabs>
            <w:rPr>
              <w:noProof/>
              <w:sz w:val="22"/>
              <w:szCs w:val="22"/>
              <w:lang w:eastAsia="sl-SI"/>
            </w:rPr>
          </w:pPr>
          <w:hyperlink w:anchor="_Toc91846802" w:history="1">
            <w:r w:rsidR="00710052" w:rsidRPr="00DE1832">
              <w:rPr>
                <w:rStyle w:val="Hiperpovezava"/>
                <w:noProof/>
                <w:lang w:eastAsia="sl-SI"/>
              </w:rPr>
              <w:t>Kako označim, da je pobuda zavrnjena?</w:t>
            </w:r>
            <w:r w:rsidR="00710052">
              <w:rPr>
                <w:noProof/>
                <w:webHidden/>
              </w:rPr>
              <w:tab/>
            </w:r>
            <w:r w:rsidR="00710052">
              <w:rPr>
                <w:noProof/>
                <w:webHidden/>
              </w:rPr>
              <w:fldChar w:fldCharType="begin"/>
            </w:r>
            <w:r w:rsidR="00710052">
              <w:rPr>
                <w:noProof/>
                <w:webHidden/>
              </w:rPr>
              <w:instrText xml:space="preserve"> PAGEREF _Toc91846802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3DD062CB" w14:textId="34D13838" w:rsidR="00710052" w:rsidRDefault="00774ED1">
          <w:pPr>
            <w:pStyle w:val="Kazalovsebine4"/>
            <w:tabs>
              <w:tab w:val="right" w:leader="dot" w:pos="9062"/>
            </w:tabs>
            <w:rPr>
              <w:noProof/>
              <w:sz w:val="22"/>
              <w:szCs w:val="22"/>
              <w:lang w:eastAsia="sl-SI"/>
            </w:rPr>
          </w:pPr>
          <w:hyperlink w:anchor="_Toc91846803" w:history="1">
            <w:r w:rsidR="00710052" w:rsidRPr="00DE1832">
              <w:rPr>
                <w:rStyle w:val="Hiperpovezava"/>
                <w:noProof/>
                <w:lang w:eastAsia="sl-SI"/>
              </w:rPr>
              <w:t>Nadaljevanje pobude z izdelavo novega predloga</w:t>
            </w:r>
            <w:r w:rsidR="00710052">
              <w:rPr>
                <w:noProof/>
                <w:webHidden/>
              </w:rPr>
              <w:tab/>
            </w:r>
            <w:r w:rsidR="00710052">
              <w:rPr>
                <w:noProof/>
                <w:webHidden/>
              </w:rPr>
              <w:fldChar w:fldCharType="begin"/>
            </w:r>
            <w:r w:rsidR="00710052">
              <w:rPr>
                <w:noProof/>
                <w:webHidden/>
              </w:rPr>
              <w:instrText xml:space="preserve"> PAGEREF _Toc91846803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7E6ADFA8" w14:textId="5F16FC34" w:rsidR="00710052" w:rsidRDefault="00774ED1">
          <w:pPr>
            <w:pStyle w:val="Kazalovsebine4"/>
            <w:tabs>
              <w:tab w:val="right" w:leader="dot" w:pos="9062"/>
            </w:tabs>
            <w:rPr>
              <w:noProof/>
              <w:sz w:val="22"/>
              <w:szCs w:val="22"/>
              <w:lang w:eastAsia="sl-SI"/>
            </w:rPr>
          </w:pPr>
          <w:hyperlink w:anchor="_Toc91846804" w:history="1">
            <w:r w:rsidR="00710052" w:rsidRPr="00DE1832">
              <w:rPr>
                <w:rStyle w:val="Hiperpovezava"/>
                <w:noProof/>
                <w:lang w:eastAsia="sl-SI"/>
              </w:rPr>
              <w:t>Povezovanje pobude z obstoječim predlogom</w:t>
            </w:r>
            <w:r w:rsidR="00710052">
              <w:rPr>
                <w:noProof/>
                <w:webHidden/>
              </w:rPr>
              <w:tab/>
            </w:r>
            <w:r w:rsidR="00710052">
              <w:rPr>
                <w:noProof/>
                <w:webHidden/>
              </w:rPr>
              <w:fldChar w:fldCharType="begin"/>
            </w:r>
            <w:r w:rsidR="00710052">
              <w:rPr>
                <w:noProof/>
                <w:webHidden/>
              </w:rPr>
              <w:instrText xml:space="preserve"> PAGEREF _Toc91846804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65132F08" w14:textId="029C2141" w:rsidR="00710052" w:rsidRDefault="00774ED1">
          <w:pPr>
            <w:pStyle w:val="Kazalovsebine5"/>
            <w:tabs>
              <w:tab w:val="right" w:leader="dot" w:pos="9062"/>
            </w:tabs>
            <w:rPr>
              <w:noProof/>
              <w:sz w:val="22"/>
              <w:szCs w:val="22"/>
              <w:lang w:eastAsia="sl-SI"/>
            </w:rPr>
          </w:pPr>
          <w:hyperlink w:anchor="_Toc91846805" w:history="1">
            <w:r w:rsidR="00710052" w:rsidRPr="00DE1832">
              <w:rPr>
                <w:rStyle w:val="Hiperpovezava"/>
                <w:noProof/>
                <w:lang w:eastAsia="sl-SI"/>
              </w:rPr>
              <w:t>Kdo lahko poveže pobudo s predlogom in kdaj?</w:t>
            </w:r>
            <w:r w:rsidR="00710052">
              <w:rPr>
                <w:noProof/>
                <w:webHidden/>
              </w:rPr>
              <w:tab/>
            </w:r>
            <w:r w:rsidR="00710052">
              <w:rPr>
                <w:noProof/>
                <w:webHidden/>
              </w:rPr>
              <w:fldChar w:fldCharType="begin"/>
            </w:r>
            <w:r w:rsidR="00710052">
              <w:rPr>
                <w:noProof/>
                <w:webHidden/>
              </w:rPr>
              <w:instrText xml:space="preserve"> PAGEREF _Toc91846805 \h </w:instrText>
            </w:r>
            <w:r w:rsidR="00710052">
              <w:rPr>
                <w:noProof/>
                <w:webHidden/>
              </w:rPr>
            </w:r>
            <w:r w:rsidR="00710052">
              <w:rPr>
                <w:noProof/>
                <w:webHidden/>
              </w:rPr>
              <w:fldChar w:fldCharType="separate"/>
            </w:r>
            <w:r w:rsidR="00710052">
              <w:rPr>
                <w:noProof/>
                <w:webHidden/>
              </w:rPr>
              <w:t>81</w:t>
            </w:r>
            <w:r w:rsidR="00710052">
              <w:rPr>
                <w:noProof/>
                <w:webHidden/>
              </w:rPr>
              <w:fldChar w:fldCharType="end"/>
            </w:r>
          </w:hyperlink>
        </w:p>
        <w:p w14:paraId="2C00419D" w14:textId="2EB563B3" w:rsidR="00710052" w:rsidRDefault="00774ED1">
          <w:pPr>
            <w:pStyle w:val="Kazalovsebine5"/>
            <w:tabs>
              <w:tab w:val="right" w:leader="dot" w:pos="9062"/>
            </w:tabs>
            <w:rPr>
              <w:noProof/>
              <w:sz w:val="22"/>
              <w:szCs w:val="22"/>
              <w:lang w:eastAsia="sl-SI"/>
            </w:rPr>
          </w:pPr>
          <w:hyperlink w:anchor="_Toc91846806" w:history="1">
            <w:r w:rsidR="00710052" w:rsidRPr="00DE1832">
              <w:rPr>
                <w:rStyle w:val="Hiperpovezava"/>
                <w:noProof/>
                <w:lang w:eastAsia="sl-SI"/>
              </w:rPr>
              <w:t>Kako povežem pobudo s predlogom?</w:t>
            </w:r>
            <w:r w:rsidR="00710052">
              <w:rPr>
                <w:noProof/>
                <w:webHidden/>
              </w:rPr>
              <w:tab/>
            </w:r>
            <w:r w:rsidR="00710052">
              <w:rPr>
                <w:noProof/>
                <w:webHidden/>
              </w:rPr>
              <w:fldChar w:fldCharType="begin"/>
            </w:r>
            <w:r w:rsidR="00710052">
              <w:rPr>
                <w:noProof/>
                <w:webHidden/>
              </w:rPr>
              <w:instrText xml:space="preserve"> PAGEREF _Toc91846806 \h </w:instrText>
            </w:r>
            <w:r w:rsidR="00710052">
              <w:rPr>
                <w:noProof/>
                <w:webHidden/>
              </w:rPr>
            </w:r>
            <w:r w:rsidR="00710052">
              <w:rPr>
                <w:noProof/>
                <w:webHidden/>
              </w:rPr>
              <w:fldChar w:fldCharType="separate"/>
            </w:r>
            <w:r w:rsidR="00710052">
              <w:rPr>
                <w:noProof/>
                <w:webHidden/>
              </w:rPr>
              <w:t>82</w:t>
            </w:r>
            <w:r w:rsidR="00710052">
              <w:rPr>
                <w:noProof/>
                <w:webHidden/>
              </w:rPr>
              <w:fldChar w:fldCharType="end"/>
            </w:r>
          </w:hyperlink>
        </w:p>
        <w:p w14:paraId="20E1F99B" w14:textId="0A114781" w:rsidR="00710052" w:rsidRDefault="00774ED1">
          <w:pPr>
            <w:pStyle w:val="Kazalovsebine5"/>
            <w:tabs>
              <w:tab w:val="right" w:leader="dot" w:pos="9062"/>
            </w:tabs>
            <w:rPr>
              <w:noProof/>
              <w:sz w:val="22"/>
              <w:szCs w:val="22"/>
              <w:lang w:eastAsia="sl-SI"/>
            </w:rPr>
          </w:pPr>
          <w:hyperlink w:anchor="_Toc91846807" w:history="1">
            <w:r w:rsidR="00710052" w:rsidRPr="00DE1832">
              <w:rPr>
                <w:rStyle w:val="Hiperpovezava"/>
                <w:noProof/>
                <w:lang w:eastAsia="sl-SI"/>
              </w:rPr>
              <w:t>Kako odstranim povezavo predloga s pobudo?</w:t>
            </w:r>
            <w:r w:rsidR="00710052">
              <w:rPr>
                <w:noProof/>
                <w:webHidden/>
              </w:rPr>
              <w:tab/>
            </w:r>
            <w:r w:rsidR="00710052">
              <w:rPr>
                <w:noProof/>
                <w:webHidden/>
              </w:rPr>
              <w:fldChar w:fldCharType="begin"/>
            </w:r>
            <w:r w:rsidR="00710052">
              <w:rPr>
                <w:noProof/>
                <w:webHidden/>
              </w:rPr>
              <w:instrText xml:space="preserve"> PAGEREF _Toc91846807 \h </w:instrText>
            </w:r>
            <w:r w:rsidR="00710052">
              <w:rPr>
                <w:noProof/>
                <w:webHidden/>
              </w:rPr>
            </w:r>
            <w:r w:rsidR="00710052">
              <w:rPr>
                <w:noProof/>
                <w:webHidden/>
              </w:rPr>
              <w:fldChar w:fldCharType="separate"/>
            </w:r>
            <w:r w:rsidR="00710052">
              <w:rPr>
                <w:noProof/>
                <w:webHidden/>
              </w:rPr>
              <w:t>82</w:t>
            </w:r>
            <w:r w:rsidR="00710052">
              <w:rPr>
                <w:noProof/>
                <w:webHidden/>
              </w:rPr>
              <w:fldChar w:fldCharType="end"/>
            </w:r>
          </w:hyperlink>
        </w:p>
        <w:p w14:paraId="0F6FF7A9" w14:textId="56361276"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91846468"/>
      <w:r>
        <w:lastRenderedPageBreak/>
        <w:t>Uvod</w:t>
      </w:r>
      <w:bookmarkStart w:id="3" w:name="_Toc84507656"/>
      <w:bookmarkEnd w:id="0"/>
      <w:bookmarkEnd w:id="1"/>
      <w:bookmarkEnd w:id="2"/>
    </w:p>
    <w:p w14:paraId="322484C2" w14:textId="77777777" w:rsidR="00B846EB" w:rsidRDefault="00B846EB" w:rsidP="00B846EB">
      <w:r>
        <w:t>Informacijski sistem e-Dediščina (v nadaljevanju ISeD) je namenjen podpori procesom varstva kulturne dediščine</w:t>
      </w:r>
      <w:r w:rsidRPr="00C00960">
        <w:t xml:space="preserve"> </w:t>
      </w:r>
      <w:r>
        <w:t>ISeD, ki zajema podporo procesom:</w:t>
      </w:r>
    </w:p>
    <w:p w14:paraId="3E05D441" w14:textId="4A0956EC" w:rsidR="00B846EB" w:rsidRDefault="00B846EB" w:rsidP="00B846EB">
      <w:pPr>
        <w:pStyle w:val="Odstavekseznama"/>
        <w:numPr>
          <w:ilvl w:val="0"/>
          <w:numId w:val="1"/>
        </w:numPr>
      </w:pPr>
      <w:r>
        <w:t xml:space="preserve">registra nepremične kulturne dediščine – aplikacija </w:t>
      </w:r>
      <w:proofErr w:type="spellStart"/>
      <w:r>
        <w:t>eR</w:t>
      </w:r>
      <w:r w:rsidR="00C32CE3">
        <w:t>NP</w:t>
      </w:r>
      <w:r>
        <w:t>D</w:t>
      </w:r>
      <w:proofErr w:type="spellEnd"/>
      <w:r>
        <w:t>,</w:t>
      </w:r>
    </w:p>
    <w:p w14:paraId="00AC89EC" w14:textId="5FBA1C15" w:rsidR="00B846EB" w:rsidRDefault="00B846EB" w:rsidP="00B846EB">
      <w:pPr>
        <w:pStyle w:val="Odstavekseznama"/>
        <w:numPr>
          <w:ilvl w:val="0"/>
          <w:numId w:val="1"/>
        </w:numPr>
      </w:pPr>
      <w:r>
        <w:t xml:space="preserve">registra nesnovne kulturne dediščine – aplikacija </w:t>
      </w:r>
      <w:proofErr w:type="spellStart"/>
      <w:r>
        <w:t>eR</w:t>
      </w:r>
      <w:r w:rsidR="00C32CE3">
        <w:t>NS</w:t>
      </w:r>
      <w:r>
        <w:t>D</w:t>
      </w:r>
      <w:proofErr w:type="spellEnd"/>
      <w:r>
        <w:t>,</w:t>
      </w:r>
    </w:p>
    <w:p w14:paraId="7633E112" w14:textId="77777777" w:rsidR="00B846EB" w:rsidRDefault="00B846EB" w:rsidP="00B846EB">
      <w:pPr>
        <w:pStyle w:val="Odstavekseznama"/>
        <w:numPr>
          <w:ilvl w:val="0"/>
          <w:numId w:val="1"/>
        </w:numPr>
      </w:pPr>
      <w:r>
        <w:t xml:space="preserve">določitve varstvenih območij dediščine – aplikacija </w:t>
      </w:r>
      <w:proofErr w:type="spellStart"/>
      <w:r>
        <w:t>eVOD</w:t>
      </w:r>
      <w:proofErr w:type="spellEnd"/>
      <w:r>
        <w:t>,</w:t>
      </w:r>
    </w:p>
    <w:p w14:paraId="3F4E748A" w14:textId="70522B31" w:rsidR="00B846EB" w:rsidRDefault="00B846EB" w:rsidP="00B846EB">
      <w:pPr>
        <w:pStyle w:val="Odstavekseznama"/>
        <w:numPr>
          <w:ilvl w:val="0"/>
          <w:numId w:val="1"/>
        </w:numPr>
      </w:pPr>
      <w:r>
        <w:t>evidence arheoloških soglasij in raziskav – aplikacija eArheo</w:t>
      </w:r>
      <w:r w:rsidR="009B6351">
        <w:t>logija</w:t>
      </w:r>
      <w:r>
        <w:t>.</w:t>
      </w:r>
    </w:p>
    <w:p w14:paraId="3FD9A108" w14:textId="052F6788" w:rsidR="00B846EB" w:rsidRDefault="00B846EB" w:rsidP="00B846EB">
      <w:r>
        <w:t xml:space="preserve">Spletni naslov ISeD je </w:t>
      </w:r>
      <w:r w:rsidRPr="00B01A0C">
        <w:rPr>
          <w:rFonts w:ascii="Courier New" w:hAnsi="Courier New" w:cs="Courier New"/>
          <w:highlight w:val="yellow"/>
        </w:rPr>
        <w:t>https://ised.gov.si</w:t>
      </w:r>
      <w:r>
        <w:rPr>
          <w:rFonts w:ascii="Courier New" w:hAnsi="Courier New" w:cs="Courier New"/>
        </w:rPr>
        <w:t xml:space="preserve">; </w:t>
      </w:r>
      <w:r w:rsidRPr="00723840">
        <w:t xml:space="preserve">s klikom na </w:t>
      </w:r>
      <w:r w:rsidR="00C2336A">
        <w:t>ikon</w:t>
      </w:r>
      <w:r w:rsidRPr="00723840">
        <w:t>o izberite modul</w:t>
      </w:r>
      <w:r w:rsidR="00BB0B4B" w:rsidRPr="00723840">
        <w:t>, v</w:t>
      </w:r>
      <w:r w:rsidRPr="00723840">
        <w:t xml:space="preserve"> kateri se želite prijaviti</w:t>
      </w:r>
      <w:r>
        <w:t>. Po uspešni prijavi boste preusmerjeni na domačo ploščo izbranega modula.</w:t>
      </w:r>
    </w:p>
    <w:p w14:paraId="1B039403" w14:textId="01560059" w:rsidR="00B846EB" w:rsidRDefault="00C32CE3" w:rsidP="00B846EB">
      <w:r w:rsidRPr="005E2B8F">
        <w:rPr>
          <w:noProof/>
        </w:rPr>
        <w:drawing>
          <wp:inline distT="0" distB="0" distL="0" distR="0" wp14:anchorId="5B580888" wp14:editId="1FED95B2">
            <wp:extent cx="5760720" cy="2717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17165"/>
                    </a:xfrm>
                    <a:prstGeom prst="rect">
                      <a:avLst/>
                    </a:prstGeom>
                  </pic:spPr>
                </pic:pic>
              </a:graphicData>
            </a:graphic>
          </wp:inline>
        </w:drawing>
      </w:r>
    </w:p>
    <w:p w14:paraId="73520457" w14:textId="77777777" w:rsidR="00B846EB" w:rsidRPr="00C00960" w:rsidRDefault="00B846EB" w:rsidP="00B846EB">
      <w:r>
        <w:br w:type="page"/>
      </w:r>
    </w:p>
    <w:p w14:paraId="2C7D61DC" w14:textId="6D9EF1FC" w:rsidR="00B846EB" w:rsidRDefault="00122314" w:rsidP="00B846EB">
      <w:pPr>
        <w:pStyle w:val="Naslov1"/>
      </w:pPr>
      <w:bookmarkStart w:id="4" w:name="_Toc91846469"/>
      <w:bookmarkEnd w:id="3"/>
      <w:r>
        <w:lastRenderedPageBreak/>
        <w:t>Varstvena območja dediščine</w:t>
      </w:r>
      <w:bookmarkEnd w:id="4"/>
    </w:p>
    <w:p w14:paraId="61201042" w14:textId="595F034B" w:rsidR="00B846EB" w:rsidRDefault="00B846EB" w:rsidP="00B846EB">
      <w:r>
        <w:t xml:space="preserve">Aplikacija </w:t>
      </w:r>
      <w:proofErr w:type="spellStart"/>
      <w:r>
        <w:t>e</w:t>
      </w:r>
      <w:r w:rsidR="00122314">
        <w:t>VOD</w:t>
      </w:r>
      <w:proofErr w:type="spellEnd"/>
      <w:r>
        <w:t xml:space="preserve"> je sestavljena iz naslednjih sklopov: </w:t>
      </w:r>
      <w:r w:rsidR="00971D3E">
        <w:t>»</w:t>
      </w:r>
      <w:r w:rsidRPr="00251B3B">
        <w:rPr>
          <w:b/>
        </w:rPr>
        <w:t>Domača plošča uporabnika</w:t>
      </w:r>
      <w:r w:rsidR="00971D3E" w:rsidRPr="00971D3E">
        <w:t>«</w:t>
      </w:r>
      <w:r>
        <w:t xml:space="preserve">, </w:t>
      </w:r>
      <w:r w:rsidR="00971D3E">
        <w:t>»</w:t>
      </w:r>
      <w:r w:rsidRPr="00251B3B">
        <w:rPr>
          <w:b/>
        </w:rPr>
        <w:t>Pobude</w:t>
      </w:r>
      <w:r w:rsidR="00971D3E" w:rsidRPr="00971D3E">
        <w:t>«</w:t>
      </w:r>
      <w:r w:rsidRPr="00971D3E">
        <w:t>,</w:t>
      </w:r>
      <w:r>
        <w:t xml:space="preserve"> </w:t>
      </w:r>
      <w:r w:rsidR="00971D3E" w:rsidRPr="00971D3E">
        <w:t>»</w:t>
      </w:r>
      <w:r w:rsidRPr="00251B3B">
        <w:rPr>
          <w:b/>
        </w:rPr>
        <w:t>Predlogi</w:t>
      </w:r>
      <w:r w:rsidR="00971D3E" w:rsidRPr="00971D3E">
        <w:t>«</w:t>
      </w:r>
      <w:r w:rsidRPr="00971D3E">
        <w:t>,</w:t>
      </w:r>
      <w:r w:rsidR="00122314">
        <w:t xml:space="preserve"> </w:t>
      </w:r>
      <w:r w:rsidR="00971D3E" w:rsidRPr="00971D3E">
        <w:t>»</w:t>
      </w:r>
      <w:r w:rsidRPr="00251B3B">
        <w:rPr>
          <w:b/>
        </w:rPr>
        <w:t>Paketi</w:t>
      </w:r>
      <w:r w:rsidR="00971D3E" w:rsidRPr="00971D3E">
        <w:t>«</w:t>
      </w:r>
      <w:r w:rsidRPr="00971D3E">
        <w:t>,</w:t>
      </w:r>
      <w:r>
        <w:t xml:space="preserve"> </w:t>
      </w:r>
      <w:r w:rsidR="00971D3E">
        <w:t>»</w:t>
      </w:r>
      <w:r w:rsidRPr="00251B3B">
        <w:rPr>
          <w:b/>
        </w:rPr>
        <w:t>Enote</w:t>
      </w:r>
      <w:r w:rsidR="00971D3E" w:rsidRPr="00971D3E">
        <w:t>«</w:t>
      </w:r>
      <w:r w:rsidRPr="00971D3E">
        <w:t>,</w:t>
      </w:r>
      <w:r>
        <w:t xml:space="preserve"> </w:t>
      </w:r>
      <w:r w:rsidR="00971D3E">
        <w:t>»</w:t>
      </w:r>
      <w:r w:rsidR="00122314">
        <w:rPr>
          <w:b/>
        </w:rPr>
        <w:t>VOD</w:t>
      </w:r>
      <w:r w:rsidR="00971D3E" w:rsidRPr="00971D3E">
        <w:t>«</w:t>
      </w:r>
      <w:r>
        <w:t xml:space="preserve"> in </w:t>
      </w:r>
      <w:r w:rsidR="00971D3E">
        <w:t>»</w:t>
      </w:r>
      <w:r w:rsidRPr="00251B3B">
        <w:rPr>
          <w:b/>
        </w:rPr>
        <w:t>Predpisi</w:t>
      </w:r>
      <w:r w:rsidR="00971D3E" w:rsidRPr="00971D3E">
        <w:t>«</w:t>
      </w:r>
      <w:r>
        <w:t xml:space="preserve">. Do posameznega sklopa lahko dostopate s klikom na izbrano </w:t>
      </w:r>
      <w:r w:rsidR="00C2336A">
        <w:t>ikon</w:t>
      </w:r>
      <w:r>
        <w:t xml:space="preserve">o v </w:t>
      </w:r>
      <w:r w:rsidR="00971D3E">
        <w:t>»</w:t>
      </w:r>
      <w:r w:rsidRPr="000B1073">
        <w:rPr>
          <w:b/>
        </w:rPr>
        <w:t>Levem meniju</w:t>
      </w:r>
      <w:r w:rsidR="00971D3E" w:rsidRPr="00971D3E">
        <w:t>«</w:t>
      </w:r>
      <w:r>
        <w:t xml:space="preserve">. </w:t>
      </w:r>
    </w:p>
    <w:p w14:paraId="261C9DED" w14:textId="4DCB84EF" w:rsidR="00B846EB" w:rsidRDefault="000101F2" w:rsidP="00971D3E">
      <w:pPr>
        <w:pStyle w:val="Brezrazmikov"/>
        <w:keepNext/>
        <w:spacing w:after="200" w:line="276" w:lineRule="auto"/>
        <w:rPr>
          <w:noProof/>
          <w:lang w:eastAsia="sl-SI"/>
        </w:rPr>
      </w:pPr>
      <w:r w:rsidRPr="000101F2">
        <w:rPr>
          <w:noProof/>
          <w:lang w:eastAsia="sl-SI"/>
        </w:rPr>
        <w:drawing>
          <wp:inline distT="0" distB="0" distL="0" distR="0" wp14:anchorId="13B79C91" wp14:editId="5B8A47A0">
            <wp:extent cx="325582" cy="2535197"/>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1075" cy="2655836"/>
                    </a:xfrm>
                    <a:prstGeom prst="rect">
                      <a:avLst/>
                    </a:prstGeom>
                  </pic:spPr>
                </pic:pic>
              </a:graphicData>
            </a:graphic>
          </wp:inline>
        </w:drawing>
      </w:r>
    </w:p>
    <w:p w14:paraId="32E360CB" w14:textId="6E7A7BD9" w:rsidR="00B846EB" w:rsidRDefault="00971D3E" w:rsidP="00B846EB">
      <w:r>
        <w:t>»</w:t>
      </w:r>
      <w:r w:rsidR="00B846EB" w:rsidRPr="00971D3E">
        <w:rPr>
          <w:b/>
        </w:rPr>
        <w:t>Levi meni</w:t>
      </w:r>
      <w:r>
        <w:t>«</w:t>
      </w:r>
      <w:r w:rsidR="00B846EB">
        <w:t xml:space="preserve"> je skoraj vedno </w:t>
      </w:r>
      <w:r>
        <w:t>dostopen</w:t>
      </w:r>
      <w:r w:rsidR="00B846EB">
        <w:t xml:space="preserve"> in ga lahko uporabljate za navigacijo po aplikaciji. Več o posameznih sklopih bo predstavljeno v nadaljevanju teh navodil.</w:t>
      </w:r>
    </w:p>
    <w:p w14:paraId="58052177" w14:textId="77777777" w:rsidR="00B846EB" w:rsidRDefault="00B846EB" w:rsidP="00B846EB">
      <w:pPr>
        <w:pStyle w:val="Naslov2"/>
      </w:pPr>
      <w:bookmarkStart w:id="5" w:name="_Toc86324060"/>
      <w:bookmarkStart w:id="6" w:name="_Toc91846470"/>
      <w:r>
        <w:t>Domača plošča uporabnika</w:t>
      </w:r>
      <w:bookmarkEnd w:id="5"/>
      <w:bookmarkEnd w:id="6"/>
    </w:p>
    <w:p w14:paraId="57E1A447" w14:textId="77777777" w:rsidR="00B846EB" w:rsidRDefault="00B846EB" w:rsidP="00B846EB">
      <w:r>
        <w:t>Vsak uporabnik ima ob vstopu v aplikacijo prikazano domačo ploščo.</w:t>
      </w:r>
    </w:p>
    <w:p w14:paraId="06680DAA" w14:textId="6F8FDA32" w:rsidR="00B846EB" w:rsidRDefault="00B846EB" w:rsidP="00B846EB">
      <w:pPr>
        <w:rPr>
          <w:lang w:eastAsia="sl-SI"/>
        </w:rPr>
      </w:pPr>
      <w:r>
        <w:rPr>
          <w:lang w:eastAsia="sl-SI"/>
        </w:rPr>
        <w:t xml:space="preserve">Domača plošča je sestavljena iz naslednjih sklopov: </w:t>
      </w:r>
      <w:r w:rsidR="00971D3E">
        <w:rPr>
          <w:lang w:eastAsia="sl-SI"/>
        </w:rPr>
        <w:t>»</w:t>
      </w:r>
      <w:r w:rsidR="00DF13F3">
        <w:rPr>
          <w:b/>
          <w:lang w:eastAsia="sl-SI"/>
        </w:rPr>
        <w:t>Aktivne zadeve</w:t>
      </w:r>
      <w:r w:rsidR="00971D3E" w:rsidRPr="00971D3E">
        <w:rPr>
          <w:lang w:eastAsia="sl-SI"/>
        </w:rPr>
        <w:t>«</w:t>
      </w:r>
      <w:r w:rsidRPr="00971D3E">
        <w:rPr>
          <w:lang w:eastAsia="sl-SI"/>
        </w:rPr>
        <w:t>,</w:t>
      </w:r>
      <w:r w:rsidRPr="00971D3E">
        <w:rPr>
          <w:b/>
          <w:lang w:eastAsia="sl-SI"/>
        </w:rPr>
        <w:t xml:space="preserve"> </w:t>
      </w:r>
      <w:r w:rsidR="00971D3E" w:rsidRPr="00971D3E">
        <w:rPr>
          <w:lang w:eastAsia="sl-SI"/>
        </w:rPr>
        <w:t>»</w:t>
      </w:r>
      <w:r w:rsidRPr="00B702B5">
        <w:rPr>
          <w:b/>
          <w:lang w:eastAsia="sl-SI"/>
        </w:rPr>
        <w:t>Zadnja obvestila</w:t>
      </w:r>
      <w:r w:rsidR="00971D3E" w:rsidRPr="00971D3E">
        <w:rPr>
          <w:lang w:eastAsia="sl-SI"/>
        </w:rPr>
        <w:t>«</w:t>
      </w:r>
      <w:r w:rsidRPr="00971D3E">
        <w:rPr>
          <w:lang w:eastAsia="sl-SI"/>
        </w:rPr>
        <w:t>,</w:t>
      </w:r>
      <w:r>
        <w:rPr>
          <w:lang w:eastAsia="sl-SI"/>
        </w:rPr>
        <w:t xml:space="preserve"> </w:t>
      </w:r>
      <w:r w:rsidR="00971D3E">
        <w:rPr>
          <w:lang w:eastAsia="sl-SI"/>
        </w:rPr>
        <w:t>»</w:t>
      </w:r>
      <w:r w:rsidRPr="00B702B5">
        <w:rPr>
          <w:b/>
          <w:lang w:eastAsia="sl-SI"/>
        </w:rPr>
        <w:t>Bližnjice</w:t>
      </w:r>
      <w:r w:rsidR="00971D3E" w:rsidRPr="00971D3E">
        <w:rPr>
          <w:lang w:eastAsia="sl-SI"/>
        </w:rPr>
        <w:t>«</w:t>
      </w:r>
      <w:r>
        <w:rPr>
          <w:lang w:eastAsia="sl-SI"/>
        </w:rPr>
        <w:t xml:space="preserve"> in </w:t>
      </w:r>
      <w:r w:rsidR="00971D3E">
        <w:rPr>
          <w:lang w:eastAsia="sl-SI"/>
        </w:rPr>
        <w:t>»</w:t>
      </w:r>
      <w:r w:rsidRPr="00B702B5">
        <w:rPr>
          <w:b/>
          <w:lang w:eastAsia="sl-SI"/>
        </w:rPr>
        <w:t>Koristne povezave</w:t>
      </w:r>
      <w:r w:rsidR="00971D3E" w:rsidRPr="00971D3E">
        <w:rPr>
          <w:lang w:eastAsia="sl-SI"/>
        </w:rPr>
        <w:t>«</w:t>
      </w:r>
      <w:r w:rsidRPr="00971D3E">
        <w:rPr>
          <w:lang w:eastAsia="sl-SI"/>
        </w:rPr>
        <w:t>.</w:t>
      </w:r>
    </w:p>
    <w:p w14:paraId="60E0EC60" w14:textId="1453620A" w:rsidR="00B846EB" w:rsidRDefault="000A5384" w:rsidP="00B846EB">
      <w:pPr>
        <w:pStyle w:val="Naslov3"/>
        <w:rPr>
          <w:lang w:eastAsia="sl-SI"/>
        </w:rPr>
      </w:pPr>
      <w:bookmarkStart w:id="7" w:name="_Toc91846471"/>
      <w:r>
        <w:rPr>
          <w:lang w:eastAsia="sl-SI"/>
        </w:rPr>
        <w:t>Aktivne zadeve</w:t>
      </w:r>
      <w:bookmarkEnd w:id="7"/>
    </w:p>
    <w:p w14:paraId="2FD912DE" w14:textId="4CA07098" w:rsidR="00B846EB" w:rsidRPr="00EA126D" w:rsidRDefault="00B846EB" w:rsidP="00B846EB">
      <w:pPr>
        <w:rPr>
          <w:lang w:eastAsia="sl-SI"/>
        </w:rPr>
      </w:pPr>
      <w:r>
        <w:t xml:space="preserve">Sekcija </w:t>
      </w:r>
      <w:r w:rsidR="00DF13F3">
        <w:t>»</w:t>
      </w:r>
      <w:r w:rsidR="00DF13F3">
        <w:rPr>
          <w:b/>
        </w:rPr>
        <w:t>Aktivne</w:t>
      </w:r>
      <w:r w:rsidRPr="00EA126D">
        <w:rPr>
          <w:b/>
        </w:rPr>
        <w:t xml:space="preserve"> zadev</w:t>
      </w:r>
      <w:r w:rsidR="00DF13F3">
        <w:rPr>
          <w:b/>
        </w:rPr>
        <w:t>e«</w:t>
      </w:r>
      <w:r>
        <w:t xml:space="preserve"> </w:t>
      </w:r>
      <w:r w:rsidR="00DF13F3">
        <w:t xml:space="preserve">omogoča </w:t>
      </w:r>
      <w:r w:rsidR="00C6356C">
        <w:t xml:space="preserve">uporabniku </w:t>
      </w:r>
      <w:r>
        <w:t xml:space="preserve">splošen pregled nad zadevami, v katerih je uporabnik udeležen </w:t>
      </w:r>
      <w:r w:rsidR="00565E59">
        <w:t>oz.</w:t>
      </w:r>
      <w:r>
        <w:t xml:space="preserve"> ima pravico do vpogleda. Uporabnik vidi, v kateri fazi </w:t>
      </w:r>
      <w:r w:rsidR="00565E59">
        <w:t>oz.</w:t>
      </w:r>
      <w:r>
        <w:t xml:space="preserve"> statusu </w:t>
      </w:r>
      <w:r w:rsidR="00DF13F3">
        <w:t>so</w:t>
      </w:r>
      <w:r>
        <w:t xml:space="preserve"> njegove zadeve</w:t>
      </w:r>
      <w:r w:rsidR="00DF13F3">
        <w:t>. Ker</w:t>
      </w:r>
      <w:r>
        <w:t xml:space="preserve"> </w:t>
      </w:r>
      <w:r w:rsidR="00DF13F3">
        <w:t xml:space="preserve">aplikacija </w:t>
      </w:r>
      <w:proofErr w:type="spellStart"/>
      <w:r w:rsidR="00DF13F3">
        <w:t>eRNPD</w:t>
      </w:r>
      <w:proofErr w:type="spellEnd"/>
      <w:r w:rsidR="00DF13F3">
        <w:t xml:space="preserve"> ima veliko število postopkov</w:t>
      </w:r>
      <w:r>
        <w:t>, je pregled razdeljen na več zavihkov.</w:t>
      </w:r>
    </w:p>
    <w:p w14:paraId="35B58905" w14:textId="486CD126" w:rsidR="00B846EB" w:rsidRDefault="00B846EB" w:rsidP="00B846EB">
      <w:pPr>
        <w:rPr>
          <w:lang w:eastAsia="sl-SI"/>
        </w:rPr>
      </w:pPr>
      <w:r>
        <w:rPr>
          <w:lang w:eastAsia="sl-SI"/>
        </w:rPr>
        <w:t>1. Uporabnik najprej izbere skupino procesov, ki jo želi pregledati. Procesi</w:t>
      </w:r>
      <w:r w:rsidR="003862E9">
        <w:rPr>
          <w:lang w:eastAsia="sl-SI"/>
        </w:rPr>
        <w:t>, ki so podprti v ISeD,</w:t>
      </w:r>
      <w:r>
        <w:rPr>
          <w:lang w:eastAsia="sl-SI"/>
        </w:rPr>
        <w:t xml:space="preserve"> so razdeljeni </w:t>
      </w:r>
      <w:r w:rsidR="003862E9">
        <w:rPr>
          <w:lang w:eastAsia="sl-SI"/>
        </w:rPr>
        <w:t>v skupine, prikazane</w:t>
      </w:r>
      <w:r>
        <w:rPr>
          <w:lang w:eastAsia="sl-SI"/>
        </w:rPr>
        <w:t xml:space="preserve"> v tabeli spodaj. </w:t>
      </w:r>
    </w:p>
    <w:tbl>
      <w:tblPr>
        <w:tblStyle w:val="Tabelabarvnamrea6poudarek2"/>
        <w:tblW w:w="0" w:type="auto"/>
        <w:tblInd w:w="-5" w:type="dxa"/>
        <w:tblLook w:val="04A0" w:firstRow="1" w:lastRow="0" w:firstColumn="1" w:lastColumn="0" w:noHBand="0" w:noVBand="1"/>
      </w:tblPr>
      <w:tblGrid>
        <w:gridCol w:w="2405"/>
        <w:gridCol w:w="6657"/>
      </w:tblGrid>
      <w:tr w:rsidR="00B846EB" w14:paraId="202E98E2" w14:textId="77777777" w:rsidTr="00D66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0564B67" w14:textId="77777777" w:rsidR="00B846EB" w:rsidRDefault="00B846EB" w:rsidP="00D66BEF">
            <w:pPr>
              <w:rPr>
                <w:lang w:eastAsia="sl-SI"/>
              </w:rPr>
            </w:pPr>
            <w:r>
              <w:rPr>
                <w:lang w:eastAsia="sl-SI"/>
              </w:rPr>
              <w:t>Skupina procesov</w:t>
            </w:r>
          </w:p>
        </w:tc>
        <w:tc>
          <w:tcPr>
            <w:tcW w:w="6657" w:type="dxa"/>
          </w:tcPr>
          <w:p w14:paraId="599765F0" w14:textId="77777777" w:rsidR="00B846EB" w:rsidRDefault="00B846EB" w:rsidP="00D66BEF">
            <w:pPr>
              <w:cnfStyle w:val="100000000000" w:firstRow="1" w:lastRow="0" w:firstColumn="0" w:lastColumn="0" w:oddVBand="0" w:evenVBand="0" w:oddHBand="0" w:evenHBand="0" w:firstRowFirstColumn="0" w:firstRowLastColumn="0" w:lastRowFirstColumn="0" w:lastRowLastColumn="0"/>
              <w:rPr>
                <w:lang w:eastAsia="sl-SI"/>
              </w:rPr>
            </w:pPr>
            <w:r>
              <w:rPr>
                <w:lang w:eastAsia="sl-SI"/>
              </w:rPr>
              <w:t>Proces</w:t>
            </w:r>
          </w:p>
        </w:tc>
      </w:tr>
      <w:tr w:rsidR="00B846EB" w14:paraId="3A5BCB95"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6ABD0C5" w14:textId="77777777" w:rsidR="00B846EB" w:rsidRDefault="00B846EB" w:rsidP="00D66BEF">
            <w:pPr>
              <w:rPr>
                <w:lang w:eastAsia="sl-SI"/>
              </w:rPr>
            </w:pPr>
            <w:r>
              <w:rPr>
                <w:lang w:eastAsia="sl-SI"/>
              </w:rPr>
              <w:t>Pobude</w:t>
            </w:r>
          </w:p>
        </w:tc>
        <w:tc>
          <w:tcPr>
            <w:tcW w:w="6657" w:type="dxa"/>
          </w:tcPr>
          <w:p w14:paraId="7874F805" w14:textId="08989EF0"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 xml:space="preserve">Pobuda za vpis </w:t>
            </w:r>
            <w:r w:rsidR="00122314">
              <w:rPr>
                <w:lang w:eastAsia="sl-SI"/>
              </w:rPr>
              <w:t>VOD</w:t>
            </w:r>
          </w:p>
        </w:tc>
      </w:tr>
      <w:tr w:rsidR="00B846EB" w14:paraId="4DA5C3EE"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6E9DDF07" w14:textId="77777777" w:rsidR="00B846EB" w:rsidRDefault="00B846EB" w:rsidP="00D66BEF">
            <w:pPr>
              <w:rPr>
                <w:lang w:eastAsia="sl-SI"/>
              </w:rPr>
            </w:pPr>
          </w:p>
        </w:tc>
        <w:tc>
          <w:tcPr>
            <w:tcW w:w="6657" w:type="dxa"/>
          </w:tcPr>
          <w:p w14:paraId="39820FD2" w14:textId="382BC6AA" w:rsidR="00B846EB" w:rsidRDefault="00B846EB"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 xml:space="preserve">Pobuda za spremembo </w:t>
            </w:r>
            <w:r w:rsidR="00122314">
              <w:rPr>
                <w:lang w:eastAsia="sl-SI"/>
              </w:rPr>
              <w:t>VOD</w:t>
            </w:r>
          </w:p>
        </w:tc>
      </w:tr>
      <w:tr w:rsidR="00B846EB" w14:paraId="2DD9DA14"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B5A56BA" w14:textId="77777777" w:rsidR="00B846EB" w:rsidRDefault="00B846EB" w:rsidP="00D66BEF">
            <w:pPr>
              <w:rPr>
                <w:lang w:eastAsia="sl-SI"/>
              </w:rPr>
            </w:pPr>
          </w:p>
        </w:tc>
        <w:tc>
          <w:tcPr>
            <w:tcW w:w="6657" w:type="dxa"/>
          </w:tcPr>
          <w:p w14:paraId="03BE128A" w14:textId="3FCFC5FB"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 xml:space="preserve">Pobuda za </w:t>
            </w:r>
            <w:r w:rsidR="002164AC">
              <w:rPr>
                <w:lang w:eastAsia="sl-SI"/>
              </w:rPr>
              <w:t>prenehanje</w:t>
            </w:r>
            <w:r>
              <w:rPr>
                <w:lang w:eastAsia="sl-SI"/>
              </w:rPr>
              <w:t xml:space="preserve"> </w:t>
            </w:r>
            <w:r w:rsidR="00122314">
              <w:rPr>
                <w:lang w:eastAsia="sl-SI"/>
              </w:rPr>
              <w:t>VOD</w:t>
            </w:r>
          </w:p>
        </w:tc>
      </w:tr>
      <w:tr w:rsidR="00B846EB" w14:paraId="0F8D4050"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500A330D" w14:textId="064952CA" w:rsidR="00B846EB" w:rsidRDefault="00122314" w:rsidP="00D66BEF">
            <w:pPr>
              <w:rPr>
                <w:lang w:eastAsia="sl-SI"/>
              </w:rPr>
            </w:pPr>
            <w:r>
              <w:rPr>
                <w:lang w:eastAsia="sl-SI"/>
              </w:rPr>
              <w:t>Postopki VOD</w:t>
            </w:r>
          </w:p>
        </w:tc>
        <w:tc>
          <w:tcPr>
            <w:tcW w:w="6657" w:type="dxa"/>
          </w:tcPr>
          <w:p w14:paraId="32555AE8" w14:textId="47DB98D4" w:rsidR="00B846EB" w:rsidRDefault="00122314"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Predlog za v</w:t>
            </w:r>
            <w:r w:rsidR="00B846EB">
              <w:rPr>
                <w:lang w:eastAsia="sl-SI"/>
              </w:rPr>
              <w:t xml:space="preserve">pis </w:t>
            </w:r>
            <w:r>
              <w:rPr>
                <w:lang w:eastAsia="sl-SI"/>
              </w:rPr>
              <w:t>VOD</w:t>
            </w:r>
            <w:r w:rsidR="00B846EB">
              <w:rPr>
                <w:lang w:eastAsia="sl-SI"/>
              </w:rPr>
              <w:t xml:space="preserve"> </w:t>
            </w:r>
          </w:p>
        </w:tc>
      </w:tr>
      <w:tr w:rsidR="00B846EB" w14:paraId="502EE96C"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8E90239" w14:textId="77777777" w:rsidR="00B846EB" w:rsidRDefault="00B846EB" w:rsidP="00D66BEF">
            <w:pPr>
              <w:rPr>
                <w:lang w:eastAsia="sl-SI"/>
              </w:rPr>
            </w:pPr>
          </w:p>
        </w:tc>
        <w:tc>
          <w:tcPr>
            <w:tcW w:w="6657" w:type="dxa"/>
          </w:tcPr>
          <w:p w14:paraId="5E071148" w14:textId="4D85BB83" w:rsidR="00B846EB" w:rsidRDefault="00122314"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Predlog za s</w:t>
            </w:r>
            <w:r w:rsidR="00B846EB">
              <w:rPr>
                <w:lang w:eastAsia="sl-SI"/>
              </w:rPr>
              <w:t>prememb</w:t>
            </w:r>
            <w:r>
              <w:rPr>
                <w:lang w:eastAsia="sl-SI"/>
              </w:rPr>
              <w:t>o</w:t>
            </w:r>
            <w:r w:rsidR="00B846EB">
              <w:rPr>
                <w:lang w:eastAsia="sl-SI"/>
              </w:rPr>
              <w:t xml:space="preserve"> </w:t>
            </w:r>
            <w:r>
              <w:rPr>
                <w:lang w:eastAsia="sl-SI"/>
              </w:rPr>
              <w:t>VOD</w:t>
            </w:r>
          </w:p>
        </w:tc>
      </w:tr>
      <w:tr w:rsidR="00B846EB" w14:paraId="63B9AAAE" w14:textId="77777777" w:rsidTr="00D66BEF">
        <w:tc>
          <w:tcPr>
            <w:cnfStyle w:val="001000000000" w:firstRow="0" w:lastRow="0" w:firstColumn="1" w:lastColumn="0" w:oddVBand="0" w:evenVBand="0" w:oddHBand="0" w:evenHBand="0" w:firstRowFirstColumn="0" w:firstRowLastColumn="0" w:lastRowFirstColumn="0" w:lastRowLastColumn="0"/>
            <w:tcW w:w="2405" w:type="dxa"/>
          </w:tcPr>
          <w:p w14:paraId="32BDAE26" w14:textId="77777777" w:rsidR="00B846EB" w:rsidRDefault="00B846EB" w:rsidP="00D66BEF">
            <w:pPr>
              <w:rPr>
                <w:lang w:eastAsia="sl-SI"/>
              </w:rPr>
            </w:pPr>
          </w:p>
        </w:tc>
        <w:tc>
          <w:tcPr>
            <w:tcW w:w="6657" w:type="dxa"/>
          </w:tcPr>
          <w:p w14:paraId="31CEC072" w14:textId="3D978943" w:rsidR="00B846EB" w:rsidRDefault="00122314" w:rsidP="00D66BEF">
            <w:pPr>
              <w:cnfStyle w:val="000000000000" w:firstRow="0" w:lastRow="0" w:firstColumn="0" w:lastColumn="0" w:oddVBand="0" w:evenVBand="0" w:oddHBand="0" w:evenHBand="0" w:firstRowFirstColumn="0" w:firstRowLastColumn="0" w:lastRowFirstColumn="0" w:lastRowLastColumn="0"/>
              <w:rPr>
                <w:lang w:eastAsia="sl-SI"/>
              </w:rPr>
            </w:pPr>
            <w:r>
              <w:rPr>
                <w:lang w:eastAsia="sl-SI"/>
              </w:rPr>
              <w:t xml:space="preserve">Predlog za </w:t>
            </w:r>
            <w:r w:rsidR="002164AC">
              <w:rPr>
                <w:lang w:eastAsia="sl-SI"/>
              </w:rPr>
              <w:t>prenehanje</w:t>
            </w:r>
            <w:r>
              <w:rPr>
                <w:lang w:eastAsia="sl-SI"/>
              </w:rPr>
              <w:t xml:space="preserve"> VOD</w:t>
            </w:r>
          </w:p>
        </w:tc>
      </w:tr>
      <w:tr w:rsidR="00B846EB" w14:paraId="5A4D491A" w14:textId="77777777" w:rsidTr="00D66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5D28BC" w14:textId="77777777" w:rsidR="00B846EB" w:rsidRDefault="00B846EB" w:rsidP="00D66BEF">
            <w:pPr>
              <w:rPr>
                <w:lang w:eastAsia="sl-SI"/>
              </w:rPr>
            </w:pPr>
            <w:r>
              <w:rPr>
                <w:lang w:eastAsia="sl-SI"/>
              </w:rPr>
              <w:t>Neposredne spremembe</w:t>
            </w:r>
          </w:p>
        </w:tc>
        <w:tc>
          <w:tcPr>
            <w:tcW w:w="6657" w:type="dxa"/>
          </w:tcPr>
          <w:p w14:paraId="4FF08C90" w14:textId="1B5A44D0" w:rsidR="00B846EB" w:rsidRDefault="00B846EB" w:rsidP="00D66BEF">
            <w:pPr>
              <w:cnfStyle w:val="000000100000" w:firstRow="0" w:lastRow="0" w:firstColumn="0" w:lastColumn="0" w:oddVBand="0" w:evenVBand="0" w:oddHBand="1" w:evenHBand="0" w:firstRowFirstColumn="0" w:firstRowLastColumn="0" w:lastRowFirstColumn="0" w:lastRowLastColumn="0"/>
              <w:rPr>
                <w:lang w:eastAsia="sl-SI"/>
              </w:rPr>
            </w:pPr>
            <w:r>
              <w:rPr>
                <w:lang w:eastAsia="sl-SI"/>
              </w:rPr>
              <w:t xml:space="preserve">Neposredna sprememba </w:t>
            </w:r>
            <w:r w:rsidR="00122314">
              <w:rPr>
                <w:lang w:eastAsia="sl-SI"/>
              </w:rPr>
              <w:t>VOD</w:t>
            </w:r>
            <w:r>
              <w:rPr>
                <w:lang w:eastAsia="sl-SI"/>
              </w:rPr>
              <w:t xml:space="preserve"> (MK)</w:t>
            </w:r>
          </w:p>
        </w:tc>
      </w:tr>
    </w:tbl>
    <w:p w14:paraId="0E2ED301" w14:textId="752ED831" w:rsidR="00B846EB" w:rsidRDefault="00B846EB" w:rsidP="00B846EB">
      <w:pPr>
        <w:rPr>
          <w:lang w:eastAsia="sl-SI"/>
        </w:rPr>
      </w:pPr>
      <w:r>
        <w:rPr>
          <w:lang w:eastAsia="sl-SI"/>
        </w:rPr>
        <w:lastRenderedPageBreak/>
        <w:t xml:space="preserve">2. Ko je izbrana skupina, se prikažejo faze tega procesa (npr. </w:t>
      </w:r>
      <w:r w:rsidR="00971D3E">
        <w:rPr>
          <w:lang w:eastAsia="sl-SI"/>
        </w:rPr>
        <w:t>»P</w:t>
      </w:r>
      <w:r>
        <w:rPr>
          <w:lang w:eastAsia="sl-SI"/>
        </w:rPr>
        <w:t>riprava</w:t>
      </w:r>
      <w:r w:rsidR="00971D3E">
        <w:rPr>
          <w:lang w:eastAsia="sl-SI"/>
        </w:rPr>
        <w:t>«</w:t>
      </w:r>
      <w:r>
        <w:rPr>
          <w:lang w:eastAsia="sl-SI"/>
        </w:rPr>
        <w:t xml:space="preserve">, </w:t>
      </w:r>
      <w:r w:rsidR="00971D3E">
        <w:rPr>
          <w:lang w:eastAsia="sl-SI"/>
        </w:rPr>
        <w:t>»U</w:t>
      </w:r>
      <w:r>
        <w:rPr>
          <w:lang w:eastAsia="sl-SI"/>
        </w:rPr>
        <w:t>sklajevanje</w:t>
      </w:r>
      <w:r w:rsidR="00971D3E">
        <w:rPr>
          <w:lang w:eastAsia="sl-SI"/>
        </w:rPr>
        <w:t>«</w:t>
      </w:r>
      <w:r>
        <w:rPr>
          <w:lang w:eastAsia="sl-SI"/>
        </w:rPr>
        <w:t xml:space="preserve">, </w:t>
      </w:r>
      <w:r w:rsidR="00971D3E">
        <w:rPr>
          <w:lang w:eastAsia="sl-SI"/>
        </w:rPr>
        <w:t>»</w:t>
      </w:r>
      <w:r w:rsidR="00122314">
        <w:rPr>
          <w:lang w:eastAsia="sl-SI"/>
        </w:rPr>
        <w:t>Javna obravnava</w:t>
      </w:r>
      <w:r w:rsidR="00971D3E">
        <w:rPr>
          <w:lang w:eastAsia="sl-SI"/>
        </w:rPr>
        <w:t>«</w:t>
      </w:r>
      <w:r>
        <w:rPr>
          <w:lang w:eastAsia="sl-SI"/>
        </w:rPr>
        <w:t xml:space="preserve">, </w:t>
      </w:r>
      <w:r w:rsidR="002164AC">
        <w:rPr>
          <w:lang w:eastAsia="sl-SI"/>
        </w:rPr>
        <w:t xml:space="preserve">»Sprejetje in objava«, </w:t>
      </w:r>
      <w:r w:rsidR="00720F47">
        <w:rPr>
          <w:lang w:eastAsia="sl-SI"/>
        </w:rPr>
        <w:t>»</w:t>
      </w:r>
      <w:r w:rsidR="00122314">
        <w:rPr>
          <w:lang w:eastAsia="sl-SI"/>
        </w:rPr>
        <w:t>Zaključek</w:t>
      </w:r>
      <w:r w:rsidR="00720F47">
        <w:rPr>
          <w:lang w:eastAsia="sl-SI"/>
        </w:rPr>
        <w:t>«</w:t>
      </w:r>
      <w:r>
        <w:rPr>
          <w:lang w:eastAsia="sl-SI"/>
        </w:rPr>
        <w:t xml:space="preserve">). Nabor faz je odvisen od izbrane skupine. </w:t>
      </w:r>
    </w:p>
    <w:p w14:paraId="35618F87" w14:textId="1D45C631" w:rsidR="00B846EB" w:rsidRDefault="00B846EB" w:rsidP="00B846EB">
      <w:pPr>
        <w:rPr>
          <w:lang w:eastAsia="sl-SI"/>
        </w:rPr>
      </w:pPr>
      <w:r>
        <w:rPr>
          <w:lang w:eastAsia="sl-SI"/>
        </w:rPr>
        <w:t>Številke zraven skupin/</w:t>
      </w:r>
      <w:r w:rsidR="00C6356C">
        <w:rPr>
          <w:lang w:eastAsia="sl-SI"/>
        </w:rPr>
        <w:t xml:space="preserve">faz </w:t>
      </w:r>
      <w:r>
        <w:rPr>
          <w:lang w:eastAsia="sl-SI"/>
        </w:rPr>
        <w:t xml:space="preserve">predstavljajo število aktivnih zadev (predlogov ali paketov) za </w:t>
      </w:r>
      <w:r w:rsidR="00C6356C">
        <w:rPr>
          <w:lang w:eastAsia="sl-SI"/>
        </w:rPr>
        <w:t xml:space="preserve">izbrane </w:t>
      </w:r>
      <w:r>
        <w:rPr>
          <w:lang w:eastAsia="sl-SI"/>
        </w:rPr>
        <w:t xml:space="preserve">parametre. Če ima proces pakete in predloge, sta prikazani dve številki; prva predstavlja št. paketov, druga št. predlogov. </w:t>
      </w:r>
    </w:p>
    <w:p w14:paraId="7ACBF06D" w14:textId="534BFE32" w:rsidR="00B846EB" w:rsidRDefault="00B846EB" w:rsidP="00B846EB">
      <w:pPr>
        <w:rPr>
          <w:lang w:eastAsia="sl-SI"/>
        </w:rPr>
      </w:pPr>
      <w:r>
        <w:rPr>
          <w:lang w:eastAsia="sl-SI"/>
        </w:rPr>
        <w:t xml:space="preserve">3. Ko sta izbrana skupina in faza, </w:t>
      </w:r>
      <w:r w:rsidR="00D66BEF">
        <w:rPr>
          <w:lang w:eastAsia="sl-SI"/>
        </w:rPr>
        <w:t>aplikacija</w:t>
      </w:r>
      <w:r>
        <w:rPr>
          <w:lang w:eastAsia="sl-SI"/>
        </w:rPr>
        <w:t xml:space="preserve"> prikaže kartice. Vsaka kartica predstavlja </w:t>
      </w:r>
      <w:r w:rsidR="00C6356C">
        <w:rPr>
          <w:lang w:eastAsia="sl-SI"/>
        </w:rPr>
        <w:t>neki</w:t>
      </w:r>
      <w:r>
        <w:rPr>
          <w:lang w:eastAsia="sl-SI"/>
        </w:rPr>
        <w:t xml:space="preserve"> status in je na njej prikazano število paketov/predlogov, ki </w:t>
      </w:r>
      <w:r w:rsidR="00C6356C">
        <w:rPr>
          <w:lang w:eastAsia="sl-SI"/>
        </w:rPr>
        <w:t>so</w:t>
      </w:r>
      <w:r>
        <w:rPr>
          <w:lang w:eastAsia="sl-SI"/>
        </w:rPr>
        <w:t xml:space="preserve"> v določenem statusu.</w:t>
      </w:r>
    </w:p>
    <w:p w14:paraId="7CD38340" w14:textId="005530BB" w:rsidR="00B846EB" w:rsidRPr="00122314" w:rsidRDefault="00122314" w:rsidP="00B846EB">
      <w:pPr>
        <w:keepNext/>
        <w:rPr>
          <w:b/>
        </w:rPr>
      </w:pPr>
      <w:r w:rsidRPr="00122314">
        <w:rPr>
          <w:b/>
          <w:noProof/>
        </w:rPr>
        <w:drawing>
          <wp:inline distT="0" distB="0" distL="0" distR="0" wp14:anchorId="5F3B2AFB" wp14:editId="26F131EB">
            <wp:extent cx="5760720" cy="14281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428115"/>
                    </a:xfrm>
                    <a:prstGeom prst="rect">
                      <a:avLst/>
                    </a:prstGeom>
                  </pic:spPr>
                </pic:pic>
              </a:graphicData>
            </a:graphic>
          </wp:inline>
        </w:drawing>
      </w:r>
    </w:p>
    <w:p w14:paraId="595F1F9E" w14:textId="72E05B28" w:rsidR="00B846EB" w:rsidRDefault="00B846EB" w:rsidP="00B846EB">
      <w:pPr>
        <w:keepNext/>
      </w:pPr>
      <w:r>
        <w:t xml:space="preserve">Kartice predloga in paketa so poravnane tako, da </w:t>
      </w:r>
      <w:r w:rsidR="002164AC">
        <w:t xml:space="preserve">so </w:t>
      </w:r>
      <w:r w:rsidR="00C6356C">
        <w:t xml:space="preserve">pod kartico paketa </w:t>
      </w:r>
      <w:r w:rsidR="002164AC">
        <w:t>prikazane</w:t>
      </w:r>
      <w:r>
        <w:t xml:space="preserve"> samo kartice predloga v statusih, ki so smiselni za izbrani status paketa. Na sliki zgoraj je to prikazano z rumenimi puščicami. </w:t>
      </w:r>
    </w:p>
    <w:p w14:paraId="314CC37F" w14:textId="2B4EBCCF" w:rsidR="00B846EB" w:rsidRDefault="00B846EB" w:rsidP="00122314">
      <w:pPr>
        <w:keepNext/>
      </w:pPr>
      <w:r>
        <w:t xml:space="preserve">Na vsaki kartici je prikazano le število zadev v izbranem statusu; če uporabnik klikne na kartico, ga aplikacija </w:t>
      </w:r>
      <w:r w:rsidR="00D66BEF">
        <w:t>preusmeri</w:t>
      </w:r>
      <w:r>
        <w:t xml:space="preserve"> na pregled zadev (paketov/predlogov) v izbranem statusu, kjer je prikazano več podatkov.</w:t>
      </w:r>
    </w:p>
    <w:p w14:paraId="68F4A378" w14:textId="44B85578" w:rsidR="00B846EB" w:rsidRDefault="00B846EB" w:rsidP="00B846EB">
      <w:pPr>
        <w:keepNext/>
      </w:pPr>
      <w:r w:rsidRPr="00C17C07">
        <w:rPr>
          <w:rStyle w:val="Poudarek"/>
        </w:rPr>
        <w:t>Pozor!</w:t>
      </w:r>
      <w:r>
        <w:t xml:space="preserve"> Na število zadev </w:t>
      </w:r>
      <w:r w:rsidR="00D66BEF">
        <w:t>vpliva</w:t>
      </w:r>
      <w:r>
        <w:t xml:space="preserve"> tudi uporaba </w:t>
      </w:r>
      <w:r w:rsidR="00D66BEF">
        <w:t>dodatnih</w:t>
      </w:r>
      <w:r>
        <w:t xml:space="preserve"> filtrov na vrhu strani.</w:t>
      </w:r>
    </w:p>
    <w:p w14:paraId="0C30259D" w14:textId="77777777" w:rsidR="00B846EB" w:rsidRDefault="00B846EB" w:rsidP="00B846EB">
      <w:r>
        <w:br w:type="page"/>
      </w:r>
    </w:p>
    <w:p w14:paraId="2E1FA48B" w14:textId="77777777" w:rsidR="00B846EB" w:rsidRDefault="00B846EB" w:rsidP="00B846EB">
      <w:pPr>
        <w:pStyle w:val="Naslov4"/>
      </w:pPr>
      <w:bookmarkStart w:id="8" w:name="_Toc86324062"/>
      <w:bookmarkStart w:id="9" w:name="_Toc91846472"/>
      <w:r>
        <w:lastRenderedPageBreak/>
        <w:t>Dodatni filtri za omejitev števila zadev</w:t>
      </w:r>
      <w:bookmarkEnd w:id="8"/>
      <w:bookmarkEnd w:id="9"/>
    </w:p>
    <w:p w14:paraId="0EF83E4B" w14:textId="77777777" w:rsidR="00B846EB" w:rsidRDefault="00B846EB" w:rsidP="00B846EB">
      <w:pPr>
        <w:keepNext/>
      </w:pPr>
      <w:r>
        <w:t>Uporabnik lahko omeji število zadev, ki so prikazane na domači plošči z uporabo dodatnih filtrov:</w:t>
      </w:r>
    </w:p>
    <w:p w14:paraId="647A75E5" w14:textId="0E14DEF6" w:rsidR="00B846EB" w:rsidRDefault="00B846EB" w:rsidP="00B846EB">
      <w:pPr>
        <w:pStyle w:val="Odstavekseznama"/>
        <w:keepNext/>
        <w:numPr>
          <w:ilvl w:val="0"/>
          <w:numId w:val="2"/>
        </w:numPr>
      </w:pPr>
      <w:r>
        <w:t>Datum zadnje spremembe (paketa ali predloga),</w:t>
      </w:r>
    </w:p>
    <w:p w14:paraId="51BA4DFF" w14:textId="1743E566" w:rsidR="00122314" w:rsidRDefault="00122314" w:rsidP="00B846EB">
      <w:pPr>
        <w:pStyle w:val="Odstavekseznama"/>
        <w:keepNext/>
        <w:numPr>
          <w:ilvl w:val="0"/>
          <w:numId w:val="2"/>
        </w:numPr>
      </w:pPr>
      <w:r>
        <w:t>Moje pobude (uporabnik je koordinator),</w:t>
      </w:r>
    </w:p>
    <w:p w14:paraId="4909CA4D" w14:textId="77777777" w:rsidR="00B846EB" w:rsidRDefault="00B846EB" w:rsidP="00B846EB">
      <w:pPr>
        <w:pStyle w:val="Odstavekseznama"/>
        <w:keepNext/>
        <w:numPr>
          <w:ilvl w:val="0"/>
          <w:numId w:val="2"/>
        </w:numPr>
      </w:pPr>
      <w:r>
        <w:t>Moji paketi (uporabnik je nosilec paketa),</w:t>
      </w:r>
    </w:p>
    <w:p w14:paraId="17A2CC55" w14:textId="77777777" w:rsidR="00B846EB" w:rsidRDefault="00B846EB" w:rsidP="00B846EB">
      <w:pPr>
        <w:pStyle w:val="Odstavekseznama"/>
        <w:keepNext/>
        <w:numPr>
          <w:ilvl w:val="0"/>
          <w:numId w:val="2"/>
        </w:numPr>
      </w:pPr>
      <w:r>
        <w:t>Moji predlogi (uporabnik je nosilec predloga),</w:t>
      </w:r>
    </w:p>
    <w:p w14:paraId="5B85A2FB" w14:textId="77777777" w:rsidR="00B846EB" w:rsidRDefault="00B846EB" w:rsidP="00B846EB">
      <w:pPr>
        <w:pStyle w:val="Odstavekseznama"/>
        <w:keepNext/>
        <w:numPr>
          <w:ilvl w:val="0"/>
          <w:numId w:val="2"/>
        </w:numPr>
      </w:pPr>
      <w:r>
        <w:t>Poslano meni v urejanje (uporabnik je trenutni urejevalec predloga),</w:t>
      </w:r>
    </w:p>
    <w:p w14:paraId="5D2A3406" w14:textId="671B17EC" w:rsidR="00122314" w:rsidRDefault="00B846EB" w:rsidP="00B846EB">
      <w:pPr>
        <w:pStyle w:val="Odstavekseznama"/>
        <w:keepNext/>
        <w:numPr>
          <w:ilvl w:val="0"/>
          <w:numId w:val="2"/>
        </w:numPr>
      </w:pPr>
      <w:r>
        <w:t>Poslano meni v potrditev (filter</w:t>
      </w:r>
      <w:r w:rsidR="00C6356C">
        <w:t>, primeren</w:t>
      </w:r>
      <w:r>
        <w:t xml:space="preserve"> za vodjo OE ali MK)</w:t>
      </w:r>
      <w:r w:rsidR="00922594">
        <w:t>.</w:t>
      </w:r>
    </w:p>
    <w:p w14:paraId="6044DA4D" w14:textId="77777777" w:rsidR="00B846EB" w:rsidRDefault="00B846EB" w:rsidP="00B846EB">
      <w:pPr>
        <w:keepNext/>
      </w:pPr>
      <w:r w:rsidRPr="00131202">
        <w:rPr>
          <w:noProof/>
          <w:lang w:eastAsia="sl-SI"/>
        </w:rPr>
        <w:drawing>
          <wp:inline distT="0" distB="0" distL="0" distR="0" wp14:anchorId="1F86A933" wp14:editId="093973AB">
            <wp:extent cx="5760720" cy="241935"/>
            <wp:effectExtent l="0" t="0" r="0" b="5715"/>
            <wp:docPr id="2" name="Picture 2" descr="Drobtinice in filtri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41935"/>
                    </a:xfrm>
                    <a:prstGeom prst="rect">
                      <a:avLst/>
                    </a:prstGeom>
                  </pic:spPr>
                </pic:pic>
              </a:graphicData>
            </a:graphic>
          </wp:inline>
        </w:drawing>
      </w:r>
    </w:p>
    <w:p w14:paraId="4C77AE9D" w14:textId="77777777" w:rsidR="00B846EB" w:rsidRDefault="00B846EB" w:rsidP="00B846EB">
      <w:pPr>
        <w:pStyle w:val="Naslov4"/>
      </w:pPr>
      <w:bookmarkStart w:id="10" w:name="_Toc86324063"/>
      <w:bookmarkStart w:id="11" w:name="_Toc91846473"/>
      <w:r>
        <w:t>Osvežitev plošče</w:t>
      </w:r>
      <w:bookmarkEnd w:id="10"/>
      <w:bookmarkEnd w:id="11"/>
    </w:p>
    <w:p w14:paraId="2672936E" w14:textId="183263D1" w:rsidR="00B846EB" w:rsidRPr="009F2224" w:rsidRDefault="00B846EB" w:rsidP="00B846EB">
      <w:r>
        <w:t xml:space="preserve">Ploščo lahko osvežite s klikom na </w:t>
      </w:r>
      <w:r w:rsidR="00C2336A">
        <w:t>ikon</w:t>
      </w:r>
      <w:r w:rsidR="00C6356C">
        <w:t xml:space="preserve">o </w:t>
      </w:r>
      <w:r>
        <w:t xml:space="preserve">zgoraj desno. </w:t>
      </w:r>
      <w:r w:rsidR="00F96841" w:rsidRPr="009F2224">
        <w:rPr>
          <w:noProof/>
          <w:lang w:eastAsia="sl-SI"/>
        </w:rPr>
        <w:drawing>
          <wp:inline distT="0" distB="0" distL="0" distR="0" wp14:anchorId="2EB95756" wp14:editId="7C171A5E">
            <wp:extent cx="274320" cy="245745"/>
            <wp:effectExtent l="0" t="0" r="0" b="1905"/>
            <wp:docPr id="4" name="Picture 4" descr="Ikona za osvežitev plošč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 cy="245745"/>
                    </a:xfrm>
                    <a:prstGeom prst="rect">
                      <a:avLst/>
                    </a:prstGeom>
                  </pic:spPr>
                </pic:pic>
              </a:graphicData>
            </a:graphic>
          </wp:inline>
        </w:drawing>
      </w:r>
    </w:p>
    <w:p w14:paraId="148EA700" w14:textId="77777777" w:rsidR="00B846EB" w:rsidRDefault="00B846EB" w:rsidP="00B846EB">
      <w:pPr>
        <w:rPr>
          <w:caps/>
          <w:color w:val="243255" w:themeColor="accent1" w:themeShade="7F"/>
          <w:spacing w:val="15"/>
        </w:rPr>
      </w:pPr>
      <w:r>
        <w:br w:type="page"/>
      </w:r>
    </w:p>
    <w:p w14:paraId="3FA95BC7" w14:textId="77777777" w:rsidR="00B846EB" w:rsidRDefault="00B846EB" w:rsidP="00B846EB">
      <w:pPr>
        <w:pStyle w:val="Naslov3"/>
      </w:pPr>
      <w:bookmarkStart w:id="12" w:name="_Toc86324064"/>
      <w:bookmarkStart w:id="13" w:name="_Toc91846474"/>
      <w:r>
        <w:lastRenderedPageBreak/>
        <w:t>Zadnja o</w:t>
      </w:r>
      <w:r w:rsidRPr="00D07B70">
        <w:t>bvestila</w:t>
      </w:r>
      <w:bookmarkEnd w:id="12"/>
      <w:bookmarkEnd w:id="13"/>
    </w:p>
    <w:p w14:paraId="5F32C4A5" w14:textId="77777777" w:rsidR="00B846EB" w:rsidRDefault="00B846EB" w:rsidP="00B846EB">
      <w:r>
        <w:t>V sekciji so prikazana obvestila, ki jih ISeD pošlje uporabnikom ob določenih dogodkih v procesu. Prikazani podatki so:</w:t>
      </w:r>
    </w:p>
    <w:p w14:paraId="39AEE89A" w14:textId="77777777" w:rsidR="00B846EB" w:rsidRDefault="00B846EB" w:rsidP="00B846EB">
      <w:pPr>
        <w:pStyle w:val="Odstavekseznama"/>
        <w:numPr>
          <w:ilvl w:val="0"/>
          <w:numId w:val="3"/>
        </w:numPr>
      </w:pPr>
      <w:r>
        <w:t>dogodek – zelo kratko besedilo, ki opisuje dogodek;</w:t>
      </w:r>
    </w:p>
    <w:p w14:paraId="061E1CB0" w14:textId="77777777" w:rsidR="00B846EB" w:rsidRDefault="00B846EB" w:rsidP="00B846EB">
      <w:pPr>
        <w:pStyle w:val="Odstavekseznama"/>
        <w:numPr>
          <w:ilvl w:val="0"/>
          <w:numId w:val="3"/>
        </w:numPr>
      </w:pPr>
      <w:r>
        <w:t xml:space="preserve">povezava na zadevo – s klikom na povezavo bo preusmerjen na ustrezno zadevo; </w:t>
      </w:r>
    </w:p>
    <w:p w14:paraId="4C3F3D04" w14:textId="77777777" w:rsidR="00B846EB" w:rsidRDefault="00B846EB" w:rsidP="00B846EB">
      <w:pPr>
        <w:pStyle w:val="Odstavekseznama"/>
        <w:numPr>
          <w:ilvl w:val="0"/>
          <w:numId w:val="3"/>
        </w:numPr>
      </w:pPr>
      <w:r>
        <w:t>datum dogodka;</w:t>
      </w:r>
    </w:p>
    <w:p w14:paraId="31149B52" w14:textId="77777777" w:rsidR="00B846EB" w:rsidRDefault="00B846EB" w:rsidP="00B846EB">
      <w:pPr>
        <w:pStyle w:val="Odstavekseznama"/>
        <w:numPr>
          <w:ilvl w:val="0"/>
          <w:numId w:val="3"/>
        </w:numPr>
      </w:pPr>
      <w:r>
        <w:t>pošiljatelj – ime in priimek uporabnika, ki je nazadnje obdeloval zadevo.</w:t>
      </w:r>
    </w:p>
    <w:p w14:paraId="7E975C98" w14:textId="77777777" w:rsidR="00B846EB" w:rsidRDefault="00B846EB" w:rsidP="00B846EB">
      <w:pPr>
        <w:pStyle w:val="Naslov4"/>
      </w:pPr>
      <w:bookmarkStart w:id="14" w:name="_Toc86324065"/>
      <w:bookmarkStart w:id="15" w:name="_Toc91846475"/>
      <w:r>
        <w:t>Iskanje po obvestilih</w:t>
      </w:r>
      <w:bookmarkEnd w:id="14"/>
      <w:bookmarkEnd w:id="15"/>
    </w:p>
    <w:p w14:paraId="0FC8422F" w14:textId="0A157AC2" w:rsidR="00B846EB" w:rsidRDefault="00B846EB" w:rsidP="00B846EB">
      <w:r>
        <w:t xml:space="preserve">Uporabnik lahko filtrira obvestila. S klikom na </w:t>
      </w:r>
      <w:r w:rsidR="00C2336A">
        <w:t>ikon</w:t>
      </w:r>
      <w:r>
        <w:t xml:space="preserve">o </w:t>
      </w:r>
      <w:r w:rsidR="00720F47">
        <w:t>»</w:t>
      </w:r>
      <w:r w:rsidRPr="004A1F1B">
        <w:rPr>
          <w:b/>
        </w:rPr>
        <w:t>lijak</w:t>
      </w:r>
      <w:r w:rsidR="00720F47">
        <w:t>«</w:t>
      </w:r>
      <w:r>
        <w:t xml:space="preserve"> lahko izbere datumsko območje; s klikom na </w:t>
      </w:r>
      <w:r w:rsidR="00C2336A">
        <w:t>ikon</w:t>
      </w:r>
      <w:r>
        <w:t xml:space="preserve">o </w:t>
      </w:r>
      <w:r w:rsidR="00720F47">
        <w:t>»</w:t>
      </w:r>
      <w:r w:rsidRPr="004A1F1B">
        <w:rPr>
          <w:b/>
        </w:rPr>
        <w:t>povečevalno steklo</w:t>
      </w:r>
      <w:r w:rsidR="00720F47">
        <w:t>«</w:t>
      </w:r>
      <w:r>
        <w:t xml:space="preserve"> pa lahko išče po dogodku, EID ali pošiljatelju.</w:t>
      </w:r>
    </w:p>
    <w:p w14:paraId="109FCE6F" w14:textId="4AF87CB6" w:rsidR="00B846EB" w:rsidRDefault="00357E74" w:rsidP="00B846EB">
      <w:pPr>
        <w:keepNext/>
      </w:pPr>
      <w:r w:rsidRPr="00357E74">
        <w:rPr>
          <w:noProof/>
        </w:rPr>
        <w:lastRenderedPageBreak/>
        <w:drawing>
          <wp:inline distT="0" distB="0" distL="0" distR="0" wp14:anchorId="39D54223" wp14:editId="45570165">
            <wp:extent cx="3267531" cy="6449325"/>
            <wp:effectExtent l="0" t="0" r="952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7531" cy="6449325"/>
                    </a:xfrm>
                    <a:prstGeom prst="rect">
                      <a:avLst/>
                    </a:prstGeom>
                  </pic:spPr>
                </pic:pic>
              </a:graphicData>
            </a:graphic>
          </wp:inline>
        </w:drawing>
      </w:r>
    </w:p>
    <w:p w14:paraId="5DBF2521" w14:textId="77777777" w:rsidR="00B846EB" w:rsidRDefault="00B846EB" w:rsidP="00B846EB">
      <w:pPr>
        <w:pStyle w:val="Naslov4"/>
      </w:pPr>
      <w:bookmarkStart w:id="16" w:name="_Toc86324066"/>
      <w:bookmarkStart w:id="17" w:name="_Toc91846476"/>
      <w:r>
        <w:t>Neprebrana obvestila</w:t>
      </w:r>
      <w:bookmarkEnd w:id="16"/>
      <w:bookmarkEnd w:id="17"/>
    </w:p>
    <w:p w14:paraId="090054A8" w14:textId="77777777" w:rsidR="00B846EB" w:rsidRDefault="00B846EB" w:rsidP="00B846EB">
      <w:r>
        <w:t>Obvestilo je odebeljeno, dokler uporabnik ne klikne nanj.</w:t>
      </w:r>
    </w:p>
    <w:p w14:paraId="1DAF1208" w14:textId="1EBE67FA" w:rsidR="00011B79" w:rsidRDefault="00B846EB" w:rsidP="00B846EB">
      <w:r>
        <w:t xml:space="preserve">Uporabnik lahko dostopa do vseh neprebranih obvestil kjerkoli iz aplikacije, če klikne na </w:t>
      </w:r>
      <w:r w:rsidR="00720F47">
        <w:t>»</w:t>
      </w:r>
      <w:r w:rsidRPr="004A1F1B">
        <w:rPr>
          <w:b/>
        </w:rPr>
        <w:t>zvonček</w:t>
      </w:r>
      <w:r w:rsidR="00720F47">
        <w:t>«</w:t>
      </w:r>
      <w:r>
        <w:t xml:space="preserve"> v glavi aplikacije; tam lahko tudi označi, da so vsa obvestila prebrana. </w:t>
      </w:r>
    </w:p>
    <w:p w14:paraId="15905C90" w14:textId="5DADD475" w:rsidR="00B846EB" w:rsidRPr="00906BF1" w:rsidRDefault="00357E74" w:rsidP="00B846EB">
      <w:r w:rsidRPr="00357E74">
        <w:rPr>
          <w:noProof/>
        </w:rPr>
        <w:lastRenderedPageBreak/>
        <w:drawing>
          <wp:inline distT="0" distB="0" distL="0" distR="0" wp14:anchorId="695812AC" wp14:editId="0B01C34B">
            <wp:extent cx="3909317" cy="252562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4328" cy="2535327"/>
                    </a:xfrm>
                    <a:prstGeom prst="rect">
                      <a:avLst/>
                    </a:prstGeom>
                  </pic:spPr>
                </pic:pic>
              </a:graphicData>
            </a:graphic>
          </wp:inline>
        </w:drawing>
      </w:r>
    </w:p>
    <w:p w14:paraId="5E3BAC4B" w14:textId="77777777" w:rsidR="00B846EB" w:rsidRDefault="00B846EB" w:rsidP="00B846EB">
      <w:pPr>
        <w:pStyle w:val="Naslov3"/>
      </w:pPr>
      <w:bookmarkStart w:id="18" w:name="_Toc86324067"/>
      <w:bookmarkStart w:id="19" w:name="_Toc91846477"/>
      <w:r w:rsidRPr="00D07B70">
        <w:t>Bližnjice</w:t>
      </w:r>
      <w:bookmarkEnd w:id="18"/>
      <w:bookmarkEnd w:id="19"/>
    </w:p>
    <w:p w14:paraId="324DAAFD" w14:textId="77777777" w:rsidR="00B846EB" w:rsidRPr="00A951BC" w:rsidRDefault="00B846EB" w:rsidP="00B846EB">
      <w:r>
        <w:t>V sekciji je nabor akcij za začetek novih postopkov.</w:t>
      </w:r>
    </w:p>
    <w:p w14:paraId="68A57B68" w14:textId="77777777" w:rsidR="00B846EB" w:rsidRDefault="00B846EB" w:rsidP="00B846EB">
      <w:pPr>
        <w:pStyle w:val="Naslov3"/>
      </w:pPr>
      <w:bookmarkStart w:id="20" w:name="_Toc86324068"/>
      <w:bookmarkStart w:id="21" w:name="_Toc91846478"/>
      <w:r w:rsidRPr="00D07B70">
        <w:t>Koristne povezave</w:t>
      </w:r>
      <w:bookmarkEnd w:id="20"/>
      <w:bookmarkEnd w:id="21"/>
    </w:p>
    <w:p w14:paraId="2F7C3A45" w14:textId="77777777" w:rsidR="00B846EB" w:rsidRPr="00946864" w:rsidRDefault="00B846EB" w:rsidP="00B846EB">
      <w:pPr>
        <w:rPr>
          <w:lang w:eastAsia="sl-SI"/>
        </w:rPr>
      </w:pPr>
      <w:r>
        <w:t>V sekciji je nabor povezav do drugih aplikacij.</w:t>
      </w:r>
    </w:p>
    <w:p w14:paraId="65927042" w14:textId="4ADF68CF" w:rsidR="009D7A45" w:rsidRPr="002D7145" w:rsidRDefault="00B846EB" w:rsidP="009D7A45">
      <w:pPr>
        <w:rPr>
          <w:caps/>
          <w:spacing w:val="15"/>
        </w:rPr>
      </w:pPr>
      <w:bookmarkStart w:id="22" w:name="_Toc84507675"/>
      <w:r>
        <w:br w:type="page"/>
      </w:r>
      <w:bookmarkEnd w:id="22"/>
    </w:p>
    <w:p w14:paraId="3DFBC03D" w14:textId="7A964D34" w:rsidR="00B846EB" w:rsidRDefault="002D7145" w:rsidP="00B846EB">
      <w:pPr>
        <w:pStyle w:val="Naslov2"/>
      </w:pPr>
      <w:bookmarkStart w:id="23" w:name="_Toc91846479"/>
      <w:bookmarkStart w:id="24" w:name="_Toc84507663"/>
      <w:bookmarkStart w:id="25" w:name="_Ref85100817"/>
      <w:r>
        <w:lastRenderedPageBreak/>
        <w:t>VOD</w:t>
      </w:r>
      <w:bookmarkEnd w:id="23"/>
    </w:p>
    <w:p w14:paraId="7E0AAAAA" w14:textId="79FAACC1" w:rsidR="00B846EB" w:rsidRDefault="00B846EB" w:rsidP="00B846EB">
      <w:r>
        <w:t xml:space="preserve">Do </w:t>
      </w:r>
      <w:r w:rsidR="002D7145">
        <w:t xml:space="preserve">VOD-ov </w:t>
      </w:r>
      <w:r>
        <w:t xml:space="preserve">lahko dostopate s klikom na </w:t>
      </w:r>
      <w:r w:rsidR="00C2336A">
        <w:t>ikon</w:t>
      </w:r>
      <w:r>
        <w:t xml:space="preserve">o </w:t>
      </w:r>
      <w:r w:rsidR="007B1E43">
        <w:t>»</w:t>
      </w:r>
      <w:r w:rsidR="002D7145">
        <w:rPr>
          <w:b/>
        </w:rPr>
        <w:t>VOD</w:t>
      </w:r>
      <w:r w:rsidR="007B1E43" w:rsidRPr="007B1E43">
        <w:t>«</w:t>
      </w:r>
      <w:r>
        <w:t xml:space="preserve"> v </w:t>
      </w:r>
      <w:r w:rsidR="007B1E43">
        <w:t>»</w:t>
      </w:r>
      <w:r w:rsidRPr="009F65A9">
        <w:rPr>
          <w:b/>
        </w:rPr>
        <w:t>Levem meniju</w:t>
      </w:r>
      <w:r w:rsidR="007B1E43" w:rsidRPr="007B1E43">
        <w:t>«</w:t>
      </w:r>
      <w:r w:rsidRPr="007B1E43">
        <w:t>.</w:t>
      </w:r>
      <w:r>
        <w:t xml:space="preserve"> Aplikacija vas bo preusmerila na iskalnik </w:t>
      </w:r>
      <w:r w:rsidR="002D7145">
        <w:t>VOD-ov</w:t>
      </w:r>
      <w:r>
        <w:t>.</w:t>
      </w:r>
    </w:p>
    <w:p w14:paraId="7A423909" w14:textId="4CE2EBC2" w:rsidR="00B846EB" w:rsidRPr="0003441E" w:rsidRDefault="002D7145" w:rsidP="00B846EB">
      <w:r w:rsidRPr="002D7145">
        <w:rPr>
          <w:noProof/>
        </w:rPr>
        <w:drawing>
          <wp:inline distT="0" distB="0" distL="0" distR="0" wp14:anchorId="387B5AD4" wp14:editId="6F583953">
            <wp:extent cx="701101" cy="662997"/>
            <wp:effectExtent l="0" t="0" r="3810" b="381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1101" cy="662997"/>
                    </a:xfrm>
                    <a:prstGeom prst="rect">
                      <a:avLst/>
                    </a:prstGeom>
                  </pic:spPr>
                </pic:pic>
              </a:graphicData>
            </a:graphic>
          </wp:inline>
        </w:drawing>
      </w:r>
    </w:p>
    <w:p w14:paraId="59930315" w14:textId="2C684A85" w:rsidR="00B846EB" w:rsidRDefault="007522BE" w:rsidP="00B846EB">
      <w:pPr>
        <w:pStyle w:val="Naslov3"/>
        <w:rPr>
          <w:lang w:eastAsia="sl-SI"/>
        </w:rPr>
      </w:pPr>
      <w:bookmarkStart w:id="26" w:name="_Toc86324106"/>
      <w:bookmarkStart w:id="27" w:name="_Toc91846480"/>
      <w:r>
        <w:rPr>
          <w:lang w:eastAsia="sl-SI"/>
        </w:rPr>
        <w:t>I</w:t>
      </w:r>
      <w:r w:rsidR="00D53C6D">
        <w:rPr>
          <w:lang w:eastAsia="sl-SI"/>
        </w:rPr>
        <w:t>skalnik</w:t>
      </w:r>
      <w:r w:rsidR="00B846EB">
        <w:rPr>
          <w:lang w:eastAsia="sl-SI"/>
        </w:rPr>
        <w:t xml:space="preserve"> </w:t>
      </w:r>
      <w:bookmarkEnd w:id="26"/>
      <w:r w:rsidR="002D7145">
        <w:rPr>
          <w:lang w:eastAsia="sl-SI"/>
        </w:rPr>
        <w:t>VOD-ov</w:t>
      </w:r>
      <w:bookmarkEnd w:id="27"/>
    </w:p>
    <w:p w14:paraId="77EA1D5C" w14:textId="7BA5631D" w:rsidR="00B846EB" w:rsidRDefault="00B846EB" w:rsidP="00B846EB">
      <w:pPr>
        <w:rPr>
          <w:lang w:eastAsia="sl-SI"/>
        </w:rPr>
      </w:pPr>
      <w:r>
        <w:rPr>
          <w:lang w:eastAsia="sl-SI"/>
        </w:rPr>
        <w:t xml:space="preserve">Stran je namenjena iskanju in prikazovanju seznama </w:t>
      </w:r>
      <w:r w:rsidR="002D7145">
        <w:rPr>
          <w:lang w:eastAsia="sl-SI"/>
        </w:rPr>
        <w:t>VOD-ov</w:t>
      </w:r>
      <w:r>
        <w:rPr>
          <w:lang w:eastAsia="sl-SI"/>
        </w:rPr>
        <w:t xml:space="preserve">. </w:t>
      </w:r>
    </w:p>
    <w:p w14:paraId="6B753F5E" w14:textId="17EC2694" w:rsidR="00B846EB" w:rsidRDefault="00B846EB" w:rsidP="00B846EB">
      <w:pPr>
        <w:rPr>
          <w:lang w:eastAsia="sl-SI"/>
        </w:rPr>
      </w:pPr>
      <w:r>
        <w:rPr>
          <w:lang w:eastAsia="sl-SI"/>
        </w:rPr>
        <w:t xml:space="preserve">V tabeli je prikazano le nekaj osnovnih podatkov o </w:t>
      </w:r>
      <w:r w:rsidR="002D7145">
        <w:rPr>
          <w:lang w:eastAsia="sl-SI"/>
        </w:rPr>
        <w:t>VOD-u</w:t>
      </w:r>
      <w:r>
        <w:rPr>
          <w:lang w:eastAsia="sl-SI"/>
        </w:rPr>
        <w:t>; če uporabnik klikne na posame</w:t>
      </w:r>
      <w:r w:rsidR="002D7145">
        <w:rPr>
          <w:lang w:eastAsia="sl-SI"/>
        </w:rPr>
        <w:t>zen VOD</w:t>
      </w:r>
      <w:r w:rsidR="00D53C6D">
        <w:rPr>
          <w:lang w:eastAsia="sl-SI"/>
        </w:rPr>
        <w:t>, ga</w:t>
      </w:r>
      <w:r>
        <w:rPr>
          <w:lang w:eastAsia="sl-SI"/>
        </w:rPr>
        <w:t xml:space="preserve"> bo aplikacija preusmerila na stran </w:t>
      </w:r>
      <w:r w:rsidR="00B12226">
        <w:rPr>
          <w:lang w:eastAsia="sl-SI"/>
        </w:rPr>
        <w:t>»</w:t>
      </w:r>
      <w:r w:rsidR="00B12226" w:rsidRPr="00B12226">
        <w:rPr>
          <w:b/>
          <w:lang w:eastAsia="sl-SI"/>
        </w:rPr>
        <w:t>V</w:t>
      </w:r>
      <w:r w:rsidRPr="00B12226">
        <w:rPr>
          <w:b/>
          <w:lang w:eastAsia="sl-SI"/>
        </w:rPr>
        <w:t xml:space="preserve">pogled v </w:t>
      </w:r>
      <w:r w:rsidR="002D7145">
        <w:rPr>
          <w:b/>
          <w:lang w:eastAsia="sl-SI"/>
        </w:rPr>
        <w:t>VOD</w:t>
      </w:r>
      <w:r w:rsidR="00B12226">
        <w:rPr>
          <w:lang w:eastAsia="sl-SI"/>
        </w:rPr>
        <w:t>«</w:t>
      </w:r>
      <w:r>
        <w:rPr>
          <w:lang w:eastAsia="sl-SI"/>
        </w:rPr>
        <w:t xml:space="preserve">, na kateri so prikazani vsi podatki, ki so v registru. </w:t>
      </w:r>
    </w:p>
    <w:p w14:paraId="0C0CD730" w14:textId="5E8D2D22" w:rsidR="00B846EB" w:rsidRDefault="00B846EB" w:rsidP="00B846EB">
      <w:pPr>
        <w:rPr>
          <w:lang w:eastAsia="sl-SI"/>
        </w:rPr>
      </w:pPr>
      <w:r>
        <w:rPr>
          <w:lang w:eastAsia="sl-SI"/>
        </w:rPr>
        <w:t xml:space="preserve">Za </w:t>
      </w:r>
      <w:r w:rsidR="00C2336A">
        <w:rPr>
          <w:lang w:eastAsia="sl-SI"/>
        </w:rPr>
        <w:t>ikon</w:t>
      </w:r>
      <w:r>
        <w:rPr>
          <w:lang w:eastAsia="sl-SI"/>
        </w:rPr>
        <w:t xml:space="preserve">o </w:t>
      </w:r>
      <w:r w:rsidR="007B1E43">
        <w:rPr>
          <w:lang w:eastAsia="sl-SI"/>
        </w:rPr>
        <w:t>»</w:t>
      </w:r>
      <w:r w:rsidRPr="00BD5F94">
        <w:rPr>
          <w:b/>
          <w:lang w:eastAsia="sl-SI"/>
        </w:rPr>
        <w:t>tri pikice</w:t>
      </w:r>
      <w:r w:rsidR="007B1E43" w:rsidRPr="007B1E43">
        <w:rPr>
          <w:lang w:eastAsia="sl-SI"/>
        </w:rPr>
        <w:t>«</w:t>
      </w:r>
      <w:r>
        <w:rPr>
          <w:lang w:eastAsia="sl-SI"/>
        </w:rPr>
        <w:t xml:space="preserve"> je na voljo bližnjica – odpre se meni, v katerem so nekatere akcije za delo </w:t>
      </w:r>
      <w:r w:rsidR="00D53C6D">
        <w:rPr>
          <w:lang w:eastAsia="sl-SI"/>
        </w:rPr>
        <w:t>z</w:t>
      </w:r>
      <w:r>
        <w:rPr>
          <w:lang w:eastAsia="sl-SI"/>
        </w:rPr>
        <w:t xml:space="preserve"> </w:t>
      </w:r>
      <w:r w:rsidR="002D7145">
        <w:rPr>
          <w:lang w:eastAsia="sl-SI"/>
        </w:rPr>
        <w:t>VOD-om</w:t>
      </w:r>
      <w:r>
        <w:rPr>
          <w:lang w:eastAsia="sl-SI"/>
        </w:rPr>
        <w:t>.</w:t>
      </w:r>
    </w:p>
    <w:p w14:paraId="63A7FE6A" w14:textId="5B778C9B" w:rsidR="00B846EB" w:rsidRDefault="002D7145" w:rsidP="00B846EB">
      <w:pPr>
        <w:keepNext/>
      </w:pPr>
      <w:r w:rsidRPr="002D7145">
        <w:rPr>
          <w:noProof/>
        </w:rPr>
        <w:drawing>
          <wp:inline distT="0" distB="0" distL="0" distR="0" wp14:anchorId="1459FDB6" wp14:editId="44D8ED82">
            <wp:extent cx="5760720" cy="570230"/>
            <wp:effectExtent l="0" t="0" r="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70230"/>
                    </a:xfrm>
                    <a:prstGeom prst="rect">
                      <a:avLst/>
                    </a:prstGeom>
                  </pic:spPr>
                </pic:pic>
              </a:graphicData>
            </a:graphic>
          </wp:inline>
        </w:drawing>
      </w:r>
    </w:p>
    <w:p w14:paraId="3ED80844" w14:textId="35C4605D" w:rsidR="00B846EB" w:rsidRDefault="00B846EB" w:rsidP="00B846EB">
      <w:pPr>
        <w:rPr>
          <w:lang w:eastAsia="sl-SI"/>
        </w:rPr>
      </w:pPr>
      <w:r>
        <w:rPr>
          <w:lang w:eastAsia="sl-SI"/>
        </w:rPr>
        <w:t xml:space="preserve">Seznam se lahko </w:t>
      </w:r>
      <w:r w:rsidR="00B21CBB">
        <w:rPr>
          <w:lang w:eastAsia="sl-SI"/>
        </w:rPr>
        <w:t>sortir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00C1F7CB" w14:textId="652E4FF2" w:rsidR="00B846EB" w:rsidRPr="00106DE7" w:rsidRDefault="00B846EB" w:rsidP="00B846EB">
      <w:r w:rsidRPr="00C17C07">
        <w:rPr>
          <w:rStyle w:val="Poudarek"/>
        </w:rPr>
        <w:t>Pozor!</w:t>
      </w:r>
      <w:r>
        <w:t xml:space="preserve"> Na število zadetkov vpliva tudi uporaba filtrov za omejitev </w:t>
      </w:r>
      <w:r w:rsidR="00D66BEF">
        <w:t>iskanja</w:t>
      </w:r>
      <w:r>
        <w:t>.</w:t>
      </w:r>
    </w:p>
    <w:p w14:paraId="2C4BC71E" w14:textId="77777777" w:rsidR="00B846EB" w:rsidRDefault="00B846EB" w:rsidP="00B846EB">
      <w:pPr>
        <w:pStyle w:val="Naslov4"/>
        <w:rPr>
          <w:lang w:eastAsia="sl-SI"/>
        </w:rPr>
      </w:pPr>
      <w:bookmarkStart w:id="28" w:name="_Toc86324107"/>
      <w:bookmarkStart w:id="29" w:name="_Toc91846481"/>
      <w:r w:rsidRPr="002331FF">
        <w:rPr>
          <w:lang w:eastAsia="sl-SI"/>
        </w:rPr>
        <w:t>Omejitev rezultatov iskanja s filtri</w:t>
      </w:r>
      <w:bookmarkEnd w:id="28"/>
      <w:bookmarkEnd w:id="29"/>
      <w:r w:rsidRPr="002331FF">
        <w:rPr>
          <w:lang w:eastAsia="sl-SI"/>
        </w:rPr>
        <w:t xml:space="preserve"> </w:t>
      </w:r>
    </w:p>
    <w:p w14:paraId="72228F5B" w14:textId="77777777" w:rsidR="00B846EB" w:rsidRDefault="00B846EB" w:rsidP="00B846EB">
      <w:pPr>
        <w:rPr>
          <w:lang w:eastAsia="sl-SI"/>
        </w:rPr>
      </w:pPr>
      <w:r>
        <w:rPr>
          <w:lang w:eastAsia="sl-SI"/>
        </w:rPr>
        <w:t>Uporabnik lahko omeji seznam z uporabo dodatnih filtrov:</w:t>
      </w:r>
    </w:p>
    <w:p w14:paraId="32E28A03" w14:textId="77777777" w:rsidR="00B846EB" w:rsidRDefault="00B846EB" w:rsidP="00AA5027">
      <w:pPr>
        <w:pStyle w:val="Odstavekseznama"/>
        <w:numPr>
          <w:ilvl w:val="0"/>
          <w:numId w:val="8"/>
        </w:numPr>
        <w:rPr>
          <w:lang w:eastAsia="sl-SI"/>
        </w:rPr>
      </w:pPr>
      <w:r>
        <w:rPr>
          <w:lang w:eastAsia="sl-SI"/>
        </w:rPr>
        <w:t>iskanje po EID ali nazivu enote;</w:t>
      </w:r>
    </w:p>
    <w:p w14:paraId="37D55F32" w14:textId="6E1F55BA" w:rsidR="00B846EB" w:rsidRDefault="00B846EB" w:rsidP="00AA5027">
      <w:pPr>
        <w:pStyle w:val="Odstavekseznama"/>
        <w:numPr>
          <w:ilvl w:val="0"/>
          <w:numId w:val="8"/>
        </w:numPr>
        <w:rPr>
          <w:lang w:eastAsia="sl-SI"/>
        </w:rPr>
      </w:pPr>
      <w:r>
        <w:rPr>
          <w:lang w:eastAsia="sl-SI"/>
        </w:rPr>
        <w:t xml:space="preserve">iskanje po šifri </w:t>
      </w:r>
      <w:r w:rsidR="002D7145">
        <w:rPr>
          <w:lang w:eastAsia="sl-SI"/>
        </w:rPr>
        <w:t>VOD</w:t>
      </w:r>
      <w:r>
        <w:rPr>
          <w:lang w:eastAsia="sl-SI"/>
        </w:rPr>
        <w:t>;</w:t>
      </w:r>
    </w:p>
    <w:p w14:paraId="0FB1CD4B" w14:textId="5CDF487A" w:rsidR="00B846EB" w:rsidRDefault="00B846EB" w:rsidP="00AA5027">
      <w:pPr>
        <w:pStyle w:val="Odstavekseznama"/>
        <w:numPr>
          <w:ilvl w:val="0"/>
          <w:numId w:val="8"/>
        </w:numPr>
        <w:rPr>
          <w:lang w:eastAsia="sl-SI"/>
        </w:rPr>
      </w:pPr>
      <w:r>
        <w:rPr>
          <w:lang w:eastAsia="sl-SI"/>
        </w:rPr>
        <w:t xml:space="preserve">izbira akta o </w:t>
      </w:r>
      <w:r w:rsidR="002D7145">
        <w:rPr>
          <w:lang w:eastAsia="sl-SI"/>
        </w:rPr>
        <w:t>določitvi</w:t>
      </w:r>
      <w:r>
        <w:rPr>
          <w:lang w:eastAsia="sl-SI"/>
        </w:rPr>
        <w:t>;</w:t>
      </w:r>
    </w:p>
    <w:p w14:paraId="331D7EB4" w14:textId="38DEDFC5" w:rsidR="00B846EB" w:rsidRDefault="00B846EB" w:rsidP="00AA5027">
      <w:pPr>
        <w:pStyle w:val="Odstavekseznama"/>
        <w:numPr>
          <w:ilvl w:val="0"/>
          <w:numId w:val="8"/>
        </w:numPr>
        <w:rPr>
          <w:lang w:eastAsia="sl-SI"/>
        </w:rPr>
      </w:pPr>
      <w:r>
        <w:rPr>
          <w:lang w:eastAsia="sl-SI"/>
        </w:rPr>
        <w:t xml:space="preserve">izbira enega ali več </w:t>
      </w:r>
      <w:r w:rsidR="002D7145">
        <w:rPr>
          <w:lang w:eastAsia="sl-SI"/>
        </w:rPr>
        <w:t>statusov</w:t>
      </w:r>
    </w:p>
    <w:p w14:paraId="0D928BAC" w14:textId="27632CA8" w:rsidR="00B846EB" w:rsidRDefault="00B846EB" w:rsidP="00AA5027">
      <w:pPr>
        <w:pStyle w:val="Odstavekseznama"/>
        <w:numPr>
          <w:ilvl w:val="0"/>
          <w:numId w:val="8"/>
        </w:numPr>
        <w:rPr>
          <w:lang w:eastAsia="sl-SI"/>
        </w:rPr>
      </w:pPr>
      <w:r>
        <w:rPr>
          <w:lang w:eastAsia="sl-SI"/>
        </w:rPr>
        <w:t xml:space="preserve">izbira ene ali več vrst </w:t>
      </w:r>
      <w:r w:rsidR="002D7145">
        <w:rPr>
          <w:lang w:eastAsia="sl-SI"/>
        </w:rPr>
        <w:t>VOD,</w:t>
      </w:r>
    </w:p>
    <w:p w14:paraId="7CB22F20" w14:textId="2FE60BE5" w:rsidR="002D7145" w:rsidRDefault="002D7145" w:rsidP="00AA5027">
      <w:pPr>
        <w:pStyle w:val="Odstavekseznama"/>
        <w:numPr>
          <w:ilvl w:val="0"/>
          <w:numId w:val="8"/>
        </w:numPr>
        <w:rPr>
          <w:lang w:eastAsia="sl-SI"/>
        </w:rPr>
      </w:pPr>
      <w:r>
        <w:rPr>
          <w:lang w:eastAsia="sl-SI"/>
        </w:rPr>
        <w:t>izbira občine,</w:t>
      </w:r>
    </w:p>
    <w:p w14:paraId="5C6C9D0D" w14:textId="1050EF55" w:rsidR="00B846EB" w:rsidRDefault="00B846EB" w:rsidP="00AA5027">
      <w:pPr>
        <w:pStyle w:val="Odstavekseznama"/>
        <w:numPr>
          <w:ilvl w:val="0"/>
          <w:numId w:val="8"/>
        </w:numPr>
        <w:rPr>
          <w:lang w:eastAsia="sl-SI"/>
        </w:rPr>
      </w:pPr>
      <w:r>
        <w:rPr>
          <w:lang w:eastAsia="sl-SI"/>
        </w:rPr>
        <w:t>izbira organizacijske enote ZVKD, ki je pristojna</w:t>
      </w:r>
      <w:r w:rsidR="002D7145">
        <w:rPr>
          <w:lang w:eastAsia="sl-SI"/>
        </w:rPr>
        <w:t>.</w:t>
      </w:r>
    </w:p>
    <w:p w14:paraId="4DD1DF14" w14:textId="77777777" w:rsidR="00B846EB" w:rsidRDefault="00B846EB" w:rsidP="00B846EB">
      <w:pPr>
        <w:pStyle w:val="Odstavekseznama"/>
        <w:rPr>
          <w:lang w:eastAsia="sl-SI"/>
        </w:rPr>
      </w:pPr>
    </w:p>
    <w:p w14:paraId="0767D690" w14:textId="6736DDB4"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w:t>
      </w:r>
      <w:r w:rsidR="002D7145">
        <w:rPr>
          <w:lang w:eastAsia="sl-SI"/>
        </w:rPr>
        <w:t xml:space="preserve">vrsti VOD </w:t>
      </w:r>
      <w:r>
        <w:rPr>
          <w:lang w:eastAsia="sl-SI"/>
        </w:rPr>
        <w:t>in pristojni ZVKD) velja, da bodo prikazan</w:t>
      </w:r>
      <w:r w:rsidR="002D7145">
        <w:rPr>
          <w:lang w:eastAsia="sl-SI"/>
        </w:rPr>
        <w:t>i le VOD-i</w:t>
      </w:r>
      <w:r>
        <w:rPr>
          <w:lang w:eastAsia="sl-SI"/>
        </w:rPr>
        <w:t xml:space="preserve">, ki </w:t>
      </w:r>
      <w:r w:rsidR="00D53C6D">
        <w:rPr>
          <w:lang w:eastAsia="sl-SI"/>
        </w:rPr>
        <w:t xml:space="preserve">izpolnjujejo </w:t>
      </w:r>
      <w:r>
        <w:rPr>
          <w:lang w:eastAsia="sl-SI"/>
        </w:rPr>
        <w:t xml:space="preserve">vse pogoje. </w:t>
      </w:r>
    </w:p>
    <w:p w14:paraId="359F130D" w14:textId="5B167915" w:rsidR="00B846EB" w:rsidRDefault="00B846EB" w:rsidP="00B846EB">
      <w:pPr>
        <w:pStyle w:val="Naslov3"/>
        <w:rPr>
          <w:lang w:eastAsia="sl-SI"/>
        </w:rPr>
      </w:pPr>
      <w:bookmarkStart w:id="30" w:name="_Toc86324108"/>
      <w:bookmarkStart w:id="31" w:name="_Toc91846482"/>
      <w:r>
        <w:rPr>
          <w:lang w:eastAsia="sl-SI"/>
        </w:rPr>
        <w:t xml:space="preserve">Vpogled v </w:t>
      </w:r>
      <w:bookmarkEnd w:id="30"/>
      <w:r w:rsidR="002D7145">
        <w:rPr>
          <w:lang w:eastAsia="sl-SI"/>
        </w:rPr>
        <w:t>VOD</w:t>
      </w:r>
      <w:bookmarkEnd w:id="31"/>
    </w:p>
    <w:p w14:paraId="32AAB12A" w14:textId="100135DF" w:rsidR="00B846EB" w:rsidRDefault="00D53C6D" w:rsidP="00B846EB">
      <w:pPr>
        <w:rPr>
          <w:lang w:eastAsia="sl-SI"/>
        </w:rPr>
      </w:pPr>
      <w:r>
        <w:rPr>
          <w:lang w:eastAsia="sl-SI"/>
        </w:rPr>
        <w:t xml:space="preserve">Stran </w:t>
      </w:r>
      <w:r w:rsidR="00B846EB">
        <w:rPr>
          <w:lang w:eastAsia="sl-SI"/>
        </w:rPr>
        <w:t xml:space="preserve">je namenjena pregledu vseh podatkov o </w:t>
      </w:r>
      <w:r w:rsidR="002D7145">
        <w:rPr>
          <w:lang w:eastAsia="sl-SI"/>
        </w:rPr>
        <w:t>VOD-u</w:t>
      </w:r>
      <w:r w:rsidR="00B846EB">
        <w:rPr>
          <w:lang w:eastAsia="sl-SI"/>
        </w:rPr>
        <w:t xml:space="preserve">, ki se hranijo v </w:t>
      </w:r>
      <w:proofErr w:type="spellStart"/>
      <w:r w:rsidR="002D7145">
        <w:rPr>
          <w:lang w:eastAsia="sl-SI"/>
        </w:rPr>
        <w:t>eVOD</w:t>
      </w:r>
      <w:proofErr w:type="spellEnd"/>
      <w:r w:rsidR="00B846EB">
        <w:rPr>
          <w:lang w:eastAsia="sl-SI"/>
        </w:rPr>
        <w:t xml:space="preserve">. </w:t>
      </w:r>
    </w:p>
    <w:p w14:paraId="595B711F" w14:textId="316F8D19" w:rsidR="00B846EB" w:rsidRDefault="00795BA5" w:rsidP="00B846EB">
      <w:pPr>
        <w:keepNext/>
      </w:pPr>
      <w:r w:rsidRPr="00795BA5">
        <w:rPr>
          <w:noProof/>
        </w:rPr>
        <w:lastRenderedPageBreak/>
        <w:drawing>
          <wp:inline distT="0" distB="0" distL="0" distR="0" wp14:anchorId="1F84BBAB" wp14:editId="6F1FC7DA">
            <wp:extent cx="5760720" cy="261366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613660"/>
                    </a:xfrm>
                    <a:prstGeom prst="rect">
                      <a:avLst/>
                    </a:prstGeom>
                  </pic:spPr>
                </pic:pic>
              </a:graphicData>
            </a:graphic>
          </wp:inline>
        </w:drawing>
      </w:r>
    </w:p>
    <w:p w14:paraId="240F9C70" w14:textId="77777777" w:rsidR="00B846EB" w:rsidRDefault="00B846EB" w:rsidP="00B846EB">
      <w:pPr>
        <w:rPr>
          <w:lang w:eastAsia="sl-SI"/>
        </w:rPr>
      </w:pPr>
      <w:r>
        <w:rPr>
          <w:lang w:eastAsia="sl-SI"/>
        </w:rPr>
        <w:t>Legenda:</w:t>
      </w:r>
    </w:p>
    <w:p w14:paraId="05F136EE" w14:textId="45415462" w:rsidR="00B846EB" w:rsidRDefault="002C768D" w:rsidP="00AA5027">
      <w:pPr>
        <w:pStyle w:val="Odstavekseznama"/>
        <w:numPr>
          <w:ilvl w:val="0"/>
          <w:numId w:val="9"/>
        </w:numPr>
        <w:rPr>
          <w:lang w:eastAsia="sl-SI"/>
        </w:rPr>
      </w:pPr>
      <w:r>
        <w:rPr>
          <w:lang w:eastAsia="sl-SI"/>
        </w:rPr>
        <w:t>Poudarjena vsebina</w:t>
      </w:r>
      <w:r w:rsidR="00B846EB">
        <w:rPr>
          <w:lang w:eastAsia="sl-SI"/>
        </w:rPr>
        <w:t xml:space="preserve"> o </w:t>
      </w:r>
      <w:r w:rsidR="00357E74">
        <w:rPr>
          <w:lang w:eastAsia="sl-SI"/>
        </w:rPr>
        <w:t>VOD-u</w:t>
      </w:r>
      <w:r w:rsidR="00B846EB">
        <w:rPr>
          <w:lang w:eastAsia="sl-SI"/>
        </w:rPr>
        <w:t xml:space="preserve"> in</w:t>
      </w:r>
    </w:p>
    <w:p w14:paraId="11D4EB75" w14:textId="77777777" w:rsidR="00B846EB" w:rsidRDefault="00B846EB" w:rsidP="00AA5027">
      <w:pPr>
        <w:pStyle w:val="Odstavekseznama"/>
        <w:numPr>
          <w:ilvl w:val="0"/>
          <w:numId w:val="9"/>
        </w:numPr>
        <w:rPr>
          <w:lang w:eastAsia="sl-SI"/>
        </w:rPr>
      </w:pPr>
      <w:r>
        <w:rPr>
          <w:lang w:eastAsia="sl-SI"/>
        </w:rPr>
        <w:t>glavna vsebina razdeljena na več zavihkov.</w:t>
      </w:r>
    </w:p>
    <w:p w14:paraId="30599450" w14:textId="77777777" w:rsidR="00B846EB" w:rsidRDefault="00B846EB" w:rsidP="00B846EB">
      <w:pPr>
        <w:pStyle w:val="Odstavekseznama"/>
        <w:ind w:left="360"/>
        <w:rPr>
          <w:lang w:eastAsia="sl-SI"/>
        </w:rPr>
      </w:pPr>
    </w:p>
    <w:p w14:paraId="779B8C5D" w14:textId="2978D038" w:rsidR="00B846EB" w:rsidRDefault="00B846EB" w:rsidP="00B846EB">
      <w:pPr>
        <w:pStyle w:val="Odstavekseznama"/>
        <w:ind w:left="0"/>
        <w:rPr>
          <w:lang w:eastAsia="sl-SI"/>
        </w:rPr>
      </w:pPr>
      <w:r>
        <w:rPr>
          <w:lang w:eastAsia="sl-SI"/>
        </w:rPr>
        <w:t xml:space="preserve">S klikom na </w:t>
      </w:r>
      <w:r w:rsidR="00C2336A">
        <w:rPr>
          <w:lang w:eastAsia="sl-SI"/>
        </w:rPr>
        <w:t>ikon</w:t>
      </w:r>
      <w:r>
        <w:rPr>
          <w:lang w:eastAsia="sl-SI"/>
        </w:rPr>
        <w:t>o ali ime zavihka uporabnik lahko pregleduje različne vsebine; siva puščica in/ali drobtinice na vrhu strani kažejo</w:t>
      </w:r>
      <w:r w:rsidR="00D53C6D">
        <w:rPr>
          <w:lang w:eastAsia="sl-SI"/>
        </w:rPr>
        <w:t>, katera</w:t>
      </w:r>
      <w:r>
        <w:rPr>
          <w:lang w:eastAsia="sl-SI"/>
        </w:rPr>
        <w:t xml:space="preserve"> vsebina je trenutno prikazana (na sliki zgoraj označeno s številko 3).</w:t>
      </w:r>
    </w:p>
    <w:p w14:paraId="2564BAAE" w14:textId="150C1AB9" w:rsidR="00B846EB" w:rsidRDefault="002C768D" w:rsidP="00B846EB">
      <w:pPr>
        <w:pStyle w:val="Naslov4"/>
        <w:rPr>
          <w:lang w:eastAsia="sl-SI"/>
        </w:rPr>
      </w:pPr>
      <w:bookmarkStart w:id="32" w:name="_Toc86324109"/>
      <w:bookmarkStart w:id="33" w:name="_Ref87001820"/>
      <w:bookmarkStart w:id="34" w:name="_Ref90382140"/>
      <w:bookmarkStart w:id="35" w:name="_Toc91846483"/>
      <w:r>
        <w:rPr>
          <w:lang w:eastAsia="sl-SI"/>
        </w:rPr>
        <w:t>Poudarjena vsebina</w:t>
      </w:r>
      <w:r w:rsidR="00B846EB">
        <w:rPr>
          <w:lang w:eastAsia="sl-SI"/>
        </w:rPr>
        <w:t xml:space="preserve"> o </w:t>
      </w:r>
      <w:bookmarkEnd w:id="32"/>
      <w:bookmarkEnd w:id="33"/>
      <w:r w:rsidR="00795BA5">
        <w:rPr>
          <w:lang w:eastAsia="sl-SI"/>
        </w:rPr>
        <w:t>VOD-u</w:t>
      </w:r>
      <w:bookmarkEnd w:id="34"/>
      <w:bookmarkEnd w:id="35"/>
    </w:p>
    <w:p w14:paraId="245A7875" w14:textId="358FF7DC" w:rsidR="00B846EB" w:rsidRDefault="00B846EB" w:rsidP="00B846EB">
      <w:pPr>
        <w:rPr>
          <w:lang w:eastAsia="sl-SI"/>
        </w:rPr>
      </w:pPr>
      <w:r>
        <w:rPr>
          <w:lang w:eastAsia="sl-SI"/>
        </w:rPr>
        <w:t xml:space="preserve">Na desni strani </w:t>
      </w:r>
      <w:r w:rsidR="00D53C6D">
        <w:rPr>
          <w:lang w:eastAsia="sl-SI"/>
        </w:rPr>
        <w:t>je</w:t>
      </w:r>
      <w:r>
        <w:rPr>
          <w:lang w:eastAsia="sl-SI"/>
        </w:rPr>
        <w:t xml:space="preserve"> </w:t>
      </w:r>
      <w:r w:rsidR="00720F47">
        <w:rPr>
          <w:lang w:eastAsia="sl-SI"/>
        </w:rPr>
        <w:t>»</w:t>
      </w:r>
      <w:r w:rsidR="002C768D" w:rsidRPr="00D53C6D">
        <w:rPr>
          <w:b/>
          <w:lang w:eastAsia="sl-SI"/>
        </w:rPr>
        <w:t>Poudarjena vsebina</w:t>
      </w:r>
      <w:r w:rsidR="001F740F">
        <w:rPr>
          <w:b/>
          <w:lang w:eastAsia="sl-SI"/>
        </w:rPr>
        <w:t xml:space="preserve"> o </w:t>
      </w:r>
      <w:r w:rsidR="00795BA5">
        <w:rPr>
          <w:b/>
          <w:lang w:eastAsia="sl-SI"/>
        </w:rPr>
        <w:t>VOD-u</w:t>
      </w:r>
      <w:r w:rsidR="00720F47">
        <w:rPr>
          <w:lang w:eastAsia="sl-SI"/>
        </w:rPr>
        <w:t>«</w:t>
      </w:r>
      <w:r>
        <w:rPr>
          <w:lang w:eastAsia="sl-SI"/>
        </w:rPr>
        <w:t>:</w:t>
      </w:r>
    </w:p>
    <w:p w14:paraId="3DCBF2C7" w14:textId="62E0A572" w:rsidR="00B846EB" w:rsidRDefault="00B846EB" w:rsidP="00AA5027">
      <w:pPr>
        <w:pStyle w:val="Odstavekseznama"/>
        <w:numPr>
          <w:ilvl w:val="0"/>
          <w:numId w:val="10"/>
        </w:numPr>
        <w:rPr>
          <w:lang w:eastAsia="sl-SI"/>
        </w:rPr>
      </w:pPr>
      <w:r w:rsidRPr="00455A19">
        <w:rPr>
          <w:b/>
          <w:lang w:eastAsia="sl-SI"/>
        </w:rPr>
        <w:t xml:space="preserve">Statusne informacije </w:t>
      </w:r>
      <w:r w:rsidR="00795BA5">
        <w:rPr>
          <w:b/>
          <w:lang w:eastAsia="sl-SI"/>
        </w:rPr>
        <w:t>VOD-a</w:t>
      </w:r>
      <w:r>
        <w:rPr>
          <w:lang w:eastAsia="sl-SI"/>
        </w:rPr>
        <w:t>, kot so:</w:t>
      </w:r>
    </w:p>
    <w:p w14:paraId="542D80B4" w14:textId="2E88B69B" w:rsidR="00B846EB" w:rsidRDefault="00B846EB" w:rsidP="00AA5027">
      <w:pPr>
        <w:pStyle w:val="Odstavekseznama"/>
        <w:numPr>
          <w:ilvl w:val="1"/>
          <w:numId w:val="10"/>
        </w:numPr>
        <w:rPr>
          <w:lang w:eastAsia="sl-SI"/>
        </w:rPr>
      </w:pPr>
      <w:r>
        <w:rPr>
          <w:lang w:eastAsia="sl-SI"/>
        </w:rPr>
        <w:t xml:space="preserve">status </w:t>
      </w:r>
      <w:r w:rsidR="00795BA5">
        <w:rPr>
          <w:lang w:eastAsia="sl-SI"/>
        </w:rPr>
        <w:t>VOD-a</w:t>
      </w:r>
      <w:r>
        <w:rPr>
          <w:lang w:eastAsia="sl-SI"/>
        </w:rPr>
        <w:t>,</w:t>
      </w:r>
    </w:p>
    <w:p w14:paraId="70AF4D02" w14:textId="77777777" w:rsidR="00B846EB" w:rsidRDefault="00B846EB" w:rsidP="00AA5027">
      <w:pPr>
        <w:pStyle w:val="Odstavekseznama"/>
        <w:numPr>
          <w:ilvl w:val="1"/>
          <w:numId w:val="10"/>
        </w:numPr>
        <w:rPr>
          <w:lang w:eastAsia="sl-SI"/>
        </w:rPr>
      </w:pPr>
      <w:r>
        <w:rPr>
          <w:lang w:eastAsia="sl-SI"/>
        </w:rPr>
        <w:t>datum zadnje spremembe.</w:t>
      </w:r>
    </w:p>
    <w:p w14:paraId="102A3AD8" w14:textId="77777777" w:rsidR="00B846EB" w:rsidRDefault="00B846EB" w:rsidP="00AA5027">
      <w:pPr>
        <w:pStyle w:val="Odstavekseznama"/>
        <w:numPr>
          <w:ilvl w:val="0"/>
          <w:numId w:val="10"/>
        </w:numPr>
        <w:rPr>
          <w:lang w:eastAsia="sl-SI"/>
        </w:rPr>
      </w:pPr>
      <w:r w:rsidRPr="00455A19">
        <w:rPr>
          <w:b/>
          <w:lang w:eastAsia="sl-SI"/>
        </w:rPr>
        <w:t>Dodatne statusne informacije</w:t>
      </w:r>
      <w:r>
        <w:rPr>
          <w:lang w:eastAsia="sl-SI"/>
        </w:rPr>
        <w:t xml:space="preserve">, kot so: </w:t>
      </w:r>
    </w:p>
    <w:p w14:paraId="7EF49520" w14:textId="6A1EED35" w:rsidR="00B846EB" w:rsidRDefault="00795BA5" w:rsidP="00AA5027">
      <w:pPr>
        <w:pStyle w:val="Odstavekseznama"/>
        <w:numPr>
          <w:ilvl w:val="1"/>
          <w:numId w:val="10"/>
        </w:numPr>
        <w:rPr>
          <w:lang w:eastAsia="sl-SI"/>
        </w:rPr>
      </w:pPr>
      <w:r>
        <w:rPr>
          <w:lang w:eastAsia="sl-SI"/>
        </w:rPr>
        <w:t xml:space="preserve">ali je VOD viden </w:t>
      </w:r>
      <w:r w:rsidR="00B846EB">
        <w:rPr>
          <w:lang w:eastAsia="sl-SI"/>
        </w:rPr>
        <w:t>za javnost (za omejitev vidnosti glej točko 5).</w:t>
      </w:r>
    </w:p>
    <w:p w14:paraId="0809F599" w14:textId="521BFB0B" w:rsidR="00B846EB" w:rsidRDefault="00B846EB" w:rsidP="00AA5027">
      <w:pPr>
        <w:pStyle w:val="Odstavekseznama"/>
        <w:numPr>
          <w:ilvl w:val="0"/>
          <w:numId w:val="10"/>
        </w:numPr>
        <w:rPr>
          <w:lang w:eastAsia="sl-SI"/>
        </w:rPr>
      </w:pPr>
      <w:r w:rsidRPr="00455A19">
        <w:rPr>
          <w:b/>
          <w:lang w:eastAsia="sl-SI"/>
        </w:rPr>
        <w:t xml:space="preserve">Verzije </w:t>
      </w:r>
      <w:r w:rsidR="00795BA5">
        <w:rPr>
          <w:b/>
          <w:lang w:eastAsia="sl-SI"/>
        </w:rPr>
        <w:t>VOD</w:t>
      </w:r>
      <w:r>
        <w:rPr>
          <w:lang w:eastAsia="sl-SI"/>
        </w:rPr>
        <w:t>; sekcijo lahko razgrnete in dobite seznam vseh verzij t</w:t>
      </w:r>
      <w:r w:rsidR="00795BA5">
        <w:rPr>
          <w:lang w:eastAsia="sl-SI"/>
        </w:rPr>
        <w:t>ega VOD-a</w:t>
      </w:r>
      <w:r>
        <w:rPr>
          <w:lang w:eastAsia="sl-SI"/>
        </w:rPr>
        <w:t xml:space="preserve">; če kliknete na verzijo, boste preusmerjeni na zgodovinski pregled </w:t>
      </w:r>
      <w:r w:rsidR="00795BA5">
        <w:rPr>
          <w:lang w:eastAsia="sl-SI"/>
        </w:rPr>
        <w:t>VOD-a</w:t>
      </w:r>
      <w:r>
        <w:rPr>
          <w:lang w:eastAsia="sl-SI"/>
        </w:rPr>
        <w:t xml:space="preserve">;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Pr>
          <w:lang w:eastAsia="sl-SI"/>
        </w:rPr>
        <w:t>Zapusti pregled zgodovine</w:t>
      </w:r>
      <w:r w:rsidR="00720F47">
        <w:rPr>
          <w:lang w:eastAsia="sl-SI"/>
        </w:rPr>
        <w:t>«</w:t>
      </w:r>
      <w:r>
        <w:rPr>
          <w:lang w:eastAsia="sl-SI"/>
        </w:rPr>
        <w:t>.</w:t>
      </w:r>
    </w:p>
    <w:p w14:paraId="011FA38F" w14:textId="41DEC940" w:rsidR="00B846EB" w:rsidRDefault="00B846EB" w:rsidP="00AA5027">
      <w:pPr>
        <w:pStyle w:val="Odstavekseznama"/>
        <w:numPr>
          <w:ilvl w:val="0"/>
          <w:numId w:val="10"/>
        </w:numPr>
        <w:rPr>
          <w:lang w:eastAsia="sl-SI"/>
        </w:rPr>
      </w:pPr>
      <w:r w:rsidRPr="00455A19">
        <w:rPr>
          <w:b/>
          <w:lang w:eastAsia="sl-SI"/>
        </w:rPr>
        <w:t>Aktivnosti</w:t>
      </w:r>
      <w:r>
        <w:rPr>
          <w:lang w:eastAsia="sl-SI"/>
        </w:rPr>
        <w:t xml:space="preserve">; sekcijo lahko razgrnete in dobite seznam vseh aktivnosti, ki trenutno potekajo na </w:t>
      </w:r>
      <w:r w:rsidR="00795BA5">
        <w:rPr>
          <w:lang w:eastAsia="sl-SI"/>
        </w:rPr>
        <w:t>tem VOD-u</w:t>
      </w:r>
      <w:r>
        <w:rPr>
          <w:lang w:eastAsia="sl-SI"/>
        </w:rPr>
        <w:t xml:space="preserve">; če kliknete na povezavo </w:t>
      </w:r>
      <w:r w:rsidR="00720F47">
        <w:rPr>
          <w:lang w:eastAsia="sl-SI"/>
        </w:rPr>
        <w:t>»</w:t>
      </w:r>
      <w:r>
        <w:rPr>
          <w:lang w:eastAsia="sl-SI"/>
        </w:rPr>
        <w:t>Poglej predlog</w:t>
      </w:r>
      <w:r w:rsidR="00720F47">
        <w:rPr>
          <w:lang w:eastAsia="sl-SI"/>
        </w:rPr>
        <w:t>«</w:t>
      </w:r>
      <w:r>
        <w:rPr>
          <w:lang w:eastAsia="sl-SI"/>
        </w:rPr>
        <w:t xml:space="preserve"> boste </w:t>
      </w:r>
      <w:r w:rsidR="00D66BEF">
        <w:rPr>
          <w:lang w:eastAsia="sl-SI"/>
        </w:rPr>
        <w:t>preusmerjeni</w:t>
      </w:r>
      <w:r>
        <w:rPr>
          <w:lang w:eastAsia="sl-SI"/>
        </w:rPr>
        <w:t xml:space="preserve"> na izbrani predlog.</w:t>
      </w:r>
    </w:p>
    <w:p w14:paraId="35D26889" w14:textId="42DF0BB8" w:rsidR="00B846EB" w:rsidRDefault="00B846EB" w:rsidP="00AA5027">
      <w:pPr>
        <w:pStyle w:val="Odstavekseznama"/>
        <w:numPr>
          <w:ilvl w:val="0"/>
          <w:numId w:val="10"/>
        </w:numPr>
        <w:rPr>
          <w:lang w:eastAsia="sl-SI"/>
        </w:rPr>
      </w:pPr>
      <w:r w:rsidRPr="00455A19">
        <w:rPr>
          <w:b/>
          <w:lang w:eastAsia="sl-SI"/>
        </w:rPr>
        <w:t>Meni</w:t>
      </w:r>
      <w:r>
        <w:rPr>
          <w:lang w:eastAsia="sl-SI"/>
        </w:rPr>
        <w:t xml:space="preserve">; v meniju so na voljo vse akcije, ki se lahko izvajajo nad </w:t>
      </w:r>
      <w:r w:rsidR="00C2613B">
        <w:rPr>
          <w:lang w:eastAsia="sl-SI"/>
        </w:rPr>
        <w:t>VOD-om</w:t>
      </w:r>
      <w:r>
        <w:rPr>
          <w:lang w:eastAsia="sl-SI"/>
        </w:rPr>
        <w:t>:</w:t>
      </w:r>
    </w:p>
    <w:p w14:paraId="64012377" w14:textId="77777777" w:rsidR="00B846EB" w:rsidRPr="00552FA0" w:rsidRDefault="00B846EB" w:rsidP="00AA5027">
      <w:pPr>
        <w:pStyle w:val="Odstavekseznama"/>
        <w:numPr>
          <w:ilvl w:val="1"/>
          <w:numId w:val="10"/>
        </w:numPr>
        <w:rPr>
          <w:b/>
          <w:lang w:eastAsia="sl-SI"/>
        </w:rPr>
      </w:pPr>
      <w:r w:rsidRPr="00552FA0">
        <w:rPr>
          <w:b/>
          <w:lang w:eastAsia="sl-SI"/>
        </w:rPr>
        <w:t>Zaznamki</w:t>
      </w:r>
    </w:p>
    <w:p w14:paraId="1ABA6D6A" w14:textId="77777777" w:rsidR="00B846EB" w:rsidRDefault="00B846EB" w:rsidP="00AA5027">
      <w:pPr>
        <w:pStyle w:val="Odstavekseznama"/>
        <w:numPr>
          <w:ilvl w:val="2"/>
          <w:numId w:val="10"/>
        </w:numPr>
        <w:rPr>
          <w:lang w:eastAsia="sl-SI"/>
        </w:rPr>
      </w:pPr>
      <w:r>
        <w:rPr>
          <w:lang w:eastAsia="sl-SI"/>
        </w:rPr>
        <w:t>omejevanje prikaza (nastavljanje vidnosti za javnost);</w:t>
      </w:r>
    </w:p>
    <w:p w14:paraId="7D044589" w14:textId="77777777" w:rsidR="00B846EB" w:rsidRDefault="00B846EB" w:rsidP="00AA5027">
      <w:pPr>
        <w:pStyle w:val="Odstavekseznama"/>
        <w:numPr>
          <w:ilvl w:val="2"/>
          <w:numId w:val="10"/>
        </w:numPr>
        <w:rPr>
          <w:lang w:eastAsia="sl-SI"/>
        </w:rPr>
      </w:pPr>
      <w:r>
        <w:rPr>
          <w:lang w:eastAsia="sl-SI"/>
        </w:rPr>
        <w:t>dodajanje zaznamka.</w:t>
      </w:r>
    </w:p>
    <w:p w14:paraId="27EC844B" w14:textId="7A286DA8" w:rsidR="00B846EB" w:rsidRDefault="00B846EB" w:rsidP="00AA5027">
      <w:pPr>
        <w:pStyle w:val="Odstavekseznama"/>
        <w:numPr>
          <w:ilvl w:val="1"/>
          <w:numId w:val="10"/>
        </w:numPr>
        <w:rPr>
          <w:lang w:eastAsia="sl-SI"/>
        </w:rPr>
      </w:pPr>
      <w:r w:rsidRPr="00552FA0">
        <w:rPr>
          <w:b/>
          <w:lang w:eastAsia="sl-SI"/>
        </w:rPr>
        <w:t>Postopki</w:t>
      </w:r>
      <w:r>
        <w:rPr>
          <w:lang w:eastAsia="sl-SI"/>
        </w:rPr>
        <w:t xml:space="preserve"> - seznam postopkov, ki so na voljo</w:t>
      </w:r>
      <w:r w:rsidR="00D53C6D">
        <w:rPr>
          <w:lang w:eastAsia="sl-SI"/>
        </w:rPr>
        <w:t>, je</w:t>
      </w:r>
      <w:r>
        <w:rPr>
          <w:lang w:eastAsia="sl-SI"/>
        </w:rPr>
        <w:t xml:space="preserve"> odvisen od pravic uporabnika:</w:t>
      </w:r>
    </w:p>
    <w:p w14:paraId="379BFDE6" w14:textId="1AF1123A" w:rsidR="00B846EB" w:rsidRDefault="00B846EB" w:rsidP="00AA5027">
      <w:pPr>
        <w:pStyle w:val="Odstavekseznama"/>
        <w:numPr>
          <w:ilvl w:val="2"/>
          <w:numId w:val="10"/>
        </w:numPr>
        <w:rPr>
          <w:lang w:eastAsia="sl-SI"/>
        </w:rPr>
      </w:pPr>
      <w:r>
        <w:rPr>
          <w:lang w:eastAsia="sl-SI"/>
        </w:rPr>
        <w:t xml:space="preserve">sprememba </w:t>
      </w:r>
      <w:r w:rsidR="00795BA5">
        <w:rPr>
          <w:lang w:eastAsia="sl-SI"/>
        </w:rPr>
        <w:t>VOD-a</w:t>
      </w:r>
      <w:r>
        <w:rPr>
          <w:lang w:eastAsia="sl-SI"/>
        </w:rPr>
        <w:t xml:space="preserve"> (uporabniki zavoda),</w:t>
      </w:r>
    </w:p>
    <w:p w14:paraId="7668336C" w14:textId="4F50C0C7" w:rsidR="00B846EB" w:rsidRDefault="00795BA5" w:rsidP="00AA5027">
      <w:pPr>
        <w:pStyle w:val="Odstavekseznama"/>
        <w:numPr>
          <w:ilvl w:val="2"/>
          <w:numId w:val="10"/>
        </w:numPr>
        <w:rPr>
          <w:lang w:eastAsia="sl-SI"/>
        </w:rPr>
      </w:pPr>
      <w:r>
        <w:rPr>
          <w:lang w:eastAsia="sl-SI"/>
        </w:rPr>
        <w:t>prenehanje</w:t>
      </w:r>
      <w:r w:rsidR="00B846EB">
        <w:rPr>
          <w:lang w:eastAsia="sl-SI"/>
        </w:rPr>
        <w:t xml:space="preserve"> </w:t>
      </w:r>
      <w:r>
        <w:rPr>
          <w:lang w:eastAsia="sl-SI"/>
        </w:rPr>
        <w:t xml:space="preserve">VOD-a </w:t>
      </w:r>
      <w:r w:rsidR="00B846EB">
        <w:rPr>
          <w:lang w:eastAsia="sl-SI"/>
        </w:rPr>
        <w:t>(uporabniki zavoda) in</w:t>
      </w:r>
    </w:p>
    <w:p w14:paraId="1689B265" w14:textId="27A191A1" w:rsidR="00B846EB" w:rsidRDefault="00B846EB" w:rsidP="00AA5027">
      <w:pPr>
        <w:pStyle w:val="Odstavekseznama"/>
        <w:numPr>
          <w:ilvl w:val="2"/>
          <w:numId w:val="10"/>
        </w:numPr>
        <w:rPr>
          <w:lang w:eastAsia="sl-SI"/>
        </w:rPr>
      </w:pPr>
      <w:r>
        <w:rPr>
          <w:lang w:eastAsia="sl-SI"/>
        </w:rPr>
        <w:t xml:space="preserve">neposredna sprememba </w:t>
      </w:r>
      <w:r w:rsidR="00795BA5">
        <w:rPr>
          <w:lang w:eastAsia="sl-SI"/>
        </w:rPr>
        <w:t xml:space="preserve">VOD-a </w:t>
      </w:r>
      <w:r>
        <w:rPr>
          <w:lang w:eastAsia="sl-SI"/>
        </w:rPr>
        <w:t>(uporabniki MK).</w:t>
      </w:r>
      <w:r>
        <w:rPr>
          <w:lang w:eastAsia="sl-SI"/>
        </w:rPr>
        <w:br/>
      </w:r>
    </w:p>
    <w:p w14:paraId="3B8D7F6B" w14:textId="5DB25776" w:rsidR="00B846EB" w:rsidRDefault="00795BA5" w:rsidP="00B846EB">
      <w:pPr>
        <w:pStyle w:val="Odstavekseznama"/>
        <w:keepNext/>
        <w:ind w:left="0"/>
      </w:pPr>
      <w:r w:rsidRPr="00795BA5">
        <w:rPr>
          <w:noProof/>
        </w:rPr>
        <w:lastRenderedPageBreak/>
        <w:drawing>
          <wp:inline distT="0" distB="0" distL="0" distR="0" wp14:anchorId="1DD230E5" wp14:editId="0AF7D991">
            <wp:extent cx="2226366" cy="1570924"/>
            <wp:effectExtent l="0" t="0" r="254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33629" cy="1576049"/>
                    </a:xfrm>
                    <a:prstGeom prst="rect">
                      <a:avLst/>
                    </a:prstGeom>
                  </pic:spPr>
                </pic:pic>
              </a:graphicData>
            </a:graphic>
          </wp:inline>
        </w:drawing>
      </w:r>
    </w:p>
    <w:p w14:paraId="3E5E0496" w14:textId="445E8C4D" w:rsidR="00B846EB" w:rsidRDefault="00795BA5" w:rsidP="00B846EB">
      <w:pPr>
        <w:pStyle w:val="Naslov4"/>
        <w:rPr>
          <w:lang w:eastAsia="sl-SI"/>
        </w:rPr>
      </w:pPr>
      <w:bookmarkStart w:id="36" w:name="_Toc91846484"/>
      <w:r>
        <w:rPr>
          <w:lang w:eastAsia="sl-SI"/>
        </w:rPr>
        <w:t>VOD</w:t>
      </w:r>
      <w:bookmarkEnd w:id="36"/>
    </w:p>
    <w:p w14:paraId="37E2CABB" w14:textId="0DED7994" w:rsidR="00B846EB" w:rsidRDefault="00B846EB" w:rsidP="00B846EB">
      <w:pPr>
        <w:rPr>
          <w:lang w:eastAsia="sl-SI"/>
        </w:rPr>
      </w:pPr>
      <w:r>
        <w:rPr>
          <w:lang w:eastAsia="sl-SI"/>
        </w:rPr>
        <w:t xml:space="preserve">Zavihek </w:t>
      </w:r>
      <w:r w:rsidR="00B12226">
        <w:rPr>
          <w:lang w:eastAsia="sl-SI"/>
        </w:rPr>
        <w:t>»</w:t>
      </w:r>
      <w:r w:rsidR="00795BA5">
        <w:rPr>
          <w:b/>
          <w:lang w:eastAsia="sl-SI"/>
        </w:rPr>
        <w:t>VOD</w:t>
      </w:r>
      <w:r w:rsidR="00B12226" w:rsidRPr="00B12226">
        <w:rPr>
          <w:lang w:eastAsia="sl-SI"/>
        </w:rPr>
        <w:t>«</w:t>
      </w:r>
      <w:r>
        <w:rPr>
          <w:lang w:eastAsia="sl-SI"/>
        </w:rPr>
        <w:t xml:space="preserve"> prikazuje podatke o </w:t>
      </w:r>
      <w:r w:rsidR="00795BA5">
        <w:rPr>
          <w:lang w:eastAsia="sl-SI"/>
        </w:rPr>
        <w:t>VOD-u</w:t>
      </w:r>
      <w:r>
        <w:rPr>
          <w:lang w:eastAsia="sl-SI"/>
        </w:rPr>
        <w:t xml:space="preserve">, ki se vodijo v </w:t>
      </w:r>
      <w:r w:rsidR="00795BA5">
        <w:rPr>
          <w:lang w:eastAsia="sl-SI"/>
        </w:rPr>
        <w:t xml:space="preserve">evidenci </w:t>
      </w:r>
      <w:proofErr w:type="spellStart"/>
      <w:r w:rsidR="00795BA5">
        <w:rPr>
          <w:lang w:eastAsia="sl-SI"/>
        </w:rPr>
        <w:t>eVOD</w:t>
      </w:r>
      <w:proofErr w:type="spellEnd"/>
      <w:r>
        <w:rPr>
          <w:lang w:eastAsia="sl-SI"/>
        </w:rPr>
        <w:t xml:space="preserve">. </w:t>
      </w:r>
    </w:p>
    <w:p w14:paraId="72BC1606" w14:textId="566EB81D" w:rsidR="007B1E43" w:rsidRDefault="00795BA5" w:rsidP="00B846EB">
      <w:pPr>
        <w:rPr>
          <w:lang w:eastAsia="sl-SI"/>
        </w:rPr>
      </w:pPr>
      <w:r>
        <w:rPr>
          <w:lang w:eastAsia="sl-SI"/>
        </w:rPr>
        <w:t>P</w:t>
      </w:r>
      <w:r w:rsidR="00B846EB">
        <w:rPr>
          <w:lang w:eastAsia="sl-SI"/>
        </w:rPr>
        <w:t xml:space="preserve">odatki so razdeljeni na sklope: </w:t>
      </w:r>
    </w:p>
    <w:p w14:paraId="5B17B6B2" w14:textId="68B4A581" w:rsidR="007B1E43" w:rsidRPr="007B1E43" w:rsidRDefault="00B846EB" w:rsidP="008332CE">
      <w:pPr>
        <w:pStyle w:val="Odstavekseznama"/>
        <w:numPr>
          <w:ilvl w:val="0"/>
          <w:numId w:val="125"/>
        </w:numPr>
        <w:rPr>
          <w:lang w:eastAsia="sl-SI"/>
        </w:rPr>
      </w:pPr>
      <w:r w:rsidRPr="007B1E43">
        <w:rPr>
          <w:b/>
          <w:lang w:eastAsia="sl-SI"/>
        </w:rPr>
        <w:t xml:space="preserve">Identifikacija </w:t>
      </w:r>
      <w:r w:rsidR="00795BA5">
        <w:rPr>
          <w:b/>
          <w:lang w:eastAsia="sl-SI"/>
        </w:rPr>
        <w:t xml:space="preserve">VOD </w:t>
      </w:r>
      <w:r w:rsidRPr="007B1E43">
        <w:rPr>
          <w:lang w:eastAsia="sl-SI"/>
        </w:rPr>
        <w:t xml:space="preserve">(šifra </w:t>
      </w:r>
      <w:r w:rsidR="00795BA5">
        <w:rPr>
          <w:lang w:eastAsia="sl-SI"/>
        </w:rPr>
        <w:t>VOD</w:t>
      </w:r>
      <w:r w:rsidR="007B1E43">
        <w:rPr>
          <w:lang w:eastAsia="sl-SI"/>
        </w:rPr>
        <w:t>,</w:t>
      </w:r>
      <w:r w:rsidRPr="007B1E43">
        <w:rPr>
          <w:lang w:eastAsia="sl-SI"/>
        </w:rPr>
        <w:t xml:space="preserve"> ime enote</w:t>
      </w:r>
      <w:r w:rsidR="007B1E43">
        <w:rPr>
          <w:lang w:eastAsia="sl-SI"/>
        </w:rPr>
        <w:t>,</w:t>
      </w:r>
      <w:r w:rsidR="007B1E43" w:rsidRPr="007B1E43">
        <w:rPr>
          <w:lang w:eastAsia="sl-SI"/>
        </w:rPr>
        <w:t xml:space="preserve"> </w:t>
      </w:r>
      <w:r w:rsidRPr="007B1E43">
        <w:rPr>
          <w:lang w:eastAsia="sl-SI"/>
        </w:rPr>
        <w:t>EID</w:t>
      </w:r>
      <w:r w:rsidR="007B1E43">
        <w:rPr>
          <w:lang w:eastAsia="sl-SI"/>
        </w:rPr>
        <w:t>,</w:t>
      </w:r>
      <w:r w:rsidR="00357E74">
        <w:rPr>
          <w:lang w:eastAsia="sl-SI"/>
        </w:rPr>
        <w:t xml:space="preserve"> vrednotenje ID,</w:t>
      </w:r>
      <w:r w:rsidRPr="007B1E43">
        <w:rPr>
          <w:lang w:eastAsia="sl-SI"/>
        </w:rPr>
        <w:t xml:space="preserve"> akt </w:t>
      </w:r>
      <w:r w:rsidR="00795BA5">
        <w:rPr>
          <w:lang w:eastAsia="sl-SI"/>
        </w:rPr>
        <w:t>določitve</w:t>
      </w:r>
      <w:r w:rsidR="007B1E43">
        <w:rPr>
          <w:lang w:eastAsia="sl-SI"/>
        </w:rPr>
        <w:t>,</w:t>
      </w:r>
      <w:r w:rsidR="007B1E43" w:rsidRPr="007B1E43">
        <w:rPr>
          <w:lang w:eastAsia="sl-SI"/>
        </w:rPr>
        <w:t xml:space="preserve"> </w:t>
      </w:r>
      <w:r w:rsidRPr="007B1E43">
        <w:rPr>
          <w:lang w:eastAsia="sl-SI"/>
        </w:rPr>
        <w:t xml:space="preserve">datum </w:t>
      </w:r>
      <w:r w:rsidR="00795BA5">
        <w:rPr>
          <w:lang w:eastAsia="sl-SI"/>
        </w:rPr>
        <w:t>določitve</w:t>
      </w:r>
      <w:r w:rsidR="007B1E43">
        <w:rPr>
          <w:lang w:eastAsia="sl-SI"/>
        </w:rPr>
        <w:t xml:space="preserve">, </w:t>
      </w:r>
      <w:r w:rsidRPr="007B1E43">
        <w:rPr>
          <w:lang w:eastAsia="sl-SI"/>
        </w:rPr>
        <w:t>akt in datum prenehanja)</w:t>
      </w:r>
      <w:r w:rsidR="007B1E43" w:rsidRPr="007B1E43">
        <w:rPr>
          <w:lang w:eastAsia="sl-SI"/>
        </w:rPr>
        <w:t xml:space="preserve">; </w:t>
      </w:r>
      <w:r w:rsidR="00357E74" w:rsidRPr="00357E74">
        <w:rPr>
          <w:rStyle w:val="Poudarek"/>
        </w:rPr>
        <w:t xml:space="preserve">Pozor! </w:t>
      </w:r>
      <w:r w:rsidR="00357E74">
        <w:rPr>
          <w:lang w:eastAsia="sl-SI"/>
        </w:rPr>
        <w:t>Če kliknete na ID vrednotenja, bo prikazan obrazec za vrednotenje.</w:t>
      </w:r>
    </w:p>
    <w:p w14:paraId="2855CF49" w14:textId="0DE3BC3E" w:rsidR="007B1E43" w:rsidRPr="007B1E43" w:rsidRDefault="00B846EB" w:rsidP="008332CE">
      <w:pPr>
        <w:pStyle w:val="Odstavekseznama"/>
        <w:numPr>
          <w:ilvl w:val="0"/>
          <w:numId w:val="125"/>
        </w:numPr>
        <w:rPr>
          <w:lang w:eastAsia="sl-SI"/>
        </w:rPr>
      </w:pPr>
      <w:r w:rsidRPr="007B1E43">
        <w:rPr>
          <w:b/>
          <w:lang w:eastAsia="sl-SI"/>
        </w:rPr>
        <w:t xml:space="preserve">Osnovne </w:t>
      </w:r>
      <w:r w:rsidR="00795BA5">
        <w:rPr>
          <w:b/>
          <w:lang w:eastAsia="sl-SI"/>
        </w:rPr>
        <w:t>podatki</w:t>
      </w:r>
      <w:r w:rsidRPr="007B1E43">
        <w:rPr>
          <w:lang w:eastAsia="sl-SI"/>
        </w:rPr>
        <w:t xml:space="preserve"> (vrsta </w:t>
      </w:r>
      <w:r w:rsidR="00795BA5">
        <w:rPr>
          <w:lang w:eastAsia="sl-SI"/>
        </w:rPr>
        <w:t>VOD</w:t>
      </w:r>
      <w:r w:rsidRPr="007B1E43">
        <w:rPr>
          <w:lang w:eastAsia="sl-SI"/>
        </w:rPr>
        <w:t xml:space="preserve">, </w:t>
      </w:r>
      <w:r w:rsidR="00795BA5">
        <w:rPr>
          <w:lang w:eastAsia="sl-SI"/>
        </w:rPr>
        <w:t>vrednotenje ID</w:t>
      </w:r>
      <w:r w:rsidRPr="007B1E43">
        <w:rPr>
          <w:lang w:eastAsia="sl-SI"/>
        </w:rPr>
        <w:t xml:space="preserve">, </w:t>
      </w:r>
      <w:r w:rsidR="00795BA5">
        <w:rPr>
          <w:lang w:eastAsia="sl-SI"/>
        </w:rPr>
        <w:t>število con, KVS</w:t>
      </w:r>
      <w:r w:rsidRPr="007B1E43">
        <w:rPr>
          <w:lang w:eastAsia="sl-SI"/>
        </w:rPr>
        <w:t>)</w:t>
      </w:r>
      <w:r w:rsidR="007B1E43" w:rsidRPr="007B1E43">
        <w:rPr>
          <w:lang w:eastAsia="sl-SI"/>
        </w:rPr>
        <w:t xml:space="preserve">; </w:t>
      </w:r>
    </w:p>
    <w:p w14:paraId="36C7D74D" w14:textId="56EDBD2C" w:rsidR="007B1E43" w:rsidRPr="007B1E43" w:rsidRDefault="00795BA5" w:rsidP="008332CE">
      <w:pPr>
        <w:pStyle w:val="Odstavekseznama"/>
        <w:numPr>
          <w:ilvl w:val="0"/>
          <w:numId w:val="125"/>
        </w:numPr>
        <w:rPr>
          <w:lang w:eastAsia="sl-SI"/>
        </w:rPr>
      </w:pPr>
      <w:r>
        <w:rPr>
          <w:b/>
          <w:lang w:eastAsia="sl-SI"/>
        </w:rPr>
        <w:t>Cone VOD</w:t>
      </w:r>
      <w:r w:rsidRPr="00795BA5">
        <w:rPr>
          <w:lang w:eastAsia="sl-SI"/>
        </w:rPr>
        <w:t>;</w:t>
      </w:r>
    </w:p>
    <w:p w14:paraId="068DCC8D" w14:textId="417173CB" w:rsidR="007B1E43" w:rsidRPr="007B1E43" w:rsidRDefault="00B846EB" w:rsidP="008332CE">
      <w:pPr>
        <w:pStyle w:val="Odstavekseznama"/>
        <w:numPr>
          <w:ilvl w:val="0"/>
          <w:numId w:val="125"/>
        </w:numPr>
        <w:rPr>
          <w:lang w:eastAsia="sl-SI"/>
        </w:rPr>
      </w:pPr>
      <w:r w:rsidRPr="007B1E43">
        <w:rPr>
          <w:b/>
          <w:lang w:eastAsia="sl-SI"/>
        </w:rPr>
        <w:t>Ohranjanje narave</w:t>
      </w:r>
      <w:r w:rsidR="007B1E43" w:rsidRPr="007B1E43">
        <w:rPr>
          <w:lang w:eastAsia="sl-SI"/>
        </w:rPr>
        <w:t>;</w:t>
      </w:r>
      <w:r w:rsidRPr="007B1E43">
        <w:rPr>
          <w:lang w:eastAsia="sl-SI"/>
        </w:rPr>
        <w:t xml:space="preserve"> </w:t>
      </w:r>
    </w:p>
    <w:p w14:paraId="1288326A" w14:textId="7A5DC3AB" w:rsidR="00B846EB" w:rsidRPr="007B1E43" w:rsidRDefault="00B846EB" w:rsidP="008332CE">
      <w:pPr>
        <w:pStyle w:val="Odstavekseznama"/>
        <w:numPr>
          <w:ilvl w:val="0"/>
          <w:numId w:val="125"/>
        </w:numPr>
        <w:rPr>
          <w:lang w:eastAsia="sl-SI"/>
        </w:rPr>
      </w:pPr>
      <w:r w:rsidRPr="007B1E43">
        <w:rPr>
          <w:b/>
          <w:lang w:eastAsia="sl-SI"/>
        </w:rPr>
        <w:t xml:space="preserve">Seznam predpisov, ki vplivajo na </w:t>
      </w:r>
      <w:r w:rsidR="00C2613B">
        <w:rPr>
          <w:b/>
          <w:lang w:eastAsia="sl-SI"/>
        </w:rPr>
        <w:t>VOD</w:t>
      </w:r>
      <w:r w:rsidRPr="007B1E43">
        <w:rPr>
          <w:lang w:eastAsia="sl-SI"/>
        </w:rPr>
        <w:t>.</w:t>
      </w:r>
    </w:p>
    <w:p w14:paraId="1DB693C0" w14:textId="0260AECF" w:rsidR="00B846EB" w:rsidRDefault="00B846EB" w:rsidP="00B846EB">
      <w:pPr>
        <w:rPr>
          <w:lang w:eastAsia="sl-SI"/>
        </w:rPr>
      </w:pPr>
      <w:r w:rsidRPr="00795BA5">
        <w:rPr>
          <w:rStyle w:val="Poudarek"/>
        </w:rPr>
        <w:t>Pozor!</w:t>
      </w:r>
      <w:r w:rsidRPr="00795BA5">
        <w:rPr>
          <w:lang w:eastAsia="sl-SI"/>
        </w:rPr>
        <w:t xml:space="preserve"> Na tej strani ne morete spremeniti podatkov. Za spreminjanje podatkov morate narediti predlog za spremembo ali izbris </w:t>
      </w:r>
      <w:r w:rsidR="00565E59" w:rsidRPr="00795BA5">
        <w:rPr>
          <w:lang w:eastAsia="sl-SI"/>
        </w:rPr>
        <w:t>oz.</w:t>
      </w:r>
      <w:r w:rsidRPr="00795BA5">
        <w:rPr>
          <w:lang w:eastAsia="sl-SI"/>
        </w:rPr>
        <w:t xml:space="preserve"> neposredno spremembo; za izdelavo predloga poglejte poglavje</w:t>
      </w:r>
      <w:r w:rsidR="00685E25" w:rsidRPr="00795BA5">
        <w:rPr>
          <w:lang w:eastAsia="sl-SI"/>
        </w:rPr>
        <w:t xml:space="preserve"> »</w:t>
      </w:r>
      <w:r w:rsidR="00685E25" w:rsidRPr="00795BA5">
        <w:rPr>
          <w:rStyle w:val="DocReferenceChar"/>
        </w:rPr>
        <w:fldChar w:fldCharType="begin"/>
      </w:r>
      <w:r w:rsidR="00685E25" w:rsidRPr="00795BA5">
        <w:rPr>
          <w:rStyle w:val="DocReferenceChar"/>
        </w:rPr>
        <w:instrText xml:space="preserve"> REF _Ref88643276 \h  \* MERGEFORMAT </w:instrText>
      </w:r>
      <w:r w:rsidR="00685E25" w:rsidRPr="00795BA5">
        <w:rPr>
          <w:rStyle w:val="DocReferenceChar"/>
        </w:rPr>
      </w:r>
      <w:r w:rsidR="00685E25" w:rsidRPr="00795BA5">
        <w:rPr>
          <w:rStyle w:val="DocReferenceChar"/>
        </w:rPr>
        <w:fldChar w:fldCharType="separate"/>
      </w:r>
      <w:r w:rsidR="00685E25" w:rsidRPr="00795BA5">
        <w:rPr>
          <w:rStyle w:val="DocReferenceChar"/>
        </w:rPr>
        <w:t>Dodajanje novega predloga</w:t>
      </w:r>
      <w:r w:rsidR="00685E25" w:rsidRPr="00795BA5">
        <w:rPr>
          <w:rStyle w:val="DocReferenceChar"/>
        </w:rPr>
        <w:fldChar w:fldCharType="end"/>
      </w:r>
      <w:r w:rsidR="00685E25" w:rsidRPr="00795BA5">
        <w:rPr>
          <w:lang w:eastAsia="sl-SI"/>
        </w:rPr>
        <w:t xml:space="preserve">«. </w:t>
      </w:r>
      <w:r w:rsidRPr="00795BA5">
        <w:rPr>
          <w:lang w:eastAsia="sl-SI"/>
        </w:rPr>
        <w:t xml:space="preserve">Po potrditvi predloga bo v </w:t>
      </w:r>
      <w:r w:rsidR="00357E74">
        <w:rPr>
          <w:lang w:eastAsia="sl-SI"/>
        </w:rPr>
        <w:t>evidenci</w:t>
      </w:r>
      <w:r w:rsidRPr="00795BA5">
        <w:rPr>
          <w:lang w:eastAsia="sl-SI"/>
        </w:rPr>
        <w:t xml:space="preserve"> ustvarjena nova verzija </w:t>
      </w:r>
      <w:r w:rsidR="00357E74">
        <w:rPr>
          <w:lang w:eastAsia="sl-SI"/>
        </w:rPr>
        <w:t>VOD-a</w:t>
      </w:r>
      <w:r w:rsidRPr="00795BA5">
        <w:rPr>
          <w:lang w:eastAsia="sl-SI"/>
        </w:rPr>
        <w:t>. Na tej strani je vedno prikazana zadnja verzija; za dostop do starejših verzij poglejte poglavje</w:t>
      </w:r>
      <w:r w:rsidR="00685E25" w:rsidRPr="00795BA5">
        <w:rPr>
          <w:lang w:eastAsia="sl-SI"/>
        </w:rPr>
        <w:t xml:space="preserve"> »</w:t>
      </w:r>
      <w:r w:rsidR="00795BA5" w:rsidRPr="00795BA5">
        <w:rPr>
          <w:rStyle w:val="DocReferenceChar"/>
        </w:rPr>
        <w:fldChar w:fldCharType="begin"/>
      </w:r>
      <w:r w:rsidR="00795BA5" w:rsidRPr="00795BA5">
        <w:rPr>
          <w:rStyle w:val="DocReferenceChar"/>
        </w:rPr>
        <w:instrText xml:space="preserve"> REF _Ref90382140 \h </w:instrText>
      </w:r>
      <w:r w:rsidR="00795BA5">
        <w:rPr>
          <w:rStyle w:val="DocReferenceChar"/>
        </w:rPr>
        <w:instrText xml:space="preserve"> \* MERGEFORMAT </w:instrText>
      </w:r>
      <w:r w:rsidR="00795BA5" w:rsidRPr="00795BA5">
        <w:rPr>
          <w:rStyle w:val="DocReferenceChar"/>
        </w:rPr>
      </w:r>
      <w:r w:rsidR="00795BA5" w:rsidRPr="00795BA5">
        <w:rPr>
          <w:rStyle w:val="DocReferenceChar"/>
        </w:rPr>
        <w:fldChar w:fldCharType="separate"/>
      </w:r>
      <w:r w:rsidR="00795BA5" w:rsidRPr="00795BA5">
        <w:rPr>
          <w:rStyle w:val="DocReferenceChar"/>
        </w:rPr>
        <w:t>Poudarjena vsebina o VOD-u</w:t>
      </w:r>
      <w:r w:rsidR="00795BA5" w:rsidRPr="00795BA5">
        <w:rPr>
          <w:rStyle w:val="DocReferenceChar"/>
        </w:rPr>
        <w:fldChar w:fldCharType="end"/>
      </w:r>
      <w:r w:rsidR="00685E25" w:rsidRPr="00795BA5">
        <w:rPr>
          <w:lang w:eastAsia="sl-SI"/>
        </w:rPr>
        <w:t>«</w:t>
      </w:r>
      <w:r w:rsidRPr="00795BA5">
        <w:rPr>
          <w:lang w:eastAsia="sl-SI"/>
        </w:rPr>
        <w:t>.</w:t>
      </w:r>
    </w:p>
    <w:p w14:paraId="004EFAE8" w14:textId="6874AD74" w:rsidR="00B846EB" w:rsidRDefault="00B846EB" w:rsidP="00B846EB">
      <w:pPr>
        <w:pStyle w:val="Naslov4"/>
        <w:rPr>
          <w:lang w:eastAsia="sl-SI"/>
        </w:rPr>
      </w:pPr>
      <w:bookmarkStart w:id="37" w:name="_Toc86324111"/>
      <w:bookmarkStart w:id="38" w:name="_Toc91846485"/>
      <w:r>
        <w:rPr>
          <w:lang w:eastAsia="sl-SI"/>
        </w:rPr>
        <w:t xml:space="preserve">Zaznamki </w:t>
      </w:r>
      <w:bookmarkEnd w:id="37"/>
      <w:r w:rsidR="00795BA5">
        <w:rPr>
          <w:lang w:eastAsia="sl-SI"/>
        </w:rPr>
        <w:t>VOD</w:t>
      </w:r>
      <w:bookmarkEnd w:id="38"/>
    </w:p>
    <w:p w14:paraId="70FC34B3" w14:textId="0EA77BA2" w:rsidR="00B846EB" w:rsidRDefault="00B846EB" w:rsidP="00B846EB">
      <w:pPr>
        <w:rPr>
          <w:lang w:eastAsia="sl-SI"/>
        </w:rPr>
      </w:pPr>
      <w:r>
        <w:rPr>
          <w:lang w:eastAsia="sl-SI"/>
        </w:rPr>
        <w:t xml:space="preserve">Zavihek </w:t>
      </w:r>
      <w:r w:rsidR="00B12226">
        <w:rPr>
          <w:lang w:eastAsia="sl-SI"/>
        </w:rPr>
        <w:t>»</w:t>
      </w:r>
      <w:r>
        <w:rPr>
          <w:b/>
          <w:lang w:eastAsia="sl-SI"/>
        </w:rPr>
        <w:t>Zaznamki</w:t>
      </w:r>
      <w:r w:rsidR="00B12226" w:rsidRPr="00B12226">
        <w:rPr>
          <w:lang w:eastAsia="sl-SI"/>
        </w:rPr>
        <w:t>«</w:t>
      </w:r>
      <w:r>
        <w:rPr>
          <w:b/>
          <w:lang w:eastAsia="sl-SI"/>
        </w:rPr>
        <w:t xml:space="preserve"> </w:t>
      </w:r>
      <w:r>
        <w:rPr>
          <w:lang w:eastAsia="sl-SI"/>
        </w:rPr>
        <w:t xml:space="preserve">prikazuje seznam zaznamkov. </w:t>
      </w:r>
    </w:p>
    <w:p w14:paraId="6B06FA73" w14:textId="77777777" w:rsidR="00B846EB" w:rsidRDefault="00B846EB" w:rsidP="00B846EB">
      <w:pPr>
        <w:pStyle w:val="Naslov5"/>
        <w:rPr>
          <w:lang w:eastAsia="sl-SI"/>
        </w:rPr>
      </w:pPr>
      <w:bookmarkStart w:id="39" w:name="_Toc86324112"/>
      <w:bookmarkStart w:id="40" w:name="_Toc91846486"/>
      <w:r>
        <w:rPr>
          <w:lang w:eastAsia="sl-SI"/>
        </w:rPr>
        <w:t>Kako dodam novo splošno opombo?</w:t>
      </w:r>
      <w:bookmarkEnd w:id="39"/>
      <w:bookmarkEnd w:id="40"/>
    </w:p>
    <w:p w14:paraId="05C3024B" w14:textId="77777777" w:rsidR="00B846EB" w:rsidRDefault="00B846EB" w:rsidP="00B846EB">
      <w:pPr>
        <w:pStyle w:val="Odstavekseznama"/>
        <w:ind w:left="360"/>
        <w:rPr>
          <w:lang w:eastAsia="sl-SI"/>
        </w:rPr>
      </w:pPr>
    </w:p>
    <w:p w14:paraId="253BBC1B" w14:textId="062943C4" w:rsidR="00B846EB" w:rsidRDefault="00B846EB" w:rsidP="00AA5027">
      <w:pPr>
        <w:pStyle w:val="Odstavekseznama"/>
        <w:numPr>
          <w:ilvl w:val="0"/>
          <w:numId w:val="11"/>
        </w:numPr>
        <w:rPr>
          <w:lang w:eastAsia="sl-SI"/>
        </w:rPr>
      </w:pPr>
      <w:r>
        <w:rPr>
          <w:lang w:eastAsia="sl-SI"/>
        </w:rPr>
        <w:t xml:space="preserve">Na </w:t>
      </w:r>
      <w:r w:rsidR="00FB3D3B">
        <w:rPr>
          <w:lang w:eastAsia="sl-SI"/>
        </w:rPr>
        <w:t>zavihku</w:t>
      </w:r>
      <w:r>
        <w:rPr>
          <w:lang w:eastAsia="sl-SI"/>
        </w:rPr>
        <w:t xml:space="preserve"> </w:t>
      </w:r>
      <w:r w:rsidR="00FB3D3B">
        <w:rPr>
          <w:lang w:eastAsia="sl-SI"/>
        </w:rPr>
        <w:t>»</w:t>
      </w:r>
      <w:r w:rsidRPr="00FD079F">
        <w:rPr>
          <w:b/>
          <w:lang w:eastAsia="sl-SI"/>
        </w:rPr>
        <w:t>Zaznamki</w:t>
      </w:r>
      <w:r w:rsidR="00FB3D3B">
        <w:rPr>
          <w:b/>
          <w:lang w:eastAsia="sl-SI"/>
        </w:rPr>
        <w:t>«</w:t>
      </w:r>
      <w:r>
        <w:rPr>
          <w:lang w:eastAsia="sl-SI"/>
        </w:rPr>
        <w:t xml:space="preserve"> kliknite na </w:t>
      </w:r>
      <w:r w:rsidR="00C2336A">
        <w:rPr>
          <w:lang w:eastAsia="sl-SI"/>
        </w:rPr>
        <w:t>ikon</w:t>
      </w:r>
      <w:r>
        <w:rPr>
          <w:lang w:eastAsia="sl-SI"/>
        </w:rPr>
        <w:t xml:space="preserve">o </w:t>
      </w:r>
      <w:r w:rsidR="00720F47">
        <w:rPr>
          <w:lang w:eastAsia="sl-SI"/>
        </w:rPr>
        <w:t>»</w:t>
      </w:r>
      <w:r w:rsidRPr="00FD079F">
        <w:rPr>
          <w:b/>
          <w:lang w:eastAsia="sl-SI"/>
        </w:rPr>
        <w:t>plus</w:t>
      </w:r>
      <w:r w:rsidR="00795BA5" w:rsidRPr="00795BA5">
        <w:rPr>
          <w:lang w:eastAsia="sl-SI"/>
        </w:rPr>
        <w:t>«.</w:t>
      </w:r>
      <w:r w:rsidR="00795BA5" w:rsidRPr="00795BA5">
        <w:rPr>
          <w:noProof/>
        </w:rPr>
        <w:t xml:space="preserve"> </w:t>
      </w:r>
    </w:p>
    <w:p w14:paraId="7FAC2EDF" w14:textId="7607F448" w:rsidR="00B846EB" w:rsidRDefault="00B846EB" w:rsidP="00AA5027">
      <w:pPr>
        <w:pStyle w:val="Odstavekseznama"/>
        <w:numPr>
          <w:ilvl w:val="0"/>
          <w:numId w:val="11"/>
        </w:numPr>
        <w:rPr>
          <w:lang w:eastAsia="sl-SI"/>
        </w:rPr>
      </w:pPr>
      <w:r>
        <w:rPr>
          <w:lang w:eastAsia="sl-SI"/>
        </w:rPr>
        <w:t xml:space="preserve">Vpišite datum </w:t>
      </w:r>
      <w:r w:rsidR="00795BA5">
        <w:rPr>
          <w:lang w:eastAsia="sl-SI"/>
        </w:rPr>
        <w:t>in vpišite opombo.</w:t>
      </w:r>
    </w:p>
    <w:p w14:paraId="15212C37" w14:textId="3C7F38DA" w:rsidR="00B846EB" w:rsidRDefault="00B846EB" w:rsidP="00B846EB">
      <w:pPr>
        <w:pStyle w:val="Odstavekseznama"/>
        <w:numPr>
          <w:ilvl w:val="0"/>
          <w:numId w:val="11"/>
        </w:numPr>
        <w:rPr>
          <w:lang w:eastAsia="sl-SI"/>
        </w:rPr>
      </w:pPr>
      <w:r>
        <w:rPr>
          <w:lang w:eastAsia="sl-SI"/>
        </w:rPr>
        <w:t xml:space="preserve">Kliknite </w:t>
      </w:r>
      <w:r w:rsidR="00720F47">
        <w:rPr>
          <w:lang w:eastAsia="sl-SI"/>
        </w:rPr>
        <w:t>»</w:t>
      </w:r>
      <w:r>
        <w:rPr>
          <w:b/>
          <w:lang w:eastAsia="sl-SI"/>
        </w:rPr>
        <w:t>Ustvari</w:t>
      </w:r>
      <w:r w:rsidR="00720F47" w:rsidRPr="00FB3D3B">
        <w:rPr>
          <w:lang w:eastAsia="sl-SI"/>
        </w:rPr>
        <w:t>«</w:t>
      </w:r>
      <w:r w:rsidRPr="00FB3D3B">
        <w:rPr>
          <w:lang w:eastAsia="sl-SI"/>
        </w:rPr>
        <w:t>;</w:t>
      </w:r>
      <w:r>
        <w:rPr>
          <w:lang w:eastAsia="sl-SI"/>
        </w:rPr>
        <w:t xml:space="preserve"> če kliknete </w:t>
      </w:r>
      <w:r w:rsidR="00720F47">
        <w:rPr>
          <w:lang w:eastAsia="sl-SI"/>
        </w:rPr>
        <w:t>»</w:t>
      </w:r>
      <w:r w:rsidRPr="00FD079F">
        <w:rPr>
          <w:b/>
          <w:lang w:eastAsia="sl-SI"/>
        </w:rPr>
        <w:t>Prekliči</w:t>
      </w:r>
      <w:r w:rsidR="00720F47" w:rsidRPr="00FB3D3B">
        <w:rPr>
          <w:lang w:eastAsia="sl-SI"/>
        </w:rPr>
        <w:t>«</w:t>
      </w:r>
      <w:r w:rsidRPr="00FB3D3B">
        <w:rPr>
          <w:lang w:eastAsia="sl-SI"/>
        </w:rPr>
        <w:t>,</w:t>
      </w:r>
      <w:r>
        <w:rPr>
          <w:lang w:eastAsia="sl-SI"/>
        </w:rPr>
        <w:t xml:space="preserve"> podatki ne bodo shranjeni.</w:t>
      </w:r>
    </w:p>
    <w:p w14:paraId="34A9EA76" w14:textId="77777777" w:rsidR="00B846EB" w:rsidRDefault="00B846EB" w:rsidP="00B846EB">
      <w:pPr>
        <w:pStyle w:val="Naslov5"/>
        <w:rPr>
          <w:lang w:eastAsia="sl-SI"/>
        </w:rPr>
      </w:pPr>
      <w:bookmarkStart w:id="41" w:name="_Toc86324113"/>
      <w:bookmarkStart w:id="42" w:name="_Toc91846487"/>
      <w:r>
        <w:rPr>
          <w:lang w:eastAsia="sl-SI"/>
        </w:rPr>
        <w:t>Kako popravim splošno opombo?</w:t>
      </w:r>
      <w:bookmarkEnd w:id="41"/>
      <w:bookmarkEnd w:id="42"/>
    </w:p>
    <w:p w14:paraId="75947859" w14:textId="77777777" w:rsidR="00B846EB" w:rsidRDefault="00B846EB" w:rsidP="00B846EB">
      <w:pPr>
        <w:pStyle w:val="Odstavekseznama"/>
        <w:ind w:left="360"/>
        <w:rPr>
          <w:lang w:eastAsia="sl-SI"/>
        </w:rPr>
      </w:pPr>
    </w:p>
    <w:p w14:paraId="5BD9D31C" w14:textId="00403DAD" w:rsidR="00B846EB" w:rsidRDefault="00B846EB" w:rsidP="00AA5027">
      <w:pPr>
        <w:pStyle w:val="Odstavekseznama"/>
        <w:numPr>
          <w:ilvl w:val="0"/>
          <w:numId w:val="12"/>
        </w:numPr>
        <w:rPr>
          <w:lang w:eastAsia="sl-SI"/>
        </w:rPr>
      </w:pPr>
      <w:r>
        <w:rPr>
          <w:lang w:eastAsia="sl-SI"/>
        </w:rPr>
        <w:t xml:space="preserve">Kliknite na </w:t>
      </w:r>
      <w:r w:rsidR="00C2336A">
        <w:rPr>
          <w:lang w:eastAsia="sl-SI"/>
        </w:rPr>
        <w:t>ikon</w:t>
      </w:r>
      <w:r>
        <w:rPr>
          <w:lang w:eastAsia="sl-SI"/>
        </w:rPr>
        <w:t xml:space="preserve">o </w:t>
      </w:r>
      <w:r w:rsidR="00720F47">
        <w:rPr>
          <w:lang w:eastAsia="sl-SI"/>
        </w:rPr>
        <w:t>»</w:t>
      </w:r>
      <w:r w:rsidRPr="005955F6">
        <w:rPr>
          <w:b/>
          <w:lang w:eastAsia="sl-SI"/>
        </w:rPr>
        <w:t>tri pikice</w:t>
      </w:r>
      <w:r w:rsidR="00720F47" w:rsidRPr="004C0923">
        <w:rPr>
          <w:lang w:eastAsia="sl-SI"/>
        </w:rPr>
        <w:t>«</w:t>
      </w:r>
      <w:r w:rsidRPr="005955F6">
        <w:rPr>
          <w:b/>
          <w:lang w:eastAsia="sl-SI"/>
        </w:rPr>
        <w:t xml:space="preserve"> </w:t>
      </w:r>
      <w:r>
        <w:rPr>
          <w:lang w:eastAsia="sl-SI"/>
        </w:rPr>
        <w:t>na posamezni kartici.</w:t>
      </w:r>
    </w:p>
    <w:p w14:paraId="4E84BED9" w14:textId="5218CCB3" w:rsidR="00B846EB" w:rsidRDefault="00B846EB" w:rsidP="00AA5027">
      <w:pPr>
        <w:pStyle w:val="Odstavekseznama"/>
        <w:numPr>
          <w:ilvl w:val="0"/>
          <w:numId w:val="12"/>
        </w:numPr>
        <w:rPr>
          <w:lang w:eastAsia="sl-SI"/>
        </w:rPr>
      </w:pPr>
      <w:r>
        <w:rPr>
          <w:lang w:eastAsia="sl-SI"/>
        </w:rPr>
        <w:t xml:space="preserve">Izberite </w:t>
      </w:r>
      <w:r w:rsidR="00720F47">
        <w:rPr>
          <w:lang w:eastAsia="sl-SI"/>
        </w:rPr>
        <w:t>»</w:t>
      </w:r>
      <w:r w:rsidRPr="005955F6">
        <w:rPr>
          <w:b/>
          <w:lang w:eastAsia="sl-SI"/>
        </w:rPr>
        <w:t>Uredi</w:t>
      </w:r>
      <w:r w:rsidR="00720F47" w:rsidRPr="004C0923">
        <w:rPr>
          <w:lang w:eastAsia="sl-SI"/>
        </w:rPr>
        <w:t>«</w:t>
      </w:r>
      <w:r w:rsidRPr="004C0923">
        <w:rPr>
          <w:lang w:eastAsia="sl-SI"/>
        </w:rPr>
        <w:t>.</w:t>
      </w:r>
    </w:p>
    <w:p w14:paraId="559A7754" w14:textId="77777777" w:rsidR="00B846EB" w:rsidRDefault="00B846EB" w:rsidP="00AA5027">
      <w:pPr>
        <w:pStyle w:val="Odstavekseznama"/>
        <w:numPr>
          <w:ilvl w:val="0"/>
          <w:numId w:val="12"/>
        </w:numPr>
        <w:rPr>
          <w:lang w:eastAsia="sl-SI"/>
        </w:rPr>
      </w:pPr>
      <w:r>
        <w:rPr>
          <w:lang w:eastAsia="sl-SI"/>
        </w:rPr>
        <w:t>Podatke popravite.</w:t>
      </w:r>
    </w:p>
    <w:p w14:paraId="433192B2" w14:textId="1C686B3C" w:rsidR="00B846EB" w:rsidRPr="007F766C" w:rsidRDefault="00D53C6D" w:rsidP="00AA5027">
      <w:pPr>
        <w:pStyle w:val="Odstavekseznama"/>
        <w:numPr>
          <w:ilvl w:val="0"/>
          <w:numId w:val="12"/>
        </w:numPr>
        <w:rPr>
          <w:lang w:eastAsia="sl-SI"/>
        </w:rPr>
      </w:pPr>
      <w:r>
        <w:rPr>
          <w:lang w:eastAsia="sl-SI"/>
        </w:rPr>
        <w:t xml:space="preserve">Kliknite </w:t>
      </w:r>
      <w:r w:rsidR="00720F47">
        <w:rPr>
          <w:lang w:eastAsia="sl-SI"/>
        </w:rPr>
        <w:t>»</w:t>
      </w:r>
      <w:r w:rsidRPr="00D53C6D">
        <w:rPr>
          <w:b/>
          <w:lang w:eastAsia="sl-SI"/>
        </w:rPr>
        <w:t>Shrani</w:t>
      </w:r>
      <w:r w:rsidR="00720F47">
        <w:rPr>
          <w:lang w:eastAsia="sl-SI"/>
        </w:rPr>
        <w:t>«</w:t>
      </w:r>
      <w:r>
        <w:rPr>
          <w:lang w:eastAsia="sl-SI"/>
        </w:rPr>
        <w:t xml:space="preserve">; če kliknete </w:t>
      </w:r>
      <w:r w:rsidR="00720F47">
        <w:rPr>
          <w:lang w:eastAsia="sl-SI"/>
        </w:rPr>
        <w:t>»</w:t>
      </w:r>
      <w:r w:rsidRPr="00D53C6D">
        <w:rPr>
          <w:b/>
          <w:lang w:eastAsia="sl-SI"/>
        </w:rPr>
        <w:t>Prekliči</w:t>
      </w:r>
      <w:r w:rsidR="00720F47">
        <w:rPr>
          <w:lang w:eastAsia="sl-SI"/>
        </w:rPr>
        <w:t>«</w:t>
      </w:r>
      <w:r>
        <w:rPr>
          <w:lang w:eastAsia="sl-SI"/>
        </w:rPr>
        <w:t>, podatki ne bodo shranjeni.</w:t>
      </w:r>
    </w:p>
    <w:p w14:paraId="5FD59572" w14:textId="77777777" w:rsidR="00B846EB" w:rsidRDefault="00B846EB" w:rsidP="00B846EB">
      <w:pPr>
        <w:pStyle w:val="Naslov5"/>
        <w:rPr>
          <w:lang w:eastAsia="sl-SI"/>
        </w:rPr>
      </w:pPr>
      <w:bookmarkStart w:id="43" w:name="_Toc86324114"/>
      <w:bookmarkStart w:id="44" w:name="_Toc91846488"/>
      <w:r>
        <w:rPr>
          <w:lang w:eastAsia="sl-SI"/>
        </w:rPr>
        <w:t>Kako izbrišem splošno opombo?</w:t>
      </w:r>
      <w:bookmarkEnd w:id="43"/>
      <w:bookmarkEnd w:id="44"/>
    </w:p>
    <w:p w14:paraId="1FD32E00" w14:textId="77777777" w:rsidR="00B846EB" w:rsidRDefault="00B846EB" w:rsidP="00B846EB">
      <w:pPr>
        <w:pStyle w:val="Odstavekseznama"/>
        <w:ind w:left="360"/>
        <w:rPr>
          <w:lang w:eastAsia="sl-SI"/>
        </w:rPr>
      </w:pPr>
    </w:p>
    <w:p w14:paraId="03988BF2" w14:textId="530D2CD9" w:rsidR="00B846EB" w:rsidRDefault="00B846EB" w:rsidP="00AA5027">
      <w:pPr>
        <w:pStyle w:val="Odstavekseznama"/>
        <w:numPr>
          <w:ilvl w:val="0"/>
          <w:numId w:val="13"/>
        </w:numPr>
        <w:rPr>
          <w:lang w:eastAsia="sl-SI"/>
        </w:rPr>
      </w:pPr>
      <w:r>
        <w:rPr>
          <w:lang w:eastAsia="sl-SI"/>
        </w:rPr>
        <w:t xml:space="preserve">Kliknite na </w:t>
      </w:r>
      <w:r w:rsidR="00C2336A">
        <w:rPr>
          <w:lang w:eastAsia="sl-SI"/>
        </w:rPr>
        <w:t>ikon</w:t>
      </w:r>
      <w:r>
        <w:rPr>
          <w:lang w:eastAsia="sl-SI"/>
        </w:rPr>
        <w:t xml:space="preserve">o </w:t>
      </w:r>
      <w:r w:rsidR="00720F47">
        <w:rPr>
          <w:lang w:eastAsia="sl-SI"/>
        </w:rPr>
        <w:t>»</w:t>
      </w:r>
      <w:r w:rsidRPr="005955F6">
        <w:rPr>
          <w:b/>
          <w:lang w:eastAsia="sl-SI"/>
        </w:rPr>
        <w:t>tri pikice</w:t>
      </w:r>
      <w:r w:rsidR="00720F47" w:rsidRPr="004C0923">
        <w:rPr>
          <w:lang w:eastAsia="sl-SI"/>
        </w:rPr>
        <w:t>«</w:t>
      </w:r>
      <w:r w:rsidRPr="005955F6">
        <w:rPr>
          <w:b/>
          <w:lang w:eastAsia="sl-SI"/>
        </w:rPr>
        <w:t xml:space="preserve"> </w:t>
      </w:r>
      <w:r>
        <w:rPr>
          <w:lang w:eastAsia="sl-SI"/>
        </w:rPr>
        <w:t xml:space="preserve">na posamezni kartici. </w:t>
      </w:r>
    </w:p>
    <w:p w14:paraId="309E9BDB" w14:textId="77777777" w:rsidR="00795BA5" w:rsidRDefault="00B846EB" w:rsidP="00AA5027">
      <w:pPr>
        <w:pStyle w:val="Odstavekseznama"/>
        <w:numPr>
          <w:ilvl w:val="0"/>
          <w:numId w:val="13"/>
        </w:numPr>
        <w:rPr>
          <w:lang w:eastAsia="sl-SI"/>
        </w:rPr>
      </w:pPr>
      <w:r>
        <w:rPr>
          <w:lang w:eastAsia="sl-SI"/>
        </w:rPr>
        <w:t xml:space="preserve">Izberite </w:t>
      </w:r>
      <w:r w:rsidR="00720F47">
        <w:rPr>
          <w:lang w:eastAsia="sl-SI"/>
        </w:rPr>
        <w:t>»</w:t>
      </w:r>
      <w:r w:rsidRPr="005955F6">
        <w:rPr>
          <w:b/>
          <w:lang w:eastAsia="sl-SI"/>
        </w:rPr>
        <w:t>Briši</w:t>
      </w:r>
      <w:r w:rsidR="00720F47" w:rsidRPr="004C0923">
        <w:rPr>
          <w:lang w:eastAsia="sl-SI"/>
        </w:rPr>
        <w:t>«</w:t>
      </w:r>
      <w:r w:rsidRPr="004C0923">
        <w:rPr>
          <w:lang w:eastAsia="sl-SI"/>
        </w:rPr>
        <w:t>.</w:t>
      </w:r>
    </w:p>
    <w:p w14:paraId="68EAB55E" w14:textId="55FB9C0E" w:rsidR="00B846EB" w:rsidRDefault="00B846EB" w:rsidP="00AA5027">
      <w:pPr>
        <w:pStyle w:val="Odstavekseznama"/>
        <w:numPr>
          <w:ilvl w:val="0"/>
          <w:numId w:val="13"/>
        </w:numPr>
        <w:rPr>
          <w:lang w:eastAsia="sl-SI"/>
        </w:rPr>
      </w:pPr>
      <w:r>
        <w:rPr>
          <w:lang w:eastAsia="sl-SI"/>
        </w:rPr>
        <w:t xml:space="preserve">Kliknite </w:t>
      </w:r>
      <w:r w:rsidR="00720F47">
        <w:rPr>
          <w:lang w:eastAsia="sl-SI"/>
        </w:rPr>
        <w:t>»</w:t>
      </w:r>
      <w:r w:rsidRPr="00795BA5">
        <w:rPr>
          <w:b/>
          <w:lang w:eastAsia="sl-SI"/>
        </w:rPr>
        <w:t>Shrani</w:t>
      </w:r>
      <w:r w:rsidR="00720F47" w:rsidRPr="004C0923">
        <w:rPr>
          <w:lang w:eastAsia="sl-SI"/>
        </w:rPr>
        <w:t>«</w:t>
      </w:r>
      <w:r w:rsidRPr="004C0923">
        <w:rPr>
          <w:lang w:eastAsia="sl-SI"/>
        </w:rPr>
        <w:t>;</w:t>
      </w:r>
      <w:r>
        <w:rPr>
          <w:lang w:eastAsia="sl-SI"/>
        </w:rPr>
        <w:t xml:space="preserve"> če kliknete </w:t>
      </w:r>
      <w:r w:rsidR="00720F47">
        <w:rPr>
          <w:lang w:eastAsia="sl-SI"/>
        </w:rPr>
        <w:t>»</w:t>
      </w:r>
      <w:r w:rsidRPr="00795BA5">
        <w:rPr>
          <w:b/>
          <w:lang w:eastAsia="sl-SI"/>
        </w:rPr>
        <w:t>Prekliči</w:t>
      </w:r>
      <w:r w:rsidR="00720F47" w:rsidRPr="004C0923">
        <w:rPr>
          <w:lang w:eastAsia="sl-SI"/>
        </w:rPr>
        <w:t>«</w:t>
      </w:r>
      <w:r w:rsidRPr="004C0923">
        <w:rPr>
          <w:lang w:eastAsia="sl-SI"/>
        </w:rPr>
        <w:t>,</w:t>
      </w:r>
      <w:r>
        <w:rPr>
          <w:lang w:eastAsia="sl-SI"/>
        </w:rPr>
        <w:t xml:space="preserve"> splošna opomba ne bo izbrisana.</w:t>
      </w:r>
    </w:p>
    <w:p w14:paraId="23EA489C" w14:textId="2FFBA800" w:rsidR="00B846EB" w:rsidRDefault="00B846EB" w:rsidP="00B846EB">
      <w:pPr>
        <w:pStyle w:val="Naslov4"/>
        <w:rPr>
          <w:lang w:eastAsia="sl-SI"/>
        </w:rPr>
      </w:pPr>
      <w:bookmarkStart w:id="45" w:name="_Toc86324118"/>
      <w:bookmarkStart w:id="46" w:name="_Toc91846489"/>
      <w:r>
        <w:rPr>
          <w:lang w:eastAsia="sl-SI"/>
        </w:rPr>
        <w:lastRenderedPageBreak/>
        <w:t xml:space="preserve">Zgodovina posegov nad </w:t>
      </w:r>
      <w:bookmarkEnd w:id="45"/>
      <w:r w:rsidR="00795BA5">
        <w:rPr>
          <w:lang w:eastAsia="sl-SI"/>
        </w:rPr>
        <w:t>VOD-om</w:t>
      </w:r>
      <w:bookmarkEnd w:id="46"/>
    </w:p>
    <w:p w14:paraId="6DF053D3" w14:textId="3C11DDF7" w:rsidR="00B846EB" w:rsidRDefault="00B846EB" w:rsidP="00B846EB">
      <w:pPr>
        <w:rPr>
          <w:lang w:eastAsia="sl-SI"/>
        </w:rPr>
      </w:pPr>
      <w:r>
        <w:rPr>
          <w:lang w:eastAsia="sl-SI"/>
        </w:rPr>
        <w:t xml:space="preserve">Zavihek </w:t>
      </w:r>
      <w:r w:rsidR="00B12226">
        <w:rPr>
          <w:lang w:eastAsia="sl-SI"/>
        </w:rPr>
        <w:t>»</w:t>
      </w:r>
      <w:r>
        <w:rPr>
          <w:b/>
          <w:lang w:eastAsia="sl-SI"/>
        </w:rPr>
        <w:t>Zgodovina</w:t>
      </w:r>
      <w:r w:rsidR="00B12226" w:rsidRPr="00B12226">
        <w:rPr>
          <w:lang w:eastAsia="sl-SI"/>
        </w:rPr>
        <w:t>«</w:t>
      </w:r>
      <w:r>
        <w:rPr>
          <w:b/>
          <w:lang w:eastAsia="sl-SI"/>
        </w:rPr>
        <w:t xml:space="preserve"> </w:t>
      </w:r>
      <w:r>
        <w:rPr>
          <w:lang w:eastAsia="sl-SI"/>
        </w:rPr>
        <w:t xml:space="preserve">prikazuje seznam vseh posegov nad </w:t>
      </w:r>
      <w:r w:rsidR="00795BA5">
        <w:rPr>
          <w:lang w:eastAsia="sl-SI"/>
        </w:rPr>
        <w:t>VOD-om</w:t>
      </w:r>
      <w:r>
        <w:rPr>
          <w:lang w:eastAsia="sl-SI"/>
        </w:rPr>
        <w:t xml:space="preserve">. </w:t>
      </w:r>
    </w:p>
    <w:p w14:paraId="37CCA69C" w14:textId="42835733" w:rsidR="00B846EB" w:rsidRDefault="00795BA5" w:rsidP="00B846EB">
      <w:pPr>
        <w:rPr>
          <w:lang w:eastAsia="sl-SI"/>
        </w:rPr>
      </w:pPr>
      <w:r>
        <w:rPr>
          <w:lang w:eastAsia="sl-SI"/>
        </w:rPr>
        <w:t>VOD</w:t>
      </w:r>
      <w:r w:rsidR="00B846EB">
        <w:rPr>
          <w:lang w:eastAsia="sl-SI"/>
        </w:rPr>
        <w:t xml:space="preserve"> se lahko vpiše, spremeni ali izbriše s pomočjo ustreznega predloga. Poseg v registru je izveden šele po potrditvi predloga. </w:t>
      </w:r>
    </w:p>
    <w:p w14:paraId="628C1AA1" w14:textId="77777777" w:rsidR="008E2DC1" w:rsidRDefault="00B846EB" w:rsidP="00B846EB">
      <w:pPr>
        <w:rPr>
          <w:lang w:eastAsia="sl-SI"/>
        </w:rPr>
      </w:pPr>
      <w:r>
        <w:rPr>
          <w:lang w:eastAsia="sl-SI"/>
        </w:rPr>
        <w:t xml:space="preserve">Na seznamu je prikazana kronologija teh posegov. Podatki so v tabeli in se lahko </w:t>
      </w:r>
      <w:r w:rsidR="00D53C6D">
        <w:rPr>
          <w:lang w:eastAsia="sl-SI"/>
        </w:rPr>
        <w:t>uredijo</w:t>
      </w:r>
      <w:r>
        <w:rPr>
          <w:lang w:eastAsia="sl-SI"/>
        </w:rPr>
        <w:t xml:space="preserve"> po vrsti predloga ali datumu spremembe</w:t>
      </w:r>
      <w:r w:rsidR="00D53C6D">
        <w:rPr>
          <w:lang w:eastAsia="sl-SI"/>
        </w:rPr>
        <w:t xml:space="preserve">. </w:t>
      </w:r>
    </w:p>
    <w:p w14:paraId="2A665DB9" w14:textId="77777777" w:rsidR="008E2DC1" w:rsidRDefault="00B846EB" w:rsidP="00B846EB">
      <w:pPr>
        <w:rPr>
          <w:lang w:eastAsia="sl-SI"/>
        </w:rPr>
      </w:pPr>
      <w:r>
        <w:rPr>
          <w:lang w:eastAsia="sl-SI"/>
        </w:rPr>
        <w:t xml:space="preserve">Za vsak predlog so prikazani naslednji podatki: </w:t>
      </w:r>
    </w:p>
    <w:p w14:paraId="3C72A361" w14:textId="2BD5336C" w:rsidR="008E2DC1" w:rsidRDefault="00B846EB" w:rsidP="008332CE">
      <w:pPr>
        <w:pStyle w:val="Odstavekseznama"/>
        <w:numPr>
          <w:ilvl w:val="0"/>
          <w:numId w:val="127"/>
        </w:numPr>
        <w:rPr>
          <w:lang w:eastAsia="sl-SI"/>
        </w:rPr>
      </w:pPr>
      <w:r>
        <w:rPr>
          <w:lang w:eastAsia="sl-SI"/>
        </w:rPr>
        <w:t>vrsta predloga</w:t>
      </w:r>
      <w:r w:rsidR="008E2DC1">
        <w:rPr>
          <w:lang w:eastAsia="sl-SI"/>
        </w:rPr>
        <w:t>;</w:t>
      </w:r>
      <w:r>
        <w:rPr>
          <w:lang w:eastAsia="sl-SI"/>
        </w:rPr>
        <w:t xml:space="preserve"> </w:t>
      </w:r>
    </w:p>
    <w:p w14:paraId="3A4D0018" w14:textId="34101A4B" w:rsidR="008E2DC1" w:rsidRDefault="00B846EB" w:rsidP="008332CE">
      <w:pPr>
        <w:pStyle w:val="Odstavekseznama"/>
        <w:numPr>
          <w:ilvl w:val="0"/>
          <w:numId w:val="127"/>
        </w:numPr>
        <w:rPr>
          <w:lang w:eastAsia="sl-SI"/>
        </w:rPr>
      </w:pPr>
      <w:r>
        <w:rPr>
          <w:lang w:eastAsia="sl-SI"/>
        </w:rPr>
        <w:t>datum spremembe</w:t>
      </w:r>
      <w:r w:rsidR="008E2DC1">
        <w:rPr>
          <w:lang w:eastAsia="sl-SI"/>
        </w:rPr>
        <w:t>;</w:t>
      </w:r>
      <w:r>
        <w:rPr>
          <w:lang w:eastAsia="sl-SI"/>
        </w:rPr>
        <w:t xml:space="preserve"> </w:t>
      </w:r>
    </w:p>
    <w:p w14:paraId="7E54C273" w14:textId="540DCF0A" w:rsidR="008E2DC1" w:rsidRDefault="00B846EB" w:rsidP="008332CE">
      <w:pPr>
        <w:pStyle w:val="Odstavekseznama"/>
        <w:numPr>
          <w:ilvl w:val="0"/>
          <w:numId w:val="127"/>
        </w:numPr>
        <w:rPr>
          <w:lang w:eastAsia="sl-SI"/>
        </w:rPr>
      </w:pPr>
      <w:r>
        <w:rPr>
          <w:lang w:eastAsia="sl-SI"/>
        </w:rPr>
        <w:t>predpis na osnovi katerega se spreminjajo podatki</w:t>
      </w:r>
      <w:r w:rsidR="008E2DC1">
        <w:rPr>
          <w:lang w:eastAsia="sl-SI"/>
        </w:rPr>
        <w:t>;</w:t>
      </w:r>
    </w:p>
    <w:p w14:paraId="717D0989" w14:textId="67048E33" w:rsidR="008E2DC1" w:rsidRDefault="00B846EB" w:rsidP="008332CE">
      <w:pPr>
        <w:pStyle w:val="Odstavekseznama"/>
        <w:numPr>
          <w:ilvl w:val="0"/>
          <w:numId w:val="127"/>
        </w:numPr>
        <w:rPr>
          <w:lang w:eastAsia="sl-SI"/>
        </w:rPr>
      </w:pPr>
      <w:r>
        <w:rPr>
          <w:lang w:eastAsia="sl-SI"/>
        </w:rPr>
        <w:t>št. zadeve</w:t>
      </w:r>
      <w:r w:rsidR="008E2DC1">
        <w:rPr>
          <w:lang w:eastAsia="sl-SI"/>
        </w:rPr>
        <w:t>;</w:t>
      </w:r>
      <w:r>
        <w:rPr>
          <w:lang w:eastAsia="sl-SI"/>
        </w:rPr>
        <w:t xml:space="preserve"> </w:t>
      </w:r>
    </w:p>
    <w:p w14:paraId="0F024340" w14:textId="120303C5" w:rsidR="008E2DC1" w:rsidRDefault="00B846EB" w:rsidP="008332CE">
      <w:pPr>
        <w:pStyle w:val="Odstavekseznama"/>
        <w:numPr>
          <w:ilvl w:val="0"/>
          <w:numId w:val="127"/>
        </w:numPr>
        <w:rPr>
          <w:lang w:eastAsia="sl-SI"/>
        </w:rPr>
      </w:pPr>
      <w:r>
        <w:rPr>
          <w:lang w:eastAsia="sl-SI"/>
        </w:rPr>
        <w:t>verzija enote</w:t>
      </w:r>
      <w:r w:rsidR="008E2DC1">
        <w:rPr>
          <w:lang w:eastAsia="sl-SI"/>
        </w:rPr>
        <w:t>,</w:t>
      </w:r>
      <w:r>
        <w:rPr>
          <w:lang w:eastAsia="sl-SI"/>
        </w:rPr>
        <w:t xml:space="preserve"> </w:t>
      </w:r>
      <w:r w:rsidR="008E2DC1">
        <w:rPr>
          <w:lang w:eastAsia="sl-SI"/>
        </w:rPr>
        <w:t xml:space="preserve">ki </w:t>
      </w:r>
      <w:r>
        <w:rPr>
          <w:lang w:eastAsia="sl-SI"/>
        </w:rPr>
        <w:t>je nastala s tem posegom</w:t>
      </w:r>
      <w:r w:rsidR="008E2DC1">
        <w:rPr>
          <w:lang w:eastAsia="sl-SI"/>
        </w:rPr>
        <w:t>;</w:t>
      </w:r>
    </w:p>
    <w:p w14:paraId="316FDA45" w14:textId="77777777" w:rsidR="008E2DC1" w:rsidRDefault="00B846EB" w:rsidP="008332CE">
      <w:pPr>
        <w:pStyle w:val="Odstavekseznama"/>
        <w:numPr>
          <w:ilvl w:val="0"/>
          <w:numId w:val="127"/>
        </w:numPr>
        <w:rPr>
          <w:lang w:eastAsia="sl-SI"/>
        </w:rPr>
      </w:pPr>
      <w:r>
        <w:rPr>
          <w:lang w:eastAsia="sl-SI"/>
        </w:rPr>
        <w:t xml:space="preserve">status. </w:t>
      </w:r>
    </w:p>
    <w:p w14:paraId="3C7F601B" w14:textId="17612864" w:rsidR="00B846EB" w:rsidRDefault="00B846EB" w:rsidP="00795BA5">
      <w:pPr>
        <w:rPr>
          <w:lang w:eastAsia="sl-SI"/>
        </w:rPr>
      </w:pPr>
      <w:r>
        <w:rPr>
          <w:lang w:eastAsia="sl-SI"/>
        </w:rPr>
        <w:t>Če želite pogledati podrobnosti predloga, kliknite na vrstico.</w:t>
      </w:r>
    </w:p>
    <w:p w14:paraId="7D96C306" w14:textId="787171ED" w:rsidR="00B846EB" w:rsidRDefault="00B846EB" w:rsidP="00B846EB">
      <w:pPr>
        <w:pStyle w:val="Naslov3"/>
        <w:rPr>
          <w:lang w:eastAsia="sl-SI"/>
        </w:rPr>
      </w:pPr>
      <w:bookmarkStart w:id="47" w:name="_Toc86324119"/>
      <w:bookmarkStart w:id="48" w:name="_Toc91846490"/>
      <w:r>
        <w:rPr>
          <w:lang w:eastAsia="sl-SI"/>
        </w:rPr>
        <w:t xml:space="preserve">Postopki za </w:t>
      </w:r>
      <w:bookmarkEnd w:id="47"/>
      <w:r w:rsidR="00795BA5">
        <w:rPr>
          <w:lang w:eastAsia="sl-SI"/>
        </w:rPr>
        <w:t>VOD</w:t>
      </w:r>
      <w:bookmarkEnd w:id="48"/>
    </w:p>
    <w:p w14:paraId="50EEB09E" w14:textId="7D0A26A3" w:rsidR="00B846EB" w:rsidRDefault="00795BA5" w:rsidP="00B846EB">
      <w:pPr>
        <w:rPr>
          <w:lang w:eastAsia="sl-SI"/>
        </w:rPr>
      </w:pPr>
      <w:r>
        <w:rPr>
          <w:lang w:eastAsia="sl-SI"/>
        </w:rPr>
        <w:t>P</w:t>
      </w:r>
      <w:r w:rsidR="00B846EB">
        <w:rPr>
          <w:lang w:eastAsia="sl-SI"/>
        </w:rPr>
        <w:t xml:space="preserve">ostopek </w:t>
      </w:r>
      <w:r>
        <w:rPr>
          <w:lang w:eastAsia="sl-SI"/>
        </w:rPr>
        <w:t xml:space="preserve">se </w:t>
      </w:r>
      <w:r w:rsidR="00B846EB">
        <w:rPr>
          <w:lang w:eastAsia="sl-SI"/>
        </w:rPr>
        <w:t xml:space="preserve">začne na zavodu z izdelavo predloga </w:t>
      </w:r>
      <w:r w:rsidR="00565E59">
        <w:rPr>
          <w:lang w:eastAsia="sl-SI"/>
        </w:rPr>
        <w:t>oz.</w:t>
      </w:r>
      <w:r w:rsidR="00B846EB">
        <w:rPr>
          <w:lang w:eastAsia="sl-SI"/>
        </w:rPr>
        <w:t xml:space="preserve"> paketa za vpis, spremembo ali izbris </w:t>
      </w:r>
      <w:r>
        <w:rPr>
          <w:lang w:eastAsia="sl-SI"/>
        </w:rPr>
        <w:t>VOD-a</w:t>
      </w:r>
      <w:r w:rsidR="00B846EB">
        <w:rPr>
          <w:lang w:eastAsia="sl-SI"/>
        </w:rPr>
        <w:t xml:space="preserve">. Postopek ima več faz: priprava, usklajevanje, </w:t>
      </w:r>
      <w:r>
        <w:rPr>
          <w:lang w:eastAsia="sl-SI"/>
        </w:rPr>
        <w:t>javna obravnava</w:t>
      </w:r>
      <w:r w:rsidR="00B846EB">
        <w:rPr>
          <w:lang w:eastAsia="sl-SI"/>
        </w:rPr>
        <w:t xml:space="preserve">, sprejetje in objava odloka in potrditev prenosa v register. </w:t>
      </w:r>
    </w:p>
    <w:p w14:paraId="1A2BC76C" w14:textId="31B274F5" w:rsidR="00B846EB" w:rsidRDefault="00B846EB" w:rsidP="00B846EB">
      <w:pPr>
        <w:pStyle w:val="Naslov4"/>
        <w:rPr>
          <w:lang w:eastAsia="sl-SI"/>
        </w:rPr>
      </w:pPr>
      <w:bookmarkStart w:id="49" w:name="_Toc86324120"/>
      <w:bookmarkStart w:id="50" w:name="_Toc91846491"/>
      <w:r>
        <w:rPr>
          <w:lang w:eastAsia="sl-SI"/>
        </w:rPr>
        <w:t xml:space="preserve">Kateri postopki za </w:t>
      </w:r>
      <w:r w:rsidR="00D53C6D">
        <w:rPr>
          <w:lang w:eastAsia="sl-SI"/>
        </w:rPr>
        <w:t>posodabljanje</w:t>
      </w:r>
      <w:r>
        <w:rPr>
          <w:lang w:eastAsia="sl-SI"/>
        </w:rPr>
        <w:t xml:space="preserve"> </w:t>
      </w:r>
      <w:r w:rsidR="00795BA5">
        <w:rPr>
          <w:lang w:eastAsia="sl-SI"/>
        </w:rPr>
        <w:t>VOD-a so podprti</w:t>
      </w:r>
      <w:r>
        <w:rPr>
          <w:lang w:eastAsia="sl-SI"/>
        </w:rPr>
        <w:t>?</w:t>
      </w:r>
      <w:bookmarkEnd w:id="49"/>
      <w:bookmarkEnd w:id="50"/>
    </w:p>
    <w:p w14:paraId="1C8E3CB3" w14:textId="23D1C7DF" w:rsidR="00B846EB" w:rsidRDefault="00795BA5" w:rsidP="00B846EB">
      <w:pPr>
        <w:rPr>
          <w:lang w:eastAsia="sl-SI"/>
        </w:rPr>
      </w:pPr>
      <w:r>
        <w:rPr>
          <w:lang w:eastAsia="sl-SI"/>
        </w:rPr>
        <w:t>N</w:t>
      </w:r>
      <w:r w:rsidR="00B846EB">
        <w:rPr>
          <w:lang w:eastAsia="sl-SI"/>
        </w:rPr>
        <w:t>a voljo so predlogi / paketi za:</w:t>
      </w:r>
    </w:p>
    <w:p w14:paraId="17BB56ED" w14:textId="2919C9FF" w:rsidR="00B846EB" w:rsidRDefault="00795BA5" w:rsidP="00AA5027">
      <w:pPr>
        <w:pStyle w:val="Odstavekseznama"/>
        <w:numPr>
          <w:ilvl w:val="0"/>
          <w:numId w:val="5"/>
        </w:numPr>
        <w:rPr>
          <w:lang w:eastAsia="sl-SI"/>
        </w:rPr>
      </w:pPr>
      <w:r>
        <w:rPr>
          <w:lang w:eastAsia="sl-SI"/>
        </w:rPr>
        <w:t>določitev VOD</w:t>
      </w:r>
      <w:r w:rsidR="00B846EB">
        <w:rPr>
          <w:lang w:eastAsia="sl-SI"/>
        </w:rPr>
        <w:t>,</w:t>
      </w:r>
    </w:p>
    <w:p w14:paraId="090288E9" w14:textId="68A382FA" w:rsidR="00B846EB" w:rsidRDefault="00B846EB" w:rsidP="00AA5027">
      <w:pPr>
        <w:pStyle w:val="Odstavekseznama"/>
        <w:numPr>
          <w:ilvl w:val="0"/>
          <w:numId w:val="5"/>
        </w:numPr>
        <w:rPr>
          <w:lang w:eastAsia="sl-SI"/>
        </w:rPr>
      </w:pPr>
      <w:r>
        <w:rPr>
          <w:lang w:eastAsia="sl-SI"/>
        </w:rPr>
        <w:t xml:space="preserve">spremembo </w:t>
      </w:r>
      <w:r w:rsidR="00795BA5">
        <w:rPr>
          <w:lang w:eastAsia="sl-SI"/>
        </w:rPr>
        <w:t>VOD</w:t>
      </w:r>
      <w:r>
        <w:rPr>
          <w:lang w:eastAsia="sl-SI"/>
        </w:rPr>
        <w:t>,</w:t>
      </w:r>
    </w:p>
    <w:p w14:paraId="2D6D6F3C" w14:textId="74C27F69" w:rsidR="00B846EB" w:rsidRDefault="00795BA5" w:rsidP="00AA5027">
      <w:pPr>
        <w:pStyle w:val="Odstavekseznama"/>
        <w:numPr>
          <w:ilvl w:val="0"/>
          <w:numId w:val="5"/>
        </w:numPr>
        <w:rPr>
          <w:lang w:eastAsia="sl-SI"/>
        </w:rPr>
      </w:pPr>
      <w:r>
        <w:rPr>
          <w:lang w:eastAsia="sl-SI"/>
        </w:rPr>
        <w:t xml:space="preserve">prenehanje VOD. </w:t>
      </w:r>
    </w:p>
    <w:p w14:paraId="35029DEC" w14:textId="3ECCCF51" w:rsidR="00B846EB" w:rsidRDefault="00B846EB" w:rsidP="00576610">
      <w:pPr>
        <w:rPr>
          <w:lang w:eastAsia="sl-SI"/>
        </w:rPr>
      </w:pPr>
      <w:r>
        <w:rPr>
          <w:rStyle w:val="Poudarek"/>
          <w:caps w:val="0"/>
          <w:color w:val="auto"/>
          <w:spacing w:val="0"/>
          <w:lang w:eastAsia="sl-SI"/>
        </w:rPr>
        <w:t xml:space="preserve">Poleg tega obstaja tudi </w:t>
      </w:r>
      <w:r w:rsidRPr="00A54D87">
        <w:rPr>
          <w:rStyle w:val="Poudarek"/>
          <w:b/>
          <w:caps w:val="0"/>
          <w:color w:val="auto"/>
          <w:spacing w:val="0"/>
          <w:lang w:eastAsia="sl-SI"/>
        </w:rPr>
        <w:t>n</w:t>
      </w:r>
      <w:r>
        <w:rPr>
          <w:rStyle w:val="Poudarek"/>
          <w:b/>
          <w:caps w:val="0"/>
          <w:color w:val="auto"/>
          <w:spacing w:val="0"/>
          <w:lang w:eastAsia="sl-SI"/>
        </w:rPr>
        <w:t>eposredna</w:t>
      </w:r>
      <w:r w:rsidRPr="00D52DFA">
        <w:rPr>
          <w:rStyle w:val="Poudarek"/>
          <w:b/>
          <w:caps w:val="0"/>
          <w:color w:val="auto"/>
          <w:spacing w:val="0"/>
          <w:lang w:eastAsia="sl-SI"/>
        </w:rPr>
        <w:t xml:space="preserve"> sprememb</w:t>
      </w:r>
      <w:r>
        <w:rPr>
          <w:rStyle w:val="Poudarek"/>
          <w:b/>
          <w:caps w:val="0"/>
          <w:color w:val="auto"/>
          <w:spacing w:val="0"/>
          <w:lang w:eastAsia="sl-SI"/>
        </w:rPr>
        <w:t xml:space="preserve">a </w:t>
      </w:r>
      <w:r w:rsidR="00795BA5">
        <w:rPr>
          <w:rStyle w:val="Poudarek"/>
          <w:b/>
          <w:caps w:val="0"/>
          <w:color w:val="auto"/>
          <w:spacing w:val="0"/>
          <w:lang w:eastAsia="sl-SI"/>
        </w:rPr>
        <w:t>VOD</w:t>
      </w:r>
      <w:r>
        <w:rPr>
          <w:rStyle w:val="Poudarek"/>
          <w:caps w:val="0"/>
          <w:color w:val="auto"/>
          <w:spacing w:val="0"/>
          <w:lang w:eastAsia="sl-SI"/>
        </w:rPr>
        <w:t xml:space="preserve">. Ta postopek vsebuje le predlog in je na voljo samo za </w:t>
      </w:r>
      <w:r w:rsidR="00D66BEF">
        <w:rPr>
          <w:rStyle w:val="Poudarek"/>
          <w:caps w:val="0"/>
          <w:color w:val="auto"/>
          <w:spacing w:val="0"/>
          <w:lang w:eastAsia="sl-SI"/>
        </w:rPr>
        <w:t>uporabnike</w:t>
      </w:r>
      <w:r>
        <w:rPr>
          <w:rStyle w:val="Poudarek"/>
          <w:caps w:val="0"/>
          <w:color w:val="auto"/>
          <w:spacing w:val="0"/>
          <w:lang w:eastAsia="sl-SI"/>
        </w:rPr>
        <w:t xml:space="preserve"> MK.</w:t>
      </w:r>
    </w:p>
    <w:p w14:paraId="26ABE6AA" w14:textId="4DD9898A" w:rsidR="00B846EB" w:rsidRPr="006A731A" w:rsidRDefault="00B846EB" w:rsidP="00B846EB">
      <w:pPr>
        <w:rPr>
          <w:lang w:eastAsia="sl-SI"/>
        </w:rPr>
      </w:pPr>
      <w:r w:rsidRPr="006A527F">
        <w:rPr>
          <w:rStyle w:val="Poudarek"/>
        </w:rPr>
        <w:t>Pozor!</w:t>
      </w:r>
      <w:r>
        <w:rPr>
          <w:lang w:eastAsia="sl-SI"/>
        </w:rPr>
        <w:t xml:space="preserve"> </w:t>
      </w:r>
      <w:r w:rsidR="00AC7C79">
        <w:rPr>
          <w:lang w:eastAsia="sl-SI"/>
        </w:rPr>
        <w:t>Posodabljanje</w:t>
      </w:r>
      <w:r>
        <w:rPr>
          <w:lang w:eastAsia="sl-SI"/>
        </w:rPr>
        <w:t xml:space="preserve"> dodatnih podatkov o </w:t>
      </w:r>
      <w:r w:rsidR="00C2613B">
        <w:rPr>
          <w:lang w:eastAsia="sl-SI"/>
        </w:rPr>
        <w:t>VOD-u</w:t>
      </w:r>
      <w:r>
        <w:rPr>
          <w:lang w:eastAsia="sl-SI"/>
        </w:rPr>
        <w:t xml:space="preserve"> (zaznamki npr.) je opisano v temu namenjenem poglavju.</w:t>
      </w:r>
    </w:p>
    <w:p w14:paraId="2BBCC859" w14:textId="1469C74E" w:rsidR="00B846EB" w:rsidRDefault="00576610" w:rsidP="00B846EB">
      <w:pPr>
        <w:pStyle w:val="Naslov5"/>
        <w:rPr>
          <w:lang w:eastAsia="sl-SI"/>
        </w:rPr>
      </w:pPr>
      <w:bookmarkStart w:id="51" w:name="_Toc86324121"/>
      <w:bookmarkStart w:id="52" w:name="_Toc91846492"/>
      <w:r>
        <w:t>Določitev</w:t>
      </w:r>
      <w:r w:rsidR="00B846EB">
        <w:rPr>
          <w:lang w:eastAsia="sl-SI"/>
        </w:rPr>
        <w:t xml:space="preserve">, </w:t>
      </w:r>
      <w:r w:rsidR="00AC7C79">
        <w:rPr>
          <w:lang w:eastAsia="sl-SI"/>
        </w:rPr>
        <w:t xml:space="preserve">sprememba </w:t>
      </w:r>
      <w:r w:rsidR="00B846EB">
        <w:rPr>
          <w:lang w:eastAsia="sl-SI"/>
        </w:rPr>
        <w:t xml:space="preserve">ali </w:t>
      </w:r>
      <w:bookmarkEnd w:id="51"/>
      <w:r>
        <w:rPr>
          <w:lang w:eastAsia="sl-SI"/>
        </w:rPr>
        <w:t>prenehanje VOD</w:t>
      </w:r>
      <w:bookmarkEnd w:id="52"/>
    </w:p>
    <w:p w14:paraId="045EC7D7" w14:textId="42EB87AD" w:rsidR="00B846EB" w:rsidRDefault="00576610" w:rsidP="00B846EB">
      <w:pPr>
        <w:rPr>
          <w:lang w:eastAsia="sl-SI"/>
        </w:rPr>
      </w:pPr>
      <w:r>
        <w:rPr>
          <w:lang w:eastAsia="sl-SI"/>
        </w:rPr>
        <w:t>Postopek</w:t>
      </w:r>
      <w:r w:rsidR="00B846EB">
        <w:rPr>
          <w:lang w:eastAsia="sl-SI"/>
        </w:rPr>
        <w:t xml:space="preserve"> za </w:t>
      </w:r>
      <w:r>
        <w:rPr>
          <w:b/>
          <w:lang w:eastAsia="sl-SI"/>
        </w:rPr>
        <w:t>določitev</w:t>
      </w:r>
      <w:r w:rsidR="00B846EB">
        <w:rPr>
          <w:lang w:eastAsia="sl-SI"/>
        </w:rPr>
        <w:t xml:space="preserve">, </w:t>
      </w:r>
      <w:r w:rsidR="00B846EB" w:rsidRPr="009D74AA">
        <w:rPr>
          <w:b/>
          <w:lang w:eastAsia="sl-SI"/>
        </w:rPr>
        <w:t>spremembo</w:t>
      </w:r>
      <w:r w:rsidR="00B846EB">
        <w:rPr>
          <w:lang w:eastAsia="sl-SI"/>
        </w:rPr>
        <w:t xml:space="preserve"> ali </w:t>
      </w:r>
      <w:r>
        <w:rPr>
          <w:b/>
          <w:lang w:eastAsia="sl-SI"/>
        </w:rPr>
        <w:t xml:space="preserve">prenehanje VOD-a </w:t>
      </w:r>
      <w:r w:rsidR="00B846EB">
        <w:rPr>
          <w:lang w:eastAsia="sl-SI"/>
        </w:rPr>
        <w:t>lahko začnejo le uporabniki zavoda.</w:t>
      </w:r>
    </w:p>
    <w:p w14:paraId="43253DD9" w14:textId="77777777" w:rsidR="00B846EB" w:rsidRDefault="00B846EB" w:rsidP="00B846EB">
      <w:pPr>
        <w:rPr>
          <w:lang w:eastAsia="sl-SI"/>
        </w:rPr>
      </w:pPr>
      <w:r>
        <w:rPr>
          <w:lang w:eastAsia="sl-SI"/>
        </w:rPr>
        <w:t xml:space="preserve">Nov postopek se začne z dodajanjem enega ali več novih predlogov in z dodajanjem novega paketa, ki združuje te predloge v en odlok. </w:t>
      </w:r>
    </w:p>
    <w:p w14:paraId="06C29743" w14:textId="2623E446" w:rsidR="00B846EB" w:rsidRDefault="00B846EB" w:rsidP="00B846EB">
      <w:pPr>
        <w:rPr>
          <w:lang w:eastAsia="sl-SI"/>
        </w:rPr>
      </w:pPr>
      <w:r>
        <w:rPr>
          <w:lang w:eastAsia="sl-SI"/>
        </w:rPr>
        <w:t xml:space="preserve">Dodajanje novega predloga lahko začnete na plošči, iskalniku predlogov, v meniju </w:t>
      </w:r>
      <w:r w:rsidR="00576610">
        <w:rPr>
          <w:lang w:eastAsia="sl-SI"/>
        </w:rPr>
        <w:t>VOD-a</w:t>
      </w:r>
      <w:r>
        <w:rPr>
          <w:lang w:eastAsia="sl-SI"/>
        </w:rPr>
        <w:t xml:space="preserve"> ali iz pobude. Ko uporabnik nastavi obvezne parametre za začetek postopka je preusmerjen v čarovnik za urejanje </w:t>
      </w:r>
      <w:r w:rsidR="00576610">
        <w:rPr>
          <w:lang w:eastAsia="sl-SI"/>
        </w:rPr>
        <w:t xml:space="preserve">VOD </w:t>
      </w:r>
      <w:r>
        <w:rPr>
          <w:lang w:eastAsia="sl-SI"/>
        </w:rPr>
        <w:t xml:space="preserve">(atributnih) podatkov. Na strani za vpogled v </w:t>
      </w:r>
      <w:r w:rsidR="00576610">
        <w:rPr>
          <w:lang w:eastAsia="sl-SI"/>
        </w:rPr>
        <w:t>VOD</w:t>
      </w:r>
      <w:r>
        <w:rPr>
          <w:lang w:eastAsia="sl-SI"/>
        </w:rPr>
        <w:t xml:space="preserve"> je v sekciji </w:t>
      </w:r>
      <w:r w:rsidRPr="00086BD2">
        <w:rPr>
          <w:b/>
          <w:lang w:eastAsia="sl-SI"/>
        </w:rPr>
        <w:t>Aktivnosti</w:t>
      </w:r>
      <w:r>
        <w:rPr>
          <w:lang w:eastAsia="sl-SI"/>
        </w:rPr>
        <w:t xml:space="preserve"> razvidno, da poteka nova aktivnost.</w:t>
      </w:r>
    </w:p>
    <w:p w14:paraId="72318841" w14:textId="77777777" w:rsidR="00B846EB" w:rsidRDefault="00B846EB" w:rsidP="00B846EB">
      <w:pPr>
        <w:rPr>
          <w:lang w:eastAsia="sl-SI"/>
        </w:rPr>
      </w:pPr>
      <w:r>
        <w:rPr>
          <w:lang w:eastAsia="sl-SI"/>
        </w:rPr>
        <w:t>Dodajanje novega paketa lahko začnete na plošči ali na iskalniku paketov. Ko uporabnik nastavi obvezne parametre za začetek postopka, je preusmerjen v čarovnik za urejanje podatkov paketa.</w:t>
      </w:r>
    </w:p>
    <w:p w14:paraId="7145182D" w14:textId="67D2811B" w:rsidR="00B846EB" w:rsidRDefault="00B846EB" w:rsidP="00B846EB">
      <w:pPr>
        <w:rPr>
          <w:lang w:eastAsia="sl-SI"/>
        </w:rPr>
      </w:pPr>
      <w:r>
        <w:rPr>
          <w:lang w:eastAsia="sl-SI"/>
        </w:rPr>
        <w:lastRenderedPageBreak/>
        <w:t xml:space="preserve">Priprava in potrjevanje predloga / paketa poteka v več fazah: priprava, usklajevanje, </w:t>
      </w:r>
      <w:r w:rsidR="00576610">
        <w:rPr>
          <w:lang w:eastAsia="sl-SI"/>
        </w:rPr>
        <w:t>javna obravnava</w:t>
      </w:r>
      <w:r>
        <w:rPr>
          <w:lang w:eastAsia="sl-SI"/>
        </w:rPr>
        <w:t xml:space="preserve">, sprejetje in objava, </w:t>
      </w:r>
      <w:r w:rsidR="00576610">
        <w:rPr>
          <w:lang w:eastAsia="sl-SI"/>
        </w:rPr>
        <w:t>zaključek</w:t>
      </w:r>
      <w:r>
        <w:rPr>
          <w:lang w:eastAsia="sl-SI"/>
        </w:rPr>
        <w:t xml:space="preserve">. O delu s predlogom preberite v poglavju </w:t>
      </w:r>
      <w:r w:rsidR="00720F47">
        <w:rPr>
          <w:lang w:eastAsia="sl-SI"/>
        </w:rPr>
        <w:t>»</w:t>
      </w:r>
      <w:r w:rsidRPr="00576610">
        <w:rPr>
          <w:rStyle w:val="DocReferenceChar"/>
        </w:rPr>
        <w:fldChar w:fldCharType="begin"/>
      </w:r>
      <w:r w:rsidRPr="00576610">
        <w:rPr>
          <w:rStyle w:val="DocReferenceChar"/>
        </w:rPr>
        <w:instrText xml:space="preserve"> REF _Ref85702811 \h </w:instrText>
      </w:r>
      <w:r w:rsidR="00576610">
        <w:rPr>
          <w:rStyle w:val="DocReferenceChar"/>
        </w:rPr>
        <w:instrText xml:space="preserve"> \* MERGEFORMAT </w:instrText>
      </w:r>
      <w:r w:rsidRPr="00576610">
        <w:rPr>
          <w:rStyle w:val="DocReferenceChar"/>
        </w:rPr>
      </w:r>
      <w:r w:rsidRPr="00576610">
        <w:rPr>
          <w:rStyle w:val="DocReferenceChar"/>
        </w:rPr>
        <w:fldChar w:fldCharType="separate"/>
      </w:r>
      <w:r w:rsidR="00CD0F51" w:rsidRPr="00576610">
        <w:rPr>
          <w:rStyle w:val="DocReferenceChar"/>
        </w:rPr>
        <w:t>Delo s predlogom</w:t>
      </w:r>
      <w:r w:rsidRPr="00576610">
        <w:rPr>
          <w:rStyle w:val="DocReferenceChar"/>
        </w:rPr>
        <w:fldChar w:fldCharType="end"/>
      </w:r>
      <w:r w:rsidR="00576610">
        <w:rPr>
          <w:lang w:eastAsia="sl-SI"/>
        </w:rPr>
        <w:t>«</w:t>
      </w:r>
      <w:r w:rsidRPr="00086BD2">
        <w:rPr>
          <w:rStyle w:val="Neensklic"/>
          <w:b w:val="0"/>
          <w:color w:val="auto"/>
        </w:rPr>
        <w:t>.</w:t>
      </w:r>
      <w:r>
        <w:rPr>
          <w:rStyle w:val="Neensklic"/>
          <w:b w:val="0"/>
          <w:color w:val="auto"/>
        </w:rPr>
        <w:t xml:space="preserve"> O delu s paketom preberite v poglavju </w:t>
      </w:r>
      <w:r w:rsidR="00720F47">
        <w:rPr>
          <w:rStyle w:val="Neensklic"/>
          <w:b w:val="0"/>
          <w:color w:val="auto"/>
        </w:rPr>
        <w:t>»</w:t>
      </w:r>
      <w:r w:rsidRPr="00576610">
        <w:rPr>
          <w:rStyle w:val="DocReferenceChar"/>
        </w:rPr>
        <w:fldChar w:fldCharType="begin"/>
      </w:r>
      <w:r w:rsidRPr="00576610">
        <w:rPr>
          <w:rStyle w:val="DocReferenceChar"/>
        </w:rPr>
        <w:instrText xml:space="preserve"> REF _Ref85799967 \h </w:instrText>
      </w:r>
      <w:r w:rsidR="00576610">
        <w:rPr>
          <w:rStyle w:val="DocReferenceChar"/>
        </w:rPr>
        <w:instrText xml:space="preserve"> \* MERGEFORMAT </w:instrText>
      </w:r>
      <w:r w:rsidRPr="00576610">
        <w:rPr>
          <w:rStyle w:val="DocReferenceChar"/>
        </w:rPr>
      </w:r>
      <w:r w:rsidRPr="00576610">
        <w:rPr>
          <w:rStyle w:val="DocReferenceChar"/>
        </w:rPr>
        <w:fldChar w:fldCharType="separate"/>
      </w:r>
      <w:r w:rsidR="00CD0F51" w:rsidRPr="00576610">
        <w:rPr>
          <w:rStyle w:val="DocReferenceChar"/>
        </w:rPr>
        <w:t>Delo s paketom</w:t>
      </w:r>
      <w:r w:rsidRPr="00576610">
        <w:rPr>
          <w:rStyle w:val="DocReferenceChar"/>
        </w:rPr>
        <w:fldChar w:fldCharType="end"/>
      </w:r>
      <w:r w:rsidR="00576610">
        <w:rPr>
          <w:rStyle w:val="Neensklic"/>
          <w:b w:val="0"/>
          <w:color w:val="auto"/>
        </w:rPr>
        <w:t>«</w:t>
      </w:r>
      <w:r>
        <w:rPr>
          <w:rStyle w:val="Neensklic"/>
          <w:b w:val="0"/>
          <w:color w:val="auto"/>
        </w:rPr>
        <w:t>.</w:t>
      </w:r>
    </w:p>
    <w:p w14:paraId="02BD6C37" w14:textId="77777777" w:rsidR="00B846EB" w:rsidRDefault="00B846EB" w:rsidP="00B846EB">
      <w:pPr>
        <w:rPr>
          <w:lang w:eastAsia="sl-SI"/>
        </w:rPr>
      </w:pPr>
      <w:r>
        <w:rPr>
          <w:lang w:eastAsia="sl-SI"/>
        </w:rPr>
        <w:t xml:space="preserve">Predloga ne morete vedno začeti. Poslovna pravila onemogočajo npr., da hkrati začnete dve spremembi. Če postopka ne morete začeti, vas bo aplikacija o tem obvestila z napako. </w:t>
      </w:r>
    </w:p>
    <w:p w14:paraId="37ED22D1" w14:textId="3384500B" w:rsidR="00B846EB" w:rsidRDefault="00B846EB" w:rsidP="00B846EB">
      <w:pPr>
        <w:rPr>
          <w:lang w:eastAsia="sl-SI"/>
        </w:rPr>
      </w:pPr>
      <w:r w:rsidRPr="00932A2C">
        <w:rPr>
          <w:rStyle w:val="Poudarek"/>
        </w:rPr>
        <w:t>Pozor!</w:t>
      </w:r>
      <w:r>
        <w:rPr>
          <w:lang w:eastAsia="sl-SI"/>
        </w:rPr>
        <w:t xml:space="preserve"> Uporabniki MK lahko začnejo neposredno spremembo, </w:t>
      </w:r>
      <w:r w:rsidR="00AC7C79">
        <w:rPr>
          <w:lang w:eastAsia="sl-SI"/>
        </w:rPr>
        <w:t>čeprav</w:t>
      </w:r>
      <w:r>
        <w:rPr>
          <w:lang w:eastAsia="sl-SI"/>
        </w:rPr>
        <w:t xml:space="preserve"> poteka postopek za spremembo </w:t>
      </w:r>
      <w:r w:rsidR="00576610">
        <w:rPr>
          <w:lang w:eastAsia="sl-SI"/>
        </w:rPr>
        <w:t>VOD-a</w:t>
      </w:r>
      <w:r>
        <w:rPr>
          <w:lang w:eastAsia="sl-SI"/>
        </w:rPr>
        <w:t>. Neposredne spremembe se praviloma hitro zaključijo in prenesejo v register. Nosilci (navadnega) predloga za spremembo morajo biti pozorni, če se med trajanjem postopka zaključi predlog za neposredno spremembo in vse izvedene spremembe ročno vpisati tudi v svoj predlog (sicer jih bo sistem povozil ob naslednjem prenosu v register).</w:t>
      </w:r>
    </w:p>
    <w:p w14:paraId="1F5D858B" w14:textId="0EA80405" w:rsidR="00B846EB" w:rsidRDefault="00B846EB" w:rsidP="00B846EB">
      <w:pPr>
        <w:pStyle w:val="Naslov5"/>
        <w:rPr>
          <w:lang w:eastAsia="sl-SI"/>
        </w:rPr>
      </w:pPr>
      <w:bookmarkStart w:id="53" w:name="_Toc86324122"/>
      <w:bookmarkStart w:id="54" w:name="_Toc91846493"/>
      <w:r>
        <w:rPr>
          <w:lang w:eastAsia="sl-SI"/>
        </w:rPr>
        <w:t xml:space="preserve">Neposredna sprememba </w:t>
      </w:r>
      <w:bookmarkEnd w:id="53"/>
      <w:r w:rsidR="00576610">
        <w:rPr>
          <w:lang w:eastAsia="sl-SI"/>
        </w:rPr>
        <w:t>VOD-a</w:t>
      </w:r>
      <w:bookmarkEnd w:id="54"/>
    </w:p>
    <w:p w14:paraId="61D8F944" w14:textId="570D422E" w:rsidR="00B846EB" w:rsidRDefault="00B846EB" w:rsidP="00B846EB">
      <w:pPr>
        <w:rPr>
          <w:lang w:eastAsia="sl-SI"/>
        </w:rPr>
      </w:pPr>
      <w:r>
        <w:rPr>
          <w:lang w:eastAsia="sl-SI"/>
        </w:rPr>
        <w:t xml:space="preserve">Postopek za neposredno spremembo </w:t>
      </w:r>
      <w:r w:rsidR="00576610">
        <w:rPr>
          <w:lang w:eastAsia="sl-SI"/>
        </w:rPr>
        <w:t>VOD-a</w:t>
      </w:r>
      <w:r>
        <w:rPr>
          <w:lang w:eastAsia="sl-SI"/>
        </w:rPr>
        <w:t xml:space="preserve"> lahko začnejo le uporabniki MK.</w:t>
      </w:r>
    </w:p>
    <w:p w14:paraId="5BDF8263" w14:textId="73952F2F" w:rsidR="00B846EB" w:rsidRDefault="00B846EB" w:rsidP="00B846EB">
      <w:pPr>
        <w:rPr>
          <w:lang w:eastAsia="sl-SI"/>
        </w:rPr>
      </w:pPr>
      <w:r>
        <w:rPr>
          <w:lang w:eastAsia="sl-SI"/>
        </w:rPr>
        <w:t xml:space="preserve">Nov postopek se začne z dodajanjem novega predloga. Postopek lahko začnete na plošči, iskalniku predlogov ali v meniju </w:t>
      </w:r>
      <w:r w:rsidR="00576610">
        <w:rPr>
          <w:lang w:eastAsia="sl-SI"/>
        </w:rPr>
        <w:t>VOD-a</w:t>
      </w:r>
      <w:r>
        <w:rPr>
          <w:lang w:eastAsia="sl-SI"/>
        </w:rPr>
        <w:t>.</w:t>
      </w:r>
    </w:p>
    <w:p w14:paraId="289A0441" w14:textId="77777777" w:rsidR="00B846EB" w:rsidRDefault="00B846EB" w:rsidP="00B846EB">
      <w:pPr>
        <w:rPr>
          <w:lang w:eastAsia="sl-SI"/>
        </w:rPr>
      </w:pPr>
      <w:r>
        <w:rPr>
          <w:lang w:eastAsia="sl-SI"/>
        </w:rPr>
        <w:t xml:space="preserve">Postopek potrjevanja predloga nima več faz – poteka samo na MK.  </w:t>
      </w:r>
    </w:p>
    <w:p w14:paraId="47970B22" w14:textId="61089271" w:rsidR="00B846EB" w:rsidRDefault="00B846EB" w:rsidP="00B846EB">
      <w:pPr>
        <w:pStyle w:val="Naslov4"/>
        <w:rPr>
          <w:lang w:eastAsia="sl-SI"/>
        </w:rPr>
      </w:pPr>
      <w:bookmarkStart w:id="55" w:name="_Toc86324124"/>
      <w:bookmarkStart w:id="56" w:name="_Toc91846494"/>
      <w:r>
        <w:rPr>
          <w:lang w:eastAsia="sl-SI"/>
        </w:rPr>
        <w:t>Kako začnem nov postopek?</w:t>
      </w:r>
      <w:bookmarkEnd w:id="55"/>
      <w:bookmarkEnd w:id="56"/>
    </w:p>
    <w:p w14:paraId="0892F2B1" w14:textId="77777777" w:rsidR="00B846EB" w:rsidRDefault="00B846EB" w:rsidP="00B846EB">
      <w:pPr>
        <w:rPr>
          <w:lang w:eastAsia="sl-SI"/>
        </w:rPr>
      </w:pPr>
      <w:r>
        <w:rPr>
          <w:lang w:eastAsia="sl-SI"/>
        </w:rPr>
        <w:t>Postopek začnete z dodajanjem novega predloga in/ali paketa.</w:t>
      </w:r>
    </w:p>
    <w:p w14:paraId="2F5E1898" w14:textId="2B038786" w:rsidR="00E37CC4" w:rsidRDefault="00E37CC4" w:rsidP="00E37CC4">
      <w:pPr>
        <w:pStyle w:val="Naslov4"/>
        <w:rPr>
          <w:lang w:eastAsia="sl-SI"/>
        </w:rPr>
      </w:pPr>
      <w:bookmarkStart w:id="57" w:name="_Toc91846495"/>
      <w:r>
        <w:rPr>
          <w:lang w:eastAsia="sl-SI"/>
        </w:rPr>
        <w:t>Kako poteka postopek potrjevanja za predloge in pakete</w:t>
      </w:r>
      <w:r w:rsidR="0012452D">
        <w:rPr>
          <w:lang w:eastAsia="sl-SI"/>
        </w:rPr>
        <w:t xml:space="preserve"> VOD</w:t>
      </w:r>
      <w:r>
        <w:rPr>
          <w:lang w:eastAsia="sl-SI"/>
        </w:rPr>
        <w:t>?</w:t>
      </w:r>
      <w:bookmarkEnd w:id="57"/>
    </w:p>
    <w:p w14:paraId="695F36BE" w14:textId="77777777" w:rsidR="00C847CF" w:rsidRDefault="00C847CF" w:rsidP="00C847CF">
      <w:pPr>
        <w:rPr>
          <w:lang w:eastAsia="sl-SI"/>
        </w:rPr>
      </w:pPr>
      <w:r>
        <w:rPr>
          <w:lang w:eastAsia="sl-SI"/>
        </w:rPr>
        <w:t>Postopek poteka hkrati na paketu in predlogih. Vpletenih je več uporabnikov, ki včasih čakajo, da svoje delo opravijo ostali udeleženci v postopku. V spodnji tabeli je predstavljen potek postopka, tako da se lahko primerja delo na predlogih in na paketu.</w:t>
      </w:r>
    </w:p>
    <w:p w14:paraId="04C3F6B6" w14:textId="77777777" w:rsidR="00C847CF" w:rsidRDefault="00C847CF" w:rsidP="00C847CF">
      <w:pPr>
        <w:rPr>
          <w:lang w:eastAsia="sl-SI"/>
        </w:rPr>
      </w:pPr>
      <w:r>
        <w:rPr>
          <w:lang w:eastAsia="sl-SI"/>
        </w:rPr>
        <w:t>Za lažje razumevanje poteka je tabela pobarvana:</w:t>
      </w:r>
    </w:p>
    <w:tbl>
      <w:tblPr>
        <w:tblStyle w:val="Tabelamrea"/>
        <w:tblW w:w="0" w:type="auto"/>
        <w:tblLook w:val="04A0" w:firstRow="1" w:lastRow="0" w:firstColumn="1" w:lastColumn="0" w:noHBand="0" w:noVBand="1"/>
      </w:tblPr>
      <w:tblGrid>
        <w:gridCol w:w="4531"/>
        <w:gridCol w:w="4531"/>
      </w:tblGrid>
      <w:tr w:rsidR="00C847CF" w14:paraId="659507CE" w14:textId="77777777" w:rsidTr="00122314">
        <w:tc>
          <w:tcPr>
            <w:tcW w:w="4531" w:type="dxa"/>
            <w:shd w:val="clear" w:color="auto" w:fill="E5F4D4"/>
          </w:tcPr>
          <w:p w14:paraId="6CDC55DE" w14:textId="77777777" w:rsidR="00C847CF" w:rsidRDefault="00C847CF" w:rsidP="00122314">
            <w:pPr>
              <w:rPr>
                <w:lang w:eastAsia="sl-SI"/>
              </w:rPr>
            </w:pPr>
            <w:r>
              <w:rPr>
                <w:lang w:eastAsia="sl-SI"/>
              </w:rPr>
              <w:t>delo na predlogu</w:t>
            </w:r>
          </w:p>
        </w:tc>
        <w:tc>
          <w:tcPr>
            <w:tcW w:w="4531" w:type="dxa"/>
            <w:shd w:val="clear" w:color="auto" w:fill="C1D8ED"/>
          </w:tcPr>
          <w:p w14:paraId="5BD716DD" w14:textId="77777777" w:rsidR="00C847CF" w:rsidRDefault="00C847CF" w:rsidP="00122314">
            <w:pPr>
              <w:rPr>
                <w:lang w:eastAsia="sl-SI"/>
              </w:rPr>
            </w:pPr>
            <w:r>
              <w:rPr>
                <w:lang w:eastAsia="sl-SI"/>
              </w:rPr>
              <w:t>delo na paketu</w:t>
            </w:r>
          </w:p>
        </w:tc>
      </w:tr>
      <w:tr w:rsidR="00C847CF" w14:paraId="1918FA15" w14:textId="77777777" w:rsidTr="00122314">
        <w:tc>
          <w:tcPr>
            <w:tcW w:w="4531" w:type="dxa"/>
            <w:shd w:val="clear" w:color="auto" w:fill="F4F7B7"/>
          </w:tcPr>
          <w:p w14:paraId="21595CC7" w14:textId="77777777" w:rsidR="00C847CF" w:rsidRDefault="00C847CF" w:rsidP="00122314">
            <w:pPr>
              <w:rPr>
                <w:lang w:eastAsia="sl-SI"/>
              </w:rPr>
            </w:pPr>
            <w:r>
              <w:rPr>
                <w:lang w:eastAsia="sl-SI"/>
              </w:rPr>
              <w:t>samodejna sprememba statusa predloga, ker je uporabnik izvedel akcijo na paketu</w:t>
            </w:r>
          </w:p>
        </w:tc>
        <w:tc>
          <w:tcPr>
            <w:tcW w:w="4531" w:type="dxa"/>
            <w:shd w:val="clear" w:color="auto" w:fill="FFEAC9"/>
          </w:tcPr>
          <w:p w14:paraId="7C490A31" w14:textId="77777777" w:rsidR="00C847CF" w:rsidRDefault="00C847CF" w:rsidP="00122314">
            <w:pPr>
              <w:rPr>
                <w:lang w:eastAsia="sl-SI"/>
              </w:rPr>
            </w:pPr>
            <w:r>
              <w:rPr>
                <w:lang w:eastAsia="sl-SI"/>
              </w:rPr>
              <w:t>sprememba statusa paketa ni možna, dokler predlogi niso urejeni</w:t>
            </w:r>
          </w:p>
        </w:tc>
      </w:tr>
      <w:tr w:rsidR="00412412" w14:paraId="013B1997" w14:textId="77777777" w:rsidTr="00412412">
        <w:tc>
          <w:tcPr>
            <w:tcW w:w="4531" w:type="dxa"/>
            <w:shd w:val="clear" w:color="auto" w:fill="FF99FF"/>
          </w:tcPr>
          <w:p w14:paraId="6E640BC4" w14:textId="613B6E27" w:rsidR="00412412" w:rsidRDefault="00412412" w:rsidP="00122314">
            <w:pPr>
              <w:rPr>
                <w:lang w:eastAsia="sl-SI"/>
              </w:rPr>
            </w:pPr>
            <w:r>
              <w:rPr>
                <w:lang w:eastAsia="sl-SI"/>
              </w:rPr>
              <w:t>validacija predloga in vrednotenja</w:t>
            </w:r>
          </w:p>
        </w:tc>
        <w:tc>
          <w:tcPr>
            <w:tcW w:w="4531" w:type="dxa"/>
            <w:shd w:val="clear" w:color="auto" w:fill="FF99FF"/>
          </w:tcPr>
          <w:p w14:paraId="0F245E1C" w14:textId="583CF699" w:rsidR="00412412" w:rsidRDefault="00412412" w:rsidP="00122314">
            <w:pPr>
              <w:rPr>
                <w:lang w:eastAsia="sl-SI"/>
              </w:rPr>
            </w:pPr>
            <w:r>
              <w:rPr>
                <w:lang w:eastAsia="sl-SI"/>
              </w:rPr>
              <w:t>validacija paketa</w:t>
            </w:r>
          </w:p>
        </w:tc>
      </w:tr>
    </w:tbl>
    <w:p w14:paraId="6E3EA9E7" w14:textId="77777777" w:rsidR="00C847CF" w:rsidRPr="00D565A9" w:rsidRDefault="00C847CF" w:rsidP="00C847CF">
      <w:pPr>
        <w:rPr>
          <w:lang w:eastAsia="sl-SI"/>
        </w:rPr>
      </w:pPr>
      <w:r w:rsidRPr="00D565A9">
        <w:rPr>
          <w:lang w:eastAsia="sl-SI"/>
        </w:rPr>
        <w:t xml:space="preserve"> </w:t>
      </w:r>
    </w:p>
    <w:tbl>
      <w:tblPr>
        <w:tblStyle w:val="Tabelamrea"/>
        <w:tblW w:w="0" w:type="auto"/>
        <w:tblLook w:val="04A0" w:firstRow="1" w:lastRow="0" w:firstColumn="1" w:lastColumn="0" w:noHBand="0" w:noVBand="1"/>
      </w:tblPr>
      <w:tblGrid>
        <w:gridCol w:w="2265"/>
        <w:gridCol w:w="2266"/>
        <w:gridCol w:w="4531"/>
      </w:tblGrid>
      <w:tr w:rsidR="00C847CF" w14:paraId="099567B4" w14:textId="77777777" w:rsidTr="00122314">
        <w:tc>
          <w:tcPr>
            <w:tcW w:w="4531" w:type="dxa"/>
            <w:gridSpan w:val="2"/>
            <w:shd w:val="clear" w:color="auto" w:fill="92D050"/>
          </w:tcPr>
          <w:p w14:paraId="7508FE8C" w14:textId="10F808E8" w:rsidR="00C847CF" w:rsidRPr="00205BF7" w:rsidRDefault="00C847CF" w:rsidP="00122314">
            <w:pPr>
              <w:rPr>
                <w:b/>
                <w:lang w:eastAsia="sl-SI"/>
              </w:rPr>
            </w:pPr>
            <w:r w:rsidRPr="00205BF7">
              <w:rPr>
                <w:b/>
                <w:color w:val="FFFFFF" w:themeColor="background1"/>
                <w:lang w:eastAsia="sl-SI"/>
              </w:rPr>
              <w:t xml:space="preserve">Predlog </w:t>
            </w:r>
            <w:r w:rsidR="00362643">
              <w:rPr>
                <w:b/>
                <w:color w:val="FFFFFF" w:themeColor="background1"/>
                <w:lang w:eastAsia="sl-SI"/>
              </w:rPr>
              <w:t>VOD</w:t>
            </w:r>
            <w:r>
              <w:rPr>
                <w:b/>
                <w:color w:val="FFFFFF" w:themeColor="background1"/>
                <w:lang w:eastAsia="sl-SI"/>
              </w:rPr>
              <w:t xml:space="preserve"> (velja za vse predloge paketa)</w:t>
            </w:r>
          </w:p>
        </w:tc>
        <w:tc>
          <w:tcPr>
            <w:tcW w:w="4531" w:type="dxa"/>
            <w:shd w:val="clear" w:color="auto" w:fill="629DD1" w:themeFill="accent2"/>
          </w:tcPr>
          <w:p w14:paraId="751A35F8" w14:textId="7879AA89" w:rsidR="00C847CF" w:rsidRPr="00205BF7" w:rsidRDefault="00C847CF" w:rsidP="00122314">
            <w:pPr>
              <w:rPr>
                <w:b/>
                <w:lang w:eastAsia="sl-SI"/>
              </w:rPr>
            </w:pPr>
            <w:r w:rsidRPr="00205BF7">
              <w:rPr>
                <w:b/>
                <w:color w:val="FFFFFF" w:themeColor="background1"/>
                <w:lang w:eastAsia="sl-SI"/>
              </w:rPr>
              <w:t xml:space="preserve">Paket </w:t>
            </w:r>
            <w:r w:rsidR="00362643">
              <w:rPr>
                <w:b/>
                <w:color w:val="FFFFFF" w:themeColor="background1"/>
                <w:lang w:eastAsia="sl-SI"/>
              </w:rPr>
              <w:t>VOD</w:t>
            </w:r>
          </w:p>
        </w:tc>
      </w:tr>
      <w:tr w:rsidR="00C847CF" w14:paraId="08DFECAB" w14:textId="77777777" w:rsidTr="00122314">
        <w:tc>
          <w:tcPr>
            <w:tcW w:w="9062" w:type="dxa"/>
            <w:gridSpan w:val="3"/>
          </w:tcPr>
          <w:p w14:paraId="43B81A90" w14:textId="77777777" w:rsidR="00C847CF" w:rsidRPr="00DC3834" w:rsidRDefault="00C847CF" w:rsidP="00122314">
            <w:pPr>
              <w:jc w:val="center"/>
              <w:rPr>
                <w:b/>
                <w:lang w:eastAsia="sl-SI"/>
              </w:rPr>
            </w:pPr>
            <w:r w:rsidRPr="00DC3834">
              <w:rPr>
                <w:b/>
                <w:lang w:eastAsia="sl-SI"/>
              </w:rPr>
              <w:t>Priprava</w:t>
            </w:r>
          </w:p>
        </w:tc>
      </w:tr>
      <w:tr w:rsidR="00C847CF" w14:paraId="2498663A" w14:textId="77777777" w:rsidTr="00122314">
        <w:tc>
          <w:tcPr>
            <w:tcW w:w="4531" w:type="dxa"/>
            <w:gridSpan w:val="2"/>
            <w:shd w:val="clear" w:color="auto" w:fill="E5F4D4"/>
          </w:tcPr>
          <w:p w14:paraId="1187143F" w14:textId="6E90428D" w:rsidR="00C847CF" w:rsidRDefault="00C847CF" w:rsidP="00122314">
            <w:pPr>
              <w:rPr>
                <w:lang w:eastAsia="sl-SI"/>
              </w:rPr>
            </w:pPr>
            <w:r w:rsidRPr="001664C3">
              <w:rPr>
                <w:b/>
                <w:lang w:eastAsia="sl-SI"/>
              </w:rPr>
              <w:t>Nosilec predloga OE</w:t>
            </w:r>
            <w:r>
              <w:rPr>
                <w:lang w:eastAsia="sl-SI"/>
              </w:rPr>
              <w:t xml:space="preserve"> začne pripravo novega predloga.</w:t>
            </w:r>
          </w:p>
        </w:tc>
        <w:tc>
          <w:tcPr>
            <w:tcW w:w="4531" w:type="dxa"/>
            <w:shd w:val="clear" w:color="auto" w:fill="C1D8ED"/>
          </w:tcPr>
          <w:p w14:paraId="06206A3D" w14:textId="2F5613EF" w:rsidR="00C847CF" w:rsidRDefault="00C847CF" w:rsidP="00122314">
            <w:pPr>
              <w:rPr>
                <w:lang w:eastAsia="sl-SI"/>
              </w:rPr>
            </w:pPr>
            <w:r w:rsidRPr="001664C3">
              <w:rPr>
                <w:b/>
                <w:lang w:eastAsia="sl-SI"/>
              </w:rPr>
              <w:t>Vodja OE</w:t>
            </w:r>
            <w:r>
              <w:rPr>
                <w:lang w:eastAsia="sl-SI"/>
              </w:rPr>
              <w:t xml:space="preserve"> odpre novi paket in določi nosilca paketa.</w:t>
            </w:r>
          </w:p>
        </w:tc>
      </w:tr>
      <w:tr w:rsidR="00C847CF" w14:paraId="73208D30" w14:textId="77777777" w:rsidTr="00122314">
        <w:tc>
          <w:tcPr>
            <w:tcW w:w="4531" w:type="dxa"/>
            <w:gridSpan w:val="2"/>
            <w:shd w:val="clear" w:color="auto" w:fill="E5F4D4"/>
          </w:tcPr>
          <w:p w14:paraId="05967E2A" w14:textId="77777777" w:rsidR="00C847CF" w:rsidRDefault="00C847CF" w:rsidP="00122314">
            <w:pPr>
              <w:rPr>
                <w:lang w:eastAsia="sl-SI"/>
              </w:rPr>
            </w:pPr>
            <w:r w:rsidRPr="001664C3">
              <w:rPr>
                <w:b/>
                <w:lang w:eastAsia="sl-SI"/>
              </w:rPr>
              <w:t>Nosilec predloga OE</w:t>
            </w:r>
            <w:r>
              <w:rPr>
                <w:b/>
                <w:lang w:eastAsia="sl-SI"/>
              </w:rPr>
              <w:t xml:space="preserve"> </w:t>
            </w:r>
            <w:r w:rsidRPr="001A4A3A">
              <w:rPr>
                <w:lang w:eastAsia="sl-SI"/>
              </w:rPr>
              <w:t>lahko</w:t>
            </w:r>
            <w:r>
              <w:rPr>
                <w:lang w:eastAsia="sl-SI"/>
              </w:rPr>
              <w:t>:</w:t>
            </w:r>
          </w:p>
          <w:p w14:paraId="7972C27C" w14:textId="77777777" w:rsidR="00C847CF" w:rsidRPr="001A4A3A" w:rsidRDefault="00C847CF" w:rsidP="008332CE">
            <w:pPr>
              <w:pStyle w:val="Odstavekseznama"/>
              <w:numPr>
                <w:ilvl w:val="0"/>
                <w:numId w:val="132"/>
              </w:numPr>
              <w:spacing w:before="100" w:after="200" w:line="276" w:lineRule="auto"/>
              <w:rPr>
                <w:b/>
                <w:lang w:eastAsia="sl-SI"/>
              </w:rPr>
            </w:pPr>
            <w:r>
              <w:rPr>
                <w:lang w:eastAsia="sl-SI"/>
              </w:rPr>
              <w:t>pošlje predlog v pregled OE ali</w:t>
            </w:r>
          </w:p>
          <w:p w14:paraId="429BF5D9" w14:textId="77777777" w:rsidR="00C847CF" w:rsidRPr="001664C3" w:rsidRDefault="00C847CF" w:rsidP="008332CE">
            <w:pPr>
              <w:pStyle w:val="Odstavekseznama"/>
              <w:numPr>
                <w:ilvl w:val="0"/>
                <w:numId w:val="132"/>
              </w:numPr>
              <w:spacing w:before="100" w:after="200" w:line="276" w:lineRule="auto"/>
              <w:rPr>
                <w:b/>
                <w:lang w:eastAsia="sl-SI"/>
              </w:rPr>
            </w:pPr>
            <w:r>
              <w:rPr>
                <w:lang w:eastAsia="sl-SI"/>
              </w:rPr>
              <w:t>stornira predlog.</w:t>
            </w:r>
          </w:p>
        </w:tc>
        <w:tc>
          <w:tcPr>
            <w:tcW w:w="4531" w:type="dxa"/>
          </w:tcPr>
          <w:p w14:paraId="743367C3" w14:textId="77777777" w:rsidR="00C847CF" w:rsidRPr="001664C3" w:rsidRDefault="00C847CF" w:rsidP="00122314">
            <w:pPr>
              <w:rPr>
                <w:b/>
                <w:lang w:eastAsia="sl-SI"/>
              </w:rPr>
            </w:pPr>
          </w:p>
        </w:tc>
      </w:tr>
      <w:tr w:rsidR="00C847CF" w14:paraId="3DAE2DA0" w14:textId="77777777" w:rsidTr="00122314">
        <w:tc>
          <w:tcPr>
            <w:tcW w:w="4531" w:type="dxa"/>
            <w:gridSpan w:val="2"/>
            <w:shd w:val="clear" w:color="auto" w:fill="E5F4D4"/>
          </w:tcPr>
          <w:p w14:paraId="42D55343" w14:textId="77777777" w:rsidR="00C847CF" w:rsidRPr="00205BF7" w:rsidRDefault="00C847CF" w:rsidP="00122314">
            <w:pPr>
              <w:pStyle w:val="Brezrazmikov"/>
              <w:rPr>
                <w:lang w:eastAsia="sl-SI"/>
              </w:rPr>
            </w:pPr>
            <w:r>
              <w:rPr>
                <w:lang w:eastAsia="sl-SI"/>
              </w:rPr>
              <w:t>Če je predlog storniran, se ne more več uporabiti.</w:t>
            </w:r>
          </w:p>
        </w:tc>
        <w:tc>
          <w:tcPr>
            <w:tcW w:w="4531" w:type="dxa"/>
          </w:tcPr>
          <w:p w14:paraId="0CE80FAE" w14:textId="77777777" w:rsidR="00C847CF" w:rsidRPr="001664C3" w:rsidRDefault="00C847CF" w:rsidP="00122314">
            <w:pPr>
              <w:rPr>
                <w:b/>
                <w:lang w:eastAsia="sl-SI"/>
              </w:rPr>
            </w:pPr>
          </w:p>
        </w:tc>
      </w:tr>
      <w:tr w:rsidR="00C847CF" w14:paraId="60B76B64" w14:textId="77777777" w:rsidTr="00122314">
        <w:tc>
          <w:tcPr>
            <w:tcW w:w="4531" w:type="dxa"/>
            <w:gridSpan w:val="2"/>
            <w:shd w:val="clear" w:color="auto" w:fill="E5F4D4"/>
          </w:tcPr>
          <w:p w14:paraId="5E191B6E" w14:textId="77777777" w:rsidR="00C847CF" w:rsidRDefault="00C847CF" w:rsidP="00122314">
            <w:pPr>
              <w:rPr>
                <w:lang w:eastAsia="sl-SI"/>
              </w:rPr>
            </w:pPr>
            <w:r>
              <w:rPr>
                <w:lang w:eastAsia="sl-SI"/>
              </w:rPr>
              <w:t xml:space="preserve">Če je predlog poslan v pregled na OE, ga bosta pregledala </w:t>
            </w:r>
            <w:r w:rsidRPr="00205BF7">
              <w:rPr>
                <w:b/>
                <w:lang w:eastAsia="sl-SI"/>
              </w:rPr>
              <w:t>vodja OE</w:t>
            </w:r>
            <w:r>
              <w:rPr>
                <w:lang w:eastAsia="sl-SI"/>
              </w:rPr>
              <w:t xml:space="preserve"> ali </w:t>
            </w:r>
            <w:r w:rsidRPr="00205BF7">
              <w:rPr>
                <w:b/>
                <w:lang w:eastAsia="sl-SI"/>
              </w:rPr>
              <w:t>nosilec paketa OE</w:t>
            </w:r>
            <w:r>
              <w:rPr>
                <w:lang w:eastAsia="sl-SI"/>
              </w:rPr>
              <w:t>.</w:t>
            </w:r>
          </w:p>
        </w:tc>
        <w:tc>
          <w:tcPr>
            <w:tcW w:w="4531" w:type="dxa"/>
          </w:tcPr>
          <w:p w14:paraId="043E2FAB" w14:textId="77777777" w:rsidR="00C847CF" w:rsidRDefault="00C847CF" w:rsidP="00122314">
            <w:pPr>
              <w:pStyle w:val="Odstavekseznama"/>
              <w:ind w:left="360"/>
              <w:rPr>
                <w:lang w:eastAsia="sl-SI"/>
              </w:rPr>
            </w:pPr>
          </w:p>
        </w:tc>
      </w:tr>
      <w:tr w:rsidR="00C847CF" w14:paraId="5FC08EF8" w14:textId="77777777" w:rsidTr="00122314">
        <w:tc>
          <w:tcPr>
            <w:tcW w:w="2265" w:type="dxa"/>
            <w:shd w:val="clear" w:color="auto" w:fill="E5F4D4"/>
          </w:tcPr>
          <w:p w14:paraId="779FC4F9" w14:textId="77777777" w:rsidR="00C847CF" w:rsidRDefault="00C847CF" w:rsidP="00122314">
            <w:pPr>
              <w:rPr>
                <w:lang w:eastAsia="sl-SI"/>
              </w:rPr>
            </w:pPr>
            <w:r w:rsidRPr="00A40476">
              <w:rPr>
                <w:b/>
                <w:lang w:eastAsia="sl-SI"/>
              </w:rPr>
              <w:t>Vodja OE</w:t>
            </w:r>
            <w:r>
              <w:rPr>
                <w:lang w:eastAsia="sl-SI"/>
              </w:rPr>
              <w:t xml:space="preserve"> lahko:</w:t>
            </w:r>
          </w:p>
          <w:p w14:paraId="47548901" w14:textId="77777777" w:rsidR="00C847CF" w:rsidRDefault="00C847CF" w:rsidP="008332CE">
            <w:pPr>
              <w:pStyle w:val="Odstavekseznama"/>
              <w:numPr>
                <w:ilvl w:val="0"/>
                <w:numId w:val="129"/>
              </w:numPr>
              <w:spacing w:before="100" w:after="200" w:line="276" w:lineRule="auto"/>
              <w:rPr>
                <w:lang w:eastAsia="sl-SI"/>
              </w:rPr>
            </w:pPr>
            <w:r>
              <w:rPr>
                <w:lang w:eastAsia="sl-SI"/>
              </w:rPr>
              <w:t>doda predlog v paket ali</w:t>
            </w:r>
          </w:p>
          <w:p w14:paraId="1118D1A5" w14:textId="77777777" w:rsidR="00C847CF" w:rsidRPr="001A4A3A" w:rsidRDefault="00C847CF" w:rsidP="008332CE">
            <w:pPr>
              <w:pStyle w:val="Odstavekseznama"/>
              <w:numPr>
                <w:ilvl w:val="0"/>
                <w:numId w:val="129"/>
              </w:numPr>
              <w:spacing w:before="100" w:after="200" w:line="276" w:lineRule="auto"/>
              <w:rPr>
                <w:b/>
                <w:lang w:eastAsia="sl-SI"/>
              </w:rPr>
            </w:pPr>
            <w:r>
              <w:rPr>
                <w:lang w:eastAsia="sl-SI"/>
              </w:rPr>
              <w:lastRenderedPageBreak/>
              <w:t>zahteva dopolnitev predloga ali</w:t>
            </w:r>
          </w:p>
          <w:p w14:paraId="002F5819" w14:textId="77777777" w:rsidR="00C847CF" w:rsidRPr="001664C3" w:rsidRDefault="00C847CF" w:rsidP="008332CE">
            <w:pPr>
              <w:pStyle w:val="Odstavekseznama"/>
              <w:numPr>
                <w:ilvl w:val="0"/>
                <w:numId w:val="129"/>
              </w:numPr>
              <w:spacing w:before="100" w:after="200" w:line="276" w:lineRule="auto"/>
              <w:rPr>
                <w:b/>
                <w:lang w:eastAsia="sl-SI"/>
              </w:rPr>
            </w:pPr>
            <w:r>
              <w:rPr>
                <w:lang w:eastAsia="sl-SI"/>
              </w:rPr>
              <w:t>zavrne predlog.</w:t>
            </w:r>
          </w:p>
        </w:tc>
        <w:tc>
          <w:tcPr>
            <w:tcW w:w="2266" w:type="dxa"/>
            <w:shd w:val="clear" w:color="auto" w:fill="E5F4D4"/>
          </w:tcPr>
          <w:p w14:paraId="3353708E" w14:textId="77777777" w:rsidR="00C847CF" w:rsidRDefault="00C847CF" w:rsidP="00122314">
            <w:pPr>
              <w:rPr>
                <w:lang w:eastAsia="sl-SI"/>
              </w:rPr>
            </w:pPr>
            <w:r w:rsidRPr="00A40476">
              <w:rPr>
                <w:b/>
                <w:lang w:eastAsia="sl-SI"/>
              </w:rPr>
              <w:lastRenderedPageBreak/>
              <w:t>Nosilec paketa OE</w:t>
            </w:r>
            <w:r>
              <w:rPr>
                <w:lang w:eastAsia="sl-SI"/>
              </w:rPr>
              <w:t xml:space="preserve"> lahko:</w:t>
            </w:r>
          </w:p>
          <w:p w14:paraId="2311B747" w14:textId="77777777" w:rsidR="00C847CF" w:rsidRDefault="00C847CF" w:rsidP="008332CE">
            <w:pPr>
              <w:pStyle w:val="Odstavekseznama"/>
              <w:numPr>
                <w:ilvl w:val="0"/>
                <w:numId w:val="130"/>
              </w:numPr>
              <w:rPr>
                <w:lang w:eastAsia="sl-SI"/>
              </w:rPr>
            </w:pPr>
            <w:r>
              <w:rPr>
                <w:lang w:eastAsia="sl-SI"/>
              </w:rPr>
              <w:t>doda predlog v paket;</w:t>
            </w:r>
          </w:p>
          <w:p w14:paraId="79B0EFCA" w14:textId="77777777" w:rsidR="00C847CF" w:rsidRPr="001A4A3A" w:rsidRDefault="00C847CF" w:rsidP="008332CE">
            <w:pPr>
              <w:pStyle w:val="Odstavekseznama"/>
              <w:numPr>
                <w:ilvl w:val="0"/>
                <w:numId w:val="130"/>
              </w:numPr>
              <w:rPr>
                <w:lang w:eastAsia="sl-SI"/>
              </w:rPr>
            </w:pPr>
            <w:r>
              <w:rPr>
                <w:lang w:eastAsia="sl-SI"/>
              </w:rPr>
              <w:lastRenderedPageBreak/>
              <w:t>zahteva dopolnitev predloga, ko doda predlog v svoj paket.</w:t>
            </w:r>
          </w:p>
        </w:tc>
        <w:tc>
          <w:tcPr>
            <w:tcW w:w="4531" w:type="dxa"/>
          </w:tcPr>
          <w:p w14:paraId="13EBFFC9" w14:textId="77777777" w:rsidR="00C847CF" w:rsidRPr="00A40476" w:rsidRDefault="00C847CF" w:rsidP="00122314">
            <w:pPr>
              <w:rPr>
                <w:b/>
                <w:lang w:eastAsia="sl-SI"/>
              </w:rPr>
            </w:pPr>
          </w:p>
        </w:tc>
      </w:tr>
      <w:tr w:rsidR="00C847CF" w14:paraId="66EE830C" w14:textId="77777777" w:rsidTr="002726EF">
        <w:tc>
          <w:tcPr>
            <w:tcW w:w="4531" w:type="dxa"/>
            <w:gridSpan w:val="2"/>
            <w:shd w:val="clear" w:color="auto" w:fill="E5F4D4"/>
          </w:tcPr>
          <w:p w14:paraId="7939AED6" w14:textId="77777777" w:rsidR="00C847CF" w:rsidRDefault="00C847CF" w:rsidP="00122314">
            <w:pPr>
              <w:pStyle w:val="Brezrazmikov"/>
              <w:rPr>
                <w:lang w:eastAsia="sl-SI"/>
              </w:rPr>
            </w:pPr>
            <w:r>
              <w:rPr>
                <w:lang w:eastAsia="sl-SI"/>
              </w:rPr>
              <w:t xml:space="preserve">Če je zahtevana dopolnitev predloga, </w:t>
            </w:r>
            <w:r w:rsidRPr="001664C3">
              <w:rPr>
                <w:b/>
                <w:lang w:eastAsia="sl-SI"/>
              </w:rPr>
              <w:t>nosilec predloga OE</w:t>
            </w:r>
            <w:r>
              <w:rPr>
                <w:lang w:eastAsia="sl-SI"/>
              </w:rPr>
              <w:t xml:space="preserve"> lahko:</w:t>
            </w:r>
          </w:p>
          <w:p w14:paraId="34F5336A" w14:textId="77777777" w:rsidR="00C847CF" w:rsidRDefault="00C847CF" w:rsidP="008332CE">
            <w:pPr>
              <w:pStyle w:val="Brezrazmikov"/>
              <w:numPr>
                <w:ilvl w:val="0"/>
                <w:numId w:val="133"/>
              </w:numPr>
              <w:rPr>
                <w:lang w:eastAsia="sl-SI"/>
              </w:rPr>
            </w:pPr>
            <w:r>
              <w:rPr>
                <w:lang w:eastAsia="sl-SI"/>
              </w:rPr>
              <w:t>stornira predlog,</w:t>
            </w:r>
          </w:p>
          <w:p w14:paraId="3DC24419" w14:textId="77777777" w:rsidR="00C847CF" w:rsidRDefault="00C847CF" w:rsidP="008332CE">
            <w:pPr>
              <w:pStyle w:val="Brezrazmikov"/>
              <w:numPr>
                <w:ilvl w:val="0"/>
                <w:numId w:val="133"/>
              </w:numPr>
              <w:rPr>
                <w:lang w:eastAsia="sl-SI"/>
              </w:rPr>
            </w:pPr>
            <w:r>
              <w:rPr>
                <w:lang w:eastAsia="sl-SI"/>
              </w:rPr>
              <w:t>dopolni predlog,</w:t>
            </w:r>
          </w:p>
          <w:p w14:paraId="60BB3DB5" w14:textId="77777777" w:rsidR="00C847CF" w:rsidRDefault="00C847CF" w:rsidP="008332CE">
            <w:pPr>
              <w:pStyle w:val="Brezrazmikov"/>
              <w:numPr>
                <w:ilvl w:val="0"/>
                <w:numId w:val="133"/>
              </w:numPr>
              <w:rPr>
                <w:lang w:eastAsia="sl-SI"/>
              </w:rPr>
            </w:pPr>
            <w:r>
              <w:rPr>
                <w:lang w:eastAsia="sl-SI"/>
              </w:rPr>
              <w:t xml:space="preserve">predlog ponovno pošlje v pregled na OE, če paket še ni določen oz. </w:t>
            </w:r>
          </w:p>
          <w:p w14:paraId="0A3B45AA" w14:textId="77777777" w:rsidR="00C847CF" w:rsidRDefault="00C847CF" w:rsidP="008332CE">
            <w:pPr>
              <w:pStyle w:val="Brezrazmikov"/>
              <w:numPr>
                <w:ilvl w:val="0"/>
                <w:numId w:val="133"/>
              </w:numPr>
              <w:rPr>
                <w:lang w:eastAsia="sl-SI"/>
              </w:rPr>
            </w:pPr>
            <w:r>
              <w:rPr>
                <w:lang w:eastAsia="sl-SI"/>
              </w:rPr>
              <w:t xml:space="preserve">ga pošlje nosilcu paketa OE, če je paket že določen. </w:t>
            </w:r>
          </w:p>
        </w:tc>
        <w:tc>
          <w:tcPr>
            <w:tcW w:w="4531" w:type="dxa"/>
            <w:tcBorders>
              <w:bottom w:val="single" w:sz="4" w:space="0" w:color="auto"/>
            </w:tcBorders>
          </w:tcPr>
          <w:p w14:paraId="1EEC365E" w14:textId="77777777" w:rsidR="00C847CF" w:rsidRDefault="00C847CF" w:rsidP="00122314">
            <w:pPr>
              <w:rPr>
                <w:lang w:eastAsia="sl-SI"/>
              </w:rPr>
            </w:pPr>
          </w:p>
        </w:tc>
      </w:tr>
      <w:tr w:rsidR="00C847CF" w14:paraId="39C4EBF0" w14:textId="77777777" w:rsidTr="00927D0C">
        <w:tc>
          <w:tcPr>
            <w:tcW w:w="4531" w:type="dxa"/>
            <w:gridSpan w:val="2"/>
            <w:shd w:val="clear" w:color="auto" w:fill="auto"/>
          </w:tcPr>
          <w:p w14:paraId="67264776" w14:textId="07523A75" w:rsidR="00C847CF" w:rsidRDefault="00C847CF" w:rsidP="00122314">
            <w:pPr>
              <w:pStyle w:val="Brezrazmikov"/>
              <w:rPr>
                <w:lang w:eastAsia="sl-SI"/>
              </w:rPr>
            </w:pPr>
          </w:p>
        </w:tc>
        <w:tc>
          <w:tcPr>
            <w:tcW w:w="4531" w:type="dxa"/>
            <w:tcBorders>
              <w:bottom w:val="nil"/>
            </w:tcBorders>
            <w:shd w:val="clear" w:color="auto" w:fill="C0D7EC" w:themeFill="accent2" w:themeFillTint="66"/>
          </w:tcPr>
          <w:p w14:paraId="42906D7B" w14:textId="6B3E0D99" w:rsidR="00C847CF" w:rsidRDefault="00C847CF" w:rsidP="00122314">
            <w:pPr>
              <w:rPr>
                <w:lang w:eastAsia="sl-SI"/>
              </w:rPr>
            </w:pPr>
            <w:r>
              <w:rPr>
                <w:lang w:eastAsia="sl-SI"/>
              </w:rPr>
              <w:t xml:space="preserve">Ko so vsi predlogi pripravljeni, </w:t>
            </w:r>
            <w:r w:rsidRPr="00E946B1">
              <w:rPr>
                <w:b/>
                <w:lang w:eastAsia="sl-SI"/>
              </w:rPr>
              <w:t>nosilec paketa OE</w:t>
            </w:r>
            <w:r>
              <w:rPr>
                <w:lang w:eastAsia="sl-SI"/>
              </w:rPr>
              <w:t xml:space="preserve"> pošlje paket v </w:t>
            </w:r>
            <w:r w:rsidR="00362643">
              <w:rPr>
                <w:lang w:eastAsia="sl-SI"/>
              </w:rPr>
              <w:t>potrditev vodji OE.</w:t>
            </w:r>
          </w:p>
        </w:tc>
      </w:tr>
      <w:tr w:rsidR="00412412" w14:paraId="34D33E96" w14:textId="77777777" w:rsidTr="00412412">
        <w:tc>
          <w:tcPr>
            <w:tcW w:w="4531" w:type="dxa"/>
            <w:gridSpan w:val="2"/>
            <w:shd w:val="clear" w:color="auto" w:fill="FF99FF"/>
          </w:tcPr>
          <w:p w14:paraId="00B23485" w14:textId="55CADC49" w:rsidR="00412412" w:rsidRDefault="00412412" w:rsidP="00122314">
            <w:pPr>
              <w:pStyle w:val="Brezrazmikov"/>
              <w:rPr>
                <w:lang w:eastAsia="sl-SI"/>
              </w:rPr>
            </w:pPr>
          </w:p>
        </w:tc>
        <w:tc>
          <w:tcPr>
            <w:tcW w:w="4531" w:type="dxa"/>
            <w:tcBorders>
              <w:bottom w:val="nil"/>
            </w:tcBorders>
            <w:shd w:val="clear" w:color="auto" w:fill="FF99FF"/>
          </w:tcPr>
          <w:p w14:paraId="4F957C6D" w14:textId="4CA66D67" w:rsidR="00412412" w:rsidRDefault="00412412" w:rsidP="00122314">
            <w:pPr>
              <w:rPr>
                <w:lang w:eastAsia="sl-SI"/>
              </w:rPr>
            </w:pPr>
            <w:r>
              <w:rPr>
                <w:lang w:eastAsia="sl-SI"/>
              </w:rPr>
              <w:t xml:space="preserve">Ko nosilec paketa MK pošlje paket v potrditev vodji OE, aplikacija preveri, ali so pravilno izpolnjeni vsi podatki paketa, predlogov in vrednotenj. </w:t>
            </w:r>
          </w:p>
        </w:tc>
      </w:tr>
      <w:tr w:rsidR="00412412" w14:paraId="1197ED39" w14:textId="77777777" w:rsidTr="00927D0C">
        <w:tc>
          <w:tcPr>
            <w:tcW w:w="4531" w:type="dxa"/>
            <w:gridSpan w:val="2"/>
            <w:shd w:val="clear" w:color="auto" w:fill="E5F4D4"/>
          </w:tcPr>
          <w:p w14:paraId="465CDAE8" w14:textId="235E8D6D" w:rsidR="00412412" w:rsidRDefault="00412412" w:rsidP="00122314">
            <w:pPr>
              <w:pStyle w:val="Brezrazmikov"/>
              <w:rPr>
                <w:lang w:eastAsia="sl-SI"/>
              </w:rPr>
            </w:pPr>
            <w:r>
              <w:rPr>
                <w:lang w:eastAsia="sl-SI"/>
              </w:rPr>
              <w:t>Če je predlog nepravilen, je označen.</w:t>
            </w:r>
          </w:p>
          <w:p w14:paraId="7D644F7B" w14:textId="77777777" w:rsidR="00927D0C" w:rsidRDefault="00927D0C" w:rsidP="00122314">
            <w:pPr>
              <w:pStyle w:val="Brezrazmikov"/>
              <w:rPr>
                <w:lang w:eastAsia="sl-SI"/>
              </w:rPr>
            </w:pPr>
          </w:p>
          <w:p w14:paraId="14A75694" w14:textId="325C8B73" w:rsidR="00927D0C" w:rsidRDefault="00927D0C" w:rsidP="00122314">
            <w:pPr>
              <w:pStyle w:val="Brezrazmikov"/>
              <w:rPr>
                <w:lang w:eastAsia="sl-SI"/>
              </w:rPr>
            </w:pPr>
            <w:r w:rsidRPr="00927D0C">
              <w:rPr>
                <w:b/>
                <w:lang w:eastAsia="sl-SI"/>
              </w:rPr>
              <w:t>Nosilec paketa OE</w:t>
            </w:r>
            <w:r>
              <w:rPr>
                <w:lang w:eastAsia="sl-SI"/>
              </w:rPr>
              <w:t xml:space="preserve"> lahko zahteva dopolnitev predloga.</w:t>
            </w:r>
          </w:p>
        </w:tc>
        <w:tc>
          <w:tcPr>
            <w:tcW w:w="4531" w:type="dxa"/>
            <w:tcBorders>
              <w:bottom w:val="nil"/>
            </w:tcBorders>
            <w:shd w:val="clear" w:color="auto" w:fill="FFEAC9"/>
          </w:tcPr>
          <w:p w14:paraId="72B129A7" w14:textId="618EBD83" w:rsidR="00412412" w:rsidRDefault="00412412" w:rsidP="00122314">
            <w:pPr>
              <w:rPr>
                <w:lang w:eastAsia="sl-SI"/>
              </w:rPr>
            </w:pPr>
            <w:r>
              <w:rPr>
                <w:lang w:eastAsia="sl-SI"/>
              </w:rPr>
              <w:t xml:space="preserve">Če podatki niso pravilni, paket ne bo poslan vodji OE. </w:t>
            </w:r>
          </w:p>
        </w:tc>
      </w:tr>
      <w:tr w:rsidR="00412412" w14:paraId="57396C86" w14:textId="77777777" w:rsidTr="00927D0C">
        <w:tc>
          <w:tcPr>
            <w:tcW w:w="4531" w:type="dxa"/>
            <w:gridSpan w:val="2"/>
            <w:shd w:val="clear" w:color="auto" w:fill="F4F7B7"/>
          </w:tcPr>
          <w:p w14:paraId="50D2A04A" w14:textId="789957C1" w:rsidR="00412412" w:rsidRDefault="00412412" w:rsidP="00122314">
            <w:pPr>
              <w:pStyle w:val="Brezrazmikov"/>
              <w:rPr>
                <w:lang w:eastAsia="sl-SI"/>
              </w:rPr>
            </w:pPr>
            <w:r>
              <w:rPr>
                <w:lang w:eastAsia="sl-SI"/>
              </w:rPr>
              <w:t>Predlog samodejno spremeni status, ki je usklajen s statusom paketa.</w:t>
            </w:r>
          </w:p>
        </w:tc>
        <w:tc>
          <w:tcPr>
            <w:tcW w:w="4531" w:type="dxa"/>
            <w:tcBorders>
              <w:bottom w:val="nil"/>
            </w:tcBorders>
            <w:shd w:val="clear" w:color="auto" w:fill="C0D7EC" w:themeFill="accent2" w:themeFillTint="66"/>
          </w:tcPr>
          <w:p w14:paraId="3B5C190A" w14:textId="65942E7D" w:rsidR="00412412" w:rsidRDefault="00412412" w:rsidP="00122314">
            <w:pPr>
              <w:rPr>
                <w:lang w:eastAsia="sl-SI"/>
              </w:rPr>
            </w:pPr>
            <w:r>
              <w:rPr>
                <w:lang w:eastAsia="sl-SI"/>
              </w:rPr>
              <w:t>Če so podatki pravilni, paket je poslan v potrditev vodji OE.</w:t>
            </w:r>
          </w:p>
        </w:tc>
      </w:tr>
      <w:tr w:rsidR="00C847CF" w14:paraId="4D1F0BE3" w14:textId="77777777" w:rsidTr="00122314">
        <w:tc>
          <w:tcPr>
            <w:tcW w:w="9062" w:type="dxa"/>
            <w:gridSpan w:val="3"/>
            <w:shd w:val="clear" w:color="auto" w:fill="auto"/>
          </w:tcPr>
          <w:p w14:paraId="529C3160" w14:textId="77777777" w:rsidR="00C847CF" w:rsidRPr="00DC3834" w:rsidRDefault="00C847CF" w:rsidP="00122314">
            <w:pPr>
              <w:jc w:val="center"/>
              <w:rPr>
                <w:b/>
                <w:lang w:eastAsia="sl-SI"/>
              </w:rPr>
            </w:pPr>
            <w:r w:rsidRPr="00DC3834">
              <w:rPr>
                <w:b/>
                <w:lang w:eastAsia="sl-SI"/>
              </w:rPr>
              <w:t>Usklajevanje</w:t>
            </w:r>
          </w:p>
        </w:tc>
      </w:tr>
      <w:tr w:rsidR="00E946B1" w14:paraId="497CF028" w14:textId="77777777" w:rsidTr="00E946B1">
        <w:trPr>
          <w:trHeight w:val="1386"/>
        </w:trPr>
        <w:tc>
          <w:tcPr>
            <w:tcW w:w="4531" w:type="dxa"/>
            <w:gridSpan w:val="2"/>
            <w:tcBorders>
              <w:bottom w:val="single" w:sz="4" w:space="0" w:color="auto"/>
            </w:tcBorders>
            <w:shd w:val="clear" w:color="auto" w:fill="F4F7B7"/>
          </w:tcPr>
          <w:p w14:paraId="326EB5DF" w14:textId="6CF56E53" w:rsidR="00E946B1" w:rsidRPr="00EF2206" w:rsidRDefault="00E946B1" w:rsidP="00E946B1">
            <w:pPr>
              <w:rPr>
                <w:b/>
                <w:lang w:eastAsia="sl-SI"/>
              </w:rPr>
            </w:pPr>
            <w:r>
              <w:rPr>
                <w:lang w:eastAsia="sl-SI"/>
              </w:rPr>
              <w:t>Predlog samodejno spremeni status, ki je usklajen s statusom paketa.</w:t>
            </w:r>
          </w:p>
        </w:tc>
        <w:tc>
          <w:tcPr>
            <w:tcW w:w="4531" w:type="dxa"/>
            <w:shd w:val="clear" w:color="auto" w:fill="C1D8ED"/>
          </w:tcPr>
          <w:p w14:paraId="5C44088C" w14:textId="7C1BC5F9" w:rsidR="00E946B1" w:rsidRDefault="00E946B1" w:rsidP="00122314">
            <w:pPr>
              <w:rPr>
                <w:lang w:eastAsia="sl-SI"/>
              </w:rPr>
            </w:pPr>
            <w:r w:rsidRPr="00E946B1">
              <w:rPr>
                <w:b/>
                <w:lang w:eastAsia="sl-SI"/>
              </w:rPr>
              <w:t>Vodja OE</w:t>
            </w:r>
            <w:r>
              <w:rPr>
                <w:lang w:eastAsia="sl-SI"/>
              </w:rPr>
              <w:t xml:space="preserve"> lahko:</w:t>
            </w:r>
          </w:p>
          <w:p w14:paraId="4F94906D" w14:textId="77777777" w:rsidR="00E946B1" w:rsidRDefault="00E946B1" w:rsidP="008332CE">
            <w:pPr>
              <w:pStyle w:val="Odstavekseznama"/>
              <w:numPr>
                <w:ilvl w:val="0"/>
                <w:numId w:val="131"/>
              </w:numPr>
              <w:spacing w:before="100" w:after="200" w:line="276" w:lineRule="auto"/>
              <w:rPr>
                <w:lang w:eastAsia="sl-SI"/>
              </w:rPr>
            </w:pPr>
            <w:r>
              <w:rPr>
                <w:lang w:eastAsia="sl-SI"/>
              </w:rPr>
              <w:t>pošlje paket delovni skupini,</w:t>
            </w:r>
          </w:p>
          <w:p w14:paraId="3908C936" w14:textId="10FA3651" w:rsidR="00E946B1" w:rsidRDefault="00E946B1" w:rsidP="008332CE">
            <w:pPr>
              <w:pStyle w:val="Odstavekseznama"/>
              <w:numPr>
                <w:ilvl w:val="0"/>
                <w:numId w:val="131"/>
              </w:numPr>
              <w:spacing w:before="100" w:after="200" w:line="276" w:lineRule="auto"/>
              <w:rPr>
                <w:lang w:eastAsia="sl-SI"/>
              </w:rPr>
            </w:pPr>
            <w:r>
              <w:rPr>
                <w:lang w:eastAsia="sl-SI"/>
              </w:rPr>
              <w:t>vrne paket v pripravo ali</w:t>
            </w:r>
          </w:p>
          <w:p w14:paraId="211BFB1B" w14:textId="77625DB4" w:rsidR="00E946B1" w:rsidRPr="001A4A3A" w:rsidRDefault="00E946B1" w:rsidP="008332CE">
            <w:pPr>
              <w:pStyle w:val="Odstavekseznama"/>
              <w:numPr>
                <w:ilvl w:val="0"/>
                <w:numId w:val="131"/>
              </w:numPr>
              <w:spacing w:before="100" w:after="200" w:line="276" w:lineRule="auto"/>
              <w:rPr>
                <w:lang w:eastAsia="sl-SI"/>
              </w:rPr>
            </w:pPr>
            <w:r>
              <w:rPr>
                <w:lang w:eastAsia="sl-SI"/>
              </w:rPr>
              <w:t>umakne paket in hkrati vse predloge v njem.</w:t>
            </w:r>
          </w:p>
        </w:tc>
      </w:tr>
      <w:tr w:rsidR="00E946B1" w14:paraId="3993B179" w14:textId="77777777" w:rsidTr="00E946B1">
        <w:trPr>
          <w:trHeight w:val="705"/>
        </w:trPr>
        <w:tc>
          <w:tcPr>
            <w:tcW w:w="4531" w:type="dxa"/>
            <w:gridSpan w:val="2"/>
            <w:tcBorders>
              <w:bottom w:val="nil"/>
            </w:tcBorders>
            <w:shd w:val="clear" w:color="auto" w:fill="E5F4D4"/>
          </w:tcPr>
          <w:p w14:paraId="4289A2A2" w14:textId="77777777" w:rsidR="00E946B1" w:rsidRDefault="00E946B1" w:rsidP="00E946B1">
            <w:pPr>
              <w:rPr>
                <w:lang w:eastAsia="sl-SI"/>
              </w:rPr>
            </w:pPr>
            <w:r w:rsidRPr="00E946B1">
              <w:rPr>
                <w:b/>
                <w:lang w:eastAsia="sl-SI"/>
              </w:rPr>
              <w:t>Člani delovne skupine</w:t>
            </w:r>
            <w:r>
              <w:rPr>
                <w:lang w:eastAsia="sl-SI"/>
              </w:rPr>
              <w:t xml:space="preserve"> lahko:</w:t>
            </w:r>
          </w:p>
          <w:p w14:paraId="09026A9A" w14:textId="75D01255" w:rsidR="00E946B1" w:rsidRDefault="00E946B1" w:rsidP="008332CE">
            <w:pPr>
              <w:pStyle w:val="Odstavekseznama"/>
              <w:numPr>
                <w:ilvl w:val="0"/>
                <w:numId w:val="131"/>
              </w:numPr>
              <w:rPr>
                <w:lang w:eastAsia="sl-SI"/>
              </w:rPr>
            </w:pPr>
            <w:r>
              <w:rPr>
                <w:lang w:eastAsia="sl-SI"/>
              </w:rPr>
              <w:t>komentirajo predlog.</w:t>
            </w:r>
          </w:p>
        </w:tc>
        <w:tc>
          <w:tcPr>
            <w:tcW w:w="4531" w:type="dxa"/>
            <w:shd w:val="clear" w:color="auto" w:fill="C1D8ED"/>
          </w:tcPr>
          <w:p w14:paraId="4264EA8F" w14:textId="227B400C" w:rsidR="00E946B1" w:rsidRDefault="00E946B1" w:rsidP="00E946B1">
            <w:pPr>
              <w:rPr>
                <w:lang w:eastAsia="sl-SI"/>
              </w:rPr>
            </w:pPr>
            <w:r w:rsidRPr="00E946B1">
              <w:rPr>
                <w:b/>
                <w:lang w:eastAsia="sl-SI"/>
              </w:rPr>
              <w:t>Člani delovne skupine</w:t>
            </w:r>
            <w:r>
              <w:rPr>
                <w:lang w:eastAsia="sl-SI"/>
              </w:rPr>
              <w:t xml:space="preserve"> lahko:</w:t>
            </w:r>
          </w:p>
          <w:p w14:paraId="3CC05543" w14:textId="1E964C4C" w:rsidR="00E946B1" w:rsidRPr="00E946B1" w:rsidRDefault="00E946B1" w:rsidP="008332CE">
            <w:pPr>
              <w:pStyle w:val="Odstavekseznama"/>
              <w:numPr>
                <w:ilvl w:val="0"/>
                <w:numId w:val="131"/>
              </w:numPr>
              <w:rPr>
                <w:lang w:eastAsia="sl-SI"/>
              </w:rPr>
            </w:pPr>
            <w:r>
              <w:rPr>
                <w:lang w:eastAsia="sl-SI"/>
              </w:rPr>
              <w:t>komentirajo paket.</w:t>
            </w:r>
          </w:p>
        </w:tc>
      </w:tr>
      <w:tr w:rsidR="00E946B1" w14:paraId="04169F15" w14:textId="77777777" w:rsidTr="006F6548">
        <w:trPr>
          <w:trHeight w:val="559"/>
        </w:trPr>
        <w:tc>
          <w:tcPr>
            <w:tcW w:w="4531" w:type="dxa"/>
            <w:gridSpan w:val="2"/>
            <w:tcBorders>
              <w:bottom w:val="nil"/>
            </w:tcBorders>
            <w:shd w:val="clear" w:color="auto" w:fill="FFFFCC"/>
          </w:tcPr>
          <w:p w14:paraId="441F2295" w14:textId="03EB8647" w:rsidR="00E946B1" w:rsidRPr="00E946B1" w:rsidRDefault="006F6548" w:rsidP="00E946B1">
            <w:pPr>
              <w:rPr>
                <w:b/>
                <w:lang w:eastAsia="sl-SI"/>
              </w:rPr>
            </w:pPr>
            <w:r>
              <w:rPr>
                <w:lang w:eastAsia="sl-SI"/>
              </w:rPr>
              <w:t>Predlog samodejno spremeni status, ki je usklajen s statusom paketa.</w:t>
            </w:r>
          </w:p>
        </w:tc>
        <w:tc>
          <w:tcPr>
            <w:tcW w:w="4531" w:type="dxa"/>
            <w:shd w:val="clear" w:color="auto" w:fill="C1D8ED"/>
          </w:tcPr>
          <w:p w14:paraId="797E79E1" w14:textId="6D6FE1A9" w:rsidR="00E946B1" w:rsidRPr="00E946B1" w:rsidRDefault="006F6548" w:rsidP="00E946B1">
            <w:pPr>
              <w:rPr>
                <w:b/>
                <w:lang w:eastAsia="sl-SI"/>
              </w:rPr>
            </w:pPr>
            <w:r>
              <w:rPr>
                <w:lang w:eastAsia="sl-SI"/>
              </w:rPr>
              <w:t xml:space="preserve">Po obravnavi delovne skupine </w:t>
            </w:r>
            <w:r w:rsidRPr="006F6548">
              <w:rPr>
                <w:b/>
                <w:lang w:eastAsia="sl-SI"/>
              </w:rPr>
              <w:t>v</w:t>
            </w:r>
            <w:r>
              <w:rPr>
                <w:b/>
                <w:lang w:eastAsia="sl-SI"/>
              </w:rPr>
              <w:t xml:space="preserve">odja delovne skupine </w:t>
            </w:r>
            <w:r>
              <w:rPr>
                <w:lang w:eastAsia="sl-SI"/>
              </w:rPr>
              <w:t>vrne paket nosilcu paketa OE.</w:t>
            </w:r>
          </w:p>
        </w:tc>
      </w:tr>
      <w:tr w:rsidR="006F6548" w14:paraId="5EFCA852" w14:textId="77777777" w:rsidTr="006F6548">
        <w:trPr>
          <w:trHeight w:val="559"/>
        </w:trPr>
        <w:tc>
          <w:tcPr>
            <w:tcW w:w="4531" w:type="dxa"/>
            <w:gridSpan w:val="2"/>
            <w:tcBorders>
              <w:bottom w:val="nil"/>
            </w:tcBorders>
            <w:shd w:val="clear" w:color="auto" w:fill="FFFFCC"/>
          </w:tcPr>
          <w:p w14:paraId="76651164" w14:textId="7D8B0DE2" w:rsidR="006F6548" w:rsidRDefault="006F6548" w:rsidP="00E946B1">
            <w:pPr>
              <w:rPr>
                <w:lang w:eastAsia="sl-SI"/>
              </w:rPr>
            </w:pPr>
            <w:r>
              <w:rPr>
                <w:lang w:eastAsia="sl-SI"/>
              </w:rPr>
              <w:t>Predlog samodejno spremeni status, ki je usklajen s statusom paketa.</w:t>
            </w:r>
          </w:p>
        </w:tc>
        <w:tc>
          <w:tcPr>
            <w:tcW w:w="4531" w:type="dxa"/>
            <w:shd w:val="clear" w:color="auto" w:fill="C1D8ED"/>
          </w:tcPr>
          <w:p w14:paraId="562C13B5" w14:textId="76434608" w:rsidR="006F6548" w:rsidRDefault="006F6548" w:rsidP="00E946B1">
            <w:pPr>
              <w:rPr>
                <w:lang w:eastAsia="sl-SI"/>
              </w:rPr>
            </w:pPr>
            <w:r w:rsidRPr="006F6548">
              <w:rPr>
                <w:lang w:eastAsia="sl-SI"/>
              </w:rPr>
              <w:t>Ko</w:t>
            </w:r>
            <w:r>
              <w:rPr>
                <w:b/>
                <w:lang w:eastAsia="sl-SI"/>
              </w:rPr>
              <w:t xml:space="preserve"> </w:t>
            </w:r>
            <w:r w:rsidRPr="006F6548">
              <w:rPr>
                <w:lang w:eastAsia="sl-SI"/>
              </w:rPr>
              <w:t>vodja delovne skupine vrne paket,</w:t>
            </w:r>
            <w:r>
              <w:rPr>
                <w:b/>
                <w:lang w:eastAsia="sl-SI"/>
              </w:rPr>
              <w:t xml:space="preserve"> n</w:t>
            </w:r>
            <w:r w:rsidRPr="006F6548">
              <w:rPr>
                <w:b/>
                <w:lang w:eastAsia="sl-SI"/>
              </w:rPr>
              <w:t>osilec paketa OE</w:t>
            </w:r>
            <w:r>
              <w:rPr>
                <w:lang w:eastAsia="sl-SI"/>
              </w:rPr>
              <w:t xml:space="preserve"> lahko:</w:t>
            </w:r>
          </w:p>
          <w:p w14:paraId="04362A24" w14:textId="77777777" w:rsidR="006F6548" w:rsidRDefault="006F6548" w:rsidP="008332CE">
            <w:pPr>
              <w:pStyle w:val="Odstavekseznama"/>
              <w:numPr>
                <w:ilvl w:val="0"/>
                <w:numId w:val="131"/>
              </w:numPr>
              <w:rPr>
                <w:lang w:eastAsia="sl-SI"/>
              </w:rPr>
            </w:pPr>
            <w:r>
              <w:rPr>
                <w:lang w:eastAsia="sl-SI"/>
              </w:rPr>
              <w:t>umakne paket,</w:t>
            </w:r>
          </w:p>
          <w:p w14:paraId="01A5E54E" w14:textId="48D817B5" w:rsidR="006F6548" w:rsidRDefault="006F6548" w:rsidP="008332CE">
            <w:pPr>
              <w:pStyle w:val="Odstavekseznama"/>
              <w:numPr>
                <w:ilvl w:val="0"/>
                <w:numId w:val="131"/>
              </w:numPr>
              <w:rPr>
                <w:lang w:eastAsia="sl-SI"/>
              </w:rPr>
            </w:pPr>
            <w:r>
              <w:rPr>
                <w:lang w:eastAsia="sl-SI"/>
              </w:rPr>
              <w:t xml:space="preserve">vrne paket v pripravo ali </w:t>
            </w:r>
          </w:p>
          <w:p w14:paraId="1E5932C0" w14:textId="21AB6F43" w:rsidR="006F6548" w:rsidRDefault="006F6548" w:rsidP="008332CE">
            <w:pPr>
              <w:pStyle w:val="Odstavekseznama"/>
              <w:numPr>
                <w:ilvl w:val="0"/>
                <w:numId w:val="131"/>
              </w:numPr>
              <w:rPr>
                <w:lang w:eastAsia="sl-SI"/>
              </w:rPr>
            </w:pPr>
            <w:r>
              <w:rPr>
                <w:lang w:eastAsia="sl-SI"/>
              </w:rPr>
              <w:t>pošlje paket v potrditev MK.</w:t>
            </w:r>
          </w:p>
        </w:tc>
      </w:tr>
      <w:tr w:rsidR="00E946B1" w14:paraId="359CB340" w14:textId="77777777" w:rsidTr="00122314">
        <w:tc>
          <w:tcPr>
            <w:tcW w:w="9062" w:type="dxa"/>
            <w:gridSpan w:val="3"/>
          </w:tcPr>
          <w:p w14:paraId="4E873F85" w14:textId="77777777" w:rsidR="00E946B1" w:rsidRPr="00DC3834" w:rsidRDefault="00E946B1" w:rsidP="00E946B1">
            <w:pPr>
              <w:jc w:val="center"/>
              <w:rPr>
                <w:b/>
                <w:lang w:eastAsia="sl-SI"/>
              </w:rPr>
            </w:pPr>
            <w:r w:rsidRPr="00DC3834">
              <w:rPr>
                <w:b/>
                <w:lang w:eastAsia="sl-SI"/>
              </w:rPr>
              <w:t>Sprejetje in objava</w:t>
            </w:r>
          </w:p>
        </w:tc>
      </w:tr>
      <w:tr w:rsidR="006F6548" w14:paraId="07F15854" w14:textId="77777777" w:rsidTr="006F6548">
        <w:tc>
          <w:tcPr>
            <w:tcW w:w="4531" w:type="dxa"/>
            <w:gridSpan w:val="2"/>
            <w:shd w:val="clear" w:color="auto" w:fill="auto"/>
          </w:tcPr>
          <w:p w14:paraId="27B4DA10" w14:textId="77777777" w:rsidR="006F6548" w:rsidRDefault="006F6548" w:rsidP="00E946B1">
            <w:pPr>
              <w:pStyle w:val="Brezrazmikov"/>
              <w:rPr>
                <w:lang w:eastAsia="sl-SI"/>
              </w:rPr>
            </w:pPr>
          </w:p>
        </w:tc>
        <w:tc>
          <w:tcPr>
            <w:tcW w:w="4531" w:type="dxa"/>
            <w:shd w:val="clear" w:color="auto" w:fill="C1D8ED"/>
          </w:tcPr>
          <w:p w14:paraId="601E5D62" w14:textId="7EF5EBDA" w:rsidR="006F6548" w:rsidRDefault="006F6548" w:rsidP="00E946B1">
            <w:pPr>
              <w:rPr>
                <w:lang w:eastAsia="sl-SI"/>
              </w:rPr>
            </w:pPr>
            <w:r>
              <w:rPr>
                <w:lang w:eastAsia="sl-SI"/>
              </w:rPr>
              <w:t>Ko nosilec paketa OE pošlje paket v potrditev, na MK se določi nosilec paketa MK.</w:t>
            </w:r>
          </w:p>
        </w:tc>
      </w:tr>
      <w:tr w:rsidR="00E946B1" w14:paraId="6BB94FFB" w14:textId="77777777" w:rsidTr="00122314">
        <w:tc>
          <w:tcPr>
            <w:tcW w:w="4531" w:type="dxa"/>
            <w:gridSpan w:val="2"/>
            <w:shd w:val="clear" w:color="auto" w:fill="F4F7B7"/>
          </w:tcPr>
          <w:p w14:paraId="5795613C" w14:textId="77777777" w:rsidR="00E946B1" w:rsidRPr="00A40476" w:rsidRDefault="00E946B1" w:rsidP="00E946B1">
            <w:pPr>
              <w:pStyle w:val="Brezrazmikov"/>
              <w:rPr>
                <w:b/>
                <w:lang w:eastAsia="sl-SI"/>
              </w:rPr>
            </w:pPr>
            <w:r>
              <w:rPr>
                <w:lang w:eastAsia="sl-SI"/>
              </w:rPr>
              <w:t>Predlog samodejno spremeni status, ki je usklajen s statusom paketa.</w:t>
            </w:r>
          </w:p>
        </w:tc>
        <w:tc>
          <w:tcPr>
            <w:tcW w:w="4531" w:type="dxa"/>
            <w:shd w:val="clear" w:color="auto" w:fill="C1D8ED"/>
          </w:tcPr>
          <w:p w14:paraId="18C02379" w14:textId="436A9245" w:rsidR="00E946B1" w:rsidRDefault="006F6548" w:rsidP="00E946B1">
            <w:pPr>
              <w:rPr>
                <w:lang w:eastAsia="sl-SI"/>
              </w:rPr>
            </w:pPr>
            <w:r>
              <w:rPr>
                <w:b/>
                <w:lang w:eastAsia="sl-SI"/>
              </w:rPr>
              <w:t>Nosilec paketa</w:t>
            </w:r>
            <w:r w:rsidR="00E946B1">
              <w:rPr>
                <w:b/>
                <w:lang w:eastAsia="sl-SI"/>
              </w:rPr>
              <w:t xml:space="preserve"> MK </w:t>
            </w:r>
            <w:r w:rsidR="00E946B1">
              <w:rPr>
                <w:lang w:eastAsia="sl-SI"/>
              </w:rPr>
              <w:t>lahko:</w:t>
            </w:r>
          </w:p>
          <w:p w14:paraId="1E1DA948" w14:textId="609914C1" w:rsidR="00E946B1" w:rsidRDefault="00E946B1" w:rsidP="008332CE">
            <w:pPr>
              <w:pStyle w:val="Odstavekseznama"/>
              <w:numPr>
                <w:ilvl w:val="0"/>
                <w:numId w:val="131"/>
              </w:numPr>
              <w:rPr>
                <w:lang w:eastAsia="sl-SI"/>
              </w:rPr>
            </w:pPr>
            <w:r>
              <w:rPr>
                <w:lang w:eastAsia="sl-SI"/>
              </w:rPr>
              <w:t>umakne paket in hkrati vse predloge v njem</w:t>
            </w:r>
            <w:r w:rsidR="003950DC">
              <w:rPr>
                <w:lang w:eastAsia="sl-SI"/>
              </w:rPr>
              <w:t>,</w:t>
            </w:r>
          </w:p>
          <w:p w14:paraId="6BBE2825" w14:textId="242223CB" w:rsidR="003950DC" w:rsidRDefault="003950DC" w:rsidP="008332CE">
            <w:pPr>
              <w:pStyle w:val="Odstavekseznama"/>
              <w:numPr>
                <w:ilvl w:val="0"/>
                <w:numId w:val="131"/>
              </w:numPr>
              <w:rPr>
                <w:lang w:eastAsia="sl-SI"/>
              </w:rPr>
            </w:pPr>
            <w:r>
              <w:rPr>
                <w:lang w:eastAsia="sl-SI"/>
              </w:rPr>
              <w:t xml:space="preserve">vrne paket v pripravo, </w:t>
            </w:r>
          </w:p>
          <w:p w14:paraId="72F3FE34" w14:textId="791152CD" w:rsidR="00E946B1" w:rsidRDefault="00E946B1" w:rsidP="008332CE">
            <w:pPr>
              <w:pStyle w:val="Odstavekseznama"/>
              <w:numPr>
                <w:ilvl w:val="0"/>
                <w:numId w:val="131"/>
              </w:numPr>
              <w:rPr>
                <w:lang w:eastAsia="sl-SI"/>
              </w:rPr>
            </w:pPr>
            <w:r>
              <w:rPr>
                <w:lang w:eastAsia="sl-SI"/>
              </w:rPr>
              <w:t xml:space="preserve">začne postopek </w:t>
            </w:r>
            <w:r w:rsidR="006F6548">
              <w:rPr>
                <w:lang w:eastAsia="sl-SI"/>
              </w:rPr>
              <w:t>javne obravnave</w:t>
            </w:r>
            <w:r>
              <w:rPr>
                <w:lang w:eastAsia="sl-SI"/>
              </w:rPr>
              <w:t xml:space="preserve"> ali</w:t>
            </w:r>
          </w:p>
          <w:p w14:paraId="156C02EF" w14:textId="77777777" w:rsidR="00E946B1" w:rsidRPr="00AB15D1" w:rsidRDefault="00E946B1" w:rsidP="008332CE">
            <w:pPr>
              <w:pStyle w:val="Odstavekseznama"/>
              <w:numPr>
                <w:ilvl w:val="0"/>
                <w:numId w:val="131"/>
              </w:numPr>
              <w:rPr>
                <w:lang w:eastAsia="sl-SI"/>
              </w:rPr>
            </w:pPr>
            <w:r>
              <w:rPr>
                <w:lang w:eastAsia="sl-SI"/>
              </w:rPr>
              <w:t>potrdi odlok paketa.</w:t>
            </w:r>
          </w:p>
        </w:tc>
      </w:tr>
      <w:tr w:rsidR="00E946B1" w14:paraId="4BCF7C9D" w14:textId="77777777" w:rsidTr="00122314">
        <w:tc>
          <w:tcPr>
            <w:tcW w:w="4531" w:type="dxa"/>
            <w:gridSpan w:val="2"/>
            <w:shd w:val="clear" w:color="auto" w:fill="F4F7B7"/>
          </w:tcPr>
          <w:p w14:paraId="3F3E4320" w14:textId="77777777" w:rsidR="00E946B1" w:rsidRDefault="00E946B1" w:rsidP="00E946B1">
            <w:pPr>
              <w:pStyle w:val="Brezrazmikov"/>
              <w:rPr>
                <w:lang w:eastAsia="sl-SI"/>
              </w:rPr>
            </w:pPr>
            <w:r>
              <w:rPr>
                <w:lang w:eastAsia="sl-SI"/>
              </w:rPr>
              <w:t>Predlog samodejno spremeni status, ki je usklajen s statusom paketa.</w:t>
            </w:r>
          </w:p>
        </w:tc>
        <w:tc>
          <w:tcPr>
            <w:tcW w:w="4531" w:type="dxa"/>
            <w:shd w:val="clear" w:color="auto" w:fill="C1D8ED"/>
          </w:tcPr>
          <w:p w14:paraId="372E8C97" w14:textId="77777777" w:rsidR="00E946B1" w:rsidRDefault="00E946B1" w:rsidP="006F6548">
            <w:pPr>
              <w:rPr>
                <w:lang w:eastAsia="sl-SI"/>
              </w:rPr>
            </w:pPr>
            <w:r>
              <w:rPr>
                <w:lang w:eastAsia="sl-SI"/>
              </w:rPr>
              <w:t xml:space="preserve">Ko </w:t>
            </w:r>
            <w:r w:rsidR="006F6548" w:rsidRPr="006F6548">
              <w:rPr>
                <w:lang w:eastAsia="sl-SI"/>
              </w:rPr>
              <w:t>nosilec paketa</w:t>
            </w:r>
            <w:r w:rsidRPr="006F6548">
              <w:rPr>
                <w:lang w:eastAsia="sl-SI"/>
              </w:rPr>
              <w:t xml:space="preserve"> MK</w:t>
            </w:r>
            <w:r>
              <w:rPr>
                <w:lang w:eastAsia="sl-SI"/>
              </w:rPr>
              <w:t xml:space="preserve"> potrdi odlok paketa, se pripravi </w:t>
            </w:r>
            <w:r w:rsidR="006F6548">
              <w:rPr>
                <w:lang w:eastAsia="sl-SI"/>
              </w:rPr>
              <w:t>akt o določitvi</w:t>
            </w:r>
            <w:r>
              <w:rPr>
                <w:lang w:eastAsia="sl-SI"/>
              </w:rPr>
              <w:t xml:space="preserve"> (izven ISeD</w:t>
            </w:r>
            <w:r w:rsidR="006F6548">
              <w:rPr>
                <w:lang w:eastAsia="sl-SI"/>
              </w:rPr>
              <w:t>). Nosilec paketa MK lahko:</w:t>
            </w:r>
          </w:p>
          <w:p w14:paraId="0A4086F2" w14:textId="77777777" w:rsidR="006F6548" w:rsidRDefault="006F6548" w:rsidP="008332CE">
            <w:pPr>
              <w:pStyle w:val="Odstavekseznama"/>
              <w:numPr>
                <w:ilvl w:val="0"/>
                <w:numId w:val="131"/>
              </w:numPr>
              <w:rPr>
                <w:lang w:eastAsia="sl-SI"/>
              </w:rPr>
            </w:pPr>
            <w:r>
              <w:rPr>
                <w:lang w:eastAsia="sl-SI"/>
              </w:rPr>
              <w:t>označi, da paket ni realiziran ali</w:t>
            </w:r>
          </w:p>
          <w:p w14:paraId="3B94856D" w14:textId="4CFFD701" w:rsidR="006F6548" w:rsidRDefault="006F6548" w:rsidP="008332CE">
            <w:pPr>
              <w:pStyle w:val="Odstavekseznama"/>
              <w:numPr>
                <w:ilvl w:val="0"/>
                <w:numId w:val="131"/>
              </w:numPr>
              <w:rPr>
                <w:lang w:eastAsia="sl-SI"/>
              </w:rPr>
            </w:pPr>
            <w:r>
              <w:rPr>
                <w:lang w:eastAsia="sl-SI"/>
              </w:rPr>
              <w:t>pošlje paket v medresorsko usklajevanje.</w:t>
            </w:r>
          </w:p>
        </w:tc>
      </w:tr>
      <w:tr w:rsidR="00412412" w14:paraId="60FFD909" w14:textId="77777777" w:rsidTr="00412412">
        <w:tc>
          <w:tcPr>
            <w:tcW w:w="4531" w:type="dxa"/>
            <w:gridSpan w:val="2"/>
            <w:shd w:val="clear" w:color="auto" w:fill="FF99FF"/>
          </w:tcPr>
          <w:p w14:paraId="172BAEA9" w14:textId="77777777" w:rsidR="00412412" w:rsidRDefault="00412412" w:rsidP="00412412">
            <w:pPr>
              <w:pStyle w:val="Brezrazmikov"/>
              <w:rPr>
                <w:lang w:eastAsia="sl-SI"/>
              </w:rPr>
            </w:pPr>
          </w:p>
        </w:tc>
        <w:tc>
          <w:tcPr>
            <w:tcW w:w="4531" w:type="dxa"/>
            <w:shd w:val="clear" w:color="auto" w:fill="FF99FF"/>
          </w:tcPr>
          <w:p w14:paraId="01D845F1" w14:textId="2C53F165" w:rsidR="00412412" w:rsidRDefault="00412412" w:rsidP="00412412">
            <w:pPr>
              <w:rPr>
                <w:lang w:eastAsia="sl-SI"/>
              </w:rPr>
            </w:pPr>
            <w:r>
              <w:rPr>
                <w:lang w:eastAsia="sl-SI"/>
              </w:rPr>
              <w:t xml:space="preserve">Ko nosilec paketa MK pošlje paket v medresorsko usklajevanje, aplikacija preveri, ali so pravilno </w:t>
            </w:r>
            <w:r>
              <w:rPr>
                <w:lang w:eastAsia="sl-SI"/>
              </w:rPr>
              <w:lastRenderedPageBreak/>
              <w:t xml:space="preserve">izpolnjeni vsi podatki paketa, predlogov in vrednotenj. </w:t>
            </w:r>
          </w:p>
        </w:tc>
      </w:tr>
      <w:tr w:rsidR="00412412" w14:paraId="5FAF8684" w14:textId="77777777" w:rsidTr="00927D0C">
        <w:tc>
          <w:tcPr>
            <w:tcW w:w="4531" w:type="dxa"/>
            <w:gridSpan w:val="2"/>
            <w:shd w:val="clear" w:color="auto" w:fill="E5F4D4"/>
          </w:tcPr>
          <w:p w14:paraId="6682E67C" w14:textId="2AD69421" w:rsidR="00412412" w:rsidRDefault="00412412" w:rsidP="00412412">
            <w:pPr>
              <w:pStyle w:val="Brezrazmikov"/>
              <w:rPr>
                <w:lang w:eastAsia="sl-SI"/>
              </w:rPr>
            </w:pPr>
            <w:r>
              <w:rPr>
                <w:lang w:eastAsia="sl-SI"/>
              </w:rPr>
              <w:lastRenderedPageBreak/>
              <w:t>Če je predlog nepravilen, je označen.</w:t>
            </w:r>
          </w:p>
        </w:tc>
        <w:tc>
          <w:tcPr>
            <w:tcW w:w="4531" w:type="dxa"/>
            <w:shd w:val="clear" w:color="auto" w:fill="FFEAC9"/>
          </w:tcPr>
          <w:p w14:paraId="46D11F6E" w14:textId="20BC1830" w:rsidR="00412412" w:rsidRDefault="00412412" w:rsidP="00412412">
            <w:pPr>
              <w:rPr>
                <w:lang w:eastAsia="sl-SI"/>
              </w:rPr>
            </w:pPr>
            <w:r>
              <w:rPr>
                <w:lang w:eastAsia="sl-SI"/>
              </w:rPr>
              <w:t>Če podatki niso pravilni, paket ne bo poslan v medresorsko usklajevanje.</w:t>
            </w:r>
          </w:p>
        </w:tc>
      </w:tr>
      <w:tr w:rsidR="00412412" w14:paraId="25904CC5" w14:textId="77777777" w:rsidTr="00122314">
        <w:tc>
          <w:tcPr>
            <w:tcW w:w="4531" w:type="dxa"/>
            <w:gridSpan w:val="2"/>
            <w:shd w:val="clear" w:color="auto" w:fill="F4F7B7"/>
          </w:tcPr>
          <w:p w14:paraId="437EB963" w14:textId="74ACB14E" w:rsidR="00412412" w:rsidRDefault="00412412"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2C8018F8" w14:textId="305DB046" w:rsidR="00412412" w:rsidRDefault="00927D0C" w:rsidP="00412412">
            <w:pPr>
              <w:rPr>
                <w:lang w:eastAsia="sl-SI"/>
              </w:rPr>
            </w:pPr>
            <w:r>
              <w:rPr>
                <w:lang w:eastAsia="sl-SI"/>
              </w:rPr>
              <w:t xml:space="preserve">Če so podatki pravilni, paket je poslan v </w:t>
            </w:r>
            <w:r w:rsidR="00412412">
              <w:rPr>
                <w:lang w:eastAsia="sl-SI"/>
              </w:rPr>
              <w:t>medresorsko usklajevanje</w:t>
            </w:r>
            <w:r>
              <w:rPr>
                <w:lang w:eastAsia="sl-SI"/>
              </w:rPr>
              <w:t xml:space="preserve"> in</w:t>
            </w:r>
            <w:r w:rsidR="00412412">
              <w:rPr>
                <w:lang w:eastAsia="sl-SI"/>
              </w:rPr>
              <w:t xml:space="preserve"> </w:t>
            </w:r>
            <w:r w:rsidR="00412412" w:rsidRPr="006F6548">
              <w:rPr>
                <w:b/>
                <w:lang w:eastAsia="sl-SI"/>
              </w:rPr>
              <w:t>n</w:t>
            </w:r>
            <w:r w:rsidR="00412412" w:rsidRPr="00FA78AB">
              <w:rPr>
                <w:b/>
                <w:lang w:eastAsia="sl-SI"/>
              </w:rPr>
              <w:t>osilec paketa MK</w:t>
            </w:r>
            <w:r w:rsidR="00412412">
              <w:rPr>
                <w:lang w:eastAsia="sl-SI"/>
              </w:rPr>
              <w:t xml:space="preserve"> lahko:</w:t>
            </w:r>
          </w:p>
          <w:p w14:paraId="7C45B639" w14:textId="77777777" w:rsidR="00412412" w:rsidRDefault="00412412" w:rsidP="008332CE">
            <w:pPr>
              <w:pStyle w:val="Odstavekseznama"/>
              <w:numPr>
                <w:ilvl w:val="0"/>
                <w:numId w:val="138"/>
              </w:numPr>
              <w:spacing w:before="100" w:after="200" w:line="276" w:lineRule="auto"/>
              <w:rPr>
                <w:lang w:eastAsia="sl-SI"/>
              </w:rPr>
            </w:pPr>
            <w:r>
              <w:rPr>
                <w:lang w:eastAsia="sl-SI"/>
              </w:rPr>
              <w:t>označi, da paket ni realiziran ali</w:t>
            </w:r>
          </w:p>
          <w:p w14:paraId="063B36B5" w14:textId="0ADA0E1A" w:rsidR="00412412" w:rsidRDefault="00412412" w:rsidP="008332CE">
            <w:pPr>
              <w:pStyle w:val="Odstavekseznama"/>
              <w:numPr>
                <w:ilvl w:val="0"/>
                <w:numId w:val="138"/>
              </w:numPr>
              <w:rPr>
                <w:lang w:eastAsia="sl-SI"/>
              </w:rPr>
            </w:pPr>
            <w:r>
              <w:rPr>
                <w:lang w:eastAsia="sl-SI"/>
              </w:rPr>
              <w:t>vrne paket v pripravo akta ali</w:t>
            </w:r>
          </w:p>
          <w:p w14:paraId="01E8475D" w14:textId="734CDCD1" w:rsidR="00412412" w:rsidRDefault="00412412" w:rsidP="008332CE">
            <w:pPr>
              <w:pStyle w:val="Odstavekseznama"/>
              <w:numPr>
                <w:ilvl w:val="0"/>
                <w:numId w:val="138"/>
              </w:numPr>
              <w:rPr>
                <w:lang w:eastAsia="sl-SI"/>
              </w:rPr>
            </w:pPr>
            <w:r>
              <w:rPr>
                <w:lang w:eastAsia="sl-SI"/>
              </w:rPr>
              <w:t xml:space="preserve">pošlje paket v pripravo za podpis. </w:t>
            </w:r>
          </w:p>
          <w:p w14:paraId="6F9AED58" w14:textId="49325F55" w:rsidR="00412412" w:rsidRDefault="00412412" w:rsidP="00412412">
            <w:pPr>
              <w:rPr>
                <w:lang w:eastAsia="sl-SI"/>
              </w:rPr>
            </w:pPr>
          </w:p>
        </w:tc>
      </w:tr>
      <w:tr w:rsidR="00412412" w14:paraId="23D17D1D" w14:textId="77777777" w:rsidTr="00927D0C">
        <w:trPr>
          <w:trHeight w:val="1431"/>
        </w:trPr>
        <w:tc>
          <w:tcPr>
            <w:tcW w:w="4531" w:type="dxa"/>
            <w:gridSpan w:val="2"/>
            <w:shd w:val="clear" w:color="auto" w:fill="F4F7B7"/>
          </w:tcPr>
          <w:p w14:paraId="5FF12FED" w14:textId="57D926E7" w:rsidR="00412412" w:rsidRDefault="00412412"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4573F5AD" w14:textId="77777777" w:rsidR="00412412" w:rsidRDefault="00412412" w:rsidP="00412412">
            <w:pPr>
              <w:rPr>
                <w:lang w:eastAsia="sl-SI"/>
              </w:rPr>
            </w:pPr>
            <w:r>
              <w:rPr>
                <w:lang w:eastAsia="sl-SI"/>
              </w:rPr>
              <w:t xml:space="preserve">Ko je paket pripravljen za podpis, </w:t>
            </w:r>
            <w:r w:rsidRPr="003950DC">
              <w:rPr>
                <w:b/>
                <w:lang w:eastAsia="sl-SI"/>
              </w:rPr>
              <w:t>nosilec paketa MK</w:t>
            </w:r>
            <w:r>
              <w:rPr>
                <w:lang w:eastAsia="sl-SI"/>
              </w:rPr>
              <w:t xml:space="preserve"> lahko:</w:t>
            </w:r>
          </w:p>
          <w:p w14:paraId="11532D84" w14:textId="77777777" w:rsidR="00412412" w:rsidRDefault="00412412" w:rsidP="008332CE">
            <w:pPr>
              <w:pStyle w:val="Odstavekseznama"/>
              <w:numPr>
                <w:ilvl w:val="0"/>
                <w:numId w:val="138"/>
              </w:numPr>
              <w:spacing w:before="100" w:after="200" w:line="276" w:lineRule="auto"/>
              <w:rPr>
                <w:lang w:eastAsia="sl-SI"/>
              </w:rPr>
            </w:pPr>
            <w:r>
              <w:rPr>
                <w:lang w:eastAsia="sl-SI"/>
              </w:rPr>
              <w:t>označi, da paket ni realiziran ali</w:t>
            </w:r>
          </w:p>
          <w:p w14:paraId="3F05E43D" w14:textId="77777777" w:rsidR="00412412" w:rsidRDefault="00412412" w:rsidP="008332CE">
            <w:pPr>
              <w:pStyle w:val="Odstavekseznama"/>
              <w:numPr>
                <w:ilvl w:val="0"/>
                <w:numId w:val="138"/>
              </w:numPr>
              <w:spacing w:before="100" w:after="200" w:line="276" w:lineRule="auto"/>
              <w:rPr>
                <w:lang w:eastAsia="sl-SI"/>
              </w:rPr>
            </w:pPr>
            <w:r>
              <w:rPr>
                <w:lang w:eastAsia="sl-SI"/>
              </w:rPr>
              <w:t>vrne paket v pripravo akta ali</w:t>
            </w:r>
          </w:p>
          <w:p w14:paraId="6011D658" w14:textId="70B63EA4" w:rsidR="00412412" w:rsidRDefault="00412412" w:rsidP="008332CE">
            <w:pPr>
              <w:pStyle w:val="Odstavekseznama"/>
              <w:numPr>
                <w:ilvl w:val="0"/>
                <w:numId w:val="138"/>
              </w:numPr>
              <w:spacing w:before="100" w:after="200" w:line="276" w:lineRule="auto"/>
              <w:rPr>
                <w:lang w:eastAsia="sl-SI"/>
              </w:rPr>
            </w:pPr>
            <w:r>
              <w:rPr>
                <w:lang w:eastAsia="sl-SI"/>
              </w:rPr>
              <w:t xml:space="preserve">označi, da je paket poslan v podpis. </w:t>
            </w:r>
          </w:p>
          <w:p w14:paraId="42C8938E" w14:textId="316D3416" w:rsidR="00412412" w:rsidRDefault="00412412" w:rsidP="00412412">
            <w:pPr>
              <w:rPr>
                <w:lang w:eastAsia="sl-SI"/>
              </w:rPr>
            </w:pPr>
          </w:p>
        </w:tc>
      </w:tr>
      <w:tr w:rsidR="00412412" w14:paraId="6340C6B9" w14:textId="77777777" w:rsidTr="00122314">
        <w:tc>
          <w:tcPr>
            <w:tcW w:w="4531" w:type="dxa"/>
            <w:gridSpan w:val="2"/>
            <w:shd w:val="clear" w:color="auto" w:fill="F4F7B7"/>
          </w:tcPr>
          <w:p w14:paraId="5A9257C7" w14:textId="1515307C" w:rsidR="00412412" w:rsidRDefault="00927D0C"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6EF985C1" w14:textId="77777777" w:rsidR="00412412" w:rsidRDefault="00412412" w:rsidP="00412412">
            <w:pPr>
              <w:rPr>
                <w:lang w:eastAsia="sl-SI"/>
              </w:rPr>
            </w:pPr>
            <w:r>
              <w:rPr>
                <w:lang w:eastAsia="sl-SI"/>
              </w:rPr>
              <w:t xml:space="preserve">Ko je odlok objavljen, nosilec paketa MK lahko: </w:t>
            </w:r>
          </w:p>
          <w:p w14:paraId="3B3E61F5" w14:textId="1DE82C55" w:rsidR="00412412" w:rsidRDefault="00412412" w:rsidP="00412412">
            <w:pPr>
              <w:rPr>
                <w:lang w:eastAsia="sl-SI"/>
              </w:rPr>
            </w:pPr>
            <w:r>
              <w:rPr>
                <w:lang w:eastAsia="sl-SI"/>
              </w:rPr>
              <w:t>- označi, da je paket objavljen.</w:t>
            </w:r>
          </w:p>
        </w:tc>
      </w:tr>
      <w:tr w:rsidR="00412412" w14:paraId="191BFC64" w14:textId="77777777" w:rsidTr="00122314">
        <w:tc>
          <w:tcPr>
            <w:tcW w:w="9062" w:type="dxa"/>
            <w:gridSpan w:val="3"/>
          </w:tcPr>
          <w:p w14:paraId="71EC80F4" w14:textId="77777777" w:rsidR="00412412" w:rsidRPr="00DC3834" w:rsidRDefault="00412412" w:rsidP="00412412">
            <w:pPr>
              <w:pStyle w:val="Brezrazmikov"/>
              <w:jc w:val="center"/>
              <w:rPr>
                <w:b/>
                <w:lang w:eastAsia="sl-SI"/>
              </w:rPr>
            </w:pPr>
            <w:r w:rsidRPr="00DC3834">
              <w:rPr>
                <w:b/>
                <w:lang w:eastAsia="sl-SI"/>
              </w:rPr>
              <w:t>Seznanitev javnosti</w:t>
            </w:r>
          </w:p>
        </w:tc>
      </w:tr>
      <w:tr w:rsidR="00412412" w14:paraId="1B159C3F" w14:textId="77777777" w:rsidTr="00122314">
        <w:tc>
          <w:tcPr>
            <w:tcW w:w="4531" w:type="dxa"/>
            <w:gridSpan w:val="2"/>
            <w:shd w:val="clear" w:color="auto" w:fill="F4F7B7"/>
          </w:tcPr>
          <w:p w14:paraId="61AE4398" w14:textId="77777777" w:rsidR="00412412" w:rsidRPr="00A40476" w:rsidRDefault="00412412" w:rsidP="00412412">
            <w:pPr>
              <w:pStyle w:val="Brezrazmikov"/>
              <w:rPr>
                <w:b/>
                <w:lang w:eastAsia="sl-SI"/>
              </w:rPr>
            </w:pPr>
            <w:r>
              <w:rPr>
                <w:lang w:eastAsia="sl-SI"/>
              </w:rPr>
              <w:t>Predlog samodejno spremeni status, ki je usklajen s statusom paketa.</w:t>
            </w:r>
          </w:p>
        </w:tc>
        <w:tc>
          <w:tcPr>
            <w:tcW w:w="4531" w:type="dxa"/>
            <w:shd w:val="clear" w:color="auto" w:fill="C1D8ED"/>
          </w:tcPr>
          <w:p w14:paraId="7564120E" w14:textId="1666AD5D" w:rsidR="00412412" w:rsidRPr="00AB15D1" w:rsidRDefault="00412412" w:rsidP="00412412">
            <w:pPr>
              <w:pStyle w:val="Brezrazmikov"/>
              <w:rPr>
                <w:lang w:eastAsia="sl-SI"/>
              </w:rPr>
            </w:pPr>
            <w:r>
              <w:rPr>
                <w:lang w:eastAsia="sl-SI"/>
              </w:rPr>
              <w:t xml:space="preserve">Če je nosilec paketa MK začel postopek javne obravnave, </w:t>
            </w:r>
            <w:r w:rsidRPr="00AB15D1">
              <w:rPr>
                <w:b/>
                <w:lang w:eastAsia="sl-SI"/>
              </w:rPr>
              <w:t xml:space="preserve">nosilec paketa </w:t>
            </w:r>
            <w:r>
              <w:rPr>
                <w:b/>
                <w:lang w:eastAsia="sl-SI"/>
              </w:rPr>
              <w:t xml:space="preserve">MK </w:t>
            </w:r>
            <w:r>
              <w:rPr>
                <w:lang w:eastAsia="sl-SI"/>
              </w:rPr>
              <w:t xml:space="preserve">pripravi podatke za javno obravnavo in jo objavi. Podatki so objavljeni na javnem delu. </w:t>
            </w:r>
          </w:p>
        </w:tc>
      </w:tr>
      <w:tr w:rsidR="00412412" w14:paraId="3DD1483B" w14:textId="77777777" w:rsidTr="00122314">
        <w:tc>
          <w:tcPr>
            <w:tcW w:w="4531" w:type="dxa"/>
            <w:gridSpan w:val="2"/>
            <w:shd w:val="clear" w:color="auto" w:fill="E5F4D4"/>
          </w:tcPr>
          <w:p w14:paraId="2717EBCA" w14:textId="77777777" w:rsidR="00412412" w:rsidRDefault="00412412" w:rsidP="00412412">
            <w:pPr>
              <w:pStyle w:val="Brezrazmikov"/>
              <w:rPr>
                <w:lang w:eastAsia="sl-SI"/>
              </w:rPr>
            </w:pPr>
            <w:r>
              <w:rPr>
                <w:lang w:eastAsia="sl-SI"/>
              </w:rPr>
              <w:t xml:space="preserve">Med fazo seznanitve javnosti </w:t>
            </w:r>
            <w:r w:rsidRPr="00AB15D1">
              <w:rPr>
                <w:b/>
                <w:lang w:eastAsia="sl-SI"/>
              </w:rPr>
              <w:t xml:space="preserve">nosilec </w:t>
            </w:r>
            <w:r>
              <w:rPr>
                <w:b/>
                <w:lang w:eastAsia="sl-SI"/>
              </w:rPr>
              <w:t>predloga</w:t>
            </w:r>
            <w:r w:rsidRPr="00AB15D1">
              <w:rPr>
                <w:b/>
                <w:lang w:eastAsia="sl-SI"/>
              </w:rPr>
              <w:t xml:space="preserve"> OE</w:t>
            </w:r>
            <w:r>
              <w:rPr>
                <w:lang w:eastAsia="sl-SI"/>
              </w:rPr>
              <w:t xml:space="preserve"> lahko:</w:t>
            </w:r>
          </w:p>
          <w:p w14:paraId="5BBD621F" w14:textId="77777777" w:rsidR="00412412" w:rsidRDefault="00412412" w:rsidP="008332CE">
            <w:pPr>
              <w:pStyle w:val="Brezrazmikov"/>
              <w:numPr>
                <w:ilvl w:val="0"/>
                <w:numId w:val="131"/>
              </w:numPr>
              <w:rPr>
                <w:lang w:eastAsia="sl-SI"/>
              </w:rPr>
            </w:pPr>
            <w:r>
              <w:rPr>
                <w:lang w:eastAsia="sl-SI"/>
              </w:rPr>
              <w:t>pregleduje oddana mnenja;</w:t>
            </w:r>
          </w:p>
          <w:p w14:paraId="0B6A32E1" w14:textId="77777777" w:rsidR="00412412" w:rsidRDefault="00412412" w:rsidP="008332CE">
            <w:pPr>
              <w:pStyle w:val="Brezrazmikov"/>
              <w:numPr>
                <w:ilvl w:val="0"/>
                <w:numId w:val="131"/>
              </w:numPr>
              <w:rPr>
                <w:lang w:eastAsia="sl-SI"/>
              </w:rPr>
            </w:pPr>
            <w:r>
              <w:rPr>
                <w:lang w:eastAsia="sl-SI"/>
              </w:rPr>
              <w:t xml:space="preserve">umakne mnenja s spleta; </w:t>
            </w:r>
          </w:p>
          <w:p w14:paraId="042E9FA2" w14:textId="77777777" w:rsidR="00412412" w:rsidRDefault="00412412" w:rsidP="008332CE">
            <w:pPr>
              <w:pStyle w:val="Brezrazmikov"/>
              <w:numPr>
                <w:ilvl w:val="0"/>
                <w:numId w:val="131"/>
              </w:numPr>
              <w:rPr>
                <w:lang w:eastAsia="sl-SI"/>
              </w:rPr>
            </w:pPr>
            <w:r>
              <w:rPr>
                <w:lang w:eastAsia="sl-SI"/>
              </w:rPr>
              <w:t>vnaša mnenja, ki so oddana po pošti;</w:t>
            </w:r>
          </w:p>
          <w:p w14:paraId="0BAEBEAE" w14:textId="77777777" w:rsidR="00412412" w:rsidRPr="000F40C1" w:rsidRDefault="00412412" w:rsidP="008332CE">
            <w:pPr>
              <w:pStyle w:val="Brezrazmikov"/>
              <w:numPr>
                <w:ilvl w:val="0"/>
                <w:numId w:val="131"/>
              </w:numPr>
              <w:rPr>
                <w:lang w:eastAsia="sl-SI"/>
              </w:rPr>
            </w:pPr>
            <w:r>
              <w:rPr>
                <w:lang w:eastAsia="sl-SI"/>
              </w:rPr>
              <w:t>pripravlja odgovore na mnenja, ki se nanašajo na njegov predlog.</w:t>
            </w:r>
          </w:p>
        </w:tc>
        <w:tc>
          <w:tcPr>
            <w:tcW w:w="4531" w:type="dxa"/>
            <w:shd w:val="clear" w:color="auto" w:fill="C1D8ED"/>
          </w:tcPr>
          <w:p w14:paraId="49D5CEDC" w14:textId="0D6FB275" w:rsidR="00412412" w:rsidRDefault="00412412" w:rsidP="00412412">
            <w:pPr>
              <w:pStyle w:val="Brezrazmikov"/>
              <w:rPr>
                <w:lang w:eastAsia="sl-SI"/>
              </w:rPr>
            </w:pPr>
            <w:r>
              <w:rPr>
                <w:lang w:eastAsia="sl-SI"/>
              </w:rPr>
              <w:t xml:space="preserve">Med fazo seznanitve javnosti </w:t>
            </w:r>
            <w:r w:rsidRPr="00AB15D1">
              <w:rPr>
                <w:b/>
                <w:lang w:eastAsia="sl-SI"/>
              </w:rPr>
              <w:t>nosilec paketa OE</w:t>
            </w:r>
            <w:r>
              <w:rPr>
                <w:b/>
                <w:lang w:eastAsia="sl-SI"/>
              </w:rPr>
              <w:t xml:space="preserve"> / nosilec paketa MK</w:t>
            </w:r>
            <w:r>
              <w:rPr>
                <w:lang w:eastAsia="sl-SI"/>
              </w:rPr>
              <w:t xml:space="preserve"> lahko:</w:t>
            </w:r>
          </w:p>
          <w:p w14:paraId="2A6DA9DC" w14:textId="77777777" w:rsidR="00412412" w:rsidRDefault="00412412" w:rsidP="008332CE">
            <w:pPr>
              <w:pStyle w:val="Brezrazmikov"/>
              <w:numPr>
                <w:ilvl w:val="0"/>
                <w:numId w:val="131"/>
              </w:numPr>
              <w:rPr>
                <w:lang w:eastAsia="sl-SI"/>
              </w:rPr>
            </w:pPr>
            <w:r>
              <w:rPr>
                <w:lang w:eastAsia="sl-SI"/>
              </w:rPr>
              <w:t>pregleduje oddana mnenja;</w:t>
            </w:r>
          </w:p>
          <w:p w14:paraId="4C1A31E4" w14:textId="77777777" w:rsidR="00412412" w:rsidRDefault="00412412" w:rsidP="008332CE">
            <w:pPr>
              <w:pStyle w:val="Brezrazmikov"/>
              <w:numPr>
                <w:ilvl w:val="0"/>
                <w:numId w:val="131"/>
              </w:numPr>
              <w:rPr>
                <w:lang w:eastAsia="sl-SI"/>
              </w:rPr>
            </w:pPr>
            <w:r>
              <w:rPr>
                <w:lang w:eastAsia="sl-SI"/>
              </w:rPr>
              <w:t xml:space="preserve">umakne mnenja s spleta; </w:t>
            </w:r>
          </w:p>
          <w:p w14:paraId="23F8D0EB" w14:textId="77777777" w:rsidR="00412412" w:rsidRDefault="00412412" w:rsidP="008332CE">
            <w:pPr>
              <w:pStyle w:val="Brezrazmikov"/>
              <w:numPr>
                <w:ilvl w:val="0"/>
                <w:numId w:val="131"/>
              </w:numPr>
              <w:rPr>
                <w:lang w:eastAsia="sl-SI"/>
              </w:rPr>
            </w:pPr>
            <w:r>
              <w:rPr>
                <w:lang w:eastAsia="sl-SI"/>
              </w:rPr>
              <w:t>vnaša mnenja, ki so oddana po pošti;</w:t>
            </w:r>
          </w:p>
          <w:p w14:paraId="1B73A017" w14:textId="77777777" w:rsidR="00412412" w:rsidRDefault="00412412" w:rsidP="008332CE">
            <w:pPr>
              <w:pStyle w:val="Brezrazmikov"/>
              <w:numPr>
                <w:ilvl w:val="0"/>
                <w:numId w:val="131"/>
              </w:numPr>
              <w:rPr>
                <w:lang w:eastAsia="sl-SI"/>
              </w:rPr>
            </w:pPr>
            <w:r>
              <w:rPr>
                <w:lang w:eastAsia="sl-SI"/>
              </w:rPr>
              <w:t>pripravlja odgovore.</w:t>
            </w:r>
          </w:p>
        </w:tc>
      </w:tr>
      <w:tr w:rsidR="00412412" w14:paraId="7DEB073F" w14:textId="77777777" w:rsidTr="00122314">
        <w:tc>
          <w:tcPr>
            <w:tcW w:w="4531" w:type="dxa"/>
            <w:gridSpan w:val="2"/>
            <w:shd w:val="clear" w:color="auto" w:fill="F4F7B7"/>
          </w:tcPr>
          <w:p w14:paraId="20CCC9EA" w14:textId="77777777" w:rsidR="00412412" w:rsidRDefault="00412412"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6B6ADE9C" w14:textId="0993BDAA" w:rsidR="00412412" w:rsidRDefault="00412412" w:rsidP="00412412">
            <w:pPr>
              <w:pStyle w:val="Brezrazmikov"/>
              <w:rPr>
                <w:lang w:eastAsia="sl-SI"/>
              </w:rPr>
            </w:pPr>
            <w:r>
              <w:rPr>
                <w:lang w:eastAsia="sl-SI"/>
              </w:rPr>
              <w:t xml:space="preserve">Ko poteče rok za oddajo mnenja, </w:t>
            </w:r>
            <w:r w:rsidRPr="0001319E">
              <w:rPr>
                <w:b/>
                <w:lang w:eastAsia="sl-SI"/>
              </w:rPr>
              <w:t>n</w:t>
            </w:r>
            <w:r w:rsidRPr="001A4A3A">
              <w:rPr>
                <w:b/>
                <w:lang w:eastAsia="sl-SI"/>
              </w:rPr>
              <w:t xml:space="preserve">osilec paketa </w:t>
            </w:r>
            <w:r>
              <w:rPr>
                <w:b/>
                <w:lang w:eastAsia="sl-SI"/>
              </w:rPr>
              <w:t>MK</w:t>
            </w:r>
            <w:r>
              <w:rPr>
                <w:lang w:eastAsia="sl-SI"/>
              </w:rPr>
              <w:t xml:space="preserve"> začne fazo opredelitve do mnenja javnosti.</w:t>
            </w:r>
          </w:p>
        </w:tc>
      </w:tr>
      <w:tr w:rsidR="00412412" w14:paraId="2D8E44B1" w14:textId="77777777" w:rsidTr="00122314">
        <w:tc>
          <w:tcPr>
            <w:tcW w:w="2265" w:type="dxa"/>
            <w:shd w:val="clear" w:color="auto" w:fill="E5F4D4"/>
          </w:tcPr>
          <w:p w14:paraId="3C81F067" w14:textId="77777777" w:rsidR="00412412" w:rsidRDefault="00412412" w:rsidP="00412412">
            <w:pPr>
              <w:pStyle w:val="Brezrazmikov"/>
              <w:rPr>
                <w:lang w:eastAsia="sl-SI"/>
              </w:rPr>
            </w:pPr>
            <w:r>
              <w:rPr>
                <w:lang w:eastAsia="sl-SI"/>
              </w:rPr>
              <w:t xml:space="preserve">V fazi opredelitve do mnenj </w:t>
            </w:r>
            <w:r w:rsidRPr="0001319E">
              <w:rPr>
                <w:b/>
                <w:lang w:eastAsia="sl-SI"/>
              </w:rPr>
              <w:t>nosilec predloga OE</w:t>
            </w:r>
            <w:r>
              <w:rPr>
                <w:lang w:eastAsia="sl-SI"/>
              </w:rPr>
              <w:t xml:space="preserve"> lahko:</w:t>
            </w:r>
          </w:p>
          <w:p w14:paraId="5FF06447" w14:textId="77777777" w:rsidR="00412412" w:rsidRDefault="00412412" w:rsidP="008332CE">
            <w:pPr>
              <w:pStyle w:val="Brezrazmikov"/>
              <w:numPr>
                <w:ilvl w:val="0"/>
                <w:numId w:val="134"/>
              </w:numPr>
              <w:rPr>
                <w:lang w:eastAsia="sl-SI"/>
              </w:rPr>
            </w:pPr>
            <w:r>
              <w:rPr>
                <w:lang w:eastAsia="sl-SI"/>
              </w:rPr>
              <w:t>popravlja odgovore,</w:t>
            </w:r>
          </w:p>
          <w:p w14:paraId="2443CEDD" w14:textId="77777777" w:rsidR="00412412" w:rsidRDefault="00412412" w:rsidP="008332CE">
            <w:pPr>
              <w:pStyle w:val="Brezrazmikov"/>
              <w:numPr>
                <w:ilvl w:val="0"/>
                <w:numId w:val="134"/>
              </w:numPr>
              <w:rPr>
                <w:lang w:eastAsia="sl-SI"/>
              </w:rPr>
            </w:pPr>
            <w:r>
              <w:rPr>
                <w:lang w:eastAsia="sl-SI"/>
              </w:rPr>
              <w:t>objavi vse pripravljene odgovore ali</w:t>
            </w:r>
          </w:p>
          <w:p w14:paraId="5863AA4F" w14:textId="77777777" w:rsidR="00412412" w:rsidRDefault="00412412" w:rsidP="008332CE">
            <w:pPr>
              <w:pStyle w:val="Brezrazmikov"/>
              <w:numPr>
                <w:ilvl w:val="0"/>
                <w:numId w:val="134"/>
              </w:numPr>
              <w:rPr>
                <w:lang w:eastAsia="sl-SI"/>
              </w:rPr>
            </w:pPr>
            <w:r>
              <w:rPr>
                <w:lang w:eastAsia="sl-SI"/>
              </w:rPr>
              <w:t>umakne mnenje s spleta.</w:t>
            </w:r>
          </w:p>
          <w:p w14:paraId="0289711E" w14:textId="77777777" w:rsidR="00412412" w:rsidRDefault="00412412" w:rsidP="00412412">
            <w:pPr>
              <w:pStyle w:val="Brezrazmikov"/>
              <w:rPr>
                <w:lang w:eastAsia="sl-SI"/>
              </w:rPr>
            </w:pPr>
          </w:p>
          <w:p w14:paraId="6DC54C42" w14:textId="77777777" w:rsidR="00412412" w:rsidRDefault="00412412" w:rsidP="00412412">
            <w:pPr>
              <w:pStyle w:val="Brezrazmikov"/>
              <w:rPr>
                <w:lang w:eastAsia="sl-SI"/>
              </w:rPr>
            </w:pPr>
            <w:r>
              <w:rPr>
                <w:lang w:eastAsia="sl-SI"/>
              </w:rPr>
              <w:t xml:space="preserve">Če je potrebna sprememba predloga, </w:t>
            </w:r>
            <w:r w:rsidRPr="00EF2206">
              <w:rPr>
                <w:b/>
                <w:lang w:eastAsia="sl-SI"/>
              </w:rPr>
              <w:t>nosilec predloga OE</w:t>
            </w:r>
            <w:r>
              <w:rPr>
                <w:lang w:eastAsia="sl-SI"/>
              </w:rPr>
              <w:t xml:space="preserve"> popravi predlog in označi, da je predlog spremenjen.</w:t>
            </w:r>
            <w:r>
              <w:rPr>
                <w:lang w:eastAsia="sl-SI"/>
              </w:rPr>
              <w:br/>
            </w:r>
          </w:p>
        </w:tc>
        <w:tc>
          <w:tcPr>
            <w:tcW w:w="2266" w:type="dxa"/>
            <w:shd w:val="clear" w:color="auto" w:fill="E5F4D4"/>
          </w:tcPr>
          <w:p w14:paraId="450B814E" w14:textId="1F980466" w:rsidR="00412412" w:rsidRDefault="00412412" w:rsidP="00412412">
            <w:pPr>
              <w:pStyle w:val="Brezrazmikov"/>
              <w:rPr>
                <w:lang w:eastAsia="sl-SI"/>
              </w:rPr>
            </w:pPr>
            <w:r>
              <w:rPr>
                <w:lang w:eastAsia="sl-SI"/>
              </w:rPr>
              <w:t xml:space="preserve">V fazi opredelitve do mnenj </w:t>
            </w:r>
            <w:r w:rsidRPr="0001319E">
              <w:rPr>
                <w:b/>
                <w:lang w:eastAsia="sl-SI"/>
              </w:rPr>
              <w:t xml:space="preserve">nosilec </w:t>
            </w:r>
            <w:r>
              <w:rPr>
                <w:b/>
                <w:lang w:eastAsia="sl-SI"/>
              </w:rPr>
              <w:t>paketa</w:t>
            </w:r>
            <w:r w:rsidRPr="0001319E">
              <w:rPr>
                <w:b/>
                <w:lang w:eastAsia="sl-SI"/>
              </w:rPr>
              <w:t xml:space="preserve"> OE</w:t>
            </w:r>
            <w:r>
              <w:rPr>
                <w:b/>
                <w:lang w:eastAsia="sl-SI"/>
              </w:rPr>
              <w:t xml:space="preserve"> / nosilec paketa MK</w:t>
            </w:r>
            <w:r>
              <w:rPr>
                <w:lang w:eastAsia="sl-SI"/>
              </w:rPr>
              <w:t xml:space="preserve"> na lahko:</w:t>
            </w:r>
          </w:p>
          <w:p w14:paraId="656C6B85" w14:textId="77777777" w:rsidR="00412412" w:rsidRDefault="00412412" w:rsidP="008332CE">
            <w:pPr>
              <w:pStyle w:val="Brezrazmikov"/>
              <w:numPr>
                <w:ilvl w:val="0"/>
                <w:numId w:val="136"/>
              </w:numPr>
              <w:rPr>
                <w:lang w:eastAsia="sl-SI"/>
              </w:rPr>
            </w:pPr>
            <w:r>
              <w:rPr>
                <w:lang w:eastAsia="sl-SI"/>
              </w:rPr>
              <w:t>označi, da je potrebna sprememba predloga oz.</w:t>
            </w:r>
          </w:p>
          <w:p w14:paraId="0B65B386" w14:textId="77777777" w:rsidR="00412412" w:rsidRDefault="00412412" w:rsidP="008332CE">
            <w:pPr>
              <w:pStyle w:val="Brezrazmikov"/>
              <w:numPr>
                <w:ilvl w:val="0"/>
                <w:numId w:val="136"/>
              </w:numPr>
              <w:rPr>
                <w:lang w:eastAsia="sl-SI"/>
              </w:rPr>
            </w:pPr>
            <w:r>
              <w:rPr>
                <w:lang w:eastAsia="sl-SI"/>
              </w:rPr>
              <w:t>označi, da sprememba predloga ni potrebna;</w:t>
            </w:r>
          </w:p>
          <w:p w14:paraId="57A4C5DD" w14:textId="77777777" w:rsidR="00412412" w:rsidRDefault="00412412" w:rsidP="008332CE">
            <w:pPr>
              <w:pStyle w:val="Brezrazmikov"/>
              <w:numPr>
                <w:ilvl w:val="0"/>
                <w:numId w:val="135"/>
              </w:numPr>
              <w:rPr>
                <w:lang w:eastAsia="sl-SI"/>
              </w:rPr>
            </w:pPr>
            <w:r>
              <w:rPr>
                <w:lang w:eastAsia="sl-SI"/>
              </w:rPr>
              <w:t>predlog odstrani iz paketa.</w:t>
            </w:r>
          </w:p>
          <w:p w14:paraId="6747933D" w14:textId="77777777" w:rsidR="00412412" w:rsidRDefault="00412412" w:rsidP="00412412">
            <w:pPr>
              <w:pStyle w:val="Brezrazmikov"/>
              <w:rPr>
                <w:lang w:eastAsia="sl-SI"/>
              </w:rPr>
            </w:pPr>
          </w:p>
          <w:p w14:paraId="3FE870D7" w14:textId="77777777" w:rsidR="00412412" w:rsidRDefault="00412412" w:rsidP="00412412">
            <w:pPr>
              <w:pStyle w:val="Brezrazmikov"/>
              <w:rPr>
                <w:lang w:eastAsia="sl-SI"/>
              </w:rPr>
            </w:pPr>
            <w:r w:rsidRPr="00EF2206">
              <w:rPr>
                <w:b/>
                <w:lang w:eastAsia="sl-SI"/>
              </w:rPr>
              <w:t>Nosilec paketa OE</w:t>
            </w:r>
            <w:r>
              <w:rPr>
                <w:lang w:eastAsia="sl-SI"/>
              </w:rPr>
              <w:t xml:space="preserve"> lahko tudi doda nov predlog (predlog, ki je v pregledu na OE) v paket.</w:t>
            </w:r>
          </w:p>
          <w:p w14:paraId="533DAE3D" w14:textId="77777777" w:rsidR="00412412" w:rsidRDefault="00412412" w:rsidP="00412412">
            <w:pPr>
              <w:pStyle w:val="Brezrazmikov"/>
              <w:rPr>
                <w:lang w:eastAsia="sl-SI"/>
              </w:rPr>
            </w:pPr>
          </w:p>
        </w:tc>
        <w:tc>
          <w:tcPr>
            <w:tcW w:w="4531" w:type="dxa"/>
            <w:shd w:val="clear" w:color="auto" w:fill="C1D8ED"/>
          </w:tcPr>
          <w:p w14:paraId="0052349A" w14:textId="4F3FF97E" w:rsidR="00412412" w:rsidRDefault="00412412" w:rsidP="00412412">
            <w:pPr>
              <w:pStyle w:val="Brezrazmikov"/>
              <w:rPr>
                <w:lang w:eastAsia="sl-SI"/>
              </w:rPr>
            </w:pPr>
            <w:r>
              <w:rPr>
                <w:lang w:eastAsia="sl-SI"/>
              </w:rPr>
              <w:t xml:space="preserve"> V fazi opredelitve do mnenj nosilec paketa OE / </w:t>
            </w:r>
            <w:r w:rsidRPr="0001319E">
              <w:rPr>
                <w:b/>
                <w:lang w:eastAsia="sl-SI"/>
              </w:rPr>
              <w:t xml:space="preserve">nosilec paketa </w:t>
            </w:r>
            <w:r>
              <w:rPr>
                <w:b/>
                <w:lang w:eastAsia="sl-SI"/>
              </w:rPr>
              <w:t>MK</w:t>
            </w:r>
            <w:r>
              <w:rPr>
                <w:lang w:eastAsia="sl-SI"/>
              </w:rPr>
              <w:t xml:space="preserve"> lahko:</w:t>
            </w:r>
          </w:p>
          <w:p w14:paraId="6CB8B4A3" w14:textId="77777777" w:rsidR="00412412" w:rsidRDefault="00412412" w:rsidP="008332CE">
            <w:pPr>
              <w:pStyle w:val="Brezrazmikov"/>
              <w:numPr>
                <w:ilvl w:val="0"/>
                <w:numId w:val="134"/>
              </w:numPr>
              <w:spacing w:before="100"/>
              <w:rPr>
                <w:lang w:eastAsia="sl-SI"/>
              </w:rPr>
            </w:pPr>
            <w:r>
              <w:rPr>
                <w:lang w:eastAsia="sl-SI"/>
              </w:rPr>
              <w:t>popravlja odgovore,</w:t>
            </w:r>
          </w:p>
          <w:p w14:paraId="04F6B001" w14:textId="77777777" w:rsidR="00412412" w:rsidRDefault="00412412" w:rsidP="008332CE">
            <w:pPr>
              <w:pStyle w:val="Brezrazmikov"/>
              <w:numPr>
                <w:ilvl w:val="0"/>
                <w:numId w:val="134"/>
              </w:numPr>
              <w:spacing w:before="100"/>
              <w:rPr>
                <w:lang w:eastAsia="sl-SI"/>
              </w:rPr>
            </w:pPr>
            <w:r>
              <w:rPr>
                <w:lang w:eastAsia="sl-SI"/>
              </w:rPr>
              <w:t>objavi vse pripravljene odgovore ali</w:t>
            </w:r>
          </w:p>
          <w:p w14:paraId="06CACFB0" w14:textId="77777777" w:rsidR="00412412" w:rsidRDefault="00412412" w:rsidP="008332CE">
            <w:pPr>
              <w:pStyle w:val="Brezrazmikov"/>
              <w:numPr>
                <w:ilvl w:val="0"/>
                <w:numId w:val="134"/>
              </w:numPr>
              <w:spacing w:before="100"/>
              <w:rPr>
                <w:lang w:eastAsia="sl-SI"/>
              </w:rPr>
            </w:pPr>
            <w:r>
              <w:rPr>
                <w:lang w:eastAsia="sl-SI"/>
              </w:rPr>
              <w:t>umakne mnenje s spleta.</w:t>
            </w:r>
          </w:p>
        </w:tc>
      </w:tr>
      <w:tr w:rsidR="00412412" w14:paraId="167A3702" w14:textId="77777777" w:rsidTr="00122314">
        <w:tc>
          <w:tcPr>
            <w:tcW w:w="4531" w:type="dxa"/>
            <w:gridSpan w:val="2"/>
            <w:shd w:val="clear" w:color="auto" w:fill="F4F7B7"/>
          </w:tcPr>
          <w:p w14:paraId="45EE0527" w14:textId="77777777" w:rsidR="00412412" w:rsidRPr="007C6A28" w:rsidRDefault="00412412" w:rsidP="00412412">
            <w:pPr>
              <w:pStyle w:val="Brezrazmikov"/>
              <w:rPr>
                <w:color w:val="F4F7B7"/>
                <w:lang w:eastAsia="sl-SI"/>
              </w:rPr>
            </w:pPr>
            <w:r>
              <w:rPr>
                <w:lang w:eastAsia="sl-SI"/>
              </w:rPr>
              <w:t>Predlog samodejno spremeni status, ki je usklajen s statusom paketa.</w:t>
            </w:r>
          </w:p>
        </w:tc>
        <w:tc>
          <w:tcPr>
            <w:tcW w:w="4531" w:type="dxa"/>
            <w:shd w:val="clear" w:color="auto" w:fill="C1D8ED"/>
          </w:tcPr>
          <w:p w14:paraId="5748949D" w14:textId="79C13A94" w:rsidR="00412412" w:rsidRDefault="00412412" w:rsidP="00412412">
            <w:pPr>
              <w:pStyle w:val="Brezrazmikov"/>
              <w:rPr>
                <w:lang w:eastAsia="sl-SI"/>
              </w:rPr>
            </w:pPr>
            <w:r>
              <w:rPr>
                <w:lang w:eastAsia="sl-SI"/>
              </w:rPr>
              <w:t xml:space="preserve">Ko so vsa mnenja objavljena in vsi predlogi v ustreznem statusu (»Sprememba ni potrebna« ali </w:t>
            </w:r>
            <w:r>
              <w:rPr>
                <w:lang w:eastAsia="sl-SI"/>
              </w:rPr>
              <w:lastRenderedPageBreak/>
              <w:t xml:space="preserve">»Predlog spremenjen), </w:t>
            </w:r>
            <w:r w:rsidRPr="0001319E">
              <w:rPr>
                <w:b/>
                <w:lang w:eastAsia="sl-SI"/>
              </w:rPr>
              <w:t>n</w:t>
            </w:r>
            <w:r w:rsidRPr="001A4A3A">
              <w:rPr>
                <w:b/>
                <w:lang w:eastAsia="sl-SI"/>
              </w:rPr>
              <w:t xml:space="preserve">osilec paketa </w:t>
            </w:r>
            <w:r>
              <w:rPr>
                <w:b/>
                <w:lang w:eastAsia="sl-SI"/>
              </w:rPr>
              <w:t>MK</w:t>
            </w:r>
            <w:r>
              <w:rPr>
                <w:lang w:eastAsia="sl-SI"/>
              </w:rPr>
              <w:t xml:space="preserve"> zaključi fazo javne obravnave. </w:t>
            </w:r>
          </w:p>
        </w:tc>
      </w:tr>
      <w:tr w:rsidR="00412412" w14:paraId="2064BE0D" w14:textId="77777777" w:rsidTr="00412412">
        <w:tc>
          <w:tcPr>
            <w:tcW w:w="4531" w:type="dxa"/>
            <w:gridSpan w:val="2"/>
            <w:shd w:val="clear" w:color="auto" w:fill="FF99FF"/>
          </w:tcPr>
          <w:p w14:paraId="62721EAB" w14:textId="77777777" w:rsidR="00412412" w:rsidRDefault="00412412" w:rsidP="00412412">
            <w:pPr>
              <w:pStyle w:val="Brezrazmikov"/>
              <w:rPr>
                <w:lang w:eastAsia="sl-SI"/>
              </w:rPr>
            </w:pPr>
          </w:p>
        </w:tc>
        <w:tc>
          <w:tcPr>
            <w:tcW w:w="4531" w:type="dxa"/>
            <w:shd w:val="clear" w:color="auto" w:fill="FF99FF"/>
          </w:tcPr>
          <w:p w14:paraId="4F0F7E15" w14:textId="7BEDB629" w:rsidR="00412412" w:rsidRPr="003950DC" w:rsidRDefault="00927D0C" w:rsidP="00412412">
            <w:pPr>
              <w:rPr>
                <w:lang w:eastAsia="sl-SI"/>
              </w:rPr>
            </w:pPr>
            <w:r>
              <w:rPr>
                <w:lang w:eastAsia="sl-SI"/>
              </w:rPr>
              <w:t>Ko nosilec paketa MK zaključi javno obravnavo, a</w:t>
            </w:r>
            <w:r w:rsidR="00412412">
              <w:rPr>
                <w:lang w:eastAsia="sl-SI"/>
              </w:rPr>
              <w:t>plikacija preveri, ali so pravilno izpolnjeni vsi podatki paketa, predlogov in vrednotenj.</w:t>
            </w:r>
          </w:p>
        </w:tc>
      </w:tr>
      <w:tr w:rsidR="00412412" w14:paraId="081488DE" w14:textId="77777777" w:rsidTr="00927D0C">
        <w:tc>
          <w:tcPr>
            <w:tcW w:w="4531" w:type="dxa"/>
            <w:gridSpan w:val="2"/>
            <w:shd w:val="clear" w:color="auto" w:fill="E5F4D4"/>
          </w:tcPr>
          <w:p w14:paraId="0BAF055D" w14:textId="5C5BD936" w:rsidR="00412412" w:rsidRDefault="00412412" w:rsidP="00412412">
            <w:pPr>
              <w:pStyle w:val="Brezrazmikov"/>
              <w:rPr>
                <w:lang w:eastAsia="sl-SI"/>
              </w:rPr>
            </w:pPr>
            <w:r>
              <w:rPr>
                <w:lang w:eastAsia="sl-SI"/>
              </w:rPr>
              <w:t>Če je predlog nepravilen, je označen.</w:t>
            </w:r>
          </w:p>
        </w:tc>
        <w:tc>
          <w:tcPr>
            <w:tcW w:w="4531" w:type="dxa"/>
            <w:shd w:val="clear" w:color="auto" w:fill="FDDFBF"/>
          </w:tcPr>
          <w:p w14:paraId="546D81AC" w14:textId="050D36A9" w:rsidR="00412412" w:rsidRDefault="00412412" w:rsidP="00412412">
            <w:pPr>
              <w:rPr>
                <w:lang w:eastAsia="sl-SI"/>
              </w:rPr>
            </w:pPr>
            <w:r>
              <w:rPr>
                <w:lang w:eastAsia="sl-SI"/>
              </w:rPr>
              <w:t xml:space="preserve">Če podatki niso pravilni, javna obravnava ne bo zaključena. </w:t>
            </w:r>
            <w:r w:rsidRPr="00412412">
              <w:rPr>
                <w:shd w:val="clear" w:color="auto" w:fill="FFFF00"/>
                <w:lang w:eastAsia="sl-SI"/>
              </w:rPr>
              <w:t>Nosilec paketa naredi KAJ?</w:t>
            </w:r>
          </w:p>
        </w:tc>
      </w:tr>
      <w:tr w:rsidR="00412412" w14:paraId="75593132" w14:textId="77777777" w:rsidTr="00122314">
        <w:tc>
          <w:tcPr>
            <w:tcW w:w="4531" w:type="dxa"/>
            <w:gridSpan w:val="2"/>
            <w:shd w:val="clear" w:color="auto" w:fill="F4F7B7"/>
          </w:tcPr>
          <w:p w14:paraId="376380E6" w14:textId="10DB9E18" w:rsidR="00412412" w:rsidRDefault="00412412"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49A4BC1A" w14:textId="16048554" w:rsidR="00412412" w:rsidRDefault="00412412" w:rsidP="00412412">
            <w:pPr>
              <w:rPr>
                <w:lang w:eastAsia="sl-SI"/>
              </w:rPr>
            </w:pPr>
            <w:r>
              <w:rPr>
                <w:lang w:eastAsia="sl-SI"/>
              </w:rPr>
              <w:t xml:space="preserve">Če so podatki pravilni, javna obravnava </w:t>
            </w:r>
            <w:r w:rsidRPr="003950DC">
              <w:rPr>
                <w:lang w:eastAsia="sl-SI"/>
              </w:rPr>
              <w:t xml:space="preserve">je zaključena </w:t>
            </w:r>
            <w:r>
              <w:rPr>
                <w:lang w:eastAsia="sl-SI"/>
              </w:rPr>
              <w:t>in</w:t>
            </w:r>
            <w:r>
              <w:rPr>
                <w:b/>
                <w:lang w:eastAsia="sl-SI"/>
              </w:rPr>
              <w:t xml:space="preserve"> nosilec paketa MK </w:t>
            </w:r>
            <w:r>
              <w:rPr>
                <w:lang w:eastAsia="sl-SI"/>
              </w:rPr>
              <w:t>lahko:</w:t>
            </w:r>
          </w:p>
          <w:p w14:paraId="4FD11267" w14:textId="05C32558" w:rsidR="00412412" w:rsidRDefault="00412412" w:rsidP="008332CE">
            <w:pPr>
              <w:pStyle w:val="Odstavekseznama"/>
              <w:numPr>
                <w:ilvl w:val="0"/>
                <w:numId w:val="131"/>
              </w:numPr>
              <w:spacing w:before="100" w:after="200" w:line="276" w:lineRule="auto"/>
              <w:rPr>
                <w:lang w:eastAsia="sl-SI"/>
              </w:rPr>
            </w:pPr>
            <w:r>
              <w:rPr>
                <w:lang w:eastAsia="sl-SI"/>
              </w:rPr>
              <w:t xml:space="preserve">vrne paket v pripravo, </w:t>
            </w:r>
          </w:p>
          <w:p w14:paraId="4A43AAE5" w14:textId="77777777" w:rsidR="00412412" w:rsidRDefault="00412412" w:rsidP="008332CE">
            <w:pPr>
              <w:pStyle w:val="Odstavekseznama"/>
              <w:numPr>
                <w:ilvl w:val="0"/>
                <w:numId w:val="131"/>
              </w:numPr>
              <w:spacing w:before="100" w:after="200" w:line="276" w:lineRule="auto"/>
              <w:rPr>
                <w:lang w:eastAsia="sl-SI"/>
              </w:rPr>
            </w:pPr>
            <w:r>
              <w:rPr>
                <w:lang w:eastAsia="sl-SI"/>
              </w:rPr>
              <w:t>spet začne postopek javne obravnave ali</w:t>
            </w:r>
          </w:p>
          <w:p w14:paraId="7F54DAC2" w14:textId="272825ED" w:rsidR="00412412" w:rsidRDefault="00412412" w:rsidP="008332CE">
            <w:pPr>
              <w:pStyle w:val="Odstavekseznama"/>
              <w:numPr>
                <w:ilvl w:val="0"/>
                <w:numId w:val="131"/>
              </w:numPr>
              <w:spacing w:before="100" w:after="200" w:line="276" w:lineRule="auto"/>
              <w:rPr>
                <w:lang w:eastAsia="sl-SI"/>
              </w:rPr>
            </w:pPr>
            <w:r>
              <w:rPr>
                <w:lang w:eastAsia="sl-SI"/>
              </w:rPr>
              <w:t>potrdi odlok paketa.</w:t>
            </w:r>
          </w:p>
        </w:tc>
      </w:tr>
      <w:tr w:rsidR="00412412" w14:paraId="4AA4FA4A" w14:textId="77777777" w:rsidTr="00122314">
        <w:tc>
          <w:tcPr>
            <w:tcW w:w="9062" w:type="dxa"/>
            <w:gridSpan w:val="3"/>
            <w:shd w:val="clear" w:color="auto" w:fill="auto"/>
          </w:tcPr>
          <w:p w14:paraId="699D17BF" w14:textId="5C784854" w:rsidR="00412412" w:rsidRPr="00DC3834" w:rsidRDefault="00412412" w:rsidP="00412412">
            <w:pPr>
              <w:pStyle w:val="Brezrazmikov"/>
              <w:jc w:val="center"/>
              <w:rPr>
                <w:b/>
                <w:lang w:eastAsia="sl-SI"/>
              </w:rPr>
            </w:pPr>
            <w:r>
              <w:rPr>
                <w:b/>
                <w:lang w:eastAsia="sl-SI"/>
              </w:rPr>
              <w:t>Zaključek</w:t>
            </w:r>
          </w:p>
        </w:tc>
      </w:tr>
      <w:tr w:rsidR="00412412" w14:paraId="2827CB2C" w14:textId="77777777" w:rsidTr="003950DC">
        <w:trPr>
          <w:trHeight w:val="916"/>
        </w:trPr>
        <w:tc>
          <w:tcPr>
            <w:tcW w:w="4531" w:type="dxa"/>
            <w:gridSpan w:val="2"/>
            <w:shd w:val="clear" w:color="auto" w:fill="FFFFCC"/>
          </w:tcPr>
          <w:p w14:paraId="3622C50C" w14:textId="6F762874" w:rsidR="00412412" w:rsidRDefault="00412412" w:rsidP="00412412">
            <w:pPr>
              <w:pStyle w:val="Brezrazmikov"/>
              <w:rPr>
                <w:lang w:eastAsia="sl-SI"/>
              </w:rPr>
            </w:pPr>
            <w:r>
              <w:rPr>
                <w:lang w:eastAsia="sl-SI"/>
              </w:rPr>
              <w:t>Predlog samodejno spremeni status, ki je usklajen s statusom paketa.</w:t>
            </w:r>
          </w:p>
        </w:tc>
        <w:tc>
          <w:tcPr>
            <w:tcW w:w="4531" w:type="dxa"/>
            <w:shd w:val="clear" w:color="auto" w:fill="C1D8ED"/>
          </w:tcPr>
          <w:p w14:paraId="6EEE20DE" w14:textId="23E37F18" w:rsidR="00412412" w:rsidRDefault="00412412" w:rsidP="00412412">
            <w:pPr>
              <w:pStyle w:val="Brezrazmikov"/>
              <w:rPr>
                <w:lang w:eastAsia="sl-SI"/>
              </w:rPr>
            </w:pPr>
            <w:r>
              <w:rPr>
                <w:lang w:eastAsia="sl-SI"/>
              </w:rPr>
              <w:t xml:space="preserve">Ko </w:t>
            </w:r>
            <w:r w:rsidRPr="00DC3834">
              <w:rPr>
                <w:lang w:eastAsia="sl-SI"/>
              </w:rPr>
              <w:t>nosilec paketa</w:t>
            </w:r>
            <w:r w:rsidRPr="00DC3834">
              <w:rPr>
                <w:b/>
                <w:lang w:eastAsia="sl-SI"/>
              </w:rPr>
              <w:t xml:space="preserve"> </w:t>
            </w:r>
            <w:r>
              <w:rPr>
                <w:lang w:eastAsia="sl-SI"/>
              </w:rPr>
              <w:t xml:space="preserve">MK označi, da je odlok objavljen, </w:t>
            </w:r>
            <w:r w:rsidRPr="00DC3834">
              <w:rPr>
                <w:b/>
                <w:lang w:eastAsia="sl-SI"/>
              </w:rPr>
              <w:t>nosilec paketa MK</w:t>
            </w:r>
            <w:r>
              <w:rPr>
                <w:lang w:eastAsia="sl-SI"/>
              </w:rPr>
              <w:t xml:space="preserve"> lahko:</w:t>
            </w:r>
          </w:p>
          <w:p w14:paraId="1DB44780" w14:textId="3161147C" w:rsidR="00412412" w:rsidRDefault="00412412" w:rsidP="008332CE">
            <w:pPr>
              <w:pStyle w:val="Brezrazmikov"/>
              <w:numPr>
                <w:ilvl w:val="0"/>
                <w:numId w:val="137"/>
              </w:numPr>
              <w:rPr>
                <w:lang w:eastAsia="sl-SI"/>
              </w:rPr>
            </w:pPr>
            <w:r>
              <w:rPr>
                <w:lang w:eastAsia="sl-SI"/>
              </w:rPr>
              <w:t xml:space="preserve">potrdi prenos predlogov v evidence </w:t>
            </w:r>
            <w:proofErr w:type="spellStart"/>
            <w:r>
              <w:rPr>
                <w:lang w:eastAsia="sl-SI"/>
              </w:rPr>
              <w:t>eVOD</w:t>
            </w:r>
            <w:proofErr w:type="spellEnd"/>
            <w:r>
              <w:rPr>
                <w:lang w:eastAsia="sl-SI"/>
              </w:rPr>
              <w:t>.</w:t>
            </w:r>
          </w:p>
        </w:tc>
      </w:tr>
      <w:tr w:rsidR="00412412" w14:paraId="143FBBED" w14:textId="77777777" w:rsidTr="003950DC">
        <w:trPr>
          <w:trHeight w:val="417"/>
        </w:trPr>
        <w:tc>
          <w:tcPr>
            <w:tcW w:w="4531" w:type="dxa"/>
            <w:gridSpan w:val="2"/>
            <w:shd w:val="clear" w:color="auto" w:fill="D9D9D9" w:themeFill="background1" w:themeFillShade="D9"/>
          </w:tcPr>
          <w:p w14:paraId="5AC42681" w14:textId="633D382A" w:rsidR="00412412" w:rsidRPr="00DC3834" w:rsidRDefault="00412412" w:rsidP="00412412">
            <w:pPr>
              <w:pStyle w:val="Brezrazmikov"/>
              <w:rPr>
                <w:color w:val="BFBFBF" w:themeColor="background1" w:themeShade="BF"/>
                <w:lang w:eastAsia="sl-SI"/>
              </w:rPr>
            </w:pPr>
            <w:r>
              <w:rPr>
                <w:lang w:eastAsia="sl-SI"/>
              </w:rPr>
              <w:t>Ko je paket potrjen, se predlog prenese v register.</w:t>
            </w:r>
          </w:p>
        </w:tc>
        <w:tc>
          <w:tcPr>
            <w:tcW w:w="4531" w:type="dxa"/>
            <w:shd w:val="clear" w:color="auto" w:fill="auto"/>
          </w:tcPr>
          <w:p w14:paraId="2BCA8AE8" w14:textId="77777777" w:rsidR="00412412" w:rsidRDefault="00412412" w:rsidP="00412412">
            <w:pPr>
              <w:rPr>
                <w:lang w:eastAsia="sl-SI"/>
              </w:rPr>
            </w:pPr>
          </w:p>
        </w:tc>
      </w:tr>
      <w:tr w:rsidR="00412412" w14:paraId="5D8DBB36" w14:textId="77777777" w:rsidTr="00122314">
        <w:trPr>
          <w:trHeight w:val="417"/>
        </w:trPr>
        <w:tc>
          <w:tcPr>
            <w:tcW w:w="4531" w:type="dxa"/>
            <w:gridSpan w:val="2"/>
            <w:shd w:val="clear" w:color="auto" w:fill="auto"/>
          </w:tcPr>
          <w:p w14:paraId="5AA47E12" w14:textId="77777777" w:rsidR="00412412" w:rsidRDefault="00412412" w:rsidP="00412412">
            <w:pPr>
              <w:pStyle w:val="Brezrazmikov"/>
              <w:rPr>
                <w:lang w:eastAsia="sl-SI"/>
              </w:rPr>
            </w:pPr>
          </w:p>
        </w:tc>
        <w:tc>
          <w:tcPr>
            <w:tcW w:w="4531" w:type="dxa"/>
            <w:shd w:val="clear" w:color="auto" w:fill="D9D9D9" w:themeFill="background1" w:themeFillShade="D9"/>
          </w:tcPr>
          <w:p w14:paraId="738557FF" w14:textId="77777777" w:rsidR="00412412" w:rsidRDefault="00412412" w:rsidP="00412412">
            <w:pPr>
              <w:rPr>
                <w:lang w:eastAsia="sl-SI"/>
              </w:rPr>
            </w:pPr>
            <w:r>
              <w:rPr>
                <w:lang w:eastAsia="sl-SI"/>
              </w:rPr>
              <w:t>Ko so vsi predlogi vpisani v register, sistem označi paket kot zaključen.</w:t>
            </w:r>
          </w:p>
        </w:tc>
      </w:tr>
    </w:tbl>
    <w:p w14:paraId="164AB28C" w14:textId="77777777" w:rsidR="00C847CF" w:rsidRPr="00C847CF" w:rsidRDefault="00C847CF" w:rsidP="00C847CF">
      <w:pPr>
        <w:rPr>
          <w:lang w:eastAsia="sl-SI"/>
        </w:rPr>
      </w:pPr>
    </w:p>
    <w:p w14:paraId="3D1D7D56" w14:textId="42EEAC3E" w:rsidR="00E37CC4" w:rsidRDefault="00E37CC4" w:rsidP="00E37CC4">
      <w:pPr>
        <w:rPr>
          <w:lang w:eastAsia="sl-SI"/>
        </w:rPr>
      </w:pPr>
      <w:r>
        <w:rPr>
          <w:noProof/>
          <w:lang w:eastAsia="sl-SI"/>
        </w:rPr>
        <w:lastRenderedPageBreak/>
        <w:drawing>
          <wp:inline distT="0" distB="0" distL="0" distR="0" wp14:anchorId="581FBB27" wp14:editId="6DD68FD7">
            <wp:extent cx="5530423" cy="8663168"/>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RNPD Paket SLP  Flow  D1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30423" cy="8663168"/>
                    </a:xfrm>
                    <a:prstGeom prst="rect">
                      <a:avLst/>
                    </a:prstGeom>
                  </pic:spPr>
                </pic:pic>
              </a:graphicData>
            </a:graphic>
          </wp:inline>
        </w:drawing>
      </w:r>
    </w:p>
    <w:p w14:paraId="595295B9" w14:textId="301B9A64" w:rsidR="00E37CC4" w:rsidRPr="00E37CC4" w:rsidRDefault="00E37CC4" w:rsidP="00E37CC4">
      <w:pPr>
        <w:rPr>
          <w:lang w:eastAsia="sl-SI"/>
        </w:rPr>
      </w:pPr>
      <w:r>
        <w:rPr>
          <w:noProof/>
          <w:lang w:eastAsia="sl-SI"/>
        </w:rPr>
        <w:lastRenderedPageBreak/>
        <w:drawing>
          <wp:inline distT="0" distB="0" distL="0" distR="0" wp14:anchorId="2DFEAB65" wp14:editId="02B4D75B">
            <wp:extent cx="4611369" cy="7234151"/>
            <wp:effectExtent l="0" t="0" r="0" b="508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RNPD Predlog SDP  Flow  D1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11369" cy="7234151"/>
                    </a:xfrm>
                    <a:prstGeom prst="rect">
                      <a:avLst/>
                    </a:prstGeom>
                  </pic:spPr>
                </pic:pic>
              </a:graphicData>
            </a:graphic>
          </wp:inline>
        </w:drawing>
      </w:r>
    </w:p>
    <w:p w14:paraId="6929941C" w14:textId="77777777" w:rsidR="00B846EB" w:rsidRDefault="00B846EB" w:rsidP="00B846EB">
      <w:pPr>
        <w:pStyle w:val="Naslov2"/>
        <w:rPr>
          <w:lang w:eastAsia="sl-SI"/>
        </w:rPr>
      </w:pPr>
      <w:bookmarkStart w:id="58" w:name="_Toc86324132"/>
      <w:bookmarkStart w:id="59" w:name="_Toc91846496"/>
      <w:r>
        <w:rPr>
          <w:lang w:eastAsia="sl-SI"/>
        </w:rPr>
        <w:t>Splošno o predlogih in paketih</w:t>
      </w:r>
      <w:bookmarkEnd w:id="58"/>
      <w:bookmarkEnd w:id="59"/>
    </w:p>
    <w:p w14:paraId="7B23E9A2" w14:textId="6574F0E9" w:rsidR="00B846EB" w:rsidRDefault="00B846EB" w:rsidP="00B846EB">
      <w:r>
        <w:t xml:space="preserve">Predlogi se uporabljajo v postopkih za urejanje </w:t>
      </w:r>
      <w:r w:rsidR="0012452D">
        <w:t>podatkov VOD-a</w:t>
      </w:r>
      <w:r>
        <w:t xml:space="preserve">. Paketi se uporabljajo za pripravo odloka v postopkih za </w:t>
      </w:r>
      <w:r w:rsidR="0012452D">
        <w:t>VOD</w:t>
      </w:r>
      <w:r>
        <w:t xml:space="preserve">. ISeD ima vsebinsko različne vrste predlogov in paketov, a kljub temu so nekatere </w:t>
      </w:r>
      <w:r w:rsidR="00D66BEF">
        <w:t>funkcionalnosti</w:t>
      </w:r>
      <w:r>
        <w:t xml:space="preserve"> </w:t>
      </w:r>
      <w:r w:rsidR="00565E59">
        <w:t>oz.</w:t>
      </w:r>
      <w:r>
        <w:t xml:space="preserve"> način dela z njimi enaki, zato jih bomo </w:t>
      </w:r>
      <w:r w:rsidR="00621C1A">
        <w:t>poudarili</w:t>
      </w:r>
      <w:r>
        <w:t xml:space="preserve"> v tem skupnem poglavju. Za ostale specifike poglejte temu namenjena poglavja.</w:t>
      </w:r>
    </w:p>
    <w:p w14:paraId="2BC6E889" w14:textId="77777777" w:rsidR="00B846EB" w:rsidRDefault="00B846EB" w:rsidP="00B846EB">
      <w:pPr>
        <w:pStyle w:val="Naslov3"/>
        <w:rPr>
          <w:lang w:eastAsia="sl-SI"/>
        </w:rPr>
      </w:pPr>
      <w:bookmarkStart w:id="60" w:name="_Ref85702266"/>
      <w:bookmarkStart w:id="61" w:name="_Toc86324133"/>
      <w:bookmarkStart w:id="62" w:name="_Toc91846497"/>
      <w:r w:rsidRPr="00676203">
        <w:rPr>
          <w:lang w:eastAsia="sl-SI"/>
        </w:rPr>
        <w:t>Čarovnik za urejanje podatkov</w:t>
      </w:r>
      <w:bookmarkEnd w:id="60"/>
      <w:bookmarkEnd w:id="61"/>
      <w:bookmarkEnd w:id="62"/>
    </w:p>
    <w:p w14:paraId="08D38CD7" w14:textId="093E34F9" w:rsidR="00B846EB" w:rsidRDefault="00B846EB" w:rsidP="00B846EB">
      <w:pPr>
        <w:rPr>
          <w:lang w:eastAsia="sl-SI"/>
        </w:rPr>
      </w:pPr>
      <w:r>
        <w:rPr>
          <w:lang w:eastAsia="sl-SI"/>
        </w:rPr>
        <w:lastRenderedPageBreak/>
        <w:t>Podatki se urejajo v čarovniku, ki je razdeljen na korake – kateri koraki so prikazani</w:t>
      </w:r>
      <w:r w:rsidR="00621C1A">
        <w:rPr>
          <w:lang w:eastAsia="sl-SI"/>
        </w:rPr>
        <w:t>,</w:t>
      </w:r>
      <w:r>
        <w:rPr>
          <w:lang w:eastAsia="sl-SI"/>
        </w:rPr>
        <w:t xml:space="preserve"> je dinamično določeno glede na: vrsto predloga, status predloga in pravice uporabnika. Podatki so grupirani v korake na podoben način, kot so grupirani na strani </w:t>
      </w:r>
      <w:r w:rsidR="0039274A">
        <w:rPr>
          <w:lang w:eastAsia="sl-SI"/>
        </w:rPr>
        <w:t>»</w:t>
      </w:r>
      <w:r>
        <w:rPr>
          <w:b/>
          <w:lang w:eastAsia="sl-SI"/>
        </w:rPr>
        <w:t>Vpogled v predlog</w:t>
      </w:r>
      <w:r w:rsidR="0039274A" w:rsidRPr="0039274A">
        <w:rPr>
          <w:lang w:eastAsia="sl-SI"/>
        </w:rPr>
        <w:t>«</w:t>
      </w:r>
      <w:r w:rsidRPr="00724B5F">
        <w:rPr>
          <w:b/>
          <w:lang w:eastAsia="sl-SI"/>
        </w:rPr>
        <w:t xml:space="preserve"> </w:t>
      </w:r>
      <w:r>
        <w:rPr>
          <w:lang w:eastAsia="sl-SI"/>
        </w:rPr>
        <w:t>in v teh navodilih</w:t>
      </w:r>
      <w:r w:rsidR="0039274A">
        <w:rPr>
          <w:lang w:eastAsia="sl-SI"/>
        </w:rPr>
        <w:t>, ne</w:t>
      </w:r>
      <w:r>
        <w:rPr>
          <w:lang w:eastAsia="sl-SI"/>
        </w:rPr>
        <w:t xml:space="preserve"> bodo posebej našteti.</w:t>
      </w:r>
    </w:p>
    <w:p w14:paraId="36CEC901" w14:textId="77777777" w:rsidR="00B846EB" w:rsidRDefault="00B846EB" w:rsidP="0039274A">
      <w:pPr>
        <w:rPr>
          <w:lang w:eastAsia="sl-SI"/>
        </w:rPr>
      </w:pPr>
      <w:r>
        <w:rPr>
          <w:lang w:eastAsia="sl-SI"/>
        </w:rPr>
        <w:t>Uporabnik v čarovniku ima na voljo naslednje akcije:</w:t>
      </w:r>
    </w:p>
    <w:p w14:paraId="36020E58" w14:textId="77777777" w:rsidR="00B846EB" w:rsidRDefault="00B846EB" w:rsidP="00AA5027">
      <w:pPr>
        <w:pStyle w:val="Odstavekseznama"/>
        <w:numPr>
          <w:ilvl w:val="0"/>
          <w:numId w:val="7"/>
        </w:numPr>
        <w:rPr>
          <w:lang w:eastAsia="sl-SI"/>
        </w:rPr>
      </w:pPr>
      <w:r w:rsidRPr="008F2699">
        <w:rPr>
          <w:b/>
          <w:lang w:eastAsia="sl-SI"/>
        </w:rPr>
        <w:t>Shrani</w:t>
      </w:r>
      <w:r>
        <w:rPr>
          <w:lang w:eastAsia="sl-SI"/>
        </w:rPr>
        <w:t xml:space="preserve"> – podatki bodo shranjeni; uporabnik ostane na istem koraku.</w:t>
      </w:r>
    </w:p>
    <w:p w14:paraId="07ED1DCA" w14:textId="77777777" w:rsidR="00B846EB" w:rsidRDefault="00B846EB" w:rsidP="00AA5027">
      <w:pPr>
        <w:pStyle w:val="Odstavekseznama"/>
        <w:numPr>
          <w:ilvl w:val="0"/>
          <w:numId w:val="7"/>
        </w:numPr>
        <w:rPr>
          <w:lang w:eastAsia="sl-SI"/>
        </w:rPr>
      </w:pPr>
      <w:r w:rsidRPr="008F2699">
        <w:rPr>
          <w:b/>
          <w:lang w:eastAsia="sl-SI"/>
        </w:rPr>
        <w:t>Shrani in zapri</w:t>
      </w:r>
      <w:r>
        <w:rPr>
          <w:lang w:eastAsia="sl-SI"/>
        </w:rPr>
        <w:t xml:space="preserve"> – podatki bodo shranjeni; uporabnik bo preusmerjen na stran za pregled predloga.</w:t>
      </w:r>
    </w:p>
    <w:p w14:paraId="2E9C7D5D" w14:textId="77777777" w:rsidR="00B846EB" w:rsidRDefault="00B846EB" w:rsidP="00AA5027">
      <w:pPr>
        <w:pStyle w:val="Odstavekseznama"/>
        <w:numPr>
          <w:ilvl w:val="0"/>
          <w:numId w:val="7"/>
        </w:numPr>
        <w:rPr>
          <w:lang w:eastAsia="sl-SI"/>
        </w:rPr>
      </w:pPr>
      <w:r w:rsidRPr="008F2699">
        <w:rPr>
          <w:b/>
          <w:lang w:eastAsia="sl-SI"/>
        </w:rPr>
        <w:t>Prekliči</w:t>
      </w:r>
      <w:r>
        <w:rPr>
          <w:lang w:eastAsia="sl-SI"/>
        </w:rPr>
        <w:t xml:space="preserve"> – zadnje spremembe ne bodo shranjene; uporabnik bo preusmerjen na stran za pregled predloga.</w:t>
      </w:r>
    </w:p>
    <w:p w14:paraId="44822E5A" w14:textId="6418BBF1" w:rsidR="00B846EB" w:rsidRDefault="00B846EB" w:rsidP="00AA5027">
      <w:pPr>
        <w:pStyle w:val="Odstavekseznama"/>
        <w:numPr>
          <w:ilvl w:val="0"/>
          <w:numId w:val="7"/>
        </w:numPr>
        <w:rPr>
          <w:lang w:eastAsia="sl-SI"/>
        </w:rPr>
      </w:pPr>
      <w:r w:rsidRPr="008F2699">
        <w:rPr>
          <w:b/>
          <w:lang w:eastAsia="sl-SI"/>
        </w:rPr>
        <w:t>Preveri podatke</w:t>
      </w:r>
      <w:r>
        <w:rPr>
          <w:lang w:eastAsia="sl-SI"/>
        </w:rPr>
        <w:t xml:space="preserve"> – </w:t>
      </w:r>
      <w:r w:rsidR="007522BE">
        <w:rPr>
          <w:lang w:eastAsia="sl-SI"/>
        </w:rPr>
        <w:t xml:space="preserve">preverjena bo </w:t>
      </w:r>
      <w:r w:rsidR="00B12226">
        <w:rPr>
          <w:lang w:eastAsia="sl-SI"/>
        </w:rPr>
        <w:t>pravilnost podatkov</w:t>
      </w:r>
      <w:r w:rsidR="007522BE">
        <w:rPr>
          <w:lang w:eastAsia="sl-SI"/>
        </w:rPr>
        <w:t xml:space="preserve"> predloga</w:t>
      </w:r>
      <w:r>
        <w:rPr>
          <w:lang w:eastAsia="sl-SI"/>
        </w:rPr>
        <w:t>; prikazan bo seznam napak; napake na koraku so označene z rdečo barvo; z rdečo piko je označen korak, ki vsebuje napake.</w:t>
      </w:r>
    </w:p>
    <w:p w14:paraId="51391D2B" w14:textId="276EF30B" w:rsidR="00B846EB" w:rsidRPr="00BF01D6" w:rsidRDefault="00B846EB" w:rsidP="00B846EB">
      <w:pPr>
        <w:rPr>
          <w:lang w:eastAsia="sl-SI"/>
        </w:rPr>
      </w:pPr>
      <w:r w:rsidRPr="008F2699">
        <w:rPr>
          <w:rStyle w:val="Poudarek"/>
        </w:rPr>
        <w:t>Pozor!</w:t>
      </w:r>
      <w:r>
        <w:rPr>
          <w:lang w:eastAsia="sl-SI"/>
        </w:rPr>
        <w:t xml:space="preserve"> V fazi urejanja predloga (ali paketa) ni nujno, da je predlog </w:t>
      </w:r>
      <w:r w:rsidR="00621C1A">
        <w:rPr>
          <w:lang w:eastAsia="sl-SI"/>
        </w:rPr>
        <w:t>pravilno izpolnjen</w:t>
      </w:r>
      <w:r>
        <w:rPr>
          <w:lang w:eastAsia="sl-SI"/>
        </w:rPr>
        <w:t>, toda za napredovanje postopka (pošiljanje v pregled ali potrjevanje) je obvezno, da najprej uredite predlog (paket), tako da je</w:t>
      </w:r>
      <w:r w:rsidR="00621C1A">
        <w:rPr>
          <w:lang w:eastAsia="sl-SI"/>
        </w:rPr>
        <w:t xml:space="preserve"> pravilen</w:t>
      </w:r>
      <w:r>
        <w:rPr>
          <w:lang w:eastAsia="sl-SI"/>
        </w:rPr>
        <w:t>. Bodite pozorni tudi, da čeprav ni nujno, da takoj izpolnite vseh podatkov, pri podatkih, ki predstavljajo celoto, ne morete shraniti samo del podatkov. Npr. predlog lahko shranite tudi brez datacije, toda če ste se odločili</w:t>
      </w:r>
      <w:r w:rsidR="00621C1A">
        <w:rPr>
          <w:lang w:eastAsia="sl-SI"/>
        </w:rPr>
        <w:t>, da</w:t>
      </w:r>
      <w:r>
        <w:rPr>
          <w:lang w:eastAsia="sl-SI"/>
        </w:rPr>
        <w:t xml:space="preserve"> dodate datacijo, morate vpisati vse obvezne podatke glede posamezne datacije.</w:t>
      </w:r>
    </w:p>
    <w:p w14:paraId="1720D8BC" w14:textId="77777777" w:rsidR="00B846EB" w:rsidRDefault="00B846EB" w:rsidP="00B846EB">
      <w:pPr>
        <w:rPr>
          <w:lang w:eastAsia="sl-SI"/>
        </w:rPr>
      </w:pPr>
      <w:r>
        <w:rPr>
          <w:lang w:eastAsia="sl-SI"/>
        </w:rPr>
        <w:t>Za navigacijo v čarovniku:</w:t>
      </w:r>
    </w:p>
    <w:p w14:paraId="62275D2A" w14:textId="7918CDC6" w:rsidR="00B846EB" w:rsidRDefault="00B846EB" w:rsidP="00AA5027">
      <w:pPr>
        <w:pStyle w:val="Odstavekseznama"/>
        <w:numPr>
          <w:ilvl w:val="0"/>
          <w:numId w:val="7"/>
        </w:numPr>
        <w:rPr>
          <w:lang w:eastAsia="sl-SI"/>
        </w:rPr>
      </w:pPr>
      <w:r>
        <w:rPr>
          <w:lang w:eastAsia="sl-SI"/>
        </w:rPr>
        <w:t xml:space="preserve">kliknite na </w:t>
      </w:r>
      <w:r w:rsidR="00C2336A">
        <w:rPr>
          <w:lang w:eastAsia="sl-SI"/>
        </w:rPr>
        <w:t>ikon</w:t>
      </w:r>
      <w:r>
        <w:rPr>
          <w:lang w:eastAsia="sl-SI"/>
        </w:rPr>
        <w:t>o koraka ali</w:t>
      </w:r>
    </w:p>
    <w:p w14:paraId="1B2E0F4B" w14:textId="7465F414" w:rsidR="00B846EB" w:rsidRDefault="00D66BEF" w:rsidP="00AA5027">
      <w:pPr>
        <w:pStyle w:val="Odstavekseznama"/>
        <w:numPr>
          <w:ilvl w:val="0"/>
          <w:numId w:val="7"/>
        </w:numPr>
        <w:rPr>
          <w:lang w:eastAsia="sl-SI"/>
        </w:rPr>
      </w:pPr>
      <w:r>
        <w:rPr>
          <w:lang w:eastAsia="sl-SI"/>
        </w:rPr>
        <w:t>kliknite</w:t>
      </w:r>
      <w:r w:rsidR="00B846EB">
        <w:rPr>
          <w:lang w:eastAsia="sl-SI"/>
        </w:rPr>
        <w:t xml:space="preserve"> na gumbe </w:t>
      </w:r>
      <w:r w:rsidR="00335654">
        <w:rPr>
          <w:lang w:eastAsia="sl-SI"/>
        </w:rPr>
        <w:t>»</w:t>
      </w:r>
      <w:r w:rsidR="00335654" w:rsidRPr="00335654">
        <w:rPr>
          <w:b/>
          <w:lang w:eastAsia="sl-SI"/>
        </w:rPr>
        <w:t>Naprej</w:t>
      </w:r>
      <w:r w:rsidR="00335654">
        <w:rPr>
          <w:lang w:eastAsia="sl-SI"/>
        </w:rPr>
        <w:t>«</w:t>
      </w:r>
      <w:r w:rsidR="00B846EB">
        <w:rPr>
          <w:lang w:eastAsia="sl-SI"/>
        </w:rPr>
        <w:t xml:space="preserve"> ali </w:t>
      </w:r>
      <w:r w:rsidR="00335654">
        <w:rPr>
          <w:lang w:eastAsia="sl-SI"/>
        </w:rPr>
        <w:t>»</w:t>
      </w:r>
      <w:r w:rsidR="00335654" w:rsidRPr="00335654">
        <w:rPr>
          <w:b/>
          <w:lang w:eastAsia="sl-SI"/>
        </w:rPr>
        <w:t>Nazaj</w:t>
      </w:r>
      <w:r w:rsidR="00335654">
        <w:rPr>
          <w:lang w:eastAsia="sl-SI"/>
        </w:rPr>
        <w:t>«</w:t>
      </w:r>
      <w:r w:rsidR="00B846EB">
        <w:rPr>
          <w:lang w:eastAsia="sl-SI"/>
        </w:rPr>
        <w:t xml:space="preserve"> na dnu strani.</w:t>
      </w:r>
    </w:p>
    <w:p w14:paraId="4388D6FE" w14:textId="1AEBEF00" w:rsidR="00A4234A" w:rsidRPr="00C832F5" w:rsidRDefault="00B846EB" w:rsidP="00A4234A">
      <w:pPr>
        <w:rPr>
          <w:lang w:eastAsia="sl-SI"/>
        </w:rPr>
      </w:pPr>
      <w:r w:rsidRPr="008F2699">
        <w:rPr>
          <w:rStyle w:val="Poudarek"/>
        </w:rPr>
        <w:t>Pozor!</w:t>
      </w:r>
      <w:r>
        <w:rPr>
          <w:lang w:eastAsia="sl-SI"/>
        </w:rPr>
        <w:t xml:space="preserve"> Ob navigaciji na naslednje korake je </w:t>
      </w:r>
      <w:r w:rsidR="00621C1A">
        <w:rPr>
          <w:lang w:eastAsia="sl-SI"/>
        </w:rPr>
        <w:t>samodejno</w:t>
      </w:r>
      <w:r>
        <w:rPr>
          <w:lang w:eastAsia="sl-SI"/>
        </w:rPr>
        <w:t xml:space="preserve"> izvedeno shranjevanje predloga (paketa). To ne velja, če želite iti na prejšnje korake – sistem vas bo opozoril, da bodo vse spremembe </w:t>
      </w:r>
      <w:r w:rsidR="00621C1A">
        <w:rPr>
          <w:lang w:eastAsia="sl-SI"/>
        </w:rPr>
        <w:t>izgubljene</w:t>
      </w:r>
      <w:r>
        <w:rPr>
          <w:lang w:eastAsia="sl-SI"/>
        </w:rPr>
        <w:t>; če jih ne želite izgubiti, najprej ročno shranite predlog.</w:t>
      </w:r>
    </w:p>
    <w:p w14:paraId="0B2D3112" w14:textId="77777777" w:rsidR="00B846EB" w:rsidRDefault="00B846EB" w:rsidP="00B846EB">
      <w:pPr>
        <w:pStyle w:val="Naslov3"/>
        <w:rPr>
          <w:lang w:eastAsia="sl-SI"/>
        </w:rPr>
      </w:pPr>
      <w:bookmarkStart w:id="63" w:name="_Ref85702811"/>
      <w:bookmarkStart w:id="64" w:name="_Toc86324134"/>
      <w:bookmarkStart w:id="65" w:name="_Toc91846498"/>
      <w:r>
        <w:rPr>
          <w:lang w:eastAsia="sl-SI"/>
        </w:rPr>
        <w:t>Delo s predlogom</w:t>
      </w:r>
      <w:bookmarkEnd w:id="63"/>
      <w:bookmarkEnd w:id="64"/>
      <w:bookmarkEnd w:id="65"/>
    </w:p>
    <w:p w14:paraId="5FC033EA" w14:textId="77777777" w:rsidR="00B846EB" w:rsidRDefault="00B846EB" w:rsidP="00B846EB">
      <w:pPr>
        <w:rPr>
          <w:lang w:eastAsia="sl-SI"/>
        </w:rPr>
      </w:pPr>
      <w:r>
        <w:rPr>
          <w:lang w:eastAsia="sl-SI"/>
        </w:rPr>
        <w:t>Kaj lahko uporabnik dela na predlogu je odvisno od več stvari:</w:t>
      </w:r>
    </w:p>
    <w:p w14:paraId="6B947092" w14:textId="77777777" w:rsidR="00B846EB" w:rsidRDefault="00B846EB" w:rsidP="00AA5027">
      <w:pPr>
        <w:pStyle w:val="Odstavekseznama"/>
        <w:numPr>
          <w:ilvl w:val="0"/>
          <w:numId w:val="4"/>
        </w:numPr>
        <w:rPr>
          <w:lang w:eastAsia="sl-SI"/>
        </w:rPr>
      </w:pPr>
      <w:r>
        <w:rPr>
          <w:lang w:eastAsia="sl-SI"/>
        </w:rPr>
        <w:t>kakšne so odobrene pravice uporabnika v varnostni shemi;</w:t>
      </w:r>
    </w:p>
    <w:p w14:paraId="38AF85B4" w14:textId="77777777" w:rsidR="00B846EB" w:rsidRDefault="00B846EB" w:rsidP="00AA5027">
      <w:pPr>
        <w:pStyle w:val="Odstavekseznama"/>
        <w:numPr>
          <w:ilvl w:val="0"/>
          <w:numId w:val="4"/>
        </w:numPr>
        <w:rPr>
          <w:lang w:eastAsia="sl-SI"/>
        </w:rPr>
      </w:pPr>
      <w:r>
        <w:rPr>
          <w:lang w:eastAsia="sl-SI"/>
        </w:rPr>
        <w:t>kateri organizaciji pripada uporabnik – zavodu ali MK;</w:t>
      </w:r>
    </w:p>
    <w:p w14:paraId="40A91D30" w14:textId="77777777" w:rsidR="00B846EB" w:rsidRDefault="00B846EB" w:rsidP="00AA5027">
      <w:pPr>
        <w:pStyle w:val="Odstavekseznama"/>
        <w:numPr>
          <w:ilvl w:val="0"/>
          <w:numId w:val="4"/>
        </w:numPr>
        <w:rPr>
          <w:lang w:eastAsia="sl-SI"/>
        </w:rPr>
      </w:pPr>
      <w:r>
        <w:rPr>
          <w:lang w:eastAsia="sl-SI"/>
        </w:rPr>
        <w:t>katera je vloga uporabnika na posameznem predlogu;</w:t>
      </w:r>
    </w:p>
    <w:p w14:paraId="32D18943" w14:textId="06CA5AC5" w:rsidR="00B846EB" w:rsidRDefault="00B846EB" w:rsidP="00AA5027">
      <w:pPr>
        <w:pStyle w:val="Odstavekseznama"/>
        <w:numPr>
          <w:ilvl w:val="0"/>
          <w:numId w:val="4"/>
        </w:numPr>
        <w:rPr>
          <w:lang w:eastAsia="sl-SI"/>
        </w:rPr>
      </w:pPr>
      <w:r>
        <w:rPr>
          <w:lang w:eastAsia="sl-SI"/>
        </w:rPr>
        <w:t xml:space="preserve">v katerem statusu </w:t>
      </w:r>
      <w:r w:rsidR="00621C1A">
        <w:rPr>
          <w:lang w:eastAsia="sl-SI"/>
        </w:rPr>
        <w:t>je</w:t>
      </w:r>
      <w:r>
        <w:rPr>
          <w:lang w:eastAsia="sl-SI"/>
        </w:rPr>
        <w:t xml:space="preserve"> sam predlog.</w:t>
      </w:r>
    </w:p>
    <w:p w14:paraId="2B8BAC7A" w14:textId="77777777" w:rsidR="00B846EB" w:rsidRDefault="00B846EB" w:rsidP="00B846EB">
      <w:pPr>
        <w:pStyle w:val="Odstavekseznama"/>
        <w:ind w:left="360"/>
        <w:rPr>
          <w:lang w:eastAsia="sl-SI"/>
        </w:rPr>
      </w:pPr>
    </w:p>
    <w:p w14:paraId="286495B2" w14:textId="77777777" w:rsidR="00B846EB" w:rsidRPr="00D16609" w:rsidRDefault="00B846EB" w:rsidP="00B846EB">
      <w:pPr>
        <w:pStyle w:val="Naslov4"/>
        <w:rPr>
          <w:lang w:eastAsia="sl-SI"/>
        </w:rPr>
      </w:pPr>
      <w:bookmarkStart w:id="66" w:name="_Toc86324135"/>
      <w:bookmarkStart w:id="67" w:name="_Ref88643276"/>
      <w:bookmarkStart w:id="68" w:name="_Toc91846499"/>
      <w:r>
        <w:rPr>
          <w:lang w:eastAsia="sl-SI"/>
        </w:rPr>
        <w:t>Dodajanje novega predloga</w:t>
      </w:r>
      <w:bookmarkEnd w:id="66"/>
      <w:bookmarkEnd w:id="67"/>
      <w:bookmarkEnd w:id="68"/>
    </w:p>
    <w:p w14:paraId="35CF8B2E" w14:textId="77777777" w:rsidR="00B846EB" w:rsidRDefault="00B846EB" w:rsidP="00B846EB">
      <w:pPr>
        <w:pStyle w:val="Naslov5"/>
        <w:rPr>
          <w:lang w:eastAsia="sl-SI"/>
        </w:rPr>
      </w:pPr>
      <w:bookmarkStart w:id="69" w:name="_Ref85799042"/>
      <w:bookmarkStart w:id="70" w:name="_Toc86324136"/>
      <w:bookmarkStart w:id="71" w:name="_Toc91846500"/>
      <w:r>
        <w:rPr>
          <w:lang w:eastAsia="sl-SI"/>
        </w:rPr>
        <w:t>Kako dodam nov predlog?</w:t>
      </w:r>
      <w:bookmarkEnd w:id="69"/>
      <w:bookmarkEnd w:id="70"/>
      <w:bookmarkEnd w:id="71"/>
    </w:p>
    <w:p w14:paraId="761B426B" w14:textId="77777777" w:rsidR="00B846EB" w:rsidRDefault="00B846EB" w:rsidP="00B846EB">
      <w:pPr>
        <w:rPr>
          <w:lang w:eastAsia="sl-SI"/>
        </w:rPr>
      </w:pPr>
      <w:r>
        <w:rPr>
          <w:lang w:eastAsia="sl-SI"/>
        </w:rPr>
        <w:t>Predlog lahko dodate na več straneh:</w:t>
      </w:r>
    </w:p>
    <w:p w14:paraId="0ECFF37E" w14:textId="77777777" w:rsidR="00B846EB" w:rsidRDefault="00B846EB" w:rsidP="00AA5027">
      <w:pPr>
        <w:pStyle w:val="Odstavekseznama"/>
        <w:numPr>
          <w:ilvl w:val="0"/>
          <w:numId w:val="7"/>
        </w:numPr>
        <w:rPr>
          <w:lang w:eastAsia="sl-SI"/>
        </w:rPr>
      </w:pPr>
      <w:r>
        <w:rPr>
          <w:lang w:eastAsia="sl-SI"/>
        </w:rPr>
        <w:t>na domači plošči,</w:t>
      </w:r>
    </w:p>
    <w:p w14:paraId="5ABCDC8C" w14:textId="7C25C613" w:rsidR="00B846EB" w:rsidRDefault="00B846EB" w:rsidP="00AA5027">
      <w:pPr>
        <w:pStyle w:val="Odstavekseznama"/>
        <w:numPr>
          <w:ilvl w:val="0"/>
          <w:numId w:val="7"/>
        </w:numPr>
        <w:rPr>
          <w:lang w:eastAsia="sl-SI"/>
        </w:rPr>
      </w:pPr>
      <w:r>
        <w:rPr>
          <w:lang w:eastAsia="sl-SI"/>
        </w:rPr>
        <w:t>na iskalniku predlogov,</w:t>
      </w:r>
    </w:p>
    <w:p w14:paraId="3DE0C9A9" w14:textId="699DE3AD" w:rsidR="00B846EB" w:rsidRDefault="00B846EB" w:rsidP="00AA5027">
      <w:pPr>
        <w:pStyle w:val="Odstavekseznama"/>
        <w:numPr>
          <w:ilvl w:val="0"/>
          <w:numId w:val="7"/>
        </w:numPr>
        <w:rPr>
          <w:lang w:eastAsia="sl-SI"/>
        </w:rPr>
      </w:pPr>
      <w:r>
        <w:rPr>
          <w:lang w:eastAsia="sl-SI"/>
        </w:rPr>
        <w:t xml:space="preserve">na </w:t>
      </w:r>
      <w:r w:rsidR="0012452D">
        <w:rPr>
          <w:lang w:eastAsia="sl-SI"/>
        </w:rPr>
        <w:t>VOD-ih</w:t>
      </w:r>
      <w:r>
        <w:rPr>
          <w:lang w:eastAsia="sl-SI"/>
        </w:rPr>
        <w:t>,</w:t>
      </w:r>
    </w:p>
    <w:p w14:paraId="73A53C6C" w14:textId="77777777" w:rsidR="00B846EB" w:rsidRDefault="00B846EB" w:rsidP="00AA5027">
      <w:pPr>
        <w:pStyle w:val="Odstavekseznama"/>
        <w:numPr>
          <w:ilvl w:val="0"/>
          <w:numId w:val="7"/>
        </w:numPr>
        <w:rPr>
          <w:lang w:eastAsia="sl-SI"/>
        </w:rPr>
      </w:pPr>
      <w:r>
        <w:rPr>
          <w:lang w:eastAsia="sl-SI"/>
        </w:rPr>
        <w:t>na pobudi.</w:t>
      </w:r>
    </w:p>
    <w:p w14:paraId="250BE7E2" w14:textId="245A5E05" w:rsidR="00B846EB" w:rsidRDefault="00B846EB" w:rsidP="00B846EB">
      <w:pPr>
        <w:rPr>
          <w:lang w:eastAsia="sl-SI"/>
        </w:rPr>
      </w:pPr>
      <w:r>
        <w:rPr>
          <w:lang w:eastAsia="sl-SI"/>
        </w:rPr>
        <w:t>Od vrste predloga je odvisno</w:t>
      </w:r>
      <w:r w:rsidR="00A936B5">
        <w:rPr>
          <w:lang w:eastAsia="sl-SI"/>
        </w:rPr>
        <w:t>,</w:t>
      </w:r>
      <w:r>
        <w:rPr>
          <w:lang w:eastAsia="sl-SI"/>
        </w:rPr>
        <w:t xml:space="preserve"> ali so vse variante podprte - npr. na strani za vpogled v </w:t>
      </w:r>
      <w:r w:rsidR="0012452D">
        <w:rPr>
          <w:lang w:eastAsia="sl-SI"/>
        </w:rPr>
        <w:t>VOD</w:t>
      </w:r>
      <w:r>
        <w:rPr>
          <w:lang w:eastAsia="sl-SI"/>
        </w:rPr>
        <w:t xml:space="preserve"> lahko začnete le spremembo ali izbris.</w:t>
      </w:r>
    </w:p>
    <w:p w14:paraId="6239AD67" w14:textId="77777777" w:rsidR="0012452D" w:rsidRDefault="0012452D" w:rsidP="0012452D">
      <w:pPr>
        <w:pStyle w:val="Naslov5"/>
        <w:rPr>
          <w:lang w:eastAsia="sl-SI"/>
        </w:rPr>
      </w:pPr>
      <w:bookmarkStart w:id="72" w:name="_Toc91846501"/>
      <w:r>
        <w:rPr>
          <w:lang w:eastAsia="sl-SI"/>
        </w:rPr>
        <w:t>Dodajanje novega predloga iz domače plošče</w:t>
      </w:r>
      <w:bookmarkEnd w:id="72"/>
    </w:p>
    <w:p w14:paraId="59BE39A2" w14:textId="77777777" w:rsidR="0012452D" w:rsidRDefault="0012452D" w:rsidP="00AA5027">
      <w:pPr>
        <w:pStyle w:val="Odstavekseznama"/>
        <w:numPr>
          <w:ilvl w:val="0"/>
          <w:numId w:val="14"/>
        </w:numPr>
        <w:rPr>
          <w:lang w:eastAsia="sl-SI"/>
        </w:rPr>
      </w:pPr>
      <w:r>
        <w:rPr>
          <w:lang w:eastAsia="sl-SI"/>
        </w:rPr>
        <w:t>Na »</w:t>
      </w:r>
      <w:r w:rsidRPr="004B0179">
        <w:rPr>
          <w:b/>
          <w:lang w:eastAsia="sl-SI"/>
        </w:rPr>
        <w:t>Domači plošči</w:t>
      </w:r>
      <w:r w:rsidRPr="0039274A">
        <w:rPr>
          <w:lang w:eastAsia="sl-SI"/>
        </w:rPr>
        <w:t>«</w:t>
      </w:r>
      <w:r>
        <w:rPr>
          <w:lang w:eastAsia="sl-SI"/>
        </w:rPr>
        <w:t xml:space="preserve"> v sekciji »</w:t>
      </w:r>
      <w:r w:rsidRPr="004B0179">
        <w:rPr>
          <w:b/>
          <w:lang w:eastAsia="sl-SI"/>
        </w:rPr>
        <w:t>Bližnjice</w:t>
      </w:r>
      <w:r w:rsidRPr="0039274A">
        <w:rPr>
          <w:lang w:eastAsia="sl-SI"/>
        </w:rPr>
        <w:t>«</w:t>
      </w:r>
      <w:r>
        <w:rPr>
          <w:lang w:eastAsia="sl-SI"/>
        </w:rPr>
        <w:t xml:space="preserve"> kliknite na »</w:t>
      </w:r>
      <w:r w:rsidRPr="004B0179">
        <w:rPr>
          <w:b/>
          <w:lang w:eastAsia="sl-SI"/>
        </w:rPr>
        <w:t>Nov predlog</w:t>
      </w:r>
      <w:r w:rsidRPr="0039274A">
        <w:rPr>
          <w:lang w:eastAsia="sl-SI"/>
        </w:rPr>
        <w:t>«.</w:t>
      </w:r>
    </w:p>
    <w:p w14:paraId="71B5E74C" w14:textId="77777777" w:rsidR="0012452D" w:rsidRDefault="0012452D" w:rsidP="00AA5027">
      <w:pPr>
        <w:pStyle w:val="Odstavekseznama"/>
        <w:numPr>
          <w:ilvl w:val="0"/>
          <w:numId w:val="14"/>
        </w:numPr>
        <w:rPr>
          <w:lang w:eastAsia="sl-SI"/>
        </w:rPr>
      </w:pPr>
      <w:r>
        <w:rPr>
          <w:lang w:eastAsia="sl-SI"/>
        </w:rPr>
        <w:lastRenderedPageBreak/>
        <w:t>Izberite vrsto predloga; seznam je prilagojen glede na uporabniške pravice (uporabniki zavoda imajo določitev, spremembo ali prenehanje VOD-a, uporabniki MK neposredno spremembo).</w:t>
      </w:r>
    </w:p>
    <w:p w14:paraId="6A773A94" w14:textId="77777777" w:rsidR="0012452D" w:rsidRDefault="0012452D" w:rsidP="00AA5027">
      <w:pPr>
        <w:pStyle w:val="Odstavekseznama"/>
        <w:numPr>
          <w:ilvl w:val="0"/>
          <w:numId w:val="14"/>
        </w:numPr>
        <w:rPr>
          <w:lang w:eastAsia="sl-SI"/>
        </w:rPr>
      </w:pPr>
      <w:r>
        <w:rPr>
          <w:lang w:eastAsia="sl-SI"/>
        </w:rPr>
        <w:t>V primeru predloga za določitev izberite enoto, za katero želite določiti VOD; v primeru predloga za spremembo ali prenehanje VOD-a, izberite VOD, ki ga želite spremeniti oz. izbrisati.</w:t>
      </w:r>
    </w:p>
    <w:p w14:paraId="7B0F3639" w14:textId="77777777" w:rsidR="0012452D" w:rsidRPr="00ED37EB" w:rsidRDefault="0012452D" w:rsidP="00AA5027">
      <w:pPr>
        <w:pStyle w:val="Odstavekseznama"/>
        <w:numPr>
          <w:ilvl w:val="0"/>
          <w:numId w:val="14"/>
        </w:numPr>
        <w:rPr>
          <w:lang w:eastAsia="sl-SI"/>
        </w:rPr>
      </w:pPr>
      <w:r w:rsidRPr="00ED37EB">
        <w:rPr>
          <w:lang w:eastAsia="sl-SI"/>
        </w:rPr>
        <w:t>Izberite vrednotenje.</w:t>
      </w:r>
    </w:p>
    <w:p w14:paraId="11A02F95" w14:textId="77777777" w:rsidR="0012452D" w:rsidRDefault="0012452D" w:rsidP="00AA5027">
      <w:pPr>
        <w:pStyle w:val="Odstavekseznama"/>
        <w:numPr>
          <w:ilvl w:val="0"/>
          <w:numId w:val="14"/>
        </w:numPr>
        <w:rPr>
          <w:lang w:eastAsia="sl-SI"/>
        </w:rPr>
      </w:pPr>
      <w:r>
        <w:rPr>
          <w:lang w:eastAsia="sl-SI"/>
        </w:rPr>
        <w:t>Preusmerjeni boste na čarovnik za urejanje VOD (atributnih) podatkov.</w:t>
      </w:r>
    </w:p>
    <w:p w14:paraId="494E18CE" w14:textId="77777777" w:rsidR="0012452D" w:rsidRDefault="0012452D" w:rsidP="0012452D">
      <w:pPr>
        <w:pStyle w:val="Naslov5"/>
        <w:rPr>
          <w:lang w:eastAsia="sl-SI"/>
        </w:rPr>
      </w:pPr>
      <w:bookmarkStart w:id="73" w:name="_Ref91499993"/>
      <w:bookmarkStart w:id="74" w:name="_Toc91846502"/>
      <w:r>
        <w:rPr>
          <w:lang w:eastAsia="sl-SI"/>
        </w:rPr>
        <w:t>Dodajanje novega predloga iz iskalnika predlogov</w:t>
      </w:r>
      <w:bookmarkEnd w:id="73"/>
      <w:bookmarkEnd w:id="74"/>
    </w:p>
    <w:p w14:paraId="541A8115" w14:textId="25E69B5C" w:rsidR="0012452D" w:rsidRDefault="0012452D" w:rsidP="00AA5027">
      <w:pPr>
        <w:pStyle w:val="Odstavekseznama"/>
        <w:numPr>
          <w:ilvl w:val="0"/>
          <w:numId w:val="15"/>
        </w:numPr>
        <w:rPr>
          <w:lang w:eastAsia="sl-SI"/>
        </w:rPr>
      </w:pPr>
      <w:r>
        <w:rPr>
          <w:lang w:eastAsia="sl-SI"/>
        </w:rPr>
        <w:t>Na strani »</w:t>
      </w:r>
      <w:r w:rsidRPr="004B0179">
        <w:rPr>
          <w:b/>
          <w:lang w:eastAsia="sl-SI"/>
        </w:rPr>
        <w:t>Iskalnik predlogov</w:t>
      </w:r>
      <w:r w:rsidRPr="0039274A">
        <w:rPr>
          <w:lang w:eastAsia="sl-SI"/>
        </w:rPr>
        <w:t>«</w:t>
      </w:r>
      <w:r>
        <w:rPr>
          <w:lang w:eastAsia="sl-SI"/>
        </w:rPr>
        <w:t xml:space="preserve"> kliknite na </w:t>
      </w:r>
      <w:r w:rsidR="00C2336A">
        <w:rPr>
          <w:lang w:eastAsia="sl-SI"/>
        </w:rPr>
        <w:t>ikon</w:t>
      </w:r>
      <w:r>
        <w:rPr>
          <w:lang w:eastAsia="sl-SI"/>
        </w:rPr>
        <w:t>o »</w:t>
      </w:r>
      <w:r w:rsidRPr="004B0179">
        <w:rPr>
          <w:b/>
          <w:lang w:eastAsia="sl-SI"/>
        </w:rPr>
        <w:t>plus</w:t>
      </w:r>
      <w:r>
        <w:rPr>
          <w:b/>
          <w:lang w:eastAsia="sl-SI"/>
        </w:rPr>
        <w:t>«</w:t>
      </w:r>
      <w:r>
        <w:rPr>
          <w:lang w:eastAsia="sl-SI"/>
        </w:rPr>
        <w:t>.</w:t>
      </w:r>
    </w:p>
    <w:p w14:paraId="17D6F233" w14:textId="77777777" w:rsidR="0012452D" w:rsidRDefault="0012452D" w:rsidP="00AA5027">
      <w:pPr>
        <w:pStyle w:val="Odstavekseznama"/>
        <w:numPr>
          <w:ilvl w:val="0"/>
          <w:numId w:val="15"/>
        </w:numPr>
        <w:rPr>
          <w:lang w:eastAsia="sl-SI"/>
        </w:rPr>
      </w:pPr>
      <w:r>
        <w:rPr>
          <w:lang w:eastAsia="sl-SI"/>
        </w:rPr>
        <w:t>Izberite vrsto predloga; seznam je prilagojen glede na uporabniške pravice (uporabniki zavoda imajo določitev, spremembo ali prenehanje VOD-a, uporabniki MK neposredno spremembo).</w:t>
      </w:r>
    </w:p>
    <w:p w14:paraId="2C1653C3" w14:textId="77777777" w:rsidR="0012452D" w:rsidRDefault="0012452D" w:rsidP="00AA5027">
      <w:pPr>
        <w:pStyle w:val="Odstavekseznama"/>
        <w:numPr>
          <w:ilvl w:val="0"/>
          <w:numId w:val="15"/>
        </w:numPr>
        <w:rPr>
          <w:lang w:eastAsia="sl-SI"/>
        </w:rPr>
      </w:pPr>
      <w:r>
        <w:rPr>
          <w:lang w:eastAsia="sl-SI"/>
        </w:rPr>
        <w:t>V primeru predloga za določitev izberite enoto, za katero želite določiti VOD; v primeru predloga za spremembo ali prenehanje VOD-a, izberite VOD, ki ga želite spremeniti oz. izbrisati.</w:t>
      </w:r>
    </w:p>
    <w:p w14:paraId="062EEA12" w14:textId="77777777" w:rsidR="00ED37EB" w:rsidRDefault="0012452D" w:rsidP="00ED37EB">
      <w:pPr>
        <w:pStyle w:val="Odstavekseznama"/>
        <w:numPr>
          <w:ilvl w:val="0"/>
          <w:numId w:val="15"/>
        </w:numPr>
        <w:rPr>
          <w:lang w:eastAsia="sl-SI"/>
        </w:rPr>
      </w:pPr>
      <w:r w:rsidRPr="00ED37EB">
        <w:rPr>
          <w:lang w:eastAsia="sl-SI"/>
        </w:rPr>
        <w:t>Izberite vrednotenje.</w:t>
      </w:r>
    </w:p>
    <w:p w14:paraId="3CF824BF" w14:textId="07453C82" w:rsidR="0012452D" w:rsidRPr="00ED37EB" w:rsidRDefault="0012452D" w:rsidP="00ED37EB">
      <w:pPr>
        <w:pStyle w:val="Odstavekseznama"/>
        <w:numPr>
          <w:ilvl w:val="0"/>
          <w:numId w:val="15"/>
        </w:numPr>
        <w:rPr>
          <w:lang w:eastAsia="sl-SI"/>
        </w:rPr>
      </w:pPr>
      <w:r>
        <w:rPr>
          <w:lang w:eastAsia="sl-SI"/>
        </w:rPr>
        <w:t>Preusmerjeni boste na čarovnik za urejanje VOD (atributnih) podatkov.</w:t>
      </w:r>
    </w:p>
    <w:p w14:paraId="16A68DD4" w14:textId="77777777" w:rsidR="0012452D" w:rsidRDefault="0012452D" w:rsidP="0012452D">
      <w:pPr>
        <w:pStyle w:val="Naslov5"/>
        <w:rPr>
          <w:lang w:eastAsia="sl-SI"/>
        </w:rPr>
      </w:pPr>
      <w:bookmarkStart w:id="75" w:name="_Toc91846503"/>
      <w:r>
        <w:rPr>
          <w:lang w:eastAsia="sl-SI"/>
        </w:rPr>
        <w:t>Dodajanje novega predloga iz VOD-a</w:t>
      </w:r>
      <w:bookmarkEnd w:id="75"/>
    </w:p>
    <w:p w14:paraId="0E9BBAB6" w14:textId="77777777" w:rsidR="0012452D" w:rsidRDefault="0012452D" w:rsidP="00AA5027">
      <w:pPr>
        <w:pStyle w:val="Odstavekseznama"/>
        <w:numPr>
          <w:ilvl w:val="0"/>
          <w:numId w:val="16"/>
        </w:numPr>
        <w:rPr>
          <w:lang w:eastAsia="sl-SI"/>
        </w:rPr>
      </w:pPr>
      <w:r>
        <w:rPr>
          <w:lang w:eastAsia="sl-SI"/>
        </w:rPr>
        <w:t>Na strani »</w:t>
      </w:r>
      <w:r w:rsidRPr="004B0179">
        <w:rPr>
          <w:b/>
          <w:lang w:eastAsia="sl-SI"/>
        </w:rPr>
        <w:t xml:space="preserve">Vpogled v </w:t>
      </w:r>
      <w:r>
        <w:rPr>
          <w:b/>
          <w:lang w:eastAsia="sl-SI"/>
        </w:rPr>
        <w:t>VOD</w:t>
      </w:r>
      <w:r w:rsidRPr="00335654">
        <w:rPr>
          <w:lang w:eastAsia="sl-SI"/>
        </w:rPr>
        <w:t>«</w:t>
      </w:r>
      <w:r>
        <w:rPr>
          <w:lang w:eastAsia="sl-SI"/>
        </w:rPr>
        <w:t xml:space="preserve"> kliknite na »</w:t>
      </w:r>
      <w:r w:rsidRPr="004B0179">
        <w:rPr>
          <w:b/>
          <w:lang w:eastAsia="sl-SI"/>
        </w:rPr>
        <w:t>meni</w:t>
      </w:r>
      <w:r w:rsidRPr="00335654">
        <w:rPr>
          <w:lang w:eastAsia="sl-SI"/>
        </w:rPr>
        <w:t>«.</w:t>
      </w:r>
    </w:p>
    <w:p w14:paraId="0756908B" w14:textId="77777777" w:rsidR="0012452D" w:rsidRDefault="0012452D" w:rsidP="00AA5027">
      <w:pPr>
        <w:pStyle w:val="Odstavekseznama"/>
        <w:numPr>
          <w:ilvl w:val="0"/>
          <w:numId w:val="16"/>
        </w:numPr>
        <w:rPr>
          <w:lang w:eastAsia="sl-SI"/>
        </w:rPr>
      </w:pPr>
      <w:r>
        <w:rPr>
          <w:lang w:eastAsia="sl-SI"/>
        </w:rPr>
        <w:t>Izberite vrsto predloga; seznam je prilagojen glede na uporabniške pravice (uporabniki zavoda imajo spremembo ali prenehanje, uporabniki MK neposredno spremembo).</w:t>
      </w:r>
    </w:p>
    <w:p w14:paraId="1EF3CF5C" w14:textId="77777777" w:rsidR="0012452D" w:rsidRPr="00ED37EB" w:rsidRDefault="0012452D" w:rsidP="00AA5027">
      <w:pPr>
        <w:pStyle w:val="Odstavekseznama"/>
        <w:numPr>
          <w:ilvl w:val="0"/>
          <w:numId w:val="16"/>
        </w:numPr>
        <w:rPr>
          <w:lang w:eastAsia="sl-SI"/>
        </w:rPr>
      </w:pPr>
      <w:r w:rsidRPr="00ED37EB">
        <w:rPr>
          <w:lang w:eastAsia="sl-SI"/>
        </w:rPr>
        <w:t>Izberite vrednotenje.</w:t>
      </w:r>
    </w:p>
    <w:p w14:paraId="0A66AC01" w14:textId="77777777" w:rsidR="0012452D" w:rsidRDefault="0012452D" w:rsidP="00AA5027">
      <w:pPr>
        <w:pStyle w:val="Odstavekseznama"/>
        <w:numPr>
          <w:ilvl w:val="0"/>
          <w:numId w:val="16"/>
        </w:numPr>
        <w:rPr>
          <w:lang w:eastAsia="sl-SI"/>
        </w:rPr>
      </w:pPr>
      <w:r>
        <w:rPr>
          <w:lang w:eastAsia="sl-SI"/>
        </w:rPr>
        <w:t>Preusmerjeni boste na čarovnik za urejanje VOD (atributnih) podatkov.</w:t>
      </w:r>
    </w:p>
    <w:p w14:paraId="1FE162F4" w14:textId="77777777" w:rsidR="0012452D" w:rsidRDefault="0012452D" w:rsidP="0012452D">
      <w:pPr>
        <w:pStyle w:val="Naslov5"/>
        <w:rPr>
          <w:lang w:eastAsia="sl-SI"/>
        </w:rPr>
      </w:pPr>
      <w:bookmarkStart w:id="76" w:name="_Ref91501204"/>
      <w:bookmarkStart w:id="77" w:name="_Toc91846504"/>
      <w:r>
        <w:rPr>
          <w:lang w:eastAsia="sl-SI"/>
        </w:rPr>
        <w:t>Dodajanje novega predloga iz pobude</w:t>
      </w:r>
      <w:bookmarkEnd w:id="76"/>
      <w:bookmarkEnd w:id="77"/>
    </w:p>
    <w:p w14:paraId="249DF426" w14:textId="77777777" w:rsidR="0012452D" w:rsidRDefault="0012452D" w:rsidP="00AA5027">
      <w:pPr>
        <w:pStyle w:val="Odstavekseznama"/>
        <w:numPr>
          <w:ilvl w:val="0"/>
          <w:numId w:val="17"/>
        </w:numPr>
        <w:rPr>
          <w:lang w:eastAsia="sl-SI"/>
        </w:rPr>
      </w:pPr>
      <w:r>
        <w:rPr>
          <w:lang w:eastAsia="sl-SI"/>
        </w:rPr>
        <w:t>Na strani »</w:t>
      </w:r>
      <w:r w:rsidRPr="004B0179">
        <w:rPr>
          <w:b/>
          <w:lang w:eastAsia="sl-SI"/>
        </w:rPr>
        <w:t>Vpogled v pobudo</w:t>
      </w:r>
      <w:r w:rsidRPr="00335654">
        <w:rPr>
          <w:lang w:eastAsia="sl-SI"/>
        </w:rPr>
        <w:t>«</w:t>
      </w:r>
      <w:r>
        <w:rPr>
          <w:lang w:eastAsia="sl-SI"/>
        </w:rPr>
        <w:t xml:space="preserve"> kliknite na gumb </w:t>
      </w:r>
      <w:r w:rsidRPr="00335654">
        <w:rPr>
          <w:lang w:eastAsia="sl-SI"/>
        </w:rPr>
        <w:t>»</w:t>
      </w:r>
      <w:r>
        <w:rPr>
          <w:b/>
          <w:lang w:eastAsia="sl-SI"/>
        </w:rPr>
        <w:t>Nov predlog iz pobude</w:t>
      </w:r>
      <w:r w:rsidRPr="00335654">
        <w:rPr>
          <w:lang w:eastAsia="sl-SI"/>
        </w:rPr>
        <w:t>«.</w:t>
      </w:r>
    </w:p>
    <w:p w14:paraId="5AAC108C" w14:textId="77777777" w:rsidR="0012452D" w:rsidRDefault="0012452D" w:rsidP="00AA5027">
      <w:pPr>
        <w:pStyle w:val="Odstavekseznama"/>
        <w:numPr>
          <w:ilvl w:val="0"/>
          <w:numId w:val="17"/>
        </w:numPr>
        <w:rPr>
          <w:lang w:eastAsia="sl-SI"/>
        </w:rPr>
      </w:pPr>
      <w:r>
        <w:rPr>
          <w:lang w:eastAsia="sl-SI"/>
        </w:rPr>
        <w:t>Kliknite gumb »</w:t>
      </w:r>
      <w:r w:rsidRPr="004B0179">
        <w:rPr>
          <w:b/>
          <w:lang w:eastAsia="sl-SI"/>
        </w:rPr>
        <w:t>Potrdi</w:t>
      </w:r>
      <w:r w:rsidRPr="00335654">
        <w:rPr>
          <w:lang w:eastAsia="sl-SI"/>
        </w:rPr>
        <w:t>«</w:t>
      </w:r>
      <w:r>
        <w:rPr>
          <w:lang w:eastAsia="sl-SI"/>
        </w:rPr>
        <w:t xml:space="preserve"> oz. »</w:t>
      </w:r>
      <w:r w:rsidRPr="004B0179">
        <w:rPr>
          <w:b/>
          <w:lang w:eastAsia="sl-SI"/>
        </w:rPr>
        <w:t>Prekliči</w:t>
      </w:r>
      <w:r w:rsidRPr="00335654">
        <w:rPr>
          <w:lang w:eastAsia="sl-SI"/>
        </w:rPr>
        <w:t>«,</w:t>
      </w:r>
      <w:r>
        <w:rPr>
          <w:lang w:eastAsia="sl-SI"/>
        </w:rPr>
        <w:t xml:space="preserve"> če želite prekiniti akcijo.</w:t>
      </w:r>
    </w:p>
    <w:p w14:paraId="1603B449" w14:textId="77777777" w:rsidR="0012452D" w:rsidRPr="00ED37EB" w:rsidRDefault="0012452D" w:rsidP="00AA5027">
      <w:pPr>
        <w:pStyle w:val="Odstavekseznama"/>
        <w:numPr>
          <w:ilvl w:val="0"/>
          <w:numId w:val="17"/>
        </w:numPr>
        <w:rPr>
          <w:lang w:eastAsia="sl-SI"/>
        </w:rPr>
      </w:pPr>
      <w:r w:rsidRPr="00ED37EB">
        <w:rPr>
          <w:lang w:eastAsia="sl-SI"/>
        </w:rPr>
        <w:t>Izberite vrednotenje.</w:t>
      </w:r>
    </w:p>
    <w:p w14:paraId="27281DCD" w14:textId="77777777" w:rsidR="0012452D" w:rsidRDefault="0012452D" w:rsidP="00AA5027">
      <w:pPr>
        <w:pStyle w:val="Odstavekseznama"/>
        <w:numPr>
          <w:ilvl w:val="0"/>
          <w:numId w:val="17"/>
        </w:numPr>
        <w:rPr>
          <w:lang w:eastAsia="sl-SI"/>
        </w:rPr>
      </w:pPr>
      <w:r>
        <w:rPr>
          <w:lang w:eastAsia="sl-SI"/>
        </w:rPr>
        <w:t>Preusmerjeni boste na čarovnik za urejanje VOD (atributnih) podatkov.</w:t>
      </w:r>
    </w:p>
    <w:p w14:paraId="490C0DAD" w14:textId="77777777" w:rsidR="0012452D" w:rsidRDefault="0012452D" w:rsidP="0012452D">
      <w:pPr>
        <w:rPr>
          <w:lang w:eastAsia="sl-SI"/>
        </w:rPr>
      </w:pPr>
      <w:r w:rsidRPr="00676203">
        <w:rPr>
          <w:rStyle w:val="Poudarek"/>
        </w:rPr>
        <w:t>Pozor!</w:t>
      </w:r>
      <w:r>
        <w:rPr>
          <w:lang w:eastAsia="sl-SI"/>
        </w:rPr>
        <w:t xml:space="preserve"> ISeD bo samodejno določil vrsto predloga na osnovi vrste pobude.</w:t>
      </w:r>
    </w:p>
    <w:p w14:paraId="63226C55" w14:textId="77777777" w:rsidR="0039274A" w:rsidRPr="00FA2C85" w:rsidRDefault="0039274A" w:rsidP="00B846EB">
      <w:pPr>
        <w:pStyle w:val="Odstavekseznama"/>
        <w:ind w:left="0"/>
        <w:rPr>
          <w:lang w:eastAsia="sl-SI"/>
        </w:rPr>
      </w:pPr>
    </w:p>
    <w:p w14:paraId="35C0EF6F" w14:textId="77777777" w:rsidR="00B846EB" w:rsidRDefault="00B846EB" w:rsidP="00B846EB">
      <w:pPr>
        <w:pStyle w:val="Naslov4"/>
        <w:rPr>
          <w:lang w:eastAsia="sl-SI"/>
        </w:rPr>
      </w:pPr>
      <w:bookmarkStart w:id="78" w:name="_Ref85724533"/>
      <w:bookmarkStart w:id="79" w:name="_Toc86324143"/>
      <w:bookmarkStart w:id="80" w:name="_Toc91846505"/>
      <w:r>
        <w:rPr>
          <w:lang w:eastAsia="sl-SI"/>
        </w:rPr>
        <w:t>Urejanje predloga (splošno)</w:t>
      </w:r>
      <w:bookmarkEnd w:id="78"/>
      <w:bookmarkEnd w:id="79"/>
      <w:bookmarkEnd w:id="80"/>
    </w:p>
    <w:p w14:paraId="45AE4280" w14:textId="77777777" w:rsidR="00B846EB" w:rsidRPr="004B5A75" w:rsidRDefault="00B846EB" w:rsidP="00B846EB">
      <w:pPr>
        <w:rPr>
          <w:lang w:eastAsia="sl-SI"/>
        </w:rPr>
      </w:pPr>
      <w:r>
        <w:rPr>
          <w:lang w:eastAsia="sl-SI"/>
        </w:rPr>
        <w:t>Kdaj se predlog lahko ureja, je odvisno od posameznega postopka.</w:t>
      </w:r>
    </w:p>
    <w:p w14:paraId="493A05C9" w14:textId="77777777" w:rsidR="00B846EB" w:rsidRPr="004E2656" w:rsidRDefault="00B846EB" w:rsidP="00B846EB">
      <w:pPr>
        <w:pStyle w:val="Naslov5"/>
        <w:rPr>
          <w:rStyle w:val="Neensklic"/>
          <w:b w:val="0"/>
        </w:rPr>
      </w:pPr>
      <w:bookmarkStart w:id="81" w:name="_Toc86324144"/>
      <w:bookmarkStart w:id="82" w:name="_Toc91846506"/>
      <w:r w:rsidRPr="004E2656">
        <w:rPr>
          <w:rStyle w:val="Neensklic"/>
          <w:b w:val="0"/>
        </w:rPr>
        <w:t>Kdo je trenutni urejevalec predloga?</w:t>
      </w:r>
      <w:bookmarkEnd w:id="81"/>
      <w:bookmarkEnd w:id="82"/>
    </w:p>
    <w:p w14:paraId="51FCCF54" w14:textId="77777777" w:rsidR="00B846EB" w:rsidRDefault="00B846EB" w:rsidP="00B846EB">
      <w:pPr>
        <w:rPr>
          <w:lang w:eastAsia="sl-SI"/>
        </w:rPr>
      </w:pPr>
      <w:r w:rsidRPr="00DE4F2C">
        <w:rPr>
          <w:noProof/>
          <w:lang w:eastAsia="sl-SI"/>
        </w:rPr>
        <w:drawing>
          <wp:inline distT="0" distB="0" distL="0" distR="0" wp14:anchorId="10941E9A" wp14:editId="4A127974">
            <wp:extent cx="1140506" cy="306176"/>
            <wp:effectExtent l="0" t="0" r="2540" b="0"/>
            <wp:docPr id="137" name="Picture 137" descr="Trenutni urejeva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64451" cy="312604"/>
                    </a:xfrm>
                    <a:prstGeom prst="rect">
                      <a:avLst/>
                    </a:prstGeom>
                  </pic:spPr>
                </pic:pic>
              </a:graphicData>
            </a:graphic>
          </wp:inline>
        </w:drawing>
      </w:r>
    </w:p>
    <w:p w14:paraId="6AAAA527" w14:textId="0BEB4EC1" w:rsidR="00B846EB" w:rsidRDefault="00B846EB" w:rsidP="00B846EB">
      <w:pPr>
        <w:rPr>
          <w:lang w:eastAsia="sl-SI"/>
        </w:rPr>
      </w:pPr>
      <w:r>
        <w:rPr>
          <w:lang w:eastAsia="sl-SI"/>
        </w:rPr>
        <w:t xml:space="preserve">Predlog lahko ureja samo trenutni urejevalec in je ta označen z rdečo </w:t>
      </w:r>
      <w:r w:rsidR="00C2336A">
        <w:rPr>
          <w:lang w:eastAsia="sl-SI"/>
        </w:rPr>
        <w:t>ikon</w:t>
      </w:r>
      <w:r>
        <w:rPr>
          <w:lang w:eastAsia="sl-SI"/>
        </w:rPr>
        <w:t>o zraven imena.</w:t>
      </w:r>
      <w:r w:rsidRPr="00DE4F2C">
        <w:rPr>
          <w:lang w:eastAsia="sl-SI"/>
        </w:rPr>
        <w:t xml:space="preserve"> </w:t>
      </w:r>
    </w:p>
    <w:p w14:paraId="2F8EA8A1" w14:textId="49D7029F" w:rsidR="00B846EB" w:rsidRDefault="00B846EB" w:rsidP="00B846EB">
      <w:pPr>
        <w:rPr>
          <w:lang w:eastAsia="sl-SI"/>
        </w:rPr>
      </w:pPr>
      <w:r w:rsidRPr="00DE4F2C">
        <w:rPr>
          <w:rStyle w:val="Naslovknjige"/>
        </w:rPr>
        <w:t>Trenutni urejevalec</w:t>
      </w:r>
      <w:r w:rsidRPr="00DE4F2C">
        <w:rPr>
          <w:color w:val="FF0000"/>
          <w:lang w:eastAsia="sl-SI"/>
        </w:rPr>
        <w:t xml:space="preserve"> </w:t>
      </w:r>
      <w:r>
        <w:rPr>
          <w:lang w:eastAsia="sl-SI"/>
        </w:rPr>
        <w:t xml:space="preserve">predloga </w:t>
      </w:r>
      <w:r w:rsidRPr="00DE4F2C">
        <w:rPr>
          <w:i/>
          <w:lang w:eastAsia="sl-SI"/>
        </w:rPr>
        <w:t xml:space="preserve">je </w:t>
      </w:r>
      <w:r w:rsidRPr="00DE4F2C">
        <w:rPr>
          <w:rStyle w:val="Naslovknjige"/>
        </w:rPr>
        <w:t>privzeto nosilec</w:t>
      </w:r>
      <w:r w:rsidRPr="00DE4F2C">
        <w:rPr>
          <w:color w:val="FF0000"/>
          <w:lang w:eastAsia="sl-SI"/>
        </w:rPr>
        <w:t xml:space="preserve"> </w:t>
      </w:r>
      <w:r>
        <w:rPr>
          <w:lang w:eastAsia="sl-SI"/>
        </w:rPr>
        <w:t xml:space="preserve">(ko je predlog v fazi priprave ali potrjevanja na OE) ali </w:t>
      </w:r>
      <w:r w:rsidRPr="00DE4F2C">
        <w:rPr>
          <w:rStyle w:val="Naslovknjige"/>
        </w:rPr>
        <w:t xml:space="preserve">nosilec MK </w:t>
      </w:r>
      <w:r>
        <w:rPr>
          <w:lang w:eastAsia="sl-SI"/>
        </w:rPr>
        <w:t xml:space="preserve">(ko je predlog v fazi potrjevanja na MK), </w:t>
      </w:r>
      <w:r w:rsidRPr="00DE4F2C">
        <w:rPr>
          <w:rStyle w:val="Naslovknjige"/>
        </w:rPr>
        <w:t xml:space="preserve">toda oba nosilca (OE in MK), ko imata urejanje predloga pri sebi, lahko odstopita predlog v urejanje </w:t>
      </w:r>
      <w:r w:rsidR="00A936B5" w:rsidRPr="00DE4F2C">
        <w:rPr>
          <w:rStyle w:val="Naslovknjige"/>
        </w:rPr>
        <w:t>dodatnemu</w:t>
      </w:r>
      <w:r w:rsidRPr="00DE4F2C">
        <w:rPr>
          <w:rStyle w:val="Naslovknjige"/>
        </w:rPr>
        <w:t xml:space="preserve"> urejevalcu </w:t>
      </w:r>
      <w:r>
        <w:rPr>
          <w:lang w:eastAsia="sl-SI"/>
        </w:rPr>
        <w:t>(</w:t>
      </w:r>
      <w:r w:rsidR="00A936B5">
        <w:rPr>
          <w:lang w:eastAsia="sl-SI"/>
        </w:rPr>
        <w:t>poglejte poglavje</w:t>
      </w:r>
      <w:r>
        <w:rPr>
          <w:lang w:eastAsia="sl-SI"/>
        </w:rPr>
        <w:t xml:space="preserve"> </w:t>
      </w:r>
      <w:r w:rsidR="00720F47">
        <w:rPr>
          <w:lang w:eastAsia="sl-SI"/>
        </w:rPr>
        <w:t>»</w:t>
      </w:r>
      <w:r>
        <w:rPr>
          <w:b/>
          <w:lang w:eastAsia="sl-SI"/>
        </w:rPr>
        <w:fldChar w:fldCharType="begin"/>
      </w:r>
      <w:r>
        <w:rPr>
          <w:b/>
          <w:lang w:eastAsia="sl-SI"/>
        </w:rPr>
        <w:instrText xml:space="preserve"> REF _Ref85704378 \h </w:instrText>
      </w:r>
      <w:r>
        <w:rPr>
          <w:b/>
          <w:lang w:eastAsia="sl-SI"/>
        </w:rPr>
      </w:r>
      <w:r>
        <w:rPr>
          <w:b/>
          <w:lang w:eastAsia="sl-SI"/>
        </w:rPr>
        <w:fldChar w:fldCharType="separate"/>
      </w:r>
      <w:r w:rsidR="00CD0F51" w:rsidRPr="004E2656">
        <w:rPr>
          <w:rStyle w:val="Neensklic"/>
          <w:b w:val="0"/>
        </w:rPr>
        <w:t>Kako odstopim predlog v urejanje drugemu urejevalcu?</w:t>
      </w:r>
      <w:r>
        <w:rPr>
          <w:b/>
          <w:lang w:eastAsia="sl-SI"/>
        </w:rPr>
        <w:fldChar w:fldCharType="end"/>
      </w:r>
      <w:r w:rsidR="0039274A">
        <w:rPr>
          <w:b/>
          <w:lang w:eastAsia="sl-SI"/>
        </w:rPr>
        <w:t>«</w:t>
      </w:r>
      <w:r>
        <w:rPr>
          <w:lang w:eastAsia="sl-SI"/>
        </w:rPr>
        <w:t xml:space="preserve">). Dodatni urejevalec mora predlog </w:t>
      </w:r>
      <w:r w:rsidR="00D66BEF">
        <w:rPr>
          <w:lang w:eastAsia="sl-SI"/>
        </w:rPr>
        <w:t>obvezno</w:t>
      </w:r>
      <w:r>
        <w:rPr>
          <w:lang w:eastAsia="sl-SI"/>
        </w:rPr>
        <w:t xml:space="preserve"> vrniti nosilcu (</w:t>
      </w:r>
      <w:r w:rsidR="00A936B5">
        <w:rPr>
          <w:lang w:eastAsia="sl-SI"/>
        </w:rPr>
        <w:t xml:space="preserve">poglejte poglavje </w:t>
      </w:r>
      <w:r w:rsidR="00720F47">
        <w:rPr>
          <w:lang w:eastAsia="sl-SI"/>
        </w:rPr>
        <w:t>»</w:t>
      </w:r>
      <w:r>
        <w:rPr>
          <w:b/>
          <w:lang w:eastAsia="sl-SI"/>
        </w:rPr>
        <w:fldChar w:fldCharType="begin"/>
      </w:r>
      <w:r>
        <w:rPr>
          <w:lang w:eastAsia="sl-SI"/>
        </w:rPr>
        <w:instrText xml:space="preserve"> REF _Ref85704398 \h </w:instrText>
      </w:r>
      <w:r>
        <w:rPr>
          <w:b/>
          <w:lang w:eastAsia="sl-SI"/>
        </w:rPr>
      </w:r>
      <w:r>
        <w:rPr>
          <w:b/>
          <w:lang w:eastAsia="sl-SI"/>
        </w:rPr>
        <w:fldChar w:fldCharType="separate"/>
      </w:r>
      <w:r w:rsidR="00CD0F51" w:rsidRPr="004E2656">
        <w:rPr>
          <w:rStyle w:val="Neensklic"/>
          <w:b w:val="0"/>
        </w:rPr>
        <w:t>Kako vrnem predlog nosilcu, ko končam urejanje?</w:t>
      </w:r>
      <w:r>
        <w:rPr>
          <w:b/>
          <w:lang w:eastAsia="sl-SI"/>
        </w:rPr>
        <w:fldChar w:fldCharType="end"/>
      </w:r>
      <w:r w:rsidR="0039274A">
        <w:rPr>
          <w:b/>
          <w:lang w:eastAsia="sl-SI"/>
        </w:rPr>
        <w:t>«</w:t>
      </w:r>
      <w:r>
        <w:rPr>
          <w:lang w:eastAsia="sl-SI"/>
        </w:rPr>
        <w:t xml:space="preserve">). </w:t>
      </w:r>
    </w:p>
    <w:p w14:paraId="0EE7EBB4" w14:textId="77777777" w:rsidR="00B846EB" w:rsidRPr="004E2656" w:rsidRDefault="00B846EB" w:rsidP="00B846EB">
      <w:pPr>
        <w:pStyle w:val="Naslov5"/>
        <w:rPr>
          <w:rStyle w:val="Neensklic"/>
          <w:b w:val="0"/>
        </w:rPr>
      </w:pPr>
      <w:bookmarkStart w:id="83" w:name="_Toc86324145"/>
      <w:bookmarkStart w:id="84" w:name="_Toc91846507"/>
      <w:r w:rsidRPr="004E2656">
        <w:rPr>
          <w:rStyle w:val="Neensklic"/>
          <w:b w:val="0"/>
        </w:rPr>
        <w:t>Kako urejam atributne podatke predloga?</w:t>
      </w:r>
      <w:bookmarkEnd w:id="83"/>
      <w:bookmarkEnd w:id="84"/>
    </w:p>
    <w:p w14:paraId="724A093E" w14:textId="77777777" w:rsidR="00B846EB" w:rsidRDefault="00B846EB" w:rsidP="00B846EB">
      <w:pPr>
        <w:rPr>
          <w:lang w:eastAsia="sl-SI"/>
        </w:rPr>
      </w:pPr>
      <w:r w:rsidRPr="001A441C">
        <w:rPr>
          <w:noProof/>
          <w:lang w:eastAsia="sl-SI"/>
        </w:rPr>
        <w:lastRenderedPageBreak/>
        <w:drawing>
          <wp:inline distT="0" distB="0" distL="0" distR="0" wp14:anchorId="09CC9ABE" wp14:editId="673827BC">
            <wp:extent cx="1791896" cy="295805"/>
            <wp:effectExtent l="0" t="0" r="0" b="9525"/>
            <wp:docPr id="138" name="Picture 13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8823" cy="321710"/>
                    </a:xfrm>
                    <a:prstGeom prst="rect">
                      <a:avLst/>
                    </a:prstGeom>
                  </pic:spPr>
                </pic:pic>
              </a:graphicData>
            </a:graphic>
          </wp:inline>
        </w:drawing>
      </w:r>
    </w:p>
    <w:p w14:paraId="1D5179D9" w14:textId="0A7D97A0" w:rsidR="00B846EB" w:rsidRDefault="00B846EB" w:rsidP="00AA5027">
      <w:pPr>
        <w:pStyle w:val="Odstavekseznama"/>
        <w:numPr>
          <w:ilvl w:val="0"/>
          <w:numId w:val="18"/>
        </w:numPr>
      </w:pPr>
      <w:r>
        <w:t xml:space="preserve">Kliknite na gumb </w:t>
      </w:r>
      <w:r w:rsidR="00720F47">
        <w:t>»</w:t>
      </w:r>
      <w:r w:rsidRPr="00E33988">
        <w:rPr>
          <w:b/>
        </w:rPr>
        <w:t>Uredi</w:t>
      </w:r>
      <w:r w:rsidR="00720F47" w:rsidRPr="00335654">
        <w:t>«</w:t>
      </w:r>
      <w:r w:rsidRPr="00335654">
        <w:t>.</w:t>
      </w:r>
    </w:p>
    <w:p w14:paraId="59BC4A14" w14:textId="1810F691" w:rsidR="00B846EB" w:rsidRPr="00E33988" w:rsidRDefault="00B846EB" w:rsidP="00AA5027">
      <w:pPr>
        <w:pStyle w:val="Odstavekseznama"/>
        <w:numPr>
          <w:ilvl w:val="0"/>
          <w:numId w:val="18"/>
        </w:numPr>
        <w:rPr>
          <w:rStyle w:val="Neensklic"/>
          <w:b w:val="0"/>
          <w:bCs w:val="0"/>
          <w:color w:val="auto"/>
        </w:rPr>
      </w:pPr>
      <w:r>
        <w:t xml:space="preserve">Preusmerjeni boste v </w:t>
      </w:r>
      <w:r w:rsidRPr="0069791C">
        <w:rPr>
          <w:rStyle w:val="Neensklic"/>
          <w:color w:val="374C80" w:themeColor="accent1" w:themeShade="BF"/>
        </w:rPr>
        <w:fldChar w:fldCharType="begin"/>
      </w:r>
      <w:r w:rsidRPr="0069791C">
        <w:rPr>
          <w:color w:val="374C80" w:themeColor="accent1" w:themeShade="BF"/>
        </w:rPr>
        <w:instrText xml:space="preserve"> REF _Ref85702266 \h </w:instrText>
      </w:r>
      <w:r w:rsidRPr="0069791C">
        <w:rPr>
          <w:rStyle w:val="Neensklic"/>
          <w:color w:val="374C80" w:themeColor="accent1" w:themeShade="BF"/>
        </w:rPr>
      </w:r>
      <w:r w:rsidRPr="0069791C">
        <w:rPr>
          <w:rStyle w:val="Neensklic"/>
          <w:color w:val="374C80" w:themeColor="accent1" w:themeShade="BF"/>
        </w:rPr>
        <w:fldChar w:fldCharType="separate"/>
      </w:r>
      <w:r w:rsidR="00CD0F51" w:rsidRPr="00676203">
        <w:rPr>
          <w:lang w:eastAsia="sl-SI"/>
        </w:rPr>
        <w:t>Čarovnik za urejanje podatkov</w:t>
      </w:r>
      <w:r w:rsidRPr="0069791C">
        <w:rPr>
          <w:rStyle w:val="Neensklic"/>
          <w:color w:val="374C80" w:themeColor="accent1" w:themeShade="BF"/>
        </w:rPr>
        <w:fldChar w:fldCharType="end"/>
      </w:r>
      <w:r w:rsidRPr="00E33988">
        <w:rPr>
          <w:rStyle w:val="Neensklic"/>
          <w:b w:val="0"/>
          <w:color w:val="auto"/>
        </w:rPr>
        <w:t>.</w:t>
      </w:r>
    </w:p>
    <w:p w14:paraId="2772CFB6" w14:textId="45C3CE1C" w:rsidR="00B846EB" w:rsidRDefault="00B846EB" w:rsidP="00AA5027">
      <w:pPr>
        <w:pStyle w:val="Odstavekseznama"/>
        <w:numPr>
          <w:ilvl w:val="0"/>
          <w:numId w:val="18"/>
        </w:numPr>
      </w:pPr>
      <w:r>
        <w:t xml:space="preserve">Ko končate z urejanjem atributnih podatkov, kliknite </w:t>
      </w:r>
      <w:r w:rsidR="00720F47">
        <w:t>»</w:t>
      </w:r>
      <w:r w:rsidRPr="00E33988">
        <w:rPr>
          <w:b/>
        </w:rPr>
        <w:t>Shrani in zapri</w:t>
      </w:r>
      <w:r w:rsidR="00720F47">
        <w:t>«</w:t>
      </w:r>
      <w:r w:rsidR="00A936B5">
        <w:t>.</w:t>
      </w:r>
    </w:p>
    <w:p w14:paraId="7A9748EA" w14:textId="6257EEAC" w:rsidR="00B846EB" w:rsidRDefault="00B846EB" w:rsidP="00B846EB">
      <w:pPr>
        <w:rPr>
          <w:lang w:eastAsia="sl-SI"/>
        </w:rPr>
      </w:pPr>
      <w:r>
        <w:rPr>
          <w:lang w:eastAsia="sl-SI"/>
        </w:rPr>
        <w:t xml:space="preserve">Urejanje predloga lahko </w:t>
      </w:r>
      <w:r w:rsidR="00632C60">
        <w:rPr>
          <w:lang w:eastAsia="sl-SI"/>
        </w:rPr>
        <w:t>kadar koli</w:t>
      </w:r>
      <w:r>
        <w:rPr>
          <w:lang w:eastAsia="sl-SI"/>
        </w:rPr>
        <w:t xml:space="preserve"> prekinete in nadaljujete kasneje. Ni potrebno, da vse podatke čarovnika izpolnite hkrati.</w:t>
      </w:r>
    </w:p>
    <w:p w14:paraId="18D52402" w14:textId="77777777" w:rsidR="00B846EB" w:rsidRDefault="00B846EB" w:rsidP="00B846EB">
      <w:pPr>
        <w:rPr>
          <w:lang w:eastAsia="sl-SI"/>
        </w:rPr>
      </w:pPr>
      <w:r w:rsidRPr="00F2348B">
        <w:rPr>
          <w:rStyle w:val="Intenzivenpoudarek"/>
        </w:rPr>
        <w:t>Pozor!</w:t>
      </w:r>
      <w:r>
        <w:rPr>
          <w:lang w:eastAsia="sl-SI"/>
        </w:rPr>
        <w:t xml:space="preserve"> Nekaterih atributnih podatkov ne morete izpolniti, dokler ne uredite grafičnih podatkov.</w:t>
      </w:r>
    </w:p>
    <w:p w14:paraId="43D322E3" w14:textId="77777777" w:rsidR="00B846EB" w:rsidRPr="004E2656" w:rsidRDefault="00B846EB" w:rsidP="00B846EB">
      <w:pPr>
        <w:pStyle w:val="Naslov5"/>
        <w:rPr>
          <w:rStyle w:val="Neensklic"/>
          <w:b w:val="0"/>
        </w:rPr>
      </w:pPr>
      <w:bookmarkStart w:id="85" w:name="_Toc86324146"/>
      <w:bookmarkStart w:id="86" w:name="_Toc91846508"/>
      <w:r w:rsidRPr="004E2656">
        <w:rPr>
          <w:rStyle w:val="Neensklic"/>
          <w:b w:val="0"/>
        </w:rPr>
        <w:t>Kako urejam grafične podatke predloga?</w:t>
      </w:r>
      <w:bookmarkEnd w:id="85"/>
      <w:bookmarkEnd w:id="86"/>
    </w:p>
    <w:p w14:paraId="15EE4738" w14:textId="77777777" w:rsidR="00B846EB" w:rsidRDefault="00B846EB" w:rsidP="00B846EB">
      <w:pPr>
        <w:rPr>
          <w:lang w:eastAsia="sl-SI"/>
        </w:rPr>
      </w:pPr>
      <w:r w:rsidRPr="00F2348B">
        <w:rPr>
          <w:noProof/>
          <w:lang w:eastAsia="sl-SI"/>
        </w:rPr>
        <w:drawing>
          <wp:inline distT="0" distB="0" distL="0" distR="0" wp14:anchorId="3B867F94" wp14:editId="11607740">
            <wp:extent cx="1853403" cy="315854"/>
            <wp:effectExtent l="0" t="0" r="0" b="8255"/>
            <wp:docPr id="139" name="Picture 13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77801" cy="371137"/>
                    </a:xfrm>
                    <a:prstGeom prst="rect">
                      <a:avLst/>
                    </a:prstGeom>
                  </pic:spPr>
                </pic:pic>
              </a:graphicData>
            </a:graphic>
          </wp:inline>
        </w:drawing>
      </w:r>
    </w:p>
    <w:p w14:paraId="712EE045" w14:textId="48793666" w:rsidR="00B846EB" w:rsidRDefault="00D66BEF" w:rsidP="00AA5027">
      <w:pPr>
        <w:pStyle w:val="Odstavekseznama"/>
        <w:numPr>
          <w:ilvl w:val="0"/>
          <w:numId w:val="23"/>
        </w:numPr>
        <w:rPr>
          <w:lang w:eastAsia="sl-SI"/>
        </w:rPr>
      </w:pPr>
      <w:r>
        <w:rPr>
          <w:lang w:eastAsia="sl-SI"/>
        </w:rPr>
        <w:t>Kliknite</w:t>
      </w:r>
      <w:r w:rsidR="00B846EB">
        <w:rPr>
          <w:lang w:eastAsia="sl-SI"/>
        </w:rPr>
        <w:t xml:space="preserve"> na gumb </w:t>
      </w:r>
      <w:r w:rsidR="00720F47">
        <w:rPr>
          <w:lang w:eastAsia="sl-SI"/>
        </w:rPr>
        <w:t>»</w:t>
      </w:r>
      <w:r w:rsidR="00B846EB" w:rsidRPr="008F54C1">
        <w:rPr>
          <w:b/>
          <w:lang w:eastAsia="sl-SI"/>
        </w:rPr>
        <w:t>Uredi območje</w:t>
      </w:r>
      <w:r w:rsidR="00720F47">
        <w:rPr>
          <w:lang w:eastAsia="sl-SI"/>
        </w:rPr>
        <w:t>«</w:t>
      </w:r>
      <w:r w:rsidR="00B846EB">
        <w:rPr>
          <w:lang w:eastAsia="sl-SI"/>
        </w:rPr>
        <w:t>.</w:t>
      </w:r>
    </w:p>
    <w:p w14:paraId="2E5EA85C" w14:textId="77777777" w:rsidR="00B846EB" w:rsidRDefault="00B846EB" w:rsidP="00AA5027">
      <w:pPr>
        <w:pStyle w:val="Odstavekseznama"/>
        <w:numPr>
          <w:ilvl w:val="0"/>
          <w:numId w:val="23"/>
        </w:numPr>
        <w:rPr>
          <w:lang w:eastAsia="sl-SI"/>
        </w:rPr>
      </w:pPr>
      <w:r>
        <w:rPr>
          <w:lang w:eastAsia="sl-SI"/>
        </w:rPr>
        <w:t xml:space="preserve">Preusmerjeni boste v aplikacijo za urejanje grafičnih podatkov </w:t>
      </w:r>
      <w:r w:rsidRPr="008F54C1">
        <w:rPr>
          <w:b/>
          <w:lang w:eastAsia="sl-SI"/>
        </w:rPr>
        <w:t>ESRI</w:t>
      </w:r>
      <w:r>
        <w:rPr>
          <w:lang w:eastAsia="sl-SI"/>
        </w:rPr>
        <w:t>; aplikacija se vam bo odprla v novem oknu brskalnika.</w:t>
      </w:r>
    </w:p>
    <w:p w14:paraId="006D9D7A" w14:textId="4396DC2A" w:rsidR="00B846EB" w:rsidRDefault="00B846EB" w:rsidP="00AA5027">
      <w:pPr>
        <w:pStyle w:val="Odstavekseznama"/>
        <w:numPr>
          <w:ilvl w:val="0"/>
          <w:numId w:val="23"/>
        </w:numPr>
        <w:rPr>
          <w:lang w:eastAsia="sl-SI"/>
        </w:rPr>
      </w:pPr>
      <w:r>
        <w:rPr>
          <w:lang w:eastAsia="sl-SI"/>
        </w:rPr>
        <w:t>Ko končate z urejanjem grafični</w:t>
      </w:r>
      <w:r w:rsidR="00A936B5">
        <w:rPr>
          <w:lang w:eastAsia="sl-SI"/>
        </w:rPr>
        <w:t>h</w:t>
      </w:r>
      <w:r>
        <w:rPr>
          <w:lang w:eastAsia="sl-SI"/>
        </w:rPr>
        <w:t xml:space="preserve"> podatk</w:t>
      </w:r>
      <w:r w:rsidR="00A936B5">
        <w:rPr>
          <w:lang w:eastAsia="sl-SI"/>
        </w:rPr>
        <w:t>ov</w:t>
      </w:r>
      <w:r>
        <w:rPr>
          <w:lang w:eastAsia="sl-SI"/>
        </w:rPr>
        <w:t xml:space="preserve">, kliknite na </w:t>
      </w:r>
      <w:r w:rsidR="00720F47">
        <w:rPr>
          <w:lang w:eastAsia="sl-SI"/>
        </w:rPr>
        <w:t>»</w:t>
      </w:r>
      <w:r w:rsidRPr="008F54C1">
        <w:rPr>
          <w:b/>
          <w:lang w:eastAsia="sl-SI"/>
        </w:rPr>
        <w:t>Zaključi urejanje grafike</w:t>
      </w:r>
      <w:r w:rsidR="00720F47">
        <w:rPr>
          <w:lang w:eastAsia="sl-SI"/>
        </w:rPr>
        <w:t>«</w:t>
      </w:r>
      <w:r>
        <w:rPr>
          <w:lang w:eastAsia="sl-SI"/>
        </w:rPr>
        <w:t>; ko dobite sporočilo, da je shranjevanje grafike uspešno, se vrnite na okno za pregled predloga.</w:t>
      </w:r>
    </w:p>
    <w:p w14:paraId="083F12D0" w14:textId="65098858" w:rsidR="00B846EB" w:rsidRDefault="00B846EB" w:rsidP="00AA5027">
      <w:pPr>
        <w:pStyle w:val="Odstavekseznama"/>
        <w:numPr>
          <w:ilvl w:val="0"/>
          <w:numId w:val="23"/>
        </w:numPr>
        <w:rPr>
          <w:lang w:eastAsia="sl-SI"/>
        </w:rPr>
      </w:pPr>
      <w:r>
        <w:rPr>
          <w:lang w:eastAsia="sl-SI"/>
        </w:rPr>
        <w:t>V brskalniku osvežite stran (</w:t>
      </w:r>
      <w:r w:rsidR="0039274A">
        <w:rPr>
          <w:lang w:eastAsia="sl-SI"/>
        </w:rPr>
        <w:t xml:space="preserve">tipka </w:t>
      </w:r>
      <w:r w:rsidRPr="0039274A">
        <w:rPr>
          <w:b/>
          <w:lang w:eastAsia="sl-SI"/>
        </w:rPr>
        <w:t>F5</w:t>
      </w:r>
      <w:r>
        <w:rPr>
          <w:lang w:eastAsia="sl-SI"/>
        </w:rPr>
        <w:t xml:space="preserve">) – če boste urejali podatke, </w:t>
      </w:r>
      <w:r w:rsidR="00A936B5">
        <w:rPr>
          <w:lang w:eastAsia="sl-SI"/>
        </w:rPr>
        <w:t>ne da</w:t>
      </w:r>
      <w:r>
        <w:rPr>
          <w:lang w:eastAsia="sl-SI"/>
        </w:rPr>
        <w:t xml:space="preserve"> bi najprej osvežili stran, boste dobili napako.</w:t>
      </w:r>
    </w:p>
    <w:p w14:paraId="76C15F98" w14:textId="79DC89B7" w:rsidR="00B846EB" w:rsidRPr="004E2656" w:rsidRDefault="00B846EB" w:rsidP="00B846EB">
      <w:pPr>
        <w:pStyle w:val="Naslov5"/>
        <w:rPr>
          <w:rStyle w:val="Neensklic"/>
          <w:b w:val="0"/>
        </w:rPr>
      </w:pPr>
      <w:bookmarkStart w:id="87" w:name="_Toc86324147"/>
      <w:bookmarkStart w:id="88" w:name="_Ref91511661"/>
      <w:bookmarkStart w:id="89" w:name="_Toc91846509"/>
      <w:r w:rsidRPr="004E2656">
        <w:rPr>
          <w:rStyle w:val="Neensklic"/>
          <w:b w:val="0"/>
        </w:rPr>
        <w:t>Kako preverim</w:t>
      </w:r>
      <w:r w:rsidR="00A936B5">
        <w:rPr>
          <w:rStyle w:val="Neensklic"/>
          <w:b w:val="0"/>
        </w:rPr>
        <w:t>,</w:t>
      </w:r>
      <w:r w:rsidRPr="004E2656">
        <w:rPr>
          <w:rStyle w:val="Neensklic"/>
          <w:b w:val="0"/>
        </w:rPr>
        <w:t xml:space="preserve"> ali je predlog pravilno izpolnjen?</w:t>
      </w:r>
      <w:bookmarkEnd w:id="87"/>
      <w:bookmarkEnd w:id="88"/>
      <w:bookmarkEnd w:id="89"/>
    </w:p>
    <w:p w14:paraId="737D5219" w14:textId="77777777" w:rsidR="00B846EB" w:rsidRDefault="00B846EB" w:rsidP="00B846EB">
      <w:pPr>
        <w:rPr>
          <w:lang w:eastAsia="sl-SI"/>
        </w:rPr>
      </w:pPr>
      <w:r w:rsidRPr="00CA4C84">
        <w:rPr>
          <w:noProof/>
          <w:lang w:eastAsia="sl-SI"/>
        </w:rPr>
        <w:drawing>
          <wp:inline distT="0" distB="0" distL="0" distR="0" wp14:anchorId="7072CE70" wp14:editId="67405D74">
            <wp:extent cx="1828800" cy="285919"/>
            <wp:effectExtent l="0" t="0" r="0" b="0"/>
            <wp:docPr id="141" name="Picture 14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2141" cy="311456"/>
                    </a:xfrm>
                    <a:prstGeom prst="rect">
                      <a:avLst/>
                    </a:prstGeom>
                  </pic:spPr>
                </pic:pic>
              </a:graphicData>
            </a:graphic>
          </wp:inline>
        </w:drawing>
      </w:r>
    </w:p>
    <w:p w14:paraId="29C385B1" w14:textId="0666ACE8" w:rsidR="00B846EB" w:rsidRDefault="00D66BEF" w:rsidP="00B846EB">
      <w:pPr>
        <w:rPr>
          <w:lang w:eastAsia="sl-SI"/>
        </w:rPr>
      </w:pPr>
      <w:r>
        <w:rPr>
          <w:lang w:eastAsia="sl-SI"/>
        </w:rPr>
        <w:t>Kliknite</w:t>
      </w:r>
      <w:r w:rsidR="00B846EB">
        <w:rPr>
          <w:lang w:eastAsia="sl-SI"/>
        </w:rPr>
        <w:t xml:space="preserve"> na gumb </w:t>
      </w:r>
      <w:r w:rsidR="00720F47">
        <w:rPr>
          <w:lang w:eastAsia="sl-SI"/>
        </w:rPr>
        <w:t>»</w:t>
      </w:r>
      <w:r w:rsidR="00B846EB" w:rsidRPr="00A936B5">
        <w:rPr>
          <w:b/>
          <w:lang w:eastAsia="sl-SI"/>
        </w:rPr>
        <w:t>Preveri podatke</w:t>
      </w:r>
      <w:r w:rsidR="00720F47">
        <w:rPr>
          <w:lang w:eastAsia="sl-SI"/>
        </w:rPr>
        <w:t>«</w:t>
      </w:r>
      <w:r w:rsidR="00B846EB">
        <w:rPr>
          <w:lang w:eastAsia="sl-SI"/>
        </w:rPr>
        <w:t xml:space="preserve">. Gumb je na voljo na strani za vpogled v predlog in v čarovniku (samo takrat, ko se predlog lahko ureja). Če predlog ni pravilno izpolnjen, dobili boste seznam napak. Če kliknete na napako, boste preusmerjeni na korak čarovnika, kjer to napako lahko popravite. </w:t>
      </w:r>
    </w:p>
    <w:p w14:paraId="4CEC8D79" w14:textId="0C61A7B2" w:rsidR="00B846EB" w:rsidRDefault="00B846EB" w:rsidP="00B846EB">
      <w:pPr>
        <w:rPr>
          <w:caps/>
          <w:color w:val="374C80" w:themeColor="accent1" w:themeShade="BF"/>
          <w:spacing w:val="10"/>
          <w:lang w:eastAsia="sl-SI"/>
        </w:rPr>
      </w:pPr>
      <w:r w:rsidRPr="00F2348B">
        <w:rPr>
          <w:rStyle w:val="Intenzivenpoudarek"/>
        </w:rPr>
        <w:t>Pozor!</w:t>
      </w:r>
      <w:r>
        <w:rPr>
          <w:lang w:eastAsia="sl-SI"/>
        </w:rPr>
        <w:t xml:space="preserve"> Predlog je lahko nepravilno izpolnjen</w:t>
      </w:r>
      <w:r w:rsidR="00A936B5">
        <w:rPr>
          <w:lang w:eastAsia="sl-SI"/>
        </w:rPr>
        <w:t>, dokler</w:t>
      </w:r>
      <w:r>
        <w:rPr>
          <w:lang w:eastAsia="sl-SI"/>
        </w:rPr>
        <w:t xml:space="preserve"> se ureja, toda ne boste mogli poslati predlog v potrditev, dokler ni pravilno izpolnjen.</w:t>
      </w:r>
    </w:p>
    <w:p w14:paraId="29FC4150" w14:textId="77777777" w:rsidR="00B846EB" w:rsidRDefault="00B846EB" w:rsidP="007D3A03">
      <w:pPr>
        <w:pStyle w:val="Naslov4"/>
        <w:rPr>
          <w:lang w:eastAsia="sl-SI"/>
        </w:rPr>
      </w:pPr>
      <w:bookmarkStart w:id="90" w:name="_Toc86324148"/>
      <w:bookmarkStart w:id="91" w:name="_Toc91846510"/>
      <w:r>
        <w:rPr>
          <w:lang w:eastAsia="sl-SI"/>
        </w:rPr>
        <w:t xml:space="preserve">Dodajanje </w:t>
      </w:r>
      <w:r w:rsidRPr="007A2CD3">
        <w:t>dodatnih</w:t>
      </w:r>
      <w:r>
        <w:rPr>
          <w:lang w:eastAsia="sl-SI"/>
        </w:rPr>
        <w:t xml:space="preserve"> urejevalcev</w:t>
      </w:r>
      <w:bookmarkEnd w:id="90"/>
      <w:bookmarkEnd w:id="91"/>
    </w:p>
    <w:p w14:paraId="4D62522F" w14:textId="77777777" w:rsidR="00B846EB" w:rsidRPr="0012183A" w:rsidRDefault="00B846EB" w:rsidP="00B846EB">
      <w:pPr>
        <w:rPr>
          <w:lang w:eastAsia="sl-SI"/>
        </w:rPr>
      </w:pPr>
      <w:r>
        <w:rPr>
          <w:lang w:eastAsia="sl-SI"/>
        </w:rPr>
        <w:t>Dodatne urejevalce na predlog lahko dodajo: nosilec, vodja OE, nosilec MK ali vodja MK.</w:t>
      </w:r>
    </w:p>
    <w:p w14:paraId="4FF7B0C9" w14:textId="77777777" w:rsidR="00B846EB" w:rsidRPr="004E2656" w:rsidRDefault="00B846EB" w:rsidP="00B846EB">
      <w:pPr>
        <w:pStyle w:val="Naslov5"/>
        <w:rPr>
          <w:rStyle w:val="Neensklic"/>
          <w:b w:val="0"/>
        </w:rPr>
      </w:pPr>
      <w:bookmarkStart w:id="92" w:name="_Toc86324149"/>
      <w:bookmarkStart w:id="93" w:name="_Toc91846511"/>
      <w:r w:rsidRPr="004E2656">
        <w:rPr>
          <w:rStyle w:val="Neensklic"/>
          <w:b w:val="0"/>
        </w:rPr>
        <w:t>Kako dodam dodatnega urejevalca na predlog?</w:t>
      </w:r>
      <w:bookmarkEnd w:id="92"/>
      <w:bookmarkEnd w:id="93"/>
    </w:p>
    <w:p w14:paraId="6C45F572" w14:textId="77777777" w:rsidR="00B846EB" w:rsidRDefault="00B846EB" w:rsidP="00B846EB">
      <w:pPr>
        <w:rPr>
          <w:lang w:eastAsia="sl-SI"/>
        </w:rPr>
      </w:pPr>
      <w:r w:rsidRPr="00F84005">
        <w:rPr>
          <w:noProof/>
          <w:lang w:eastAsia="sl-SI"/>
        </w:rPr>
        <w:drawing>
          <wp:inline distT="0" distB="0" distL="0" distR="0" wp14:anchorId="1EA285E3" wp14:editId="4F62842D">
            <wp:extent cx="1882106" cy="866909"/>
            <wp:effectExtent l="0" t="0" r="4445" b="0"/>
            <wp:docPr id="142" name="Picture 142"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53194" cy="899652"/>
                    </a:xfrm>
                    <a:prstGeom prst="rect">
                      <a:avLst/>
                    </a:prstGeom>
                  </pic:spPr>
                </pic:pic>
              </a:graphicData>
            </a:graphic>
          </wp:inline>
        </w:drawing>
      </w:r>
    </w:p>
    <w:p w14:paraId="52E5FBDE" w14:textId="6C329F09" w:rsidR="00B846EB" w:rsidRDefault="00B846EB" w:rsidP="00AA5027">
      <w:pPr>
        <w:pStyle w:val="Odstavekseznama"/>
        <w:numPr>
          <w:ilvl w:val="0"/>
          <w:numId w:val="24"/>
        </w:numPr>
        <w:rPr>
          <w:lang w:eastAsia="sl-SI"/>
        </w:rPr>
      </w:pPr>
      <w:r>
        <w:rPr>
          <w:lang w:eastAsia="sl-SI"/>
        </w:rPr>
        <w:t xml:space="preserve">Kliknite na </w:t>
      </w:r>
      <w:r w:rsidR="00C2336A">
        <w:rPr>
          <w:lang w:eastAsia="sl-SI"/>
        </w:rPr>
        <w:t>ikon</w:t>
      </w:r>
      <w:r>
        <w:rPr>
          <w:lang w:eastAsia="sl-SI"/>
        </w:rPr>
        <w:t xml:space="preserve">o </w:t>
      </w:r>
      <w:r w:rsidR="00720F47">
        <w:rPr>
          <w:lang w:eastAsia="sl-SI"/>
        </w:rPr>
        <w:t>»</w:t>
      </w:r>
      <w:r w:rsidRPr="00F84005">
        <w:rPr>
          <w:b/>
          <w:lang w:eastAsia="sl-SI"/>
        </w:rPr>
        <w:t>plus</w:t>
      </w:r>
      <w:r w:rsidR="00720F47">
        <w:rPr>
          <w:b/>
          <w:lang w:eastAsia="sl-SI"/>
        </w:rPr>
        <w:t>«</w:t>
      </w:r>
      <w:r>
        <w:rPr>
          <w:lang w:eastAsia="sl-SI"/>
        </w:rPr>
        <w:t>.</w:t>
      </w:r>
    </w:p>
    <w:p w14:paraId="5BFC4B63" w14:textId="77777777" w:rsidR="00B846EB" w:rsidRDefault="00B846EB" w:rsidP="00AA5027">
      <w:pPr>
        <w:pStyle w:val="Odstavekseznama"/>
        <w:numPr>
          <w:ilvl w:val="0"/>
          <w:numId w:val="24"/>
        </w:numPr>
        <w:rPr>
          <w:lang w:eastAsia="sl-SI"/>
        </w:rPr>
      </w:pPr>
      <w:r>
        <w:rPr>
          <w:lang w:eastAsia="sl-SI"/>
        </w:rPr>
        <w:t>Poiščite uporabnika po imenu ali priimku.</w:t>
      </w:r>
    </w:p>
    <w:p w14:paraId="78E509B3" w14:textId="77777777" w:rsidR="00B846EB" w:rsidRDefault="00B846EB" w:rsidP="00AA5027">
      <w:pPr>
        <w:pStyle w:val="Odstavekseznama"/>
        <w:numPr>
          <w:ilvl w:val="0"/>
          <w:numId w:val="24"/>
        </w:numPr>
        <w:rPr>
          <w:lang w:eastAsia="sl-SI"/>
        </w:rPr>
      </w:pPr>
      <w:r>
        <w:rPr>
          <w:lang w:eastAsia="sl-SI"/>
        </w:rPr>
        <w:t>Izberite uporabnika iz seznama.</w:t>
      </w:r>
    </w:p>
    <w:p w14:paraId="05B21815" w14:textId="2483BFBE" w:rsidR="00B846EB" w:rsidRDefault="00B846EB" w:rsidP="00AA5027">
      <w:pPr>
        <w:pStyle w:val="Odstavekseznama"/>
        <w:numPr>
          <w:ilvl w:val="0"/>
          <w:numId w:val="24"/>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Pr>
          <w:lang w:eastAsia="sl-SI"/>
        </w:rPr>
        <w:t>, če želite prekiniti akcijo.</w:t>
      </w:r>
    </w:p>
    <w:p w14:paraId="1C52A171" w14:textId="77777777" w:rsidR="00B846EB" w:rsidRDefault="00B846EB" w:rsidP="00B846EB">
      <w:pPr>
        <w:rPr>
          <w:lang w:eastAsia="sl-SI"/>
        </w:rPr>
      </w:pPr>
      <w:r>
        <w:rPr>
          <w:lang w:eastAsia="sl-SI"/>
        </w:rPr>
        <w:t xml:space="preserve">Po uspešni akciji nov urejevalec bo prikazan na seznamu. </w:t>
      </w:r>
    </w:p>
    <w:p w14:paraId="29082E4A" w14:textId="77777777" w:rsidR="00B846EB" w:rsidRDefault="00B846EB" w:rsidP="00B846EB">
      <w:pPr>
        <w:pStyle w:val="Naslov5"/>
        <w:rPr>
          <w:lang w:eastAsia="sl-SI"/>
        </w:rPr>
      </w:pPr>
      <w:bookmarkStart w:id="94" w:name="_Toc86324150"/>
      <w:bookmarkStart w:id="95" w:name="_Toc91846512"/>
      <w:r>
        <w:rPr>
          <w:lang w:eastAsia="sl-SI"/>
        </w:rPr>
        <w:lastRenderedPageBreak/>
        <w:t>Kako izbrišem dodatnega urejevalca?</w:t>
      </w:r>
      <w:bookmarkEnd w:id="94"/>
      <w:bookmarkEnd w:id="95"/>
    </w:p>
    <w:p w14:paraId="39E4963D" w14:textId="77777777" w:rsidR="00B846EB" w:rsidRDefault="00B846EB" w:rsidP="00B846EB">
      <w:pPr>
        <w:rPr>
          <w:lang w:eastAsia="sl-SI"/>
        </w:rPr>
      </w:pPr>
      <w:r w:rsidRPr="000769C0">
        <w:rPr>
          <w:noProof/>
          <w:lang w:eastAsia="sl-SI"/>
        </w:rPr>
        <w:drawing>
          <wp:inline distT="0" distB="0" distL="0" distR="0" wp14:anchorId="2F5854A3" wp14:editId="661FC201">
            <wp:extent cx="1857503" cy="775462"/>
            <wp:effectExtent l="0" t="0" r="0" b="5715"/>
            <wp:docPr id="144" name="Picture 144"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26546" cy="804286"/>
                    </a:xfrm>
                    <a:prstGeom prst="rect">
                      <a:avLst/>
                    </a:prstGeom>
                  </pic:spPr>
                </pic:pic>
              </a:graphicData>
            </a:graphic>
          </wp:inline>
        </w:drawing>
      </w:r>
    </w:p>
    <w:p w14:paraId="11647555" w14:textId="02151D82" w:rsidR="00B846EB" w:rsidRDefault="00B846EB" w:rsidP="00AA5027">
      <w:pPr>
        <w:pStyle w:val="Odstavekseznama"/>
        <w:numPr>
          <w:ilvl w:val="0"/>
          <w:numId w:val="25"/>
        </w:numPr>
        <w:rPr>
          <w:lang w:eastAsia="sl-SI"/>
        </w:rPr>
      </w:pPr>
      <w:r>
        <w:rPr>
          <w:lang w:eastAsia="sl-SI"/>
        </w:rPr>
        <w:t xml:space="preserve">Na seznamu urejevalcev, zraven imena urejevalca kliknite na </w:t>
      </w:r>
      <w:r w:rsidR="00C2336A">
        <w:rPr>
          <w:lang w:eastAsia="sl-SI"/>
        </w:rPr>
        <w:t>ikon</w:t>
      </w:r>
      <w:r>
        <w:rPr>
          <w:lang w:eastAsia="sl-SI"/>
        </w:rPr>
        <w:t xml:space="preserve">o </w:t>
      </w:r>
      <w:r w:rsidR="00720F47">
        <w:rPr>
          <w:lang w:eastAsia="sl-SI"/>
        </w:rPr>
        <w:t>»</w:t>
      </w:r>
      <w:r w:rsidRPr="00A936B5">
        <w:rPr>
          <w:b/>
          <w:lang w:eastAsia="sl-SI"/>
        </w:rPr>
        <w:t>tri pikice</w:t>
      </w:r>
      <w:r w:rsidR="00720F47">
        <w:rPr>
          <w:lang w:eastAsia="sl-SI"/>
        </w:rPr>
        <w:t>«</w:t>
      </w:r>
      <w:r>
        <w:rPr>
          <w:lang w:eastAsia="sl-SI"/>
        </w:rPr>
        <w:t>.</w:t>
      </w:r>
    </w:p>
    <w:p w14:paraId="55F6092E" w14:textId="57299B98" w:rsidR="00B846EB" w:rsidRDefault="00D66BEF" w:rsidP="00AA5027">
      <w:pPr>
        <w:pStyle w:val="Odstavekseznama"/>
        <w:numPr>
          <w:ilvl w:val="0"/>
          <w:numId w:val="25"/>
        </w:numPr>
        <w:rPr>
          <w:lang w:eastAsia="sl-SI"/>
        </w:rPr>
      </w:pPr>
      <w:r>
        <w:rPr>
          <w:lang w:eastAsia="sl-SI"/>
        </w:rPr>
        <w:t>Kliknite</w:t>
      </w:r>
      <w:r w:rsidR="00B846EB">
        <w:rPr>
          <w:lang w:eastAsia="sl-SI"/>
        </w:rPr>
        <w:t xml:space="preserve"> na </w:t>
      </w:r>
      <w:r w:rsidR="00720F47">
        <w:rPr>
          <w:lang w:eastAsia="sl-SI"/>
        </w:rPr>
        <w:t>»</w:t>
      </w:r>
      <w:r w:rsidR="00B846EB">
        <w:rPr>
          <w:b/>
          <w:lang w:eastAsia="sl-SI"/>
        </w:rPr>
        <w:t>Odstrani urejevalca</w:t>
      </w:r>
      <w:r w:rsidR="00720F47">
        <w:rPr>
          <w:lang w:eastAsia="sl-SI"/>
        </w:rPr>
        <w:t>«</w:t>
      </w:r>
      <w:r w:rsidR="00A936B5">
        <w:rPr>
          <w:lang w:eastAsia="sl-SI"/>
        </w:rPr>
        <w:t>.</w:t>
      </w:r>
    </w:p>
    <w:p w14:paraId="5ACB189A" w14:textId="77777777" w:rsidR="00B846EB" w:rsidRDefault="00B846EB" w:rsidP="00B846EB">
      <w:pPr>
        <w:rPr>
          <w:lang w:eastAsia="sl-SI"/>
        </w:rPr>
      </w:pPr>
      <w:r>
        <w:rPr>
          <w:lang w:eastAsia="sl-SI"/>
        </w:rPr>
        <w:t>Po uspešni akciji urejevalca ne bo več na seznamu.</w:t>
      </w:r>
    </w:p>
    <w:p w14:paraId="3C7BC58E" w14:textId="77777777" w:rsidR="00B846EB" w:rsidRDefault="00B846EB" w:rsidP="00B846EB">
      <w:pPr>
        <w:rPr>
          <w:lang w:eastAsia="sl-SI"/>
        </w:rPr>
      </w:pPr>
      <w:r>
        <w:rPr>
          <w:lang w:eastAsia="sl-SI"/>
        </w:rPr>
        <w:t>Pozor! Urejevalca ne morete odstraniti, če je trenutni urejevalec.</w:t>
      </w:r>
    </w:p>
    <w:p w14:paraId="7356AADB" w14:textId="77777777" w:rsidR="00B846EB" w:rsidRPr="004E2656" w:rsidRDefault="00B846EB" w:rsidP="00B846EB">
      <w:pPr>
        <w:pStyle w:val="Naslov5"/>
        <w:rPr>
          <w:rStyle w:val="Neensklic"/>
          <w:b w:val="0"/>
        </w:rPr>
      </w:pPr>
      <w:bookmarkStart w:id="96" w:name="_Ref85704378"/>
      <w:bookmarkStart w:id="97" w:name="_Toc86324151"/>
      <w:bookmarkStart w:id="98" w:name="_Toc91846513"/>
      <w:r w:rsidRPr="004E2656">
        <w:rPr>
          <w:rStyle w:val="Neensklic"/>
          <w:b w:val="0"/>
        </w:rPr>
        <w:t>Kako odstopim predlog v urejanje drugemu urejevalcu?</w:t>
      </w:r>
      <w:bookmarkEnd w:id="96"/>
      <w:bookmarkEnd w:id="97"/>
      <w:bookmarkEnd w:id="98"/>
    </w:p>
    <w:p w14:paraId="5EE57E54" w14:textId="77777777" w:rsidR="00B846EB" w:rsidRDefault="00B846EB" w:rsidP="00B846EB">
      <w:pPr>
        <w:rPr>
          <w:lang w:eastAsia="sl-SI"/>
        </w:rPr>
      </w:pPr>
      <w:r w:rsidRPr="000769C0">
        <w:rPr>
          <w:noProof/>
          <w:lang w:eastAsia="sl-SI"/>
        </w:rPr>
        <w:drawing>
          <wp:inline distT="0" distB="0" distL="0" distR="0" wp14:anchorId="0D95F45E" wp14:editId="7A2497D2">
            <wp:extent cx="1786410" cy="745782"/>
            <wp:effectExtent l="0" t="0" r="4445" b="0"/>
            <wp:docPr id="146" name="Picture 146" descr="Urejeva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15808" cy="758055"/>
                    </a:xfrm>
                    <a:prstGeom prst="rect">
                      <a:avLst/>
                    </a:prstGeom>
                  </pic:spPr>
                </pic:pic>
              </a:graphicData>
            </a:graphic>
          </wp:inline>
        </w:drawing>
      </w:r>
    </w:p>
    <w:p w14:paraId="252C5693" w14:textId="1789D300" w:rsidR="00B846EB" w:rsidRDefault="00B846EB" w:rsidP="00AA5027">
      <w:pPr>
        <w:pStyle w:val="Odstavekseznama"/>
        <w:numPr>
          <w:ilvl w:val="0"/>
          <w:numId w:val="26"/>
        </w:numPr>
        <w:rPr>
          <w:lang w:eastAsia="sl-SI"/>
        </w:rPr>
      </w:pPr>
      <w:r>
        <w:rPr>
          <w:lang w:eastAsia="sl-SI"/>
        </w:rPr>
        <w:t xml:space="preserve">Na seznamu urejevalcev, zraven imena urejevalca kliknite na </w:t>
      </w:r>
      <w:r w:rsidR="00C2336A">
        <w:rPr>
          <w:lang w:eastAsia="sl-SI"/>
        </w:rPr>
        <w:t>ikon</w:t>
      </w:r>
      <w:r>
        <w:rPr>
          <w:lang w:eastAsia="sl-SI"/>
        </w:rPr>
        <w:t xml:space="preserve">o </w:t>
      </w:r>
      <w:r w:rsidR="00720F47">
        <w:rPr>
          <w:lang w:eastAsia="sl-SI"/>
        </w:rPr>
        <w:t>»</w:t>
      </w:r>
      <w:r w:rsidRPr="00A936B5">
        <w:rPr>
          <w:b/>
          <w:lang w:eastAsia="sl-SI"/>
        </w:rPr>
        <w:t>tri pikice</w:t>
      </w:r>
      <w:r w:rsidR="00720F47">
        <w:rPr>
          <w:lang w:eastAsia="sl-SI"/>
        </w:rPr>
        <w:t>«</w:t>
      </w:r>
      <w:r>
        <w:rPr>
          <w:lang w:eastAsia="sl-SI"/>
        </w:rPr>
        <w:t>; če na seznamu ni urejevalca, najprej ga dodajte.</w:t>
      </w:r>
    </w:p>
    <w:p w14:paraId="31021B1F" w14:textId="0C64D074" w:rsidR="00B846EB" w:rsidRDefault="00D66BEF" w:rsidP="00AA5027">
      <w:pPr>
        <w:pStyle w:val="Odstavekseznama"/>
        <w:numPr>
          <w:ilvl w:val="0"/>
          <w:numId w:val="26"/>
        </w:numPr>
        <w:rPr>
          <w:lang w:eastAsia="sl-SI"/>
        </w:rPr>
      </w:pPr>
      <w:r>
        <w:rPr>
          <w:lang w:eastAsia="sl-SI"/>
        </w:rPr>
        <w:t>Kliknite</w:t>
      </w:r>
      <w:r w:rsidR="00B846EB">
        <w:rPr>
          <w:lang w:eastAsia="sl-SI"/>
        </w:rPr>
        <w:t xml:space="preserve"> na </w:t>
      </w:r>
      <w:r w:rsidR="00720F47">
        <w:rPr>
          <w:lang w:eastAsia="sl-SI"/>
        </w:rPr>
        <w:t>»</w:t>
      </w:r>
      <w:r w:rsidR="00B846EB" w:rsidRPr="004A0693">
        <w:rPr>
          <w:b/>
          <w:lang w:eastAsia="sl-SI"/>
        </w:rPr>
        <w:t>Odstopi v urejan</w:t>
      </w:r>
      <w:r w:rsidR="00B846EB" w:rsidRPr="00A936B5">
        <w:rPr>
          <w:b/>
          <w:lang w:eastAsia="sl-SI"/>
        </w:rPr>
        <w:t>je</w:t>
      </w:r>
      <w:r w:rsidR="00720F47">
        <w:rPr>
          <w:lang w:eastAsia="sl-SI"/>
        </w:rPr>
        <w:t>«</w:t>
      </w:r>
      <w:r w:rsidR="00B846EB">
        <w:rPr>
          <w:lang w:eastAsia="sl-SI"/>
        </w:rPr>
        <w:t>.</w:t>
      </w:r>
    </w:p>
    <w:p w14:paraId="38D7464F" w14:textId="77777777" w:rsidR="00B846EB" w:rsidRDefault="00B846EB" w:rsidP="00AA5027">
      <w:pPr>
        <w:pStyle w:val="Odstavekseznama"/>
        <w:numPr>
          <w:ilvl w:val="0"/>
          <w:numId w:val="26"/>
        </w:numPr>
        <w:rPr>
          <w:lang w:eastAsia="sl-SI"/>
        </w:rPr>
      </w:pPr>
      <w:r>
        <w:rPr>
          <w:lang w:eastAsia="sl-SI"/>
        </w:rPr>
        <w:t xml:space="preserve">Dodajte komentar, zakaj predlog odstopate v urejanje; komentar bo viden v </w:t>
      </w:r>
      <w:proofErr w:type="spellStart"/>
      <w:r>
        <w:rPr>
          <w:lang w:eastAsia="sl-SI"/>
        </w:rPr>
        <w:t>časovnici</w:t>
      </w:r>
      <w:proofErr w:type="spellEnd"/>
      <w:r>
        <w:rPr>
          <w:lang w:eastAsia="sl-SI"/>
        </w:rPr>
        <w:t xml:space="preserve"> in bo v pomoč urejevalcu.</w:t>
      </w:r>
    </w:p>
    <w:p w14:paraId="35B11A91" w14:textId="351BFF41" w:rsidR="00B846EB" w:rsidRDefault="00B846EB" w:rsidP="00AA5027">
      <w:pPr>
        <w:pStyle w:val="Odstavekseznama"/>
        <w:numPr>
          <w:ilvl w:val="0"/>
          <w:numId w:val="26"/>
        </w:numPr>
        <w:rPr>
          <w:lang w:eastAsia="sl-SI"/>
        </w:rPr>
      </w:pPr>
      <w:r>
        <w:rPr>
          <w:lang w:eastAsia="sl-SI"/>
        </w:rPr>
        <w:t xml:space="preserve">Kliknite gumb </w:t>
      </w:r>
      <w:r w:rsidR="00720F47">
        <w:rPr>
          <w:lang w:eastAsia="sl-SI"/>
        </w:rPr>
        <w:t>»</w:t>
      </w:r>
      <w:r w:rsidRPr="00F84005">
        <w:rPr>
          <w:b/>
          <w:lang w:eastAsia="sl-SI"/>
        </w:rPr>
        <w:t>Potrdi</w:t>
      </w:r>
      <w:r w:rsidR="00720F47">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F84005">
        <w:rPr>
          <w:b/>
          <w:lang w:eastAsia="sl-SI"/>
        </w:rPr>
        <w:t>Prekliči</w:t>
      </w:r>
      <w:r w:rsidR="00720F47">
        <w:rPr>
          <w:lang w:eastAsia="sl-SI"/>
        </w:rPr>
        <w:t>«</w:t>
      </w:r>
      <w:r w:rsidR="00A936B5">
        <w:rPr>
          <w:lang w:eastAsia="sl-SI"/>
        </w:rPr>
        <w:t>,</w:t>
      </w:r>
      <w:r>
        <w:rPr>
          <w:lang w:eastAsia="sl-SI"/>
        </w:rPr>
        <w:t xml:space="preserve"> če želite prekiniti akcijo.</w:t>
      </w:r>
    </w:p>
    <w:p w14:paraId="66550CA8" w14:textId="7C347601" w:rsidR="00B846EB" w:rsidRDefault="00B846EB" w:rsidP="00B846EB">
      <w:pPr>
        <w:rPr>
          <w:lang w:eastAsia="sl-SI"/>
        </w:rPr>
      </w:pPr>
      <w:r>
        <w:rPr>
          <w:lang w:eastAsia="sl-SI"/>
        </w:rPr>
        <w:t xml:space="preserve">Po uspešni akciji bo </w:t>
      </w:r>
      <w:r w:rsidR="00C2336A">
        <w:rPr>
          <w:lang w:eastAsia="sl-SI"/>
        </w:rPr>
        <w:t>ikon</w:t>
      </w:r>
      <w:r>
        <w:rPr>
          <w:lang w:eastAsia="sl-SI"/>
        </w:rPr>
        <w:t>a zraven imena urejevalca pobarvana v rdeče – to pomeni, da je ta oseba trenutni urejevalec.</w:t>
      </w:r>
    </w:p>
    <w:p w14:paraId="67D37D05" w14:textId="77777777" w:rsidR="00B846EB" w:rsidRDefault="00B846EB" w:rsidP="00B846EB">
      <w:pPr>
        <w:pStyle w:val="Naslov4"/>
        <w:rPr>
          <w:lang w:eastAsia="sl-SI"/>
        </w:rPr>
      </w:pPr>
      <w:bookmarkStart w:id="99" w:name="_Toc86324152"/>
      <w:bookmarkStart w:id="100" w:name="_Toc91846514"/>
      <w:r>
        <w:rPr>
          <w:lang w:eastAsia="sl-SI"/>
        </w:rPr>
        <w:t xml:space="preserve">Urejanje </w:t>
      </w:r>
      <w:r w:rsidRPr="007A2CD3">
        <w:t>predloga</w:t>
      </w:r>
      <w:r>
        <w:rPr>
          <w:lang w:eastAsia="sl-SI"/>
        </w:rPr>
        <w:t xml:space="preserve"> (dodatni urejevalci)</w:t>
      </w:r>
      <w:bookmarkEnd w:id="99"/>
      <w:bookmarkEnd w:id="100"/>
    </w:p>
    <w:p w14:paraId="3770098D" w14:textId="27FB781B" w:rsidR="00B846EB" w:rsidRPr="006A12D8" w:rsidRDefault="00B846EB" w:rsidP="00B846EB">
      <w:pPr>
        <w:rPr>
          <w:lang w:eastAsia="sl-SI"/>
        </w:rPr>
      </w:pPr>
      <w:r>
        <w:rPr>
          <w:lang w:eastAsia="sl-SI"/>
        </w:rPr>
        <w:t xml:space="preserve">Za dodatne urejevalce veljajo ista pravila, kot je opisano v </w:t>
      </w:r>
      <w:r w:rsidR="007D3A03">
        <w:rPr>
          <w:lang w:eastAsia="sl-SI"/>
        </w:rPr>
        <w:t>poglavju »</w:t>
      </w:r>
      <w:r w:rsidR="007D3A03" w:rsidRPr="007D3A03">
        <w:rPr>
          <w:rStyle w:val="DocReferenceChar"/>
        </w:rPr>
        <w:fldChar w:fldCharType="begin"/>
      </w:r>
      <w:r w:rsidR="007D3A03" w:rsidRPr="007D3A03">
        <w:rPr>
          <w:rStyle w:val="DocReferenceChar"/>
        </w:rPr>
        <w:instrText xml:space="preserve"> REF _Ref85724533 \h </w:instrText>
      </w:r>
      <w:r w:rsidR="007D3A03">
        <w:rPr>
          <w:rStyle w:val="DocReferenceChar"/>
        </w:rPr>
        <w:instrText xml:space="preserve"> \* MERGEFORMAT </w:instrText>
      </w:r>
      <w:r w:rsidR="007D3A03" w:rsidRPr="007D3A03">
        <w:rPr>
          <w:rStyle w:val="DocReferenceChar"/>
        </w:rPr>
      </w:r>
      <w:r w:rsidR="007D3A03" w:rsidRPr="007D3A03">
        <w:rPr>
          <w:rStyle w:val="DocReferenceChar"/>
        </w:rPr>
        <w:fldChar w:fldCharType="separate"/>
      </w:r>
      <w:r w:rsidR="007D3A03" w:rsidRPr="007D3A03">
        <w:rPr>
          <w:rStyle w:val="DocReferenceChar"/>
        </w:rPr>
        <w:t>Urejanje predloga (splošno)</w:t>
      </w:r>
      <w:r w:rsidR="007D3A03" w:rsidRPr="007D3A03">
        <w:rPr>
          <w:rStyle w:val="DocReferenceChar"/>
        </w:rPr>
        <w:fldChar w:fldCharType="end"/>
      </w:r>
      <w:r w:rsidR="007D3A03">
        <w:rPr>
          <w:lang w:eastAsia="sl-SI"/>
        </w:rPr>
        <w:t>«.</w:t>
      </w:r>
    </w:p>
    <w:p w14:paraId="602B2CCE" w14:textId="7A2AD3F0" w:rsidR="00B846EB" w:rsidRPr="004E2656" w:rsidRDefault="00B846EB" w:rsidP="00B846EB">
      <w:pPr>
        <w:pStyle w:val="Naslov5"/>
        <w:rPr>
          <w:rStyle w:val="Neensklic"/>
          <w:b w:val="0"/>
        </w:rPr>
      </w:pPr>
      <w:bookmarkStart w:id="101" w:name="_Toc86324153"/>
      <w:bookmarkStart w:id="102" w:name="_Toc91846515"/>
      <w:r w:rsidRPr="004E2656">
        <w:rPr>
          <w:rStyle w:val="Neensklic"/>
          <w:b w:val="0"/>
        </w:rPr>
        <w:t>Če nisem nosilec predloga, kako vidim</w:t>
      </w:r>
      <w:r w:rsidR="00A936B5" w:rsidRPr="004E2656">
        <w:rPr>
          <w:rStyle w:val="Neensklic"/>
          <w:b w:val="0"/>
        </w:rPr>
        <w:t xml:space="preserve">, </w:t>
      </w:r>
      <w:r w:rsidR="003E6B63">
        <w:rPr>
          <w:rStyle w:val="Neensklic"/>
          <w:b w:val="0"/>
        </w:rPr>
        <w:t>zakaj</w:t>
      </w:r>
      <w:r w:rsidRPr="004E2656">
        <w:rPr>
          <w:rStyle w:val="Neensklic"/>
          <w:b w:val="0"/>
        </w:rPr>
        <w:t xml:space="preserve"> mi je predlog dodeljen v urejanje?</w:t>
      </w:r>
      <w:bookmarkEnd w:id="101"/>
      <w:bookmarkEnd w:id="102"/>
    </w:p>
    <w:p w14:paraId="7362B8B8" w14:textId="77777777" w:rsidR="00B846EB" w:rsidRDefault="00B846EB" w:rsidP="00B846EB">
      <w:pPr>
        <w:rPr>
          <w:lang w:eastAsia="sl-SI"/>
        </w:rPr>
      </w:pPr>
      <w:r>
        <w:rPr>
          <w:lang w:eastAsia="sl-SI"/>
        </w:rPr>
        <w:t>Odprite časovnico. Nosilec, ki vam je odstopil predlog v urejanje, je podal komentar.</w:t>
      </w:r>
    </w:p>
    <w:p w14:paraId="2D555B8A" w14:textId="77777777" w:rsidR="00B846EB" w:rsidRPr="00E82473" w:rsidRDefault="00B846EB" w:rsidP="00B846EB">
      <w:pPr>
        <w:rPr>
          <w:rStyle w:val="Neensklic"/>
          <w:b w:val="0"/>
          <w:bCs w:val="0"/>
          <w:color w:val="auto"/>
          <w:lang w:eastAsia="sl-SI"/>
        </w:rPr>
      </w:pPr>
      <w:r w:rsidRPr="004A0693">
        <w:rPr>
          <w:rStyle w:val="Neensklic"/>
          <w:b w:val="0"/>
          <w:bCs w:val="0"/>
          <w:noProof/>
          <w:color w:val="auto"/>
          <w:lang w:eastAsia="sl-SI"/>
        </w:rPr>
        <w:drawing>
          <wp:inline distT="0" distB="0" distL="0" distR="0" wp14:anchorId="586B723F" wp14:editId="2D870F7D">
            <wp:extent cx="2107359" cy="1101303"/>
            <wp:effectExtent l="0" t="0" r="7620" b="3810"/>
            <wp:docPr id="147" name="Picture 147" descr="Časov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26313" cy="1111208"/>
                    </a:xfrm>
                    <a:prstGeom prst="rect">
                      <a:avLst/>
                    </a:prstGeom>
                  </pic:spPr>
                </pic:pic>
              </a:graphicData>
            </a:graphic>
          </wp:inline>
        </w:drawing>
      </w:r>
    </w:p>
    <w:p w14:paraId="3EA577CD" w14:textId="77777777" w:rsidR="00B846EB" w:rsidRPr="004E2656" w:rsidRDefault="00B846EB" w:rsidP="00B846EB">
      <w:pPr>
        <w:pStyle w:val="Naslov5"/>
        <w:rPr>
          <w:rStyle w:val="Neensklic"/>
          <w:b w:val="0"/>
        </w:rPr>
      </w:pPr>
      <w:bookmarkStart w:id="103" w:name="_Ref85704398"/>
      <w:bookmarkStart w:id="104" w:name="_Toc86324154"/>
      <w:bookmarkStart w:id="105" w:name="_Toc91846516"/>
      <w:r w:rsidRPr="004E2656">
        <w:rPr>
          <w:rStyle w:val="Neensklic"/>
          <w:b w:val="0"/>
        </w:rPr>
        <w:t>Kako vrnem predlog nosilcu, ko končam urejanje?</w:t>
      </w:r>
      <w:bookmarkEnd w:id="103"/>
      <w:bookmarkEnd w:id="104"/>
      <w:bookmarkEnd w:id="105"/>
    </w:p>
    <w:p w14:paraId="6CF1D5ED" w14:textId="77777777" w:rsidR="00B846EB" w:rsidRDefault="00B846EB" w:rsidP="00B846EB">
      <w:pPr>
        <w:rPr>
          <w:rStyle w:val="Neensklic"/>
        </w:rPr>
      </w:pPr>
      <w:r w:rsidRPr="004A0693">
        <w:rPr>
          <w:rStyle w:val="Neensklic"/>
          <w:noProof/>
          <w:lang w:eastAsia="sl-SI"/>
        </w:rPr>
        <w:drawing>
          <wp:inline distT="0" distB="0" distL="0" distR="0" wp14:anchorId="0FAFCAA4" wp14:editId="46EEA8EB">
            <wp:extent cx="2186082" cy="370281"/>
            <wp:effectExtent l="0" t="0" r="5080" b="0"/>
            <wp:docPr id="149" name="Picture 14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52679" cy="381561"/>
                    </a:xfrm>
                    <a:prstGeom prst="rect">
                      <a:avLst/>
                    </a:prstGeom>
                  </pic:spPr>
                </pic:pic>
              </a:graphicData>
            </a:graphic>
          </wp:inline>
        </w:drawing>
      </w:r>
      <w:r w:rsidRPr="004A0693">
        <w:rPr>
          <w:noProof/>
          <w:lang w:eastAsia="sl-SI"/>
        </w:rPr>
        <w:t xml:space="preserve"> </w:t>
      </w:r>
      <w:r w:rsidRPr="004A0693">
        <w:rPr>
          <w:rStyle w:val="Neensklic"/>
          <w:noProof/>
          <w:lang w:eastAsia="sl-SI"/>
        </w:rPr>
        <w:drawing>
          <wp:inline distT="0" distB="0" distL="0" distR="0" wp14:anchorId="5053C3DC" wp14:editId="5C5DBD0D">
            <wp:extent cx="2190017" cy="369322"/>
            <wp:effectExtent l="0" t="0" r="1270" b="0"/>
            <wp:docPr id="150" name="Picture 15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77342" cy="384048"/>
                    </a:xfrm>
                    <a:prstGeom prst="rect">
                      <a:avLst/>
                    </a:prstGeom>
                  </pic:spPr>
                </pic:pic>
              </a:graphicData>
            </a:graphic>
          </wp:inline>
        </w:drawing>
      </w:r>
    </w:p>
    <w:p w14:paraId="14A8D8DD" w14:textId="78F19CEA" w:rsidR="00B846EB" w:rsidRDefault="00B846EB" w:rsidP="00AA5027">
      <w:pPr>
        <w:pStyle w:val="Odstavekseznama"/>
        <w:numPr>
          <w:ilvl w:val="0"/>
          <w:numId w:val="27"/>
        </w:numPr>
        <w:rPr>
          <w:lang w:eastAsia="sl-SI"/>
        </w:rPr>
      </w:pPr>
      <w:r>
        <w:rPr>
          <w:lang w:eastAsia="sl-SI"/>
        </w:rPr>
        <w:t xml:space="preserve">Kliknite na gumb </w:t>
      </w:r>
      <w:r w:rsidR="00720F47">
        <w:rPr>
          <w:lang w:eastAsia="sl-SI"/>
        </w:rPr>
        <w:t>»</w:t>
      </w:r>
      <w:r w:rsidRPr="004A0693">
        <w:rPr>
          <w:b/>
          <w:lang w:eastAsia="sl-SI"/>
        </w:rPr>
        <w:t>Vrni nosilcu</w:t>
      </w:r>
      <w:r w:rsidR="00720F47" w:rsidRPr="0039274A">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Vrni nosilcu na MK</w:t>
      </w:r>
      <w:r w:rsidR="00720F47" w:rsidRPr="00335654">
        <w:rPr>
          <w:lang w:eastAsia="sl-SI"/>
        </w:rPr>
        <w:t>«</w:t>
      </w:r>
      <w:r w:rsidRPr="00335654">
        <w:rPr>
          <w:lang w:eastAsia="sl-SI"/>
        </w:rPr>
        <w:t>;</w:t>
      </w:r>
      <w:r>
        <w:rPr>
          <w:lang w:eastAsia="sl-SI"/>
        </w:rPr>
        <w:t xml:space="preserve"> kateri gumb je na voljo, je odvisno od tega, kateri nosilec vam je odstopil predlog v urejanje.</w:t>
      </w:r>
    </w:p>
    <w:p w14:paraId="2C946230" w14:textId="77777777" w:rsidR="00B846EB" w:rsidRDefault="00B846EB" w:rsidP="00AA5027">
      <w:pPr>
        <w:pStyle w:val="Odstavekseznama"/>
        <w:numPr>
          <w:ilvl w:val="0"/>
          <w:numId w:val="27"/>
        </w:numPr>
        <w:rPr>
          <w:lang w:eastAsia="sl-SI"/>
        </w:rPr>
      </w:pPr>
      <w:r>
        <w:rPr>
          <w:lang w:eastAsia="sl-SI"/>
        </w:rPr>
        <w:t xml:space="preserve">Opcijsko podajte komentar; komentar bo prikazan v </w:t>
      </w:r>
      <w:proofErr w:type="spellStart"/>
      <w:r>
        <w:rPr>
          <w:lang w:eastAsia="sl-SI"/>
        </w:rPr>
        <w:t>časovnici</w:t>
      </w:r>
      <w:proofErr w:type="spellEnd"/>
      <w:r>
        <w:rPr>
          <w:lang w:eastAsia="sl-SI"/>
        </w:rPr>
        <w:t>.</w:t>
      </w:r>
    </w:p>
    <w:p w14:paraId="5387A55A" w14:textId="7607BA36" w:rsidR="00B846EB" w:rsidRDefault="00B846EB" w:rsidP="00AA5027">
      <w:pPr>
        <w:pStyle w:val="Odstavekseznama"/>
        <w:numPr>
          <w:ilvl w:val="0"/>
          <w:numId w:val="27"/>
        </w:numPr>
        <w:rPr>
          <w:lang w:eastAsia="sl-SI"/>
        </w:rPr>
      </w:pPr>
      <w:r>
        <w:rPr>
          <w:lang w:eastAsia="sl-SI"/>
        </w:rPr>
        <w:lastRenderedPageBreak/>
        <w:t xml:space="preserve">Kliknite gumb </w:t>
      </w:r>
      <w:r w:rsidR="00720F47">
        <w:rPr>
          <w:lang w:eastAsia="sl-SI"/>
        </w:rPr>
        <w:t>»</w:t>
      </w:r>
      <w:r w:rsidRPr="004A0693">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A0693">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5DF4657" w14:textId="77777777" w:rsidR="00B846EB" w:rsidRDefault="00B846EB" w:rsidP="00B846EB">
      <w:pPr>
        <w:rPr>
          <w:rStyle w:val="Neensklic"/>
          <w:b w:val="0"/>
          <w:color w:val="auto"/>
        </w:rPr>
      </w:pPr>
      <w:r w:rsidRPr="004A0693">
        <w:rPr>
          <w:rStyle w:val="Poudarek"/>
        </w:rPr>
        <w:t>Pozor!</w:t>
      </w:r>
      <w:r w:rsidRPr="004A0693">
        <w:rPr>
          <w:rStyle w:val="Neensklic"/>
          <w:b w:val="0"/>
          <w:color w:val="auto"/>
        </w:rPr>
        <w:t xml:space="preserve"> Ko končate z urejanjem predloga, obvezno vrnite predlog nosilcu, ker ste vi edina oseba, ki trenutno lahko ureja predlog.</w:t>
      </w:r>
    </w:p>
    <w:p w14:paraId="319A2683" w14:textId="77777777" w:rsidR="00B846EB" w:rsidRDefault="00B846EB" w:rsidP="00B846EB">
      <w:pPr>
        <w:pStyle w:val="Naslov4"/>
        <w:rPr>
          <w:lang w:eastAsia="sl-SI"/>
        </w:rPr>
      </w:pPr>
      <w:bookmarkStart w:id="106" w:name="_Toc86324155"/>
      <w:bookmarkStart w:id="107" w:name="_Toc91846517"/>
      <w:r>
        <w:rPr>
          <w:lang w:eastAsia="sl-SI"/>
        </w:rPr>
        <w:t>Zamenjava nosilcev predloga</w:t>
      </w:r>
      <w:bookmarkEnd w:id="106"/>
      <w:bookmarkEnd w:id="107"/>
    </w:p>
    <w:p w14:paraId="01C43E32" w14:textId="2D3402AE" w:rsidR="00B846EB" w:rsidRPr="0012183A" w:rsidRDefault="00B846EB" w:rsidP="00B846EB">
      <w:pPr>
        <w:rPr>
          <w:lang w:eastAsia="sl-SI"/>
        </w:rPr>
      </w:pPr>
      <w:r>
        <w:rPr>
          <w:lang w:eastAsia="sl-SI"/>
        </w:rPr>
        <w:t xml:space="preserve">Nosilca predloga lahko zamenja le vodja OE. Nosilca MK lahko zamenja le vodja MK. Nosilca lahko zamenjate, tudi če je predlog trenutno v urejanju pri nosilcu – v tem primeru bo stari nosilec </w:t>
      </w:r>
      <w:r w:rsidR="00A936B5">
        <w:rPr>
          <w:lang w:eastAsia="sl-SI"/>
        </w:rPr>
        <w:t>samodejno</w:t>
      </w:r>
      <w:r>
        <w:rPr>
          <w:lang w:eastAsia="sl-SI"/>
        </w:rPr>
        <w:t xml:space="preserve"> postal dodatni urejevalec. Nosilca lahko zamenjate tudi, ko je predlog v urejanju pri dodatnem urejevalcu. V tem primeru, ko urejevalec vrne predlog nosilcu, bo ta vrnjen </w:t>
      </w:r>
      <w:r w:rsidR="00A936B5">
        <w:rPr>
          <w:lang w:eastAsia="sl-SI"/>
        </w:rPr>
        <w:t>novemu</w:t>
      </w:r>
      <w:r>
        <w:rPr>
          <w:lang w:eastAsia="sl-SI"/>
        </w:rPr>
        <w:t xml:space="preserve"> nosilcu.</w:t>
      </w:r>
    </w:p>
    <w:p w14:paraId="6092A608" w14:textId="77777777" w:rsidR="00B846EB" w:rsidRPr="004E2656" w:rsidRDefault="00B846EB" w:rsidP="00B846EB">
      <w:pPr>
        <w:pStyle w:val="Naslov5"/>
        <w:rPr>
          <w:rStyle w:val="Neensklic"/>
          <w:b w:val="0"/>
        </w:rPr>
      </w:pPr>
      <w:bookmarkStart w:id="108" w:name="_Toc86324156"/>
      <w:bookmarkStart w:id="109" w:name="_Toc91846518"/>
      <w:r w:rsidRPr="004E2656">
        <w:rPr>
          <w:rStyle w:val="Neensklic"/>
          <w:b w:val="0"/>
        </w:rPr>
        <w:t xml:space="preserve">Kako </w:t>
      </w:r>
      <w:r>
        <w:rPr>
          <w:rStyle w:val="Neensklic"/>
          <w:b w:val="0"/>
        </w:rPr>
        <w:t>zamenjam nosilca</w:t>
      </w:r>
      <w:r w:rsidRPr="004E2656">
        <w:rPr>
          <w:rStyle w:val="Neensklic"/>
          <w:b w:val="0"/>
        </w:rPr>
        <w:t>?</w:t>
      </w:r>
      <w:bookmarkEnd w:id="108"/>
      <w:bookmarkEnd w:id="109"/>
    </w:p>
    <w:p w14:paraId="74F85EA4" w14:textId="77777777" w:rsidR="00B846EB" w:rsidRDefault="00B846EB" w:rsidP="00B846EB">
      <w:pPr>
        <w:rPr>
          <w:lang w:eastAsia="sl-SI"/>
        </w:rPr>
      </w:pPr>
      <w:r w:rsidRPr="00835ACA">
        <w:rPr>
          <w:noProof/>
          <w:lang w:eastAsia="sl-SI"/>
        </w:rPr>
        <w:drawing>
          <wp:inline distT="0" distB="0" distL="0" distR="0" wp14:anchorId="2E2B4B88" wp14:editId="555621A9">
            <wp:extent cx="2390727" cy="1185030"/>
            <wp:effectExtent l="0" t="0" r="0" b="0"/>
            <wp:docPr id="151" name="Picture 151" descr="Nosi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63785" cy="1221243"/>
                    </a:xfrm>
                    <a:prstGeom prst="rect">
                      <a:avLst/>
                    </a:prstGeom>
                  </pic:spPr>
                </pic:pic>
              </a:graphicData>
            </a:graphic>
          </wp:inline>
        </w:drawing>
      </w:r>
    </w:p>
    <w:p w14:paraId="7753B355" w14:textId="2B499288" w:rsidR="00B846EB" w:rsidRDefault="00B846EB" w:rsidP="00AA5027">
      <w:pPr>
        <w:pStyle w:val="Odstavekseznama"/>
        <w:numPr>
          <w:ilvl w:val="0"/>
          <w:numId w:val="6"/>
        </w:numPr>
        <w:rPr>
          <w:lang w:eastAsia="sl-SI"/>
        </w:rPr>
      </w:pPr>
      <w:r>
        <w:rPr>
          <w:lang w:eastAsia="sl-SI"/>
        </w:rPr>
        <w:t>Zraven imena nosilca, ki ga želite zamenjati</w:t>
      </w:r>
      <w:r w:rsidR="00A936B5">
        <w:rPr>
          <w:lang w:eastAsia="sl-SI"/>
        </w:rPr>
        <w:t>,</w:t>
      </w:r>
      <w:r>
        <w:rPr>
          <w:lang w:eastAsia="sl-SI"/>
        </w:rPr>
        <w:t xml:space="preserve"> kliknite na </w:t>
      </w:r>
      <w:r w:rsidR="00C2336A">
        <w:rPr>
          <w:lang w:eastAsia="sl-SI"/>
        </w:rPr>
        <w:t>ikon</w:t>
      </w:r>
      <w:r>
        <w:rPr>
          <w:lang w:eastAsia="sl-SI"/>
        </w:rPr>
        <w:t xml:space="preserve">o </w:t>
      </w:r>
      <w:r w:rsidR="00720F47">
        <w:rPr>
          <w:lang w:eastAsia="sl-SI"/>
        </w:rPr>
        <w:t>»</w:t>
      </w:r>
      <w:r>
        <w:rPr>
          <w:b/>
          <w:lang w:eastAsia="sl-SI"/>
        </w:rPr>
        <w:t>tri pikice</w:t>
      </w:r>
      <w:r w:rsidR="00720F47" w:rsidRPr="00335654">
        <w:rPr>
          <w:lang w:eastAsia="sl-SI"/>
        </w:rPr>
        <w:t>«</w:t>
      </w:r>
      <w:r w:rsidRPr="00335654">
        <w:rPr>
          <w:lang w:eastAsia="sl-SI"/>
        </w:rPr>
        <w:t>.</w:t>
      </w:r>
    </w:p>
    <w:p w14:paraId="6113CA86" w14:textId="31D061F0" w:rsidR="00B846EB" w:rsidRDefault="00D66BEF" w:rsidP="00AA5027">
      <w:pPr>
        <w:pStyle w:val="Odstavekseznama"/>
        <w:numPr>
          <w:ilvl w:val="0"/>
          <w:numId w:val="6"/>
        </w:numPr>
        <w:rPr>
          <w:lang w:eastAsia="sl-SI"/>
        </w:rPr>
      </w:pPr>
      <w:r>
        <w:rPr>
          <w:lang w:eastAsia="sl-SI"/>
        </w:rPr>
        <w:t>Kliknite</w:t>
      </w:r>
      <w:r w:rsidR="00B846EB">
        <w:rPr>
          <w:lang w:eastAsia="sl-SI"/>
        </w:rPr>
        <w:t xml:space="preserve"> </w:t>
      </w:r>
      <w:r w:rsidR="00720F47">
        <w:rPr>
          <w:lang w:eastAsia="sl-SI"/>
        </w:rPr>
        <w:t>»</w:t>
      </w:r>
      <w:r w:rsidR="00B846EB" w:rsidRPr="00835ACA">
        <w:rPr>
          <w:b/>
          <w:lang w:eastAsia="sl-SI"/>
        </w:rPr>
        <w:t>Zamenjaj nosilca</w:t>
      </w:r>
      <w:r w:rsidR="00720F47" w:rsidRPr="00335654">
        <w:rPr>
          <w:lang w:eastAsia="sl-SI"/>
        </w:rPr>
        <w:t>«</w:t>
      </w:r>
      <w:r w:rsidR="00B846EB" w:rsidRPr="00335654">
        <w:rPr>
          <w:lang w:eastAsia="sl-SI"/>
        </w:rPr>
        <w:t>.</w:t>
      </w:r>
    </w:p>
    <w:p w14:paraId="4F4D6041" w14:textId="77777777" w:rsidR="00B846EB" w:rsidRDefault="00B846EB" w:rsidP="00AA5027">
      <w:pPr>
        <w:pStyle w:val="Odstavekseznama"/>
        <w:numPr>
          <w:ilvl w:val="0"/>
          <w:numId w:val="6"/>
        </w:numPr>
        <w:rPr>
          <w:lang w:eastAsia="sl-SI"/>
        </w:rPr>
      </w:pPr>
      <w:r>
        <w:rPr>
          <w:lang w:eastAsia="sl-SI"/>
        </w:rPr>
        <w:t>Izberite uporabnika iz seznama.</w:t>
      </w:r>
    </w:p>
    <w:p w14:paraId="667274D4" w14:textId="6B894ED4" w:rsidR="00B846EB" w:rsidRDefault="00B846EB" w:rsidP="00AA5027">
      <w:pPr>
        <w:pStyle w:val="Odstavekseznama"/>
        <w:numPr>
          <w:ilvl w:val="0"/>
          <w:numId w:val="6"/>
        </w:numPr>
        <w:rPr>
          <w:lang w:eastAsia="sl-SI"/>
        </w:rPr>
      </w:pPr>
      <w:r>
        <w:rPr>
          <w:lang w:eastAsia="sl-SI"/>
        </w:rPr>
        <w:t xml:space="preserve">Kliknite gumb </w:t>
      </w:r>
      <w:r w:rsidR="00720F47">
        <w:rPr>
          <w:lang w:eastAsia="sl-SI"/>
        </w:rPr>
        <w:t>»</w:t>
      </w:r>
      <w:r w:rsidRPr="00835ACA">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835ACA">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FF8D357" w14:textId="2C8314F7" w:rsidR="00B846EB" w:rsidRDefault="00B846EB" w:rsidP="00B846EB">
      <w:pPr>
        <w:rPr>
          <w:lang w:eastAsia="sl-SI"/>
        </w:rPr>
      </w:pPr>
      <w:r>
        <w:rPr>
          <w:lang w:eastAsia="sl-SI"/>
        </w:rPr>
        <w:t xml:space="preserve">Po uspešni akciji bo stari nosilec </w:t>
      </w:r>
      <w:r w:rsidR="00A936B5">
        <w:rPr>
          <w:lang w:eastAsia="sl-SI"/>
        </w:rPr>
        <w:t>samodejno</w:t>
      </w:r>
      <w:r>
        <w:rPr>
          <w:lang w:eastAsia="sl-SI"/>
        </w:rPr>
        <w:t xml:space="preserve"> dodan med urejevalce. </w:t>
      </w:r>
    </w:p>
    <w:p w14:paraId="17D080C8" w14:textId="010D3614" w:rsidR="00B846EB" w:rsidRDefault="00B846EB" w:rsidP="00B846EB">
      <w:pPr>
        <w:rPr>
          <w:lang w:eastAsia="sl-SI"/>
        </w:rPr>
      </w:pPr>
      <w:r w:rsidRPr="00835ACA">
        <w:rPr>
          <w:rStyle w:val="Poudarek"/>
        </w:rPr>
        <w:t>Pozor!</w:t>
      </w:r>
      <w:r>
        <w:rPr>
          <w:lang w:eastAsia="sl-SI"/>
        </w:rPr>
        <w:t xml:space="preserve"> Vodja OE lahko zamenja le nosilca, vodja MK le nosilca MK. Na začetku postopka nosilec MK še ni določen.</w:t>
      </w:r>
    </w:p>
    <w:p w14:paraId="70EE55CA" w14:textId="77777777" w:rsidR="004E2982" w:rsidRDefault="004E2982" w:rsidP="004E2982">
      <w:pPr>
        <w:pStyle w:val="Naslov4"/>
      </w:pPr>
      <w:bookmarkStart w:id="110" w:name="_Ref85816924"/>
      <w:bookmarkStart w:id="111" w:name="_Toc86324233"/>
      <w:bookmarkStart w:id="112" w:name="_Toc91846519"/>
      <w:r>
        <w:t>Odstranitev predloga iz paketa</w:t>
      </w:r>
      <w:bookmarkEnd w:id="110"/>
      <w:bookmarkEnd w:id="111"/>
      <w:bookmarkEnd w:id="112"/>
    </w:p>
    <w:p w14:paraId="025E11E9" w14:textId="77777777" w:rsidR="004E2982" w:rsidRDefault="004E2982" w:rsidP="004E2982">
      <w:r>
        <w:t xml:space="preserve">Predlog, ki je odstranjen iz paketa, se lahko uporabi v prihodnosti v drugem paketu. </w:t>
      </w:r>
    </w:p>
    <w:p w14:paraId="6DE1BDEE" w14:textId="77777777" w:rsidR="004E2982" w:rsidRDefault="004E2982" w:rsidP="004E2982">
      <w:pPr>
        <w:pStyle w:val="Naslov5"/>
      </w:pPr>
      <w:bookmarkStart w:id="113" w:name="_Toc86324234"/>
      <w:bookmarkStart w:id="114" w:name="_Toc91846520"/>
      <w:r>
        <w:t>Kdo lahko odstrani predlog iz paketa</w:t>
      </w:r>
      <w:r w:rsidRPr="00630B58">
        <w:t xml:space="preserve"> </w:t>
      </w:r>
      <w:r>
        <w:t>in kdaj?</w:t>
      </w:r>
      <w:bookmarkEnd w:id="113"/>
      <w:bookmarkEnd w:id="114"/>
    </w:p>
    <w:p w14:paraId="08404CB3" w14:textId="77777777" w:rsidR="004E2982" w:rsidRDefault="004E2982" w:rsidP="004E2982">
      <w:r w:rsidRPr="00133012">
        <w:rPr>
          <w:highlight w:val="yellow"/>
        </w:rPr>
        <w:t>TODO</w:t>
      </w:r>
    </w:p>
    <w:p w14:paraId="25CB3589" w14:textId="77777777" w:rsidR="004E2982" w:rsidRDefault="004E2982" w:rsidP="004E2982">
      <w:r>
        <w:t>Akcija je na voljo:</w:t>
      </w:r>
    </w:p>
    <w:p w14:paraId="7FD19FAF" w14:textId="77777777" w:rsidR="004E2982" w:rsidRDefault="004E2982" w:rsidP="008332CE">
      <w:pPr>
        <w:pStyle w:val="Odstavekseznama"/>
        <w:numPr>
          <w:ilvl w:val="0"/>
          <w:numId w:val="85"/>
        </w:numPr>
      </w:pPr>
      <w:r>
        <w:t xml:space="preserve">če ste </w:t>
      </w:r>
      <w:r w:rsidRPr="004C18F2">
        <w:rPr>
          <w:b/>
        </w:rPr>
        <w:t>nosilec paketa OE</w:t>
      </w:r>
      <w:r>
        <w:t xml:space="preserve"> ali</w:t>
      </w:r>
    </w:p>
    <w:p w14:paraId="27E7F164" w14:textId="77777777" w:rsidR="004E2982" w:rsidRPr="00133012" w:rsidRDefault="004E2982" w:rsidP="008332CE">
      <w:pPr>
        <w:pStyle w:val="Odstavekseznama"/>
        <w:numPr>
          <w:ilvl w:val="0"/>
          <w:numId w:val="85"/>
        </w:numPr>
      </w:pPr>
      <w:r>
        <w:t xml:space="preserve">če </w:t>
      </w:r>
      <w:r w:rsidRPr="004C18F2">
        <w:t>ste</w:t>
      </w:r>
      <w:r w:rsidRPr="004C18F2">
        <w:rPr>
          <w:b/>
        </w:rPr>
        <w:t xml:space="preserve"> vodja OE.</w:t>
      </w:r>
    </w:p>
    <w:p w14:paraId="082443B3" w14:textId="77777777" w:rsidR="004E2982" w:rsidRDefault="004E2982" w:rsidP="004E2982">
      <w:pPr>
        <w:pStyle w:val="Naslov5"/>
      </w:pPr>
      <w:bookmarkStart w:id="115" w:name="_Toc86324235"/>
      <w:bookmarkStart w:id="116" w:name="_Toc91846521"/>
      <w:r>
        <w:t>Kako odstranim predlog iz paketa?</w:t>
      </w:r>
      <w:bookmarkEnd w:id="115"/>
      <w:bookmarkEnd w:id="116"/>
    </w:p>
    <w:p w14:paraId="7245F09B" w14:textId="77777777" w:rsidR="004E2982" w:rsidRDefault="004E2982" w:rsidP="004E2982">
      <w:r w:rsidRPr="00175A24">
        <w:rPr>
          <w:noProof/>
          <w:lang w:eastAsia="sl-SI"/>
        </w:rPr>
        <w:drawing>
          <wp:inline distT="0" distB="0" distL="0" distR="0" wp14:anchorId="4DBF239B" wp14:editId="38C5D138">
            <wp:extent cx="1915886" cy="306089"/>
            <wp:effectExtent l="0" t="0" r="8255" b="0"/>
            <wp:docPr id="160" name="Picture 16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9690" cy="316283"/>
                    </a:xfrm>
                    <a:prstGeom prst="rect">
                      <a:avLst/>
                    </a:prstGeom>
                  </pic:spPr>
                </pic:pic>
              </a:graphicData>
            </a:graphic>
          </wp:inline>
        </w:drawing>
      </w:r>
    </w:p>
    <w:p w14:paraId="002C6E90" w14:textId="77777777" w:rsidR="004E2982" w:rsidRDefault="004E2982" w:rsidP="008332CE">
      <w:pPr>
        <w:pStyle w:val="Odstavekseznama"/>
        <w:numPr>
          <w:ilvl w:val="0"/>
          <w:numId w:val="46"/>
        </w:numPr>
      </w:pPr>
      <w:r>
        <w:t>Odprite stran »</w:t>
      </w:r>
      <w:r w:rsidRPr="001456A2">
        <w:rPr>
          <w:b/>
        </w:rPr>
        <w:t>Vpogled v predlog</w:t>
      </w:r>
      <w:r w:rsidRPr="00335654">
        <w:t>«.</w:t>
      </w:r>
    </w:p>
    <w:p w14:paraId="439A2E5A" w14:textId="77777777" w:rsidR="004E2982" w:rsidRDefault="004E2982" w:rsidP="008332CE">
      <w:pPr>
        <w:pStyle w:val="Odstavekseznama"/>
        <w:numPr>
          <w:ilvl w:val="0"/>
          <w:numId w:val="46"/>
        </w:numPr>
      </w:pPr>
      <w:r>
        <w:t>Kliknite na gumb »</w:t>
      </w:r>
      <w:r>
        <w:rPr>
          <w:b/>
        </w:rPr>
        <w:t>Odstrani predlog iz paketa</w:t>
      </w:r>
      <w:r w:rsidRPr="005E7FF5">
        <w:t>«.</w:t>
      </w:r>
    </w:p>
    <w:p w14:paraId="0CF11AB3" w14:textId="77777777" w:rsidR="004E2982" w:rsidRDefault="004E2982" w:rsidP="008332CE">
      <w:pPr>
        <w:pStyle w:val="Odstavekseznama"/>
        <w:numPr>
          <w:ilvl w:val="0"/>
          <w:numId w:val="46"/>
        </w:numPr>
      </w:pPr>
      <w:r>
        <w:t xml:space="preserve">Obvezno vpišite komentar; komentar bo viden na </w:t>
      </w:r>
      <w:proofErr w:type="spellStart"/>
      <w:r>
        <w:t>časovnici</w:t>
      </w:r>
      <w:proofErr w:type="spellEnd"/>
      <w:r>
        <w:t>.</w:t>
      </w:r>
    </w:p>
    <w:p w14:paraId="189A0B63" w14:textId="77777777" w:rsidR="004E2982" w:rsidRDefault="004E2982" w:rsidP="008332CE">
      <w:pPr>
        <w:pStyle w:val="Odstavekseznama"/>
        <w:numPr>
          <w:ilvl w:val="0"/>
          <w:numId w:val="46"/>
        </w:numPr>
      </w:pPr>
      <w:r>
        <w:t>Kliknite na gumb »</w:t>
      </w:r>
      <w:r w:rsidRPr="00175A24">
        <w:rPr>
          <w:b/>
        </w:rPr>
        <w:t>Potrdi</w:t>
      </w:r>
      <w:r w:rsidRPr="00335654">
        <w:t>«</w:t>
      </w:r>
      <w:r>
        <w:t xml:space="preserve"> oz. »</w:t>
      </w:r>
      <w:r w:rsidRPr="00175A24">
        <w:rPr>
          <w:b/>
        </w:rPr>
        <w:t>Prekliči</w:t>
      </w:r>
      <w:r w:rsidRPr="00335654">
        <w:t>«,</w:t>
      </w:r>
      <w:r>
        <w:t xml:space="preserve"> če želite prekiniti akcijo.</w:t>
      </w:r>
    </w:p>
    <w:p w14:paraId="72E04EB7" w14:textId="742F01BA" w:rsidR="004E2982" w:rsidRDefault="004E2982" w:rsidP="008332CE">
      <w:pPr>
        <w:pStyle w:val="Odstavekseznama"/>
        <w:numPr>
          <w:ilvl w:val="0"/>
          <w:numId w:val="46"/>
        </w:numPr>
      </w:pPr>
      <w:r>
        <w:t>Na koncu uspešno izvedene akcije je status predloga ponovno »</w:t>
      </w:r>
      <w:r>
        <w:rPr>
          <w:b/>
        </w:rPr>
        <w:t>Predlog poslan v pregled na OE</w:t>
      </w:r>
      <w:r w:rsidRPr="00335654">
        <w:t>«</w:t>
      </w:r>
      <w:r>
        <w:t xml:space="preserve"> in ga lahko uvrstite v drugi paket.</w:t>
      </w:r>
    </w:p>
    <w:p w14:paraId="4A622EB0" w14:textId="029A455E" w:rsidR="00E36B91" w:rsidRDefault="00E36B91" w:rsidP="00E36B91">
      <w:pPr>
        <w:pStyle w:val="Naslov4"/>
        <w:rPr>
          <w:rStyle w:val="Neensklic"/>
          <w:b w:val="0"/>
          <w:bCs w:val="0"/>
          <w:color w:val="374C80" w:themeColor="accent1" w:themeShade="BF"/>
        </w:rPr>
      </w:pPr>
      <w:bookmarkStart w:id="117" w:name="_Toc91846522"/>
      <w:r w:rsidRPr="00E36B91">
        <w:rPr>
          <w:rStyle w:val="Neensklic"/>
          <w:b w:val="0"/>
          <w:bCs w:val="0"/>
          <w:color w:val="374C80" w:themeColor="accent1" w:themeShade="BF"/>
        </w:rPr>
        <w:lastRenderedPageBreak/>
        <w:t>Komentiranje predloga</w:t>
      </w:r>
      <w:bookmarkEnd w:id="117"/>
    </w:p>
    <w:p w14:paraId="58F92E85" w14:textId="77D999D6" w:rsidR="00E36B91" w:rsidRDefault="00E36B91" w:rsidP="00E36B91">
      <w:pPr>
        <w:pStyle w:val="Naslov5"/>
      </w:pPr>
      <w:bookmarkStart w:id="118" w:name="_Toc91846523"/>
      <w:r>
        <w:t>Kdo lahko komentira predlog in kdaj?</w:t>
      </w:r>
      <w:bookmarkEnd w:id="118"/>
    </w:p>
    <w:p w14:paraId="1FC5A5C3" w14:textId="103BDC63" w:rsidR="00E36B91" w:rsidRDefault="00E36B91" w:rsidP="00E36B91">
      <w:r>
        <w:t>Predlog lahko komentirate:</w:t>
      </w:r>
    </w:p>
    <w:p w14:paraId="447EB7A7" w14:textId="1452A9EF" w:rsidR="00E36B91" w:rsidRDefault="005D6B28" w:rsidP="008332CE">
      <w:pPr>
        <w:pStyle w:val="Odstavekseznama"/>
        <w:numPr>
          <w:ilvl w:val="0"/>
          <w:numId w:val="173"/>
        </w:numPr>
      </w:pPr>
      <w:r w:rsidRPr="005D6B28">
        <w:t>če ste</w:t>
      </w:r>
      <w:r>
        <w:rPr>
          <w:b/>
        </w:rPr>
        <w:t xml:space="preserve"> </w:t>
      </w:r>
      <w:r w:rsidR="00E36B91" w:rsidRPr="005D6B28">
        <w:rPr>
          <w:b/>
        </w:rPr>
        <w:t xml:space="preserve">član delovne skupine </w:t>
      </w:r>
      <w:r w:rsidR="00E36B91">
        <w:t>in</w:t>
      </w:r>
    </w:p>
    <w:p w14:paraId="199BE50C" w14:textId="4007CF09" w:rsidR="00E36B91" w:rsidRDefault="00E36B91" w:rsidP="008332CE">
      <w:pPr>
        <w:pStyle w:val="Odstavekseznama"/>
        <w:numPr>
          <w:ilvl w:val="0"/>
          <w:numId w:val="173"/>
        </w:numPr>
      </w:pPr>
      <w:r>
        <w:t>je status predloga »</w:t>
      </w:r>
      <w:r w:rsidRPr="005D6B28">
        <w:rPr>
          <w:b/>
        </w:rPr>
        <w:t>Predlog na delovni skupini</w:t>
      </w:r>
      <w:r>
        <w:t>«.</w:t>
      </w:r>
    </w:p>
    <w:p w14:paraId="616F0565" w14:textId="010F41BE" w:rsidR="00E36B91" w:rsidRDefault="00E36B91" w:rsidP="00E36B91">
      <w:r>
        <w:t>Predlog lahko komentirate tudi, če ste:</w:t>
      </w:r>
    </w:p>
    <w:p w14:paraId="2B1E55FD" w14:textId="4C806FBA" w:rsidR="00E36B91" w:rsidRDefault="005D6B28" w:rsidP="008332CE">
      <w:pPr>
        <w:pStyle w:val="Odstavekseznama"/>
        <w:numPr>
          <w:ilvl w:val="0"/>
          <w:numId w:val="173"/>
        </w:numPr>
      </w:pPr>
      <w:r w:rsidRPr="005D6B28">
        <w:t>če ste</w:t>
      </w:r>
      <w:r>
        <w:rPr>
          <w:b/>
        </w:rPr>
        <w:t xml:space="preserve"> </w:t>
      </w:r>
      <w:r w:rsidR="00E36B91" w:rsidRPr="005D6B28">
        <w:rPr>
          <w:b/>
        </w:rPr>
        <w:t>uporabnik MK</w:t>
      </w:r>
      <w:r w:rsidR="00E36B91">
        <w:t xml:space="preserve"> in</w:t>
      </w:r>
    </w:p>
    <w:p w14:paraId="18C324F4" w14:textId="77777777" w:rsidR="00E36B91" w:rsidRDefault="00E36B91" w:rsidP="008332CE">
      <w:pPr>
        <w:pStyle w:val="Odstavekseznama"/>
        <w:numPr>
          <w:ilvl w:val="0"/>
          <w:numId w:val="173"/>
        </w:numPr>
      </w:pPr>
      <w:r>
        <w:t>je status predloga:</w:t>
      </w:r>
    </w:p>
    <w:p w14:paraId="5A053ADD" w14:textId="77777777" w:rsidR="00E36B91" w:rsidRDefault="00E36B91" w:rsidP="008332CE">
      <w:pPr>
        <w:pStyle w:val="Odstavekseznama"/>
        <w:numPr>
          <w:ilvl w:val="1"/>
          <w:numId w:val="173"/>
        </w:numPr>
      </w:pPr>
      <w:r>
        <w:t>»</w:t>
      </w:r>
      <w:r w:rsidRPr="005D6B28">
        <w:rPr>
          <w:b/>
        </w:rPr>
        <w:t>Predlog na delovni skupini</w:t>
      </w:r>
      <w:r>
        <w:t>«,</w:t>
      </w:r>
    </w:p>
    <w:p w14:paraId="184019C8" w14:textId="77777777" w:rsidR="00E36B91" w:rsidRDefault="00E36B91" w:rsidP="008332CE">
      <w:pPr>
        <w:pStyle w:val="Odstavekseznama"/>
        <w:numPr>
          <w:ilvl w:val="1"/>
          <w:numId w:val="173"/>
        </w:numPr>
      </w:pPr>
      <w:r>
        <w:t>»</w:t>
      </w:r>
      <w:r w:rsidRPr="005D6B28">
        <w:rPr>
          <w:b/>
        </w:rPr>
        <w:t>Predlog poslan na MK</w:t>
      </w:r>
      <w:r>
        <w:t>«,</w:t>
      </w:r>
    </w:p>
    <w:p w14:paraId="1170D648" w14:textId="77777777" w:rsidR="00E36B91" w:rsidRDefault="00E36B91" w:rsidP="008332CE">
      <w:pPr>
        <w:pStyle w:val="Odstavekseznama"/>
        <w:numPr>
          <w:ilvl w:val="1"/>
          <w:numId w:val="173"/>
        </w:numPr>
      </w:pPr>
      <w:r>
        <w:t>»</w:t>
      </w:r>
      <w:r w:rsidRPr="005D6B28">
        <w:rPr>
          <w:b/>
        </w:rPr>
        <w:t>Predlog zaključena javna obravnava</w:t>
      </w:r>
      <w:r>
        <w:t>«,</w:t>
      </w:r>
    </w:p>
    <w:p w14:paraId="2836B484" w14:textId="764B0B95" w:rsidR="00E36B91" w:rsidRDefault="00E36B91" w:rsidP="008332CE">
      <w:pPr>
        <w:pStyle w:val="Odstavekseznama"/>
        <w:numPr>
          <w:ilvl w:val="1"/>
          <w:numId w:val="173"/>
        </w:numPr>
      </w:pPr>
      <w:r>
        <w:t>»</w:t>
      </w:r>
      <w:r w:rsidRPr="005D6B28">
        <w:rPr>
          <w:b/>
        </w:rPr>
        <w:t>Predlog poslan v medresorsko usklajevanje</w:t>
      </w:r>
      <w:r>
        <w:t>«.</w:t>
      </w:r>
    </w:p>
    <w:p w14:paraId="38084B3D" w14:textId="38B723FF" w:rsidR="005D6B28" w:rsidRPr="00E36B91" w:rsidRDefault="005D6B28" w:rsidP="005D6B28">
      <w:r w:rsidRPr="005D6B28">
        <w:rPr>
          <w:rStyle w:val="DocReferenceChar"/>
        </w:rPr>
        <w:t>Pozor!</w:t>
      </w:r>
      <w:r>
        <w:t xml:space="preserve"> Za uporabnike MK je smiselno, da komentirajo predlog, če ga želijo paket vrniti v pripravo.</w:t>
      </w:r>
    </w:p>
    <w:p w14:paraId="3CFF5A61" w14:textId="24419305" w:rsidR="00E36B91" w:rsidRDefault="00E36B91" w:rsidP="00E36B91">
      <w:pPr>
        <w:pStyle w:val="Naslov5"/>
      </w:pPr>
      <w:bookmarkStart w:id="119" w:name="_Toc91846524"/>
      <w:r>
        <w:t>Kako komentiram predlog?</w:t>
      </w:r>
      <w:bookmarkEnd w:id="119"/>
    </w:p>
    <w:p w14:paraId="02B1F4E5" w14:textId="6AABB65C" w:rsidR="00E36B91" w:rsidRPr="00E36B91" w:rsidRDefault="00E36B91" w:rsidP="00E36B91">
      <w:r w:rsidRPr="00E36B91">
        <w:rPr>
          <w:noProof/>
        </w:rPr>
        <w:drawing>
          <wp:inline distT="0" distB="0" distL="0" distR="0" wp14:anchorId="587FD81D" wp14:editId="5136449A">
            <wp:extent cx="1944710" cy="2925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25448" cy="304713"/>
                    </a:xfrm>
                    <a:prstGeom prst="rect">
                      <a:avLst/>
                    </a:prstGeom>
                  </pic:spPr>
                </pic:pic>
              </a:graphicData>
            </a:graphic>
          </wp:inline>
        </w:drawing>
      </w:r>
    </w:p>
    <w:p w14:paraId="51A2D568" w14:textId="50B4E083" w:rsidR="00E36B91" w:rsidRDefault="00E36B91" w:rsidP="008332CE">
      <w:pPr>
        <w:pStyle w:val="Odstavekseznama"/>
        <w:numPr>
          <w:ilvl w:val="0"/>
          <w:numId w:val="174"/>
        </w:numPr>
      </w:pPr>
      <w:r>
        <w:t>Odprite stran »</w:t>
      </w:r>
      <w:r w:rsidRPr="00E36B91">
        <w:rPr>
          <w:b/>
        </w:rPr>
        <w:t>Vpogled v predlog</w:t>
      </w:r>
      <w:r>
        <w:t>«.</w:t>
      </w:r>
    </w:p>
    <w:p w14:paraId="4615DE0D" w14:textId="4ED9B502" w:rsidR="00E36B91" w:rsidRDefault="00E36B91" w:rsidP="008332CE">
      <w:pPr>
        <w:pStyle w:val="Odstavekseznama"/>
        <w:numPr>
          <w:ilvl w:val="0"/>
          <w:numId w:val="174"/>
        </w:numPr>
      </w:pPr>
      <w:r>
        <w:t>Kliknite gumb »</w:t>
      </w:r>
      <w:r w:rsidRPr="00E36B91">
        <w:rPr>
          <w:b/>
        </w:rPr>
        <w:t>Oddaj komentar</w:t>
      </w:r>
      <w:r>
        <w:t>«.</w:t>
      </w:r>
    </w:p>
    <w:p w14:paraId="1101F3C8" w14:textId="23D7C681" w:rsidR="00E36B91" w:rsidRDefault="00E36B91" w:rsidP="008332CE">
      <w:pPr>
        <w:pStyle w:val="Odstavekseznama"/>
        <w:numPr>
          <w:ilvl w:val="0"/>
          <w:numId w:val="174"/>
        </w:numPr>
      </w:pPr>
      <w:r>
        <w:t>Obvezno vpišite komentar.</w:t>
      </w:r>
    </w:p>
    <w:p w14:paraId="2AC91CEA" w14:textId="0067138E" w:rsidR="00E36B91" w:rsidRDefault="00E36B91" w:rsidP="008332CE">
      <w:pPr>
        <w:pStyle w:val="Odstavekseznama"/>
        <w:numPr>
          <w:ilvl w:val="0"/>
          <w:numId w:val="174"/>
        </w:numPr>
      </w:pPr>
      <w:bookmarkStart w:id="120" w:name="_Ref85799967"/>
      <w:bookmarkStart w:id="121" w:name="_Toc86324157"/>
      <w:r>
        <w:t>Kliknite na gumb »</w:t>
      </w:r>
      <w:r w:rsidRPr="00175A24">
        <w:rPr>
          <w:b/>
        </w:rPr>
        <w:t>Potrdi</w:t>
      </w:r>
      <w:r w:rsidRPr="00335654">
        <w:t>«</w:t>
      </w:r>
      <w:r>
        <w:t xml:space="preserve"> oz. »</w:t>
      </w:r>
      <w:r w:rsidRPr="00175A24">
        <w:rPr>
          <w:b/>
        </w:rPr>
        <w:t>Prekliči</w:t>
      </w:r>
      <w:r w:rsidRPr="00335654">
        <w:t>«,</w:t>
      </w:r>
      <w:r>
        <w:t xml:space="preserve"> če želite prekiniti akcijo.</w:t>
      </w:r>
    </w:p>
    <w:p w14:paraId="0D65DA33" w14:textId="6035F8BA" w:rsidR="00E36B91" w:rsidRDefault="00E36B91" w:rsidP="008332CE">
      <w:pPr>
        <w:pStyle w:val="Odstavekseznama"/>
        <w:numPr>
          <w:ilvl w:val="0"/>
          <w:numId w:val="174"/>
        </w:numPr>
      </w:pPr>
      <w:r>
        <w:t>Na koncu uspešno izvedene akcije bo vaš komentar prikazan na strani »</w:t>
      </w:r>
      <w:r w:rsidRPr="00E36B91">
        <w:rPr>
          <w:b/>
        </w:rPr>
        <w:t>Vpogled v predlog</w:t>
      </w:r>
      <w:r>
        <w:t>«, na zavihku »</w:t>
      </w:r>
      <w:r w:rsidRPr="00E36B91">
        <w:rPr>
          <w:b/>
        </w:rPr>
        <w:t>Komentarji</w:t>
      </w:r>
      <w:r>
        <w:t>«. Na strani »Vpogled v paket«, na zavihku »</w:t>
      </w:r>
      <w:r w:rsidRPr="00E36B91">
        <w:rPr>
          <w:b/>
        </w:rPr>
        <w:t>Predlogi</w:t>
      </w:r>
      <w:r>
        <w:t>«, bo predlog označen s klicajem, ki bo tudi samodejno pobrisan ob ustreznem statusu paketa.</w:t>
      </w:r>
    </w:p>
    <w:p w14:paraId="39560D54" w14:textId="77777777" w:rsidR="008F0642" w:rsidRDefault="008F0642" w:rsidP="008F0642">
      <w:pPr>
        <w:pStyle w:val="Naslov4"/>
        <w:rPr>
          <w:lang w:eastAsia="sl-SI"/>
        </w:rPr>
      </w:pPr>
      <w:bookmarkStart w:id="122" w:name="_Ref89332039"/>
      <w:bookmarkStart w:id="123" w:name="_Toc89335232"/>
      <w:bookmarkStart w:id="124" w:name="_Toc91846525"/>
      <w:r>
        <w:rPr>
          <w:lang w:eastAsia="sl-SI"/>
        </w:rPr>
        <w:t>Povezovanje predloga s pobudo</w:t>
      </w:r>
      <w:bookmarkEnd w:id="122"/>
      <w:bookmarkEnd w:id="123"/>
      <w:bookmarkEnd w:id="124"/>
    </w:p>
    <w:p w14:paraId="354A2443" w14:textId="77777777" w:rsidR="008F0642" w:rsidRDefault="008F0642" w:rsidP="008F0642">
      <w:pPr>
        <w:pStyle w:val="Naslov5"/>
        <w:rPr>
          <w:lang w:eastAsia="sl-SI"/>
        </w:rPr>
      </w:pPr>
      <w:bookmarkStart w:id="125" w:name="_Toc89335233"/>
      <w:bookmarkStart w:id="126" w:name="_Toc91846526"/>
      <w:r>
        <w:rPr>
          <w:lang w:eastAsia="sl-SI"/>
        </w:rPr>
        <w:t>Kdo lahko poveže predlog s pobudo in kdaj?</w:t>
      </w:r>
      <w:bookmarkEnd w:id="125"/>
      <w:bookmarkEnd w:id="126"/>
    </w:p>
    <w:p w14:paraId="785DE285" w14:textId="77777777" w:rsidR="008F0642" w:rsidRDefault="008F0642" w:rsidP="008F0642">
      <w:pPr>
        <w:rPr>
          <w:lang w:eastAsia="sl-SI"/>
        </w:rPr>
      </w:pPr>
      <w:r>
        <w:rPr>
          <w:lang w:eastAsia="sl-SI"/>
        </w:rPr>
        <w:t>Akcija je na voljo:</w:t>
      </w:r>
    </w:p>
    <w:p w14:paraId="44C813C2" w14:textId="77777777" w:rsidR="008F0642" w:rsidRPr="0023293C" w:rsidRDefault="008F0642" w:rsidP="008F0642">
      <w:pPr>
        <w:pStyle w:val="Odstavekseznama"/>
        <w:numPr>
          <w:ilvl w:val="0"/>
          <w:numId w:val="158"/>
        </w:numPr>
        <w:rPr>
          <w:highlight w:val="yellow"/>
          <w:lang w:eastAsia="sl-SI"/>
        </w:rPr>
      </w:pPr>
      <w:r w:rsidRPr="0023293C">
        <w:rPr>
          <w:highlight w:val="yellow"/>
          <w:lang w:eastAsia="sl-SI"/>
        </w:rPr>
        <w:t xml:space="preserve">če ste </w:t>
      </w:r>
      <w:r>
        <w:rPr>
          <w:highlight w:val="yellow"/>
          <w:lang w:eastAsia="sl-SI"/>
        </w:rPr>
        <w:t>nosilec</w:t>
      </w:r>
      <w:r w:rsidRPr="0023293C">
        <w:rPr>
          <w:highlight w:val="yellow"/>
          <w:lang w:eastAsia="sl-SI"/>
        </w:rPr>
        <w:t xml:space="preserve"> predloga.</w:t>
      </w:r>
    </w:p>
    <w:p w14:paraId="4AAAD4AA" w14:textId="77777777" w:rsidR="008F0642" w:rsidRPr="0079214F" w:rsidRDefault="008F0642" w:rsidP="008F0642">
      <w:pPr>
        <w:pStyle w:val="Naslov5"/>
        <w:rPr>
          <w:lang w:eastAsia="sl-SI"/>
        </w:rPr>
      </w:pPr>
      <w:bookmarkStart w:id="127" w:name="_Toc89335234"/>
      <w:bookmarkStart w:id="128" w:name="_Toc91846527"/>
      <w:r>
        <w:rPr>
          <w:lang w:eastAsia="sl-SI"/>
        </w:rPr>
        <w:t>Kako povežem predlog s pobudo?</w:t>
      </w:r>
      <w:bookmarkEnd w:id="127"/>
      <w:bookmarkEnd w:id="128"/>
    </w:p>
    <w:p w14:paraId="16AD59C6" w14:textId="77777777" w:rsidR="008F0642" w:rsidRDefault="008F0642" w:rsidP="008F0642">
      <w:pPr>
        <w:pStyle w:val="Odstavekseznama"/>
        <w:numPr>
          <w:ilvl w:val="0"/>
          <w:numId w:val="176"/>
        </w:numPr>
        <w:rPr>
          <w:lang w:eastAsia="sl-SI"/>
        </w:rPr>
      </w:pPr>
      <w:r>
        <w:rPr>
          <w:lang w:eastAsia="sl-SI"/>
        </w:rPr>
        <w:t>Odprite stran »</w:t>
      </w:r>
      <w:r w:rsidRPr="0079214F">
        <w:rPr>
          <w:b/>
          <w:lang w:eastAsia="sl-SI"/>
        </w:rPr>
        <w:t xml:space="preserve">Vpogled v </w:t>
      </w:r>
      <w:r>
        <w:rPr>
          <w:b/>
          <w:lang w:eastAsia="sl-SI"/>
        </w:rPr>
        <w:t>predlog</w:t>
      </w:r>
      <w:r>
        <w:rPr>
          <w:lang w:eastAsia="sl-SI"/>
        </w:rPr>
        <w:t>«.</w:t>
      </w:r>
    </w:p>
    <w:p w14:paraId="1359B682" w14:textId="77777777" w:rsidR="008F0642" w:rsidRDefault="008F0642" w:rsidP="008F0642">
      <w:pPr>
        <w:pStyle w:val="Odstavekseznama"/>
        <w:numPr>
          <w:ilvl w:val="0"/>
          <w:numId w:val="176"/>
        </w:numPr>
        <w:rPr>
          <w:lang w:eastAsia="sl-SI"/>
        </w:rPr>
      </w:pPr>
      <w:r>
        <w:rPr>
          <w:lang w:eastAsia="sl-SI"/>
        </w:rPr>
        <w:t>Kliknite na zavihek »</w:t>
      </w:r>
      <w:r w:rsidRPr="0079214F">
        <w:rPr>
          <w:b/>
          <w:lang w:eastAsia="sl-SI"/>
        </w:rPr>
        <w:t>Povezan</w:t>
      </w:r>
      <w:r>
        <w:rPr>
          <w:b/>
          <w:lang w:eastAsia="sl-SI"/>
        </w:rPr>
        <w:t>e pobude</w:t>
      </w:r>
      <w:r>
        <w:rPr>
          <w:lang w:eastAsia="sl-SI"/>
        </w:rPr>
        <w:t>«.</w:t>
      </w:r>
    </w:p>
    <w:p w14:paraId="73BB47D4" w14:textId="1BEC27F0" w:rsidR="008F0642" w:rsidRDefault="008F0642" w:rsidP="008F0642">
      <w:pPr>
        <w:pStyle w:val="Odstavekseznama"/>
        <w:numPr>
          <w:ilvl w:val="0"/>
          <w:numId w:val="176"/>
        </w:numPr>
        <w:rPr>
          <w:lang w:eastAsia="sl-SI"/>
        </w:rPr>
      </w:pPr>
      <w:r>
        <w:rPr>
          <w:lang w:eastAsia="sl-SI"/>
        </w:rPr>
        <w:t>V sekciji »</w:t>
      </w:r>
      <w:r w:rsidRPr="0079214F">
        <w:rPr>
          <w:b/>
          <w:lang w:eastAsia="sl-SI"/>
        </w:rPr>
        <w:t>Povezan</w:t>
      </w:r>
      <w:r>
        <w:rPr>
          <w:b/>
          <w:lang w:eastAsia="sl-SI"/>
        </w:rPr>
        <w:t>e pobude</w:t>
      </w:r>
      <w:r>
        <w:rPr>
          <w:lang w:eastAsia="sl-SI"/>
        </w:rPr>
        <w:t xml:space="preserve">« kliknite na </w:t>
      </w:r>
      <w:r w:rsidR="00C2336A">
        <w:rPr>
          <w:lang w:eastAsia="sl-SI"/>
        </w:rPr>
        <w:t>ikon</w:t>
      </w:r>
      <w:r>
        <w:rPr>
          <w:lang w:eastAsia="sl-SI"/>
        </w:rPr>
        <w:t>o »</w:t>
      </w:r>
      <w:r w:rsidRPr="0079214F">
        <w:rPr>
          <w:b/>
          <w:lang w:eastAsia="sl-SI"/>
        </w:rPr>
        <w:t>plus</w:t>
      </w:r>
      <w:r>
        <w:rPr>
          <w:lang w:eastAsia="sl-SI"/>
        </w:rPr>
        <w:t>«.</w:t>
      </w:r>
    </w:p>
    <w:p w14:paraId="72BF8F77" w14:textId="77777777" w:rsidR="008F0642" w:rsidRDefault="008F0642" w:rsidP="008F0642">
      <w:pPr>
        <w:pStyle w:val="Odstavekseznama"/>
        <w:numPr>
          <w:ilvl w:val="0"/>
          <w:numId w:val="176"/>
        </w:numPr>
        <w:rPr>
          <w:lang w:eastAsia="sl-SI"/>
        </w:rPr>
      </w:pPr>
      <w:r>
        <w:rPr>
          <w:lang w:eastAsia="sl-SI"/>
        </w:rPr>
        <w:t xml:space="preserve">Izberite pobudo – prikazani so ID pobude, </w:t>
      </w:r>
      <w:r w:rsidRPr="0023293C">
        <w:rPr>
          <w:highlight w:val="yellow"/>
          <w:lang w:eastAsia="sl-SI"/>
        </w:rPr>
        <w:t>naziv enote in datum pobude.</w:t>
      </w:r>
    </w:p>
    <w:p w14:paraId="39EFC762" w14:textId="77777777" w:rsidR="008F0642" w:rsidRDefault="008F0642" w:rsidP="008F0642">
      <w:pPr>
        <w:pStyle w:val="Odstavekseznama"/>
        <w:numPr>
          <w:ilvl w:val="0"/>
          <w:numId w:val="176"/>
        </w:numPr>
      </w:pPr>
      <w:r>
        <w:rPr>
          <w:lang w:eastAsia="sl-SI"/>
        </w:rPr>
        <w:t xml:space="preserve">Če želite, vpišite komentar; </w:t>
      </w:r>
      <w:r>
        <w:t xml:space="preserve">komentar bo viden na </w:t>
      </w:r>
      <w:proofErr w:type="spellStart"/>
      <w:r>
        <w:t>časovnici</w:t>
      </w:r>
      <w:proofErr w:type="spellEnd"/>
      <w:r>
        <w:t xml:space="preserve"> pobude in predloga.</w:t>
      </w:r>
    </w:p>
    <w:p w14:paraId="3EC0DDE2" w14:textId="77777777" w:rsidR="008F0642" w:rsidRDefault="008F0642" w:rsidP="008F0642">
      <w:pPr>
        <w:pStyle w:val="Odstavekseznama"/>
        <w:numPr>
          <w:ilvl w:val="0"/>
          <w:numId w:val="176"/>
        </w:numPr>
      </w:pPr>
      <w:r>
        <w:t>Kliknite na gumb »</w:t>
      </w:r>
      <w:r>
        <w:rPr>
          <w:b/>
        </w:rPr>
        <w:t>Shrani</w:t>
      </w:r>
      <w:r w:rsidRPr="00335654">
        <w:t>«</w:t>
      </w:r>
      <w:r>
        <w:t xml:space="preserve"> oz. »</w:t>
      </w:r>
      <w:r>
        <w:rPr>
          <w:b/>
        </w:rPr>
        <w:t>Zapri</w:t>
      </w:r>
      <w:r w:rsidRPr="00335654">
        <w:t>«,</w:t>
      </w:r>
      <w:r>
        <w:t xml:space="preserve"> če želite prekiniti akcijo.</w:t>
      </w:r>
    </w:p>
    <w:p w14:paraId="1193E50B" w14:textId="17EB7518" w:rsidR="008F0642" w:rsidRDefault="008F0642" w:rsidP="008F0642">
      <w:pPr>
        <w:pStyle w:val="Odstavekseznama"/>
        <w:numPr>
          <w:ilvl w:val="0"/>
          <w:numId w:val="176"/>
        </w:numPr>
        <w:rPr>
          <w:lang w:eastAsia="sl-SI"/>
        </w:rPr>
      </w:pPr>
      <w:r>
        <w:rPr>
          <w:lang w:eastAsia="sl-SI"/>
        </w:rPr>
        <w:t>Po uspešno izvedeni akciji bo dodana kartica z izbrano pobudo na seznam.</w:t>
      </w:r>
    </w:p>
    <w:p w14:paraId="34E939C5" w14:textId="77777777" w:rsidR="00B846EB" w:rsidRDefault="00B846EB" w:rsidP="00B846EB">
      <w:pPr>
        <w:pStyle w:val="Naslov3"/>
        <w:rPr>
          <w:lang w:eastAsia="sl-SI"/>
        </w:rPr>
      </w:pPr>
      <w:bookmarkStart w:id="129" w:name="_Ref91663989"/>
      <w:bookmarkStart w:id="130" w:name="_Toc91846528"/>
      <w:r>
        <w:rPr>
          <w:lang w:eastAsia="sl-SI"/>
        </w:rPr>
        <w:t>Delo s paketom</w:t>
      </w:r>
      <w:bookmarkEnd w:id="120"/>
      <w:bookmarkEnd w:id="121"/>
      <w:bookmarkEnd w:id="129"/>
      <w:bookmarkEnd w:id="130"/>
    </w:p>
    <w:p w14:paraId="725A0E7C" w14:textId="77777777" w:rsidR="00B846EB" w:rsidRDefault="00B846EB" w:rsidP="00B846EB">
      <w:pPr>
        <w:rPr>
          <w:lang w:eastAsia="sl-SI"/>
        </w:rPr>
      </w:pPr>
      <w:r>
        <w:rPr>
          <w:lang w:eastAsia="sl-SI"/>
        </w:rPr>
        <w:t>Kaj lahko uporabnik dela na paketu je odvisno od več stvari:</w:t>
      </w:r>
    </w:p>
    <w:p w14:paraId="03EA95AD" w14:textId="77777777" w:rsidR="00B846EB" w:rsidRDefault="00B846EB" w:rsidP="00AA5027">
      <w:pPr>
        <w:pStyle w:val="Odstavekseznama"/>
        <w:numPr>
          <w:ilvl w:val="0"/>
          <w:numId w:val="4"/>
        </w:numPr>
        <w:rPr>
          <w:lang w:eastAsia="sl-SI"/>
        </w:rPr>
      </w:pPr>
      <w:r>
        <w:rPr>
          <w:lang w:eastAsia="sl-SI"/>
        </w:rPr>
        <w:lastRenderedPageBreak/>
        <w:t>kakšne so odobrene pravice uporabnika v varnostni shemi;</w:t>
      </w:r>
    </w:p>
    <w:p w14:paraId="597CAD3E" w14:textId="77777777" w:rsidR="00B846EB" w:rsidRDefault="00B846EB" w:rsidP="00AA5027">
      <w:pPr>
        <w:pStyle w:val="Odstavekseznama"/>
        <w:numPr>
          <w:ilvl w:val="0"/>
          <w:numId w:val="4"/>
        </w:numPr>
        <w:rPr>
          <w:lang w:eastAsia="sl-SI"/>
        </w:rPr>
      </w:pPr>
      <w:r>
        <w:rPr>
          <w:lang w:eastAsia="sl-SI"/>
        </w:rPr>
        <w:t>kateri organizaciji pripada uporabnik – zavodu ali MK;</w:t>
      </w:r>
    </w:p>
    <w:p w14:paraId="1F0F017C" w14:textId="77777777" w:rsidR="00B846EB" w:rsidRDefault="00B846EB" w:rsidP="00AA5027">
      <w:pPr>
        <w:pStyle w:val="Odstavekseznama"/>
        <w:numPr>
          <w:ilvl w:val="0"/>
          <w:numId w:val="4"/>
        </w:numPr>
        <w:rPr>
          <w:lang w:eastAsia="sl-SI"/>
        </w:rPr>
      </w:pPr>
      <w:r>
        <w:rPr>
          <w:lang w:eastAsia="sl-SI"/>
        </w:rPr>
        <w:t>katera je vloga uporabnika na posameznem paketu;</w:t>
      </w:r>
    </w:p>
    <w:p w14:paraId="1DB8C359" w14:textId="03DA1C76" w:rsidR="00B846EB" w:rsidRDefault="00B846EB" w:rsidP="00AA5027">
      <w:pPr>
        <w:pStyle w:val="Odstavekseznama"/>
        <w:numPr>
          <w:ilvl w:val="0"/>
          <w:numId w:val="4"/>
        </w:numPr>
        <w:rPr>
          <w:lang w:eastAsia="sl-SI"/>
        </w:rPr>
      </w:pPr>
      <w:r>
        <w:rPr>
          <w:lang w:eastAsia="sl-SI"/>
        </w:rPr>
        <w:t xml:space="preserve">v katerem statusu </w:t>
      </w:r>
      <w:r w:rsidR="00A936B5">
        <w:rPr>
          <w:lang w:eastAsia="sl-SI"/>
        </w:rPr>
        <w:t>je</w:t>
      </w:r>
      <w:r>
        <w:rPr>
          <w:lang w:eastAsia="sl-SI"/>
        </w:rPr>
        <w:t xml:space="preserve"> sam paket.</w:t>
      </w:r>
    </w:p>
    <w:p w14:paraId="542AE3E1" w14:textId="77777777" w:rsidR="00B846EB" w:rsidRDefault="00B846EB" w:rsidP="00B846EB">
      <w:pPr>
        <w:pStyle w:val="Naslov4"/>
        <w:rPr>
          <w:lang w:eastAsia="sl-SI"/>
        </w:rPr>
      </w:pPr>
      <w:bookmarkStart w:id="131" w:name="_Toc86324158"/>
      <w:bookmarkStart w:id="132" w:name="_Ref91583033"/>
      <w:bookmarkStart w:id="133" w:name="_Toc91846529"/>
      <w:r>
        <w:rPr>
          <w:lang w:eastAsia="sl-SI"/>
        </w:rPr>
        <w:t>Dodajanje novega paketa</w:t>
      </w:r>
      <w:bookmarkEnd w:id="131"/>
      <w:bookmarkEnd w:id="132"/>
      <w:bookmarkEnd w:id="133"/>
    </w:p>
    <w:p w14:paraId="0C751192" w14:textId="77777777" w:rsidR="00B846EB" w:rsidRPr="00855D08" w:rsidRDefault="00B846EB" w:rsidP="00B846EB">
      <w:pPr>
        <w:rPr>
          <w:lang w:eastAsia="sl-SI"/>
        </w:rPr>
      </w:pPr>
      <w:r>
        <w:rPr>
          <w:lang w:eastAsia="sl-SI"/>
        </w:rPr>
        <w:t>Nov paket lahko doda samo vodja OE.</w:t>
      </w:r>
    </w:p>
    <w:p w14:paraId="022FD7EC" w14:textId="77777777" w:rsidR="00B846EB" w:rsidRDefault="00B846EB" w:rsidP="00B846EB">
      <w:pPr>
        <w:pStyle w:val="Naslov5"/>
        <w:rPr>
          <w:lang w:eastAsia="sl-SI"/>
        </w:rPr>
      </w:pPr>
      <w:bookmarkStart w:id="134" w:name="_Toc86324159"/>
      <w:bookmarkStart w:id="135" w:name="_Toc91846530"/>
      <w:r>
        <w:rPr>
          <w:lang w:eastAsia="sl-SI"/>
        </w:rPr>
        <w:t>Kako dodam nov paket?</w:t>
      </w:r>
      <w:bookmarkEnd w:id="134"/>
      <w:bookmarkEnd w:id="135"/>
    </w:p>
    <w:p w14:paraId="007B2FF6" w14:textId="77777777" w:rsidR="00B846EB" w:rsidRDefault="00B846EB" w:rsidP="00B846EB">
      <w:pPr>
        <w:rPr>
          <w:lang w:eastAsia="sl-SI"/>
        </w:rPr>
      </w:pPr>
      <w:r>
        <w:rPr>
          <w:lang w:eastAsia="sl-SI"/>
        </w:rPr>
        <w:t>Paket lahko dodate na več straneh:</w:t>
      </w:r>
    </w:p>
    <w:p w14:paraId="10EB9ED4" w14:textId="77777777" w:rsidR="00B846EB" w:rsidRDefault="00B846EB" w:rsidP="00AA5027">
      <w:pPr>
        <w:pStyle w:val="Odstavekseznama"/>
        <w:numPr>
          <w:ilvl w:val="0"/>
          <w:numId w:val="7"/>
        </w:numPr>
        <w:rPr>
          <w:lang w:eastAsia="sl-SI"/>
        </w:rPr>
      </w:pPr>
      <w:r>
        <w:rPr>
          <w:lang w:eastAsia="sl-SI"/>
        </w:rPr>
        <w:t>na domači plošči,</w:t>
      </w:r>
    </w:p>
    <w:p w14:paraId="3A38E6CE" w14:textId="77777777" w:rsidR="00B846EB" w:rsidRDefault="00B846EB" w:rsidP="00AA5027">
      <w:pPr>
        <w:pStyle w:val="Odstavekseznama"/>
        <w:numPr>
          <w:ilvl w:val="0"/>
          <w:numId w:val="7"/>
        </w:numPr>
        <w:rPr>
          <w:lang w:eastAsia="sl-SI"/>
        </w:rPr>
      </w:pPr>
      <w:r>
        <w:rPr>
          <w:lang w:eastAsia="sl-SI"/>
        </w:rPr>
        <w:t>na iskalniku paketov.</w:t>
      </w:r>
    </w:p>
    <w:p w14:paraId="33FB319A" w14:textId="77777777" w:rsidR="00B846EB" w:rsidRDefault="00B846EB" w:rsidP="00B846EB">
      <w:pPr>
        <w:pStyle w:val="Naslov6"/>
        <w:rPr>
          <w:lang w:eastAsia="sl-SI"/>
        </w:rPr>
      </w:pPr>
      <w:bookmarkStart w:id="136" w:name="_Toc86324160"/>
      <w:bookmarkStart w:id="137" w:name="_Toc91846531"/>
      <w:r>
        <w:rPr>
          <w:lang w:eastAsia="sl-SI"/>
        </w:rPr>
        <w:t>Dodajanje novega paketa iz domače plošče</w:t>
      </w:r>
      <w:bookmarkEnd w:id="136"/>
      <w:bookmarkEnd w:id="137"/>
    </w:p>
    <w:p w14:paraId="46AAB8E9" w14:textId="784DF1E8" w:rsidR="00B846EB" w:rsidRDefault="00B846EB" w:rsidP="00AA5027">
      <w:pPr>
        <w:pStyle w:val="Odstavekseznama"/>
        <w:numPr>
          <w:ilvl w:val="0"/>
          <w:numId w:val="37"/>
        </w:numPr>
        <w:rPr>
          <w:lang w:eastAsia="sl-SI"/>
        </w:rPr>
      </w:pPr>
      <w:r>
        <w:rPr>
          <w:lang w:eastAsia="sl-SI"/>
        </w:rPr>
        <w:t xml:space="preserve">Na </w:t>
      </w:r>
      <w:r w:rsidR="00720F47">
        <w:rPr>
          <w:lang w:eastAsia="sl-SI"/>
        </w:rPr>
        <w:t>»</w:t>
      </w:r>
      <w:r w:rsidRPr="00021FEF">
        <w:rPr>
          <w:b/>
          <w:lang w:eastAsia="sl-SI"/>
        </w:rPr>
        <w:t>Domači plošči</w:t>
      </w:r>
      <w:r w:rsidR="00720F47">
        <w:rPr>
          <w:b/>
          <w:lang w:eastAsia="sl-SI"/>
        </w:rPr>
        <w:t>«</w:t>
      </w:r>
      <w:r>
        <w:rPr>
          <w:lang w:eastAsia="sl-SI"/>
        </w:rPr>
        <w:t xml:space="preserve"> v sekciji </w:t>
      </w:r>
      <w:r w:rsidR="00720F47">
        <w:rPr>
          <w:lang w:eastAsia="sl-SI"/>
        </w:rPr>
        <w:t>»</w:t>
      </w:r>
      <w:r w:rsidRPr="00021FEF">
        <w:rPr>
          <w:b/>
          <w:lang w:eastAsia="sl-SI"/>
        </w:rPr>
        <w:t>Bližnjice</w:t>
      </w:r>
      <w:r w:rsidR="00720F47">
        <w:rPr>
          <w:b/>
          <w:lang w:eastAsia="sl-SI"/>
        </w:rPr>
        <w:t>«</w:t>
      </w:r>
      <w:r>
        <w:rPr>
          <w:lang w:eastAsia="sl-SI"/>
        </w:rPr>
        <w:t xml:space="preserve"> kliknite na </w:t>
      </w:r>
      <w:r w:rsidR="00720F47">
        <w:rPr>
          <w:lang w:eastAsia="sl-SI"/>
        </w:rPr>
        <w:t>»</w:t>
      </w:r>
      <w:r w:rsidRPr="00021FEF">
        <w:rPr>
          <w:b/>
          <w:lang w:eastAsia="sl-SI"/>
        </w:rPr>
        <w:t>Nov paket</w:t>
      </w:r>
      <w:r w:rsidR="00720F47">
        <w:rPr>
          <w:b/>
          <w:lang w:eastAsia="sl-SI"/>
        </w:rPr>
        <w:t>«</w:t>
      </w:r>
      <w:r>
        <w:rPr>
          <w:lang w:eastAsia="sl-SI"/>
        </w:rPr>
        <w:t>.</w:t>
      </w:r>
    </w:p>
    <w:p w14:paraId="1E84A5ED" w14:textId="31B8D62D" w:rsidR="00B846EB" w:rsidRDefault="00B846EB" w:rsidP="00AA5027">
      <w:pPr>
        <w:pStyle w:val="Odstavekseznama"/>
        <w:numPr>
          <w:ilvl w:val="0"/>
          <w:numId w:val="37"/>
        </w:numPr>
        <w:rPr>
          <w:lang w:eastAsia="sl-SI"/>
        </w:rPr>
      </w:pPr>
      <w:r>
        <w:rPr>
          <w:lang w:eastAsia="sl-SI"/>
        </w:rPr>
        <w:t>Preusmerjeni boste na</w:t>
      </w:r>
      <w:r>
        <w:rPr>
          <w:rStyle w:val="Neensklic"/>
        </w:rPr>
        <w:t xml:space="preserve"> </w:t>
      </w:r>
      <w:r w:rsidRPr="00021FEF">
        <w:rPr>
          <w:rStyle w:val="Neensklic"/>
          <w:color w:val="1E5E9F" w:themeColor="accent3" w:themeShade="BF"/>
        </w:rPr>
        <w:fldChar w:fldCharType="begin"/>
      </w:r>
      <w:r w:rsidRPr="00021FEF">
        <w:rPr>
          <w:rStyle w:val="Neensklic"/>
          <w:color w:val="1E5E9F" w:themeColor="accent3" w:themeShade="BF"/>
        </w:rPr>
        <w:instrText xml:space="preserve"> REF _Ref85702266 \h </w:instrText>
      </w:r>
      <w:r w:rsidRPr="00021FEF">
        <w:rPr>
          <w:rStyle w:val="Neensklic"/>
          <w:color w:val="1E5E9F" w:themeColor="accent3" w:themeShade="BF"/>
        </w:rPr>
      </w:r>
      <w:r w:rsidRPr="00021FEF">
        <w:rPr>
          <w:rStyle w:val="Neensklic"/>
          <w:color w:val="1E5E9F" w:themeColor="accent3" w:themeShade="BF"/>
        </w:rPr>
        <w:fldChar w:fldCharType="separate"/>
      </w:r>
      <w:r w:rsidR="00CD0F51" w:rsidRPr="00676203">
        <w:rPr>
          <w:lang w:eastAsia="sl-SI"/>
        </w:rPr>
        <w:t>Čarovnik za urejanje podatkov</w:t>
      </w:r>
      <w:r w:rsidRPr="00021FEF">
        <w:rPr>
          <w:rStyle w:val="Neensklic"/>
          <w:color w:val="1E5E9F" w:themeColor="accent3" w:themeShade="BF"/>
        </w:rPr>
        <w:fldChar w:fldCharType="end"/>
      </w:r>
      <w:r>
        <w:rPr>
          <w:lang w:eastAsia="sl-SI"/>
        </w:rPr>
        <w:t xml:space="preserve">, kjer morate izpolniti vsaj osnovne podatke, kot so: pomen spomenikov, vrsta paketa, kratek naziv paketa in občina. </w:t>
      </w:r>
    </w:p>
    <w:p w14:paraId="61DE426C" w14:textId="431884D9" w:rsidR="00B846EB" w:rsidRDefault="00B846EB" w:rsidP="00AA5027">
      <w:pPr>
        <w:pStyle w:val="Odstavekseznama"/>
        <w:numPr>
          <w:ilvl w:val="0"/>
          <w:numId w:val="37"/>
        </w:numPr>
        <w:rPr>
          <w:lang w:eastAsia="sl-SI"/>
        </w:rPr>
      </w:pPr>
      <w:r>
        <w:rPr>
          <w:lang w:eastAsia="sl-SI"/>
        </w:rPr>
        <w:t xml:space="preserve">Kliknite </w:t>
      </w:r>
      <w:r w:rsidR="00720F47">
        <w:rPr>
          <w:lang w:eastAsia="sl-SI"/>
        </w:rPr>
        <w:t>»</w:t>
      </w:r>
      <w:r w:rsidRPr="00021FEF">
        <w:rPr>
          <w:b/>
          <w:lang w:eastAsia="sl-SI"/>
        </w:rPr>
        <w:t>Shrani in zapri</w:t>
      </w:r>
      <w:r w:rsidR="00720F47">
        <w:rPr>
          <w:b/>
          <w:lang w:eastAsia="sl-SI"/>
        </w:rPr>
        <w:t>«</w:t>
      </w:r>
      <w:r>
        <w:rPr>
          <w:lang w:eastAsia="sl-SI"/>
        </w:rPr>
        <w:t>.</w:t>
      </w:r>
    </w:p>
    <w:p w14:paraId="26A71475" w14:textId="6B685156" w:rsidR="00B846EB" w:rsidRPr="00021FEF" w:rsidRDefault="00B846EB" w:rsidP="00B846EB">
      <w:pPr>
        <w:rPr>
          <w:color w:val="1E5E9F" w:themeColor="accent3" w:themeShade="BF"/>
          <w:lang w:eastAsia="sl-SI"/>
        </w:rPr>
      </w:pPr>
      <w:r>
        <w:rPr>
          <w:lang w:eastAsia="sl-SI"/>
        </w:rPr>
        <w:t xml:space="preserve">Za nadaljevanje dela na paketu, morate najprej določiti nosilca paketa. Poglejte </w:t>
      </w:r>
      <w:r w:rsidR="00720F47">
        <w:rPr>
          <w:lang w:eastAsia="sl-SI"/>
        </w:rPr>
        <w:t>»</w:t>
      </w:r>
      <w:r w:rsidRPr="00021FEF">
        <w:rPr>
          <w:color w:val="1E5E9F" w:themeColor="accent3" w:themeShade="BF"/>
          <w:lang w:eastAsia="sl-SI"/>
        </w:rPr>
        <w:fldChar w:fldCharType="begin"/>
      </w:r>
      <w:r w:rsidRPr="00021FEF">
        <w:rPr>
          <w:color w:val="1E5E9F" w:themeColor="accent3" w:themeShade="BF"/>
          <w:lang w:eastAsia="sl-SI"/>
        </w:rPr>
        <w:instrText xml:space="preserve"> REF _Ref85799506 \h </w:instrText>
      </w:r>
      <w:r w:rsidRPr="00021FEF">
        <w:rPr>
          <w:color w:val="1E5E9F" w:themeColor="accent3" w:themeShade="BF"/>
          <w:lang w:eastAsia="sl-SI"/>
        </w:rPr>
      </w:r>
      <w:r w:rsidRPr="00021FEF">
        <w:rPr>
          <w:color w:val="1E5E9F" w:themeColor="accent3" w:themeShade="BF"/>
          <w:lang w:eastAsia="sl-SI"/>
        </w:rPr>
        <w:fldChar w:fldCharType="separate"/>
      </w:r>
      <w:r w:rsidR="00CD0F51">
        <w:rPr>
          <w:lang w:eastAsia="sl-SI"/>
        </w:rPr>
        <w:t>Kako določim nosilca paketa?</w:t>
      </w:r>
      <w:r w:rsidRPr="00021FEF">
        <w:rPr>
          <w:color w:val="1E5E9F" w:themeColor="accent3" w:themeShade="BF"/>
          <w:lang w:eastAsia="sl-SI"/>
        </w:rPr>
        <w:fldChar w:fldCharType="end"/>
      </w:r>
      <w:r w:rsidR="0039274A">
        <w:rPr>
          <w:lang w:eastAsia="sl-SI"/>
        </w:rPr>
        <w:t>«</w:t>
      </w:r>
      <w:r w:rsidRPr="00021FEF">
        <w:rPr>
          <w:lang w:eastAsia="sl-SI"/>
        </w:rPr>
        <w:t>.</w:t>
      </w:r>
    </w:p>
    <w:p w14:paraId="72C8A391" w14:textId="53277E98" w:rsidR="00B846EB" w:rsidRPr="00021FEF" w:rsidRDefault="00B846EB" w:rsidP="00B846EB">
      <w:pPr>
        <w:rPr>
          <w:color w:val="1E5E9F" w:themeColor="accent3" w:themeShade="BF"/>
          <w:lang w:eastAsia="sl-SI"/>
        </w:rPr>
      </w:pPr>
      <w:r w:rsidRPr="00021FEF">
        <w:rPr>
          <w:rStyle w:val="Poudarek"/>
        </w:rPr>
        <w:t>Pozor!</w:t>
      </w:r>
      <w:r>
        <w:rPr>
          <w:lang w:eastAsia="sl-SI"/>
        </w:rPr>
        <w:t xml:space="preserve"> </w:t>
      </w:r>
      <w:r w:rsidR="00A936B5">
        <w:rPr>
          <w:lang w:eastAsia="sl-SI"/>
        </w:rPr>
        <w:t>Pomena spomenika</w:t>
      </w:r>
      <w:r>
        <w:rPr>
          <w:lang w:eastAsia="sl-SI"/>
        </w:rPr>
        <w:t>, ki ga določite na začetku, ne morete več spremeniti, ker je od tega podatka odvisen potek postopka.</w:t>
      </w:r>
    </w:p>
    <w:p w14:paraId="1637F46E" w14:textId="77777777" w:rsidR="00B846EB" w:rsidRDefault="00B846EB" w:rsidP="00B846EB">
      <w:pPr>
        <w:pStyle w:val="Naslov6"/>
        <w:rPr>
          <w:lang w:eastAsia="sl-SI"/>
        </w:rPr>
      </w:pPr>
      <w:bookmarkStart w:id="138" w:name="_Toc86324161"/>
      <w:bookmarkStart w:id="139" w:name="_Toc91846532"/>
      <w:r>
        <w:rPr>
          <w:lang w:eastAsia="sl-SI"/>
        </w:rPr>
        <w:t>Dodajanje novega paketa iz iskalnika paketov</w:t>
      </w:r>
      <w:bookmarkEnd w:id="138"/>
      <w:bookmarkEnd w:id="139"/>
    </w:p>
    <w:p w14:paraId="7BA8D216" w14:textId="161CEBB7" w:rsidR="00B846EB" w:rsidRDefault="00B846EB" w:rsidP="00AA5027">
      <w:pPr>
        <w:pStyle w:val="Odstavekseznama"/>
        <w:numPr>
          <w:ilvl w:val="0"/>
          <w:numId w:val="38"/>
        </w:numPr>
        <w:rPr>
          <w:lang w:eastAsia="sl-SI"/>
        </w:rPr>
      </w:pPr>
      <w:r>
        <w:rPr>
          <w:lang w:eastAsia="sl-SI"/>
        </w:rPr>
        <w:t xml:space="preserve">Na strani </w:t>
      </w:r>
      <w:r w:rsidR="00720F47">
        <w:rPr>
          <w:lang w:eastAsia="sl-SI"/>
        </w:rPr>
        <w:t>»</w:t>
      </w:r>
      <w:r w:rsidRPr="00FA50FE">
        <w:rPr>
          <w:b/>
          <w:lang w:eastAsia="sl-SI"/>
        </w:rPr>
        <w:t xml:space="preserve">Iskalnik </w:t>
      </w:r>
      <w:r>
        <w:rPr>
          <w:b/>
          <w:lang w:eastAsia="sl-SI"/>
        </w:rPr>
        <w:t>paketov</w:t>
      </w:r>
      <w:r w:rsidR="00720F47" w:rsidRPr="0039274A">
        <w:rPr>
          <w:lang w:eastAsia="sl-SI"/>
        </w:rPr>
        <w:t>«</w:t>
      </w:r>
      <w:r>
        <w:rPr>
          <w:lang w:eastAsia="sl-SI"/>
        </w:rPr>
        <w:t xml:space="preserve"> kliknite na </w:t>
      </w:r>
      <w:r w:rsidR="00C2336A">
        <w:rPr>
          <w:lang w:eastAsia="sl-SI"/>
        </w:rPr>
        <w:t>ikon</w:t>
      </w:r>
      <w:r>
        <w:rPr>
          <w:lang w:eastAsia="sl-SI"/>
        </w:rPr>
        <w:t xml:space="preserve">o </w:t>
      </w:r>
      <w:r w:rsidR="00720F47">
        <w:rPr>
          <w:lang w:eastAsia="sl-SI"/>
        </w:rPr>
        <w:t>»</w:t>
      </w:r>
      <w:r w:rsidRPr="00FA50FE">
        <w:rPr>
          <w:b/>
          <w:lang w:eastAsia="sl-SI"/>
        </w:rPr>
        <w:t>plus</w:t>
      </w:r>
      <w:r w:rsidR="00720F47" w:rsidRPr="0039274A">
        <w:rPr>
          <w:lang w:eastAsia="sl-SI"/>
        </w:rPr>
        <w:t>«</w:t>
      </w:r>
      <w:r w:rsidRPr="0039274A">
        <w:rPr>
          <w:lang w:eastAsia="sl-SI"/>
        </w:rPr>
        <w:t>.</w:t>
      </w:r>
    </w:p>
    <w:p w14:paraId="169083B1" w14:textId="09C309E3" w:rsidR="00B846EB" w:rsidRDefault="00B846EB" w:rsidP="00AA5027">
      <w:pPr>
        <w:pStyle w:val="Odstavekseznama"/>
        <w:numPr>
          <w:ilvl w:val="0"/>
          <w:numId w:val="38"/>
        </w:numPr>
        <w:rPr>
          <w:lang w:eastAsia="sl-SI"/>
        </w:rPr>
      </w:pPr>
      <w:r>
        <w:rPr>
          <w:lang w:eastAsia="sl-SI"/>
        </w:rPr>
        <w:t>Preusmerjeni boste na</w:t>
      </w:r>
      <w:r>
        <w:rPr>
          <w:rStyle w:val="Neensklic"/>
        </w:rPr>
        <w:t xml:space="preserve"> </w:t>
      </w:r>
      <w:r w:rsidRPr="00021FEF">
        <w:rPr>
          <w:rStyle w:val="Neensklic"/>
          <w:color w:val="1E5E9F" w:themeColor="accent3" w:themeShade="BF"/>
        </w:rPr>
        <w:fldChar w:fldCharType="begin"/>
      </w:r>
      <w:r w:rsidRPr="00021FEF">
        <w:rPr>
          <w:rStyle w:val="Neensklic"/>
          <w:color w:val="1E5E9F" w:themeColor="accent3" w:themeShade="BF"/>
        </w:rPr>
        <w:instrText xml:space="preserve"> REF _Ref85702266 \h </w:instrText>
      </w:r>
      <w:r w:rsidRPr="00021FEF">
        <w:rPr>
          <w:rStyle w:val="Neensklic"/>
          <w:color w:val="1E5E9F" w:themeColor="accent3" w:themeShade="BF"/>
        </w:rPr>
      </w:r>
      <w:r w:rsidRPr="00021FEF">
        <w:rPr>
          <w:rStyle w:val="Neensklic"/>
          <w:color w:val="1E5E9F" w:themeColor="accent3" w:themeShade="BF"/>
        </w:rPr>
        <w:fldChar w:fldCharType="separate"/>
      </w:r>
      <w:r w:rsidR="00CD0F51" w:rsidRPr="00676203">
        <w:rPr>
          <w:lang w:eastAsia="sl-SI"/>
        </w:rPr>
        <w:t>Čarovnik za urejanje podatkov</w:t>
      </w:r>
      <w:r w:rsidRPr="00021FEF">
        <w:rPr>
          <w:rStyle w:val="Neensklic"/>
          <w:color w:val="1E5E9F" w:themeColor="accent3" w:themeShade="BF"/>
        </w:rPr>
        <w:fldChar w:fldCharType="end"/>
      </w:r>
      <w:r>
        <w:rPr>
          <w:lang w:eastAsia="sl-SI"/>
        </w:rPr>
        <w:t xml:space="preserve">, kjer morate izpolniti vsaj osnovne podatke, kot so: pomen spomenikov, vrsta paketa, kratek naziv paketa in občina. </w:t>
      </w:r>
    </w:p>
    <w:p w14:paraId="4118CDC8" w14:textId="24F904F7" w:rsidR="00B846EB" w:rsidRDefault="00B846EB" w:rsidP="00AA5027">
      <w:pPr>
        <w:pStyle w:val="Odstavekseznama"/>
        <w:numPr>
          <w:ilvl w:val="0"/>
          <w:numId w:val="38"/>
        </w:numPr>
        <w:rPr>
          <w:lang w:eastAsia="sl-SI"/>
        </w:rPr>
      </w:pPr>
      <w:r>
        <w:rPr>
          <w:lang w:eastAsia="sl-SI"/>
        </w:rPr>
        <w:t xml:space="preserve">Kliknite </w:t>
      </w:r>
      <w:r w:rsidR="00720F47">
        <w:rPr>
          <w:lang w:eastAsia="sl-SI"/>
        </w:rPr>
        <w:t>»</w:t>
      </w:r>
      <w:r w:rsidRPr="00021FEF">
        <w:rPr>
          <w:b/>
          <w:lang w:eastAsia="sl-SI"/>
        </w:rPr>
        <w:t>Shrani in zapri</w:t>
      </w:r>
      <w:r w:rsidR="00720F47" w:rsidRPr="0039274A">
        <w:rPr>
          <w:lang w:eastAsia="sl-SI"/>
        </w:rPr>
        <w:t>«</w:t>
      </w:r>
      <w:r w:rsidRPr="0039274A">
        <w:rPr>
          <w:lang w:eastAsia="sl-SI"/>
        </w:rPr>
        <w:t>.</w:t>
      </w:r>
    </w:p>
    <w:p w14:paraId="6F9B3923" w14:textId="6D326D10" w:rsidR="00B846EB" w:rsidRPr="00021FEF" w:rsidRDefault="00B846EB" w:rsidP="00B846EB">
      <w:pPr>
        <w:rPr>
          <w:color w:val="1E5E9F" w:themeColor="accent3" w:themeShade="BF"/>
          <w:lang w:eastAsia="sl-SI"/>
        </w:rPr>
      </w:pPr>
      <w:r>
        <w:rPr>
          <w:lang w:eastAsia="sl-SI"/>
        </w:rPr>
        <w:t xml:space="preserve">Za nadaljevanje dela na paketu morate najprej določiti nosilca paketa. Poglejte </w:t>
      </w:r>
      <w:r w:rsidR="00720F47">
        <w:rPr>
          <w:lang w:eastAsia="sl-SI"/>
        </w:rPr>
        <w:t>»</w:t>
      </w:r>
      <w:r w:rsidRPr="00021FEF">
        <w:rPr>
          <w:color w:val="1E5E9F" w:themeColor="accent3" w:themeShade="BF"/>
          <w:lang w:eastAsia="sl-SI"/>
        </w:rPr>
        <w:fldChar w:fldCharType="begin"/>
      </w:r>
      <w:r w:rsidRPr="00021FEF">
        <w:rPr>
          <w:color w:val="1E5E9F" w:themeColor="accent3" w:themeShade="BF"/>
          <w:lang w:eastAsia="sl-SI"/>
        </w:rPr>
        <w:instrText xml:space="preserve"> REF _Ref85799506 \h </w:instrText>
      </w:r>
      <w:r w:rsidRPr="00021FEF">
        <w:rPr>
          <w:color w:val="1E5E9F" w:themeColor="accent3" w:themeShade="BF"/>
          <w:lang w:eastAsia="sl-SI"/>
        </w:rPr>
      </w:r>
      <w:r w:rsidRPr="00021FEF">
        <w:rPr>
          <w:color w:val="1E5E9F" w:themeColor="accent3" w:themeShade="BF"/>
          <w:lang w:eastAsia="sl-SI"/>
        </w:rPr>
        <w:fldChar w:fldCharType="separate"/>
      </w:r>
      <w:r w:rsidR="00CD0F51">
        <w:rPr>
          <w:lang w:eastAsia="sl-SI"/>
        </w:rPr>
        <w:t>Kako določim nosilca paketa?</w:t>
      </w:r>
      <w:r w:rsidRPr="00021FEF">
        <w:rPr>
          <w:color w:val="1E5E9F" w:themeColor="accent3" w:themeShade="BF"/>
          <w:lang w:eastAsia="sl-SI"/>
        </w:rPr>
        <w:fldChar w:fldCharType="end"/>
      </w:r>
      <w:r w:rsidR="0039274A">
        <w:rPr>
          <w:lang w:eastAsia="sl-SI"/>
        </w:rPr>
        <w:t>«</w:t>
      </w:r>
      <w:r w:rsidRPr="00021FEF">
        <w:rPr>
          <w:lang w:eastAsia="sl-SI"/>
        </w:rPr>
        <w:t>.</w:t>
      </w:r>
    </w:p>
    <w:p w14:paraId="30EBD87F" w14:textId="7BAD3D15" w:rsidR="00B846EB" w:rsidRPr="00FA50FE" w:rsidRDefault="00B846EB" w:rsidP="00B846EB">
      <w:pPr>
        <w:rPr>
          <w:color w:val="1E5E9F" w:themeColor="accent3" w:themeShade="BF"/>
          <w:lang w:eastAsia="sl-SI"/>
        </w:rPr>
      </w:pPr>
      <w:r w:rsidRPr="00021FEF">
        <w:rPr>
          <w:rStyle w:val="Poudarek"/>
        </w:rPr>
        <w:t>Pozor!</w:t>
      </w:r>
      <w:r>
        <w:rPr>
          <w:lang w:eastAsia="sl-SI"/>
        </w:rPr>
        <w:t xml:space="preserve"> Pomen</w:t>
      </w:r>
      <w:r w:rsidR="00A936B5">
        <w:rPr>
          <w:lang w:eastAsia="sl-SI"/>
        </w:rPr>
        <w:t>a</w:t>
      </w:r>
      <w:r>
        <w:rPr>
          <w:lang w:eastAsia="sl-SI"/>
        </w:rPr>
        <w:t xml:space="preserve"> spomenika, ki ga določite na začetku, ne morete več spremeniti, ker je od tega podatka odvisen potek postopka.</w:t>
      </w:r>
    </w:p>
    <w:p w14:paraId="62DD3F73" w14:textId="77777777" w:rsidR="00B846EB" w:rsidRDefault="00B846EB" w:rsidP="00B846EB">
      <w:pPr>
        <w:pStyle w:val="Naslov4"/>
        <w:rPr>
          <w:lang w:eastAsia="sl-SI"/>
        </w:rPr>
      </w:pPr>
      <w:bookmarkStart w:id="140" w:name="_Ref85800144"/>
      <w:bookmarkStart w:id="141" w:name="_Toc86324162"/>
      <w:bookmarkStart w:id="142" w:name="_Toc91846533"/>
      <w:r>
        <w:rPr>
          <w:lang w:eastAsia="sl-SI"/>
        </w:rPr>
        <w:t>Urejanje paketa (splošno)</w:t>
      </w:r>
      <w:bookmarkEnd w:id="140"/>
      <w:bookmarkEnd w:id="141"/>
      <w:bookmarkEnd w:id="142"/>
    </w:p>
    <w:p w14:paraId="5CD80B46" w14:textId="4B9E109D" w:rsidR="00B846EB" w:rsidRPr="004B5A75" w:rsidRDefault="00B846EB" w:rsidP="00B846EB">
      <w:pPr>
        <w:rPr>
          <w:lang w:eastAsia="sl-SI"/>
        </w:rPr>
      </w:pPr>
      <w:r>
        <w:rPr>
          <w:lang w:eastAsia="sl-SI"/>
        </w:rPr>
        <w:t>Kdaj se paket lahko ureja</w:t>
      </w:r>
      <w:r w:rsidR="00A936B5">
        <w:rPr>
          <w:lang w:eastAsia="sl-SI"/>
        </w:rPr>
        <w:t>, je</w:t>
      </w:r>
      <w:r>
        <w:rPr>
          <w:lang w:eastAsia="sl-SI"/>
        </w:rPr>
        <w:t xml:space="preserve"> odvisno od posameznega postopka.</w:t>
      </w:r>
    </w:p>
    <w:p w14:paraId="673556DE" w14:textId="77777777" w:rsidR="00B846EB" w:rsidRPr="004E2656" w:rsidRDefault="00B846EB" w:rsidP="00B846EB">
      <w:pPr>
        <w:pStyle w:val="Naslov5"/>
        <w:rPr>
          <w:rStyle w:val="Neensklic"/>
          <w:b w:val="0"/>
        </w:rPr>
      </w:pPr>
      <w:bookmarkStart w:id="143" w:name="_Toc86324163"/>
      <w:bookmarkStart w:id="144" w:name="_Toc91846534"/>
      <w:r w:rsidRPr="004E2656">
        <w:rPr>
          <w:rStyle w:val="Neensklic"/>
          <w:b w:val="0"/>
        </w:rPr>
        <w:t xml:space="preserve">Kdo je </w:t>
      </w:r>
      <w:r w:rsidRPr="007A2CD3">
        <w:rPr>
          <w:rStyle w:val="Neensklic"/>
          <w:b w:val="0"/>
          <w:bCs w:val="0"/>
          <w:color w:val="374C80" w:themeColor="accent1" w:themeShade="BF"/>
        </w:rPr>
        <w:t>trenutni</w:t>
      </w:r>
      <w:r w:rsidRPr="004E2656">
        <w:rPr>
          <w:rStyle w:val="Neensklic"/>
          <w:b w:val="0"/>
        </w:rPr>
        <w:t xml:space="preserve"> urejevalec </w:t>
      </w:r>
      <w:r>
        <w:rPr>
          <w:rStyle w:val="Neensklic"/>
          <w:b w:val="0"/>
        </w:rPr>
        <w:t>paketa</w:t>
      </w:r>
      <w:r w:rsidRPr="004E2656">
        <w:rPr>
          <w:rStyle w:val="Neensklic"/>
          <w:b w:val="0"/>
        </w:rPr>
        <w:t>?</w:t>
      </w:r>
      <w:bookmarkEnd w:id="143"/>
      <w:bookmarkEnd w:id="144"/>
    </w:p>
    <w:p w14:paraId="045265B5" w14:textId="77777777" w:rsidR="00B846EB" w:rsidRDefault="00B846EB" w:rsidP="00B846EB">
      <w:pPr>
        <w:rPr>
          <w:lang w:eastAsia="sl-SI"/>
        </w:rPr>
      </w:pPr>
      <w:r w:rsidRPr="00DE4F2C">
        <w:rPr>
          <w:noProof/>
          <w:lang w:eastAsia="sl-SI"/>
        </w:rPr>
        <w:drawing>
          <wp:inline distT="0" distB="0" distL="0" distR="0" wp14:anchorId="0B9BCA5D" wp14:editId="54D4AD97">
            <wp:extent cx="1140506" cy="306176"/>
            <wp:effectExtent l="0" t="0" r="2540" b="0"/>
            <wp:docPr id="152" name="Picture 152" descr="Trenutni urejeval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64451" cy="312604"/>
                    </a:xfrm>
                    <a:prstGeom prst="rect">
                      <a:avLst/>
                    </a:prstGeom>
                  </pic:spPr>
                </pic:pic>
              </a:graphicData>
            </a:graphic>
          </wp:inline>
        </w:drawing>
      </w:r>
    </w:p>
    <w:p w14:paraId="6814892C" w14:textId="77777777" w:rsidR="00B846EB" w:rsidRDefault="00B846EB" w:rsidP="00B846EB">
      <w:pPr>
        <w:rPr>
          <w:lang w:eastAsia="sl-SI"/>
        </w:rPr>
      </w:pPr>
      <w:r>
        <w:rPr>
          <w:lang w:eastAsia="sl-SI"/>
        </w:rPr>
        <w:t>Paket lahko urejata samo nosilca paketa.</w:t>
      </w:r>
      <w:r w:rsidRPr="00DE4F2C">
        <w:rPr>
          <w:lang w:eastAsia="sl-SI"/>
        </w:rPr>
        <w:t xml:space="preserve"> </w:t>
      </w:r>
    </w:p>
    <w:p w14:paraId="76DF5491" w14:textId="77777777" w:rsidR="00B846EB" w:rsidRPr="004E2656" w:rsidRDefault="00B846EB" w:rsidP="00B846EB">
      <w:pPr>
        <w:pStyle w:val="Naslov5"/>
        <w:rPr>
          <w:rStyle w:val="Neensklic"/>
          <w:b w:val="0"/>
        </w:rPr>
      </w:pPr>
      <w:bookmarkStart w:id="145" w:name="_Toc86324164"/>
      <w:bookmarkStart w:id="146" w:name="_Toc91846535"/>
      <w:r w:rsidRPr="004E2656">
        <w:rPr>
          <w:rStyle w:val="Neensklic"/>
          <w:b w:val="0"/>
        </w:rPr>
        <w:t xml:space="preserve">Kako urejam atributne podatke </w:t>
      </w:r>
      <w:r>
        <w:rPr>
          <w:rStyle w:val="Neensklic"/>
          <w:b w:val="0"/>
        </w:rPr>
        <w:t>paketa</w:t>
      </w:r>
      <w:r w:rsidRPr="004E2656">
        <w:rPr>
          <w:rStyle w:val="Neensklic"/>
          <w:b w:val="0"/>
        </w:rPr>
        <w:t>?</w:t>
      </w:r>
      <w:bookmarkEnd w:id="145"/>
      <w:bookmarkEnd w:id="146"/>
    </w:p>
    <w:p w14:paraId="70BC3AFB" w14:textId="77777777" w:rsidR="00B846EB" w:rsidRDefault="00B846EB" w:rsidP="00B846EB">
      <w:pPr>
        <w:rPr>
          <w:lang w:eastAsia="sl-SI"/>
        </w:rPr>
      </w:pPr>
      <w:r w:rsidRPr="001A441C">
        <w:rPr>
          <w:noProof/>
          <w:lang w:eastAsia="sl-SI"/>
        </w:rPr>
        <w:drawing>
          <wp:inline distT="0" distB="0" distL="0" distR="0" wp14:anchorId="3D8C827B" wp14:editId="6BD8F0F9">
            <wp:extent cx="1791896" cy="295805"/>
            <wp:effectExtent l="0" t="0" r="0" b="9525"/>
            <wp:docPr id="153" name="Picture 15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8823" cy="321710"/>
                    </a:xfrm>
                    <a:prstGeom prst="rect">
                      <a:avLst/>
                    </a:prstGeom>
                  </pic:spPr>
                </pic:pic>
              </a:graphicData>
            </a:graphic>
          </wp:inline>
        </w:drawing>
      </w:r>
    </w:p>
    <w:p w14:paraId="002F9637" w14:textId="06CA8BEB" w:rsidR="00B846EB" w:rsidRDefault="00B846EB" w:rsidP="00AA5027">
      <w:pPr>
        <w:pStyle w:val="Odstavekseznama"/>
        <w:numPr>
          <w:ilvl w:val="0"/>
          <w:numId w:val="21"/>
        </w:numPr>
      </w:pPr>
      <w:r>
        <w:lastRenderedPageBreak/>
        <w:t xml:space="preserve">Kliknite na gumb </w:t>
      </w:r>
      <w:r w:rsidR="00720F47">
        <w:t>»</w:t>
      </w:r>
      <w:r w:rsidRPr="007A2CD3">
        <w:rPr>
          <w:b/>
        </w:rPr>
        <w:t>Uredi</w:t>
      </w:r>
      <w:r w:rsidR="00720F47" w:rsidRPr="00335654">
        <w:t>«</w:t>
      </w:r>
      <w:r w:rsidRPr="00335654">
        <w:t>.</w:t>
      </w:r>
    </w:p>
    <w:p w14:paraId="3CA2662A" w14:textId="549811DE" w:rsidR="00B846EB" w:rsidRPr="007A2CD3" w:rsidRDefault="00B846EB" w:rsidP="00AA5027">
      <w:pPr>
        <w:pStyle w:val="Odstavekseznama"/>
        <w:numPr>
          <w:ilvl w:val="0"/>
          <w:numId w:val="21"/>
        </w:numPr>
        <w:rPr>
          <w:rStyle w:val="Neensklic"/>
          <w:b w:val="0"/>
          <w:bCs w:val="0"/>
          <w:color w:val="auto"/>
        </w:rPr>
      </w:pPr>
      <w:r>
        <w:t xml:space="preserve">Preusmerjeni boste v </w:t>
      </w:r>
      <w:r w:rsidRPr="007A2CD3">
        <w:rPr>
          <w:color w:val="374C80" w:themeColor="accent1" w:themeShade="BF"/>
        </w:rPr>
        <w:fldChar w:fldCharType="begin"/>
      </w:r>
      <w:r w:rsidRPr="007A2CD3">
        <w:rPr>
          <w:color w:val="374C80" w:themeColor="accent1" w:themeShade="BF"/>
        </w:rPr>
        <w:instrText xml:space="preserve"> REF _Ref85702266 \h </w:instrText>
      </w:r>
      <w:r w:rsidRPr="007A2CD3">
        <w:rPr>
          <w:color w:val="374C80" w:themeColor="accent1" w:themeShade="BF"/>
        </w:rPr>
      </w:r>
      <w:r w:rsidRPr="007A2CD3">
        <w:rPr>
          <w:color w:val="374C80" w:themeColor="accent1" w:themeShade="BF"/>
        </w:rPr>
        <w:fldChar w:fldCharType="separate"/>
      </w:r>
      <w:r w:rsidR="00CD0F51" w:rsidRPr="00676203">
        <w:rPr>
          <w:lang w:eastAsia="sl-SI"/>
        </w:rPr>
        <w:t>Čarovnik za urejanje podatkov</w:t>
      </w:r>
      <w:r w:rsidRPr="007A2CD3">
        <w:rPr>
          <w:color w:val="374C80" w:themeColor="accent1" w:themeShade="BF"/>
        </w:rPr>
        <w:fldChar w:fldCharType="end"/>
      </w:r>
      <w:r>
        <w:t>.</w:t>
      </w:r>
    </w:p>
    <w:p w14:paraId="3D363D37" w14:textId="1E99E77A" w:rsidR="00B846EB" w:rsidRDefault="00B846EB" w:rsidP="00AA5027">
      <w:pPr>
        <w:pStyle w:val="Odstavekseznama"/>
        <w:numPr>
          <w:ilvl w:val="0"/>
          <w:numId w:val="21"/>
        </w:numPr>
      </w:pPr>
      <w:r>
        <w:t xml:space="preserve">Ko končate z urejanjem atributnih podatkov, kliknite </w:t>
      </w:r>
      <w:r w:rsidR="00720F47">
        <w:t>»</w:t>
      </w:r>
      <w:r w:rsidRPr="007A2CD3">
        <w:rPr>
          <w:b/>
        </w:rPr>
        <w:t>Shrani in zapri</w:t>
      </w:r>
      <w:r w:rsidR="00720F47" w:rsidRPr="00335654">
        <w:t>«</w:t>
      </w:r>
      <w:r w:rsidRPr="00335654">
        <w:t>.</w:t>
      </w:r>
    </w:p>
    <w:p w14:paraId="64D734AE" w14:textId="6ADD1A93" w:rsidR="00B846EB" w:rsidRDefault="00B846EB" w:rsidP="00B846EB">
      <w:pPr>
        <w:rPr>
          <w:lang w:eastAsia="sl-SI"/>
        </w:rPr>
      </w:pPr>
      <w:r>
        <w:rPr>
          <w:lang w:eastAsia="sl-SI"/>
        </w:rPr>
        <w:t xml:space="preserve">Urejanje paketa lahko </w:t>
      </w:r>
      <w:r w:rsidR="00632C60">
        <w:rPr>
          <w:lang w:eastAsia="sl-SI"/>
        </w:rPr>
        <w:t>kadar koli</w:t>
      </w:r>
      <w:r>
        <w:rPr>
          <w:lang w:eastAsia="sl-SI"/>
        </w:rPr>
        <w:t xml:space="preserve"> prekinete in nadaljujete kasneje. Ni potrebno, da vse podatke čarovnika izpolnite hkrati.</w:t>
      </w:r>
    </w:p>
    <w:p w14:paraId="2F0CDEEA" w14:textId="76311C92" w:rsidR="00B846EB" w:rsidRPr="004E2656" w:rsidRDefault="00B846EB" w:rsidP="00B846EB">
      <w:pPr>
        <w:pStyle w:val="Naslov5"/>
        <w:rPr>
          <w:rStyle w:val="Neensklic"/>
          <w:b w:val="0"/>
        </w:rPr>
      </w:pPr>
      <w:bookmarkStart w:id="147" w:name="_Ref85805756"/>
      <w:bookmarkStart w:id="148" w:name="_Toc86324165"/>
      <w:bookmarkStart w:id="149" w:name="_Toc91846536"/>
      <w:r w:rsidRPr="004E2656">
        <w:rPr>
          <w:rStyle w:val="Neensklic"/>
          <w:b w:val="0"/>
        </w:rPr>
        <w:t>Kako preveri</w:t>
      </w:r>
      <w:r w:rsidR="00A936B5">
        <w:rPr>
          <w:rStyle w:val="Neensklic"/>
          <w:b w:val="0"/>
        </w:rPr>
        <w:t>m,</w:t>
      </w:r>
      <w:r w:rsidRPr="004E2656">
        <w:rPr>
          <w:rStyle w:val="Neensklic"/>
          <w:b w:val="0"/>
        </w:rPr>
        <w:t xml:space="preserve"> ali je </w:t>
      </w:r>
      <w:r>
        <w:rPr>
          <w:rStyle w:val="Neensklic"/>
          <w:b w:val="0"/>
        </w:rPr>
        <w:t>paket</w:t>
      </w:r>
      <w:r w:rsidRPr="004E2656">
        <w:rPr>
          <w:rStyle w:val="Neensklic"/>
          <w:b w:val="0"/>
        </w:rPr>
        <w:t xml:space="preserve"> pravilno izpolnjen?</w:t>
      </w:r>
      <w:bookmarkEnd w:id="147"/>
      <w:bookmarkEnd w:id="148"/>
      <w:bookmarkEnd w:id="149"/>
    </w:p>
    <w:p w14:paraId="1BD07979" w14:textId="77777777" w:rsidR="00B846EB" w:rsidRDefault="00B846EB" w:rsidP="00B846EB">
      <w:pPr>
        <w:rPr>
          <w:lang w:eastAsia="sl-SI"/>
        </w:rPr>
      </w:pPr>
      <w:r w:rsidRPr="00CA4C84">
        <w:rPr>
          <w:noProof/>
          <w:lang w:eastAsia="sl-SI"/>
        </w:rPr>
        <w:drawing>
          <wp:inline distT="0" distB="0" distL="0" distR="0" wp14:anchorId="2671AC40" wp14:editId="58D7BBE7">
            <wp:extent cx="1828800" cy="285919"/>
            <wp:effectExtent l="0" t="0" r="0" b="0"/>
            <wp:docPr id="154" name="Picture 15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2141" cy="311456"/>
                    </a:xfrm>
                    <a:prstGeom prst="rect">
                      <a:avLst/>
                    </a:prstGeom>
                  </pic:spPr>
                </pic:pic>
              </a:graphicData>
            </a:graphic>
          </wp:inline>
        </w:drawing>
      </w:r>
    </w:p>
    <w:p w14:paraId="27D0CEDB" w14:textId="594C9B35" w:rsidR="00B846EB" w:rsidRDefault="00D66BEF" w:rsidP="00B846EB">
      <w:pPr>
        <w:rPr>
          <w:lang w:eastAsia="sl-SI"/>
        </w:rPr>
      </w:pPr>
      <w:r>
        <w:rPr>
          <w:lang w:eastAsia="sl-SI"/>
        </w:rPr>
        <w:t>Kliknite</w:t>
      </w:r>
      <w:r w:rsidR="00B846EB">
        <w:rPr>
          <w:lang w:eastAsia="sl-SI"/>
        </w:rPr>
        <w:t xml:space="preserve"> na gumb </w:t>
      </w:r>
      <w:r w:rsidR="00720F47">
        <w:rPr>
          <w:lang w:eastAsia="sl-SI"/>
        </w:rPr>
        <w:t>»</w:t>
      </w:r>
      <w:r w:rsidR="00B846EB" w:rsidRPr="00A936B5">
        <w:rPr>
          <w:b/>
          <w:lang w:eastAsia="sl-SI"/>
        </w:rPr>
        <w:t>Preveri podatke</w:t>
      </w:r>
      <w:r w:rsidR="00720F47">
        <w:rPr>
          <w:lang w:eastAsia="sl-SI"/>
        </w:rPr>
        <w:t>«</w:t>
      </w:r>
      <w:r w:rsidR="00B846EB">
        <w:rPr>
          <w:lang w:eastAsia="sl-SI"/>
        </w:rPr>
        <w:t xml:space="preserve">. Gumb je na voljo na strani za vpogled v paket in v čarovniku (samo takrat, ko se paket lahko ureja). Če paket ni pravilno izpolnjen, boste dobili seznam napak. Če kliknete na napako, boste preusmerjeni na korak čarovnika, kjer to napako lahko popravite. </w:t>
      </w:r>
    </w:p>
    <w:p w14:paraId="109C6E5E" w14:textId="17C7CC2A" w:rsidR="00B846EB" w:rsidRDefault="00B846EB" w:rsidP="00B846EB">
      <w:pPr>
        <w:rPr>
          <w:caps/>
          <w:color w:val="374C80" w:themeColor="accent1" w:themeShade="BF"/>
          <w:spacing w:val="10"/>
          <w:lang w:eastAsia="sl-SI"/>
        </w:rPr>
      </w:pPr>
      <w:r w:rsidRPr="00F2348B">
        <w:rPr>
          <w:rStyle w:val="Intenzivenpoudarek"/>
        </w:rPr>
        <w:t>Pozor!</w:t>
      </w:r>
      <w:r>
        <w:rPr>
          <w:lang w:eastAsia="sl-SI"/>
        </w:rPr>
        <w:t xml:space="preserve"> Paket je lahko nepravilno izpolnjen</w:t>
      </w:r>
      <w:r w:rsidR="00A936B5">
        <w:rPr>
          <w:lang w:eastAsia="sl-SI"/>
        </w:rPr>
        <w:t>, dokler</w:t>
      </w:r>
      <w:r>
        <w:rPr>
          <w:lang w:eastAsia="sl-SI"/>
        </w:rPr>
        <w:t xml:space="preserve"> se ureja, toda ne boste mogli poslati paketa v potrditev, dokler ni pravilno izpolnjen.</w:t>
      </w:r>
    </w:p>
    <w:p w14:paraId="5C42D893" w14:textId="6CFAC775" w:rsidR="00B846EB" w:rsidRDefault="007522BE" w:rsidP="00B846EB">
      <w:pPr>
        <w:pStyle w:val="Naslov4"/>
        <w:rPr>
          <w:lang w:eastAsia="sl-SI"/>
        </w:rPr>
      </w:pPr>
      <w:bookmarkStart w:id="150" w:name="_Ref85796398"/>
      <w:bookmarkStart w:id="151" w:name="_Toc86324166"/>
      <w:bookmarkStart w:id="152" w:name="_Toc91846537"/>
      <w:r>
        <w:rPr>
          <w:lang w:eastAsia="sl-SI"/>
        </w:rPr>
        <w:t>D</w:t>
      </w:r>
      <w:r w:rsidR="00A60FBD">
        <w:rPr>
          <w:lang w:eastAsia="sl-SI"/>
        </w:rPr>
        <w:t xml:space="preserve">oločitev </w:t>
      </w:r>
      <w:r w:rsidR="00B846EB">
        <w:rPr>
          <w:lang w:eastAsia="sl-SI"/>
        </w:rPr>
        <w:t>nosilca paketa</w:t>
      </w:r>
      <w:bookmarkEnd w:id="150"/>
      <w:bookmarkEnd w:id="151"/>
      <w:bookmarkEnd w:id="152"/>
    </w:p>
    <w:p w14:paraId="0B7B63BC" w14:textId="6425FDF3" w:rsidR="00B846EB" w:rsidRDefault="00B846EB" w:rsidP="00B846EB">
      <w:pPr>
        <w:pStyle w:val="Naslov5"/>
        <w:rPr>
          <w:lang w:eastAsia="sl-SI"/>
        </w:rPr>
      </w:pPr>
      <w:bookmarkStart w:id="153" w:name="_Toc86324167"/>
      <w:bookmarkStart w:id="154" w:name="_Toc91846538"/>
      <w:r>
        <w:rPr>
          <w:lang w:eastAsia="sl-SI"/>
        </w:rPr>
        <w:t>Kdo lahko določi nosilca paketa</w:t>
      </w:r>
      <w:r w:rsidR="00630B58" w:rsidRPr="00630B58">
        <w:rPr>
          <w:lang w:eastAsia="sl-SI"/>
        </w:rPr>
        <w:t xml:space="preserve"> </w:t>
      </w:r>
      <w:r w:rsidR="00630B58">
        <w:rPr>
          <w:lang w:eastAsia="sl-SI"/>
        </w:rPr>
        <w:t>in kdaj</w:t>
      </w:r>
      <w:r>
        <w:rPr>
          <w:lang w:eastAsia="sl-SI"/>
        </w:rPr>
        <w:t>?</w:t>
      </w:r>
      <w:bookmarkEnd w:id="153"/>
      <w:bookmarkEnd w:id="154"/>
    </w:p>
    <w:p w14:paraId="17ADDF18" w14:textId="7EBD551B" w:rsidR="00B846EB" w:rsidRDefault="00B846EB" w:rsidP="00B846EB">
      <w:pPr>
        <w:rPr>
          <w:lang w:eastAsia="sl-SI"/>
        </w:rPr>
      </w:pPr>
      <w:r>
        <w:rPr>
          <w:lang w:eastAsia="sl-SI"/>
        </w:rPr>
        <w:t xml:space="preserve">Nosilca paketa lahko določi le vodja OE, ko je status paketa </w:t>
      </w:r>
      <w:r w:rsidR="00720F47">
        <w:rPr>
          <w:lang w:eastAsia="sl-SI"/>
        </w:rPr>
        <w:t>»</w:t>
      </w:r>
      <w:r w:rsidRPr="0048299E">
        <w:rPr>
          <w:b/>
          <w:lang w:eastAsia="sl-SI"/>
        </w:rPr>
        <w:t>V pripravi</w:t>
      </w:r>
      <w:r w:rsidR="00720F47">
        <w:rPr>
          <w:lang w:eastAsia="sl-SI"/>
        </w:rPr>
        <w:t>«</w:t>
      </w:r>
      <w:r>
        <w:rPr>
          <w:lang w:eastAsia="sl-SI"/>
        </w:rPr>
        <w:t>.</w:t>
      </w:r>
    </w:p>
    <w:p w14:paraId="04544D40" w14:textId="77777777" w:rsidR="00B846EB" w:rsidRDefault="00B846EB" w:rsidP="00B846EB">
      <w:pPr>
        <w:pStyle w:val="Naslov5"/>
        <w:rPr>
          <w:lang w:eastAsia="sl-SI"/>
        </w:rPr>
      </w:pPr>
      <w:bookmarkStart w:id="155" w:name="_Ref85799506"/>
      <w:bookmarkStart w:id="156" w:name="_Toc86324168"/>
      <w:bookmarkStart w:id="157" w:name="_Toc91846539"/>
      <w:r>
        <w:rPr>
          <w:lang w:eastAsia="sl-SI"/>
        </w:rPr>
        <w:t>Kako določim nosilca paketa?</w:t>
      </w:r>
      <w:bookmarkEnd w:id="155"/>
      <w:bookmarkEnd w:id="156"/>
      <w:bookmarkEnd w:id="157"/>
    </w:p>
    <w:p w14:paraId="31244633" w14:textId="77777777" w:rsidR="00B846EB" w:rsidRDefault="00B846EB" w:rsidP="00B846EB">
      <w:pPr>
        <w:rPr>
          <w:lang w:eastAsia="sl-SI"/>
        </w:rPr>
      </w:pPr>
      <w:r w:rsidRPr="00207CA2">
        <w:rPr>
          <w:noProof/>
          <w:lang w:eastAsia="sl-SI"/>
        </w:rPr>
        <w:drawing>
          <wp:inline distT="0" distB="0" distL="0" distR="0" wp14:anchorId="357BA590" wp14:editId="12F5ECFA">
            <wp:extent cx="1932215" cy="323930"/>
            <wp:effectExtent l="0" t="0" r="0" b="0"/>
            <wp:docPr id="111" name="Picture 11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59046" cy="328428"/>
                    </a:xfrm>
                    <a:prstGeom prst="rect">
                      <a:avLst/>
                    </a:prstGeom>
                  </pic:spPr>
                </pic:pic>
              </a:graphicData>
            </a:graphic>
          </wp:inline>
        </w:drawing>
      </w:r>
    </w:p>
    <w:p w14:paraId="57A5E3F9" w14:textId="54478CBE" w:rsidR="00B846EB" w:rsidRPr="00207CA2" w:rsidRDefault="00B846EB" w:rsidP="00AA5027">
      <w:pPr>
        <w:pStyle w:val="Odstavekseznama"/>
        <w:numPr>
          <w:ilvl w:val="0"/>
          <w:numId w:val="36"/>
        </w:numPr>
        <w:rPr>
          <w:lang w:eastAsia="sl-SI"/>
        </w:rPr>
      </w:pPr>
      <w:r>
        <w:rPr>
          <w:lang w:eastAsia="sl-SI"/>
        </w:rPr>
        <w:t xml:space="preserve">Kliknite na gumb </w:t>
      </w:r>
      <w:r w:rsidR="00720F47">
        <w:rPr>
          <w:lang w:eastAsia="sl-SI"/>
        </w:rPr>
        <w:t>»</w:t>
      </w:r>
      <w:r w:rsidRPr="00207CA2">
        <w:rPr>
          <w:b/>
          <w:lang w:eastAsia="sl-SI"/>
        </w:rPr>
        <w:t>Določi nosilca paketa</w:t>
      </w:r>
      <w:r w:rsidR="00720F47" w:rsidRPr="0039274A">
        <w:rPr>
          <w:lang w:eastAsia="sl-SI"/>
        </w:rPr>
        <w:t>«</w:t>
      </w:r>
      <w:r w:rsidRPr="0039274A">
        <w:rPr>
          <w:lang w:eastAsia="sl-SI"/>
        </w:rPr>
        <w:t>.</w:t>
      </w:r>
    </w:p>
    <w:p w14:paraId="1227B24F" w14:textId="77777777" w:rsidR="00B846EB" w:rsidRDefault="00B846EB" w:rsidP="00AA5027">
      <w:pPr>
        <w:pStyle w:val="Odstavekseznama"/>
        <w:numPr>
          <w:ilvl w:val="0"/>
          <w:numId w:val="36"/>
        </w:numPr>
        <w:rPr>
          <w:lang w:eastAsia="sl-SI"/>
        </w:rPr>
      </w:pPr>
      <w:r>
        <w:rPr>
          <w:lang w:eastAsia="sl-SI"/>
        </w:rPr>
        <w:t>Izberite uporabnika.</w:t>
      </w:r>
    </w:p>
    <w:p w14:paraId="17F034ED" w14:textId="77777777" w:rsidR="00B846EB" w:rsidRDefault="00B846EB" w:rsidP="00AA5027">
      <w:pPr>
        <w:pStyle w:val="Odstavekseznama"/>
        <w:numPr>
          <w:ilvl w:val="0"/>
          <w:numId w:val="36"/>
        </w:numPr>
        <w:rPr>
          <w:lang w:eastAsia="sl-SI"/>
        </w:rPr>
      </w:pPr>
      <w:r>
        <w:rPr>
          <w:lang w:eastAsia="sl-SI"/>
        </w:rPr>
        <w:t>Če želite, vpišite komentar.</w:t>
      </w:r>
    </w:p>
    <w:p w14:paraId="752B32B9" w14:textId="3F513300" w:rsidR="00B846EB" w:rsidRDefault="00B846EB" w:rsidP="00AA5027">
      <w:pPr>
        <w:pStyle w:val="Odstavekseznama"/>
        <w:numPr>
          <w:ilvl w:val="0"/>
          <w:numId w:val="36"/>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545E01E" w14:textId="77777777" w:rsidR="00B846EB" w:rsidRDefault="00B846EB" w:rsidP="00B846EB">
      <w:pPr>
        <w:pStyle w:val="Odstavekseznama"/>
        <w:ind w:left="360"/>
        <w:rPr>
          <w:lang w:eastAsia="sl-SI"/>
        </w:rPr>
      </w:pPr>
    </w:p>
    <w:p w14:paraId="34B38A95" w14:textId="77777777" w:rsidR="00B846EB" w:rsidRDefault="00B846EB" w:rsidP="00B846EB">
      <w:pPr>
        <w:pStyle w:val="Naslov4"/>
        <w:rPr>
          <w:lang w:eastAsia="sl-SI"/>
        </w:rPr>
      </w:pPr>
      <w:bookmarkStart w:id="158" w:name="_Ref85816082"/>
      <w:bookmarkStart w:id="159" w:name="_Toc86324169"/>
      <w:bookmarkStart w:id="160" w:name="_Toc91846540"/>
      <w:r>
        <w:rPr>
          <w:lang w:eastAsia="sl-SI"/>
        </w:rPr>
        <w:t>Določitev nosilca paketa MK</w:t>
      </w:r>
      <w:bookmarkEnd w:id="158"/>
      <w:bookmarkEnd w:id="159"/>
      <w:bookmarkEnd w:id="160"/>
    </w:p>
    <w:p w14:paraId="66D84BFF" w14:textId="74CEDF8A" w:rsidR="00B846EB" w:rsidRDefault="00B846EB" w:rsidP="00B846EB">
      <w:pPr>
        <w:pStyle w:val="Naslov5"/>
        <w:rPr>
          <w:lang w:eastAsia="sl-SI"/>
        </w:rPr>
      </w:pPr>
      <w:bookmarkStart w:id="161" w:name="_Toc86324170"/>
      <w:bookmarkStart w:id="162" w:name="_Toc91846541"/>
      <w:r>
        <w:rPr>
          <w:lang w:eastAsia="sl-SI"/>
        </w:rPr>
        <w:t>Kdo lahko določi nosilca paketa MK</w:t>
      </w:r>
      <w:r w:rsidR="00630B58" w:rsidRPr="00630B58">
        <w:rPr>
          <w:lang w:eastAsia="sl-SI"/>
        </w:rPr>
        <w:t xml:space="preserve"> </w:t>
      </w:r>
      <w:r w:rsidR="00630B58">
        <w:rPr>
          <w:lang w:eastAsia="sl-SI"/>
        </w:rPr>
        <w:t>in kdaj</w:t>
      </w:r>
      <w:r>
        <w:rPr>
          <w:lang w:eastAsia="sl-SI"/>
        </w:rPr>
        <w:t>?</w:t>
      </w:r>
      <w:bookmarkEnd w:id="161"/>
      <w:bookmarkEnd w:id="162"/>
    </w:p>
    <w:p w14:paraId="12E8559F" w14:textId="77777777" w:rsidR="00B846EB" w:rsidRDefault="00B846EB" w:rsidP="00B846EB">
      <w:pPr>
        <w:rPr>
          <w:lang w:eastAsia="sl-SI"/>
        </w:rPr>
      </w:pPr>
      <w:r w:rsidRPr="00C17783">
        <w:rPr>
          <w:highlight w:val="yellow"/>
          <w:lang w:eastAsia="sl-SI"/>
        </w:rPr>
        <w:t>Nosilca MK lahko določi vodja MK ali pa paket prevzame sam uporabnik.</w:t>
      </w:r>
      <w:r>
        <w:rPr>
          <w:lang w:eastAsia="sl-SI"/>
        </w:rPr>
        <w:t xml:space="preserve"> </w:t>
      </w:r>
    </w:p>
    <w:p w14:paraId="7ACDC9AE" w14:textId="77777777" w:rsidR="00B846EB" w:rsidRDefault="00B846EB" w:rsidP="00B846EB">
      <w:pPr>
        <w:pStyle w:val="Naslov5"/>
        <w:rPr>
          <w:lang w:eastAsia="sl-SI"/>
        </w:rPr>
      </w:pPr>
      <w:bookmarkStart w:id="163" w:name="_Toc86324171"/>
      <w:bookmarkStart w:id="164" w:name="_Toc91846542"/>
      <w:r>
        <w:rPr>
          <w:lang w:eastAsia="sl-SI"/>
        </w:rPr>
        <w:t>Kako določim nosilca paketa MK?</w:t>
      </w:r>
      <w:bookmarkEnd w:id="163"/>
      <w:bookmarkEnd w:id="164"/>
    </w:p>
    <w:p w14:paraId="43BF236E" w14:textId="77777777" w:rsidR="00B846EB" w:rsidRDefault="00B846EB" w:rsidP="00B846EB">
      <w:pPr>
        <w:rPr>
          <w:lang w:eastAsia="sl-SI"/>
        </w:rPr>
      </w:pPr>
      <w:r w:rsidRPr="0048299E">
        <w:rPr>
          <w:noProof/>
          <w:lang w:eastAsia="sl-SI"/>
        </w:rPr>
        <w:drawing>
          <wp:inline distT="0" distB="0" distL="0" distR="0" wp14:anchorId="754127AA" wp14:editId="78D9557F">
            <wp:extent cx="1931670" cy="275953"/>
            <wp:effectExtent l="0" t="0" r="0" b="0"/>
            <wp:docPr id="157" name="Picture 15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74566" cy="282081"/>
                    </a:xfrm>
                    <a:prstGeom prst="rect">
                      <a:avLst/>
                    </a:prstGeom>
                  </pic:spPr>
                </pic:pic>
              </a:graphicData>
            </a:graphic>
          </wp:inline>
        </w:drawing>
      </w:r>
    </w:p>
    <w:p w14:paraId="16BEF952" w14:textId="63B8A1EE" w:rsidR="00B846EB" w:rsidRPr="00207CA2" w:rsidRDefault="00B846EB" w:rsidP="008332CE">
      <w:pPr>
        <w:pStyle w:val="Odstavekseznama"/>
        <w:numPr>
          <w:ilvl w:val="0"/>
          <w:numId w:val="44"/>
        </w:numPr>
        <w:rPr>
          <w:lang w:eastAsia="sl-SI"/>
        </w:rPr>
      </w:pPr>
      <w:r>
        <w:rPr>
          <w:lang w:eastAsia="sl-SI"/>
        </w:rPr>
        <w:t xml:space="preserve">Kliknite na gumb </w:t>
      </w:r>
      <w:r w:rsidR="00720F47">
        <w:rPr>
          <w:lang w:eastAsia="sl-SI"/>
        </w:rPr>
        <w:t>»</w:t>
      </w:r>
      <w:r w:rsidRPr="0048299E">
        <w:rPr>
          <w:b/>
          <w:lang w:eastAsia="sl-SI"/>
        </w:rPr>
        <w:t>Določi nosilca paketa</w:t>
      </w:r>
      <w:r w:rsidR="00720F47" w:rsidRPr="0039274A">
        <w:rPr>
          <w:lang w:eastAsia="sl-SI"/>
        </w:rPr>
        <w:t>«</w:t>
      </w:r>
      <w:r w:rsidRPr="0039274A">
        <w:rPr>
          <w:lang w:eastAsia="sl-SI"/>
        </w:rPr>
        <w:t>.</w:t>
      </w:r>
    </w:p>
    <w:p w14:paraId="376F87C5" w14:textId="77777777" w:rsidR="00B846EB" w:rsidRDefault="00B846EB" w:rsidP="008332CE">
      <w:pPr>
        <w:pStyle w:val="Odstavekseznama"/>
        <w:numPr>
          <w:ilvl w:val="0"/>
          <w:numId w:val="44"/>
        </w:numPr>
        <w:rPr>
          <w:lang w:eastAsia="sl-SI"/>
        </w:rPr>
      </w:pPr>
      <w:r>
        <w:rPr>
          <w:lang w:eastAsia="sl-SI"/>
        </w:rPr>
        <w:t>Izberite uporabnika.</w:t>
      </w:r>
    </w:p>
    <w:p w14:paraId="4CB86742" w14:textId="77777777" w:rsidR="00B846EB" w:rsidRDefault="00B846EB" w:rsidP="008332CE">
      <w:pPr>
        <w:pStyle w:val="Odstavekseznama"/>
        <w:numPr>
          <w:ilvl w:val="0"/>
          <w:numId w:val="44"/>
        </w:numPr>
        <w:rPr>
          <w:lang w:eastAsia="sl-SI"/>
        </w:rPr>
      </w:pPr>
      <w:r>
        <w:rPr>
          <w:lang w:eastAsia="sl-SI"/>
        </w:rPr>
        <w:t>Če želite, vpišite komentar.</w:t>
      </w:r>
    </w:p>
    <w:p w14:paraId="595E2EE2" w14:textId="3845B460" w:rsidR="00B846EB" w:rsidRPr="0048299E" w:rsidRDefault="00B846EB" w:rsidP="008332CE">
      <w:pPr>
        <w:pStyle w:val="Odstavekseznama"/>
        <w:numPr>
          <w:ilvl w:val="0"/>
          <w:numId w:val="44"/>
        </w:numPr>
        <w:rPr>
          <w:lang w:eastAsia="sl-SI"/>
        </w:rPr>
      </w:pPr>
      <w:r>
        <w:rPr>
          <w:lang w:eastAsia="sl-SI"/>
        </w:rPr>
        <w:t xml:space="preserve">Kliknite gumb </w:t>
      </w:r>
      <w:r w:rsidR="00720F47">
        <w:rPr>
          <w:lang w:eastAsia="sl-SI"/>
        </w:rPr>
        <w:t>»</w:t>
      </w:r>
      <w:r w:rsidRPr="0048299E">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48299E">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0D398120" w14:textId="77777777" w:rsidR="00B846EB" w:rsidRDefault="00B846EB" w:rsidP="00B846EB">
      <w:pPr>
        <w:pStyle w:val="Naslov5"/>
        <w:rPr>
          <w:lang w:eastAsia="sl-SI"/>
        </w:rPr>
      </w:pPr>
      <w:bookmarkStart w:id="165" w:name="_Toc86324172"/>
      <w:bookmarkStart w:id="166" w:name="_Toc91846543"/>
      <w:r>
        <w:rPr>
          <w:lang w:eastAsia="sl-SI"/>
        </w:rPr>
        <w:t>Kako prevzamem paket kot nosilec MK?</w:t>
      </w:r>
      <w:bookmarkEnd w:id="165"/>
      <w:bookmarkEnd w:id="166"/>
    </w:p>
    <w:p w14:paraId="721B671D" w14:textId="77777777" w:rsidR="00B846EB" w:rsidRDefault="00B846EB" w:rsidP="00B846EB">
      <w:pPr>
        <w:pStyle w:val="Odstavekseznama"/>
        <w:ind w:left="0"/>
        <w:rPr>
          <w:lang w:eastAsia="sl-SI"/>
        </w:rPr>
      </w:pPr>
      <w:r w:rsidRPr="0048299E">
        <w:rPr>
          <w:noProof/>
          <w:lang w:eastAsia="sl-SI"/>
        </w:rPr>
        <w:drawing>
          <wp:inline distT="0" distB="0" distL="0" distR="0" wp14:anchorId="6F4E178B" wp14:editId="781802F0">
            <wp:extent cx="2041072" cy="307973"/>
            <wp:effectExtent l="0" t="0" r="0" b="0"/>
            <wp:docPr id="159" name="Picture 15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09867" cy="318353"/>
                    </a:xfrm>
                    <a:prstGeom prst="rect">
                      <a:avLst/>
                    </a:prstGeom>
                  </pic:spPr>
                </pic:pic>
              </a:graphicData>
            </a:graphic>
          </wp:inline>
        </w:drawing>
      </w:r>
    </w:p>
    <w:p w14:paraId="204FB01C" w14:textId="7DDFB596" w:rsidR="00B846EB" w:rsidRPr="00207CA2" w:rsidRDefault="00B846EB" w:rsidP="008332CE">
      <w:pPr>
        <w:pStyle w:val="Odstavekseznama"/>
        <w:numPr>
          <w:ilvl w:val="0"/>
          <w:numId w:val="45"/>
        </w:numPr>
        <w:rPr>
          <w:lang w:eastAsia="sl-SI"/>
        </w:rPr>
      </w:pPr>
      <w:r>
        <w:rPr>
          <w:lang w:eastAsia="sl-SI"/>
        </w:rPr>
        <w:t xml:space="preserve">Kliknite na gumb </w:t>
      </w:r>
      <w:r w:rsidR="00335654">
        <w:rPr>
          <w:lang w:eastAsia="sl-SI"/>
        </w:rPr>
        <w:t>»</w:t>
      </w:r>
      <w:r w:rsidRPr="0048299E">
        <w:rPr>
          <w:b/>
          <w:lang w:eastAsia="sl-SI"/>
        </w:rPr>
        <w:t>Prevzemi paket</w:t>
      </w:r>
      <w:r w:rsidR="00335654" w:rsidRPr="00335654">
        <w:rPr>
          <w:lang w:eastAsia="sl-SI"/>
        </w:rPr>
        <w:t>«</w:t>
      </w:r>
      <w:r w:rsidRPr="00335654">
        <w:rPr>
          <w:lang w:eastAsia="sl-SI"/>
        </w:rPr>
        <w:t>.</w:t>
      </w:r>
    </w:p>
    <w:p w14:paraId="2C23DD4B" w14:textId="77777777" w:rsidR="00B846EB" w:rsidRDefault="00B846EB" w:rsidP="00B846EB">
      <w:pPr>
        <w:pStyle w:val="Naslov4"/>
        <w:rPr>
          <w:lang w:eastAsia="sl-SI"/>
        </w:rPr>
      </w:pPr>
      <w:bookmarkStart w:id="167" w:name="_Toc86324173"/>
      <w:bookmarkStart w:id="168" w:name="_Toc91846544"/>
      <w:r>
        <w:rPr>
          <w:lang w:eastAsia="sl-SI"/>
        </w:rPr>
        <w:lastRenderedPageBreak/>
        <w:t>Zamenjava nosilcev paketa</w:t>
      </w:r>
      <w:bookmarkEnd w:id="167"/>
      <w:bookmarkEnd w:id="168"/>
    </w:p>
    <w:p w14:paraId="76ED45C8" w14:textId="77777777" w:rsidR="00B846EB" w:rsidRPr="0012183A" w:rsidRDefault="00B846EB" w:rsidP="00B846EB">
      <w:pPr>
        <w:rPr>
          <w:lang w:eastAsia="sl-SI"/>
        </w:rPr>
      </w:pPr>
      <w:r>
        <w:rPr>
          <w:lang w:eastAsia="sl-SI"/>
        </w:rPr>
        <w:t>Nosilca paketa lahko zamenja le vodja OE. Nosilca MK lahko zamenja le vodja MK.</w:t>
      </w:r>
    </w:p>
    <w:p w14:paraId="079B0B10" w14:textId="77777777" w:rsidR="00B846EB" w:rsidRPr="004E2656" w:rsidRDefault="00B846EB" w:rsidP="00B846EB">
      <w:pPr>
        <w:pStyle w:val="Naslov5"/>
        <w:rPr>
          <w:rStyle w:val="Neensklic"/>
          <w:b w:val="0"/>
        </w:rPr>
      </w:pPr>
      <w:bookmarkStart w:id="169" w:name="_Toc86324174"/>
      <w:bookmarkStart w:id="170" w:name="_Toc91846545"/>
      <w:r w:rsidRPr="004E2656">
        <w:rPr>
          <w:rStyle w:val="Neensklic"/>
          <w:b w:val="0"/>
        </w:rPr>
        <w:t xml:space="preserve">Kako </w:t>
      </w:r>
      <w:r>
        <w:rPr>
          <w:rStyle w:val="Neensklic"/>
          <w:b w:val="0"/>
        </w:rPr>
        <w:t>zamenjam nosilca</w:t>
      </w:r>
      <w:r w:rsidRPr="004E2656">
        <w:rPr>
          <w:rStyle w:val="Neensklic"/>
          <w:b w:val="0"/>
        </w:rPr>
        <w:t>?</w:t>
      </w:r>
      <w:bookmarkEnd w:id="169"/>
      <w:bookmarkEnd w:id="170"/>
    </w:p>
    <w:p w14:paraId="62040C99" w14:textId="77777777" w:rsidR="00B846EB" w:rsidRDefault="00B846EB" w:rsidP="00B846EB">
      <w:pPr>
        <w:rPr>
          <w:lang w:eastAsia="sl-SI"/>
        </w:rPr>
      </w:pPr>
      <w:r w:rsidRPr="00835ACA">
        <w:rPr>
          <w:noProof/>
          <w:lang w:eastAsia="sl-SI"/>
        </w:rPr>
        <w:drawing>
          <wp:inline distT="0" distB="0" distL="0" distR="0" wp14:anchorId="31068E42" wp14:editId="1B7944AD">
            <wp:extent cx="2390727" cy="1185030"/>
            <wp:effectExtent l="0" t="0" r="0" b="0"/>
            <wp:docPr id="155" name="Picture 155" descr="Nosil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63785" cy="1221243"/>
                    </a:xfrm>
                    <a:prstGeom prst="rect">
                      <a:avLst/>
                    </a:prstGeom>
                  </pic:spPr>
                </pic:pic>
              </a:graphicData>
            </a:graphic>
          </wp:inline>
        </w:drawing>
      </w:r>
    </w:p>
    <w:p w14:paraId="506434BB" w14:textId="777B7B38" w:rsidR="00B846EB" w:rsidRDefault="00B846EB" w:rsidP="00AA5027">
      <w:pPr>
        <w:pStyle w:val="Odstavekseznama"/>
        <w:numPr>
          <w:ilvl w:val="0"/>
          <w:numId w:val="22"/>
        </w:numPr>
        <w:rPr>
          <w:lang w:eastAsia="sl-SI"/>
        </w:rPr>
      </w:pPr>
      <w:r>
        <w:rPr>
          <w:lang w:eastAsia="sl-SI"/>
        </w:rPr>
        <w:t>Zraven imena nosilca, ki ga želite zamenjati</w:t>
      </w:r>
      <w:r w:rsidR="00A936B5">
        <w:rPr>
          <w:lang w:eastAsia="sl-SI"/>
        </w:rPr>
        <w:t>,</w:t>
      </w:r>
      <w:r>
        <w:rPr>
          <w:lang w:eastAsia="sl-SI"/>
        </w:rPr>
        <w:t xml:space="preserve"> kliknite na </w:t>
      </w:r>
      <w:r w:rsidR="00C2336A">
        <w:rPr>
          <w:lang w:eastAsia="sl-SI"/>
        </w:rPr>
        <w:t>ikon</w:t>
      </w:r>
      <w:r>
        <w:rPr>
          <w:lang w:eastAsia="sl-SI"/>
        </w:rPr>
        <w:t xml:space="preserve">o </w:t>
      </w:r>
      <w:r w:rsidR="00720F47">
        <w:rPr>
          <w:lang w:eastAsia="sl-SI"/>
        </w:rPr>
        <w:t>»</w:t>
      </w:r>
      <w:r w:rsidRPr="00020EEC">
        <w:rPr>
          <w:b/>
          <w:lang w:eastAsia="sl-SI"/>
        </w:rPr>
        <w:t>tri pikice</w:t>
      </w:r>
      <w:r w:rsidR="00720F47" w:rsidRPr="00335654">
        <w:rPr>
          <w:lang w:eastAsia="sl-SI"/>
        </w:rPr>
        <w:t>«</w:t>
      </w:r>
      <w:r w:rsidRPr="00335654">
        <w:rPr>
          <w:lang w:eastAsia="sl-SI"/>
        </w:rPr>
        <w:t>.</w:t>
      </w:r>
    </w:p>
    <w:p w14:paraId="2F47BA09" w14:textId="3FAA8316" w:rsidR="00B846EB" w:rsidRDefault="00D66BEF" w:rsidP="00AA5027">
      <w:pPr>
        <w:pStyle w:val="Odstavekseznama"/>
        <w:numPr>
          <w:ilvl w:val="0"/>
          <w:numId w:val="22"/>
        </w:numPr>
        <w:rPr>
          <w:lang w:eastAsia="sl-SI"/>
        </w:rPr>
      </w:pPr>
      <w:r>
        <w:rPr>
          <w:lang w:eastAsia="sl-SI"/>
        </w:rPr>
        <w:t>Kliknite</w:t>
      </w:r>
      <w:r w:rsidR="00B846EB">
        <w:rPr>
          <w:lang w:eastAsia="sl-SI"/>
        </w:rPr>
        <w:t xml:space="preserve"> </w:t>
      </w:r>
      <w:r w:rsidR="00720F47">
        <w:rPr>
          <w:lang w:eastAsia="sl-SI"/>
        </w:rPr>
        <w:t>»</w:t>
      </w:r>
      <w:r w:rsidR="00B846EB" w:rsidRPr="00020EEC">
        <w:rPr>
          <w:b/>
          <w:lang w:eastAsia="sl-SI"/>
        </w:rPr>
        <w:t>Zamenjaj nosilca</w:t>
      </w:r>
      <w:r w:rsidR="00720F47" w:rsidRPr="00335654">
        <w:rPr>
          <w:lang w:eastAsia="sl-SI"/>
        </w:rPr>
        <w:t>«</w:t>
      </w:r>
      <w:r w:rsidR="00B846EB" w:rsidRPr="00335654">
        <w:rPr>
          <w:lang w:eastAsia="sl-SI"/>
        </w:rPr>
        <w:t>.</w:t>
      </w:r>
    </w:p>
    <w:p w14:paraId="6DB8A569" w14:textId="77777777" w:rsidR="00B846EB" w:rsidRDefault="00B846EB" w:rsidP="00AA5027">
      <w:pPr>
        <w:pStyle w:val="Odstavekseznama"/>
        <w:numPr>
          <w:ilvl w:val="0"/>
          <w:numId w:val="22"/>
        </w:numPr>
        <w:rPr>
          <w:lang w:eastAsia="sl-SI"/>
        </w:rPr>
      </w:pPr>
      <w:r>
        <w:rPr>
          <w:lang w:eastAsia="sl-SI"/>
        </w:rPr>
        <w:t>Izberite uporabnika iz seznama.</w:t>
      </w:r>
    </w:p>
    <w:p w14:paraId="5FAEAB8C" w14:textId="3A7230F1" w:rsidR="00B846EB" w:rsidRDefault="00B846EB" w:rsidP="00AA5027">
      <w:pPr>
        <w:pStyle w:val="Odstavekseznama"/>
        <w:numPr>
          <w:ilvl w:val="0"/>
          <w:numId w:val="22"/>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AF8042F" w14:textId="5E5D6195" w:rsidR="00B846EB" w:rsidRDefault="00B846EB" w:rsidP="00B846EB">
      <w:pPr>
        <w:rPr>
          <w:lang w:eastAsia="sl-SI"/>
        </w:rPr>
      </w:pPr>
      <w:r w:rsidRPr="00835ACA">
        <w:rPr>
          <w:rStyle w:val="Poudarek"/>
        </w:rPr>
        <w:t>Pozor!</w:t>
      </w:r>
      <w:r>
        <w:rPr>
          <w:lang w:eastAsia="sl-SI"/>
        </w:rPr>
        <w:t xml:space="preserve"> Vodja OE lahko zamenja le nosilca, vodja MK le nosilca MK. Na začetku postopka </w:t>
      </w:r>
      <w:r w:rsidR="00D66BEF">
        <w:rPr>
          <w:lang w:eastAsia="sl-SI"/>
        </w:rPr>
        <w:t>nosilec</w:t>
      </w:r>
      <w:r>
        <w:rPr>
          <w:lang w:eastAsia="sl-SI"/>
        </w:rPr>
        <w:t xml:space="preserve"> MK še ni določen.</w:t>
      </w:r>
    </w:p>
    <w:p w14:paraId="27C54F40" w14:textId="77777777" w:rsidR="00B846EB" w:rsidRDefault="00B846EB" w:rsidP="00B846EB">
      <w:pPr>
        <w:pStyle w:val="Naslov4"/>
        <w:rPr>
          <w:lang w:eastAsia="sl-SI"/>
        </w:rPr>
      </w:pPr>
      <w:bookmarkStart w:id="171" w:name="_Toc86324175"/>
      <w:bookmarkStart w:id="172" w:name="_Toc91846546"/>
      <w:r>
        <w:rPr>
          <w:lang w:eastAsia="sl-SI"/>
        </w:rPr>
        <w:t>Zamenjava vrste paketa</w:t>
      </w:r>
      <w:bookmarkEnd w:id="171"/>
      <w:bookmarkEnd w:id="172"/>
    </w:p>
    <w:p w14:paraId="577E0B5D" w14:textId="5548F3F9" w:rsidR="00B846EB" w:rsidRDefault="00B846EB" w:rsidP="00B846EB">
      <w:pPr>
        <w:rPr>
          <w:lang w:eastAsia="sl-SI"/>
        </w:rPr>
      </w:pPr>
      <w:r>
        <w:rPr>
          <w:lang w:eastAsia="sl-SI"/>
        </w:rPr>
        <w:t xml:space="preserve">Če ste paket začeli kot </w:t>
      </w:r>
      <w:r w:rsidR="008038C8">
        <w:rPr>
          <w:lang w:eastAsia="sl-SI"/>
        </w:rPr>
        <w:t>spremembo</w:t>
      </w:r>
      <w:r>
        <w:rPr>
          <w:lang w:eastAsia="sl-SI"/>
        </w:rPr>
        <w:t xml:space="preserve"> akta in ste ugotovili, da bi bilo boljše, da postopek vodite kot novi akt, to lahko spremenite. </w:t>
      </w:r>
    </w:p>
    <w:p w14:paraId="1986C2B5" w14:textId="53C965DF" w:rsidR="00B846EB" w:rsidRDefault="00B846EB" w:rsidP="00B846EB">
      <w:pPr>
        <w:rPr>
          <w:lang w:eastAsia="sl-SI"/>
        </w:rPr>
      </w:pPr>
      <w:r>
        <w:rPr>
          <w:lang w:eastAsia="sl-SI"/>
        </w:rPr>
        <w:t xml:space="preserve">Posledica te spremembe je, da bodo vsi predlogi za spremembo </w:t>
      </w:r>
      <w:r w:rsidR="00C2613B">
        <w:rPr>
          <w:lang w:eastAsia="sl-SI"/>
        </w:rPr>
        <w:t>VOD-a</w:t>
      </w:r>
      <w:r>
        <w:rPr>
          <w:lang w:eastAsia="sl-SI"/>
        </w:rPr>
        <w:t xml:space="preserve">, </w:t>
      </w:r>
      <w:r w:rsidR="00A936B5">
        <w:rPr>
          <w:lang w:eastAsia="sl-SI"/>
        </w:rPr>
        <w:t>obravnavani</w:t>
      </w:r>
      <w:r>
        <w:rPr>
          <w:lang w:eastAsia="sl-SI"/>
        </w:rPr>
        <w:t xml:space="preserve"> kot predlogi za ponovni vpis. </w:t>
      </w:r>
    </w:p>
    <w:p w14:paraId="61E85E03" w14:textId="4DCAD5CB" w:rsidR="00B846EB" w:rsidRDefault="00B846EB" w:rsidP="00B846EB">
      <w:pPr>
        <w:rPr>
          <w:lang w:eastAsia="sl-SI"/>
        </w:rPr>
      </w:pPr>
      <w:r>
        <w:rPr>
          <w:lang w:eastAsia="sl-SI"/>
        </w:rPr>
        <w:t>Star</w:t>
      </w:r>
      <w:r w:rsidR="00C2613B">
        <w:rPr>
          <w:lang w:eastAsia="sl-SI"/>
        </w:rPr>
        <w:t>i VOD</w:t>
      </w:r>
      <w:r>
        <w:rPr>
          <w:lang w:eastAsia="sl-SI"/>
        </w:rPr>
        <w:t>, iz katere</w:t>
      </w:r>
      <w:r w:rsidR="00C2613B">
        <w:rPr>
          <w:lang w:eastAsia="sl-SI"/>
        </w:rPr>
        <w:t>ga</w:t>
      </w:r>
      <w:r>
        <w:rPr>
          <w:lang w:eastAsia="sl-SI"/>
        </w:rPr>
        <w:t xml:space="preserve"> izhajate, bo preklican, razen če tega sami ne spremenite.</w:t>
      </w:r>
    </w:p>
    <w:p w14:paraId="2A6B8523" w14:textId="587402DE" w:rsidR="00B846EB" w:rsidRDefault="00B846EB" w:rsidP="00B846EB">
      <w:pPr>
        <w:pStyle w:val="Naslov5"/>
        <w:rPr>
          <w:lang w:eastAsia="sl-SI"/>
        </w:rPr>
      </w:pPr>
      <w:bookmarkStart w:id="173" w:name="_Toc86324176"/>
      <w:bookmarkStart w:id="174" w:name="_Toc91846547"/>
      <w:r>
        <w:rPr>
          <w:lang w:eastAsia="sl-SI"/>
        </w:rPr>
        <w:t>Kdo lahko zamenja vrsto paketa</w:t>
      </w:r>
      <w:r w:rsidR="00630B58" w:rsidRPr="00630B58">
        <w:rPr>
          <w:lang w:eastAsia="sl-SI"/>
        </w:rPr>
        <w:t xml:space="preserve"> </w:t>
      </w:r>
      <w:r w:rsidR="00630B58">
        <w:rPr>
          <w:lang w:eastAsia="sl-SI"/>
        </w:rPr>
        <w:t>in kdaj</w:t>
      </w:r>
      <w:r>
        <w:rPr>
          <w:lang w:eastAsia="sl-SI"/>
        </w:rPr>
        <w:t>?</w:t>
      </w:r>
      <w:bookmarkEnd w:id="173"/>
      <w:bookmarkEnd w:id="174"/>
    </w:p>
    <w:p w14:paraId="5B46E9D8" w14:textId="0119B2B0" w:rsidR="00B846EB" w:rsidRDefault="00B846EB" w:rsidP="00B846EB">
      <w:pPr>
        <w:rPr>
          <w:lang w:eastAsia="sl-SI"/>
        </w:rPr>
      </w:pPr>
      <w:r>
        <w:rPr>
          <w:lang w:eastAsia="sl-SI"/>
        </w:rPr>
        <w:t>Akcija je na volj</w:t>
      </w:r>
      <w:r w:rsidR="00C17783">
        <w:rPr>
          <w:lang w:eastAsia="sl-SI"/>
        </w:rPr>
        <w:t>o</w:t>
      </w:r>
      <w:r>
        <w:rPr>
          <w:lang w:eastAsia="sl-SI"/>
        </w:rPr>
        <w:t>:</w:t>
      </w:r>
    </w:p>
    <w:p w14:paraId="4A85D7B0" w14:textId="77777777" w:rsidR="00B846EB" w:rsidRDefault="00B846EB" w:rsidP="008332CE">
      <w:pPr>
        <w:pStyle w:val="Odstavekseznama"/>
        <w:numPr>
          <w:ilvl w:val="0"/>
          <w:numId w:val="96"/>
        </w:numPr>
        <w:rPr>
          <w:lang w:eastAsia="sl-SI"/>
        </w:rPr>
      </w:pPr>
      <w:r>
        <w:rPr>
          <w:lang w:eastAsia="sl-SI"/>
        </w:rPr>
        <w:t xml:space="preserve">če ste </w:t>
      </w:r>
      <w:r w:rsidRPr="00173301">
        <w:rPr>
          <w:b/>
          <w:lang w:eastAsia="sl-SI"/>
        </w:rPr>
        <w:t>nosilec paketa OE</w:t>
      </w:r>
      <w:r>
        <w:rPr>
          <w:lang w:eastAsia="sl-SI"/>
        </w:rPr>
        <w:t xml:space="preserve"> in</w:t>
      </w:r>
    </w:p>
    <w:p w14:paraId="0BB05B13" w14:textId="77777777" w:rsidR="00B846EB" w:rsidRDefault="00B846EB" w:rsidP="008332CE">
      <w:pPr>
        <w:pStyle w:val="Odstavekseznama"/>
        <w:numPr>
          <w:ilvl w:val="0"/>
          <w:numId w:val="96"/>
        </w:numPr>
        <w:rPr>
          <w:lang w:eastAsia="sl-SI"/>
        </w:rPr>
      </w:pPr>
      <w:r>
        <w:rPr>
          <w:lang w:eastAsia="sl-SI"/>
        </w:rPr>
        <w:t xml:space="preserve">če je </w:t>
      </w:r>
      <w:r w:rsidRPr="00173301">
        <w:rPr>
          <w:b/>
          <w:lang w:eastAsia="sl-SI"/>
        </w:rPr>
        <w:t>status paketa</w:t>
      </w:r>
      <w:r>
        <w:rPr>
          <w:lang w:eastAsia="sl-SI"/>
        </w:rPr>
        <w:t>:</w:t>
      </w:r>
    </w:p>
    <w:p w14:paraId="07A29D1B" w14:textId="272DF3B0" w:rsidR="00B846EB" w:rsidRDefault="00720F47" w:rsidP="008332CE">
      <w:pPr>
        <w:pStyle w:val="Odstavekseznama"/>
        <w:numPr>
          <w:ilvl w:val="1"/>
          <w:numId w:val="96"/>
        </w:numPr>
        <w:rPr>
          <w:lang w:eastAsia="sl-SI"/>
        </w:rPr>
      </w:pPr>
      <w:r>
        <w:rPr>
          <w:lang w:eastAsia="sl-SI"/>
        </w:rPr>
        <w:t>»</w:t>
      </w:r>
      <w:r w:rsidR="00B846EB" w:rsidRPr="00173301">
        <w:rPr>
          <w:b/>
          <w:lang w:eastAsia="sl-SI"/>
        </w:rPr>
        <w:t>V pripravi</w:t>
      </w:r>
      <w:r>
        <w:rPr>
          <w:lang w:eastAsia="sl-SI"/>
        </w:rPr>
        <w:t>«</w:t>
      </w:r>
      <w:r w:rsidR="00B846EB">
        <w:rPr>
          <w:lang w:eastAsia="sl-SI"/>
        </w:rPr>
        <w:t>,</w:t>
      </w:r>
    </w:p>
    <w:p w14:paraId="1BE9AC86" w14:textId="1B01E8A3" w:rsidR="00B846EB" w:rsidRPr="00C17783" w:rsidRDefault="00720F47" w:rsidP="008332CE">
      <w:pPr>
        <w:pStyle w:val="Odstavekseznama"/>
        <w:numPr>
          <w:ilvl w:val="1"/>
          <w:numId w:val="96"/>
        </w:numPr>
        <w:rPr>
          <w:highlight w:val="yellow"/>
          <w:lang w:eastAsia="sl-SI"/>
        </w:rPr>
      </w:pPr>
      <w:r w:rsidRPr="00C17783">
        <w:rPr>
          <w:highlight w:val="yellow"/>
          <w:lang w:eastAsia="sl-SI"/>
        </w:rPr>
        <w:t>»</w:t>
      </w:r>
      <w:r w:rsidR="00B846EB" w:rsidRPr="00C17783">
        <w:rPr>
          <w:b/>
          <w:highlight w:val="yellow"/>
          <w:lang w:eastAsia="sl-SI"/>
        </w:rPr>
        <w:t>V</w:t>
      </w:r>
      <w:r w:rsidR="00C17783" w:rsidRPr="00C17783">
        <w:rPr>
          <w:b/>
          <w:highlight w:val="yellow"/>
          <w:lang w:eastAsia="sl-SI"/>
        </w:rPr>
        <w:t xml:space="preserve"> ponovni pripravi</w:t>
      </w:r>
      <w:r w:rsidRPr="00C17783">
        <w:rPr>
          <w:highlight w:val="yellow"/>
          <w:lang w:eastAsia="sl-SI"/>
        </w:rPr>
        <w:t>«</w:t>
      </w:r>
      <w:r w:rsidR="00B846EB" w:rsidRPr="00C17783">
        <w:rPr>
          <w:highlight w:val="yellow"/>
          <w:lang w:eastAsia="sl-SI"/>
        </w:rPr>
        <w:t>;</w:t>
      </w:r>
    </w:p>
    <w:p w14:paraId="6E8C4128" w14:textId="77777777" w:rsidR="00B846EB" w:rsidRDefault="00B846EB" w:rsidP="00B846EB">
      <w:pPr>
        <w:rPr>
          <w:lang w:eastAsia="sl-SI"/>
        </w:rPr>
      </w:pPr>
      <w:r>
        <w:rPr>
          <w:lang w:eastAsia="sl-SI"/>
        </w:rPr>
        <w:t>ali</w:t>
      </w:r>
    </w:p>
    <w:p w14:paraId="15AC8961" w14:textId="77777777" w:rsidR="00B846EB" w:rsidRDefault="00B846EB" w:rsidP="008332CE">
      <w:pPr>
        <w:pStyle w:val="Odstavekseznama"/>
        <w:numPr>
          <w:ilvl w:val="0"/>
          <w:numId w:val="96"/>
        </w:numPr>
        <w:rPr>
          <w:lang w:eastAsia="sl-SI"/>
        </w:rPr>
      </w:pPr>
      <w:r>
        <w:rPr>
          <w:lang w:eastAsia="sl-SI"/>
        </w:rPr>
        <w:t xml:space="preserve">če ste </w:t>
      </w:r>
      <w:r w:rsidRPr="00173301">
        <w:rPr>
          <w:b/>
          <w:lang w:eastAsia="sl-SI"/>
        </w:rPr>
        <w:t>vodja OE</w:t>
      </w:r>
      <w:r>
        <w:rPr>
          <w:lang w:eastAsia="sl-SI"/>
        </w:rPr>
        <w:t xml:space="preserve"> in</w:t>
      </w:r>
    </w:p>
    <w:p w14:paraId="171F0CCE" w14:textId="3346629F" w:rsidR="00B846EB" w:rsidRDefault="00B846EB" w:rsidP="008332CE">
      <w:pPr>
        <w:pStyle w:val="Odstavekseznama"/>
        <w:numPr>
          <w:ilvl w:val="0"/>
          <w:numId w:val="96"/>
        </w:numPr>
        <w:rPr>
          <w:lang w:eastAsia="sl-SI"/>
        </w:rPr>
      </w:pPr>
      <w:r>
        <w:rPr>
          <w:lang w:eastAsia="sl-SI"/>
        </w:rPr>
        <w:t xml:space="preserve">če je status paketa </w:t>
      </w:r>
      <w:r w:rsidR="00720F47">
        <w:rPr>
          <w:highlight w:val="yellow"/>
          <w:lang w:eastAsia="sl-SI"/>
        </w:rPr>
        <w:t>»</w:t>
      </w:r>
      <w:r>
        <w:rPr>
          <w:b/>
          <w:highlight w:val="yellow"/>
          <w:lang w:eastAsia="sl-SI"/>
        </w:rPr>
        <w:t>Poslan vodji OE</w:t>
      </w:r>
      <w:r w:rsidR="00720F47">
        <w:rPr>
          <w:highlight w:val="yellow"/>
          <w:lang w:eastAsia="sl-SI"/>
        </w:rPr>
        <w:t>«</w:t>
      </w:r>
      <w:r>
        <w:rPr>
          <w:lang w:eastAsia="sl-SI"/>
        </w:rPr>
        <w:t>;</w:t>
      </w:r>
    </w:p>
    <w:p w14:paraId="1D3B0804" w14:textId="77777777" w:rsidR="00B846EB" w:rsidRDefault="00B846EB" w:rsidP="00B846EB">
      <w:pPr>
        <w:pStyle w:val="Odstavekseznama"/>
        <w:ind w:left="360"/>
        <w:rPr>
          <w:lang w:eastAsia="sl-SI"/>
        </w:rPr>
      </w:pPr>
    </w:p>
    <w:p w14:paraId="7CAF385F" w14:textId="77777777" w:rsidR="00B846EB" w:rsidRDefault="00B846EB" w:rsidP="00B846EB">
      <w:pPr>
        <w:rPr>
          <w:lang w:eastAsia="sl-SI"/>
        </w:rPr>
      </w:pPr>
      <w:r>
        <w:rPr>
          <w:lang w:eastAsia="sl-SI"/>
        </w:rPr>
        <w:t>ali</w:t>
      </w:r>
    </w:p>
    <w:p w14:paraId="69129A2E" w14:textId="58BD58B1" w:rsidR="00B846EB" w:rsidRDefault="00B846EB" w:rsidP="008332CE">
      <w:pPr>
        <w:pStyle w:val="Odstavekseznama"/>
        <w:numPr>
          <w:ilvl w:val="0"/>
          <w:numId w:val="96"/>
        </w:numPr>
        <w:rPr>
          <w:lang w:eastAsia="sl-SI"/>
        </w:rPr>
      </w:pPr>
      <w:r>
        <w:rPr>
          <w:lang w:eastAsia="sl-SI"/>
        </w:rPr>
        <w:t xml:space="preserve">če ste </w:t>
      </w:r>
      <w:r w:rsidR="00C17783" w:rsidRPr="00C17783">
        <w:rPr>
          <w:b/>
          <w:highlight w:val="yellow"/>
          <w:lang w:eastAsia="sl-SI"/>
        </w:rPr>
        <w:t>nosilec paleta MK</w:t>
      </w:r>
      <w:r w:rsidR="00C17783" w:rsidRPr="00C17783">
        <w:rPr>
          <w:highlight w:val="yellow"/>
          <w:lang w:eastAsia="sl-SI"/>
        </w:rPr>
        <w:t xml:space="preserve">  / </w:t>
      </w:r>
      <w:r w:rsidRPr="00C17783">
        <w:rPr>
          <w:b/>
          <w:highlight w:val="yellow"/>
          <w:lang w:eastAsia="sl-SI"/>
        </w:rPr>
        <w:t>vodja MK</w:t>
      </w:r>
      <w:r w:rsidRPr="00173301">
        <w:rPr>
          <w:lang w:eastAsia="sl-SI"/>
        </w:rPr>
        <w:t xml:space="preserve"> in</w:t>
      </w:r>
    </w:p>
    <w:p w14:paraId="09B1D8B7" w14:textId="77777777" w:rsidR="00B846EB" w:rsidRDefault="00B846EB" w:rsidP="008332CE">
      <w:pPr>
        <w:pStyle w:val="Odstavekseznama"/>
        <w:numPr>
          <w:ilvl w:val="0"/>
          <w:numId w:val="96"/>
        </w:numPr>
        <w:rPr>
          <w:lang w:eastAsia="sl-SI"/>
        </w:rPr>
      </w:pPr>
      <w:r>
        <w:rPr>
          <w:lang w:eastAsia="sl-SI"/>
        </w:rPr>
        <w:t>če je status paketa:</w:t>
      </w:r>
    </w:p>
    <w:p w14:paraId="06D39D94" w14:textId="02BD14F1" w:rsidR="00B846EB" w:rsidRDefault="00720F47" w:rsidP="008332CE">
      <w:pPr>
        <w:pStyle w:val="Odstavekseznama"/>
        <w:numPr>
          <w:ilvl w:val="1"/>
          <w:numId w:val="96"/>
        </w:numPr>
        <w:rPr>
          <w:lang w:eastAsia="sl-SI"/>
        </w:rPr>
      </w:pPr>
      <w:r>
        <w:rPr>
          <w:lang w:eastAsia="sl-SI"/>
        </w:rPr>
        <w:t>»</w:t>
      </w:r>
      <w:r w:rsidR="00C17783">
        <w:rPr>
          <w:b/>
          <w:lang w:eastAsia="sl-SI"/>
        </w:rPr>
        <w:t>P</w:t>
      </w:r>
      <w:r w:rsidR="00B846EB" w:rsidRPr="00FA38C2">
        <w:rPr>
          <w:b/>
          <w:lang w:eastAsia="sl-SI"/>
        </w:rPr>
        <w:t xml:space="preserve">oslan </w:t>
      </w:r>
      <w:r w:rsidR="00C17783">
        <w:rPr>
          <w:b/>
          <w:lang w:eastAsia="sl-SI"/>
        </w:rPr>
        <w:t xml:space="preserve">na </w:t>
      </w:r>
      <w:r w:rsidR="00B846EB" w:rsidRPr="00FA38C2">
        <w:rPr>
          <w:b/>
          <w:lang w:eastAsia="sl-SI"/>
        </w:rPr>
        <w:t>MK</w:t>
      </w:r>
      <w:r>
        <w:rPr>
          <w:lang w:eastAsia="sl-SI"/>
        </w:rPr>
        <w:t>«</w:t>
      </w:r>
      <w:r w:rsidR="00B846EB">
        <w:rPr>
          <w:lang w:eastAsia="sl-SI"/>
        </w:rPr>
        <w:t>,</w:t>
      </w:r>
    </w:p>
    <w:p w14:paraId="7F50F9F9" w14:textId="2CCE3DDB" w:rsidR="00B846EB" w:rsidRPr="00FA38C2" w:rsidRDefault="00720F47" w:rsidP="008332CE">
      <w:pPr>
        <w:pStyle w:val="Odstavekseznama"/>
        <w:numPr>
          <w:ilvl w:val="1"/>
          <w:numId w:val="96"/>
        </w:numPr>
        <w:rPr>
          <w:highlight w:val="yellow"/>
          <w:lang w:eastAsia="sl-SI"/>
        </w:rPr>
      </w:pPr>
      <w:r>
        <w:rPr>
          <w:highlight w:val="yellow"/>
          <w:lang w:eastAsia="sl-SI"/>
        </w:rPr>
        <w:t>»</w:t>
      </w:r>
      <w:r w:rsidR="00B846EB" w:rsidRPr="00FA38C2">
        <w:rPr>
          <w:b/>
          <w:highlight w:val="yellow"/>
          <w:lang w:eastAsia="sl-SI"/>
        </w:rPr>
        <w:t xml:space="preserve">Zaključena </w:t>
      </w:r>
      <w:r w:rsidR="00C17783">
        <w:rPr>
          <w:b/>
          <w:highlight w:val="yellow"/>
          <w:lang w:eastAsia="sl-SI"/>
        </w:rPr>
        <w:t>javna obravnava</w:t>
      </w:r>
      <w:r>
        <w:rPr>
          <w:highlight w:val="yellow"/>
          <w:lang w:eastAsia="sl-SI"/>
        </w:rPr>
        <w:t>«</w:t>
      </w:r>
      <w:r w:rsidR="00B846EB">
        <w:rPr>
          <w:highlight w:val="yellow"/>
          <w:lang w:eastAsia="sl-SI"/>
        </w:rPr>
        <w:t>,</w:t>
      </w:r>
    </w:p>
    <w:p w14:paraId="79511A97" w14:textId="13C3868E" w:rsidR="00B846EB" w:rsidRDefault="00720F47" w:rsidP="008332CE">
      <w:pPr>
        <w:pStyle w:val="Odstavekseznama"/>
        <w:numPr>
          <w:ilvl w:val="1"/>
          <w:numId w:val="96"/>
        </w:numPr>
        <w:rPr>
          <w:lang w:eastAsia="sl-SI"/>
        </w:rPr>
      </w:pPr>
      <w:r>
        <w:rPr>
          <w:lang w:eastAsia="sl-SI"/>
        </w:rPr>
        <w:t>»</w:t>
      </w:r>
      <w:r w:rsidR="00B846EB" w:rsidRPr="00FA38C2">
        <w:rPr>
          <w:b/>
          <w:lang w:eastAsia="sl-SI"/>
        </w:rPr>
        <w:t xml:space="preserve">V </w:t>
      </w:r>
      <w:r w:rsidR="00C17783">
        <w:rPr>
          <w:b/>
          <w:lang w:eastAsia="sl-SI"/>
        </w:rPr>
        <w:t>pripravi akta o določitvi</w:t>
      </w:r>
      <w:r>
        <w:rPr>
          <w:lang w:eastAsia="sl-SI"/>
        </w:rPr>
        <w:t>«</w:t>
      </w:r>
      <w:r w:rsidR="00C17783">
        <w:rPr>
          <w:lang w:eastAsia="sl-SI"/>
        </w:rPr>
        <w:t xml:space="preserve"> ali</w:t>
      </w:r>
    </w:p>
    <w:p w14:paraId="4F0DB44D" w14:textId="3744F2F1" w:rsidR="00C17783" w:rsidRDefault="00C17783" w:rsidP="00C17783">
      <w:pPr>
        <w:pStyle w:val="Odstavekseznama"/>
        <w:numPr>
          <w:ilvl w:val="1"/>
          <w:numId w:val="96"/>
        </w:numPr>
        <w:rPr>
          <w:lang w:eastAsia="sl-SI"/>
        </w:rPr>
      </w:pPr>
      <w:r>
        <w:rPr>
          <w:lang w:eastAsia="sl-SI"/>
        </w:rPr>
        <w:t>»</w:t>
      </w:r>
      <w:r w:rsidRPr="00173301">
        <w:rPr>
          <w:b/>
          <w:lang w:eastAsia="sl-SI"/>
        </w:rPr>
        <w:t>Objavljen</w:t>
      </w:r>
      <w:r>
        <w:rPr>
          <w:lang w:eastAsia="sl-SI"/>
        </w:rPr>
        <w:t>«.</w:t>
      </w:r>
    </w:p>
    <w:p w14:paraId="37760965" w14:textId="77777777" w:rsidR="00B846EB" w:rsidRDefault="00B846EB" w:rsidP="00B846EB">
      <w:pPr>
        <w:pStyle w:val="Odstavekseznama"/>
        <w:ind w:left="1080"/>
        <w:rPr>
          <w:lang w:eastAsia="sl-SI"/>
        </w:rPr>
      </w:pPr>
    </w:p>
    <w:p w14:paraId="5A40307D" w14:textId="77777777" w:rsidR="00B846EB" w:rsidRDefault="00B846EB" w:rsidP="00B846EB">
      <w:pPr>
        <w:pStyle w:val="Naslov5"/>
        <w:rPr>
          <w:lang w:eastAsia="sl-SI"/>
        </w:rPr>
      </w:pPr>
      <w:bookmarkStart w:id="175" w:name="_Toc86324177"/>
      <w:bookmarkStart w:id="176" w:name="_Toc91846548"/>
      <w:r>
        <w:rPr>
          <w:lang w:eastAsia="sl-SI"/>
        </w:rPr>
        <w:t>Kako zamenjam vrsto paketa?</w:t>
      </w:r>
      <w:bookmarkEnd w:id="175"/>
      <w:bookmarkEnd w:id="176"/>
    </w:p>
    <w:p w14:paraId="6B910C11" w14:textId="77777777" w:rsidR="00B846EB" w:rsidRDefault="00B846EB" w:rsidP="00B846EB">
      <w:pPr>
        <w:rPr>
          <w:lang w:eastAsia="sl-SI"/>
        </w:rPr>
      </w:pPr>
      <w:r w:rsidRPr="00832654">
        <w:rPr>
          <w:noProof/>
          <w:lang w:eastAsia="sl-SI"/>
        </w:rPr>
        <w:drawing>
          <wp:inline distT="0" distB="0" distL="0" distR="0" wp14:anchorId="1A4FE0E7" wp14:editId="0C2BA4B8">
            <wp:extent cx="2072820" cy="297206"/>
            <wp:effectExtent l="0" t="0" r="3810" b="7620"/>
            <wp:docPr id="204" name="Picture 20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72820" cy="297206"/>
                    </a:xfrm>
                    <a:prstGeom prst="rect">
                      <a:avLst/>
                    </a:prstGeom>
                  </pic:spPr>
                </pic:pic>
              </a:graphicData>
            </a:graphic>
          </wp:inline>
        </w:drawing>
      </w:r>
    </w:p>
    <w:p w14:paraId="3688CE27" w14:textId="567E3ED3" w:rsidR="00B846EB" w:rsidRDefault="00B846EB" w:rsidP="008332CE">
      <w:pPr>
        <w:pStyle w:val="Odstavekseznama"/>
        <w:numPr>
          <w:ilvl w:val="0"/>
          <w:numId w:val="95"/>
        </w:numPr>
        <w:rPr>
          <w:lang w:eastAsia="sl-SI"/>
        </w:rPr>
      </w:pPr>
      <w:r>
        <w:rPr>
          <w:lang w:eastAsia="sl-SI"/>
        </w:rPr>
        <w:t xml:space="preserve">Odprite stan </w:t>
      </w:r>
      <w:r w:rsidR="00720F47">
        <w:rPr>
          <w:lang w:eastAsia="sl-SI"/>
        </w:rPr>
        <w:t>»</w:t>
      </w:r>
      <w:r w:rsidRPr="00F67CC9">
        <w:rPr>
          <w:b/>
          <w:lang w:eastAsia="sl-SI"/>
        </w:rPr>
        <w:t>Vpogled v paket</w:t>
      </w:r>
      <w:r w:rsidR="00720F47">
        <w:rPr>
          <w:lang w:eastAsia="sl-SI"/>
        </w:rPr>
        <w:t>«</w:t>
      </w:r>
      <w:r>
        <w:rPr>
          <w:lang w:eastAsia="sl-SI"/>
        </w:rPr>
        <w:t>.</w:t>
      </w:r>
    </w:p>
    <w:p w14:paraId="39599040" w14:textId="075B3D27" w:rsidR="00B846EB" w:rsidRDefault="00B846EB" w:rsidP="008332CE">
      <w:pPr>
        <w:pStyle w:val="Odstavekseznama"/>
        <w:numPr>
          <w:ilvl w:val="0"/>
          <w:numId w:val="95"/>
        </w:numPr>
        <w:rPr>
          <w:lang w:eastAsia="sl-SI"/>
        </w:rPr>
      </w:pPr>
      <w:r>
        <w:rPr>
          <w:lang w:eastAsia="sl-SI"/>
        </w:rPr>
        <w:t xml:space="preserve">Kliknite gumb </w:t>
      </w:r>
      <w:r w:rsidR="00720F47">
        <w:rPr>
          <w:lang w:eastAsia="sl-SI"/>
        </w:rPr>
        <w:t>»</w:t>
      </w:r>
      <w:r w:rsidRPr="00F67CC9">
        <w:rPr>
          <w:b/>
          <w:lang w:eastAsia="sl-SI"/>
        </w:rPr>
        <w:t>Zamenjaj vrsto paketa</w:t>
      </w:r>
      <w:r w:rsidR="00720F47">
        <w:rPr>
          <w:lang w:eastAsia="sl-SI"/>
        </w:rPr>
        <w:t>«</w:t>
      </w:r>
      <w:r>
        <w:rPr>
          <w:lang w:eastAsia="sl-SI"/>
        </w:rPr>
        <w:t>.</w:t>
      </w:r>
    </w:p>
    <w:p w14:paraId="3BFFB82C" w14:textId="77777777" w:rsidR="00B846EB" w:rsidRDefault="00B846EB" w:rsidP="008332CE">
      <w:pPr>
        <w:pStyle w:val="Odstavekseznama"/>
        <w:numPr>
          <w:ilvl w:val="0"/>
          <w:numId w:val="95"/>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5C49506A" w14:textId="3D15F0B6" w:rsidR="00B846EB" w:rsidRDefault="00B846EB" w:rsidP="008332CE">
      <w:pPr>
        <w:pStyle w:val="Odstavekseznama"/>
        <w:numPr>
          <w:ilvl w:val="0"/>
          <w:numId w:val="95"/>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039EE9F3" w14:textId="5EF98145" w:rsidR="00B846EB" w:rsidRDefault="00B846EB" w:rsidP="00B846EB">
      <w:pPr>
        <w:pStyle w:val="Naslov5"/>
        <w:rPr>
          <w:lang w:eastAsia="sl-SI"/>
        </w:rPr>
      </w:pPr>
      <w:bookmarkStart w:id="177" w:name="_Ref86222685"/>
      <w:bookmarkStart w:id="178" w:name="_Toc86324178"/>
      <w:bookmarkStart w:id="179" w:name="_Toc91846549"/>
      <w:r>
        <w:rPr>
          <w:lang w:eastAsia="sl-SI"/>
        </w:rPr>
        <w:t xml:space="preserve">Kako spremenim, da se </w:t>
      </w:r>
      <w:r w:rsidR="00C2613B">
        <w:rPr>
          <w:lang w:eastAsia="sl-SI"/>
        </w:rPr>
        <w:t>stari VOD</w:t>
      </w:r>
      <w:r>
        <w:rPr>
          <w:lang w:eastAsia="sl-SI"/>
        </w:rPr>
        <w:t xml:space="preserve"> ne prekliče?</w:t>
      </w:r>
      <w:bookmarkEnd w:id="177"/>
      <w:bookmarkEnd w:id="178"/>
      <w:bookmarkEnd w:id="179"/>
    </w:p>
    <w:p w14:paraId="0281B0ED" w14:textId="77777777" w:rsidR="00B846EB" w:rsidRDefault="00B846EB" w:rsidP="00B846EB">
      <w:pPr>
        <w:rPr>
          <w:lang w:eastAsia="sl-SI"/>
        </w:rPr>
      </w:pPr>
      <w:r w:rsidRPr="001E67FA">
        <w:rPr>
          <w:noProof/>
          <w:lang w:eastAsia="sl-SI"/>
        </w:rPr>
        <w:drawing>
          <wp:inline distT="0" distB="0" distL="0" distR="0" wp14:anchorId="4204A5E4" wp14:editId="36C3A4EA">
            <wp:extent cx="5760720" cy="988060"/>
            <wp:effectExtent l="0" t="0" r="0" b="2540"/>
            <wp:docPr id="195" name="Picture 195" descr="Preklic razglasi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988060"/>
                    </a:xfrm>
                    <a:prstGeom prst="rect">
                      <a:avLst/>
                    </a:prstGeom>
                  </pic:spPr>
                </pic:pic>
              </a:graphicData>
            </a:graphic>
          </wp:inline>
        </w:drawing>
      </w:r>
    </w:p>
    <w:p w14:paraId="446D1691" w14:textId="2200FCFC" w:rsidR="00B846EB" w:rsidRDefault="00B846EB" w:rsidP="008332CE">
      <w:pPr>
        <w:pStyle w:val="Odstavekseznama"/>
        <w:numPr>
          <w:ilvl w:val="0"/>
          <w:numId w:val="101"/>
        </w:numPr>
        <w:rPr>
          <w:lang w:eastAsia="sl-SI"/>
        </w:rPr>
      </w:pPr>
      <w:r>
        <w:rPr>
          <w:lang w:eastAsia="sl-SI"/>
        </w:rPr>
        <w:t xml:space="preserve">Odprite stran </w:t>
      </w:r>
      <w:r w:rsidR="00720F47">
        <w:rPr>
          <w:lang w:eastAsia="sl-SI"/>
        </w:rPr>
        <w:t>»</w:t>
      </w:r>
      <w:r w:rsidRPr="001E67FA">
        <w:rPr>
          <w:b/>
          <w:lang w:eastAsia="sl-SI"/>
        </w:rPr>
        <w:t>Vpogled v paket</w:t>
      </w:r>
      <w:r w:rsidR="00720F47" w:rsidRPr="00335654">
        <w:rPr>
          <w:lang w:eastAsia="sl-SI"/>
        </w:rPr>
        <w:t>«</w:t>
      </w:r>
      <w:r w:rsidRPr="00335654">
        <w:rPr>
          <w:lang w:eastAsia="sl-SI"/>
        </w:rPr>
        <w:t>,</w:t>
      </w:r>
      <w:r>
        <w:rPr>
          <w:lang w:eastAsia="sl-SI"/>
        </w:rPr>
        <w:t xml:space="preserve"> zavihek </w:t>
      </w:r>
      <w:r w:rsidR="00720F47">
        <w:rPr>
          <w:lang w:eastAsia="sl-SI"/>
        </w:rPr>
        <w:t>»</w:t>
      </w:r>
      <w:r w:rsidRPr="001E67FA">
        <w:rPr>
          <w:b/>
          <w:lang w:eastAsia="sl-SI"/>
        </w:rPr>
        <w:t>Predlogi</w:t>
      </w:r>
      <w:r w:rsidR="00720F47" w:rsidRPr="00335654">
        <w:rPr>
          <w:lang w:eastAsia="sl-SI"/>
        </w:rPr>
        <w:t>«</w:t>
      </w:r>
      <w:r w:rsidRPr="00335654">
        <w:rPr>
          <w:lang w:eastAsia="sl-SI"/>
        </w:rPr>
        <w:t>.</w:t>
      </w:r>
    </w:p>
    <w:p w14:paraId="2807816F" w14:textId="5A1D9AA9" w:rsidR="00B846EB" w:rsidRDefault="00B846EB" w:rsidP="008332CE">
      <w:pPr>
        <w:pStyle w:val="Odstavekseznama"/>
        <w:numPr>
          <w:ilvl w:val="0"/>
          <w:numId w:val="101"/>
        </w:numPr>
        <w:rPr>
          <w:lang w:eastAsia="sl-SI"/>
        </w:rPr>
      </w:pPr>
      <w:r>
        <w:rPr>
          <w:lang w:eastAsia="sl-SI"/>
        </w:rPr>
        <w:t xml:space="preserve">Poiščite predlog na seznamu in kliknite na </w:t>
      </w:r>
      <w:r w:rsidR="00C2336A">
        <w:rPr>
          <w:lang w:eastAsia="sl-SI"/>
        </w:rPr>
        <w:t>ikon</w:t>
      </w:r>
      <w:r>
        <w:rPr>
          <w:lang w:eastAsia="sl-SI"/>
        </w:rPr>
        <w:t xml:space="preserve">o </w:t>
      </w:r>
      <w:r w:rsidR="00720F47">
        <w:rPr>
          <w:lang w:eastAsia="sl-SI"/>
        </w:rPr>
        <w:t>»</w:t>
      </w:r>
      <w:r w:rsidRPr="001E67FA">
        <w:rPr>
          <w:b/>
          <w:lang w:eastAsia="sl-SI"/>
        </w:rPr>
        <w:t>tri pikice</w:t>
      </w:r>
      <w:r w:rsidR="00720F47">
        <w:rPr>
          <w:lang w:eastAsia="sl-SI"/>
        </w:rPr>
        <w:t>«</w:t>
      </w:r>
      <w:r>
        <w:rPr>
          <w:lang w:eastAsia="sl-SI"/>
        </w:rPr>
        <w:t xml:space="preserve">; kliknite na akcijo </w:t>
      </w:r>
      <w:r w:rsidR="00720F47">
        <w:rPr>
          <w:lang w:eastAsia="sl-SI"/>
        </w:rPr>
        <w:t>»</w:t>
      </w:r>
      <w:r w:rsidR="00C2613B">
        <w:rPr>
          <w:i/>
          <w:lang w:eastAsia="sl-SI"/>
        </w:rPr>
        <w:t>Stari VOD</w:t>
      </w:r>
      <w:r w:rsidRPr="00F67CC9">
        <w:rPr>
          <w:i/>
          <w:lang w:eastAsia="sl-SI"/>
        </w:rPr>
        <w:t xml:space="preserve"> se ne prekliče</w:t>
      </w:r>
      <w:r w:rsidR="00720F47">
        <w:rPr>
          <w:b/>
          <w:lang w:eastAsia="sl-SI"/>
        </w:rPr>
        <w:t>«</w:t>
      </w:r>
      <w:r>
        <w:rPr>
          <w:lang w:eastAsia="sl-SI"/>
        </w:rPr>
        <w:t>.</w:t>
      </w:r>
    </w:p>
    <w:p w14:paraId="42FD581D" w14:textId="77777777" w:rsidR="00B846EB" w:rsidRDefault="00B846EB" w:rsidP="008332CE">
      <w:pPr>
        <w:pStyle w:val="Odstavekseznama"/>
        <w:numPr>
          <w:ilvl w:val="0"/>
          <w:numId w:val="101"/>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0C2A33BE" w14:textId="2C1D9B4A" w:rsidR="00B846EB" w:rsidRDefault="00B846EB" w:rsidP="008332CE">
      <w:pPr>
        <w:pStyle w:val="Odstavekseznama"/>
        <w:numPr>
          <w:ilvl w:val="0"/>
          <w:numId w:val="101"/>
        </w:numPr>
        <w:rPr>
          <w:lang w:eastAsia="sl-SI"/>
        </w:rPr>
      </w:pPr>
      <w:r>
        <w:rPr>
          <w:lang w:eastAsia="sl-SI"/>
        </w:rPr>
        <w:t xml:space="preserve">Kliknite gumb </w:t>
      </w:r>
      <w:r w:rsidR="00720F47">
        <w:rPr>
          <w:lang w:eastAsia="sl-SI"/>
        </w:rPr>
        <w:t>»</w:t>
      </w:r>
      <w:r w:rsidRPr="00020EEC">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020EEC">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4A0FC661" w14:textId="43C72E2A" w:rsidR="00B846EB" w:rsidRDefault="00B846EB" w:rsidP="008332CE">
      <w:pPr>
        <w:pStyle w:val="Odstavekseznama"/>
        <w:numPr>
          <w:ilvl w:val="0"/>
          <w:numId w:val="101"/>
        </w:numPr>
        <w:rPr>
          <w:lang w:eastAsia="sl-SI"/>
        </w:rPr>
      </w:pPr>
      <w:r>
        <w:rPr>
          <w:lang w:eastAsia="sl-SI"/>
        </w:rPr>
        <w:t xml:space="preserve">Ob uspešno končani akciji bo zraven predloga na seznamu pisalo </w:t>
      </w:r>
      <w:r w:rsidR="00720F47">
        <w:rPr>
          <w:lang w:eastAsia="sl-SI"/>
        </w:rPr>
        <w:t>»</w:t>
      </w:r>
      <w:r w:rsidR="00C2613B">
        <w:rPr>
          <w:i/>
          <w:lang w:eastAsia="sl-SI"/>
        </w:rPr>
        <w:t>Stari VOD</w:t>
      </w:r>
      <w:r w:rsidRPr="001E67FA">
        <w:rPr>
          <w:i/>
          <w:lang w:eastAsia="sl-SI"/>
        </w:rPr>
        <w:t xml:space="preserve"> se ne prekliče</w:t>
      </w:r>
      <w:r w:rsidR="00720F47">
        <w:rPr>
          <w:lang w:eastAsia="sl-SI"/>
        </w:rPr>
        <w:t>«</w:t>
      </w:r>
      <w:r>
        <w:rPr>
          <w:lang w:eastAsia="sl-SI"/>
        </w:rPr>
        <w:t>.</w:t>
      </w:r>
    </w:p>
    <w:p w14:paraId="5A3A6695" w14:textId="2415D93E" w:rsidR="00B846EB" w:rsidRDefault="00B846EB" w:rsidP="00B846EB">
      <w:pPr>
        <w:pStyle w:val="Naslov5"/>
        <w:rPr>
          <w:lang w:eastAsia="sl-SI"/>
        </w:rPr>
      </w:pPr>
      <w:bookmarkStart w:id="180" w:name="_Toc86324179"/>
      <w:bookmarkStart w:id="181" w:name="_Toc91846550"/>
      <w:r>
        <w:rPr>
          <w:lang w:eastAsia="sl-SI"/>
        </w:rPr>
        <w:t>Kako spremenim, da se star</w:t>
      </w:r>
      <w:r w:rsidR="00C2613B">
        <w:rPr>
          <w:lang w:eastAsia="sl-SI"/>
        </w:rPr>
        <w:t xml:space="preserve">i VOD </w:t>
      </w:r>
      <w:r>
        <w:rPr>
          <w:lang w:eastAsia="sl-SI"/>
        </w:rPr>
        <w:t>prekliče?</w:t>
      </w:r>
      <w:bookmarkEnd w:id="180"/>
      <w:bookmarkEnd w:id="181"/>
    </w:p>
    <w:p w14:paraId="0D7E38D3" w14:textId="63368DF2" w:rsidR="00B846EB" w:rsidRDefault="00B846EB" w:rsidP="008332CE">
      <w:pPr>
        <w:pStyle w:val="Odstavekseznama"/>
        <w:numPr>
          <w:ilvl w:val="0"/>
          <w:numId w:val="102"/>
        </w:numPr>
        <w:rPr>
          <w:lang w:eastAsia="sl-SI"/>
        </w:rPr>
      </w:pPr>
      <w:r>
        <w:rPr>
          <w:lang w:eastAsia="sl-SI"/>
        </w:rPr>
        <w:t xml:space="preserve">Odprite stran </w:t>
      </w:r>
      <w:r w:rsidR="00720F47">
        <w:rPr>
          <w:lang w:eastAsia="sl-SI"/>
        </w:rPr>
        <w:t>»</w:t>
      </w:r>
      <w:r w:rsidRPr="001E67FA">
        <w:rPr>
          <w:b/>
          <w:lang w:eastAsia="sl-SI"/>
        </w:rPr>
        <w:t>Vpogled v paket</w:t>
      </w:r>
      <w:r w:rsidR="00720F47" w:rsidRPr="00335654">
        <w:rPr>
          <w:lang w:eastAsia="sl-SI"/>
        </w:rPr>
        <w:t>«</w:t>
      </w:r>
      <w:r w:rsidRPr="00335654">
        <w:rPr>
          <w:lang w:eastAsia="sl-SI"/>
        </w:rPr>
        <w:t>,</w:t>
      </w:r>
      <w:r>
        <w:rPr>
          <w:lang w:eastAsia="sl-SI"/>
        </w:rPr>
        <w:t xml:space="preserve"> zavihek </w:t>
      </w:r>
      <w:r w:rsidR="00720F47">
        <w:rPr>
          <w:lang w:eastAsia="sl-SI"/>
        </w:rPr>
        <w:t>»</w:t>
      </w:r>
      <w:r w:rsidRPr="001E67FA">
        <w:rPr>
          <w:b/>
          <w:lang w:eastAsia="sl-SI"/>
        </w:rPr>
        <w:t>Predlogi</w:t>
      </w:r>
      <w:r w:rsidR="00720F47" w:rsidRPr="00335654">
        <w:rPr>
          <w:lang w:eastAsia="sl-SI"/>
        </w:rPr>
        <w:t>«</w:t>
      </w:r>
      <w:r w:rsidRPr="00335654">
        <w:rPr>
          <w:lang w:eastAsia="sl-SI"/>
        </w:rPr>
        <w:t>.</w:t>
      </w:r>
    </w:p>
    <w:p w14:paraId="3E56B033" w14:textId="2815C9FE" w:rsidR="00B846EB" w:rsidRDefault="00B846EB" w:rsidP="008332CE">
      <w:pPr>
        <w:pStyle w:val="Odstavekseznama"/>
        <w:numPr>
          <w:ilvl w:val="0"/>
          <w:numId w:val="102"/>
        </w:numPr>
        <w:rPr>
          <w:lang w:eastAsia="sl-SI"/>
        </w:rPr>
      </w:pPr>
      <w:r>
        <w:rPr>
          <w:lang w:eastAsia="sl-SI"/>
        </w:rPr>
        <w:t xml:space="preserve">Poiščite predlog na seznamu in kliknite na </w:t>
      </w:r>
      <w:r w:rsidR="00C2336A">
        <w:rPr>
          <w:lang w:eastAsia="sl-SI"/>
        </w:rPr>
        <w:t>ikon</w:t>
      </w:r>
      <w:r>
        <w:rPr>
          <w:lang w:eastAsia="sl-SI"/>
        </w:rPr>
        <w:t xml:space="preserve">o </w:t>
      </w:r>
      <w:r w:rsidR="00720F47">
        <w:rPr>
          <w:lang w:eastAsia="sl-SI"/>
        </w:rPr>
        <w:t>»</w:t>
      </w:r>
      <w:r w:rsidRPr="001E67FA">
        <w:rPr>
          <w:b/>
          <w:lang w:eastAsia="sl-SI"/>
        </w:rPr>
        <w:t>tri pikice</w:t>
      </w:r>
      <w:r w:rsidR="00720F47" w:rsidRPr="00335654">
        <w:rPr>
          <w:lang w:eastAsia="sl-SI"/>
        </w:rPr>
        <w:t>«</w:t>
      </w:r>
      <w:r w:rsidRPr="00335654">
        <w:rPr>
          <w:lang w:eastAsia="sl-SI"/>
        </w:rPr>
        <w:t>;</w:t>
      </w:r>
      <w:r>
        <w:rPr>
          <w:lang w:eastAsia="sl-SI"/>
        </w:rPr>
        <w:t xml:space="preserve"> kliknite na akcijo </w:t>
      </w:r>
      <w:r w:rsidR="00720F47">
        <w:rPr>
          <w:lang w:eastAsia="sl-SI"/>
        </w:rPr>
        <w:t>»</w:t>
      </w:r>
      <w:r w:rsidRPr="00F67CC9">
        <w:rPr>
          <w:i/>
          <w:lang w:eastAsia="sl-SI"/>
        </w:rPr>
        <w:t>Star</w:t>
      </w:r>
      <w:r w:rsidR="00C2613B">
        <w:rPr>
          <w:i/>
          <w:lang w:eastAsia="sl-SI"/>
        </w:rPr>
        <w:t xml:space="preserve">i VOD </w:t>
      </w:r>
      <w:r w:rsidRPr="00F67CC9">
        <w:rPr>
          <w:i/>
          <w:lang w:eastAsia="sl-SI"/>
        </w:rPr>
        <w:t>se prekliče</w:t>
      </w:r>
      <w:r w:rsidR="00720F47">
        <w:rPr>
          <w:lang w:eastAsia="sl-SI"/>
        </w:rPr>
        <w:t>«</w:t>
      </w:r>
      <w:r w:rsidRPr="00F67CC9">
        <w:rPr>
          <w:lang w:eastAsia="sl-SI"/>
        </w:rPr>
        <w:t>.</w:t>
      </w:r>
    </w:p>
    <w:p w14:paraId="1EB25B30" w14:textId="77777777" w:rsidR="00B846EB" w:rsidRDefault="00B846EB" w:rsidP="008332CE">
      <w:pPr>
        <w:pStyle w:val="Odstavekseznama"/>
        <w:numPr>
          <w:ilvl w:val="0"/>
          <w:numId w:val="102"/>
        </w:numPr>
        <w:rPr>
          <w:lang w:eastAsia="sl-SI"/>
        </w:rPr>
      </w:pPr>
      <w:r>
        <w:rPr>
          <w:lang w:eastAsia="sl-SI"/>
        </w:rPr>
        <w:t xml:space="preserve">Če želite, vpišite komentar; komentar bo prikazan na </w:t>
      </w:r>
      <w:proofErr w:type="spellStart"/>
      <w:r>
        <w:rPr>
          <w:lang w:eastAsia="sl-SI"/>
        </w:rPr>
        <w:t>časovnici</w:t>
      </w:r>
      <w:proofErr w:type="spellEnd"/>
      <w:r>
        <w:rPr>
          <w:lang w:eastAsia="sl-SI"/>
        </w:rPr>
        <w:t>.</w:t>
      </w:r>
    </w:p>
    <w:p w14:paraId="3B60FEEE" w14:textId="7E0DFF1D" w:rsidR="00B846EB" w:rsidRDefault="00B846EB" w:rsidP="008332CE">
      <w:pPr>
        <w:pStyle w:val="Odstavekseznama"/>
        <w:numPr>
          <w:ilvl w:val="0"/>
          <w:numId w:val="102"/>
        </w:numPr>
        <w:rPr>
          <w:lang w:eastAsia="sl-SI"/>
        </w:rPr>
      </w:pPr>
      <w:r>
        <w:rPr>
          <w:lang w:eastAsia="sl-SI"/>
        </w:rPr>
        <w:t xml:space="preserve">Kliknite gumb </w:t>
      </w:r>
      <w:r w:rsidR="00720F47">
        <w:rPr>
          <w:lang w:eastAsia="sl-SI"/>
        </w:rPr>
        <w:t>»</w:t>
      </w:r>
      <w:r w:rsidRPr="001E67FA">
        <w:rPr>
          <w:b/>
          <w:lang w:eastAsia="sl-SI"/>
        </w:rPr>
        <w:t>Potrdi</w:t>
      </w:r>
      <w:r w:rsidR="00720F47" w:rsidRPr="00335654">
        <w:rPr>
          <w:lang w:eastAsia="sl-SI"/>
        </w:rPr>
        <w:t>«</w:t>
      </w:r>
      <w:r>
        <w:rPr>
          <w:lang w:eastAsia="sl-SI"/>
        </w:rPr>
        <w:t xml:space="preserve"> </w:t>
      </w:r>
      <w:r w:rsidR="00565E59">
        <w:rPr>
          <w:lang w:eastAsia="sl-SI"/>
        </w:rPr>
        <w:t>oz.</w:t>
      </w:r>
      <w:r>
        <w:rPr>
          <w:lang w:eastAsia="sl-SI"/>
        </w:rPr>
        <w:t xml:space="preserve"> </w:t>
      </w:r>
      <w:r w:rsidR="00720F47">
        <w:rPr>
          <w:lang w:eastAsia="sl-SI"/>
        </w:rPr>
        <w:t>»</w:t>
      </w:r>
      <w:r w:rsidRPr="001E67FA">
        <w:rPr>
          <w:b/>
          <w:lang w:eastAsia="sl-SI"/>
        </w:rPr>
        <w:t>Prekliči</w:t>
      </w:r>
      <w:r w:rsidR="00720F47" w:rsidRPr="00335654">
        <w:rPr>
          <w:lang w:eastAsia="sl-SI"/>
        </w:rPr>
        <w:t>«</w:t>
      </w:r>
      <w:r w:rsidRPr="00335654">
        <w:rPr>
          <w:lang w:eastAsia="sl-SI"/>
        </w:rPr>
        <w:t>,</w:t>
      </w:r>
      <w:r>
        <w:rPr>
          <w:lang w:eastAsia="sl-SI"/>
        </w:rPr>
        <w:t xml:space="preserve"> če želite prekiniti akcijo.</w:t>
      </w:r>
    </w:p>
    <w:p w14:paraId="1320B6AC" w14:textId="40FB978D" w:rsidR="00B846EB" w:rsidRDefault="00B846EB" w:rsidP="008332CE">
      <w:pPr>
        <w:pStyle w:val="Odstavekseznama"/>
        <w:numPr>
          <w:ilvl w:val="0"/>
          <w:numId w:val="102"/>
        </w:numPr>
        <w:rPr>
          <w:lang w:eastAsia="sl-SI"/>
        </w:rPr>
      </w:pPr>
      <w:r>
        <w:rPr>
          <w:lang w:eastAsia="sl-SI"/>
        </w:rPr>
        <w:t>Ob uspešno končani akciji bo zraven predloga na seznamu</w:t>
      </w:r>
      <w:r w:rsidR="003C2993">
        <w:rPr>
          <w:lang w:eastAsia="sl-SI"/>
        </w:rPr>
        <w:t>,</w:t>
      </w:r>
      <w:r>
        <w:rPr>
          <w:lang w:eastAsia="sl-SI"/>
        </w:rPr>
        <w:t xml:space="preserve"> bo pisalo </w:t>
      </w:r>
      <w:r w:rsidR="00720F47">
        <w:rPr>
          <w:lang w:eastAsia="sl-SI"/>
        </w:rPr>
        <w:t>»</w:t>
      </w:r>
      <w:r w:rsidRPr="001E67FA">
        <w:rPr>
          <w:i/>
          <w:lang w:eastAsia="sl-SI"/>
        </w:rPr>
        <w:t>Star</w:t>
      </w:r>
      <w:r w:rsidR="00C2613B">
        <w:rPr>
          <w:i/>
          <w:lang w:eastAsia="sl-SI"/>
        </w:rPr>
        <w:t xml:space="preserve">i VOD </w:t>
      </w:r>
      <w:r w:rsidRPr="001E67FA">
        <w:rPr>
          <w:i/>
          <w:lang w:eastAsia="sl-SI"/>
        </w:rPr>
        <w:t>se prekliče</w:t>
      </w:r>
      <w:r w:rsidR="00720F47">
        <w:rPr>
          <w:lang w:eastAsia="sl-SI"/>
        </w:rPr>
        <w:t>«</w:t>
      </w:r>
      <w:r>
        <w:rPr>
          <w:lang w:eastAsia="sl-SI"/>
        </w:rPr>
        <w:t>.</w:t>
      </w:r>
    </w:p>
    <w:p w14:paraId="089D597A" w14:textId="3C0180EC" w:rsidR="007666C6" w:rsidRDefault="007666C6" w:rsidP="007666C6">
      <w:pPr>
        <w:pStyle w:val="Naslov4"/>
      </w:pPr>
      <w:bookmarkStart w:id="182" w:name="_Ref91514453"/>
      <w:bookmarkStart w:id="183" w:name="_Toc91846551"/>
      <w:r>
        <w:t>Umik paketa</w:t>
      </w:r>
      <w:bookmarkEnd w:id="182"/>
      <w:bookmarkEnd w:id="183"/>
    </w:p>
    <w:p w14:paraId="0418EBF2" w14:textId="55FD5C67" w:rsidR="007666C6" w:rsidRDefault="007666C6" w:rsidP="007666C6">
      <w:r>
        <w:t>Če umaknemo paket, se tudi umaknejo vsi njegovi predlogi. Delo na umaknjenem paketu ali predlogu se ne more več nadaljevati.</w:t>
      </w:r>
    </w:p>
    <w:p w14:paraId="663E9923" w14:textId="68D15B63" w:rsidR="007666C6" w:rsidRDefault="007666C6" w:rsidP="007666C6">
      <w:pPr>
        <w:pStyle w:val="Naslov5"/>
      </w:pPr>
      <w:bookmarkStart w:id="184" w:name="_Toc91846552"/>
      <w:r>
        <w:t>Kdo lahko umakne paket</w:t>
      </w:r>
      <w:r w:rsidRPr="00630B58">
        <w:t xml:space="preserve"> </w:t>
      </w:r>
      <w:r>
        <w:t>in kdaj?</w:t>
      </w:r>
      <w:bookmarkEnd w:id="184"/>
    </w:p>
    <w:p w14:paraId="0A85CE87" w14:textId="77777777" w:rsidR="007666C6" w:rsidRDefault="007666C6" w:rsidP="007666C6">
      <w:r>
        <w:t>Akcija je na voljo:</w:t>
      </w:r>
    </w:p>
    <w:p w14:paraId="2B328933" w14:textId="77777777" w:rsidR="007666C6" w:rsidRDefault="007666C6" w:rsidP="008332CE">
      <w:pPr>
        <w:pStyle w:val="Odstavekseznama"/>
        <w:numPr>
          <w:ilvl w:val="0"/>
          <w:numId w:val="97"/>
        </w:numPr>
      </w:pPr>
      <w:r>
        <w:t xml:space="preserve">če ste </w:t>
      </w:r>
      <w:r>
        <w:rPr>
          <w:b/>
        </w:rPr>
        <w:t>vodja</w:t>
      </w:r>
      <w:r w:rsidRPr="00025BAE">
        <w:rPr>
          <w:b/>
        </w:rPr>
        <w:t xml:space="preserve"> OE </w:t>
      </w:r>
      <w:r>
        <w:t>in</w:t>
      </w:r>
    </w:p>
    <w:p w14:paraId="209AFAA4" w14:textId="77777777" w:rsidR="007666C6" w:rsidRPr="007666C6" w:rsidRDefault="007666C6" w:rsidP="008332CE">
      <w:pPr>
        <w:pStyle w:val="Odstavekseznama"/>
        <w:numPr>
          <w:ilvl w:val="0"/>
          <w:numId w:val="97"/>
        </w:numPr>
      </w:pPr>
      <w:r>
        <w:t xml:space="preserve">če je </w:t>
      </w:r>
      <w:r w:rsidRPr="007666C6">
        <w:rPr>
          <w:b/>
        </w:rPr>
        <w:t>status paketa</w:t>
      </w:r>
      <w:r>
        <w:rPr>
          <w:b/>
        </w:rPr>
        <w:t>:</w:t>
      </w:r>
    </w:p>
    <w:p w14:paraId="54584133" w14:textId="77777777" w:rsidR="007666C6" w:rsidRDefault="007666C6" w:rsidP="008332CE">
      <w:pPr>
        <w:pStyle w:val="Odstavekseznama"/>
        <w:numPr>
          <w:ilvl w:val="1"/>
          <w:numId w:val="97"/>
        </w:numPr>
      </w:pPr>
      <w:r w:rsidRPr="007666C6">
        <w:rPr>
          <w:b/>
        </w:rPr>
        <w:t xml:space="preserve"> </w:t>
      </w:r>
      <w:r>
        <w:t>»</w:t>
      </w:r>
      <w:r w:rsidRPr="007666C6">
        <w:rPr>
          <w:b/>
        </w:rPr>
        <w:t>Paket poslan v potrditev vodji OE</w:t>
      </w:r>
      <w:r>
        <w:t>« ali</w:t>
      </w:r>
    </w:p>
    <w:p w14:paraId="15E3A743" w14:textId="3D67890F" w:rsidR="007666C6" w:rsidRDefault="007666C6" w:rsidP="008332CE">
      <w:pPr>
        <w:pStyle w:val="Odstavekseznama"/>
        <w:numPr>
          <w:ilvl w:val="1"/>
          <w:numId w:val="97"/>
        </w:numPr>
      </w:pPr>
      <w:r>
        <w:t>»</w:t>
      </w:r>
      <w:r w:rsidRPr="007666C6">
        <w:rPr>
          <w:b/>
        </w:rPr>
        <w:t>Paket obravnavan na delovni skupini</w:t>
      </w:r>
      <w:r>
        <w:t>«.</w:t>
      </w:r>
    </w:p>
    <w:p w14:paraId="4801D2E6" w14:textId="342E43BD" w:rsidR="007666C6" w:rsidRDefault="007666C6" w:rsidP="007666C6">
      <w:r>
        <w:t>Akcija je na voljo:</w:t>
      </w:r>
    </w:p>
    <w:p w14:paraId="315B4333" w14:textId="49A6E17C" w:rsidR="007666C6" w:rsidRDefault="007666C6" w:rsidP="008332CE">
      <w:pPr>
        <w:pStyle w:val="Odstavekseznama"/>
        <w:numPr>
          <w:ilvl w:val="0"/>
          <w:numId w:val="97"/>
        </w:numPr>
      </w:pPr>
      <w:r>
        <w:t xml:space="preserve">če ste </w:t>
      </w:r>
      <w:r>
        <w:rPr>
          <w:b/>
        </w:rPr>
        <w:t>nosilec paketa MK</w:t>
      </w:r>
      <w:r w:rsidRPr="00025BAE">
        <w:rPr>
          <w:b/>
        </w:rPr>
        <w:t xml:space="preserve"> </w:t>
      </w:r>
      <w:r>
        <w:t>in</w:t>
      </w:r>
    </w:p>
    <w:p w14:paraId="152DD49F" w14:textId="77777777" w:rsidR="007666C6" w:rsidRPr="007666C6" w:rsidRDefault="007666C6" w:rsidP="008332CE">
      <w:pPr>
        <w:pStyle w:val="Odstavekseznama"/>
        <w:numPr>
          <w:ilvl w:val="0"/>
          <w:numId w:val="97"/>
        </w:numPr>
      </w:pPr>
      <w:r>
        <w:t xml:space="preserve">če je </w:t>
      </w:r>
      <w:r w:rsidRPr="007666C6">
        <w:rPr>
          <w:b/>
        </w:rPr>
        <w:t>status paketa</w:t>
      </w:r>
      <w:r>
        <w:rPr>
          <w:b/>
        </w:rPr>
        <w:t>:</w:t>
      </w:r>
    </w:p>
    <w:p w14:paraId="6DE97C87" w14:textId="54DF9E7D" w:rsidR="007666C6" w:rsidRPr="00DA46FF" w:rsidRDefault="007666C6" w:rsidP="008332CE">
      <w:pPr>
        <w:pStyle w:val="Odstavekseznama"/>
        <w:numPr>
          <w:ilvl w:val="1"/>
          <w:numId w:val="97"/>
        </w:numPr>
      </w:pPr>
      <w:r w:rsidRPr="007666C6">
        <w:rPr>
          <w:b/>
        </w:rPr>
        <w:t xml:space="preserve"> </w:t>
      </w:r>
      <w:r>
        <w:t>»</w:t>
      </w:r>
      <w:r w:rsidRPr="007666C6">
        <w:rPr>
          <w:b/>
        </w:rPr>
        <w:t xml:space="preserve">Paket poslan </w:t>
      </w:r>
      <w:r>
        <w:rPr>
          <w:b/>
        </w:rPr>
        <w:t>na MK</w:t>
      </w:r>
      <w:r>
        <w:t>«.</w:t>
      </w:r>
    </w:p>
    <w:p w14:paraId="63127511" w14:textId="77777777" w:rsidR="007666C6" w:rsidRDefault="007666C6" w:rsidP="007666C6">
      <w:pPr>
        <w:pStyle w:val="Naslov5"/>
      </w:pPr>
      <w:bookmarkStart w:id="185" w:name="_Toc86324358"/>
      <w:bookmarkStart w:id="186" w:name="_Toc91846553"/>
      <w:r>
        <w:lastRenderedPageBreak/>
        <w:t>Kako umaknem paket?</w:t>
      </w:r>
      <w:bookmarkEnd w:id="185"/>
      <w:bookmarkEnd w:id="186"/>
    </w:p>
    <w:p w14:paraId="5621E5D1" w14:textId="77777777" w:rsidR="007666C6" w:rsidRDefault="007666C6" w:rsidP="007666C6">
      <w:r w:rsidRPr="005D35FF">
        <w:rPr>
          <w:noProof/>
          <w:lang w:eastAsia="sl-SI"/>
        </w:rPr>
        <w:drawing>
          <wp:inline distT="0" distB="0" distL="0" distR="0" wp14:anchorId="70FFFF18" wp14:editId="27EA2572">
            <wp:extent cx="1922145" cy="286887"/>
            <wp:effectExtent l="0" t="0" r="1905" b="0"/>
            <wp:docPr id="189" name="Picture 18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65060" cy="293292"/>
                    </a:xfrm>
                    <a:prstGeom prst="rect">
                      <a:avLst/>
                    </a:prstGeom>
                  </pic:spPr>
                </pic:pic>
              </a:graphicData>
            </a:graphic>
          </wp:inline>
        </w:drawing>
      </w:r>
    </w:p>
    <w:p w14:paraId="6D7A5831" w14:textId="77777777" w:rsidR="007666C6" w:rsidRDefault="007666C6" w:rsidP="008332CE">
      <w:pPr>
        <w:pStyle w:val="Odstavekseznama"/>
        <w:numPr>
          <w:ilvl w:val="0"/>
          <w:numId w:val="80"/>
        </w:numPr>
      </w:pPr>
      <w:r>
        <w:t>Odprite stran »</w:t>
      </w:r>
      <w:r w:rsidRPr="001456A2">
        <w:rPr>
          <w:b/>
        </w:rPr>
        <w:t xml:space="preserve">Vpogled v </w:t>
      </w:r>
      <w:r>
        <w:rPr>
          <w:b/>
        </w:rPr>
        <w:t>paket</w:t>
      </w:r>
      <w:r w:rsidRPr="00335654">
        <w:t>«.</w:t>
      </w:r>
    </w:p>
    <w:p w14:paraId="099644C4" w14:textId="77777777" w:rsidR="007666C6" w:rsidRDefault="007666C6" w:rsidP="008332CE">
      <w:pPr>
        <w:pStyle w:val="Odstavekseznama"/>
        <w:numPr>
          <w:ilvl w:val="0"/>
          <w:numId w:val="80"/>
        </w:numPr>
      </w:pPr>
      <w:r>
        <w:t>Kliknite na gumb »</w:t>
      </w:r>
      <w:r>
        <w:rPr>
          <w:b/>
        </w:rPr>
        <w:t>Umakni paket</w:t>
      </w:r>
      <w:r w:rsidRPr="00335654">
        <w:t>«.</w:t>
      </w:r>
    </w:p>
    <w:p w14:paraId="64D8DB82" w14:textId="77777777" w:rsidR="007666C6" w:rsidRDefault="007666C6" w:rsidP="008332CE">
      <w:pPr>
        <w:pStyle w:val="Odstavekseznama"/>
        <w:numPr>
          <w:ilvl w:val="0"/>
          <w:numId w:val="80"/>
        </w:numPr>
      </w:pPr>
      <w:r>
        <w:t xml:space="preserve">Obvezno vpišite komentar; komentar bo viden na </w:t>
      </w:r>
      <w:proofErr w:type="spellStart"/>
      <w:r>
        <w:t>časovnici</w:t>
      </w:r>
      <w:proofErr w:type="spellEnd"/>
      <w:r>
        <w:t>.</w:t>
      </w:r>
    </w:p>
    <w:p w14:paraId="48C40780" w14:textId="1A8B00A1" w:rsidR="007666C6" w:rsidRDefault="007666C6" w:rsidP="008332CE">
      <w:pPr>
        <w:pStyle w:val="Odstavekseznama"/>
        <w:numPr>
          <w:ilvl w:val="0"/>
          <w:numId w:val="80"/>
        </w:numPr>
      </w:pPr>
      <w:r>
        <w:t>Kliknite na gumb »</w:t>
      </w:r>
      <w:r w:rsidRPr="005D35FF">
        <w:rPr>
          <w:b/>
        </w:rPr>
        <w:t>Potrdi</w:t>
      </w:r>
      <w:r w:rsidRPr="00335654">
        <w:t>«</w:t>
      </w:r>
      <w:r>
        <w:t xml:space="preserve"> oz. »</w:t>
      </w:r>
      <w:r w:rsidRPr="005D35FF">
        <w:rPr>
          <w:b/>
        </w:rPr>
        <w:t>Prekliči</w:t>
      </w:r>
      <w:r w:rsidRPr="00335654">
        <w:t>«,</w:t>
      </w:r>
      <w:r>
        <w:t xml:space="preserve"> če želite prekiniti akcijo.</w:t>
      </w:r>
    </w:p>
    <w:p w14:paraId="60090793" w14:textId="50572A1D" w:rsidR="007666C6" w:rsidRDefault="007666C6" w:rsidP="007666C6">
      <w:pPr>
        <w:pStyle w:val="Naslov4"/>
      </w:pPr>
      <w:bookmarkStart w:id="187" w:name="_Ref91514420"/>
      <w:bookmarkStart w:id="188" w:name="_Toc91846554"/>
      <w:r>
        <w:t>Ponovna priprava paketa</w:t>
      </w:r>
      <w:bookmarkEnd w:id="187"/>
      <w:bookmarkEnd w:id="188"/>
    </w:p>
    <w:p w14:paraId="5574760E" w14:textId="3BC40972" w:rsidR="007666C6" w:rsidRDefault="007666C6" w:rsidP="007666C6">
      <w:r>
        <w:t>V postopku usklajevanja ali sprejetja paketa je možno poslati paket v ponovno pripravo. Hkrati so poslani v ponovno pripravo vsi predlogi, ki se potem lahko ponovno urejajo.</w:t>
      </w:r>
    </w:p>
    <w:p w14:paraId="6FE1E740" w14:textId="270020E3" w:rsidR="007666C6" w:rsidRDefault="007666C6" w:rsidP="007666C6">
      <w:pPr>
        <w:pStyle w:val="Naslov5"/>
      </w:pPr>
      <w:bookmarkStart w:id="189" w:name="_Toc91846555"/>
      <w:r>
        <w:t>Kdo lahko pošlje paket v ponovno pripravo</w:t>
      </w:r>
      <w:r w:rsidRPr="00630B58">
        <w:t xml:space="preserve"> </w:t>
      </w:r>
      <w:r>
        <w:t>in kdaj?</w:t>
      </w:r>
      <w:bookmarkEnd w:id="189"/>
    </w:p>
    <w:p w14:paraId="48717F3B" w14:textId="77777777" w:rsidR="007666C6" w:rsidRDefault="007666C6" w:rsidP="007666C6">
      <w:r>
        <w:t>Akcija je na voljo:</w:t>
      </w:r>
    </w:p>
    <w:p w14:paraId="452AD360" w14:textId="77777777" w:rsidR="007666C6" w:rsidRDefault="007666C6" w:rsidP="008332CE">
      <w:pPr>
        <w:pStyle w:val="Odstavekseznama"/>
        <w:numPr>
          <w:ilvl w:val="0"/>
          <w:numId w:val="97"/>
        </w:numPr>
      </w:pPr>
      <w:r>
        <w:t xml:space="preserve">če ste </w:t>
      </w:r>
      <w:r>
        <w:rPr>
          <w:b/>
        </w:rPr>
        <w:t>vodja</w:t>
      </w:r>
      <w:r w:rsidRPr="00025BAE">
        <w:rPr>
          <w:b/>
        </w:rPr>
        <w:t xml:space="preserve"> OE </w:t>
      </w:r>
      <w:r>
        <w:t>in</w:t>
      </w:r>
    </w:p>
    <w:p w14:paraId="16FBD4A8" w14:textId="77777777" w:rsidR="007666C6" w:rsidRPr="007666C6" w:rsidRDefault="007666C6" w:rsidP="008332CE">
      <w:pPr>
        <w:pStyle w:val="Odstavekseznama"/>
        <w:numPr>
          <w:ilvl w:val="0"/>
          <w:numId w:val="97"/>
        </w:numPr>
      </w:pPr>
      <w:r>
        <w:t xml:space="preserve">če je </w:t>
      </w:r>
      <w:r w:rsidRPr="007666C6">
        <w:rPr>
          <w:b/>
        </w:rPr>
        <w:t>status paketa</w:t>
      </w:r>
      <w:r>
        <w:rPr>
          <w:b/>
        </w:rPr>
        <w:t>:</w:t>
      </w:r>
    </w:p>
    <w:p w14:paraId="5619EF25" w14:textId="77777777" w:rsidR="007666C6" w:rsidRDefault="007666C6" w:rsidP="008332CE">
      <w:pPr>
        <w:pStyle w:val="Odstavekseznama"/>
        <w:numPr>
          <w:ilvl w:val="1"/>
          <w:numId w:val="97"/>
        </w:numPr>
      </w:pPr>
      <w:r w:rsidRPr="007666C6">
        <w:rPr>
          <w:b/>
        </w:rPr>
        <w:t xml:space="preserve"> </w:t>
      </w:r>
      <w:r>
        <w:t>»</w:t>
      </w:r>
      <w:r w:rsidRPr="007666C6">
        <w:rPr>
          <w:b/>
        </w:rPr>
        <w:t>Paket poslan v potrditev vodji OE</w:t>
      </w:r>
      <w:r>
        <w:t>« ali</w:t>
      </w:r>
    </w:p>
    <w:p w14:paraId="3BF84E89" w14:textId="3CACFE67" w:rsidR="007666C6" w:rsidRDefault="007666C6" w:rsidP="008332CE">
      <w:pPr>
        <w:pStyle w:val="Odstavekseznama"/>
        <w:numPr>
          <w:ilvl w:val="1"/>
          <w:numId w:val="97"/>
        </w:numPr>
      </w:pPr>
      <w:r>
        <w:t>»</w:t>
      </w:r>
      <w:r w:rsidRPr="007666C6">
        <w:rPr>
          <w:b/>
        </w:rPr>
        <w:t>Paket obravnavan na delovni skupini</w:t>
      </w:r>
      <w:r>
        <w:t>«.</w:t>
      </w:r>
    </w:p>
    <w:p w14:paraId="02A11EC4" w14:textId="77777777" w:rsidR="007666C6" w:rsidRDefault="007666C6" w:rsidP="007666C6">
      <w:r>
        <w:t>Akcija je na voljo:</w:t>
      </w:r>
    </w:p>
    <w:p w14:paraId="7A260663" w14:textId="7DA4654C" w:rsidR="007666C6" w:rsidRDefault="007666C6" w:rsidP="008332CE">
      <w:pPr>
        <w:pStyle w:val="Odstavekseznama"/>
        <w:numPr>
          <w:ilvl w:val="0"/>
          <w:numId w:val="97"/>
        </w:numPr>
      </w:pPr>
      <w:r>
        <w:t xml:space="preserve">če ste </w:t>
      </w:r>
      <w:r w:rsidRPr="007666C6">
        <w:rPr>
          <w:b/>
        </w:rPr>
        <w:t>nosilec paketa OE</w:t>
      </w:r>
      <w:r w:rsidRPr="00025BAE">
        <w:rPr>
          <w:b/>
        </w:rPr>
        <w:t xml:space="preserve"> </w:t>
      </w:r>
      <w:r>
        <w:t>in</w:t>
      </w:r>
    </w:p>
    <w:p w14:paraId="0A650C7D" w14:textId="627DF2BE" w:rsidR="007666C6" w:rsidRDefault="007666C6" w:rsidP="008332CE">
      <w:pPr>
        <w:pStyle w:val="Odstavekseznama"/>
        <w:numPr>
          <w:ilvl w:val="0"/>
          <w:numId w:val="97"/>
        </w:numPr>
      </w:pPr>
      <w:r>
        <w:t xml:space="preserve">če je </w:t>
      </w:r>
      <w:r w:rsidRPr="007666C6">
        <w:rPr>
          <w:b/>
        </w:rPr>
        <w:t>status paketa</w:t>
      </w:r>
      <w:r>
        <w:rPr>
          <w:b/>
        </w:rPr>
        <w:t>:</w:t>
      </w:r>
    </w:p>
    <w:p w14:paraId="619CD466" w14:textId="77777777" w:rsidR="007666C6" w:rsidRDefault="007666C6" w:rsidP="008332CE">
      <w:pPr>
        <w:pStyle w:val="Odstavekseznama"/>
        <w:numPr>
          <w:ilvl w:val="1"/>
          <w:numId w:val="97"/>
        </w:numPr>
      </w:pPr>
      <w:r>
        <w:t>»</w:t>
      </w:r>
      <w:r w:rsidRPr="007666C6">
        <w:rPr>
          <w:b/>
        </w:rPr>
        <w:t>Paket obravnavan na delovni skupini</w:t>
      </w:r>
      <w:r>
        <w:t>«.</w:t>
      </w:r>
    </w:p>
    <w:p w14:paraId="53A88272" w14:textId="77777777" w:rsidR="007666C6" w:rsidRDefault="007666C6" w:rsidP="007666C6">
      <w:pPr>
        <w:pStyle w:val="Odstavekseznama"/>
        <w:ind w:left="360"/>
      </w:pPr>
    </w:p>
    <w:p w14:paraId="3FE9AD6B" w14:textId="77777777" w:rsidR="007666C6" w:rsidRDefault="007666C6" w:rsidP="007666C6">
      <w:r>
        <w:t>Akcija je na voljo:</w:t>
      </w:r>
    </w:p>
    <w:p w14:paraId="02AEBEF0" w14:textId="77777777" w:rsidR="007666C6" w:rsidRDefault="007666C6" w:rsidP="008332CE">
      <w:pPr>
        <w:pStyle w:val="Odstavekseznama"/>
        <w:numPr>
          <w:ilvl w:val="0"/>
          <w:numId w:val="97"/>
        </w:numPr>
      </w:pPr>
      <w:r>
        <w:t xml:space="preserve">če ste </w:t>
      </w:r>
      <w:r>
        <w:rPr>
          <w:b/>
        </w:rPr>
        <w:t>nosilec paketa MK</w:t>
      </w:r>
      <w:r w:rsidRPr="00025BAE">
        <w:rPr>
          <w:b/>
        </w:rPr>
        <w:t xml:space="preserve"> </w:t>
      </w:r>
      <w:r>
        <w:t>in</w:t>
      </w:r>
    </w:p>
    <w:p w14:paraId="04DFA13B" w14:textId="77777777" w:rsidR="007666C6" w:rsidRPr="007666C6" w:rsidRDefault="007666C6" w:rsidP="008332CE">
      <w:pPr>
        <w:pStyle w:val="Odstavekseznama"/>
        <w:numPr>
          <w:ilvl w:val="0"/>
          <w:numId w:val="97"/>
        </w:numPr>
      </w:pPr>
      <w:r>
        <w:t xml:space="preserve">če je </w:t>
      </w:r>
      <w:r w:rsidRPr="007666C6">
        <w:rPr>
          <w:b/>
        </w:rPr>
        <w:t>status paketa</w:t>
      </w:r>
      <w:r>
        <w:rPr>
          <w:b/>
        </w:rPr>
        <w:t>:</w:t>
      </w:r>
    </w:p>
    <w:p w14:paraId="72895B43" w14:textId="77777777" w:rsidR="007666C6" w:rsidRDefault="007666C6" w:rsidP="008332CE">
      <w:pPr>
        <w:pStyle w:val="Odstavekseznama"/>
        <w:numPr>
          <w:ilvl w:val="1"/>
          <w:numId w:val="97"/>
        </w:numPr>
      </w:pPr>
      <w:r w:rsidRPr="007666C6">
        <w:rPr>
          <w:b/>
        </w:rPr>
        <w:t xml:space="preserve"> </w:t>
      </w:r>
      <w:r>
        <w:t>»</w:t>
      </w:r>
      <w:r w:rsidRPr="007666C6">
        <w:rPr>
          <w:b/>
        </w:rPr>
        <w:t xml:space="preserve">Paket poslan </w:t>
      </w:r>
      <w:r>
        <w:rPr>
          <w:b/>
        </w:rPr>
        <w:t>na MK</w:t>
      </w:r>
      <w:r>
        <w:t xml:space="preserve">« ali </w:t>
      </w:r>
    </w:p>
    <w:p w14:paraId="0B6E2FDD" w14:textId="77777777" w:rsidR="007666C6" w:rsidRDefault="007666C6" w:rsidP="008332CE">
      <w:pPr>
        <w:pStyle w:val="Odstavekseznama"/>
        <w:numPr>
          <w:ilvl w:val="1"/>
          <w:numId w:val="97"/>
        </w:numPr>
      </w:pPr>
      <w:r>
        <w:t>»</w:t>
      </w:r>
      <w:r w:rsidRPr="007666C6">
        <w:rPr>
          <w:b/>
        </w:rPr>
        <w:t>Paket zaključena seznanitev lastnikov</w:t>
      </w:r>
      <w:r>
        <w:t>« ali</w:t>
      </w:r>
    </w:p>
    <w:p w14:paraId="12391614" w14:textId="1B8E4425" w:rsidR="007666C6" w:rsidRPr="00DA46FF" w:rsidRDefault="007666C6" w:rsidP="008332CE">
      <w:pPr>
        <w:pStyle w:val="Odstavekseznama"/>
        <w:numPr>
          <w:ilvl w:val="1"/>
          <w:numId w:val="97"/>
        </w:numPr>
      </w:pPr>
      <w:r>
        <w:t>»</w:t>
      </w:r>
      <w:r w:rsidRPr="007666C6">
        <w:rPr>
          <w:b/>
        </w:rPr>
        <w:t>Paket poslan v medresorsko usklajevanje</w:t>
      </w:r>
      <w:r>
        <w:t>«.</w:t>
      </w:r>
    </w:p>
    <w:p w14:paraId="3310A5DE" w14:textId="3413B106" w:rsidR="007666C6" w:rsidRDefault="007666C6" w:rsidP="007666C6">
      <w:pPr>
        <w:pStyle w:val="Naslov5"/>
      </w:pPr>
      <w:bookmarkStart w:id="190" w:name="_Toc91846556"/>
      <w:r>
        <w:t>Kako pošljem paket v ponovno pripravo?</w:t>
      </w:r>
      <w:bookmarkEnd w:id="190"/>
    </w:p>
    <w:p w14:paraId="50832CA7" w14:textId="77777777" w:rsidR="007666C6" w:rsidRDefault="007666C6" w:rsidP="008332CE">
      <w:pPr>
        <w:pStyle w:val="Odstavekseznama"/>
        <w:numPr>
          <w:ilvl w:val="0"/>
          <w:numId w:val="164"/>
        </w:numPr>
      </w:pPr>
      <w:r>
        <w:t>Odprite stran »</w:t>
      </w:r>
      <w:r w:rsidRPr="001456A2">
        <w:rPr>
          <w:b/>
        </w:rPr>
        <w:t xml:space="preserve">Vpogled v </w:t>
      </w:r>
      <w:r>
        <w:rPr>
          <w:b/>
        </w:rPr>
        <w:t>paket</w:t>
      </w:r>
      <w:r w:rsidRPr="00335654">
        <w:t>«.</w:t>
      </w:r>
    </w:p>
    <w:p w14:paraId="5354F51F" w14:textId="149ED92A" w:rsidR="007666C6" w:rsidRDefault="007666C6" w:rsidP="008332CE">
      <w:pPr>
        <w:pStyle w:val="Odstavekseznama"/>
        <w:numPr>
          <w:ilvl w:val="0"/>
          <w:numId w:val="164"/>
        </w:numPr>
      </w:pPr>
      <w:r>
        <w:t>Kliknite na gumb »</w:t>
      </w:r>
      <w:r>
        <w:rPr>
          <w:b/>
        </w:rPr>
        <w:t>Paket vrni v pripravo</w:t>
      </w:r>
      <w:r w:rsidRPr="00335654">
        <w:t>«.</w:t>
      </w:r>
    </w:p>
    <w:p w14:paraId="16DF250E" w14:textId="77777777" w:rsidR="007666C6" w:rsidRDefault="007666C6" w:rsidP="008332CE">
      <w:pPr>
        <w:pStyle w:val="Odstavekseznama"/>
        <w:numPr>
          <w:ilvl w:val="0"/>
          <w:numId w:val="164"/>
        </w:numPr>
      </w:pPr>
      <w:r>
        <w:t xml:space="preserve">Obvezno vpišite komentar; komentar bo viden na </w:t>
      </w:r>
      <w:proofErr w:type="spellStart"/>
      <w:r>
        <w:t>časovnici</w:t>
      </w:r>
      <w:proofErr w:type="spellEnd"/>
      <w:r>
        <w:t>.</w:t>
      </w:r>
    </w:p>
    <w:p w14:paraId="61A3E68B" w14:textId="00B46F82" w:rsidR="007666C6" w:rsidRDefault="007666C6" w:rsidP="008332CE">
      <w:pPr>
        <w:pStyle w:val="Odstavekseznama"/>
        <w:numPr>
          <w:ilvl w:val="0"/>
          <w:numId w:val="164"/>
        </w:numPr>
      </w:pPr>
      <w:r>
        <w:t>Kliknite na gumb »</w:t>
      </w:r>
      <w:r w:rsidRPr="007666C6">
        <w:rPr>
          <w:b/>
        </w:rPr>
        <w:t>Potrdi</w:t>
      </w:r>
      <w:r w:rsidRPr="00335654">
        <w:t>«</w:t>
      </w:r>
      <w:r>
        <w:t xml:space="preserve"> oz. »</w:t>
      </w:r>
      <w:r w:rsidRPr="007666C6">
        <w:rPr>
          <w:b/>
        </w:rPr>
        <w:t>Prekliči</w:t>
      </w:r>
      <w:r w:rsidRPr="00335654">
        <w:t>«,</w:t>
      </w:r>
      <w:r>
        <w:t xml:space="preserve"> če želite prekiniti akcijo.</w:t>
      </w:r>
    </w:p>
    <w:p w14:paraId="25266CB9" w14:textId="5F9EED74" w:rsidR="007666C6" w:rsidRDefault="007666C6" w:rsidP="007666C6">
      <w:pPr>
        <w:pStyle w:val="Naslov4"/>
      </w:pPr>
      <w:bookmarkStart w:id="191" w:name="_Toc91846557"/>
      <w:r>
        <w:t>Nerealizirani paketi</w:t>
      </w:r>
      <w:bookmarkEnd w:id="191"/>
    </w:p>
    <w:p w14:paraId="357289C8" w14:textId="2403B0DF" w:rsidR="007666C6" w:rsidRDefault="007666C6" w:rsidP="007666C6">
      <w:pPr>
        <w:pStyle w:val="Naslov5"/>
      </w:pPr>
      <w:bookmarkStart w:id="192" w:name="_Toc91846558"/>
      <w:r>
        <w:t>Kdo lahko vpiše, DA paket ni realiziran in kdaj?</w:t>
      </w:r>
      <w:bookmarkEnd w:id="192"/>
    </w:p>
    <w:p w14:paraId="061C8F8F" w14:textId="77777777" w:rsidR="007666C6" w:rsidRDefault="007666C6" w:rsidP="007666C6">
      <w:r>
        <w:t>Akcija je na voljo:</w:t>
      </w:r>
    </w:p>
    <w:p w14:paraId="10BC0285" w14:textId="7853C9B1" w:rsidR="007666C6" w:rsidRDefault="007666C6" w:rsidP="008332CE">
      <w:pPr>
        <w:pStyle w:val="Odstavekseznama"/>
        <w:numPr>
          <w:ilvl w:val="0"/>
          <w:numId w:val="97"/>
        </w:numPr>
      </w:pPr>
      <w:r>
        <w:t xml:space="preserve">če ste </w:t>
      </w:r>
      <w:r>
        <w:rPr>
          <w:b/>
        </w:rPr>
        <w:t>nosilec paketa MK</w:t>
      </w:r>
      <w:r w:rsidRPr="00025BAE">
        <w:rPr>
          <w:b/>
        </w:rPr>
        <w:t xml:space="preserve"> </w:t>
      </w:r>
      <w:r>
        <w:t>in</w:t>
      </w:r>
    </w:p>
    <w:p w14:paraId="17B96A2E" w14:textId="77777777" w:rsidR="007666C6" w:rsidRPr="007666C6" w:rsidRDefault="007666C6" w:rsidP="008332CE">
      <w:pPr>
        <w:pStyle w:val="Odstavekseznama"/>
        <w:numPr>
          <w:ilvl w:val="0"/>
          <w:numId w:val="97"/>
        </w:numPr>
      </w:pPr>
      <w:r>
        <w:t xml:space="preserve">če je </w:t>
      </w:r>
      <w:r w:rsidRPr="007666C6">
        <w:rPr>
          <w:b/>
        </w:rPr>
        <w:t>status paketa</w:t>
      </w:r>
      <w:r>
        <w:rPr>
          <w:b/>
        </w:rPr>
        <w:t>:</w:t>
      </w:r>
    </w:p>
    <w:p w14:paraId="3F2B3396" w14:textId="4C575BD6" w:rsidR="007666C6" w:rsidRDefault="007666C6" w:rsidP="008332CE">
      <w:pPr>
        <w:pStyle w:val="Odstavekseznama"/>
        <w:numPr>
          <w:ilvl w:val="1"/>
          <w:numId w:val="97"/>
        </w:numPr>
      </w:pPr>
      <w:r w:rsidRPr="007666C6">
        <w:rPr>
          <w:b/>
        </w:rPr>
        <w:t xml:space="preserve"> </w:t>
      </w:r>
      <w:r>
        <w:t>»</w:t>
      </w:r>
      <w:r w:rsidRPr="007666C6">
        <w:rPr>
          <w:b/>
        </w:rPr>
        <w:t xml:space="preserve">Paket </w:t>
      </w:r>
      <w:r>
        <w:rPr>
          <w:b/>
        </w:rPr>
        <w:t>v pripravi akta o določitvi</w:t>
      </w:r>
      <w:r>
        <w:t>« ali</w:t>
      </w:r>
    </w:p>
    <w:p w14:paraId="3749AB0D" w14:textId="77777777" w:rsidR="007666C6" w:rsidRDefault="007666C6" w:rsidP="008332CE">
      <w:pPr>
        <w:pStyle w:val="Odstavekseznama"/>
        <w:numPr>
          <w:ilvl w:val="1"/>
          <w:numId w:val="97"/>
        </w:numPr>
      </w:pPr>
      <w:r>
        <w:lastRenderedPageBreak/>
        <w:t>»</w:t>
      </w:r>
      <w:r w:rsidRPr="007666C6">
        <w:rPr>
          <w:b/>
        </w:rPr>
        <w:t xml:space="preserve">Paket </w:t>
      </w:r>
      <w:r>
        <w:rPr>
          <w:b/>
        </w:rPr>
        <w:t>poslan v medresorsko usklajevanje</w:t>
      </w:r>
      <w:r>
        <w:t xml:space="preserve">« ali </w:t>
      </w:r>
    </w:p>
    <w:p w14:paraId="6F08549A" w14:textId="7C737753" w:rsidR="007666C6" w:rsidRPr="007666C6" w:rsidRDefault="007666C6" w:rsidP="008332CE">
      <w:pPr>
        <w:pStyle w:val="Odstavekseznama"/>
        <w:numPr>
          <w:ilvl w:val="1"/>
          <w:numId w:val="97"/>
        </w:numPr>
      </w:pPr>
      <w:r>
        <w:t>»</w:t>
      </w:r>
      <w:r w:rsidRPr="007666C6">
        <w:rPr>
          <w:b/>
        </w:rPr>
        <w:t>Paket v pripravi za podpis</w:t>
      </w:r>
      <w:r>
        <w:t>«.</w:t>
      </w:r>
    </w:p>
    <w:p w14:paraId="5B61CF7E" w14:textId="74ACC1C5" w:rsidR="007666C6" w:rsidRDefault="007666C6" w:rsidP="007666C6">
      <w:pPr>
        <w:pStyle w:val="Naslov5"/>
      </w:pPr>
      <w:bookmarkStart w:id="193" w:name="_Toc86324368"/>
      <w:bookmarkStart w:id="194" w:name="_Toc91846559"/>
      <w:r>
        <w:t>Kako vpišem, da je paket nerealiziran?</w:t>
      </w:r>
      <w:bookmarkEnd w:id="193"/>
      <w:bookmarkEnd w:id="194"/>
    </w:p>
    <w:p w14:paraId="5261F0B6" w14:textId="77777777" w:rsidR="007666C6" w:rsidRDefault="007666C6" w:rsidP="007666C6">
      <w:r w:rsidRPr="00232A48">
        <w:rPr>
          <w:noProof/>
          <w:lang w:eastAsia="sl-SI"/>
        </w:rPr>
        <w:drawing>
          <wp:inline distT="0" distB="0" distL="0" distR="0" wp14:anchorId="5318E9E7" wp14:editId="7DD21D21">
            <wp:extent cx="2110923" cy="320068"/>
            <wp:effectExtent l="0" t="0" r="3810" b="3810"/>
            <wp:docPr id="202" name="Picture 20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10923" cy="320068"/>
                    </a:xfrm>
                    <a:prstGeom prst="rect">
                      <a:avLst/>
                    </a:prstGeom>
                  </pic:spPr>
                </pic:pic>
              </a:graphicData>
            </a:graphic>
          </wp:inline>
        </w:drawing>
      </w:r>
    </w:p>
    <w:p w14:paraId="125C4B17" w14:textId="77777777" w:rsidR="007666C6" w:rsidRDefault="007666C6" w:rsidP="008332CE">
      <w:pPr>
        <w:pStyle w:val="Odstavekseznama"/>
        <w:numPr>
          <w:ilvl w:val="0"/>
          <w:numId w:val="94"/>
        </w:numPr>
      </w:pPr>
      <w:r>
        <w:t>Odprite stran »</w:t>
      </w:r>
      <w:r w:rsidRPr="00232A48">
        <w:rPr>
          <w:b/>
        </w:rPr>
        <w:t>Vpogled v paket</w:t>
      </w:r>
      <w:r w:rsidRPr="00335654">
        <w:t>«.</w:t>
      </w:r>
    </w:p>
    <w:p w14:paraId="79B96414" w14:textId="77777777" w:rsidR="007666C6" w:rsidRPr="00232A48" w:rsidRDefault="007666C6" w:rsidP="008332CE">
      <w:pPr>
        <w:pStyle w:val="Odstavekseznama"/>
        <w:numPr>
          <w:ilvl w:val="0"/>
          <w:numId w:val="94"/>
        </w:numPr>
        <w:rPr>
          <w:bCs/>
        </w:rPr>
      </w:pPr>
      <w:r w:rsidRPr="00232A48">
        <w:rPr>
          <w:bCs/>
        </w:rPr>
        <w:t xml:space="preserve">Kliknite na gumb </w:t>
      </w:r>
      <w:r>
        <w:rPr>
          <w:bCs/>
        </w:rPr>
        <w:t>»</w:t>
      </w:r>
      <w:r>
        <w:rPr>
          <w:b/>
          <w:bCs/>
        </w:rPr>
        <w:t>Nerealiziran paket</w:t>
      </w:r>
      <w:r w:rsidRPr="00335654">
        <w:rPr>
          <w:bCs/>
        </w:rPr>
        <w:t>«.</w:t>
      </w:r>
    </w:p>
    <w:p w14:paraId="58415258" w14:textId="77777777" w:rsidR="007666C6" w:rsidRPr="00232A48" w:rsidRDefault="007666C6" w:rsidP="008332CE">
      <w:pPr>
        <w:pStyle w:val="Odstavekseznama"/>
        <w:numPr>
          <w:ilvl w:val="0"/>
          <w:numId w:val="94"/>
        </w:numPr>
        <w:rPr>
          <w:bCs/>
        </w:rPr>
      </w:pPr>
      <w:r>
        <w:rPr>
          <w:bCs/>
        </w:rPr>
        <w:t>Obvezno</w:t>
      </w:r>
      <w:r w:rsidRPr="00232A48">
        <w:rPr>
          <w:bCs/>
        </w:rPr>
        <w:t xml:space="preserve"> vpišite komentar; komentar bo prikazan v </w:t>
      </w:r>
      <w:proofErr w:type="spellStart"/>
      <w:r w:rsidRPr="00232A48">
        <w:rPr>
          <w:bCs/>
        </w:rPr>
        <w:t>časovnici</w:t>
      </w:r>
      <w:proofErr w:type="spellEnd"/>
      <w:r>
        <w:rPr>
          <w:bCs/>
        </w:rPr>
        <w:t>.</w:t>
      </w:r>
    </w:p>
    <w:p w14:paraId="5D00D634" w14:textId="77777777" w:rsidR="007666C6" w:rsidRDefault="007666C6" w:rsidP="008332CE">
      <w:pPr>
        <w:pStyle w:val="Odstavekseznama"/>
        <w:numPr>
          <w:ilvl w:val="0"/>
          <w:numId w:val="94"/>
        </w:numPr>
      </w:pPr>
      <w:r w:rsidRPr="000B7CAF">
        <w:t xml:space="preserve">Kliknite na gumb </w:t>
      </w:r>
      <w:r>
        <w:t>»</w:t>
      </w:r>
      <w:r w:rsidRPr="00232A48">
        <w:rPr>
          <w:b/>
        </w:rPr>
        <w:t>Potrdi</w:t>
      </w:r>
      <w:r w:rsidRPr="00335654">
        <w:t>«</w:t>
      </w:r>
      <w:r w:rsidRPr="000B7CAF">
        <w:t xml:space="preserve"> </w:t>
      </w:r>
      <w:r>
        <w:t>oz.</w:t>
      </w:r>
      <w:r w:rsidRPr="000B7CAF">
        <w:t xml:space="preserve"> </w:t>
      </w:r>
      <w:r>
        <w:t>»</w:t>
      </w:r>
      <w:r w:rsidRPr="00232A48">
        <w:rPr>
          <w:b/>
        </w:rPr>
        <w:t>Prekliči</w:t>
      </w:r>
      <w:r w:rsidRPr="00335654">
        <w:t>«,</w:t>
      </w:r>
      <w:r w:rsidRPr="000B7CAF">
        <w:t xml:space="preserve"> če želite prekiniti akcijo.</w:t>
      </w:r>
    </w:p>
    <w:p w14:paraId="58E3E40F" w14:textId="5D7BA1DB" w:rsidR="007666C6" w:rsidRDefault="007666C6" w:rsidP="008332CE">
      <w:pPr>
        <w:pStyle w:val="Odstavekseznama"/>
        <w:numPr>
          <w:ilvl w:val="0"/>
          <w:numId w:val="94"/>
        </w:numPr>
      </w:pPr>
      <w:r w:rsidRPr="000B7CAF">
        <w:t xml:space="preserve">Na koncu uspešno izvedene akcije je status paketa </w:t>
      </w:r>
      <w:r>
        <w:t>»</w:t>
      </w:r>
      <w:r w:rsidRPr="00232A48">
        <w:rPr>
          <w:b/>
        </w:rPr>
        <w:t>Nerealiziran</w:t>
      </w:r>
      <w:r w:rsidRPr="00335654">
        <w:t>«;</w:t>
      </w:r>
      <w:r w:rsidRPr="000B7CAF">
        <w:t xml:space="preserve"> hkrati so vsi predlogi, ki so v tem paketu prestavljeni v </w:t>
      </w:r>
      <w:r>
        <w:t>»</w:t>
      </w:r>
      <w:r w:rsidRPr="00232A48">
        <w:rPr>
          <w:b/>
        </w:rPr>
        <w:t>Predlog nerealiziran</w:t>
      </w:r>
      <w:r>
        <w:t>«</w:t>
      </w:r>
      <w:r w:rsidRPr="000B7CAF">
        <w:t xml:space="preserve">. </w:t>
      </w:r>
      <w:r>
        <w:t>S tem so se končale vse faze postopka.</w:t>
      </w:r>
    </w:p>
    <w:p w14:paraId="42DFD9A3" w14:textId="45CE8616" w:rsidR="005D6B28" w:rsidRDefault="005D6B28" w:rsidP="005D6B28">
      <w:pPr>
        <w:pStyle w:val="Naslov4"/>
        <w:rPr>
          <w:rStyle w:val="Neensklic"/>
          <w:b w:val="0"/>
          <w:bCs w:val="0"/>
          <w:color w:val="374C80" w:themeColor="accent1" w:themeShade="BF"/>
        </w:rPr>
      </w:pPr>
      <w:bookmarkStart w:id="195" w:name="_Toc91846560"/>
      <w:r w:rsidRPr="00E36B91">
        <w:rPr>
          <w:rStyle w:val="Neensklic"/>
          <w:b w:val="0"/>
          <w:bCs w:val="0"/>
          <w:color w:val="374C80" w:themeColor="accent1" w:themeShade="BF"/>
        </w:rPr>
        <w:t xml:space="preserve">Komentiranje </w:t>
      </w:r>
      <w:r>
        <w:rPr>
          <w:rStyle w:val="Neensklic"/>
          <w:b w:val="0"/>
          <w:bCs w:val="0"/>
          <w:color w:val="374C80" w:themeColor="accent1" w:themeShade="BF"/>
        </w:rPr>
        <w:t>paketa</w:t>
      </w:r>
      <w:bookmarkEnd w:id="195"/>
    </w:p>
    <w:p w14:paraId="20AD2665" w14:textId="70CC2B03" w:rsidR="005D6B28" w:rsidRDefault="005D6B28" w:rsidP="005D6B28">
      <w:pPr>
        <w:pStyle w:val="Naslov5"/>
      </w:pPr>
      <w:bookmarkStart w:id="196" w:name="_Toc91846561"/>
      <w:r>
        <w:t>Kdo lahko komentira paket in kdaj?</w:t>
      </w:r>
      <w:bookmarkEnd w:id="196"/>
    </w:p>
    <w:p w14:paraId="2DA6C4EA" w14:textId="02C10CB0" w:rsidR="005D6B28" w:rsidRDefault="005D6B28" w:rsidP="005D6B28">
      <w:r>
        <w:t>Paket lahko komentirate:</w:t>
      </w:r>
    </w:p>
    <w:p w14:paraId="71DCFEC6" w14:textId="77777777" w:rsidR="005D6B28" w:rsidRDefault="005D6B28" w:rsidP="005D6B28">
      <w:pPr>
        <w:pStyle w:val="Odstavekseznama"/>
        <w:numPr>
          <w:ilvl w:val="0"/>
          <w:numId w:val="173"/>
        </w:numPr>
      </w:pPr>
      <w:r w:rsidRPr="005D6B28">
        <w:t>če ste</w:t>
      </w:r>
      <w:r>
        <w:rPr>
          <w:b/>
        </w:rPr>
        <w:t xml:space="preserve"> </w:t>
      </w:r>
      <w:r w:rsidRPr="005D6B28">
        <w:rPr>
          <w:b/>
        </w:rPr>
        <w:t xml:space="preserve">član delovne skupine </w:t>
      </w:r>
      <w:r>
        <w:t>in</w:t>
      </w:r>
    </w:p>
    <w:p w14:paraId="4626F3DB" w14:textId="2376C2C4" w:rsidR="005D6B28" w:rsidRDefault="005D6B28" w:rsidP="005D6B28">
      <w:pPr>
        <w:pStyle w:val="Odstavekseznama"/>
        <w:numPr>
          <w:ilvl w:val="0"/>
          <w:numId w:val="173"/>
        </w:numPr>
      </w:pPr>
      <w:r>
        <w:t>je status predloga »</w:t>
      </w:r>
      <w:r>
        <w:rPr>
          <w:b/>
        </w:rPr>
        <w:t xml:space="preserve">Poslan </w:t>
      </w:r>
      <w:r w:rsidRPr="005D6B28">
        <w:rPr>
          <w:b/>
        </w:rPr>
        <w:t>delovni skupini</w:t>
      </w:r>
      <w:r>
        <w:t>«.</w:t>
      </w:r>
    </w:p>
    <w:p w14:paraId="5F65F132" w14:textId="77777777" w:rsidR="005D6B28" w:rsidRDefault="005D6B28" w:rsidP="005D6B28">
      <w:r>
        <w:t>Predlog lahko komentirate tudi, če ste:</w:t>
      </w:r>
    </w:p>
    <w:p w14:paraId="64E306CB" w14:textId="77777777" w:rsidR="005D6B28" w:rsidRDefault="005D6B28" w:rsidP="005D6B28">
      <w:pPr>
        <w:pStyle w:val="Odstavekseznama"/>
        <w:numPr>
          <w:ilvl w:val="0"/>
          <w:numId w:val="173"/>
        </w:numPr>
      </w:pPr>
      <w:r w:rsidRPr="005D6B28">
        <w:t>če ste</w:t>
      </w:r>
      <w:r>
        <w:rPr>
          <w:b/>
        </w:rPr>
        <w:t xml:space="preserve"> </w:t>
      </w:r>
      <w:r w:rsidRPr="005D6B28">
        <w:rPr>
          <w:b/>
        </w:rPr>
        <w:t>uporabnik MK</w:t>
      </w:r>
      <w:r>
        <w:t xml:space="preserve"> in</w:t>
      </w:r>
    </w:p>
    <w:p w14:paraId="74888EB5" w14:textId="77777777" w:rsidR="005D6B28" w:rsidRDefault="005D6B28" w:rsidP="005D6B28">
      <w:pPr>
        <w:pStyle w:val="Odstavekseznama"/>
        <w:numPr>
          <w:ilvl w:val="0"/>
          <w:numId w:val="173"/>
        </w:numPr>
      </w:pPr>
      <w:r>
        <w:t>je status predloga:</w:t>
      </w:r>
    </w:p>
    <w:p w14:paraId="35D7A459" w14:textId="7B541D4A" w:rsidR="005D6B28" w:rsidRDefault="005D6B28" w:rsidP="005D6B28">
      <w:pPr>
        <w:pStyle w:val="Odstavekseznama"/>
        <w:numPr>
          <w:ilvl w:val="1"/>
          <w:numId w:val="173"/>
        </w:numPr>
      </w:pPr>
      <w:r>
        <w:t>»</w:t>
      </w:r>
      <w:r>
        <w:rPr>
          <w:b/>
        </w:rPr>
        <w:t>Poslan</w:t>
      </w:r>
      <w:r w:rsidRPr="005D6B28">
        <w:rPr>
          <w:b/>
        </w:rPr>
        <w:t xml:space="preserve"> delovni skupini</w:t>
      </w:r>
      <w:r>
        <w:t>«,</w:t>
      </w:r>
    </w:p>
    <w:p w14:paraId="2CC8C812" w14:textId="0F320852" w:rsidR="005D6B28" w:rsidRDefault="005D6B28" w:rsidP="005D6B28">
      <w:pPr>
        <w:pStyle w:val="Odstavekseznama"/>
        <w:numPr>
          <w:ilvl w:val="1"/>
          <w:numId w:val="173"/>
        </w:numPr>
      </w:pPr>
      <w:r>
        <w:t>»</w:t>
      </w:r>
      <w:r w:rsidRPr="005D6B28">
        <w:rPr>
          <w:b/>
        </w:rPr>
        <w:t>Poslan na MK</w:t>
      </w:r>
      <w:r>
        <w:t>«,</w:t>
      </w:r>
    </w:p>
    <w:p w14:paraId="2DB016EF" w14:textId="00E8DC5C" w:rsidR="005D6B28" w:rsidRDefault="005D6B28" w:rsidP="005D6B28">
      <w:pPr>
        <w:pStyle w:val="Odstavekseznama"/>
        <w:numPr>
          <w:ilvl w:val="1"/>
          <w:numId w:val="173"/>
        </w:numPr>
      </w:pPr>
      <w:r>
        <w:t>»</w:t>
      </w:r>
      <w:r>
        <w:rPr>
          <w:b/>
        </w:rPr>
        <w:t>Z</w:t>
      </w:r>
      <w:r w:rsidRPr="005D6B28">
        <w:rPr>
          <w:b/>
        </w:rPr>
        <w:t>aključena javna obravnava</w:t>
      </w:r>
      <w:r>
        <w:t>«,</w:t>
      </w:r>
    </w:p>
    <w:p w14:paraId="576C91BC" w14:textId="3DF9EADE" w:rsidR="005D6B28" w:rsidRDefault="005D6B28" w:rsidP="005D6B28">
      <w:pPr>
        <w:pStyle w:val="Odstavekseznama"/>
        <w:numPr>
          <w:ilvl w:val="1"/>
          <w:numId w:val="173"/>
        </w:numPr>
      </w:pPr>
      <w:r>
        <w:t>»</w:t>
      </w:r>
      <w:r>
        <w:rPr>
          <w:b/>
        </w:rPr>
        <w:t>V</w:t>
      </w:r>
      <w:r w:rsidRPr="005D6B28">
        <w:rPr>
          <w:b/>
        </w:rPr>
        <w:t xml:space="preserve"> medresorsk</w:t>
      </w:r>
      <w:r>
        <w:rPr>
          <w:b/>
        </w:rPr>
        <w:t xml:space="preserve">em </w:t>
      </w:r>
      <w:r w:rsidRPr="005D6B28">
        <w:rPr>
          <w:b/>
        </w:rPr>
        <w:t>usklajevanj</w:t>
      </w:r>
      <w:r>
        <w:rPr>
          <w:b/>
        </w:rPr>
        <w:t>u</w:t>
      </w:r>
      <w:r>
        <w:t>«.</w:t>
      </w:r>
    </w:p>
    <w:p w14:paraId="7B1FBB00" w14:textId="42757741" w:rsidR="005D6B28" w:rsidRPr="00E36B91" w:rsidRDefault="005D6B28" w:rsidP="005D6B28">
      <w:r w:rsidRPr="005D6B28">
        <w:rPr>
          <w:rStyle w:val="DocReferenceChar"/>
        </w:rPr>
        <w:t>Pozor!</w:t>
      </w:r>
      <w:r>
        <w:t xml:space="preserve"> Za uporabnike MK je smiselno, da komentirajo paket, če ga želijo vrniti v pripravo.</w:t>
      </w:r>
    </w:p>
    <w:p w14:paraId="0B55E9D0" w14:textId="36957725" w:rsidR="005D6B28" w:rsidRDefault="005D6B28" w:rsidP="005D6B28">
      <w:pPr>
        <w:pStyle w:val="Naslov5"/>
      </w:pPr>
      <w:bookmarkStart w:id="197" w:name="_Toc91846562"/>
      <w:r>
        <w:t>Kako komentiram paket?</w:t>
      </w:r>
      <w:bookmarkEnd w:id="197"/>
    </w:p>
    <w:p w14:paraId="79F778F2" w14:textId="77777777" w:rsidR="005D6B28" w:rsidRPr="00E36B91" w:rsidRDefault="005D6B28" w:rsidP="005D6B28">
      <w:r w:rsidRPr="00E36B91">
        <w:rPr>
          <w:noProof/>
        </w:rPr>
        <w:drawing>
          <wp:inline distT="0" distB="0" distL="0" distR="0" wp14:anchorId="26BE84F9" wp14:editId="76000F4F">
            <wp:extent cx="1944710" cy="2925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25448" cy="304713"/>
                    </a:xfrm>
                    <a:prstGeom prst="rect">
                      <a:avLst/>
                    </a:prstGeom>
                  </pic:spPr>
                </pic:pic>
              </a:graphicData>
            </a:graphic>
          </wp:inline>
        </w:drawing>
      </w:r>
    </w:p>
    <w:p w14:paraId="25E7D872" w14:textId="135C8BE4" w:rsidR="005D6B28" w:rsidRDefault="005D6B28" w:rsidP="005D6B28">
      <w:pPr>
        <w:pStyle w:val="Odstavekseznama"/>
        <w:numPr>
          <w:ilvl w:val="0"/>
          <w:numId w:val="175"/>
        </w:numPr>
      </w:pPr>
      <w:r>
        <w:t>Odprite stran »</w:t>
      </w:r>
      <w:r w:rsidRPr="00E36B91">
        <w:rPr>
          <w:b/>
        </w:rPr>
        <w:t xml:space="preserve">Vpogled v </w:t>
      </w:r>
      <w:r>
        <w:rPr>
          <w:b/>
        </w:rPr>
        <w:t>paket</w:t>
      </w:r>
      <w:r>
        <w:t>«.</w:t>
      </w:r>
    </w:p>
    <w:p w14:paraId="4A67630F" w14:textId="77777777" w:rsidR="005D6B28" w:rsidRDefault="005D6B28" w:rsidP="005D6B28">
      <w:pPr>
        <w:pStyle w:val="Odstavekseznama"/>
        <w:numPr>
          <w:ilvl w:val="0"/>
          <w:numId w:val="175"/>
        </w:numPr>
      </w:pPr>
      <w:r>
        <w:t>Kliknite gumb »</w:t>
      </w:r>
      <w:r w:rsidRPr="00E36B91">
        <w:rPr>
          <w:b/>
        </w:rPr>
        <w:t>Oddaj komentar</w:t>
      </w:r>
      <w:r>
        <w:t>«.</w:t>
      </w:r>
    </w:p>
    <w:p w14:paraId="7B500186" w14:textId="77777777" w:rsidR="005D6B28" w:rsidRDefault="005D6B28" w:rsidP="005D6B28">
      <w:pPr>
        <w:pStyle w:val="Odstavekseznama"/>
        <w:numPr>
          <w:ilvl w:val="0"/>
          <w:numId w:val="175"/>
        </w:numPr>
      </w:pPr>
      <w:r>
        <w:t>Obvezno vpišite komentar.</w:t>
      </w:r>
    </w:p>
    <w:p w14:paraId="47577208" w14:textId="77777777" w:rsidR="005D6B28" w:rsidRDefault="005D6B28" w:rsidP="005D6B28">
      <w:pPr>
        <w:pStyle w:val="Odstavekseznama"/>
        <w:numPr>
          <w:ilvl w:val="0"/>
          <w:numId w:val="175"/>
        </w:numPr>
      </w:pPr>
      <w:r>
        <w:t>Kliknite na gumb »</w:t>
      </w:r>
      <w:r w:rsidRPr="00175A24">
        <w:rPr>
          <w:b/>
        </w:rPr>
        <w:t>Potrdi</w:t>
      </w:r>
      <w:r w:rsidRPr="00335654">
        <w:t>«</w:t>
      </w:r>
      <w:r>
        <w:t xml:space="preserve"> oz. »</w:t>
      </w:r>
      <w:r w:rsidRPr="00175A24">
        <w:rPr>
          <w:b/>
        </w:rPr>
        <w:t>Prekliči</w:t>
      </w:r>
      <w:r w:rsidRPr="00335654">
        <w:t>«,</w:t>
      </w:r>
      <w:r>
        <w:t xml:space="preserve"> če želite prekiniti akcijo.</w:t>
      </w:r>
    </w:p>
    <w:p w14:paraId="6AFD39A1" w14:textId="22374223" w:rsidR="005D6B28" w:rsidRDefault="005D6B28" w:rsidP="005D6B28">
      <w:pPr>
        <w:pStyle w:val="Odstavekseznama"/>
        <w:numPr>
          <w:ilvl w:val="0"/>
          <w:numId w:val="175"/>
        </w:numPr>
      </w:pPr>
      <w:r>
        <w:t>Na koncu uspešno izvedene akcije bo vaš komentar prikazan na strani »</w:t>
      </w:r>
      <w:r w:rsidRPr="00E36B91">
        <w:rPr>
          <w:b/>
        </w:rPr>
        <w:t xml:space="preserve">Vpogled v </w:t>
      </w:r>
      <w:r>
        <w:rPr>
          <w:b/>
        </w:rPr>
        <w:t>paket</w:t>
      </w:r>
      <w:r>
        <w:t>«, na zavihku »</w:t>
      </w:r>
      <w:r w:rsidRPr="00E36B91">
        <w:rPr>
          <w:b/>
        </w:rPr>
        <w:t>Komentarji</w:t>
      </w:r>
      <w:r>
        <w:t xml:space="preserve">«. </w:t>
      </w:r>
    </w:p>
    <w:p w14:paraId="71F54AF6" w14:textId="1EAEAB8E" w:rsidR="00B846EB" w:rsidRDefault="00B846EB" w:rsidP="00B846EB">
      <w:pPr>
        <w:pStyle w:val="Naslov2"/>
      </w:pPr>
      <w:bookmarkStart w:id="198" w:name="_Toc84507667"/>
      <w:bookmarkStart w:id="199" w:name="_Ref85100920"/>
      <w:bookmarkStart w:id="200" w:name="_Toc86324208"/>
      <w:bookmarkStart w:id="201" w:name="_Toc91846563"/>
      <w:bookmarkEnd w:id="24"/>
      <w:bookmarkEnd w:id="25"/>
      <w:r>
        <w:t>Predlog</w:t>
      </w:r>
      <w:bookmarkEnd w:id="198"/>
      <w:bookmarkEnd w:id="199"/>
      <w:bookmarkEnd w:id="200"/>
      <w:r w:rsidR="00A90707">
        <w:t>i</w:t>
      </w:r>
      <w:bookmarkEnd w:id="201"/>
    </w:p>
    <w:p w14:paraId="6A49BBD2" w14:textId="0CC28E22" w:rsidR="00B846EB" w:rsidRDefault="00B846EB" w:rsidP="00B846EB">
      <w:r>
        <w:t xml:space="preserve">Do predlogov za </w:t>
      </w:r>
      <w:r w:rsidR="00E06DBF">
        <w:t>VOD</w:t>
      </w:r>
      <w:r>
        <w:t xml:space="preserve"> lahko dostopate s klikom na </w:t>
      </w:r>
      <w:r w:rsidR="00C2336A">
        <w:t>ikon</w:t>
      </w:r>
      <w:r>
        <w:t xml:space="preserve">o </w:t>
      </w:r>
      <w:r>
        <w:rPr>
          <w:b/>
        </w:rPr>
        <w:t>Predlogi</w:t>
      </w:r>
      <w:r w:rsidR="00E06DBF">
        <w:rPr>
          <w:b/>
        </w:rPr>
        <w:t xml:space="preserve"> </w:t>
      </w:r>
      <w:r>
        <w:t xml:space="preserve">v </w:t>
      </w:r>
      <w:r w:rsidRPr="009F65A9">
        <w:rPr>
          <w:b/>
        </w:rPr>
        <w:t>Levem meniju</w:t>
      </w:r>
      <w:r>
        <w:t xml:space="preserve">. Aplikacija vas bo preusmerila na iskalnik predlogov za </w:t>
      </w:r>
      <w:r w:rsidR="00E06DBF">
        <w:t>VOD</w:t>
      </w:r>
      <w:r>
        <w:t>.</w:t>
      </w:r>
    </w:p>
    <w:p w14:paraId="29B75C41" w14:textId="7B5547F8" w:rsidR="00B846EB" w:rsidRPr="004A1F1B" w:rsidRDefault="00E06DBF" w:rsidP="00B846EB">
      <w:r w:rsidRPr="00E06DBF">
        <w:rPr>
          <w:noProof/>
        </w:rPr>
        <w:lastRenderedPageBreak/>
        <w:drawing>
          <wp:inline distT="0" distB="0" distL="0" distR="0" wp14:anchorId="11B6E33E" wp14:editId="3038759A">
            <wp:extent cx="701101" cy="662997"/>
            <wp:effectExtent l="0" t="0" r="381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1101" cy="662997"/>
                    </a:xfrm>
                    <a:prstGeom prst="rect">
                      <a:avLst/>
                    </a:prstGeom>
                  </pic:spPr>
                </pic:pic>
              </a:graphicData>
            </a:graphic>
          </wp:inline>
        </w:drawing>
      </w:r>
    </w:p>
    <w:p w14:paraId="7A5AF1D7" w14:textId="7AB660F1" w:rsidR="00B846EB" w:rsidRDefault="00B846EB" w:rsidP="00B846EB">
      <w:pPr>
        <w:pStyle w:val="Naslov3"/>
      </w:pPr>
      <w:bookmarkStart w:id="202" w:name="_Toc86324209"/>
      <w:bookmarkStart w:id="203" w:name="_Toc91846564"/>
      <w:r>
        <w:t xml:space="preserve">Iskalnik predlogov </w:t>
      </w:r>
      <w:bookmarkEnd w:id="202"/>
      <w:r w:rsidR="00FD239E">
        <w:t>VOD</w:t>
      </w:r>
      <w:bookmarkEnd w:id="203"/>
    </w:p>
    <w:p w14:paraId="0DFCC935" w14:textId="3B6F0EBB" w:rsidR="00B846EB" w:rsidRDefault="00B846EB" w:rsidP="00B846EB">
      <w:pPr>
        <w:pStyle w:val="Odstavekseznama"/>
        <w:ind w:left="0"/>
        <w:rPr>
          <w:lang w:eastAsia="sl-SI"/>
        </w:rPr>
      </w:pPr>
      <w:r>
        <w:rPr>
          <w:lang w:eastAsia="sl-SI"/>
        </w:rPr>
        <w:t xml:space="preserve">Stran je namenjena iskanju in prikazovanju seznama predlogov za </w:t>
      </w:r>
      <w:r w:rsidR="00FD239E">
        <w:rPr>
          <w:lang w:eastAsia="sl-SI"/>
        </w:rPr>
        <w:t>VOD-e</w:t>
      </w:r>
      <w:r>
        <w:rPr>
          <w:lang w:eastAsia="sl-SI"/>
        </w:rPr>
        <w:t xml:space="preserve"> in je sestavljena iz več sekcij:</w:t>
      </w:r>
    </w:p>
    <w:p w14:paraId="35BFB2B9" w14:textId="77777777" w:rsidR="00B846EB" w:rsidRDefault="00B846EB" w:rsidP="00B846EB">
      <w:pPr>
        <w:pStyle w:val="Odstavekseznama"/>
        <w:ind w:left="0"/>
        <w:rPr>
          <w:lang w:eastAsia="sl-SI"/>
        </w:rPr>
      </w:pPr>
    </w:p>
    <w:p w14:paraId="16382D17" w14:textId="42E624F7" w:rsidR="00B846EB" w:rsidRDefault="00B846EB" w:rsidP="00AA5027">
      <w:pPr>
        <w:pStyle w:val="Odstavekseznama"/>
        <w:numPr>
          <w:ilvl w:val="0"/>
          <w:numId w:val="19"/>
        </w:numPr>
        <w:rPr>
          <w:lang w:eastAsia="sl-SI"/>
        </w:rPr>
      </w:pPr>
      <w:r w:rsidRPr="00545045">
        <w:rPr>
          <w:rStyle w:val="Neensklic"/>
          <w:lang w:eastAsia="sl-SI"/>
        </w:rPr>
        <w:t>Dodajanje novega predloga</w:t>
      </w:r>
      <w:r>
        <w:rPr>
          <w:lang w:eastAsia="sl-SI"/>
        </w:rPr>
        <w:t xml:space="preserve"> </w:t>
      </w:r>
      <w:r w:rsidR="00F45182">
        <w:rPr>
          <w:lang w:eastAsia="sl-SI"/>
        </w:rPr>
        <w:t>–</w:t>
      </w:r>
      <w:r>
        <w:rPr>
          <w:lang w:eastAsia="sl-SI"/>
        </w:rPr>
        <w:t xml:space="preserve"> </w:t>
      </w:r>
      <w:r w:rsidR="00F45182">
        <w:rPr>
          <w:lang w:eastAsia="sl-SI"/>
        </w:rPr>
        <w:t>poglejte poglavje »</w:t>
      </w:r>
      <w:r w:rsidR="00F45182" w:rsidRPr="00F45182">
        <w:rPr>
          <w:rStyle w:val="DocReferenceChar"/>
        </w:rPr>
        <w:fldChar w:fldCharType="begin"/>
      </w:r>
      <w:r w:rsidR="00F45182" w:rsidRPr="00F45182">
        <w:rPr>
          <w:rStyle w:val="DocReferenceChar"/>
        </w:rPr>
        <w:instrText xml:space="preserve"> REF _Ref91499993 \h  \* MERGEFORMAT </w:instrText>
      </w:r>
      <w:r w:rsidR="00F45182" w:rsidRPr="00F45182">
        <w:rPr>
          <w:rStyle w:val="DocReferenceChar"/>
        </w:rPr>
      </w:r>
      <w:r w:rsidR="00F45182" w:rsidRPr="00F45182">
        <w:rPr>
          <w:rStyle w:val="DocReferenceChar"/>
        </w:rPr>
        <w:fldChar w:fldCharType="separate"/>
      </w:r>
      <w:r w:rsidR="00F45182" w:rsidRPr="00F45182">
        <w:rPr>
          <w:rStyle w:val="DocReferenceChar"/>
        </w:rPr>
        <w:t>Dodajanje novega predloga iz iskalnika predlogov</w:t>
      </w:r>
      <w:r w:rsidR="00F45182" w:rsidRPr="00F45182">
        <w:rPr>
          <w:rStyle w:val="DocReferenceChar"/>
        </w:rPr>
        <w:fldChar w:fldCharType="end"/>
      </w:r>
      <w:r w:rsidR="00F45182">
        <w:rPr>
          <w:lang w:eastAsia="sl-SI"/>
        </w:rPr>
        <w:t>«.</w:t>
      </w:r>
    </w:p>
    <w:p w14:paraId="04268295" w14:textId="7A5086AD" w:rsidR="00B846EB" w:rsidRDefault="00B846EB" w:rsidP="00AA5027">
      <w:pPr>
        <w:pStyle w:val="Odstavekseznama"/>
        <w:numPr>
          <w:ilvl w:val="0"/>
          <w:numId w:val="19"/>
        </w:numPr>
        <w:rPr>
          <w:lang w:eastAsia="sl-SI"/>
        </w:rPr>
      </w:pPr>
      <w:r w:rsidRPr="00545045">
        <w:rPr>
          <w:rStyle w:val="Neensklic"/>
        </w:rPr>
        <w:t>Izbira načina iskanja</w:t>
      </w:r>
      <w:r>
        <w:rPr>
          <w:lang w:eastAsia="sl-SI"/>
        </w:rPr>
        <w:t xml:space="preserve"> – način iskanja vpliva na prikaz faz (glej </w:t>
      </w:r>
      <w:r w:rsidR="00725E56">
        <w:rPr>
          <w:lang w:eastAsia="sl-SI"/>
        </w:rPr>
        <w:t>sliko spodaj</w:t>
      </w:r>
      <w:r>
        <w:rPr>
          <w:lang w:eastAsia="sl-SI"/>
        </w:rPr>
        <w:t xml:space="preserve">) </w:t>
      </w:r>
      <w:r w:rsidR="00565E59">
        <w:rPr>
          <w:lang w:eastAsia="sl-SI"/>
        </w:rPr>
        <w:t>oz.</w:t>
      </w:r>
      <w:r>
        <w:rPr>
          <w:lang w:eastAsia="sl-SI"/>
        </w:rPr>
        <w:t xml:space="preserve"> ali so predlogi prikazani v več zavihkih (za več podrobnosti o različnih načinih iskanja poglejte poglavje </w:t>
      </w:r>
      <w:r>
        <w:rPr>
          <w:lang w:eastAsia="sl-SI"/>
        </w:rPr>
        <w:fldChar w:fldCharType="begin"/>
      </w:r>
      <w:r>
        <w:rPr>
          <w:lang w:eastAsia="sl-SI"/>
        </w:rPr>
        <w:instrText xml:space="preserve"> REF _Ref85116333 \h </w:instrText>
      </w:r>
      <w:r>
        <w:rPr>
          <w:lang w:eastAsia="sl-SI"/>
        </w:rPr>
      </w:r>
      <w:r>
        <w:rPr>
          <w:lang w:eastAsia="sl-SI"/>
        </w:rPr>
        <w:fldChar w:fldCharType="separate"/>
      </w:r>
      <w:r w:rsidR="00CD0F51">
        <w:t>Izbira načina iskanja</w:t>
      </w:r>
      <w:r>
        <w:rPr>
          <w:lang w:eastAsia="sl-SI"/>
        </w:rPr>
        <w:fldChar w:fldCharType="end"/>
      </w:r>
      <w:r>
        <w:rPr>
          <w:lang w:eastAsia="sl-SI"/>
        </w:rPr>
        <w:t xml:space="preserve">); </w:t>
      </w:r>
    </w:p>
    <w:p w14:paraId="546C3C95" w14:textId="227C3CBB" w:rsidR="00B846EB" w:rsidRDefault="00B846EB" w:rsidP="00AA5027">
      <w:pPr>
        <w:pStyle w:val="Odstavekseznama"/>
        <w:numPr>
          <w:ilvl w:val="0"/>
          <w:numId w:val="19"/>
        </w:numPr>
        <w:rPr>
          <w:lang w:eastAsia="sl-SI"/>
        </w:rPr>
      </w:pPr>
      <w:r w:rsidRPr="00545045">
        <w:rPr>
          <w:rStyle w:val="Neensklic"/>
          <w:lang w:eastAsia="sl-SI"/>
        </w:rPr>
        <w:t>Rezultati iskanja</w:t>
      </w:r>
      <w:r>
        <w:rPr>
          <w:lang w:eastAsia="sl-SI"/>
        </w:rPr>
        <w:t xml:space="preserve"> - prikazano le nekaj osnovnih podatkov o predlogu; če uporabnik klikne na posamezen predlog</w:t>
      </w:r>
      <w:r w:rsidR="0090299A">
        <w:rPr>
          <w:lang w:eastAsia="sl-SI"/>
        </w:rPr>
        <w:t>, ga</w:t>
      </w:r>
      <w:r>
        <w:rPr>
          <w:lang w:eastAsia="sl-SI"/>
        </w:rPr>
        <w:t xml:space="preserve"> bo aplikacija preusmerila na stran za vpogled v predlog, na kateri so prikazani vsi podatki predloga. Seznam se lahko </w:t>
      </w:r>
      <w:r w:rsidR="0090299A">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75D11A5" w14:textId="3398CC53" w:rsidR="00B846EB" w:rsidRDefault="00B846EB" w:rsidP="00AA5027">
      <w:pPr>
        <w:pStyle w:val="Odstavekseznama"/>
        <w:numPr>
          <w:ilvl w:val="0"/>
          <w:numId w:val="19"/>
        </w:numPr>
        <w:rPr>
          <w:lang w:eastAsia="sl-SI"/>
        </w:rPr>
      </w:pPr>
      <w:r w:rsidRPr="00545045">
        <w:rPr>
          <w:rStyle w:val="Neensklic"/>
        </w:rPr>
        <w:t>Dodatni filtri</w:t>
      </w:r>
      <w:r>
        <w:rPr>
          <w:lang w:eastAsia="sl-SI"/>
        </w:rPr>
        <w:t xml:space="preserve"> – </w:t>
      </w:r>
      <w:r>
        <w:t xml:space="preserve">število zadetkov vpliva tudi uporaba filtrov za omejitev </w:t>
      </w:r>
      <w:r w:rsidR="008038C8">
        <w:t>iskanja</w:t>
      </w:r>
      <w:r>
        <w:t xml:space="preserve">; </w:t>
      </w:r>
      <w:r>
        <w:rPr>
          <w:lang w:eastAsia="sl-SI"/>
        </w:rPr>
        <w:t xml:space="preserve">glej poglavje </w:t>
      </w:r>
      <w:r w:rsidR="00720F47">
        <w:rPr>
          <w:lang w:eastAsia="sl-SI"/>
        </w:rPr>
        <w:t>»</w:t>
      </w:r>
      <w:r w:rsidR="005E7FF5" w:rsidRPr="005E7FF5">
        <w:rPr>
          <w:rStyle w:val="DocReferenceChar"/>
        </w:rPr>
        <w:fldChar w:fldCharType="begin"/>
      </w:r>
      <w:r w:rsidR="005E7FF5" w:rsidRPr="005E7FF5">
        <w:rPr>
          <w:rStyle w:val="DocReferenceChar"/>
        </w:rPr>
        <w:instrText xml:space="preserve"> REF _Ref87007411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Omejitev rezultatov iskanja s filtri</w:t>
      </w:r>
      <w:r w:rsidR="005E7FF5" w:rsidRPr="005E7FF5">
        <w:rPr>
          <w:rStyle w:val="DocReferenceChar"/>
        </w:rPr>
        <w:fldChar w:fldCharType="end"/>
      </w:r>
      <w:r w:rsidR="005E7FF5">
        <w:rPr>
          <w:lang w:eastAsia="sl-SI"/>
        </w:rPr>
        <w:t>«</w:t>
      </w:r>
      <w:r w:rsidR="0090299A">
        <w:rPr>
          <w:lang w:eastAsia="sl-SI"/>
        </w:rPr>
        <w:t>.</w:t>
      </w:r>
    </w:p>
    <w:p w14:paraId="287AC7E6" w14:textId="77777777" w:rsidR="00B846EB" w:rsidRPr="00A13491" w:rsidRDefault="00B846EB" w:rsidP="00B846EB"/>
    <w:p w14:paraId="09539E0C" w14:textId="77777777" w:rsidR="00B846EB" w:rsidRDefault="00B846EB" w:rsidP="00B846EB">
      <w:pPr>
        <w:keepNext/>
      </w:pPr>
      <w:r w:rsidRPr="00023D70">
        <w:rPr>
          <w:noProof/>
          <w:lang w:eastAsia="sl-SI"/>
        </w:rPr>
        <w:drawing>
          <wp:inline distT="0" distB="0" distL="0" distR="0" wp14:anchorId="40641529" wp14:editId="0F25D641">
            <wp:extent cx="5760720" cy="2933065"/>
            <wp:effectExtent l="0" t="0" r="0" b="635"/>
            <wp:docPr id="126" name="Picture 126" descr="Iskalnik predlog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2933065"/>
                    </a:xfrm>
                    <a:prstGeom prst="rect">
                      <a:avLst/>
                    </a:prstGeom>
                  </pic:spPr>
                </pic:pic>
              </a:graphicData>
            </a:graphic>
          </wp:inline>
        </w:drawing>
      </w:r>
    </w:p>
    <w:p w14:paraId="67E2DD84" w14:textId="77777777" w:rsidR="00B846EB" w:rsidRDefault="00B846EB" w:rsidP="00B846EB">
      <w:pPr>
        <w:pStyle w:val="Naslov4"/>
      </w:pPr>
      <w:bookmarkStart w:id="204" w:name="_Toc86324210"/>
      <w:bookmarkStart w:id="205" w:name="_Toc91846565"/>
      <w:r>
        <w:t>Izbira načina iskanja</w:t>
      </w:r>
      <w:bookmarkEnd w:id="204"/>
      <w:bookmarkEnd w:id="205"/>
    </w:p>
    <w:p w14:paraId="055902C6" w14:textId="32483E6B" w:rsidR="00B846EB" w:rsidRPr="00023D70" w:rsidRDefault="00F45182" w:rsidP="00B846EB">
      <w:r w:rsidRPr="00F45182">
        <w:rPr>
          <w:noProof/>
        </w:rPr>
        <w:drawing>
          <wp:inline distT="0" distB="0" distL="0" distR="0" wp14:anchorId="188F5D40" wp14:editId="4EF91393">
            <wp:extent cx="2644369" cy="10516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4369" cy="1051651"/>
                    </a:xfrm>
                    <a:prstGeom prst="rect">
                      <a:avLst/>
                    </a:prstGeom>
                  </pic:spPr>
                </pic:pic>
              </a:graphicData>
            </a:graphic>
          </wp:inline>
        </w:drawing>
      </w:r>
    </w:p>
    <w:p w14:paraId="42CC1609" w14:textId="77777777" w:rsidR="00B846EB" w:rsidRPr="005B27DF" w:rsidRDefault="00B846EB" w:rsidP="00B846EB">
      <w:r>
        <w:rPr>
          <w:lang w:eastAsia="sl-SI"/>
        </w:rPr>
        <w:t>Na voljo je več načinov iskanja, ki vplivajo na rezultate in način prikaza:</w:t>
      </w:r>
    </w:p>
    <w:p w14:paraId="2A762246" w14:textId="22C01A3C" w:rsidR="00B846EB" w:rsidRDefault="00F45182" w:rsidP="00AA5027">
      <w:pPr>
        <w:pStyle w:val="Odstavekseznama"/>
        <w:numPr>
          <w:ilvl w:val="0"/>
          <w:numId w:val="4"/>
        </w:numPr>
      </w:pPr>
      <w:r>
        <w:rPr>
          <w:b/>
          <w:lang w:eastAsia="sl-SI"/>
        </w:rPr>
        <w:lastRenderedPageBreak/>
        <w:t>Postopki VOD</w:t>
      </w:r>
      <w:r w:rsidR="00B846EB">
        <w:rPr>
          <w:lang w:eastAsia="sl-SI"/>
        </w:rPr>
        <w:t xml:space="preserve"> – med rezultati so prikazani samo predlogi za </w:t>
      </w:r>
      <w:r>
        <w:rPr>
          <w:lang w:eastAsia="sl-SI"/>
        </w:rPr>
        <w:t>določitev</w:t>
      </w:r>
      <w:r w:rsidR="00B846EB">
        <w:rPr>
          <w:lang w:eastAsia="sl-SI"/>
        </w:rPr>
        <w:t xml:space="preserve">, spremembo ali izbris </w:t>
      </w:r>
      <w:r>
        <w:rPr>
          <w:lang w:eastAsia="sl-SI"/>
        </w:rPr>
        <w:t>VOD</w:t>
      </w:r>
      <w:r w:rsidR="00B846EB">
        <w:rPr>
          <w:lang w:eastAsia="sl-SI"/>
        </w:rPr>
        <w:t xml:space="preserve"> (predlogi, ki jih vodi zavod). Rezultati so prikazani po fazah: </w:t>
      </w:r>
    </w:p>
    <w:p w14:paraId="110DAA74" w14:textId="77777777" w:rsidR="00B846EB" w:rsidRDefault="00B846EB" w:rsidP="00AA5027">
      <w:pPr>
        <w:pStyle w:val="Odstavekseznama"/>
        <w:numPr>
          <w:ilvl w:val="1"/>
          <w:numId w:val="4"/>
        </w:numPr>
      </w:pPr>
      <w:r>
        <w:rPr>
          <w:lang w:eastAsia="sl-SI"/>
        </w:rPr>
        <w:t xml:space="preserve">priprava, </w:t>
      </w:r>
    </w:p>
    <w:p w14:paraId="5450E182" w14:textId="77777777" w:rsidR="00B846EB" w:rsidRDefault="00B846EB" w:rsidP="00AA5027">
      <w:pPr>
        <w:pStyle w:val="Odstavekseznama"/>
        <w:numPr>
          <w:ilvl w:val="1"/>
          <w:numId w:val="4"/>
        </w:numPr>
      </w:pPr>
      <w:r>
        <w:rPr>
          <w:lang w:eastAsia="sl-SI"/>
        </w:rPr>
        <w:t xml:space="preserve">usklajevanje, </w:t>
      </w:r>
    </w:p>
    <w:p w14:paraId="3DE80900" w14:textId="22623097" w:rsidR="00B846EB" w:rsidRDefault="00F45182" w:rsidP="00AA5027">
      <w:pPr>
        <w:pStyle w:val="Odstavekseznama"/>
        <w:numPr>
          <w:ilvl w:val="1"/>
          <w:numId w:val="4"/>
        </w:numPr>
      </w:pPr>
      <w:r>
        <w:rPr>
          <w:lang w:eastAsia="sl-SI"/>
        </w:rPr>
        <w:t>javna obravnava</w:t>
      </w:r>
      <w:r w:rsidR="00B846EB">
        <w:rPr>
          <w:lang w:eastAsia="sl-SI"/>
        </w:rPr>
        <w:t>,</w:t>
      </w:r>
    </w:p>
    <w:p w14:paraId="76C83C73" w14:textId="157CE159" w:rsidR="00B846EB" w:rsidRDefault="00F45182" w:rsidP="00AA5027">
      <w:pPr>
        <w:pStyle w:val="Odstavekseznama"/>
        <w:numPr>
          <w:ilvl w:val="1"/>
          <w:numId w:val="4"/>
        </w:numPr>
      </w:pPr>
      <w:r>
        <w:rPr>
          <w:lang w:eastAsia="sl-SI"/>
        </w:rPr>
        <w:t>zaključek</w:t>
      </w:r>
      <w:r w:rsidR="00B846EB">
        <w:rPr>
          <w:lang w:eastAsia="sl-SI"/>
        </w:rPr>
        <w:t xml:space="preserve">. </w:t>
      </w:r>
    </w:p>
    <w:p w14:paraId="7AC3F565" w14:textId="77777777" w:rsidR="00B846EB" w:rsidRDefault="00B846EB" w:rsidP="00B846EB">
      <w:pPr>
        <w:ind w:firstLine="360"/>
      </w:pPr>
      <w:r>
        <w:t xml:space="preserve">Nabor statusov in vrst predloga v sekciji Dodatni filtri je prilagojen glede na izbrano fazo. </w:t>
      </w:r>
    </w:p>
    <w:p w14:paraId="4AAA1A01" w14:textId="77777777" w:rsidR="00B846EB" w:rsidRDefault="00B846EB" w:rsidP="00B846EB">
      <w:pPr>
        <w:ind w:firstLine="360"/>
        <w:rPr>
          <w:lang w:eastAsia="sl-SI"/>
        </w:rPr>
      </w:pPr>
      <w:r>
        <w:t>P</w:t>
      </w:r>
      <w:r>
        <w:rPr>
          <w:lang w:eastAsia="sl-SI"/>
        </w:rPr>
        <w:t>rikazano število zadetkov je samo za izbrano fazo.</w:t>
      </w:r>
    </w:p>
    <w:p w14:paraId="75B00DD3" w14:textId="65D8B9C2" w:rsidR="00B846EB" w:rsidRDefault="00B846EB" w:rsidP="00AA5027">
      <w:pPr>
        <w:pStyle w:val="Odstavekseznama"/>
        <w:numPr>
          <w:ilvl w:val="0"/>
          <w:numId w:val="4"/>
        </w:numPr>
      </w:pPr>
      <w:r w:rsidRPr="000013B4">
        <w:rPr>
          <w:b/>
          <w:lang w:eastAsia="sl-SI"/>
        </w:rPr>
        <w:t>Neposredne spremembe</w:t>
      </w:r>
      <w:r>
        <w:rPr>
          <w:lang w:eastAsia="sl-SI"/>
        </w:rPr>
        <w:t xml:space="preserve"> – med rezultati so prikazani samo predlogi za neposredno spremembo </w:t>
      </w:r>
      <w:r w:rsidR="00F45182">
        <w:rPr>
          <w:lang w:eastAsia="sl-SI"/>
        </w:rPr>
        <w:t>VOD</w:t>
      </w:r>
      <w:r>
        <w:rPr>
          <w:lang w:eastAsia="sl-SI"/>
        </w:rPr>
        <w:t xml:space="preserve"> (predlogi, ki jih vodi MK). Neposredne spremembe imajo samo eno fazo: Sprememba </w:t>
      </w:r>
      <w:r w:rsidR="00F45182">
        <w:rPr>
          <w:lang w:eastAsia="sl-SI"/>
        </w:rPr>
        <w:t>VOD</w:t>
      </w:r>
      <w:r>
        <w:rPr>
          <w:lang w:eastAsia="sl-SI"/>
        </w:rPr>
        <w:t>.</w:t>
      </w:r>
    </w:p>
    <w:p w14:paraId="7E0F445F" w14:textId="77777777" w:rsidR="00B846EB" w:rsidRDefault="00B846EB" w:rsidP="00B846EB">
      <w:pPr>
        <w:pStyle w:val="Odstavekseznama"/>
        <w:ind w:left="360"/>
        <w:rPr>
          <w:lang w:eastAsia="sl-SI"/>
        </w:rPr>
      </w:pPr>
    </w:p>
    <w:p w14:paraId="2ABEDFEF" w14:textId="77777777" w:rsidR="00B846EB" w:rsidRDefault="00B846EB" w:rsidP="00B846EB">
      <w:pPr>
        <w:pStyle w:val="Odstavekseznama"/>
        <w:ind w:left="360"/>
        <w:rPr>
          <w:lang w:eastAsia="sl-SI"/>
        </w:rPr>
      </w:pPr>
      <w:r>
        <w:rPr>
          <w:lang w:eastAsia="sl-SI"/>
        </w:rPr>
        <w:t xml:space="preserve">Nabor statusov </w:t>
      </w:r>
      <w:r>
        <w:t>in vrst predloga</w:t>
      </w:r>
      <w:r>
        <w:rPr>
          <w:lang w:eastAsia="sl-SI"/>
        </w:rPr>
        <w:t xml:space="preserve"> v sekciji Dodatni filtri je prilagojen (prikazani so samo statusi za neposredno spremembo).</w:t>
      </w:r>
    </w:p>
    <w:p w14:paraId="77A18B31" w14:textId="77777777" w:rsidR="00B846EB" w:rsidRDefault="00B846EB" w:rsidP="00B846EB">
      <w:pPr>
        <w:pStyle w:val="Odstavekseznama"/>
        <w:ind w:left="360"/>
      </w:pPr>
    </w:p>
    <w:p w14:paraId="7BF6FAD4" w14:textId="465B2ECD" w:rsidR="00B846EB" w:rsidRDefault="00B846EB" w:rsidP="00F45182"/>
    <w:p w14:paraId="4D018589" w14:textId="6CB3DD70" w:rsidR="00B846EB" w:rsidRDefault="00B846EB" w:rsidP="00AA5027">
      <w:pPr>
        <w:pStyle w:val="Odstavekseznama"/>
        <w:numPr>
          <w:ilvl w:val="0"/>
          <w:numId w:val="4"/>
        </w:numPr>
      </w:pPr>
      <w:r w:rsidRPr="00545045">
        <w:rPr>
          <w:b/>
          <w:lang w:eastAsia="sl-SI"/>
        </w:rPr>
        <w:t>Napredno iskanje</w:t>
      </w:r>
      <w:r>
        <w:rPr>
          <w:lang w:eastAsia="sl-SI"/>
        </w:rPr>
        <w:t xml:space="preserve"> - rezultati ne bodo prikazani</w:t>
      </w:r>
      <w:r w:rsidR="0090299A">
        <w:rPr>
          <w:lang w:eastAsia="sl-SI"/>
        </w:rPr>
        <w:t>, dokler</w:t>
      </w:r>
      <w:r>
        <w:rPr>
          <w:lang w:eastAsia="sl-SI"/>
        </w:rPr>
        <w:t xml:space="preserve"> v filtrih ne določite iskalnih parametrov.</w:t>
      </w:r>
    </w:p>
    <w:p w14:paraId="4E6CAF9C" w14:textId="77777777" w:rsidR="00B846EB" w:rsidRDefault="00B846EB" w:rsidP="00B846EB">
      <w:pPr>
        <w:pStyle w:val="Odstavekseznama"/>
        <w:ind w:left="360"/>
        <w:rPr>
          <w:lang w:eastAsia="sl-SI"/>
        </w:rPr>
      </w:pPr>
    </w:p>
    <w:p w14:paraId="3A99E184" w14:textId="77777777" w:rsidR="00B846EB" w:rsidRDefault="00B846EB" w:rsidP="00B846EB">
      <w:pPr>
        <w:pStyle w:val="Odstavekseznama"/>
        <w:ind w:left="360"/>
        <w:rPr>
          <w:lang w:eastAsia="sl-SI"/>
        </w:rPr>
      </w:pPr>
      <w:r>
        <w:rPr>
          <w:lang w:eastAsia="sl-SI"/>
        </w:rPr>
        <w:t>V sekciji Dodatni filtri so na voljo vsi statusi.</w:t>
      </w:r>
    </w:p>
    <w:p w14:paraId="3C6D69BB" w14:textId="77777777" w:rsidR="00B846EB" w:rsidRDefault="00B846EB" w:rsidP="00B846EB">
      <w:pPr>
        <w:pStyle w:val="Odstavekseznama"/>
        <w:ind w:left="360"/>
      </w:pPr>
    </w:p>
    <w:p w14:paraId="4C7E1089" w14:textId="77777777" w:rsidR="00B846EB" w:rsidRDefault="00B846EB" w:rsidP="00B846EB">
      <w:pPr>
        <w:pStyle w:val="Naslov4"/>
        <w:rPr>
          <w:lang w:eastAsia="sl-SI"/>
        </w:rPr>
      </w:pPr>
      <w:bookmarkStart w:id="206" w:name="_Toc86324211"/>
      <w:bookmarkStart w:id="207" w:name="_Ref87007411"/>
      <w:bookmarkStart w:id="208" w:name="_Toc91846566"/>
      <w:r w:rsidRPr="002331FF">
        <w:rPr>
          <w:lang w:eastAsia="sl-SI"/>
        </w:rPr>
        <w:t>Omejitev rezultatov iskanja s filtri</w:t>
      </w:r>
      <w:bookmarkEnd w:id="206"/>
      <w:bookmarkEnd w:id="207"/>
      <w:bookmarkEnd w:id="208"/>
      <w:r w:rsidRPr="002331FF">
        <w:rPr>
          <w:lang w:eastAsia="sl-SI"/>
        </w:rPr>
        <w:t xml:space="preserve"> </w:t>
      </w:r>
    </w:p>
    <w:p w14:paraId="1B4D3D4D" w14:textId="77777777" w:rsidR="00B846EB" w:rsidRDefault="00B846EB" w:rsidP="00B846EB">
      <w:pPr>
        <w:rPr>
          <w:lang w:eastAsia="sl-SI"/>
        </w:rPr>
      </w:pPr>
      <w:r>
        <w:rPr>
          <w:lang w:eastAsia="sl-SI"/>
        </w:rPr>
        <w:t>Uporabnik lahko omeji seznam z uporabo dodatnih filtrov:</w:t>
      </w:r>
    </w:p>
    <w:p w14:paraId="7D356B2A" w14:textId="77777777" w:rsidR="00B846EB" w:rsidRDefault="00B846EB" w:rsidP="00AA5027">
      <w:pPr>
        <w:pStyle w:val="Odstavekseznama"/>
        <w:numPr>
          <w:ilvl w:val="0"/>
          <w:numId w:val="20"/>
        </w:numPr>
        <w:rPr>
          <w:lang w:eastAsia="sl-SI"/>
        </w:rPr>
      </w:pPr>
      <w:r>
        <w:rPr>
          <w:lang w:eastAsia="sl-SI"/>
        </w:rPr>
        <w:t>iskanje po EID ali nazivu enote;</w:t>
      </w:r>
    </w:p>
    <w:p w14:paraId="055D334E" w14:textId="0463CB60" w:rsidR="00B846EB" w:rsidRDefault="00B846EB" w:rsidP="00AA5027">
      <w:pPr>
        <w:pStyle w:val="Odstavekseznama"/>
        <w:numPr>
          <w:ilvl w:val="0"/>
          <w:numId w:val="20"/>
        </w:numPr>
        <w:rPr>
          <w:lang w:eastAsia="sl-SI"/>
        </w:rPr>
      </w:pPr>
      <w:r>
        <w:rPr>
          <w:lang w:eastAsia="sl-SI"/>
        </w:rPr>
        <w:t>prikaz predlogov</w:t>
      </w:r>
      <w:r w:rsidR="0090299A">
        <w:rPr>
          <w:lang w:eastAsia="sl-SI"/>
        </w:rPr>
        <w:t>, ki jih</w:t>
      </w:r>
      <w:r>
        <w:rPr>
          <w:lang w:eastAsia="sl-SI"/>
        </w:rPr>
        <w:t xml:space="preserve"> uporabnik trenutno ureja, pri katerih sodeluje ali kjer je uporabnik nosilec predloga ali paketa, kjer obstaja ali ne nosilec MK, ki </w:t>
      </w:r>
      <w:r w:rsidR="0090299A">
        <w:rPr>
          <w:lang w:eastAsia="sl-SI"/>
        </w:rPr>
        <w:t>ima</w:t>
      </w:r>
      <w:r>
        <w:rPr>
          <w:lang w:eastAsia="sl-SI"/>
        </w:rPr>
        <w:t xml:space="preserve"> obvestilo o napaki. </w:t>
      </w:r>
    </w:p>
    <w:p w14:paraId="6385F35A" w14:textId="77777777" w:rsidR="00B846EB" w:rsidRDefault="00B846EB" w:rsidP="00AA5027">
      <w:pPr>
        <w:pStyle w:val="Odstavekseznama"/>
        <w:numPr>
          <w:ilvl w:val="0"/>
          <w:numId w:val="20"/>
        </w:numPr>
        <w:rPr>
          <w:lang w:eastAsia="sl-SI"/>
        </w:rPr>
      </w:pPr>
      <w:r>
        <w:rPr>
          <w:lang w:eastAsia="sl-SI"/>
        </w:rPr>
        <w:t>izbira enega ali več statusov predloga;</w:t>
      </w:r>
    </w:p>
    <w:p w14:paraId="24D5B07E" w14:textId="77777777" w:rsidR="00B846EB" w:rsidRDefault="00B846EB" w:rsidP="00AA5027">
      <w:pPr>
        <w:pStyle w:val="Odstavekseznama"/>
        <w:numPr>
          <w:ilvl w:val="0"/>
          <w:numId w:val="20"/>
        </w:numPr>
        <w:rPr>
          <w:lang w:eastAsia="sl-SI"/>
        </w:rPr>
      </w:pPr>
      <w:r>
        <w:rPr>
          <w:lang w:eastAsia="sl-SI"/>
        </w:rPr>
        <w:t>izbira paketa;</w:t>
      </w:r>
    </w:p>
    <w:p w14:paraId="34E0A1B9" w14:textId="77777777" w:rsidR="00B846EB" w:rsidRDefault="00B846EB" w:rsidP="00AA5027">
      <w:pPr>
        <w:pStyle w:val="Odstavekseznama"/>
        <w:numPr>
          <w:ilvl w:val="0"/>
          <w:numId w:val="20"/>
        </w:numPr>
        <w:rPr>
          <w:lang w:eastAsia="sl-SI"/>
        </w:rPr>
      </w:pPr>
      <w:r>
        <w:rPr>
          <w:lang w:eastAsia="sl-SI"/>
        </w:rPr>
        <w:t>izbira ene ali več vrst predloga;</w:t>
      </w:r>
    </w:p>
    <w:p w14:paraId="28A908C8" w14:textId="4D2D11E1" w:rsidR="00B846EB" w:rsidRDefault="00B846EB" w:rsidP="00AA5027">
      <w:pPr>
        <w:pStyle w:val="Odstavekseznama"/>
        <w:numPr>
          <w:ilvl w:val="0"/>
          <w:numId w:val="20"/>
        </w:numPr>
        <w:rPr>
          <w:lang w:eastAsia="sl-SI"/>
        </w:rPr>
      </w:pPr>
      <w:r>
        <w:rPr>
          <w:lang w:eastAsia="sl-SI"/>
        </w:rPr>
        <w:t xml:space="preserve">izbira ene ali več </w:t>
      </w:r>
      <w:r w:rsidR="00F45182">
        <w:rPr>
          <w:lang w:eastAsia="sl-SI"/>
        </w:rPr>
        <w:t>vrst VOD</w:t>
      </w:r>
      <w:r>
        <w:rPr>
          <w:lang w:eastAsia="sl-SI"/>
        </w:rPr>
        <w:t>;</w:t>
      </w:r>
    </w:p>
    <w:p w14:paraId="77C29A93" w14:textId="77777777" w:rsidR="00B846EB" w:rsidRDefault="00B846EB" w:rsidP="00AA5027">
      <w:pPr>
        <w:pStyle w:val="Odstavekseznama"/>
        <w:numPr>
          <w:ilvl w:val="0"/>
          <w:numId w:val="20"/>
        </w:numPr>
        <w:rPr>
          <w:lang w:eastAsia="sl-SI"/>
        </w:rPr>
      </w:pPr>
      <w:r>
        <w:rPr>
          <w:lang w:eastAsia="sl-SI"/>
        </w:rPr>
        <w:t>datumska omejitev;</w:t>
      </w:r>
    </w:p>
    <w:p w14:paraId="7FB0E2E6" w14:textId="0FA7D5C4" w:rsidR="00B846EB" w:rsidRDefault="00B846EB" w:rsidP="00AA5027">
      <w:pPr>
        <w:pStyle w:val="Odstavekseznama"/>
        <w:numPr>
          <w:ilvl w:val="0"/>
          <w:numId w:val="20"/>
        </w:numPr>
        <w:rPr>
          <w:lang w:eastAsia="sl-SI"/>
        </w:rPr>
      </w:pPr>
      <w:r>
        <w:rPr>
          <w:lang w:eastAsia="sl-SI"/>
        </w:rPr>
        <w:t xml:space="preserve">omejitev glede na območno enoto zavoda, </w:t>
      </w:r>
      <w:r w:rsidR="0090299A">
        <w:rPr>
          <w:lang w:eastAsia="sl-SI"/>
        </w:rPr>
        <w:t>ki ji</w:t>
      </w:r>
      <w:r>
        <w:rPr>
          <w:lang w:eastAsia="sl-SI"/>
        </w:rPr>
        <w:t xml:space="preserve"> pripada nosilec predloga.</w:t>
      </w:r>
    </w:p>
    <w:p w14:paraId="2F142610" w14:textId="77777777" w:rsidR="00B846EB" w:rsidRDefault="00B846EB" w:rsidP="00B846EB">
      <w:pPr>
        <w:pStyle w:val="Odstavekseznama"/>
        <w:ind w:left="0"/>
        <w:rPr>
          <w:lang w:eastAsia="sl-SI"/>
        </w:rPr>
      </w:pPr>
    </w:p>
    <w:p w14:paraId="6023BCCB" w14:textId="42A1B24C" w:rsidR="00B846EB" w:rsidRPr="00023D70" w:rsidRDefault="00B846EB" w:rsidP="00F45182">
      <w:pPr>
        <w:pStyle w:val="Odstavekseznama"/>
        <w:ind w:left="0"/>
        <w:rPr>
          <w:lang w:eastAsia="sl-SI"/>
        </w:rPr>
      </w:pPr>
      <w:r w:rsidRPr="00C17C07">
        <w:rPr>
          <w:rStyle w:val="Poudarek"/>
        </w:rPr>
        <w:t>Pozor!</w:t>
      </w:r>
      <w:r>
        <w:rPr>
          <w:lang w:eastAsia="sl-SI"/>
        </w:rPr>
        <w:t xml:space="preserve"> Pri sočasni uporabi filtrov iz različnih skupin (npr. po statusu predloga in po </w:t>
      </w:r>
      <w:r w:rsidR="00F45182">
        <w:rPr>
          <w:lang w:eastAsia="sl-SI"/>
        </w:rPr>
        <w:t>vrsti VOD</w:t>
      </w:r>
      <w:r>
        <w:rPr>
          <w:lang w:eastAsia="sl-SI"/>
        </w:rPr>
        <w:t xml:space="preserve">) velja, da bodo prikazani le predlogi, ki </w:t>
      </w:r>
      <w:r w:rsidR="0090299A">
        <w:rPr>
          <w:lang w:eastAsia="sl-SI"/>
        </w:rPr>
        <w:t xml:space="preserve">izpolnjujejo </w:t>
      </w:r>
      <w:r>
        <w:rPr>
          <w:lang w:eastAsia="sl-SI"/>
        </w:rPr>
        <w:t xml:space="preserve">vse pogoje. </w:t>
      </w:r>
    </w:p>
    <w:p w14:paraId="560E94BB" w14:textId="4D92DDA8" w:rsidR="00B846EB" w:rsidRDefault="00B846EB" w:rsidP="00B846EB">
      <w:pPr>
        <w:pStyle w:val="Naslov3"/>
        <w:rPr>
          <w:lang w:eastAsia="sl-SI"/>
        </w:rPr>
      </w:pPr>
      <w:bookmarkStart w:id="209" w:name="_Toc86324212"/>
      <w:bookmarkStart w:id="210" w:name="_Toc91846567"/>
      <w:r>
        <w:rPr>
          <w:lang w:eastAsia="sl-SI"/>
        </w:rPr>
        <w:t xml:space="preserve">Vpogled v predlog za </w:t>
      </w:r>
      <w:bookmarkEnd w:id="209"/>
      <w:r w:rsidR="00F45182">
        <w:rPr>
          <w:lang w:eastAsia="sl-SI"/>
        </w:rPr>
        <w:t>VOD</w:t>
      </w:r>
      <w:bookmarkEnd w:id="210"/>
    </w:p>
    <w:p w14:paraId="086CB3BC" w14:textId="77777777" w:rsidR="00B846EB" w:rsidRDefault="00B846EB" w:rsidP="00B846EB">
      <w:pPr>
        <w:rPr>
          <w:lang w:eastAsia="sl-SI"/>
        </w:rPr>
      </w:pPr>
      <w:r>
        <w:rPr>
          <w:lang w:eastAsia="sl-SI"/>
        </w:rPr>
        <w:t xml:space="preserve">Stran je namenjena pregledu vseh podatkov predloga. </w:t>
      </w:r>
    </w:p>
    <w:p w14:paraId="4D37F90E" w14:textId="77777777" w:rsidR="00B846EB" w:rsidRDefault="00B846EB" w:rsidP="00B846EB">
      <w:pPr>
        <w:rPr>
          <w:lang w:eastAsia="sl-SI"/>
        </w:rPr>
      </w:pPr>
      <w:r>
        <w:rPr>
          <w:lang w:eastAsia="sl-SI"/>
        </w:rPr>
        <w:t>Stran je sestavljena iz naslednjih sklopov:</w:t>
      </w:r>
    </w:p>
    <w:p w14:paraId="775A6C0B" w14:textId="77777777" w:rsidR="00B846EB" w:rsidRDefault="00B846EB" w:rsidP="00AA5027">
      <w:pPr>
        <w:pStyle w:val="Odstavekseznama"/>
        <w:numPr>
          <w:ilvl w:val="0"/>
          <w:numId w:val="29"/>
        </w:numPr>
        <w:rPr>
          <w:lang w:eastAsia="sl-SI"/>
        </w:rPr>
      </w:pPr>
      <w:r>
        <w:rPr>
          <w:lang w:eastAsia="sl-SI"/>
        </w:rPr>
        <w:t>drobtinice,</w:t>
      </w:r>
    </w:p>
    <w:p w14:paraId="62EFD9A8" w14:textId="02449C9F" w:rsidR="00B846EB" w:rsidRDefault="00B846EB" w:rsidP="00AA5027">
      <w:pPr>
        <w:pStyle w:val="Odstavekseznama"/>
        <w:numPr>
          <w:ilvl w:val="0"/>
          <w:numId w:val="29"/>
        </w:numPr>
        <w:rPr>
          <w:lang w:eastAsia="sl-SI"/>
        </w:rPr>
      </w:pPr>
      <w:r>
        <w:rPr>
          <w:lang w:eastAsia="sl-SI"/>
        </w:rPr>
        <w:t>EID in naziv enote</w:t>
      </w:r>
      <w:r w:rsidR="0090299A">
        <w:rPr>
          <w:lang w:eastAsia="sl-SI"/>
        </w:rPr>
        <w:t>, za</w:t>
      </w:r>
      <w:r>
        <w:rPr>
          <w:lang w:eastAsia="sl-SI"/>
        </w:rPr>
        <w:t xml:space="preserve"> katero je izdelan predlog,</w:t>
      </w:r>
    </w:p>
    <w:p w14:paraId="267DDF05" w14:textId="0D9B2EC2" w:rsidR="00B846EB" w:rsidRDefault="00B846EB" w:rsidP="00AA5027">
      <w:pPr>
        <w:pStyle w:val="Odstavekseznama"/>
        <w:numPr>
          <w:ilvl w:val="0"/>
          <w:numId w:val="29"/>
        </w:numPr>
        <w:rPr>
          <w:lang w:eastAsia="sl-SI"/>
        </w:rPr>
      </w:pPr>
      <w:r>
        <w:rPr>
          <w:lang w:eastAsia="sl-SI"/>
        </w:rPr>
        <w:t>faze – prikaže faze</w:t>
      </w:r>
      <w:r w:rsidR="0090299A">
        <w:rPr>
          <w:lang w:eastAsia="sl-SI"/>
        </w:rPr>
        <w:t>, skozi</w:t>
      </w:r>
      <w:r>
        <w:rPr>
          <w:lang w:eastAsia="sl-SI"/>
        </w:rPr>
        <w:t xml:space="preserve"> katere gre predlog – siva pomeni, da še ni v tej fazi;</w:t>
      </w:r>
    </w:p>
    <w:p w14:paraId="45E18640" w14:textId="6CD7A6CE" w:rsidR="00B846EB" w:rsidRDefault="002C768D" w:rsidP="00AA5027">
      <w:pPr>
        <w:pStyle w:val="Odstavekseznama"/>
        <w:numPr>
          <w:ilvl w:val="0"/>
          <w:numId w:val="29"/>
        </w:numPr>
        <w:rPr>
          <w:lang w:eastAsia="sl-SI"/>
        </w:rPr>
      </w:pPr>
      <w:r>
        <w:rPr>
          <w:lang w:eastAsia="sl-SI"/>
        </w:rPr>
        <w:t>Poudarjena vsebina</w:t>
      </w:r>
      <w:r w:rsidR="00B846EB">
        <w:rPr>
          <w:lang w:eastAsia="sl-SI"/>
        </w:rPr>
        <w:t xml:space="preserve"> o predlogu in</w:t>
      </w:r>
    </w:p>
    <w:p w14:paraId="77E8315E" w14:textId="2F8D85FB" w:rsidR="00B846EB" w:rsidRDefault="00B846EB" w:rsidP="00AA5027">
      <w:pPr>
        <w:pStyle w:val="Odstavekseznama"/>
        <w:numPr>
          <w:ilvl w:val="0"/>
          <w:numId w:val="29"/>
        </w:numPr>
        <w:rPr>
          <w:lang w:eastAsia="sl-SI"/>
        </w:rPr>
      </w:pPr>
      <w:r>
        <w:rPr>
          <w:lang w:eastAsia="sl-SI"/>
        </w:rPr>
        <w:lastRenderedPageBreak/>
        <w:t xml:space="preserve">glavna vsebina razdeljena na več zavihkov - s klikom na </w:t>
      </w:r>
      <w:r w:rsidR="00C2336A">
        <w:rPr>
          <w:lang w:eastAsia="sl-SI"/>
        </w:rPr>
        <w:t>ikon</w:t>
      </w:r>
      <w:r>
        <w:rPr>
          <w:lang w:eastAsia="sl-SI"/>
        </w:rPr>
        <w:t>o ali ime zavihka uporabnik lahko pregleduje različne vsebine; siva puščica kaže, katera vsebina je trenutno prikazana.</w:t>
      </w:r>
    </w:p>
    <w:p w14:paraId="21BAE779" w14:textId="77777777" w:rsidR="00B846EB" w:rsidRPr="00614650" w:rsidRDefault="00B846EB" w:rsidP="00B846EB">
      <w:pPr>
        <w:rPr>
          <w:lang w:eastAsia="sl-SI"/>
        </w:rPr>
      </w:pPr>
    </w:p>
    <w:p w14:paraId="1A4EDE68" w14:textId="7F5FA82D" w:rsidR="00B846EB" w:rsidRDefault="002C768D" w:rsidP="00B846EB">
      <w:pPr>
        <w:pStyle w:val="Naslov4"/>
        <w:rPr>
          <w:lang w:eastAsia="sl-SI"/>
        </w:rPr>
      </w:pPr>
      <w:bookmarkStart w:id="211" w:name="_Toc86324213"/>
      <w:bookmarkStart w:id="212" w:name="_Toc91846568"/>
      <w:r>
        <w:rPr>
          <w:lang w:eastAsia="sl-SI"/>
        </w:rPr>
        <w:t>Poudarjena vsebina</w:t>
      </w:r>
      <w:r w:rsidR="00B846EB">
        <w:rPr>
          <w:lang w:eastAsia="sl-SI"/>
        </w:rPr>
        <w:t xml:space="preserve"> o predlogu</w:t>
      </w:r>
      <w:bookmarkEnd w:id="211"/>
      <w:bookmarkEnd w:id="212"/>
    </w:p>
    <w:p w14:paraId="5EB70044" w14:textId="445A8AAF" w:rsidR="00B846EB" w:rsidRDefault="00B846EB" w:rsidP="00B846EB">
      <w:pPr>
        <w:rPr>
          <w:lang w:eastAsia="sl-SI"/>
        </w:rPr>
      </w:pPr>
      <w:r>
        <w:rPr>
          <w:lang w:eastAsia="sl-SI"/>
        </w:rPr>
        <w:t xml:space="preserve">Na desni strani </w:t>
      </w:r>
      <w:r w:rsidR="0090299A">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redlogu</w:t>
      </w:r>
      <w:r w:rsidR="00720F47">
        <w:rPr>
          <w:lang w:eastAsia="sl-SI"/>
        </w:rPr>
        <w:t>«</w:t>
      </w:r>
      <w:r>
        <w:rPr>
          <w:lang w:eastAsia="sl-SI"/>
        </w:rPr>
        <w:t>:</w:t>
      </w:r>
    </w:p>
    <w:p w14:paraId="2D920B4B" w14:textId="77777777" w:rsidR="00B846EB" w:rsidRDefault="00B846EB" w:rsidP="00AA5027">
      <w:pPr>
        <w:pStyle w:val="Odstavekseznama"/>
        <w:numPr>
          <w:ilvl w:val="0"/>
          <w:numId w:val="28"/>
        </w:numPr>
        <w:rPr>
          <w:lang w:eastAsia="sl-SI"/>
        </w:rPr>
      </w:pPr>
      <w:r w:rsidRPr="002F15A6">
        <w:rPr>
          <w:b/>
          <w:lang w:eastAsia="sl-SI"/>
        </w:rPr>
        <w:t>Statusne informacije enote</w:t>
      </w:r>
      <w:r>
        <w:rPr>
          <w:lang w:eastAsia="sl-SI"/>
        </w:rPr>
        <w:t>, kot so:</w:t>
      </w:r>
    </w:p>
    <w:p w14:paraId="56C806E0" w14:textId="77777777" w:rsidR="00B846EB" w:rsidRDefault="00B846EB" w:rsidP="00AA5027">
      <w:pPr>
        <w:pStyle w:val="Odstavekseznama"/>
        <w:numPr>
          <w:ilvl w:val="1"/>
          <w:numId w:val="28"/>
        </w:numPr>
        <w:rPr>
          <w:lang w:eastAsia="sl-SI"/>
        </w:rPr>
      </w:pPr>
      <w:r>
        <w:rPr>
          <w:lang w:eastAsia="sl-SI"/>
        </w:rPr>
        <w:t>vrsta predloga,</w:t>
      </w:r>
    </w:p>
    <w:p w14:paraId="52BC95EB" w14:textId="77777777" w:rsidR="00B846EB" w:rsidRDefault="00B846EB" w:rsidP="00AA5027">
      <w:pPr>
        <w:pStyle w:val="Odstavekseznama"/>
        <w:numPr>
          <w:ilvl w:val="1"/>
          <w:numId w:val="28"/>
        </w:numPr>
        <w:rPr>
          <w:lang w:eastAsia="sl-SI"/>
        </w:rPr>
      </w:pPr>
      <w:r>
        <w:rPr>
          <w:lang w:eastAsia="sl-SI"/>
        </w:rPr>
        <w:t>status</w:t>
      </w:r>
    </w:p>
    <w:p w14:paraId="27D02A58" w14:textId="77777777" w:rsidR="00B846EB" w:rsidRDefault="00B846EB" w:rsidP="00AA5027">
      <w:pPr>
        <w:pStyle w:val="Odstavekseznama"/>
        <w:numPr>
          <w:ilvl w:val="1"/>
          <w:numId w:val="28"/>
        </w:numPr>
        <w:rPr>
          <w:lang w:eastAsia="sl-SI"/>
        </w:rPr>
      </w:pPr>
      <w:r>
        <w:rPr>
          <w:lang w:eastAsia="sl-SI"/>
        </w:rPr>
        <w:t>datum statusa.</w:t>
      </w:r>
    </w:p>
    <w:p w14:paraId="77F540DD" w14:textId="77777777" w:rsidR="00B846EB" w:rsidRDefault="00B846EB" w:rsidP="00AA5027">
      <w:pPr>
        <w:pStyle w:val="Odstavekseznama"/>
        <w:numPr>
          <w:ilvl w:val="0"/>
          <w:numId w:val="28"/>
        </w:numPr>
        <w:rPr>
          <w:lang w:eastAsia="sl-SI"/>
        </w:rPr>
      </w:pPr>
      <w:r w:rsidRPr="00C83F3E">
        <w:rPr>
          <w:b/>
          <w:lang w:eastAsia="sl-SI"/>
        </w:rPr>
        <w:t>Paket</w:t>
      </w:r>
      <w:r>
        <w:rPr>
          <w:lang w:eastAsia="sl-SI"/>
        </w:rPr>
        <w:t>.</w:t>
      </w:r>
    </w:p>
    <w:p w14:paraId="16C668C1" w14:textId="6F05477A" w:rsidR="00B846EB" w:rsidRDefault="00B846EB" w:rsidP="00AA5027">
      <w:pPr>
        <w:pStyle w:val="Odstavekseznama"/>
        <w:numPr>
          <w:ilvl w:val="0"/>
          <w:numId w:val="28"/>
        </w:numPr>
        <w:rPr>
          <w:lang w:eastAsia="sl-SI"/>
        </w:rPr>
      </w:pPr>
      <w:r>
        <w:rPr>
          <w:b/>
          <w:lang w:eastAsia="sl-SI"/>
        </w:rPr>
        <w:t xml:space="preserve">Nosilec </w:t>
      </w:r>
      <w:r>
        <w:rPr>
          <w:lang w:eastAsia="sl-SI"/>
        </w:rPr>
        <w:t>– uporabnik zavoda</w:t>
      </w:r>
      <w:r w:rsidR="005E7FF5">
        <w:rPr>
          <w:lang w:eastAsia="sl-SI"/>
        </w:rPr>
        <w:t>. K</w:t>
      </w:r>
      <w:r>
        <w:rPr>
          <w:lang w:eastAsia="sl-SI"/>
        </w:rPr>
        <w:t xml:space="preserve">ako zamenjati nosilca, poglejte v </w:t>
      </w:r>
      <w:r w:rsidR="005E7FF5">
        <w:rPr>
          <w:lang w:eastAsia="sl-SI"/>
        </w:rPr>
        <w:t>poglavju</w:t>
      </w:r>
      <w:r w:rsidR="00B95116">
        <w:rPr>
          <w:lang w:eastAsia="sl-SI"/>
        </w:rPr>
        <w:t xml:space="preserve"> »</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51F382D7" w14:textId="164E56FE" w:rsidR="00B95116" w:rsidRDefault="00B846EB" w:rsidP="00AA5027">
      <w:pPr>
        <w:pStyle w:val="Odstavekseznama"/>
        <w:numPr>
          <w:ilvl w:val="0"/>
          <w:numId w:val="28"/>
        </w:numPr>
        <w:rPr>
          <w:lang w:eastAsia="sl-SI"/>
        </w:rPr>
      </w:pPr>
      <w:r w:rsidRPr="00B95116">
        <w:rPr>
          <w:b/>
          <w:lang w:eastAsia="sl-SI"/>
        </w:rPr>
        <w:t xml:space="preserve">Nosilec MK </w:t>
      </w:r>
      <w:r>
        <w:rPr>
          <w:lang w:eastAsia="sl-SI"/>
        </w:rPr>
        <w:t>– uporabnik MK</w:t>
      </w:r>
      <w:r w:rsidR="005E7FF5">
        <w:rPr>
          <w:lang w:eastAsia="sl-SI"/>
        </w:rPr>
        <w:t>.</w:t>
      </w:r>
      <w:r>
        <w:rPr>
          <w:lang w:eastAsia="sl-SI"/>
        </w:rPr>
        <w:t xml:space="preserve"> </w:t>
      </w:r>
      <w:r w:rsidR="005E7FF5">
        <w:rPr>
          <w:lang w:eastAsia="sl-SI"/>
        </w:rPr>
        <w:t>K</w:t>
      </w:r>
      <w:r>
        <w:rPr>
          <w:lang w:eastAsia="sl-SI"/>
        </w:rPr>
        <w:t xml:space="preserve">ako določiti ali zamenjati nosilca, </w:t>
      </w:r>
      <w:r w:rsidR="005E7FF5">
        <w:rPr>
          <w:lang w:eastAsia="sl-SI"/>
        </w:rPr>
        <w:t xml:space="preserve">poglejte v </w:t>
      </w:r>
      <w:r w:rsidR="00B95116">
        <w:rPr>
          <w:lang w:eastAsia="sl-SI"/>
        </w:rPr>
        <w:t>poglavju »</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1F48B10B" w14:textId="52623591" w:rsidR="00B846EB" w:rsidRDefault="00B846EB" w:rsidP="00AA5027">
      <w:pPr>
        <w:pStyle w:val="Odstavekseznama"/>
        <w:numPr>
          <w:ilvl w:val="0"/>
          <w:numId w:val="28"/>
        </w:numPr>
        <w:rPr>
          <w:lang w:eastAsia="sl-SI"/>
        </w:rPr>
      </w:pPr>
      <w:r w:rsidRPr="00B95116">
        <w:rPr>
          <w:b/>
          <w:lang w:eastAsia="sl-SI"/>
        </w:rPr>
        <w:t xml:space="preserve">Urejevalci </w:t>
      </w:r>
      <w:r>
        <w:rPr>
          <w:lang w:eastAsia="sl-SI"/>
        </w:rPr>
        <w:t>– uporabniki, ki lahko urejajo predlog, ko jim je predlog dodeljen v urejanje</w:t>
      </w:r>
      <w:r w:rsidR="005E7FF5">
        <w:rPr>
          <w:lang w:eastAsia="sl-SI"/>
        </w:rPr>
        <w:t>.</w:t>
      </w:r>
      <w:r>
        <w:rPr>
          <w:lang w:eastAsia="sl-SI"/>
        </w:rPr>
        <w:t xml:space="preserve"> </w:t>
      </w:r>
      <w:r w:rsidR="005E7FF5">
        <w:rPr>
          <w:lang w:eastAsia="sl-SI"/>
        </w:rPr>
        <w:t>Z</w:t>
      </w:r>
      <w:r>
        <w:rPr>
          <w:lang w:eastAsia="sl-SI"/>
        </w:rPr>
        <w:t xml:space="preserve">a več informacij o urejevalcih poglejte </w:t>
      </w:r>
      <w:r w:rsidR="005E7FF5">
        <w:rPr>
          <w:lang w:eastAsia="sl-SI"/>
        </w:rPr>
        <w:t xml:space="preserve">v poglavju </w:t>
      </w:r>
      <w:r w:rsidR="00B95116">
        <w:rPr>
          <w:lang w:eastAsia="sl-SI"/>
        </w:rPr>
        <w:t>»</w:t>
      </w:r>
      <w:r w:rsidR="00B95116" w:rsidRPr="00B95116">
        <w:rPr>
          <w:rStyle w:val="DocReferenceChar"/>
        </w:rPr>
        <w:fldChar w:fldCharType="begin"/>
      </w:r>
      <w:r w:rsidR="00B95116" w:rsidRPr="00B95116">
        <w:rPr>
          <w:rStyle w:val="DocReferenceChar"/>
        </w:rPr>
        <w:instrText xml:space="preserve"> REF _Ref85702811 \h </w:instrText>
      </w:r>
      <w:r w:rsidR="00B95116">
        <w:rPr>
          <w:rStyle w:val="DocReferenceChar"/>
        </w:rPr>
        <w:instrText xml:space="preserve"> \* MERGEFORMAT </w:instrText>
      </w:r>
      <w:r w:rsidR="00B95116" w:rsidRPr="00B95116">
        <w:rPr>
          <w:rStyle w:val="DocReferenceChar"/>
        </w:rPr>
      </w:r>
      <w:r w:rsidR="00B95116" w:rsidRPr="00B95116">
        <w:rPr>
          <w:rStyle w:val="DocReferenceChar"/>
        </w:rPr>
        <w:fldChar w:fldCharType="separate"/>
      </w:r>
      <w:r w:rsidR="00CD0F51" w:rsidRPr="00CD0F51">
        <w:rPr>
          <w:rStyle w:val="DocReferenceChar"/>
        </w:rPr>
        <w:t>Delo s predlogom</w:t>
      </w:r>
      <w:r w:rsidR="00B95116" w:rsidRPr="00B95116">
        <w:rPr>
          <w:rStyle w:val="DocReferenceChar"/>
        </w:rPr>
        <w:fldChar w:fldCharType="end"/>
      </w:r>
      <w:r w:rsidR="00B95116">
        <w:rPr>
          <w:lang w:eastAsia="sl-SI"/>
        </w:rPr>
        <w:t>«.</w:t>
      </w:r>
    </w:p>
    <w:p w14:paraId="42BCA7D2" w14:textId="77777777" w:rsidR="00B846EB" w:rsidRDefault="00B846EB" w:rsidP="00AA5027">
      <w:pPr>
        <w:pStyle w:val="Odstavekseznama"/>
        <w:numPr>
          <w:ilvl w:val="0"/>
          <w:numId w:val="28"/>
        </w:numPr>
        <w:rPr>
          <w:lang w:eastAsia="sl-SI"/>
        </w:rPr>
      </w:pPr>
      <w:r>
        <w:rPr>
          <w:b/>
          <w:lang w:eastAsia="sl-SI"/>
        </w:rPr>
        <w:t xml:space="preserve">Akcije za delo na predlogu </w:t>
      </w:r>
      <w:r>
        <w:rPr>
          <w:lang w:eastAsia="sl-SI"/>
        </w:rPr>
        <w:t>– seznam akcij je prilagojen glede na status predloga in pravice uporabnika.</w:t>
      </w:r>
    </w:p>
    <w:p w14:paraId="5A7EFF4D" w14:textId="35FA28E2" w:rsidR="00B846EB" w:rsidRDefault="00B846EB" w:rsidP="00AA5027">
      <w:pPr>
        <w:pStyle w:val="Odstavekseznama"/>
        <w:numPr>
          <w:ilvl w:val="0"/>
          <w:numId w:val="28"/>
        </w:numPr>
        <w:rPr>
          <w:lang w:eastAsia="sl-SI"/>
        </w:rPr>
      </w:pPr>
      <w:r>
        <w:rPr>
          <w:b/>
          <w:lang w:eastAsia="sl-SI"/>
        </w:rPr>
        <w:t>V</w:t>
      </w:r>
      <w:r w:rsidRPr="002F15A6">
        <w:rPr>
          <w:b/>
          <w:lang w:eastAsia="sl-SI"/>
        </w:rPr>
        <w:t xml:space="preserve">erzije </w:t>
      </w:r>
      <w:r>
        <w:rPr>
          <w:b/>
          <w:lang w:eastAsia="sl-SI"/>
        </w:rPr>
        <w:t>predloga</w:t>
      </w:r>
      <w:r>
        <w:rPr>
          <w:lang w:eastAsia="sl-SI"/>
        </w:rPr>
        <w:t xml:space="preserve"> - sekcijo lahko razgrnete in dobite seznam vseh verzij tega predloga; če kliknete na verzijo, boste preusmerjeni na zgodovinski pregled predloga; v zgodovinskem pregledu puščica pred verzijo označuje, katero verzijo pregledujete; s klikom na drugo verzijo lahko spremenite, katera verzija je prikazana; zgodovinski pregled lahko zapustite samo s klikom na povezavo </w:t>
      </w:r>
      <w:r w:rsidR="00720F47">
        <w:rPr>
          <w:lang w:eastAsia="sl-SI"/>
        </w:rPr>
        <w:t>»</w:t>
      </w:r>
      <w:r w:rsidRPr="0090299A">
        <w:rPr>
          <w:b/>
          <w:lang w:eastAsia="sl-SI"/>
        </w:rPr>
        <w:t>Zapusti pregled zgodovine</w:t>
      </w:r>
      <w:r w:rsidR="00720F47">
        <w:rPr>
          <w:lang w:eastAsia="sl-SI"/>
        </w:rPr>
        <w:t>«</w:t>
      </w:r>
      <w:r>
        <w:rPr>
          <w:lang w:eastAsia="sl-SI"/>
        </w:rPr>
        <w:t>.</w:t>
      </w:r>
    </w:p>
    <w:p w14:paraId="551508E9" w14:textId="02C61808" w:rsidR="00B846EB" w:rsidRDefault="00B846EB" w:rsidP="00AA5027">
      <w:pPr>
        <w:pStyle w:val="Odstavekseznama"/>
        <w:numPr>
          <w:ilvl w:val="0"/>
          <w:numId w:val="28"/>
        </w:numPr>
        <w:rPr>
          <w:lang w:eastAsia="sl-SI"/>
        </w:rPr>
      </w:pPr>
      <w:proofErr w:type="spellStart"/>
      <w:r>
        <w:rPr>
          <w:b/>
          <w:lang w:eastAsia="sl-SI"/>
        </w:rPr>
        <w:t>Časovnica</w:t>
      </w:r>
      <w:proofErr w:type="spellEnd"/>
      <w:r>
        <w:rPr>
          <w:b/>
          <w:lang w:eastAsia="sl-SI"/>
        </w:rPr>
        <w:t xml:space="preserve"> </w:t>
      </w:r>
      <w:r>
        <w:rPr>
          <w:lang w:eastAsia="sl-SI"/>
        </w:rPr>
        <w:t xml:space="preserve">– sekcijo lahko razgrnete in dobite kronološki seznam pomembnih dogodkov na predlogu; prikazani so datum dogodka, dogodek, </w:t>
      </w:r>
      <w:r w:rsidR="0090299A">
        <w:rPr>
          <w:lang w:eastAsia="sl-SI"/>
        </w:rPr>
        <w:t>ustvarjalec</w:t>
      </w:r>
      <w:r>
        <w:rPr>
          <w:lang w:eastAsia="sl-SI"/>
        </w:rPr>
        <w:t xml:space="preserve"> </w:t>
      </w:r>
      <w:r w:rsidR="0090299A">
        <w:rPr>
          <w:lang w:eastAsia="sl-SI"/>
        </w:rPr>
        <w:t xml:space="preserve">dogodka </w:t>
      </w:r>
      <w:r>
        <w:rPr>
          <w:lang w:eastAsia="sl-SI"/>
        </w:rPr>
        <w:t>in komentar, če je podan.</w:t>
      </w:r>
    </w:p>
    <w:p w14:paraId="2303A79E" w14:textId="77777777" w:rsidR="00B846EB" w:rsidRDefault="00B846EB" w:rsidP="00B846EB">
      <w:pPr>
        <w:pStyle w:val="Odstavekseznama"/>
        <w:ind w:left="1416"/>
        <w:rPr>
          <w:lang w:eastAsia="sl-SI"/>
        </w:rPr>
      </w:pPr>
    </w:p>
    <w:p w14:paraId="5E420B20" w14:textId="767003DC" w:rsidR="00B846EB" w:rsidRDefault="00F45182" w:rsidP="00B846EB">
      <w:pPr>
        <w:pStyle w:val="Naslov4"/>
        <w:rPr>
          <w:lang w:eastAsia="sl-SI"/>
        </w:rPr>
      </w:pPr>
      <w:bookmarkStart w:id="213" w:name="_Toc91846569"/>
      <w:r>
        <w:rPr>
          <w:lang w:eastAsia="sl-SI"/>
        </w:rPr>
        <w:t>Vsebina predloga</w:t>
      </w:r>
      <w:bookmarkEnd w:id="213"/>
    </w:p>
    <w:p w14:paraId="26B1A358" w14:textId="7D5A3620" w:rsidR="00B846EB" w:rsidRDefault="00B846EB" w:rsidP="00B846EB">
      <w:pPr>
        <w:rPr>
          <w:lang w:eastAsia="sl-SI"/>
        </w:rPr>
      </w:pPr>
      <w:r>
        <w:rPr>
          <w:lang w:eastAsia="sl-SI"/>
        </w:rPr>
        <w:t xml:space="preserve">Zavihek </w:t>
      </w:r>
      <w:r w:rsidR="00B12226">
        <w:rPr>
          <w:lang w:eastAsia="sl-SI"/>
        </w:rPr>
        <w:t>»</w:t>
      </w:r>
      <w:r w:rsidR="00F45182">
        <w:rPr>
          <w:b/>
          <w:lang w:eastAsia="sl-SI"/>
        </w:rPr>
        <w:t>Predlog</w:t>
      </w:r>
      <w:r w:rsidR="00B12226" w:rsidRPr="00B12226">
        <w:rPr>
          <w:lang w:eastAsia="sl-SI"/>
        </w:rPr>
        <w:t>«</w:t>
      </w:r>
      <w:r>
        <w:rPr>
          <w:lang w:eastAsia="sl-SI"/>
        </w:rPr>
        <w:t xml:space="preserve"> je namenjen pregledu vsebine predloga.</w:t>
      </w:r>
    </w:p>
    <w:p w14:paraId="0D54A1E9" w14:textId="686C810E" w:rsidR="005E7FF5" w:rsidRDefault="00B846EB" w:rsidP="00B846EB">
      <w:pPr>
        <w:rPr>
          <w:lang w:eastAsia="sl-SI"/>
        </w:rPr>
      </w:pPr>
      <w:r>
        <w:rPr>
          <w:lang w:eastAsia="sl-SI"/>
        </w:rPr>
        <w:t xml:space="preserve">Vsebina predloga je razdeljena na sklope, podobno kot je </w:t>
      </w:r>
      <w:r w:rsidR="00F45182">
        <w:rPr>
          <w:lang w:eastAsia="sl-SI"/>
        </w:rPr>
        <w:t>VOD</w:t>
      </w:r>
      <w:r>
        <w:rPr>
          <w:lang w:eastAsia="sl-SI"/>
        </w:rPr>
        <w:t xml:space="preserve"> v </w:t>
      </w:r>
      <w:r w:rsidR="00F45182">
        <w:rPr>
          <w:lang w:eastAsia="sl-SI"/>
        </w:rPr>
        <w:t>evidenci</w:t>
      </w:r>
      <w:r>
        <w:rPr>
          <w:lang w:eastAsia="sl-SI"/>
        </w:rPr>
        <w:t xml:space="preserve">: </w:t>
      </w:r>
    </w:p>
    <w:p w14:paraId="1EDC1D88" w14:textId="4DBAB3B4" w:rsidR="005E7FF5" w:rsidRDefault="00B846EB" w:rsidP="00AA5027">
      <w:pPr>
        <w:pStyle w:val="Odstavekseznama"/>
        <w:numPr>
          <w:ilvl w:val="0"/>
          <w:numId w:val="4"/>
        </w:numPr>
        <w:rPr>
          <w:lang w:eastAsia="sl-SI"/>
        </w:rPr>
      </w:pPr>
      <w:r w:rsidRPr="005E7FF5">
        <w:rPr>
          <w:b/>
          <w:lang w:eastAsia="sl-SI"/>
        </w:rPr>
        <w:t>Identifikacija predloga</w:t>
      </w:r>
      <w:r>
        <w:rPr>
          <w:lang w:eastAsia="sl-SI"/>
        </w:rPr>
        <w:t xml:space="preserve"> (številka zadeve, datum odprtja predloga, uporabnik, ki je odprl predlog, id predloga in trenutna verzija)</w:t>
      </w:r>
      <w:r w:rsidR="005E7FF5">
        <w:rPr>
          <w:lang w:eastAsia="sl-SI"/>
        </w:rPr>
        <w:t>;</w:t>
      </w:r>
    </w:p>
    <w:p w14:paraId="3E6F6F64" w14:textId="2A18E72B" w:rsidR="005E7FF5" w:rsidRDefault="00B846EB" w:rsidP="00AA5027">
      <w:pPr>
        <w:pStyle w:val="Odstavekseznama"/>
        <w:numPr>
          <w:ilvl w:val="0"/>
          <w:numId w:val="4"/>
        </w:numPr>
        <w:rPr>
          <w:lang w:eastAsia="sl-SI"/>
        </w:rPr>
      </w:pPr>
      <w:r w:rsidRPr="005E7FF5">
        <w:rPr>
          <w:b/>
          <w:lang w:eastAsia="sl-SI"/>
        </w:rPr>
        <w:t xml:space="preserve">Identifikacija </w:t>
      </w:r>
      <w:r w:rsidR="00F45182">
        <w:rPr>
          <w:b/>
          <w:lang w:eastAsia="sl-SI"/>
        </w:rPr>
        <w:t>VOD</w:t>
      </w:r>
      <w:r>
        <w:rPr>
          <w:lang w:eastAsia="sl-SI"/>
        </w:rPr>
        <w:t xml:space="preserve"> (šifra </w:t>
      </w:r>
      <w:r w:rsidR="00F45182">
        <w:rPr>
          <w:lang w:eastAsia="sl-SI"/>
        </w:rPr>
        <w:t>VOD</w:t>
      </w:r>
      <w:r>
        <w:rPr>
          <w:lang w:eastAsia="sl-SI"/>
        </w:rPr>
        <w:t xml:space="preserve">, enota, akt in datum </w:t>
      </w:r>
      <w:r w:rsidR="00F45182">
        <w:rPr>
          <w:lang w:eastAsia="sl-SI"/>
        </w:rPr>
        <w:t>določitve</w:t>
      </w:r>
      <w:r>
        <w:rPr>
          <w:lang w:eastAsia="sl-SI"/>
        </w:rPr>
        <w:t>)</w:t>
      </w:r>
      <w:r w:rsidR="005E7FF5">
        <w:rPr>
          <w:lang w:eastAsia="sl-SI"/>
        </w:rPr>
        <w:t>;</w:t>
      </w:r>
      <w:r>
        <w:rPr>
          <w:lang w:eastAsia="sl-SI"/>
        </w:rPr>
        <w:t xml:space="preserve"> </w:t>
      </w:r>
    </w:p>
    <w:p w14:paraId="2E1DCE0F" w14:textId="29097400" w:rsidR="005E7FF5" w:rsidRDefault="00F45182" w:rsidP="00AA5027">
      <w:pPr>
        <w:pStyle w:val="Odstavekseznama"/>
        <w:numPr>
          <w:ilvl w:val="0"/>
          <w:numId w:val="4"/>
        </w:numPr>
        <w:rPr>
          <w:lang w:eastAsia="sl-SI"/>
        </w:rPr>
      </w:pPr>
      <w:r>
        <w:rPr>
          <w:b/>
          <w:lang w:eastAsia="sl-SI"/>
        </w:rPr>
        <w:t xml:space="preserve">Cone VOD </w:t>
      </w:r>
      <w:r w:rsidR="00B846EB">
        <w:rPr>
          <w:lang w:eastAsia="sl-SI"/>
        </w:rPr>
        <w:t>(</w:t>
      </w:r>
      <w:r>
        <w:rPr>
          <w:lang w:eastAsia="sl-SI"/>
        </w:rPr>
        <w:t>zemljevid, šifra cone, kategorije cone, varovane sestavine cone, varstvene usmeritve cone, opombe</w:t>
      </w:r>
      <w:r w:rsidR="00B846EB">
        <w:rPr>
          <w:lang w:eastAsia="sl-SI"/>
        </w:rPr>
        <w:t>)</w:t>
      </w:r>
      <w:r w:rsidR="005E7FF5">
        <w:rPr>
          <w:lang w:eastAsia="sl-SI"/>
        </w:rPr>
        <w:t>;</w:t>
      </w:r>
    </w:p>
    <w:p w14:paraId="2E9D9DED" w14:textId="534619FF" w:rsidR="005E7FF5" w:rsidRDefault="00B846EB" w:rsidP="00AA5027">
      <w:pPr>
        <w:pStyle w:val="Odstavekseznama"/>
        <w:numPr>
          <w:ilvl w:val="0"/>
          <w:numId w:val="4"/>
        </w:numPr>
        <w:rPr>
          <w:lang w:eastAsia="sl-SI"/>
        </w:rPr>
      </w:pPr>
      <w:r w:rsidRPr="005E7FF5">
        <w:rPr>
          <w:b/>
          <w:lang w:eastAsia="sl-SI"/>
        </w:rPr>
        <w:t>Ohranjanje narave</w:t>
      </w:r>
      <w:r w:rsidR="005E7FF5">
        <w:rPr>
          <w:lang w:eastAsia="sl-SI"/>
        </w:rPr>
        <w:t>;</w:t>
      </w:r>
      <w:r>
        <w:rPr>
          <w:lang w:eastAsia="sl-SI"/>
        </w:rPr>
        <w:t xml:space="preserve"> </w:t>
      </w:r>
    </w:p>
    <w:p w14:paraId="43C0F0C8" w14:textId="7D7E0925" w:rsidR="005E7FF5" w:rsidRDefault="00F45182" w:rsidP="00AA5027">
      <w:pPr>
        <w:pStyle w:val="Odstavekseznama"/>
        <w:numPr>
          <w:ilvl w:val="0"/>
          <w:numId w:val="4"/>
        </w:numPr>
        <w:rPr>
          <w:lang w:eastAsia="sl-SI"/>
        </w:rPr>
      </w:pPr>
      <w:r>
        <w:rPr>
          <w:b/>
          <w:lang w:eastAsia="sl-SI"/>
        </w:rPr>
        <w:t>Utemeljitev predloga</w:t>
      </w:r>
      <w:r w:rsidR="005E7FF5">
        <w:rPr>
          <w:lang w:eastAsia="sl-SI"/>
        </w:rPr>
        <w:t>;</w:t>
      </w:r>
    </w:p>
    <w:p w14:paraId="07D41CD9" w14:textId="6FC06A75" w:rsidR="00B846EB" w:rsidRDefault="00B846EB" w:rsidP="00AA5027">
      <w:pPr>
        <w:pStyle w:val="Odstavekseznama"/>
        <w:numPr>
          <w:ilvl w:val="0"/>
          <w:numId w:val="4"/>
        </w:numPr>
        <w:rPr>
          <w:lang w:eastAsia="sl-SI"/>
        </w:rPr>
      </w:pPr>
      <w:r w:rsidRPr="005E7FF5">
        <w:rPr>
          <w:b/>
          <w:lang w:eastAsia="sl-SI"/>
        </w:rPr>
        <w:t>Priloge</w:t>
      </w:r>
      <w:r>
        <w:rPr>
          <w:lang w:eastAsia="sl-SI"/>
        </w:rPr>
        <w:t>.</w:t>
      </w:r>
    </w:p>
    <w:p w14:paraId="6F6354F2" w14:textId="7C0A281A" w:rsidR="00B846EB" w:rsidRDefault="00B846EB" w:rsidP="00B846EB">
      <w:pPr>
        <w:rPr>
          <w:lang w:eastAsia="sl-SI"/>
        </w:rPr>
      </w:pPr>
      <w:r>
        <w:rPr>
          <w:lang w:eastAsia="sl-SI"/>
        </w:rPr>
        <w:t>Pri predlogu za izbris niso prikazani vsi sklopi.</w:t>
      </w:r>
    </w:p>
    <w:p w14:paraId="50BEB6E2" w14:textId="6D7E852A" w:rsidR="00B846EB"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sidR="00F45182">
        <w:rPr>
          <w:lang w:eastAsia="sl-SI"/>
        </w:rPr>
        <w:t>»</w:t>
      </w:r>
      <w:r w:rsidR="00F45182" w:rsidRPr="00F45182">
        <w:rPr>
          <w:rStyle w:val="DocReferenceChar"/>
        </w:rPr>
        <w:fldChar w:fldCharType="begin"/>
      </w:r>
      <w:r w:rsidR="00F45182" w:rsidRPr="00F45182">
        <w:rPr>
          <w:rStyle w:val="DocReferenceChar"/>
        </w:rPr>
        <w:instrText xml:space="preserve"> REF _Ref85702811 \h </w:instrText>
      </w:r>
      <w:r w:rsidR="00F45182">
        <w:rPr>
          <w:rStyle w:val="DocReferenceChar"/>
        </w:rPr>
        <w:instrText xml:space="preserve"> \* MERGEFORMAT </w:instrText>
      </w:r>
      <w:r w:rsidR="00F45182" w:rsidRPr="00F45182">
        <w:rPr>
          <w:rStyle w:val="DocReferenceChar"/>
        </w:rPr>
      </w:r>
      <w:r w:rsidR="00F45182" w:rsidRPr="00F45182">
        <w:rPr>
          <w:rStyle w:val="DocReferenceChar"/>
        </w:rPr>
        <w:fldChar w:fldCharType="separate"/>
      </w:r>
      <w:r w:rsidR="00F45182" w:rsidRPr="00F45182">
        <w:rPr>
          <w:rStyle w:val="DocReferenceChar"/>
        </w:rPr>
        <w:t>Delo s predlogom</w:t>
      </w:r>
      <w:r w:rsidR="00F45182" w:rsidRPr="00F45182">
        <w:rPr>
          <w:rStyle w:val="DocReferenceChar"/>
        </w:rPr>
        <w:fldChar w:fldCharType="end"/>
      </w:r>
      <w:r w:rsidR="00F45182">
        <w:rPr>
          <w:lang w:eastAsia="sl-SI"/>
        </w:rPr>
        <w:t>«.</w:t>
      </w:r>
    </w:p>
    <w:p w14:paraId="082DDA00" w14:textId="40780506" w:rsidR="00F45182" w:rsidRDefault="00F45182" w:rsidP="00F45182">
      <w:pPr>
        <w:pStyle w:val="Naslov4"/>
        <w:rPr>
          <w:lang w:eastAsia="sl-SI"/>
        </w:rPr>
      </w:pPr>
      <w:bookmarkStart w:id="214" w:name="_Toc91846570"/>
      <w:r>
        <w:rPr>
          <w:lang w:eastAsia="sl-SI"/>
        </w:rPr>
        <w:t>Povezane pobude</w:t>
      </w:r>
      <w:bookmarkEnd w:id="214"/>
    </w:p>
    <w:p w14:paraId="6210E972" w14:textId="62C801AD" w:rsidR="00F45182" w:rsidRDefault="00F45182" w:rsidP="00F45182">
      <w:pPr>
        <w:rPr>
          <w:lang w:eastAsia="sl-SI"/>
        </w:rPr>
      </w:pPr>
      <w:r>
        <w:rPr>
          <w:lang w:eastAsia="sl-SI"/>
        </w:rPr>
        <w:t>Zavihek »</w:t>
      </w:r>
      <w:r>
        <w:rPr>
          <w:b/>
          <w:lang w:eastAsia="sl-SI"/>
        </w:rPr>
        <w:t>Pobuda</w:t>
      </w:r>
      <w:r>
        <w:rPr>
          <w:lang w:eastAsia="sl-SI"/>
        </w:rPr>
        <w:t>« je namenjen prikazu povezanih pobud. Pobud je lahko več. Ena kartica predstavlja eno pobudo. Če kliknete na povezavo »ID pobude«, boste preusmerjeni na stran »</w:t>
      </w:r>
      <w:r w:rsidRPr="00913954">
        <w:rPr>
          <w:b/>
          <w:lang w:eastAsia="sl-SI"/>
        </w:rPr>
        <w:t xml:space="preserve">Vpogled v </w:t>
      </w:r>
      <w:r>
        <w:rPr>
          <w:b/>
          <w:lang w:eastAsia="sl-SI"/>
        </w:rPr>
        <w:t>pobudo</w:t>
      </w:r>
      <w:r>
        <w:rPr>
          <w:lang w:eastAsia="sl-SI"/>
        </w:rPr>
        <w:t>«.</w:t>
      </w:r>
    </w:p>
    <w:p w14:paraId="3DD8A423" w14:textId="77777777" w:rsidR="00F45182" w:rsidRDefault="00F45182" w:rsidP="00F45182">
      <w:pPr>
        <w:rPr>
          <w:lang w:eastAsia="sl-SI"/>
        </w:rPr>
      </w:pPr>
      <w:r>
        <w:rPr>
          <w:lang w:eastAsia="sl-SI"/>
        </w:rPr>
        <w:lastRenderedPageBreak/>
        <w:t>Pobude dodate na seznam na tri načine:</w:t>
      </w:r>
    </w:p>
    <w:p w14:paraId="3B1DB7DE" w14:textId="77777777" w:rsidR="00F45182" w:rsidRDefault="00F45182" w:rsidP="008332CE">
      <w:pPr>
        <w:pStyle w:val="Odstavekseznama"/>
        <w:numPr>
          <w:ilvl w:val="0"/>
          <w:numId w:val="139"/>
        </w:numPr>
        <w:rPr>
          <w:lang w:eastAsia="sl-SI"/>
        </w:rPr>
      </w:pPr>
      <w:r>
        <w:rPr>
          <w:lang w:eastAsia="sl-SI"/>
        </w:rPr>
        <w:t>če ste uspešno izvedli akcijo »Nov predlog iz pobude«,</w:t>
      </w:r>
    </w:p>
    <w:p w14:paraId="7E23A1BA" w14:textId="77777777" w:rsidR="00F45182" w:rsidRDefault="00F45182" w:rsidP="008332CE">
      <w:pPr>
        <w:pStyle w:val="Odstavekseznama"/>
        <w:numPr>
          <w:ilvl w:val="0"/>
          <w:numId w:val="139"/>
        </w:numPr>
        <w:rPr>
          <w:lang w:eastAsia="sl-SI"/>
        </w:rPr>
      </w:pPr>
      <w:r>
        <w:rPr>
          <w:lang w:eastAsia="sl-SI"/>
        </w:rPr>
        <w:t>če ste uspešno izvedli akcijo »Povezovanje pobude s predlogi« ali</w:t>
      </w:r>
    </w:p>
    <w:p w14:paraId="380053DB" w14:textId="77777777" w:rsidR="00F45182" w:rsidRDefault="00F45182" w:rsidP="008332CE">
      <w:pPr>
        <w:pStyle w:val="Odstavekseznama"/>
        <w:numPr>
          <w:ilvl w:val="0"/>
          <w:numId w:val="139"/>
        </w:numPr>
        <w:rPr>
          <w:lang w:eastAsia="sl-SI"/>
        </w:rPr>
      </w:pPr>
      <w:r>
        <w:rPr>
          <w:lang w:eastAsia="sl-SI"/>
        </w:rPr>
        <w:t>če ste uspešno izvedli akcijo »Povezovanje predloga s pobudami«.</w:t>
      </w:r>
    </w:p>
    <w:p w14:paraId="7F9DD8FD" w14:textId="77777777" w:rsidR="00F45182" w:rsidRDefault="00F45182" w:rsidP="00F45182">
      <w:pPr>
        <w:rPr>
          <w:lang w:eastAsia="sl-SI"/>
        </w:rPr>
      </w:pPr>
      <w:r>
        <w:rPr>
          <w:lang w:eastAsia="sl-SI"/>
        </w:rPr>
        <w:t xml:space="preserve">Poglejte poglavja: </w:t>
      </w:r>
    </w:p>
    <w:p w14:paraId="659A5958" w14:textId="211A481E" w:rsidR="00F45182" w:rsidRDefault="00F45182" w:rsidP="008332CE">
      <w:pPr>
        <w:pStyle w:val="Odstavekseznama"/>
        <w:numPr>
          <w:ilvl w:val="0"/>
          <w:numId w:val="140"/>
        </w:numPr>
        <w:rPr>
          <w:lang w:eastAsia="sl-SI"/>
        </w:rPr>
      </w:pPr>
      <w:r>
        <w:rPr>
          <w:lang w:eastAsia="sl-SI"/>
        </w:rPr>
        <w:t>»</w:t>
      </w:r>
      <w:r w:rsidRPr="00F45182">
        <w:rPr>
          <w:rStyle w:val="DocReferenceChar"/>
        </w:rPr>
        <w:fldChar w:fldCharType="begin"/>
      </w:r>
      <w:r w:rsidRPr="00F45182">
        <w:rPr>
          <w:rStyle w:val="DocReferenceChar"/>
        </w:rPr>
        <w:instrText xml:space="preserve"> REF _Ref91501204 \h </w:instrText>
      </w:r>
      <w:r>
        <w:rPr>
          <w:rStyle w:val="DocReferenceChar"/>
        </w:rPr>
        <w:instrText xml:space="preserve"> \* MERGEFORMAT </w:instrText>
      </w:r>
      <w:r w:rsidRPr="00F45182">
        <w:rPr>
          <w:rStyle w:val="DocReferenceChar"/>
        </w:rPr>
      </w:r>
      <w:r w:rsidRPr="00F45182">
        <w:rPr>
          <w:rStyle w:val="DocReferenceChar"/>
        </w:rPr>
        <w:fldChar w:fldCharType="separate"/>
      </w:r>
      <w:r w:rsidRPr="00F45182">
        <w:rPr>
          <w:rStyle w:val="DocReferenceChar"/>
        </w:rPr>
        <w:t>Dodajanje novega predloga iz pobude</w:t>
      </w:r>
      <w:r w:rsidRPr="00F45182">
        <w:rPr>
          <w:rStyle w:val="DocReferenceChar"/>
        </w:rPr>
        <w:fldChar w:fldCharType="end"/>
      </w:r>
      <w:r>
        <w:rPr>
          <w:lang w:eastAsia="sl-SI"/>
        </w:rPr>
        <w:t xml:space="preserve">«, </w:t>
      </w:r>
    </w:p>
    <w:p w14:paraId="6D62737C" w14:textId="77777777" w:rsidR="00F45182" w:rsidRDefault="00F45182" w:rsidP="008332CE">
      <w:pPr>
        <w:pStyle w:val="Odstavekseznama"/>
        <w:numPr>
          <w:ilvl w:val="0"/>
          <w:numId w:val="140"/>
        </w:numPr>
        <w:rPr>
          <w:lang w:eastAsia="sl-SI"/>
        </w:rPr>
      </w:pPr>
      <w:r>
        <w:rPr>
          <w:lang w:eastAsia="sl-SI"/>
        </w:rPr>
        <w:t>»</w:t>
      </w:r>
      <w:r w:rsidRPr="00410F36">
        <w:rPr>
          <w:rStyle w:val="DocReferenceChar"/>
        </w:rPr>
        <w:fldChar w:fldCharType="begin"/>
      </w:r>
      <w:r w:rsidRPr="00410F36">
        <w:rPr>
          <w:rStyle w:val="DocReferenceChar"/>
        </w:rPr>
        <w:instrText xml:space="preserve"> REF _Ref89332007 \h </w:instrText>
      </w:r>
      <w:r>
        <w:rPr>
          <w:rStyle w:val="DocReferenceChar"/>
        </w:rPr>
        <w:instrText xml:space="preserve"> \* MERGEFORMAT </w:instrText>
      </w:r>
      <w:r w:rsidRPr="00410F36">
        <w:rPr>
          <w:rStyle w:val="DocReferenceChar"/>
        </w:rPr>
      </w:r>
      <w:r w:rsidRPr="00410F36">
        <w:rPr>
          <w:rStyle w:val="DocReferenceChar"/>
        </w:rPr>
        <w:fldChar w:fldCharType="separate"/>
      </w:r>
      <w:r w:rsidRPr="00410F36">
        <w:rPr>
          <w:rStyle w:val="DocReferenceChar"/>
        </w:rPr>
        <w:t>Povezovanje pobude z obstoječim predlogom</w:t>
      </w:r>
      <w:r w:rsidRPr="00410F36">
        <w:rPr>
          <w:rStyle w:val="DocReferenceChar"/>
        </w:rPr>
        <w:fldChar w:fldCharType="end"/>
      </w:r>
      <w:r>
        <w:rPr>
          <w:lang w:eastAsia="sl-SI"/>
        </w:rPr>
        <w:t xml:space="preserve">« in </w:t>
      </w:r>
    </w:p>
    <w:p w14:paraId="3FC198FA" w14:textId="3608E309" w:rsidR="00F45182" w:rsidRDefault="00F45182" w:rsidP="008332CE">
      <w:pPr>
        <w:pStyle w:val="Odstavekseznama"/>
        <w:numPr>
          <w:ilvl w:val="0"/>
          <w:numId w:val="140"/>
        </w:numPr>
        <w:rPr>
          <w:lang w:eastAsia="sl-SI"/>
        </w:rPr>
      </w:pPr>
      <w:r>
        <w:rPr>
          <w:lang w:eastAsia="sl-SI"/>
        </w:rPr>
        <w:t>»</w:t>
      </w:r>
      <w:r w:rsidR="008F0642" w:rsidRPr="008F0642">
        <w:rPr>
          <w:rStyle w:val="DocReferenceChar"/>
        </w:rPr>
        <w:fldChar w:fldCharType="begin"/>
      </w:r>
      <w:r w:rsidR="008F0642" w:rsidRPr="008F0642">
        <w:rPr>
          <w:rStyle w:val="DocReferenceChar"/>
        </w:rPr>
        <w:instrText xml:space="preserve"> REF _Ref89332039 \h </w:instrText>
      </w:r>
      <w:r w:rsidR="008F0642">
        <w:rPr>
          <w:rStyle w:val="DocReferenceChar"/>
        </w:rPr>
        <w:instrText xml:space="preserve"> \* MERGEFORMAT </w:instrText>
      </w:r>
      <w:r w:rsidR="008F0642" w:rsidRPr="008F0642">
        <w:rPr>
          <w:rStyle w:val="DocReferenceChar"/>
        </w:rPr>
      </w:r>
      <w:r w:rsidR="008F0642" w:rsidRPr="008F0642">
        <w:rPr>
          <w:rStyle w:val="DocReferenceChar"/>
        </w:rPr>
        <w:fldChar w:fldCharType="separate"/>
      </w:r>
      <w:r w:rsidR="008F0642" w:rsidRPr="008F0642">
        <w:rPr>
          <w:rStyle w:val="DocReferenceChar"/>
        </w:rPr>
        <w:t>Povezovanje predloga s pobudo</w:t>
      </w:r>
      <w:r w:rsidR="008F0642" w:rsidRPr="008F0642">
        <w:rPr>
          <w:rStyle w:val="DocReferenceChar"/>
        </w:rPr>
        <w:fldChar w:fldCharType="end"/>
      </w:r>
      <w:r>
        <w:rPr>
          <w:lang w:eastAsia="sl-SI"/>
        </w:rPr>
        <w:t xml:space="preserve">«. </w:t>
      </w:r>
    </w:p>
    <w:p w14:paraId="3F7AD664" w14:textId="77777777" w:rsidR="00B846EB" w:rsidRDefault="00B846EB" w:rsidP="00B846EB">
      <w:pPr>
        <w:pStyle w:val="Naslov4"/>
        <w:rPr>
          <w:lang w:eastAsia="sl-SI"/>
        </w:rPr>
      </w:pPr>
      <w:bookmarkStart w:id="215" w:name="_Toc86324215"/>
      <w:bookmarkStart w:id="216" w:name="_Toc91846571"/>
      <w:r>
        <w:rPr>
          <w:lang w:eastAsia="sl-SI"/>
        </w:rPr>
        <w:t>Mnenja javnosti</w:t>
      </w:r>
      <w:bookmarkEnd w:id="215"/>
      <w:bookmarkEnd w:id="216"/>
    </w:p>
    <w:p w14:paraId="667F8F72" w14:textId="429E6A94" w:rsidR="00B846EB" w:rsidRDefault="00B846EB" w:rsidP="00B846EB">
      <w:pPr>
        <w:rPr>
          <w:lang w:eastAsia="sl-SI"/>
        </w:rPr>
      </w:pPr>
      <w:r>
        <w:rPr>
          <w:lang w:eastAsia="sl-SI"/>
        </w:rPr>
        <w:t xml:space="preserve">Zavihek </w:t>
      </w:r>
      <w:r w:rsidR="00B12226">
        <w:rPr>
          <w:lang w:eastAsia="sl-SI"/>
        </w:rPr>
        <w:t>»</w:t>
      </w:r>
      <w:r w:rsidRPr="007156EA">
        <w:rPr>
          <w:b/>
          <w:lang w:eastAsia="sl-SI"/>
        </w:rPr>
        <w:t>Mnenja javnosti</w:t>
      </w:r>
      <w:r w:rsidR="00B12226" w:rsidRPr="00B12226">
        <w:rPr>
          <w:lang w:eastAsia="sl-SI"/>
        </w:rPr>
        <w:t>«</w:t>
      </w:r>
      <w:r>
        <w:rPr>
          <w:lang w:eastAsia="sl-SI"/>
        </w:rPr>
        <w:t xml:space="preserve"> je namenjen pregledu mnenj, </w:t>
      </w:r>
      <w:r w:rsidR="0090299A">
        <w:rPr>
          <w:lang w:eastAsia="sl-SI"/>
        </w:rPr>
        <w:t>ki so jih</w:t>
      </w:r>
      <w:r>
        <w:rPr>
          <w:lang w:eastAsia="sl-SI"/>
        </w:rPr>
        <w:t xml:space="preserve"> zunanji uporabniki oddali v zvezi tega predloga v okviru javne obravnave.</w:t>
      </w:r>
    </w:p>
    <w:p w14:paraId="46AEEF71" w14:textId="4480FD0B" w:rsidR="00B846EB" w:rsidRDefault="00B846EB" w:rsidP="00B846EB">
      <w:pPr>
        <w:rPr>
          <w:lang w:eastAsia="sl-SI"/>
        </w:rPr>
      </w:pPr>
      <w:r>
        <w:rPr>
          <w:lang w:eastAsia="sl-SI"/>
        </w:rPr>
        <w:t xml:space="preserve">Na seznamu je prikazan seznam vseh mnenj. Podatki so v tabeli in se lahko </w:t>
      </w:r>
      <w:r w:rsidR="0090299A">
        <w:rPr>
          <w:lang w:eastAsia="sl-SI"/>
        </w:rPr>
        <w:t>uredijo</w:t>
      </w:r>
      <w:r>
        <w:rPr>
          <w:lang w:eastAsia="sl-SI"/>
        </w:rPr>
        <w:t xml:space="preserve"> po datumu ali vrsti mnenja</w:t>
      </w:r>
      <w:r w:rsidR="0090299A">
        <w:rPr>
          <w:lang w:eastAsia="sl-SI"/>
        </w:rPr>
        <w:t xml:space="preserve">. </w:t>
      </w:r>
      <w:r>
        <w:rPr>
          <w:lang w:eastAsia="sl-SI"/>
        </w:rPr>
        <w:t>Za vsako mnenje so prikazani naslednji podatki: vrsta mnenja, enota, številka in datum oddaje mnenja ter status. Če želite pogledati podrobnosti mnenja, kliknite na vrstico.</w:t>
      </w:r>
    </w:p>
    <w:p w14:paraId="40249286" w14:textId="77777777" w:rsidR="00B846EB" w:rsidRDefault="00B846EB" w:rsidP="00B846EB">
      <w:pPr>
        <w:rPr>
          <w:lang w:eastAsia="sl-SI"/>
        </w:rPr>
      </w:pPr>
      <w:r>
        <w:rPr>
          <w:lang w:eastAsia="sl-SI"/>
        </w:rPr>
        <w:t>Rezultate lahko omejite s filtri.</w:t>
      </w:r>
    </w:p>
    <w:p w14:paraId="5615FBAA" w14:textId="77777777" w:rsidR="00B846EB" w:rsidRDefault="00B846EB" w:rsidP="00B846EB">
      <w:pPr>
        <w:pStyle w:val="Naslov5"/>
        <w:rPr>
          <w:lang w:eastAsia="sl-SI"/>
        </w:rPr>
      </w:pPr>
      <w:bookmarkStart w:id="217" w:name="_Toc86324216"/>
      <w:bookmarkStart w:id="218" w:name="_Toc91846572"/>
      <w:r w:rsidRPr="002331FF">
        <w:rPr>
          <w:lang w:eastAsia="sl-SI"/>
        </w:rPr>
        <w:t>Omejitev rezultatov iskanja s filtri</w:t>
      </w:r>
      <w:bookmarkEnd w:id="217"/>
      <w:bookmarkEnd w:id="218"/>
      <w:r w:rsidRPr="002331FF">
        <w:rPr>
          <w:lang w:eastAsia="sl-SI"/>
        </w:rPr>
        <w:t xml:space="preserve"> </w:t>
      </w:r>
    </w:p>
    <w:p w14:paraId="2464928F" w14:textId="77777777" w:rsidR="00B846EB" w:rsidRDefault="00B846EB" w:rsidP="00B846EB">
      <w:pPr>
        <w:rPr>
          <w:lang w:eastAsia="sl-SI"/>
        </w:rPr>
      </w:pPr>
      <w:r>
        <w:rPr>
          <w:lang w:eastAsia="sl-SI"/>
        </w:rPr>
        <w:t>Uporabnik lahko omeji seznam z uporabo dodatnih filtrov:</w:t>
      </w:r>
    </w:p>
    <w:p w14:paraId="41573DB5" w14:textId="77777777" w:rsidR="00B846EB" w:rsidRDefault="00B846EB" w:rsidP="00AA5027">
      <w:pPr>
        <w:pStyle w:val="Odstavekseznama"/>
        <w:numPr>
          <w:ilvl w:val="0"/>
          <w:numId w:val="30"/>
        </w:numPr>
        <w:rPr>
          <w:lang w:eastAsia="sl-SI"/>
        </w:rPr>
      </w:pPr>
      <w:r>
        <w:rPr>
          <w:lang w:eastAsia="sl-SI"/>
        </w:rPr>
        <w:t>iskanje po EID ali nazivu enote;</w:t>
      </w:r>
    </w:p>
    <w:p w14:paraId="4AE726B7" w14:textId="77777777" w:rsidR="00B846EB" w:rsidRDefault="00B846EB" w:rsidP="00AA5027">
      <w:pPr>
        <w:pStyle w:val="Odstavekseznama"/>
        <w:numPr>
          <w:ilvl w:val="0"/>
          <w:numId w:val="30"/>
        </w:numPr>
        <w:rPr>
          <w:lang w:eastAsia="sl-SI"/>
        </w:rPr>
      </w:pPr>
      <w:r>
        <w:rPr>
          <w:lang w:eastAsia="sl-SI"/>
        </w:rPr>
        <w:t>izbira javne obravnave;</w:t>
      </w:r>
    </w:p>
    <w:p w14:paraId="20C50BC8" w14:textId="7CD10B44" w:rsidR="00B846EB" w:rsidRDefault="00B846EB" w:rsidP="00AA5027">
      <w:pPr>
        <w:pStyle w:val="Odstavekseznama"/>
        <w:numPr>
          <w:ilvl w:val="0"/>
          <w:numId w:val="30"/>
        </w:numPr>
        <w:rPr>
          <w:lang w:eastAsia="sl-SI"/>
        </w:rPr>
      </w:pPr>
      <w:r>
        <w:rPr>
          <w:lang w:eastAsia="sl-SI"/>
        </w:rPr>
        <w:t>izbira ene ali več statusov mnenja.</w:t>
      </w:r>
    </w:p>
    <w:p w14:paraId="087C7F8D" w14:textId="1DB3FE9B" w:rsidR="00A8163D" w:rsidRDefault="00A8163D" w:rsidP="00A8163D">
      <w:pPr>
        <w:pStyle w:val="Naslov4"/>
        <w:rPr>
          <w:lang w:eastAsia="sl-SI"/>
        </w:rPr>
      </w:pPr>
      <w:bookmarkStart w:id="219" w:name="_Toc91846573"/>
      <w:r>
        <w:rPr>
          <w:lang w:eastAsia="sl-SI"/>
        </w:rPr>
        <w:t>Komentarji</w:t>
      </w:r>
      <w:bookmarkEnd w:id="219"/>
    </w:p>
    <w:p w14:paraId="2B360689" w14:textId="0F4A177C" w:rsidR="00A8163D" w:rsidRDefault="00A8163D" w:rsidP="00A8163D">
      <w:pPr>
        <w:rPr>
          <w:lang w:eastAsia="sl-SI"/>
        </w:rPr>
      </w:pPr>
      <w:r>
        <w:rPr>
          <w:lang w:eastAsia="sl-SI"/>
        </w:rPr>
        <w:t>Zavihek »</w:t>
      </w:r>
      <w:r>
        <w:rPr>
          <w:b/>
          <w:lang w:eastAsia="sl-SI"/>
        </w:rPr>
        <w:t>Komentarji</w:t>
      </w:r>
      <w:r w:rsidRPr="00B12226">
        <w:rPr>
          <w:lang w:eastAsia="sl-SI"/>
        </w:rPr>
        <w:t>«</w:t>
      </w:r>
      <w:r>
        <w:rPr>
          <w:lang w:eastAsia="sl-SI"/>
        </w:rPr>
        <w:t xml:space="preserve"> je namenjen pregledu komentarjev.</w:t>
      </w:r>
    </w:p>
    <w:p w14:paraId="52A58618" w14:textId="52292D31" w:rsidR="00A8163D" w:rsidRDefault="00A8163D" w:rsidP="00A8163D">
      <w:pPr>
        <w:rPr>
          <w:lang w:eastAsia="sl-SI"/>
        </w:rPr>
      </w:pPr>
      <w:r>
        <w:rPr>
          <w:lang w:eastAsia="sl-SI"/>
        </w:rPr>
        <w:t xml:space="preserve">Na seznamu je prikazan seznam vseh komentarjev. Podatki so v tabeli in se lahko uredijo po datumu oddaje komentarja in uporabniku. Za vsak komentar so prikazani naslednji podatki: datum in ura oddaje komentarja, uporabnik in komentar. </w:t>
      </w:r>
    </w:p>
    <w:p w14:paraId="3864E3B9" w14:textId="77777777" w:rsidR="00B846EB" w:rsidRDefault="00B846EB" w:rsidP="00B846EB">
      <w:pPr>
        <w:pStyle w:val="Naslov4"/>
        <w:rPr>
          <w:lang w:eastAsia="sl-SI"/>
        </w:rPr>
      </w:pPr>
      <w:bookmarkStart w:id="220" w:name="_Toc86324217"/>
      <w:bookmarkStart w:id="221" w:name="_Toc91846574"/>
      <w:r>
        <w:rPr>
          <w:lang w:eastAsia="sl-SI"/>
        </w:rPr>
        <w:t>Prenos v register</w:t>
      </w:r>
      <w:bookmarkEnd w:id="220"/>
      <w:bookmarkEnd w:id="221"/>
    </w:p>
    <w:p w14:paraId="1180FA17" w14:textId="157A9035" w:rsidR="00B846EB" w:rsidRDefault="00B846EB" w:rsidP="00B846EB">
      <w:pPr>
        <w:rPr>
          <w:lang w:eastAsia="sl-SI"/>
        </w:rPr>
      </w:pPr>
      <w:r>
        <w:rPr>
          <w:lang w:eastAsia="sl-SI"/>
        </w:rPr>
        <w:t xml:space="preserve">Zavihek </w:t>
      </w:r>
      <w:r w:rsidR="00B12226">
        <w:rPr>
          <w:lang w:eastAsia="sl-SI"/>
        </w:rPr>
        <w:t>»</w:t>
      </w:r>
      <w:r w:rsidRPr="00B12226">
        <w:rPr>
          <w:b/>
          <w:lang w:eastAsia="sl-SI"/>
        </w:rPr>
        <w:t>Vpis v register</w:t>
      </w:r>
      <w:r w:rsidR="00B12226">
        <w:rPr>
          <w:lang w:eastAsia="sl-SI"/>
        </w:rPr>
        <w:t>«</w:t>
      </w:r>
      <w:r>
        <w:rPr>
          <w:lang w:eastAsia="sl-SI"/>
        </w:rPr>
        <w:t xml:space="preserve"> je namenjen statusu prenosa v register. Če pri prenosu pride do napake, preverite napake in jih poskusite odpraviti z urejanjem predloga. Če </w:t>
      </w:r>
      <w:r w:rsidR="0090299A">
        <w:rPr>
          <w:lang w:eastAsia="sl-SI"/>
        </w:rPr>
        <w:t>napake</w:t>
      </w:r>
      <w:r>
        <w:rPr>
          <w:lang w:eastAsia="sl-SI"/>
        </w:rPr>
        <w:t xml:space="preserve"> ne morete odpraviti, se obrnite na tehnično pomoč.</w:t>
      </w:r>
    </w:p>
    <w:p w14:paraId="1C06FB95" w14:textId="7CD44F27" w:rsidR="00B846EB" w:rsidRDefault="00B846EB" w:rsidP="00B846EB">
      <w:pPr>
        <w:pStyle w:val="Naslov3"/>
        <w:rPr>
          <w:rStyle w:val="Neensklic"/>
          <w:b w:val="0"/>
          <w:bCs w:val="0"/>
          <w:color w:val="374C80" w:themeColor="accent1" w:themeShade="BF"/>
        </w:rPr>
      </w:pPr>
      <w:bookmarkStart w:id="222" w:name="_Toc86324218"/>
      <w:bookmarkStart w:id="223" w:name="_Ref87007489"/>
      <w:bookmarkStart w:id="224" w:name="_Toc91846575"/>
      <w:r>
        <w:rPr>
          <w:rStyle w:val="Neensklic"/>
          <w:b w:val="0"/>
          <w:bCs w:val="0"/>
          <w:color w:val="374C80" w:themeColor="accent1" w:themeShade="BF"/>
        </w:rPr>
        <w:t xml:space="preserve">Delo s predlogom </w:t>
      </w:r>
      <w:bookmarkEnd w:id="222"/>
      <w:bookmarkEnd w:id="223"/>
      <w:r w:rsidR="00986D8D">
        <w:rPr>
          <w:rStyle w:val="Neensklic"/>
          <w:b w:val="0"/>
          <w:bCs w:val="0"/>
          <w:color w:val="374C80" w:themeColor="accent1" w:themeShade="BF"/>
        </w:rPr>
        <w:t>VOD</w:t>
      </w:r>
      <w:bookmarkEnd w:id="224"/>
    </w:p>
    <w:p w14:paraId="52EE3195" w14:textId="66FBEB48" w:rsidR="00B846EB" w:rsidRDefault="00B846EB" w:rsidP="00B846EB">
      <w:pPr>
        <w:pStyle w:val="Naslov4"/>
      </w:pPr>
      <w:bookmarkStart w:id="225" w:name="_Toc86324219"/>
      <w:bookmarkStart w:id="226" w:name="_Toc91846576"/>
      <w:r>
        <w:t>Faza priprave</w:t>
      </w:r>
      <w:bookmarkEnd w:id="225"/>
      <w:bookmarkEnd w:id="226"/>
    </w:p>
    <w:p w14:paraId="697E19D9" w14:textId="0F0E8AB2" w:rsidR="004E2982" w:rsidRDefault="004E2982" w:rsidP="004E2982">
      <w:r>
        <w:t>Faza priprave predloga poteka na zavodu. Postopek poteka, tako da:</w:t>
      </w:r>
    </w:p>
    <w:p w14:paraId="6D9264FB" w14:textId="3BEB76C0" w:rsidR="004E2982" w:rsidRDefault="004E2982" w:rsidP="008332CE">
      <w:pPr>
        <w:pStyle w:val="Odstavekseznama"/>
        <w:numPr>
          <w:ilvl w:val="0"/>
          <w:numId w:val="166"/>
        </w:numPr>
      </w:pPr>
      <w:r>
        <w:t>Nosilec predloga OE izbere enoto dediščine in preveri, ali je opravljeno vrednotenje; če vrednotenje ne obstaja, ga doda; če vrednotenje obstaja, začne pripravo predloga.</w:t>
      </w:r>
    </w:p>
    <w:p w14:paraId="7B816E2E" w14:textId="69E10903" w:rsidR="004E2982" w:rsidRDefault="004E2982" w:rsidP="008332CE">
      <w:pPr>
        <w:pStyle w:val="Odstavekseznama"/>
        <w:numPr>
          <w:ilvl w:val="0"/>
          <w:numId w:val="166"/>
        </w:numPr>
      </w:pPr>
      <w:r>
        <w:t>Nosilec predloga OE pošlje predlog v pregled na OE.</w:t>
      </w:r>
    </w:p>
    <w:p w14:paraId="79239AB1" w14:textId="1149F3A9" w:rsidR="004E2982" w:rsidRPr="004E2982" w:rsidRDefault="004E2982" w:rsidP="008332CE">
      <w:pPr>
        <w:pStyle w:val="Odstavekseznama"/>
        <w:numPr>
          <w:ilvl w:val="0"/>
          <w:numId w:val="166"/>
        </w:numPr>
      </w:pPr>
      <w:r>
        <w:t>Vodja OE ali nosilec paketa OE pregleda predlog in se odloči, kam naj ga umesti.</w:t>
      </w:r>
    </w:p>
    <w:p w14:paraId="0EFAAF94" w14:textId="3E8A7263" w:rsidR="004E2982" w:rsidRDefault="004E2982" w:rsidP="004E2982">
      <w:pPr>
        <w:pStyle w:val="Naslov5"/>
      </w:pPr>
      <w:bookmarkStart w:id="227" w:name="_Toc91846577"/>
      <w:r>
        <w:lastRenderedPageBreak/>
        <w:t>Priprava predloga na OE</w:t>
      </w:r>
      <w:bookmarkEnd w:id="227"/>
    </w:p>
    <w:p w14:paraId="55B5662C" w14:textId="77777777" w:rsidR="004E2982" w:rsidRDefault="004E2982" w:rsidP="004E2982">
      <w:bookmarkStart w:id="228" w:name="_Ref86218606"/>
      <w:bookmarkStart w:id="229" w:name="_Toc86324220"/>
      <w:r>
        <w:t xml:space="preserve">V fazi priprave </w:t>
      </w:r>
      <w:r w:rsidRPr="004C18F2">
        <w:rPr>
          <w:b/>
        </w:rPr>
        <w:t>nosilec predloga OE</w:t>
      </w:r>
      <w:r>
        <w:t xml:space="preserve"> lahko:</w:t>
      </w:r>
    </w:p>
    <w:p w14:paraId="23BC5FA0" w14:textId="0FD65586" w:rsidR="004E2982" w:rsidRDefault="004E2982" w:rsidP="004E2982">
      <w:pPr>
        <w:pStyle w:val="Odstavekseznama"/>
        <w:numPr>
          <w:ilvl w:val="0"/>
          <w:numId w:val="4"/>
        </w:numPr>
      </w:pPr>
      <w:r>
        <w:t>ureja predlog,</w:t>
      </w:r>
    </w:p>
    <w:p w14:paraId="2C9BAEC7" w14:textId="091BD971" w:rsidR="004E2982" w:rsidRDefault="004E2982" w:rsidP="004E2982">
      <w:pPr>
        <w:pStyle w:val="Odstavekseznama"/>
        <w:numPr>
          <w:ilvl w:val="0"/>
          <w:numId w:val="4"/>
        </w:numPr>
      </w:pPr>
      <w:r>
        <w:t>odstopi urejanje predloga dodatnim urejevalcem,</w:t>
      </w:r>
    </w:p>
    <w:p w14:paraId="26616BF4" w14:textId="77777777" w:rsidR="004E2982" w:rsidRDefault="004E2982" w:rsidP="004E2982">
      <w:pPr>
        <w:pStyle w:val="Odstavekseznama"/>
        <w:numPr>
          <w:ilvl w:val="0"/>
          <w:numId w:val="4"/>
        </w:numPr>
      </w:pPr>
      <w:r>
        <w:t>stornira predlog ali</w:t>
      </w:r>
    </w:p>
    <w:p w14:paraId="575AE94F" w14:textId="05F37182" w:rsidR="004E2982" w:rsidRDefault="004E2982" w:rsidP="004E2982">
      <w:pPr>
        <w:pStyle w:val="Odstavekseznama"/>
        <w:numPr>
          <w:ilvl w:val="0"/>
          <w:numId w:val="4"/>
        </w:numPr>
      </w:pPr>
      <w:r>
        <w:t>predlog pošlje v pregled na OE.</w:t>
      </w:r>
    </w:p>
    <w:p w14:paraId="35A1D0B3" w14:textId="6E97F9E6" w:rsidR="00B846EB" w:rsidRPr="006C7374" w:rsidRDefault="00B846EB" w:rsidP="004E2982">
      <w:pPr>
        <w:pStyle w:val="Naslov6"/>
      </w:pPr>
      <w:bookmarkStart w:id="230" w:name="_Toc91846578"/>
      <w:r>
        <w:t xml:space="preserve">Urejanje </w:t>
      </w:r>
      <w:r w:rsidRPr="004E2982">
        <w:t>predloga</w:t>
      </w:r>
      <w:bookmarkEnd w:id="228"/>
      <w:bookmarkEnd w:id="229"/>
      <w:bookmarkEnd w:id="230"/>
    </w:p>
    <w:p w14:paraId="1BD038D3" w14:textId="68FA0FDB" w:rsidR="00B846EB" w:rsidRPr="009C50EF" w:rsidRDefault="00B846EB" w:rsidP="00B846EB">
      <w:r>
        <w:t xml:space="preserve">Predlog lahko ureja le </w:t>
      </w:r>
      <w:r w:rsidRPr="009C50EF">
        <w:rPr>
          <w:b/>
        </w:rPr>
        <w:t>trenutni urejevalec</w:t>
      </w:r>
      <w:r>
        <w:t xml:space="preserve"> predloga – privzeto je to nosilec predloga ali </w:t>
      </w:r>
      <w:r w:rsidR="0090299A">
        <w:t>kateri koli</w:t>
      </w:r>
      <w:r>
        <w:t xml:space="preserve"> dodatni urejevalec, komur je nosilec odstopil predlog v urejanje. Predlog lahko ureja le ena oseba hkrati.</w:t>
      </w:r>
    </w:p>
    <w:p w14:paraId="1E20A94E" w14:textId="045F511B" w:rsidR="00B846EB" w:rsidRPr="00B757F8" w:rsidRDefault="00B846EB" w:rsidP="004E2982">
      <w:pPr>
        <w:pStyle w:val="Naslov7"/>
        <w:rPr>
          <w:rStyle w:val="Neensklic"/>
          <w:b w:val="0"/>
          <w:bCs w:val="0"/>
          <w:color w:val="374C80" w:themeColor="accent1" w:themeShade="BF"/>
        </w:rPr>
      </w:pPr>
      <w:bookmarkStart w:id="231" w:name="_Toc86324221"/>
      <w:r>
        <w:rPr>
          <w:rStyle w:val="Neensklic"/>
          <w:b w:val="0"/>
          <w:bCs w:val="0"/>
          <w:color w:val="374C80" w:themeColor="accent1" w:themeShade="BF"/>
        </w:rPr>
        <w:t>Kdo lahko</w:t>
      </w:r>
      <w:r w:rsidRPr="00B757F8">
        <w:rPr>
          <w:rStyle w:val="Neensklic"/>
          <w:b w:val="0"/>
          <w:bCs w:val="0"/>
          <w:color w:val="374C80" w:themeColor="accent1" w:themeShade="BF"/>
        </w:rPr>
        <w:t xml:space="preserve"> ureja </w:t>
      </w:r>
      <w:r w:rsidRPr="004E2982">
        <w:rPr>
          <w:rStyle w:val="Neensklic"/>
          <w:b w:val="0"/>
          <w:bCs w:val="0"/>
          <w:color w:val="374C80" w:themeColor="accent1" w:themeShade="BF"/>
        </w:rPr>
        <w:t>predlog</w:t>
      </w:r>
      <w:r w:rsidR="00630B58">
        <w:rPr>
          <w:rStyle w:val="Neensklic"/>
          <w:b w:val="0"/>
          <w:bCs w:val="0"/>
          <w:color w:val="374C80" w:themeColor="accent1" w:themeShade="BF"/>
        </w:rPr>
        <w:t xml:space="preserve"> in </w:t>
      </w:r>
      <w:r w:rsidR="005E7FF5">
        <w:rPr>
          <w:rStyle w:val="Neensklic"/>
          <w:b w:val="0"/>
          <w:bCs w:val="0"/>
          <w:color w:val="374C80" w:themeColor="accent1" w:themeShade="BF"/>
        </w:rPr>
        <w:t>k</w:t>
      </w:r>
      <w:r w:rsidR="00630B58" w:rsidRPr="00B757F8">
        <w:rPr>
          <w:rStyle w:val="Neensklic"/>
          <w:b w:val="0"/>
          <w:bCs w:val="0"/>
          <w:color w:val="374C80" w:themeColor="accent1" w:themeShade="BF"/>
        </w:rPr>
        <w:t>daj</w:t>
      </w:r>
      <w:r w:rsidRPr="00B757F8">
        <w:rPr>
          <w:rStyle w:val="Neensklic"/>
          <w:b w:val="0"/>
          <w:bCs w:val="0"/>
          <w:color w:val="374C80" w:themeColor="accent1" w:themeShade="BF"/>
        </w:rPr>
        <w:t>?</w:t>
      </w:r>
      <w:bookmarkEnd w:id="231"/>
    </w:p>
    <w:p w14:paraId="660BE715" w14:textId="77777777" w:rsidR="00B846EB" w:rsidRDefault="00B846EB" w:rsidP="00B846EB">
      <w:pPr>
        <w:rPr>
          <w:lang w:eastAsia="sl-SI"/>
        </w:rPr>
      </w:pPr>
      <w:r>
        <w:rPr>
          <w:lang w:eastAsia="sl-SI"/>
        </w:rPr>
        <w:t>Akcije za urejanje predloga so na voljo:</w:t>
      </w:r>
    </w:p>
    <w:p w14:paraId="71ACF0FC" w14:textId="77777777" w:rsidR="00B846EB" w:rsidRDefault="00B846EB" w:rsidP="00AA5027">
      <w:pPr>
        <w:pStyle w:val="Odstavekseznama"/>
        <w:numPr>
          <w:ilvl w:val="0"/>
          <w:numId w:val="4"/>
        </w:numPr>
        <w:rPr>
          <w:lang w:eastAsia="sl-SI"/>
        </w:rPr>
      </w:pPr>
      <w:r w:rsidRPr="009C6FBB">
        <w:rPr>
          <w:lang w:eastAsia="sl-SI"/>
        </w:rPr>
        <w:t>če ste</w:t>
      </w:r>
      <w:r w:rsidRPr="009C6FBB">
        <w:rPr>
          <w:b/>
          <w:lang w:eastAsia="sl-SI"/>
        </w:rPr>
        <w:t xml:space="preserve"> trenutni urejevalec</w:t>
      </w:r>
      <w:r>
        <w:rPr>
          <w:lang w:eastAsia="sl-SI"/>
        </w:rPr>
        <w:t xml:space="preserve"> in </w:t>
      </w:r>
    </w:p>
    <w:p w14:paraId="681D3CC3" w14:textId="77777777" w:rsidR="004E2982" w:rsidRDefault="00B846EB" w:rsidP="00AA5027">
      <w:pPr>
        <w:pStyle w:val="Odstavekseznama"/>
        <w:numPr>
          <w:ilvl w:val="0"/>
          <w:numId w:val="4"/>
        </w:numPr>
        <w:rPr>
          <w:lang w:eastAsia="sl-SI"/>
        </w:rPr>
      </w:pPr>
      <w:r>
        <w:rPr>
          <w:lang w:eastAsia="sl-SI"/>
        </w:rPr>
        <w:t>če je status predloga</w:t>
      </w:r>
      <w:r w:rsidR="004E2982">
        <w:rPr>
          <w:lang w:eastAsia="sl-SI"/>
        </w:rPr>
        <w:t>:</w:t>
      </w:r>
    </w:p>
    <w:p w14:paraId="7D62CCBB" w14:textId="77777777" w:rsidR="004E2982" w:rsidRDefault="00B846EB" w:rsidP="004E2982">
      <w:pPr>
        <w:pStyle w:val="Odstavekseznama"/>
        <w:numPr>
          <w:ilvl w:val="1"/>
          <w:numId w:val="4"/>
        </w:numPr>
        <w:rPr>
          <w:lang w:eastAsia="sl-SI"/>
        </w:rPr>
      </w:pPr>
      <w:r>
        <w:rPr>
          <w:lang w:eastAsia="sl-SI"/>
        </w:rPr>
        <w:t xml:space="preserve"> </w:t>
      </w:r>
      <w:r w:rsidR="00720F47">
        <w:rPr>
          <w:lang w:eastAsia="sl-SI"/>
        </w:rPr>
        <w:t>»</w:t>
      </w:r>
      <w:r w:rsidRPr="009C6FBB">
        <w:rPr>
          <w:b/>
          <w:lang w:eastAsia="sl-SI"/>
        </w:rPr>
        <w:t>Predlog v pripravi</w:t>
      </w:r>
      <w:r w:rsidR="00720F47">
        <w:rPr>
          <w:lang w:eastAsia="sl-SI"/>
        </w:rPr>
        <w:t>«</w:t>
      </w:r>
      <w:r w:rsidR="004E2982">
        <w:rPr>
          <w:lang w:eastAsia="sl-SI"/>
        </w:rPr>
        <w:t xml:space="preserve"> ali</w:t>
      </w:r>
    </w:p>
    <w:p w14:paraId="559B1961" w14:textId="6A361F74" w:rsidR="004E2982" w:rsidRDefault="004E2982" w:rsidP="004E2982">
      <w:pPr>
        <w:pStyle w:val="Odstavekseznama"/>
        <w:numPr>
          <w:ilvl w:val="1"/>
          <w:numId w:val="4"/>
        </w:numPr>
        <w:rPr>
          <w:lang w:eastAsia="sl-SI"/>
        </w:rPr>
      </w:pPr>
      <w:r>
        <w:rPr>
          <w:lang w:eastAsia="sl-SI"/>
        </w:rPr>
        <w:t>»</w:t>
      </w:r>
      <w:r w:rsidRPr="004E2982">
        <w:rPr>
          <w:b/>
          <w:lang w:eastAsia="sl-SI"/>
        </w:rPr>
        <w:t>Predlog v ponovni pripravi</w:t>
      </w:r>
      <w:r>
        <w:rPr>
          <w:lang w:eastAsia="sl-SI"/>
        </w:rPr>
        <w:t>«</w:t>
      </w:r>
      <w:r w:rsidR="00B846EB">
        <w:rPr>
          <w:lang w:eastAsia="sl-SI"/>
        </w:rPr>
        <w:t>.</w:t>
      </w:r>
      <w:bookmarkStart w:id="232" w:name="_Toc86324223"/>
    </w:p>
    <w:p w14:paraId="39619529" w14:textId="25E4ECF3" w:rsidR="004E2982" w:rsidRDefault="004E2982" w:rsidP="004E2982">
      <w:pPr>
        <w:rPr>
          <w:lang w:eastAsia="sl-SI"/>
        </w:rPr>
      </w:pPr>
      <w:r>
        <w:rPr>
          <w:lang w:eastAsia="sl-SI"/>
        </w:rPr>
        <w:t>Glede urejanja predloga in dodatnih urejevalcev poglejte poglavje »</w:t>
      </w:r>
      <w:r w:rsidRPr="004E2982">
        <w:rPr>
          <w:rStyle w:val="DocReferenceChar"/>
        </w:rPr>
        <w:fldChar w:fldCharType="begin"/>
      </w:r>
      <w:r w:rsidRPr="004E2982">
        <w:rPr>
          <w:rStyle w:val="DocReferenceChar"/>
        </w:rPr>
        <w:instrText xml:space="preserve"> REF _Ref85702811 \h </w:instrText>
      </w:r>
      <w:r>
        <w:rPr>
          <w:rStyle w:val="DocReferenceChar"/>
        </w:rPr>
        <w:instrText xml:space="preserve"> \* MERGEFORMAT </w:instrText>
      </w:r>
      <w:r w:rsidRPr="004E2982">
        <w:rPr>
          <w:rStyle w:val="DocReferenceChar"/>
        </w:rPr>
      </w:r>
      <w:r w:rsidRPr="004E2982">
        <w:rPr>
          <w:rStyle w:val="DocReferenceChar"/>
        </w:rPr>
        <w:fldChar w:fldCharType="separate"/>
      </w:r>
      <w:r w:rsidRPr="004E2982">
        <w:rPr>
          <w:rStyle w:val="DocReferenceChar"/>
        </w:rPr>
        <w:t>Delo s predlogom</w:t>
      </w:r>
      <w:r w:rsidRPr="004E2982">
        <w:rPr>
          <w:rStyle w:val="DocReferenceChar"/>
        </w:rPr>
        <w:fldChar w:fldCharType="end"/>
      </w:r>
      <w:r>
        <w:rPr>
          <w:lang w:eastAsia="sl-SI"/>
        </w:rPr>
        <w:t>«.</w:t>
      </w:r>
    </w:p>
    <w:p w14:paraId="7AC59DA8" w14:textId="5934B1F0" w:rsidR="00B846EB" w:rsidRDefault="007522BE" w:rsidP="004E2982">
      <w:pPr>
        <w:pStyle w:val="Naslov6"/>
      </w:pPr>
      <w:bookmarkStart w:id="233" w:name="_Toc91846579"/>
      <w:r>
        <w:t>Storno</w:t>
      </w:r>
      <w:r w:rsidR="00B846EB" w:rsidRPr="00884D24">
        <w:t xml:space="preserve"> predloga</w:t>
      </w:r>
      <w:bookmarkEnd w:id="232"/>
      <w:bookmarkEnd w:id="233"/>
    </w:p>
    <w:p w14:paraId="0A3E3EAB" w14:textId="16CDC58F" w:rsidR="00B846EB" w:rsidRPr="005E7FF5" w:rsidRDefault="00B846EB" w:rsidP="004E2982">
      <w:pPr>
        <w:pStyle w:val="Naslov7"/>
        <w:rPr>
          <w:lang w:eastAsia="sl-SI"/>
        </w:rPr>
      </w:pPr>
      <w:bookmarkStart w:id="234" w:name="_Toc86324224"/>
      <w:r w:rsidRPr="005E7FF5">
        <w:rPr>
          <w:lang w:eastAsia="sl-SI"/>
        </w:rPr>
        <w:t>Kdo lahko stornira predlog</w:t>
      </w:r>
      <w:r w:rsidR="00630B58" w:rsidRPr="005E7FF5">
        <w:rPr>
          <w:lang w:eastAsia="sl-SI"/>
        </w:rPr>
        <w:t xml:space="preserve"> in kdaj</w:t>
      </w:r>
      <w:r w:rsidRPr="005E7FF5">
        <w:rPr>
          <w:lang w:eastAsia="sl-SI"/>
        </w:rPr>
        <w:t>?</w:t>
      </w:r>
      <w:bookmarkEnd w:id="234"/>
    </w:p>
    <w:p w14:paraId="10F6CEF6" w14:textId="77777777" w:rsidR="00B846EB" w:rsidRDefault="00B846EB" w:rsidP="00B846EB">
      <w:pPr>
        <w:rPr>
          <w:bCs/>
        </w:rPr>
      </w:pPr>
      <w:r w:rsidRPr="006C1A8C">
        <w:rPr>
          <w:bCs/>
        </w:rPr>
        <w:t>Akcija</w:t>
      </w:r>
      <w:r>
        <w:rPr>
          <w:bCs/>
        </w:rPr>
        <w:t xml:space="preserve"> je na voljo:</w:t>
      </w:r>
    </w:p>
    <w:p w14:paraId="676E669E" w14:textId="77777777" w:rsidR="00B846EB" w:rsidRPr="001A6391" w:rsidRDefault="00B846EB" w:rsidP="00AA5027">
      <w:pPr>
        <w:pStyle w:val="Odstavekseznama"/>
        <w:numPr>
          <w:ilvl w:val="0"/>
          <w:numId w:val="4"/>
        </w:numPr>
        <w:rPr>
          <w:lang w:eastAsia="sl-SI"/>
        </w:rPr>
      </w:pPr>
      <w:r w:rsidRPr="001A6391">
        <w:rPr>
          <w:lang w:eastAsia="sl-SI"/>
        </w:rPr>
        <w:t>če ste</w:t>
      </w:r>
      <w:r w:rsidRPr="001A6391">
        <w:rPr>
          <w:b/>
          <w:lang w:eastAsia="sl-SI"/>
        </w:rPr>
        <w:t xml:space="preserve"> nosilec predloga</w:t>
      </w:r>
      <w:r w:rsidRPr="001A6391">
        <w:rPr>
          <w:lang w:eastAsia="sl-SI"/>
        </w:rPr>
        <w:t>,</w:t>
      </w:r>
    </w:p>
    <w:p w14:paraId="11639E88" w14:textId="77777777" w:rsidR="00B846EB" w:rsidRDefault="00B846EB" w:rsidP="00AA5027">
      <w:pPr>
        <w:pStyle w:val="Odstavekseznama"/>
        <w:numPr>
          <w:ilvl w:val="0"/>
          <w:numId w:val="4"/>
        </w:numPr>
        <w:rPr>
          <w:lang w:eastAsia="sl-SI"/>
        </w:rPr>
      </w:pPr>
      <w:r w:rsidRPr="001A6391">
        <w:rPr>
          <w:lang w:eastAsia="sl-SI"/>
        </w:rPr>
        <w:t>če ste</w:t>
      </w:r>
      <w:r>
        <w:rPr>
          <w:b/>
          <w:lang w:eastAsia="sl-SI"/>
        </w:rPr>
        <w:t xml:space="preserve"> trenutni urejevalec predloga</w:t>
      </w:r>
      <w:r>
        <w:rPr>
          <w:lang w:eastAsia="sl-SI"/>
        </w:rPr>
        <w:t xml:space="preserve"> in </w:t>
      </w:r>
    </w:p>
    <w:p w14:paraId="35C586CC" w14:textId="793AD952" w:rsidR="00B846EB" w:rsidRDefault="00B846EB" w:rsidP="00AA5027">
      <w:pPr>
        <w:pStyle w:val="Odstavekseznama"/>
        <w:numPr>
          <w:ilvl w:val="0"/>
          <w:numId w:val="4"/>
        </w:numPr>
        <w:rPr>
          <w:lang w:eastAsia="sl-SI"/>
        </w:rPr>
      </w:pPr>
      <w:r w:rsidRPr="001A6391">
        <w:rPr>
          <w:lang w:eastAsia="sl-SI"/>
        </w:rPr>
        <w:t>če</w:t>
      </w:r>
      <w:r>
        <w:rPr>
          <w:b/>
          <w:lang w:eastAsia="sl-SI"/>
        </w:rPr>
        <w:t xml:space="preserve"> </w:t>
      </w:r>
      <w:r>
        <w:rPr>
          <w:lang w:eastAsia="sl-SI"/>
        </w:rPr>
        <w:t xml:space="preserve">je status predloga </w:t>
      </w:r>
      <w:r w:rsidR="00720F47">
        <w:rPr>
          <w:lang w:eastAsia="sl-SI"/>
        </w:rPr>
        <w:t>»</w:t>
      </w:r>
      <w:r w:rsidRPr="001A6391">
        <w:rPr>
          <w:b/>
          <w:lang w:eastAsia="sl-SI"/>
        </w:rPr>
        <w:t>Predlog v pripravi</w:t>
      </w:r>
      <w:r w:rsidR="00720F47">
        <w:rPr>
          <w:lang w:eastAsia="sl-SI"/>
        </w:rPr>
        <w:t>«</w:t>
      </w:r>
      <w:r>
        <w:rPr>
          <w:lang w:eastAsia="sl-SI"/>
        </w:rPr>
        <w:t>.</w:t>
      </w:r>
    </w:p>
    <w:p w14:paraId="75D10D35" w14:textId="77777777" w:rsidR="00B846EB" w:rsidRPr="005E7FF5" w:rsidRDefault="00B846EB" w:rsidP="004E2982">
      <w:pPr>
        <w:pStyle w:val="Naslov7"/>
        <w:rPr>
          <w:lang w:eastAsia="sl-SI"/>
        </w:rPr>
      </w:pPr>
      <w:bookmarkStart w:id="235" w:name="_Toc86324225"/>
      <w:r w:rsidRPr="005E7FF5">
        <w:rPr>
          <w:lang w:eastAsia="sl-SI"/>
        </w:rPr>
        <w:t>Kako storniram predlog?</w:t>
      </w:r>
      <w:bookmarkEnd w:id="235"/>
    </w:p>
    <w:p w14:paraId="6FF4A6EF" w14:textId="77777777" w:rsidR="00B846EB" w:rsidRPr="00F76ED4" w:rsidRDefault="00B846EB" w:rsidP="00B846EB">
      <w:pPr>
        <w:rPr>
          <w:rStyle w:val="Neensklic"/>
        </w:rPr>
      </w:pPr>
      <w:r w:rsidRPr="00036055">
        <w:rPr>
          <w:noProof/>
          <w:lang w:eastAsia="sl-SI"/>
        </w:rPr>
        <w:drawing>
          <wp:inline distT="0" distB="0" distL="0" distR="0" wp14:anchorId="6DCF232D" wp14:editId="08C3D8A4">
            <wp:extent cx="2054906" cy="395424"/>
            <wp:effectExtent l="0" t="0" r="2540" b="5080"/>
            <wp:docPr id="158" name="Picture 15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61020" cy="415843"/>
                    </a:xfrm>
                    <a:prstGeom prst="rect">
                      <a:avLst/>
                    </a:prstGeom>
                  </pic:spPr>
                </pic:pic>
              </a:graphicData>
            </a:graphic>
          </wp:inline>
        </w:drawing>
      </w:r>
    </w:p>
    <w:p w14:paraId="17B50242" w14:textId="18BE68F6" w:rsidR="00B846EB" w:rsidRDefault="00B846EB" w:rsidP="00AA5027">
      <w:pPr>
        <w:pStyle w:val="Odstavekseznama"/>
        <w:numPr>
          <w:ilvl w:val="0"/>
          <w:numId w:val="31"/>
        </w:numPr>
      </w:pPr>
      <w:r>
        <w:t xml:space="preserve">Odprite stran </w:t>
      </w:r>
      <w:r w:rsidR="00720F47">
        <w:t>»</w:t>
      </w:r>
      <w:r w:rsidRPr="001456A2">
        <w:rPr>
          <w:b/>
        </w:rPr>
        <w:t>Vpogled v predlog</w:t>
      </w:r>
      <w:r w:rsidR="00720F47" w:rsidRPr="00335654">
        <w:t>«</w:t>
      </w:r>
      <w:r w:rsidRPr="00335654">
        <w:t>.</w:t>
      </w:r>
    </w:p>
    <w:p w14:paraId="162452F4" w14:textId="205B9A17" w:rsidR="00B846EB" w:rsidRDefault="00B846EB" w:rsidP="00AA5027">
      <w:pPr>
        <w:pStyle w:val="Odstavekseznama"/>
        <w:numPr>
          <w:ilvl w:val="0"/>
          <w:numId w:val="31"/>
        </w:numPr>
      </w:pPr>
      <w:r>
        <w:t xml:space="preserve">Kliknite na gumb </w:t>
      </w:r>
      <w:r w:rsidR="00720F47">
        <w:t>»</w:t>
      </w:r>
      <w:r w:rsidRPr="009B3495">
        <w:rPr>
          <w:b/>
        </w:rPr>
        <w:t>Storniraj predlog</w:t>
      </w:r>
      <w:r w:rsidR="00720F47" w:rsidRPr="00335654">
        <w:t>«</w:t>
      </w:r>
      <w:r w:rsidRPr="00335654">
        <w:t>.</w:t>
      </w:r>
    </w:p>
    <w:p w14:paraId="0A8F1E3B" w14:textId="77777777" w:rsidR="00B846EB" w:rsidRDefault="00B846EB" w:rsidP="00AA5027">
      <w:pPr>
        <w:pStyle w:val="Odstavekseznama"/>
        <w:numPr>
          <w:ilvl w:val="0"/>
          <w:numId w:val="31"/>
        </w:numPr>
      </w:pPr>
      <w:r>
        <w:t xml:space="preserve">Obvezno vpišite komentar; komentar bo viden na </w:t>
      </w:r>
      <w:proofErr w:type="spellStart"/>
      <w:r>
        <w:t>časovnici</w:t>
      </w:r>
      <w:proofErr w:type="spellEnd"/>
      <w:r>
        <w:t>.</w:t>
      </w:r>
    </w:p>
    <w:p w14:paraId="2F876AC4" w14:textId="001E769F" w:rsidR="00B846EB" w:rsidRDefault="00B846EB" w:rsidP="00AA5027">
      <w:pPr>
        <w:pStyle w:val="Odstavekseznama"/>
        <w:numPr>
          <w:ilvl w:val="0"/>
          <w:numId w:val="31"/>
        </w:numPr>
      </w:pPr>
      <w:r>
        <w:t xml:space="preserve">Kliknite na gumb </w:t>
      </w:r>
      <w:r w:rsidR="00720F47">
        <w:t>»</w:t>
      </w:r>
      <w:r w:rsidRPr="009B3495">
        <w:rPr>
          <w:b/>
        </w:rPr>
        <w:t>Potrdi</w:t>
      </w:r>
      <w:r w:rsidR="00720F47" w:rsidRPr="00335654">
        <w:t>«</w:t>
      </w:r>
      <w:r>
        <w:t xml:space="preserve"> </w:t>
      </w:r>
      <w:r w:rsidR="00565E59">
        <w:t>oz.</w:t>
      </w:r>
      <w:r>
        <w:t xml:space="preserve"> </w:t>
      </w:r>
      <w:r w:rsidR="00720F47">
        <w:t>»</w:t>
      </w:r>
      <w:r w:rsidRPr="009B3495">
        <w:rPr>
          <w:b/>
        </w:rPr>
        <w:t>Prekliči</w:t>
      </w:r>
      <w:r w:rsidR="00720F47" w:rsidRPr="00335654">
        <w:t>«</w:t>
      </w:r>
      <w:r w:rsidRPr="00335654">
        <w:t>,</w:t>
      </w:r>
      <w:r>
        <w:t xml:space="preserve"> če želite prekiniti akcijo.</w:t>
      </w:r>
    </w:p>
    <w:p w14:paraId="7917B6EB" w14:textId="4C2D648A" w:rsidR="00B846EB" w:rsidRDefault="00B846EB" w:rsidP="00AA5027">
      <w:pPr>
        <w:pStyle w:val="Odstavekseznama"/>
        <w:numPr>
          <w:ilvl w:val="0"/>
          <w:numId w:val="31"/>
        </w:numPr>
      </w:pPr>
      <w:r>
        <w:t xml:space="preserve">Na koncu uspešno izvedene akcije je status predloga </w:t>
      </w:r>
      <w:r w:rsidR="00720F47" w:rsidRPr="00335654">
        <w:t>»</w:t>
      </w:r>
      <w:r>
        <w:rPr>
          <w:b/>
        </w:rPr>
        <w:t>Stornirano</w:t>
      </w:r>
      <w:r w:rsidR="00720F47" w:rsidRPr="00335654">
        <w:t>«</w:t>
      </w:r>
      <w:r>
        <w:t xml:space="preserve"> in predloga ne morete več urejati.</w:t>
      </w:r>
    </w:p>
    <w:p w14:paraId="1DD14DC9" w14:textId="77777777" w:rsidR="00B846EB" w:rsidRDefault="00B846EB" w:rsidP="004E2982">
      <w:pPr>
        <w:pStyle w:val="Naslov6"/>
        <w:rPr>
          <w:lang w:eastAsia="sl-SI"/>
        </w:rPr>
      </w:pPr>
      <w:bookmarkStart w:id="236" w:name="_Toc86324226"/>
      <w:bookmarkStart w:id="237" w:name="_Toc91846580"/>
      <w:r>
        <w:rPr>
          <w:lang w:eastAsia="sl-SI"/>
        </w:rPr>
        <w:t>Pošiljanje predloga v pregled na OE</w:t>
      </w:r>
      <w:bookmarkEnd w:id="236"/>
      <w:bookmarkEnd w:id="237"/>
    </w:p>
    <w:p w14:paraId="01A1C79A" w14:textId="77777777" w:rsidR="00B846EB" w:rsidRPr="009C6FBB" w:rsidRDefault="00B846EB" w:rsidP="00B846EB">
      <w:pPr>
        <w:rPr>
          <w:lang w:eastAsia="sl-SI"/>
        </w:rPr>
      </w:pPr>
      <w:r>
        <w:rPr>
          <w:lang w:eastAsia="sl-SI"/>
        </w:rPr>
        <w:t>Ko je predlog pripravljen, nosilec predloga OE pošlje predlog v pregled na OE. Predlog bodo pregledali vodja OE in/ali nosilci paketov OE.</w:t>
      </w:r>
    </w:p>
    <w:p w14:paraId="36731F89" w14:textId="7090E9ED" w:rsidR="00B846EB" w:rsidRDefault="00B846EB" w:rsidP="004E2982">
      <w:pPr>
        <w:pStyle w:val="Naslov7"/>
        <w:rPr>
          <w:lang w:eastAsia="sl-SI"/>
        </w:rPr>
      </w:pPr>
      <w:bookmarkStart w:id="238" w:name="_Toc86324227"/>
      <w:r>
        <w:rPr>
          <w:lang w:eastAsia="sl-SI"/>
        </w:rPr>
        <w:t>Kdo lahko pošlje predlog v pregled na oe</w:t>
      </w:r>
      <w:r w:rsidR="00630B58">
        <w:rPr>
          <w:lang w:eastAsia="sl-SI"/>
        </w:rPr>
        <w:t xml:space="preserve"> in kdaj</w:t>
      </w:r>
      <w:r>
        <w:rPr>
          <w:lang w:eastAsia="sl-SI"/>
        </w:rPr>
        <w:t>?</w:t>
      </w:r>
      <w:bookmarkEnd w:id="238"/>
    </w:p>
    <w:p w14:paraId="798D9446" w14:textId="77777777" w:rsidR="00B846EB" w:rsidRDefault="00B846EB" w:rsidP="00B846EB">
      <w:pPr>
        <w:rPr>
          <w:bCs/>
        </w:rPr>
      </w:pPr>
      <w:r w:rsidRPr="006C1A8C">
        <w:rPr>
          <w:bCs/>
        </w:rPr>
        <w:t>Akcija</w:t>
      </w:r>
      <w:r>
        <w:rPr>
          <w:bCs/>
        </w:rPr>
        <w:t xml:space="preserve"> je na voljo:</w:t>
      </w:r>
    </w:p>
    <w:p w14:paraId="477E2E00" w14:textId="77777777" w:rsidR="00B846EB" w:rsidRPr="00AD66B5" w:rsidRDefault="00B846EB" w:rsidP="00AA5027">
      <w:pPr>
        <w:pStyle w:val="Odstavekseznama"/>
        <w:numPr>
          <w:ilvl w:val="0"/>
          <w:numId w:val="4"/>
        </w:numPr>
        <w:rPr>
          <w:bCs/>
        </w:rPr>
      </w:pPr>
      <w:r w:rsidRPr="00AD66B5">
        <w:rPr>
          <w:lang w:eastAsia="sl-SI"/>
        </w:rPr>
        <w:t>če ste</w:t>
      </w:r>
      <w:r w:rsidRPr="00AD66B5">
        <w:rPr>
          <w:b/>
          <w:lang w:eastAsia="sl-SI"/>
        </w:rPr>
        <w:t xml:space="preserve"> nosilec predloga</w:t>
      </w:r>
      <w:r>
        <w:rPr>
          <w:b/>
          <w:lang w:eastAsia="sl-SI"/>
        </w:rPr>
        <w:t>,</w:t>
      </w:r>
    </w:p>
    <w:p w14:paraId="4EB7977B" w14:textId="77777777" w:rsidR="00B846EB" w:rsidRPr="00AD66B5" w:rsidRDefault="00B846EB" w:rsidP="00AA5027">
      <w:pPr>
        <w:pStyle w:val="Odstavekseznama"/>
        <w:numPr>
          <w:ilvl w:val="0"/>
          <w:numId w:val="4"/>
        </w:numPr>
        <w:rPr>
          <w:bCs/>
        </w:rPr>
      </w:pPr>
      <w:r>
        <w:rPr>
          <w:lang w:eastAsia="sl-SI"/>
        </w:rPr>
        <w:lastRenderedPageBreak/>
        <w:t xml:space="preserve">če ste </w:t>
      </w:r>
      <w:r w:rsidRPr="00AD66B5">
        <w:rPr>
          <w:b/>
          <w:lang w:eastAsia="sl-SI"/>
        </w:rPr>
        <w:t>trenutni urejevalec</w:t>
      </w:r>
      <w:r>
        <w:rPr>
          <w:lang w:eastAsia="sl-SI"/>
        </w:rPr>
        <w:t xml:space="preserve"> predloga in</w:t>
      </w:r>
    </w:p>
    <w:p w14:paraId="743B2F95" w14:textId="0F3BB4B4" w:rsidR="00B846EB" w:rsidRPr="007F4D68" w:rsidRDefault="00B846EB" w:rsidP="00AA5027">
      <w:pPr>
        <w:pStyle w:val="Odstavekseznama"/>
        <w:numPr>
          <w:ilvl w:val="0"/>
          <w:numId w:val="4"/>
        </w:numPr>
        <w:rPr>
          <w:bCs/>
        </w:rPr>
      </w:pPr>
      <w:r>
        <w:rPr>
          <w:lang w:eastAsia="sl-SI"/>
        </w:rPr>
        <w:t xml:space="preserve">če je status predloga </w:t>
      </w:r>
      <w:r w:rsidR="00720F47">
        <w:rPr>
          <w:lang w:eastAsia="sl-SI"/>
        </w:rPr>
        <w:t>»</w:t>
      </w:r>
      <w:r w:rsidRPr="00AD66B5">
        <w:rPr>
          <w:b/>
          <w:lang w:eastAsia="sl-SI"/>
        </w:rPr>
        <w:t>Predlog v pripravi</w:t>
      </w:r>
      <w:r w:rsidR="00720F47">
        <w:rPr>
          <w:lang w:eastAsia="sl-SI"/>
        </w:rPr>
        <w:t>«</w:t>
      </w:r>
      <w:r>
        <w:rPr>
          <w:lang w:eastAsia="sl-SI"/>
        </w:rPr>
        <w:t>.</w:t>
      </w:r>
    </w:p>
    <w:p w14:paraId="3ABFF78F" w14:textId="70CBD8E0" w:rsidR="00B846EB" w:rsidRPr="00846E73" w:rsidRDefault="00B846EB" w:rsidP="00B846EB">
      <w:pPr>
        <w:rPr>
          <w:bCs/>
        </w:rPr>
      </w:pPr>
      <w:r w:rsidRPr="00846E73">
        <w:rPr>
          <w:rStyle w:val="Poudarek"/>
        </w:rPr>
        <w:t>Pozor!</w:t>
      </w:r>
      <w:r>
        <w:rPr>
          <w:bCs/>
        </w:rPr>
        <w:t xml:space="preserve"> Če ste hkrati nosilec predloga in vodja OE, še vedno morate poslati predlog vodji OE, da bi napredovali s postopkom.</w:t>
      </w:r>
    </w:p>
    <w:p w14:paraId="7188EDBB" w14:textId="77777777" w:rsidR="00B846EB" w:rsidRPr="00AD66B5" w:rsidRDefault="00B846EB" w:rsidP="004E2982">
      <w:pPr>
        <w:pStyle w:val="Naslov7"/>
        <w:rPr>
          <w:lang w:eastAsia="sl-SI"/>
        </w:rPr>
      </w:pPr>
      <w:bookmarkStart w:id="239" w:name="_Toc86324228"/>
      <w:r>
        <w:rPr>
          <w:lang w:eastAsia="sl-SI"/>
        </w:rPr>
        <w:t>Kako pošljem predlog v pregled na OE?</w:t>
      </w:r>
      <w:bookmarkEnd w:id="239"/>
    </w:p>
    <w:p w14:paraId="2D151566" w14:textId="77777777" w:rsidR="00B846EB" w:rsidRDefault="00B846EB" w:rsidP="00B846EB">
      <w:pPr>
        <w:rPr>
          <w:lang w:eastAsia="sl-SI"/>
        </w:rPr>
      </w:pPr>
      <w:r w:rsidRPr="00986781">
        <w:rPr>
          <w:noProof/>
          <w:lang w:eastAsia="sl-SI"/>
        </w:rPr>
        <w:drawing>
          <wp:inline distT="0" distB="0" distL="0" distR="0" wp14:anchorId="1EF32B74" wp14:editId="1FBC7522">
            <wp:extent cx="1975758" cy="294012"/>
            <wp:effectExtent l="0" t="0" r="5715" b="0"/>
            <wp:docPr id="13" name="Picture 1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03481" cy="298137"/>
                    </a:xfrm>
                    <a:prstGeom prst="rect">
                      <a:avLst/>
                    </a:prstGeom>
                  </pic:spPr>
                </pic:pic>
              </a:graphicData>
            </a:graphic>
          </wp:inline>
        </w:drawing>
      </w:r>
    </w:p>
    <w:p w14:paraId="1CE2A447" w14:textId="0EFCF17D" w:rsidR="00B846EB" w:rsidRDefault="00B846EB" w:rsidP="00AA5027">
      <w:pPr>
        <w:pStyle w:val="Odstavekseznama"/>
        <w:numPr>
          <w:ilvl w:val="0"/>
          <w:numId w:val="32"/>
        </w:numPr>
      </w:pPr>
      <w:r>
        <w:t xml:space="preserve">Odprite stran </w:t>
      </w:r>
      <w:r w:rsidR="00720F47">
        <w:t>»</w:t>
      </w:r>
      <w:r w:rsidRPr="001456A2">
        <w:rPr>
          <w:b/>
        </w:rPr>
        <w:t>Vpogled v predlog</w:t>
      </w:r>
      <w:r w:rsidR="00720F47" w:rsidRPr="00335654">
        <w:t>«</w:t>
      </w:r>
      <w:r w:rsidRPr="00335654">
        <w:t>.</w:t>
      </w:r>
    </w:p>
    <w:p w14:paraId="3DC4F070" w14:textId="0B36E6C8" w:rsidR="00B846EB" w:rsidRDefault="00B846EB" w:rsidP="00AA5027">
      <w:pPr>
        <w:pStyle w:val="Odstavekseznama"/>
        <w:numPr>
          <w:ilvl w:val="0"/>
          <w:numId w:val="32"/>
        </w:numPr>
      </w:pPr>
      <w:r>
        <w:t xml:space="preserve">Kliknite na gumb </w:t>
      </w:r>
      <w:r w:rsidR="00720F47">
        <w:t>»</w:t>
      </w:r>
      <w:r>
        <w:rPr>
          <w:b/>
        </w:rPr>
        <w:t>Pošlji vodji OE</w:t>
      </w:r>
      <w:r w:rsidR="00720F47" w:rsidRPr="00335654">
        <w:t>«</w:t>
      </w:r>
      <w:r w:rsidRPr="00335654">
        <w:t>.</w:t>
      </w:r>
    </w:p>
    <w:p w14:paraId="4748DED1" w14:textId="77777777" w:rsidR="00B846EB" w:rsidRDefault="00B846EB" w:rsidP="00AA5027">
      <w:pPr>
        <w:pStyle w:val="Odstavekseznama"/>
        <w:numPr>
          <w:ilvl w:val="0"/>
          <w:numId w:val="32"/>
        </w:numPr>
      </w:pPr>
      <w:r>
        <w:t xml:space="preserve">Če želite, vpišite komentar; komentar bo viden na </w:t>
      </w:r>
      <w:proofErr w:type="spellStart"/>
      <w:r>
        <w:t>časovnici</w:t>
      </w:r>
      <w:proofErr w:type="spellEnd"/>
      <w:r>
        <w:t>.</w:t>
      </w:r>
    </w:p>
    <w:p w14:paraId="5198C181" w14:textId="191DFC17" w:rsidR="00B846EB" w:rsidRDefault="00B846EB" w:rsidP="00AA5027">
      <w:pPr>
        <w:pStyle w:val="Odstavekseznama"/>
        <w:numPr>
          <w:ilvl w:val="0"/>
          <w:numId w:val="32"/>
        </w:numPr>
      </w:pPr>
      <w:r>
        <w:t xml:space="preserve">Kliknite na gumb </w:t>
      </w:r>
      <w:r w:rsidR="00720F47">
        <w:t>»</w:t>
      </w:r>
      <w:r w:rsidRPr="00986781">
        <w:rPr>
          <w:b/>
        </w:rPr>
        <w:t>Potrdi</w:t>
      </w:r>
      <w:r w:rsidR="00720F47" w:rsidRPr="00335654">
        <w:t>«</w:t>
      </w:r>
      <w:r>
        <w:t xml:space="preserve"> </w:t>
      </w:r>
      <w:r w:rsidR="00565E59">
        <w:t>oz.</w:t>
      </w:r>
      <w:r>
        <w:t xml:space="preserve"> </w:t>
      </w:r>
      <w:r w:rsidR="00720F47">
        <w:t>»</w:t>
      </w:r>
      <w:r w:rsidRPr="00986781">
        <w:rPr>
          <w:b/>
        </w:rPr>
        <w:t>Prekliči</w:t>
      </w:r>
      <w:r w:rsidR="00720F47" w:rsidRPr="00335654">
        <w:t>«</w:t>
      </w:r>
      <w:r w:rsidRPr="00335654">
        <w:t>,</w:t>
      </w:r>
      <w:r>
        <w:t xml:space="preserve"> če želite prekiniti akcijo.</w:t>
      </w:r>
    </w:p>
    <w:p w14:paraId="6C4459F0" w14:textId="27718AFE" w:rsidR="00B846EB" w:rsidRDefault="00B846EB" w:rsidP="00AA5027">
      <w:pPr>
        <w:pStyle w:val="Odstavekseznama"/>
        <w:numPr>
          <w:ilvl w:val="0"/>
          <w:numId w:val="32"/>
        </w:numPr>
      </w:pPr>
      <w:r>
        <w:t xml:space="preserve">Na koncu uspešno izvedene akcije je status predloga </w:t>
      </w:r>
      <w:r w:rsidR="00720F47">
        <w:t>»</w:t>
      </w:r>
      <w:r>
        <w:rPr>
          <w:b/>
        </w:rPr>
        <w:t>Predlog poslan v pregled na OE</w:t>
      </w:r>
      <w:r w:rsidR="00720F47" w:rsidRPr="00335654">
        <w:t>«</w:t>
      </w:r>
      <w:r>
        <w:t xml:space="preserve"> in predloga ne morete več urejati.</w:t>
      </w:r>
    </w:p>
    <w:p w14:paraId="153B317E" w14:textId="77777777" w:rsidR="00B846EB" w:rsidRDefault="00B846EB" w:rsidP="00B846EB">
      <w:pPr>
        <w:pStyle w:val="Naslov5"/>
      </w:pPr>
      <w:bookmarkStart w:id="240" w:name="_Toc86324229"/>
      <w:bookmarkStart w:id="241" w:name="_Toc91846581"/>
      <w:bookmarkStart w:id="242" w:name="_Ref85804205"/>
      <w:r>
        <w:t>Pregled predloga na OE</w:t>
      </w:r>
      <w:bookmarkEnd w:id="240"/>
      <w:bookmarkEnd w:id="241"/>
    </w:p>
    <w:p w14:paraId="5623AAAD" w14:textId="77777777" w:rsidR="004E2982" w:rsidRDefault="004E2982" w:rsidP="004E2982">
      <w:pPr>
        <w:pStyle w:val="Odstavekseznama"/>
        <w:ind w:left="0"/>
      </w:pPr>
      <w:r>
        <w:t xml:space="preserve">V fazi priprave </w:t>
      </w:r>
      <w:r w:rsidRPr="004C18F2">
        <w:rPr>
          <w:b/>
        </w:rPr>
        <w:t>nosilec paketa OE</w:t>
      </w:r>
      <w:r>
        <w:t xml:space="preserve"> ali </w:t>
      </w:r>
      <w:r w:rsidRPr="004C18F2">
        <w:rPr>
          <w:b/>
        </w:rPr>
        <w:t>vodja OE</w:t>
      </w:r>
      <w:r>
        <w:t xml:space="preserve"> lahko:</w:t>
      </w:r>
    </w:p>
    <w:p w14:paraId="315791C1" w14:textId="77777777" w:rsidR="004E2982" w:rsidRDefault="004E2982" w:rsidP="008332CE">
      <w:pPr>
        <w:pStyle w:val="Odstavekseznama"/>
        <w:numPr>
          <w:ilvl w:val="0"/>
          <w:numId w:val="86"/>
        </w:numPr>
      </w:pPr>
      <w:r>
        <w:t>zahtevajo dopolnitev predloga,</w:t>
      </w:r>
    </w:p>
    <w:p w14:paraId="077F69F7" w14:textId="77777777" w:rsidR="004E2982" w:rsidRDefault="004E2982" w:rsidP="008332CE">
      <w:pPr>
        <w:pStyle w:val="Odstavekseznama"/>
        <w:numPr>
          <w:ilvl w:val="0"/>
          <w:numId w:val="86"/>
        </w:numPr>
      </w:pPr>
      <w:r>
        <w:t>dodajo predlog v paket,</w:t>
      </w:r>
    </w:p>
    <w:p w14:paraId="3E10DBD5" w14:textId="77777777" w:rsidR="004E2982" w:rsidRDefault="004E2982" w:rsidP="008332CE">
      <w:pPr>
        <w:pStyle w:val="Odstavekseznama"/>
        <w:numPr>
          <w:ilvl w:val="0"/>
          <w:numId w:val="86"/>
        </w:numPr>
      </w:pPr>
      <w:r>
        <w:t>odstranijo predlog iz paketa ali</w:t>
      </w:r>
    </w:p>
    <w:p w14:paraId="27CE4F93" w14:textId="77777777" w:rsidR="004E2982" w:rsidRDefault="004E2982" w:rsidP="008332CE">
      <w:pPr>
        <w:pStyle w:val="Odstavekseznama"/>
        <w:numPr>
          <w:ilvl w:val="0"/>
          <w:numId w:val="86"/>
        </w:numPr>
      </w:pPr>
      <w:r>
        <w:t>zavrnejo predlog.</w:t>
      </w:r>
    </w:p>
    <w:p w14:paraId="16A6DCA5" w14:textId="62FEE09E" w:rsidR="00B846EB" w:rsidRDefault="004E2982" w:rsidP="00B846EB">
      <w:pPr>
        <w:pStyle w:val="Naslov6"/>
      </w:pPr>
      <w:bookmarkStart w:id="243" w:name="_Toc86324230"/>
      <w:bookmarkStart w:id="244" w:name="_Toc91846582"/>
      <w:r>
        <w:t>Zahteva za d</w:t>
      </w:r>
      <w:r w:rsidR="00B846EB">
        <w:t>opolnitev predloga</w:t>
      </w:r>
      <w:bookmarkEnd w:id="242"/>
      <w:bookmarkEnd w:id="243"/>
      <w:bookmarkEnd w:id="244"/>
    </w:p>
    <w:p w14:paraId="1A6B60C3" w14:textId="77777777" w:rsidR="00B846EB" w:rsidRDefault="00B846EB" w:rsidP="00B846EB">
      <w:pPr>
        <w:rPr>
          <w:lang w:eastAsia="sl-SI"/>
        </w:rPr>
      </w:pPr>
      <w:r>
        <w:rPr>
          <w:lang w:eastAsia="sl-SI"/>
        </w:rPr>
        <w:t>Če vodja OE ali nosilec paketa zahtevata dopolnitev predloga, bo ta vrnjen nosilcu predloga OE v pripravo.</w:t>
      </w:r>
    </w:p>
    <w:p w14:paraId="246BE2DF" w14:textId="3AF82A4B" w:rsidR="00B846EB" w:rsidRDefault="00B846EB" w:rsidP="00B846EB">
      <w:pPr>
        <w:pStyle w:val="Naslov7"/>
        <w:rPr>
          <w:lang w:eastAsia="sl-SI"/>
        </w:rPr>
      </w:pPr>
      <w:r>
        <w:rPr>
          <w:lang w:eastAsia="sl-SI"/>
        </w:rPr>
        <w:t>Kdo lahko zahteva dopolnitev predloga</w:t>
      </w:r>
      <w:r w:rsidR="00630B58" w:rsidRPr="00630B58">
        <w:rPr>
          <w:lang w:eastAsia="sl-SI"/>
        </w:rPr>
        <w:t xml:space="preserve"> </w:t>
      </w:r>
      <w:r w:rsidR="00630B58">
        <w:rPr>
          <w:lang w:eastAsia="sl-SI"/>
        </w:rPr>
        <w:t>in kdaj</w:t>
      </w:r>
      <w:r>
        <w:rPr>
          <w:lang w:eastAsia="sl-SI"/>
        </w:rPr>
        <w:t>?</w:t>
      </w:r>
    </w:p>
    <w:p w14:paraId="59EB4A2B" w14:textId="77777777" w:rsidR="00B846EB" w:rsidRDefault="00B846EB" w:rsidP="00B846EB">
      <w:pPr>
        <w:rPr>
          <w:bCs/>
        </w:rPr>
      </w:pPr>
      <w:r w:rsidRPr="006C1A8C">
        <w:rPr>
          <w:bCs/>
        </w:rPr>
        <w:t>Akcija</w:t>
      </w:r>
      <w:r>
        <w:rPr>
          <w:bCs/>
        </w:rPr>
        <w:t xml:space="preserve"> je na voljo:</w:t>
      </w:r>
    </w:p>
    <w:p w14:paraId="32894690" w14:textId="77777777" w:rsidR="00B846EB" w:rsidRPr="00133012" w:rsidRDefault="00B846EB" w:rsidP="00AA5027">
      <w:pPr>
        <w:pStyle w:val="Odstavekseznama"/>
        <w:numPr>
          <w:ilvl w:val="0"/>
          <w:numId w:val="4"/>
        </w:numPr>
        <w:rPr>
          <w:bCs/>
        </w:rPr>
      </w:pPr>
      <w:r w:rsidRPr="00AD66B5">
        <w:rPr>
          <w:lang w:eastAsia="sl-SI"/>
        </w:rPr>
        <w:t>če ste</w:t>
      </w:r>
      <w:r w:rsidRPr="00AD66B5">
        <w:rPr>
          <w:b/>
          <w:lang w:eastAsia="sl-SI"/>
        </w:rPr>
        <w:t xml:space="preserve"> nosilec </w:t>
      </w:r>
      <w:r>
        <w:rPr>
          <w:b/>
          <w:lang w:eastAsia="sl-SI"/>
        </w:rPr>
        <w:t xml:space="preserve">paketa </w:t>
      </w:r>
      <w:r>
        <w:rPr>
          <w:lang w:eastAsia="sl-SI"/>
        </w:rPr>
        <w:t>in ste predlog že uvrstili v svoj paket ali</w:t>
      </w:r>
    </w:p>
    <w:p w14:paraId="5764CE37" w14:textId="77777777" w:rsidR="00B846EB" w:rsidRPr="00846E73" w:rsidRDefault="00B846EB" w:rsidP="00AA5027">
      <w:pPr>
        <w:pStyle w:val="Odstavekseznama"/>
        <w:numPr>
          <w:ilvl w:val="0"/>
          <w:numId w:val="4"/>
        </w:numPr>
        <w:rPr>
          <w:bCs/>
        </w:rPr>
      </w:pPr>
      <w:r>
        <w:rPr>
          <w:lang w:eastAsia="sl-SI"/>
        </w:rPr>
        <w:t xml:space="preserve">če ste </w:t>
      </w:r>
      <w:r>
        <w:rPr>
          <w:b/>
          <w:lang w:eastAsia="sl-SI"/>
        </w:rPr>
        <w:t>vodja OE</w:t>
      </w:r>
      <w:r>
        <w:rPr>
          <w:lang w:eastAsia="sl-SI"/>
        </w:rPr>
        <w:t>;</w:t>
      </w:r>
    </w:p>
    <w:p w14:paraId="5147EDE5" w14:textId="23E18159" w:rsidR="00B846EB" w:rsidRPr="00846E73" w:rsidRDefault="00B846EB" w:rsidP="00AA5027">
      <w:pPr>
        <w:pStyle w:val="Odstavekseznama"/>
        <w:numPr>
          <w:ilvl w:val="0"/>
          <w:numId w:val="4"/>
        </w:numPr>
        <w:rPr>
          <w:bCs/>
        </w:rPr>
      </w:pPr>
      <w:r>
        <w:rPr>
          <w:lang w:eastAsia="sl-SI"/>
        </w:rPr>
        <w:t xml:space="preserve">če je status predloga </w:t>
      </w:r>
      <w:r w:rsidR="00720F47">
        <w:rPr>
          <w:lang w:eastAsia="sl-SI"/>
        </w:rPr>
        <w:t>»</w:t>
      </w:r>
      <w:r>
        <w:rPr>
          <w:b/>
        </w:rPr>
        <w:t>Predlog poslan v pregled na OE</w:t>
      </w:r>
      <w:r w:rsidR="00720F47">
        <w:rPr>
          <w:lang w:eastAsia="sl-SI"/>
        </w:rPr>
        <w:t>«</w:t>
      </w:r>
      <w:r>
        <w:rPr>
          <w:lang w:eastAsia="sl-SI"/>
        </w:rPr>
        <w:t>.</w:t>
      </w:r>
    </w:p>
    <w:p w14:paraId="4F7E42D5" w14:textId="77777777" w:rsidR="00B846EB" w:rsidRDefault="00B846EB" w:rsidP="00B846EB">
      <w:pPr>
        <w:pStyle w:val="Naslov7"/>
      </w:pPr>
      <w:bookmarkStart w:id="245" w:name="_Ref91507638"/>
      <w:r>
        <w:t>Kako zahtevam dopolnitev predloga?</w:t>
      </w:r>
      <w:bookmarkEnd w:id="245"/>
    </w:p>
    <w:p w14:paraId="39D6BAA6" w14:textId="77777777" w:rsidR="00B846EB" w:rsidRDefault="00B846EB" w:rsidP="00B846EB">
      <w:r w:rsidRPr="00846E73">
        <w:rPr>
          <w:noProof/>
          <w:lang w:eastAsia="sl-SI"/>
        </w:rPr>
        <w:drawing>
          <wp:inline distT="0" distB="0" distL="0" distR="0" wp14:anchorId="596DCE6F" wp14:editId="6DC20B50">
            <wp:extent cx="2122715" cy="308644"/>
            <wp:effectExtent l="0" t="0" r="0" b="0"/>
            <wp:docPr id="103" name="Picture 10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51527" cy="312833"/>
                    </a:xfrm>
                    <a:prstGeom prst="rect">
                      <a:avLst/>
                    </a:prstGeom>
                  </pic:spPr>
                </pic:pic>
              </a:graphicData>
            </a:graphic>
          </wp:inline>
        </w:drawing>
      </w:r>
    </w:p>
    <w:p w14:paraId="7DC340E7" w14:textId="0265727A" w:rsidR="00B846EB" w:rsidRDefault="00B846EB" w:rsidP="00AA5027">
      <w:pPr>
        <w:pStyle w:val="Odstavekseznama"/>
        <w:numPr>
          <w:ilvl w:val="0"/>
          <w:numId w:val="33"/>
        </w:numPr>
      </w:pPr>
      <w:r>
        <w:t xml:space="preserve">Odprite stran </w:t>
      </w:r>
      <w:r w:rsidR="00720F47">
        <w:t>»</w:t>
      </w:r>
      <w:r w:rsidRPr="001456A2">
        <w:rPr>
          <w:b/>
        </w:rPr>
        <w:t>Vpogled v predlog</w:t>
      </w:r>
      <w:r w:rsidR="00720F47" w:rsidRPr="00335654">
        <w:t>«</w:t>
      </w:r>
      <w:r w:rsidRPr="00335654">
        <w:t>.</w:t>
      </w:r>
    </w:p>
    <w:p w14:paraId="469DCC83" w14:textId="5314BE9A" w:rsidR="00B846EB" w:rsidRDefault="00B846EB" w:rsidP="00AA5027">
      <w:pPr>
        <w:pStyle w:val="Odstavekseznama"/>
        <w:numPr>
          <w:ilvl w:val="0"/>
          <w:numId w:val="33"/>
        </w:numPr>
      </w:pPr>
      <w:r>
        <w:t xml:space="preserve">Kliknite na gumb </w:t>
      </w:r>
      <w:r w:rsidR="00720F47">
        <w:t>»</w:t>
      </w:r>
      <w:r>
        <w:rPr>
          <w:b/>
        </w:rPr>
        <w:t>Zahtevaj dopolnitev</w:t>
      </w:r>
      <w:r w:rsidR="00720F47" w:rsidRPr="00335654">
        <w:t>«</w:t>
      </w:r>
      <w:r w:rsidRPr="00335654">
        <w:t>.</w:t>
      </w:r>
    </w:p>
    <w:p w14:paraId="2EBB9B54" w14:textId="77777777" w:rsidR="00B846EB" w:rsidRDefault="00B846EB" w:rsidP="00AA5027">
      <w:pPr>
        <w:pStyle w:val="Odstavekseznama"/>
        <w:numPr>
          <w:ilvl w:val="0"/>
          <w:numId w:val="33"/>
        </w:numPr>
      </w:pPr>
      <w:r>
        <w:t xml:space="preserve">Obvezno vpišite komentar; komentar bo viden na </w:t>
      </w:r>
      <w:proofErr w:type="spellStart"/>
      <w:r>
        <w:t>časovnici</w:t>
      </w:r>
      <w:proofErr w:type="spellEnd"/>
      <w:r>
        <w:t>.</w:t>
      </w:r>
    </w:p>
    <w:p w14:paraId="6E42A1E8" w14:textId="152F1349" w:rsidR="00B846EB" w:rsidRDefault="00B846EB" w:rsidP="00AA5027">
      <w:pPr>
        <w:pStyle w:val="Odstavekseznama"/>
        <w:numPr>
          <w:ilvl w:val="0"/>
          <w:numId w:val="33"/>
        </w:numPr>
      </w:pPr>
      <w:r>
        <w:t xml:space="preserve">Kliknite na gumb </w:t>
      </w:r>
      <w:r w:rsidR="00720F47">
        <w:t>»</w:t>
      </w:r>
      <w:r w:rsidRPr="00846E73">
        <w:rPr>
          <w:b/>
        </w:rPr>
        <w:t>Potrdi</w:t>
      </w:r>
      <w:r w:rsidR="00720F47" w:rsidRPr="00335654">
        <w:t>«</w:t>
      </w:r>
      <w:r>
        <w:t xml:space="preserve"> </w:t>
      </w:r>
      <w:r w:rsidR="00565E59">
        <w:t>oz.</w:t>
      </w:r>
      <w:r>
        <w:t xml:space="preserve"> </w:t>
      </w:r>
      <w:r w:rsidR="00720F47">
        <w:t>»</w:t>
      </w:r>
      <w:r w:rsidRPr="00846E73">
        <w:rPr>
          <w:b/>
        </w:rPr>
        <w:t>Prekliči</w:t>
      </w:r>
      <w:r w:rsidR="00720F47" w:rsidRPr="00335654">
        <w:t>«</w:t>
      </w:r>
      <w:r w:rsidRPr="00335654">
        <w:t>,</w:t>
      </w:r>
      <w:r>
        <w:t xml:space="preserve"> če želite prekiniti akcijo.</w:t>
      </w:r>
    </w:p>
    <w:p w14:paraId="0D4A2A8F" w14:textId="354A9CD0" w:rsidR="00B846EB" w:rsidRDefault="00B846EB" w:rsidP="00AA5027">
      <w:pPr>
        <w:pStyle w:val="Odstavekseznama"/>
        <w:numPr>
          <w:ilvl w:val="0"/>
          <w:numId w:val="33"/>
        </w:numPr>
      </w:pPr>
      <w:r>
        <w:t xml:space="preserve">Na koncu uspešno izvedene akcije je status predloga ponovno </w:t>
      </w:r>
      <w:r w:rsidR="00720F47">
        <w:t>»</w:t>
      </w:r>
      <w:r>
        <w:rPr>
          <w:b/>
        </w:rPr>
        <w:t>Predlog v pripravi</w:t>
      </w:r>
      <w:r w:rsidR="00720F47" w:rsidRPr="00335654">
        <w:t>«</w:t>
      </w:r>
      <w:r>
        <w:t xml:space="preserve"> in je dodeljen nosilcu predloga v urejanje.</w:t>
      </w:r>
    </w:p>
    <w:p w14:paraId="281C1D10" w14:textId="77777777" w:rsidR="00B846EB" w:rsidRDefault="00B846EB" w:rsidP="00B846EB">
      <w:pPr>
        <w:pStyle w:val="Naslov6"/>
      </w:pPr>
      <w:bookmarkStart w:id="246" w:name="_Ref85803572"/>
      <w:bookmarkStart w:id="247" w:name="_Toc86324232"/>
      <w:bookmarkStart w:id="248" w:name="_Toc91846583"/>
      <w:r>
        <w:t>Dodajanje predloga v paket</w:t>
      </w:r>
      <w:bookmarkEnd w:id="246"/>
      <w:bookmarkEnd w:id="247"/>
      <w:bookmarkEnd w:id="248"/>
    </w:p>
    <w:p w14:paraId="5993C86D" w14:textId="77777777" w:rsidR="00B846EB" w:rsidRDefault="00B846EB" w:rsidP="00B846EB">
      <w:pPr>
        <w:rPr>
          <w:lang w:eastAsia="sl-SI"/>
        </w:rPr>
      </w:pPr>
      <w:r>
        <w:rPr>
          <w:lang w:eastAsia="sl-SI"/>
        </w:rPr>
        <w:t>Za nadaljevanje postopka je obvezno, da se predlog doda v paket. Pri dodajanju predloga v paket obstajajo nekatere omejitve:</w:t>
      </w:r>
    </w:p>
    <w:p w14:paraId="72C62552" w14:textId="0F9DC60A" w:rsidR="00B846EB" w:rsidRDefault="00B846EB" w:rsidP="008332CE">
      <w:pPr>
        <w:pStyle w:val="Odstavekseznama"/>
        <w:numPr>
          <w:ilvl w:val="0"/>
          <w:numId w:val="103"/>
        </w:numPr>
        <w:rPr>
          <w:lang w:eastAsia="sl-SI"/>
        </w:rPr>
      </w:pPr>
      <w:r>
        <w:rPr>
          <w:lang w:eastAsia="sl-SI"/>
        </w:rPr>
        <w:t xml:space="preserve">V vrsto paketa </w:t>
      </w:r>
      <w:r w:rsidR="00720F47">
        <w:rPr>
          <w:lang w:eastAsia="sl-SI"/>
        </w:rPr>
        <w:t>»</w:t>
      </w:r>
      <w:r>
        <w:rPr>
          <w:lang w:eastAsia="sl-SI"/>
        </w:rPr>
        <w:t>Sprememba akta</w:t>
      </w:r>
      <w:r w:rsidR="00720F47">
        <w:rPr>
          <w:lang w:eastAsia="sl-SI"/>
        </w:rPr>
        <w:t>«</w:t>
      </w:r>
      <w:r>
        <w:rPr>
          <w:lang w:eastAsia="sl-SI"/>
        </w:rPr>
        <w:t xml:space="preserve"> lahko dodate predloge za </w:t>
      </w:r>
      <w:r w:rsidR="00986D8D">
        <w:rPr>
          <w:lang w:eastAsia="sl-SI"/>
        </w:rPr>
        <w:t>določitev</w:t>
      </w:r>
      <w:r>
        <w:rPr>
          <w:lang w:eastAsia="sl-SI"/>
        </w:rPr>
        <w:t>, spremembo ali izbris.</w:t>
      </w:r>
    </w:p>
    <w:p w14:paraId="3692AE41" w14:textId="282CFBC2" w:rsidR="00B846EB" w:rsidRDefault="00B846EB" w:rsidP="008332CE">
      <w:pPr>
        <w:pStyle w:val="Odstavekseznama"/>
        <w:numPr>
          <w:ilvl w:val="0"/>
          <w:numId w:val="103"/>
        </w:numPr>
        <w:rPr>
          <w:lang w:eastAsia="sl-SI"/>
        </w:rPr>
      </w:pPr>
      <w:r>
        <w:rPr>
          <w:lang w:eastAsia="sl-SI"/>
        </w:rPr>
        <w:lastRenderedPageBreak/>
        <w:t xml:space="preserve">V vrsto </w:t>
      </w:r>
      <w:r w:rsidR="008038C8">
        <w:rPr>
          <w:lang w:eastAsia="sl-SI"/>
        </w:rPr>
        <w:t>pakete</w:t>
      </w:r>
      <w:r>
        <w:rPr>
          <w:lang w:eastAsia="sl-SI"/>
        </w:rPr>
        <w:t xml:space="preserve"> </w:t>
      </w:r>
      <w:r w:rsidR="00720F47">
        <w:rPr>
          <w:lang w:eastAsia="sl-SI"/>
        </w:rPr>
        <w:t>»</w:t>
      </w:r>
      <w:r>
        <w:rPr>
          <w:lang w:eastAsia="sl-SI"/>
        </w:rPr>
        <w:t>Sprememba akta</w:t>
      </w:r>
      <w:r w:rsidR="00720F47">
        <w:rPr>
          <w:lang w:eastAsia="sl-SI"/>
        </w:rPr>
        <w:t>«</w:t>
      </w:r>
      <w:r>
        <w:rPr>
          <w:lang w:eastAsia="sl-SI"/>
        </w:rPr>
        <w:t xml:space="preserve"> lahko dodate samo predloge za spremembo, ki se nanašajo na </w:t>
      </w:r>
      <w:r w:rsidR="00986D8D">
        <w:rPr>
          <w:lang w:eastAsia="sl-SI"/>
        </w:rPr>
        <w:t>VOD-e</w:t>
      </w:r>
      <w:r>
        <w:rPr>
          <w:lang w:eastAsia="sl-SI"/>
        </w:rPr>
        <w:t xml:space="preserve">, ki so </w:t>
      </w:r>
      <w:r w:rsidR="00986D8D">
        <w:rPr>
          <w:lang w:eastAsia="sl-SI"/>
        </w:rPr>
        <w:t>določene</w:t>
      </w:r>
      <w:r>
        <w:rPr>
          <w:lang w:eastAsia="sl-SI"/>
        </w:rPr>
        <w:t xml:space="preserve"> aktom, ki se spreminja.</w:t>
      </w:r>
    </w:p>
    <w:p w14:paraId="3433CA02" w14:textId="4F896D88" w:rsidR="00B846EB" w:rsidRDefault="00B846EB" w:rsidP="008332CE">
      <w:pPr>
        <w:pStyle w:val="Odstavekseznama"/>
        <w:numPr>
          <w:ilvl w:val="0"/>
          <w:numId w:val="103"/>
        </w:numPr>
        <w:rPr>
          <w:lang w:eastAsia="sl-SI"/>
        </w:rPr>
      </w:pPr>
      <w:r>
        <w:rPr>
          <w:lang w:eastAsia="sl-SI"/>
        </w:rPr>
        <w:t xml:space="preserve">Če v vrsto paketa </w:t>
      </w:r>
      <w:r w:rsidR="00720F47">
        <w:rPr>
          <w:lang w:eastAsia="sl-SI"/>
        </w:rPr>
        <w:t>»</w:t>
      </w:r>
      <w:r>
        <w:rPr>
          <w:lang w:eastAsia="sl-SI"/>
        </w:rPr>
        <w:t>Nov akt</w:t>
      </w:r>
      <w:r w:rsidR="00720F47">
        <w:rPr>
          <w:lang w:eastAsia="sl-SI"/>
        </w:rPr>
        <w:t>«</w:t>
      </w:r>
      <w:r>
        <w:rPr>
          <w:lang w:eastAsia="sl-SI"/>
        </w:rPr>
        <w:t xml:space="preserve"> dodate predlog za spremembo, vas bo sistem opozoril, da bo spremenil tip postopka iz </w:t>
      </w:r>
      <w:r w:rsidR="00720F47">
        <w:rPr>
          <w:lang w:eastAsia="sl-SI"/>
        </w:rPr>
        <w:t>»</w:t>
      </w:r>
      <w:r>
        <w:rPr>
          <w:lang w:eastAsia="sl-SI"/>
        </w:rPr>
        <w:t>Sprememba</w:t>
      </w:r>
      <w:r w:rsidR="00720F47">
        <w:rPr>
          <w:lang w:eastAsia="sl-SI"/>
        </w:rPr>
        <w:t>«</w:t>
      </w:r>
      <w:r>
        <w:rPr>
          <w:lang w:eastAsia="sl-SI"/>
        </w:rPr>
        <w:t xml:space="preserve"> v </w:t>
      </w:r>
      <w:r w:rsidR="00720F47">
        <w:rPr>
          <w:lang w:eastAsia="sl-SI"/>
        </w:rPr>
        <w:t>»</w:t>
      </w:r>
      <w:r>
        <w:rPr>
          <w:lang w:eastAsia="sl-SI"/>
        </w:rPr>
        <w:t>Ponovni vpis</w:t>
      </w:r>
      <w:r w:rsidR="00720F47">
        <w:rPr>
          <w:lang w:eastAsia="sl-SI"/>
        </w:rPr>
        <w:t>«</w:t>
      </w:r>
      <w:r>
        <w:rPr>
          <w:lang w:eastAsia="sl-SI"/>
        </w:rPr>
        <w:t>. To pomeni, da bo ob prenosu v register nastal</w:t>
      </w:r>
      <w:r w:rsidR="00986D8D">
        <w:rPr>
          <w:lang w:eastAsia="sl-SI"/>
        </w:rPr>
        <w:t xml:space="preserve"> </w:t>
      </w:r>
      <w:r>
        <w:rPr>
          <w:lang w:eastAsia="sl-SI"/>
        </w:rPr>
        <w:t xml:space="preserve">nov </w:t>
      </w:r>
      <w:r w:rsidR="00986D8D">
        <w:rPr>
          <w:lang w:eastAsia="sl-SI"/>
        </w:rPr>
        <w:t>VOD</w:t>
      </w:r>
      <w:r>
        <w:rPr>
          <w:lang w:eastAsia="sl-SI"/>
        </w:rPr>
        <w:t>, star</w:t>
      </w:r>
      <w:r w:rsidR="00986D8D">
        <w:rPr>
          <w:lang w:eastAsia="sl-SI"/>
        </w:rPr>
        <w:t xml:space="preserve"> VOD</w:t>
      </w:r>
      <w:r>
        <w:rPr>
          <w:lang w:eastAsia="sl-SI"/>
        </w:rPr>
        <w:t>, iz katere izhaja vaš predlog</w:t>
      </w:r>
      <w:r w:rsidR="0090299A">
        <w:rPr>
          <w:lang w:eastAsia="sl-SI"/>
        </w:rPr>
        <w:t>, bo</w:t>
      </w:r>
      <w:r>
        <w:rPr>
          <w:lang w:eastAsia="sl-SI"/>
        </w:rPr>
        <w:t xml:space="preserve"> preklican, razen če tega ne spremenite sami. Poglejte poglavje </w:t>
      </w:r>
      <w:r w:rsidR="00720F47">
        <w:rPr>
          <w:lang w:eastAsia="sl-SI"/>
        </w:rPr>
        <w:t>»</w:t>
      </w:r>
      <w:r w:rsidRPr="0042625F">
        <w:rPr>
          <w:color w:val="596984" w:themeColor="accent4" w:themeShade="BF"/>
          <w:lang w:eastAsia="sl-SI"/>
        </w:rPr>
        <w:fldChar w:fldCharType="begin"/>
      </w:r>
      <w:r w:rsidRPr="0042625F">
        <w:rPr>
          <w:color w:val="596984" w:themeColor="accent4" w:themeShade="BF"/>
          <w:lang w:eastAsia="sl-SI"/>
        </w:rPr>
        <w:instrText xml:space="preserve"> REF _Ref86222685 \h </w:instrText>
      </w:r>
      <w:r w:rsidRPr="0042625F">
        <w:rPr>
          <w:color w:val="596984" w:themeColor="accent4" w:themeShade="BF"/>
          <w:lang w:eastAsia="sl-SI"/>
        </w:rPr>
      </w:r>
      <w:r w:rsidRPr="0042625F">
        <w:rPr>
          <w:color w:val="596984" w:themeColor="accent4" w:themeShade="BF"/>
          <w:lang w:eastAsia="sl-SI"/>
        </w:rPr>
        <w:fldChar w:fldCharType="separate"/>
      </w:r>
      <w:r w:rsidR="00CD0F51">
        <w:rPr>
          <w:lang w:eastAsia="sl-SI"/>
        </w:rPr>
        <w:t xml:space="preserve">Kako spremenim, da se </w:t>
      </w:r>
      <w:r w:rsidR="00986D8D">
        <w:rPr>
          <w:lang w:eastAsia="sl-SI"/>
        </w:rPr>
        <w:t xml:space="preserve">stari VOD </w:t>
      </w:r>
      <w:r w:rsidR="00CD0F51">
        <w:rPr>
          <w:lang w:eastAsia="sl-SI"/>
        </w:rPr>
        <w:t>ne prekliče?</w:t>
      </w:r>
      <w:r w:rsidRPr="0042625F">
        <w:rPr>
          <w:color w:val="596984" w:themeColor="accent4" w:themeShade="BF"/>
          <w:lang w:eastAsia="sl-SI"/>
        </w:rPr>
        <w:fldChar w:fldCharType="end"/>
      </w:r>
      <w:r w:rsidR="005E7FF5">
        <w:rPr>
          <w:lang w:eastAsia="sl-SI"/>
        </w:rPr>
        <w:t>«</w:t>
      </w:r>
      <w:r>
        <w:rPr>
          <w:lang w:eastAsia="sl-SI"/>
        </w:rPr>
        <w:t>.</w:t>
      </w:r>
    </w:p>
    <w:p w14:paraId="41D972C3" w14:textId="6FFACFBA" w:rsidR="00B846EB" w:rsidRDefault="00B846EB" w:rsidP="00B846EB">
      <w:pPr>
        <w:pStyle w:val="Naslov7"/>
        <w:rPr>
          <w:lang w:eastAsia="sl-SI"/>
        </w:rPr>
      </w:pPr>
      <w:r>
        <w:rPr>
          <w:lang w:eastAsia="sl-SI"/>
        </w:rPr>
        <w:t>Kdo lahko doda predlog v paket</w:t>
      </w:r>
      <w:r w:rsidR="00630B58" w:rsidRPr="00630B58">
        <w:rPr>
          <w:lang w:eastAsia="sl-SI"/>
        </w:rPr>
        <w:t xml:space="preserve"> </w:t>
      </w:r>
      <w:r w:rsidR="00630B58">
        <w:rPr>
          <w:lang w:eastAsia="sl-SI"/>
        </w:rPr>
        <w:t>in kdaj</w:t>
      </w:r>
      <w:r>
        <w:rPr>
          <w:lang w:eastAsia="sl-SI"/>
        </w:rPr>
        <w:t>?</w:t>
      </w:r>
    </w:p>
    <w:p w14:paraId="4E1479FB" w14:textId="77777777" w:rsidR="00B846EB" w:rsidRDefault="00B846EB" w:rsidP="00B846EB">
      <w:pPr>
        <w:rPr>
          <w:bCs/>
        </w:rPr>
      </w:pPr>
      <w:r w:rsidRPr="006C1A8C">
        <w:rPr>
          <w:bCs/>
        </w:rPr>
        <w:t>Akcija</w:t>
      </w:r>
      <w:r>
        <w:rPr>
          <w:bCs/>
        </w:rPr>
        <w:t xml:space="preserve"> je na voljo:</w:t>
      </w:r>
    </w:p>
    <w:p w14:paraId="0298758B" w14:textId="77777777" w:rsidR="00B846EB" w:rsidRPr="00846E73" w:rsidRDefault="00B846EB" w:rsidP="00AA5027">
      <w:pPr>
        <w:pStyle w:val="Odstavekseznama"/>
        <w:numPr>
          <w:ilvl w:val="0"/>
          <w:numId w:val="4"/>
        </w:numPr>
        <w:rPr>
          <w:bCs/>
        </w:rPr>
      </w:pPr>
      <w:r w:rsidRPr="00AD66B5">
        <w:rPr>
          <w:lang w:eastAsia="sl-SI"/>
        </w:rPr>
        <w:t>če ste</w:t>
      </w:r>
      <w:r w:rsidRPr="00AD66B5">
        <w:rPr>
          <w:b/>
          <w:lang w:eastAsia="sl-SI"/>
        </w:rPr>
        <w:t xml:space="preserve"> nosilec </w:t>
      </w:r>
      <w:r>
        <w:rPr>
          <w:b/>
          <w:lang w:eastAsia="sl-SI"/>
        </w:rPr>
        <w:t xml:space="preserve">paketa </w:t>
      </w:r>
      <w:r>
        <w:rPr>
          <w:lang w:eastAsia="sl-SI"/>
        </w:rPr>
        <w:t xml:space="preserve">ali </w:t>
      </w:r>
      <w:r>
        <w:rPr>
          <w:b/>
          <w:lang w:eastAsia="sl-SI"/>
        </w:rPr>
        <w:t>vodja OE,</w:t>
      </w:r>
    </w:p>
    <w:p w14:paraId="2DE2036E" w14:textId="16F99958" w:rsidR="00B846EB" w:rsidRPr="00846E73" w:rsidRDefault="00B846EB" w:rsidP="00AA5027">
      <w:pPr>
        <w:pStyle w:val="Odstavekseznama"/>
        <w:numPr>
          <w:ilvl w:val="0"/>
          <w:numId w:val="4"/>
        </w:numPr>
        <w:rPr>
          <w:bCs/>
        </w:rPr>
      </w:pPr>
      <w:r>
        <w:rPr>
          <w:lang w:eastAsia="sl-SI"/>
        </w:rPr>
        <w:t xml:space="preserve">če je status predloga </w:t>
      </w:r>
      <w:r w:rsidR="00720F47">
        <w:rPr>
          <w:lang w:eastAsia="sl-SI"/>
        </w:rPr>
        <w:t>»</w:t>
      </w:r>
      <w:r>
        <w:rPr>
          <w:b/>
        </w:rPr>
        <w:t>Predlog poslan v pregled na OE</w:t>
      </w:r>
      <w:r w:rsidR="00720F47">
        <w:rPr>
          <w:lang w:eastAsia="sl-SI"/>
        </w:rPr>
        <w:t>«</w:t>
      </w:r>
      <w:r>
        <w:rPr>
          <w:lang w:eastAsia="sl-SI"/>
        </w:rPr>
        <w:t>.</w:t>
      </w:r>
    </w:p>
    <w:p w14:paraId="52AA53B3" w14:textId="77777777" w:rsidR="00B846EB" w:rsidRDefault="00B846EB" w:rsidP="00B846EB">
      <w:pPr>
        <w:pStyle w:val="Naslov7"/>
      </w:pPr>
      <w:r>
        <w:t>Kako dodam predlog v paket?</w:t>
      </w:r>
    </w:p>
    <w:p w14:paraId="6B59E878" w14:textId="77777777" w:rsidR="00B846EB" w:rsidRDefault="00B846EB" w:rsidP="00B846EB">
      <w:r w:rsidRPr="004967BB">
        <w:rPr>
          <w:noProof/>
          <w:lang w:eastAsia="sl-SI"/>
        </w:rPr>
        <w:drawing>
          <wp:inline distT="0" distB="0" distL="0" distR="0" wp14:anchorId="6D09E266" wp14:editId="59667EB8">
            <wp:extent cx="2073729" cy="317159"/>
            <wp:effectExtent l="0" t="0" r="3175" b="6985"/>
            <wp:docPr id="107" name="Picture 10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28258" cy="325499"/>
                    </a:xfrm>
                    <a:prstGeom prst="rect">
                      <a:avLst/>
                    </a:prstGeom>
                  </pic:spPr>
                </pic:pic>
              </a:graphicData>
            </a:graphic>
          </wp:inline>
        </w:drawing>
      </w:r>
    </w:p>
    <w:p w14:paraId="733839C1" w14:textId="1E278312" w:rsidR="00B846EB" w:rsidRDefault="00B846EB" w:rsidP="00AA5027">
      <w:pPr>
        <w:pStyle w:val="Odstavekseznama"/>
        <w:numPr>
          <w:ilvl w:val="0"/>
          <w:numId w:val="35"/>
        </w:numPr>
      </w:pPr>
      <w:r>
        <w:t xml:space="preserve">Odprite stran </w:t>
      </w:r>
      <w:r w:rsidR="00720F47">
        <w:t>»</w:t>
      </w:r>
      <w:r w:rsidRPr="001456A2">
        <w:rPr>
          <w:b/>
        </w:rPr>
        <w:t>Vpogled v predlog</w:t>
      </w:r>
      <w:r w:rsidR="00720F47" w:rsidRPr="00335654">
        <w:t>«</w:t>
      </w:r>
      <w:r w:rsidRPr="00335654">
        <w:t>.</w:t>
      </w:r>
    </w:p>
    <w:p w14:paraId="4F0C8C2F" w14:textId="321D46BE" w:rsidR="00B846EB" w:rsidRDefault="00B846EB" w:rsidP="00AA5027">
      <w:pPr>
        <w:pStyle w:val="Odstavekseznama"/>
        <w:numPr>
          <w:ilvl w:val="0"/>
          <w:numId w:val="35"/>
        </w:numPr>
      </w:pPr>
      <w:r>
        <w:t xml:space="preserve">Kliknite na gumb </w:t>
      </w:r>
      <w:r w:rsidR="00720F47">
        <w:t>»</w:t>
      </w:r>
      <w:r>
        <w:rPr>
          <w:b/>
        </w:rPr>
        <w:t>Dodaj predlog v paket</w:t>
      </w:r>
      <w:r w:rsidR="00720F47" w:rsidRPr="00335654">
        <w:t>«</w:t>
      </w:r>
      <w:r w:rsidRPr="00335654">
        <w:t>.</w:t>
      </w:r>
    </w:p>
    <w:p w14:paraId="2F6AD6A5" w14:textId="13E19C03" w:rsidR="00B846EB" w:rsidRDefault="00B846EB" w:rsidP="00AA5027">
      <w:pPr>
        <w:pStyle w:val="Odstavekseznama"/>
        <w:numPr>
          <w:ilvl w:val="0"/>
          <w:numId w:val="35"/>
        </w:numPr>
      </w:pPr>
      <w:r>
        <w:t xml:space="preserve">Odpre se forma, na kateri imate dve možnosti (poglejte sliko </w:t>
      </w:r>
      <w:r w:rsidR="00335654">
        <w:t>spodaj</w:t>
      </w:r>
      <w:r>
        <w:t>):</w:t>
      </w:r>
    </w:p>
    <w:p w14:paraId="30B93D2D" w14:textId="77777777" w:rsidR="00B846EB" w:rsidRDefault="00B846EB" w:rsidP="00AA5027">
      <w:pPr>
        <w:pStyle w:val="Odstavekseznama"/>
        <w:numPr>
          <w:ilvl w:val="1"/>
          <w:numId w:val="35"/>
        </w:numPr>
      </w:pPr>
      <w:r>
        <w:t>dodajte predlog v obstoječi paket:</w:t>
      </w:r>
    </w:p>
    <w:p w14:paraId="4D6CBAE4" w14:textId="77777777" w:rsidR="00B846EB" w:rsidRDefault="00B846EB" w:rsidP="00AA5027">
      <w:pPr>
        <w:pStyle w:val="Odstavekseznama"/>
        <w:numPr>
          <w:ilvl w:val="2"/>
          <w:numId w:val="35"/>
        </w:numPr>
      </w:pPr>
      <w:r>
        <w:t>poiščite obstoječi paket – lahko iščete po nazivu in/ali statusu;</w:t>
      </w:r>
    </w:p>
    <w:p w14:paraId="5F4AAAF9" w14:textId="77777777" w:rsidR="00B846EB" w:rsidRDefault="00B846EB" w:rsidP="00AA5027">
      <w:pPr>
        <w:pStyle w:val="Odstavekseznama"/>
        <w:numPr>
          <w:ilvl w:val="2"/>
          <w:numId w:val="35"/>
        </w:numPr>
      </w:pPr>
      <w:r>
        <w:t>če želite, vpišite komentar;</w:t>
      </w:r>
    </w:p>
    <w:p w14:paraId="4E8DECBF" w14:textId="0D63946B" w:rsidR="00B846EB" w:rsidRDefault="00B846EB" w:rsidP="00AA5027">
      <w:pPr>
        <w:pStyle w:val="Odstavekseznama"/>
        <w:numPr>
          <w:ilvl w:val="2"/>
          <w:numId w:val="35"/>
        </w:numPr>
      </w:pPr>
      <w:r>
        <w:t xml:space="preserve">kliknite na gumb </w:t>
      </w:r>
      <w:r w:rsidR="00720F47">
        <w:t>»</w:t>
      </w:r>
      <w:r w:rsidRPr="004967BB">
        <w:rPr>
          <w:b/>
        </w:rPr>
        <w:t>Potrdi</w:t>
      </w:r>
      <w:r w:rsidR="00720F47" w:rsidRPr="00335654">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35C03082" w14:textId="77777777" w:rsidR="00B846EB" w:rsidRDefault="00B846EB" w:rsidP="00AA5027">
      <w:pPr>
        <w:pStyle w:val="Odstavekseznama"/>
        <w:numPr>
          <w:ilvl w:val="1"/>
          <w:numId w:val="35"/>
        </w:numPr>
      </w:pPr>
      <w:r>
        <w:t>dodajte predlog v novi paket:</w:t>
      </w:r>
    </w:p>
    <w:p w14:paraId="2911ABE4" w14:textId="5AB09F46" w:rsidR="00B846EB" w:rsidRDefault="00B846EB" w:rsidP="00AA5027">
      <w:pPr>
        <w:pStyle w:val="Odstavekseznama"/>
        <w:numPr>
          <w:ilvl w:val="2"/>
          <w:numId w:val="35"/>
        </w:numPr>
      </w:pPr>
      <w:r>
        <w:t xml:space="preserve">kliknite na gumb </w:t>
      </w:r>
      <w:r w:rsidR="00720F47">
        <w:t>»</w:t>
      </w:r>
      <w:r w:rsidRPr="006C6F15">
        <w:rPr>
          <w:b/>
        </w:rPr>
        <w:t>Dodaj v nov paket</w:t>
      </w:r>
      <w:r w:rsidR="00720F47" w:rsidRPr="00335654">
        <w:t>«</w:t>
      </w:r>
      <w:r w:rsidRPr="00335654">
        <w:t>;</w:t>
      </w:r>
    </w:p>
    <w:p w14:paraId="25FC1A4E" w14:textId="034A7666" w:rsidR="00B846EB" w:rsidRDefault="00B846EB" w:rsidP="00AA5027">
      <w:pPr>
        <w:pStyle w:val="Odstavekseznama"/>
        <w:numPr>
          <w:ilvl w:val="2"/>
          <w:numId w:val="35"/>
        </w:numPr>
      </w:pPr>
      <w:r>
        <w:t xml:space="preserve">izpolnite obvezne podatke (poglejte sliko </w:t>
      </w:r>
      <w:r w:rsidR="00335654">
        <w:t>spodaj</w:t>
      </w:r>
      <w:r>
        <w:t>);</w:t>
      </w:r>
    </w:p>
    <w:p w14:paraId="5389D8F5" w14:textId="07BE3BC4" w:rsidR="00B846EB" w:rsidRDefault="00B846EB" w:rsidP="00AA5027">
      <w:pPr>
        <w:pStyle w:val="Odstavekseznama"/>
        <w:numPr>
          <w:ilvl w:val="2"/>
          <w:numId w:val="35"/>
        </w:numPr>
      </w:pPr>
      <w:r>
        <w:t xml:space="preserve">kliknite na gumb </w:t>
      </w:r>
      <w:r w:rsidR="00720F47">
        <w:t>»</w:t>
      </w:r>
      <w:r w:rsidRPr="004967BB">
        <w:rPr>
          <w:b/>
        </w:rPr>
        <w:t>Potrdi</w:t>
      </w:r>
      <w:r w:rsidR="00720F47">
        <w:rPr>
          <w:b/>
        </w:rPr>
        <w:t>«</w:t>
      </w:r>
      <w:r>
        <w:t xml:space="preserve"> </w:t>
      </w:r>
      <w:r w:rsidR="00565E59">
        <w:t>oz.</w:t>
      </w:r>
      <w:r>
        <w:t xml:space="preserve"> </w:t>
      </w:r>
      <w:r w:rsidR="00720F47">
        <w:t>»</w:t>
      </w:r>
      <w:r w:rsidRPr="004967BB">
        <w:rPr>
          <w:b/>
        </w:rPr>
        <w:t>Prekliči</w:t>
      </w:r>
      <w:r w:rsidR="00720F47" w:rsidRPr="00335654">
        <w:t>«</w:t>
      </w:r>
      <w:r w:rsidRPr="00335654">
        <w:t>,</w:t>
      </w:r>
      <w:r>
        <w:t xml:space="preserve"> če želite prekiniti akcijo.</w:t>
      </w:r>
    </w:p>
    <w:p w14:paraId="6A5518CD" w14:textId="6967F552" w:rsidR="00B846EB" w:rsidRDefault="00B846EB" w:rsidP="00AA5027">
      <w:pPr>
        <w:pStyle w:val="Odstavekseznama"/>
        <w:numPr>
          <w:ilvl w:val="2"/>
          <w:numId w:val="35"/>
        </w:numPr>
      </w:pPr>
      <w:r>
        <w:t>na koncu uspešno izvedene akcije bo kreiran nov paket, ki še nima nosilca</w:t>
      </w:r>
      <w:r w:rsidR="0090299A">
        <w:t xml:space="preserve">; </w:t>
      </w:r>
      <w:r>
        <w:t xml:space="preserve">poglejte poglavje </w:t>
      </w:r>
      <w:r w:rsidR="00720F47">
        <w:t>»</w:t>
      </w:r>
      <w:r w:rsidRPr="00E90972">
        <w:rPr>
          <w:color w:val="1E5E9F" w:themeColor="accent3" w:themeShade="BF"/>
        </w:rPr>
        <w:fldChar w:fldCharType="begin"/>
      </w:r>
      <w:r w:rsidRPr="00E90972">
        <w:rPr>
          <w:color w:val="1E5E9F" w:themeColor="accent3" w:themeShade="BF"/>
        </w:rPr>
        <w:instrText xml:space="preserve"> REF _Ref85796398 \h </w:instrText>
      </w:r>
      <w:r w:rsidRPr="00E90972">
        <w:rPr>
          <w:color w:val="1E5E9F" w:themeColor="accent3" w:themeShade="BF"/>
        </w:rPr>
      </w:r>
      <w:r w:rsidRPr="00E90972">
        <w:rPr>
          <w:color w:val="1E5E9F" w:themeColor="accent3" w:themeShade="BF"/>
        </w:rPr>
        <w:fldChar w:fldCharType="separate"/>
      </w:r>
      <w:r w:rsidR="00CD0F51">
        <w:rPr>
          <w:lang w:eastAsia="sl-SI"/>
        </w:rPr>
        <w:t>Določitev nosilca paketa</w:t>
      </w:r>
      <w:r w:rsidRPr="00E90972">
        <w:rPr>
          <w:color w:val="1E5E9F" w:themeColor="accent3" w:themeShade="BF"/>
        </w:rPr>
        <w:fldChar w:fldCharType="end"/>
      </w:r>
      <w:r w:rsidR="005E7FF5">
        <w:t>«.</w:t>
      </w:r>
    </w:p>
    <w:p w14:paraId="5DA55C98" w14:textId="4AA6FBE7" w:rsidR="00B846EB" w:rsidRDefault="00B846EB" w:rsidP="00AA5027">
      <w:pPr>
        <w:pStyle w:val="Odstavekseznama"/>
        <w:numPr>
          <w:ilvl w:val="0"/>
          <w:numId w:val="35"/>
        </w:numPr>
      </w:pPr>
      <w:r>
        <w:t>Na koncu uspešno izvedene akcije (varianti</w:t>
      </w:r>
      <w:r w:rsidR="0090299A">
        <w:t>:</w:t>
      </w:r>
      <w:r>
        <w:t xml:space="preserve"> a in b) je status predloga ponovno </w:t>
      </w:r>
      <w:r w:rsidR="00720F47">
        <w:t>»</w:t>
      </w:r>
      <w:r w:rsidRPr="008C13E6">
        <w:rPr>
          <w:b/>
        </w:rPr>
        <w:t>Predlog</w:t>
      </w:r>
      <w:r w:rsidR="0090299A">
        <w:rPr>
          <w:b/>
        </w:rPr>
        <w:t xml:space="preserve"> </w:t>
      </w:r>
      <w:r w:rsidR="0090299A" w:rsidRPr="008C13E6">
        <w:rPr>
          <w:b/>
        </w:rPr>
        <w:t>dodan</w:t>
      </w:r>
      <w:r w:rsidRPr="008C13E6">
        <w:rPr>
          <w:b/>
        </w:rPr>
        <w:t xml:space="preserve"> v paket</w:t>
      </w:r>
      <w:r w:rsidR="00720F47" w:rsidRPr="00335654">
        <w:t>«</w:t>
      </w:r>
      <w:r w:rsidRPr="00335654">
        <w:t>.</w:t>
      </w:r>
      <w:r>
        <w:t xml:space="preserve"> </w:t>
      </w:r>
    </w:p>
    <w:p w14:paraId="2BDE112E" w14:textId="2C127836" w:rsidR="00B846EB" w:rsidRDefault="00B846EB" w:rsidP="00B846EB">
      <w:r w:rsidRPr="008C13E6">
        <w:rPr>
          <w:rStyle w:val="Poudarek"/>
        </w:rPr>
        <w:lastRenderedPageBreak/>
        <w:t>Pozor!</w:t>
      </w:r>
      <w:r>
        <w:t xml:space="preserve"> </w:t>
      </w:r>
      <w:r w:rsidR="0090299A">
        <w:t>Nadaljnje</w:t>
      </w:r>
      <w:r>
        <w:t xml:space="preserve"> urejanje predloga bo na voljo, šele ko nosilec paketa prestavi paket v status</w:t>
      </w:r>
      <w:r w:rsidR="00986D8D">
        <w:t>, ki to omogoča</w:t>
      </w:r>
      <w:r>
        <w:t>.</w:t>
      </w:r>
      <w:r>
        <w:br/>
      </w:r>
      <w:r w:rsidRPr="006C6F15">
        <w:rPr>
          <w:noProof/>
          <w:lang w:eastAsia="sl-SI"/>
        </w:rPr>
        <w:drawing>
          <wp:inline distT="0" distB="0" distL="0" distR="0" wp14:anchorId="2D9BEF0D" wp14:editId="3B8135F8">
            <wp:extent cx="3544549" cy="4002224"/>
            <wp:effectExtent l="0" t="0" r="0" b="0"/>
            <wp:docPr id="109" name="Picture 109" descr="Izbira pak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63728" cy="4023880"/>
                    </a:xfrm>
                    <a:prstGeom prst="rect">
                      <a:avLst/>
                    </a:prstGeom>
                  </pic:spPr>
                </pic:pic>
              </a:graphicData>
            </a:graphic>
          </wp:inline>
        </w:drawing>
      </w:r>
    </w:p>
    <w:p w14:paraId="0145E303" w14:textId="38EE9A12" w:rsidR="00B846EB" w:rsidRDefault="00B846EB" w:rsidP="00B846EB">
      <w:pPr>
        <w:pStyle w:val="Napis"/>
      </w:pPr>
      <w:r>
        <w:br/>
      </w:r>
      <w:r w:rsidRPr="006C6F15">
        <w:rPr>
          <w:noProof/>
          <w:lang w:eastAsia="sl-SI"/>
        </w:rPr>
        <w:drawing>
          <wp:inline distT="0" distB="0" distL="0" distR="0" wp14:anchorId="62448221" wp14:editId="428C54DC">
            <wp:extent cx="3135086" cy="2534817"/>
            <wp:effectExtent l="0" t="0" r="8255" b="0"/>
            <wp:docPr id="110" name="Picture 110" descr="Dodajanje novega pak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42508" cy="2540818"/>
                    </a:xfrm>
                    <a:prstGeom prst="rect">
                      <a:avLst/>
                    </a:prstGeom>
                  </pic:spPr>
                </pic:pic>
              </a:graphicData>
            </a:graphic>
          </wp:inline>
        </w:drawing>
      </w:r>
    </w:p>
    <w:p w14:paraId="34997CBB" w14:textId="7F52E3C0" w:rsidR="004E2982" w:rsidRDefault="004E2982" w:rsidP="004E2982"/>
    <w:p w14:paraId="4D2C43D8" w14:textId="04F59902" w:rsidR="004E2982" w:rsidRDefault="004E2982" w:rsidP="004E2982">
      <w:pPr>
        <w:pStyle w:val="Naslov6"/>
      </w:pPr>
      <w:bookmarkStart w:id="249" w:name="_Toc91846584"/>
      <w:bookmarkStart w:id="250" w:name="_Toc86324231"/>
      <w:r>
        <w:t>Odstranitev predloga iz paketa</w:t>
      </w:r>
      <w:bookmarkEnd w:id="249"/>
    </w:p>
    <w:p w14:paraId="5CFBA78F" w14:textId="45747C90" w:rsidR="004E2982" w:rsidRPr="004E2982" w:rsidRDefault="004E2982" w:rsidP="004E2982">
      <w:r>
        <w:t>Poglejte poglavje »</w:t>
      </w:r>
      <w:r w:rsidRPr="004E2982">
        <w:rPr>
          <w:rStyle w:val="DocReferenceChar"/>
        </w:rPr>
        <w:fldChar w:fldCharType="begin"/>
      </w:r>
      <w:r w:rsidRPr="004E2982">
        <w:rPr>
          <w:rStyle w:val="DocReferenceChar"/>
        </w:rPr>
        <w:instrText xml:space="preserve"> REF _Ref85816924 \h </w:instrText>
      </w:r>
      <w:r>
        <w:rPr>
          <w:rStyle w:val="DocReferenceChar"/>
        </w:rPr>
        <w:instrText xml:space="preserve"> \* MERGEFORMAT </w:instrText>
      </w:r>
      <w:r w:rsidRPr="004E2982">
        <w:rPr>
          <w:rStyle w:val="DocReferenceChar"/>
        </w:rPr>
      </w:r>
      <w:r w:rsidRPr="004E2982">
        <w:rPr>
          <w:rStyle w:val="DocReferenceChar"/>
        </w:rPr>
        <w:fldChar w:fldCharType="separate"/>
      </w:r>
      <w:r w:rsidRPr="004E2982">
        <w:rPr>
          <w:rStyle w:val="DocReferenceChar"/>
        </w:rPr>
        <w:t>Odstranitev predloga iz paketa</w:t>
      </w:r>
      <w:r w:rsidRPr="004E2982">
        <w:rPr>
          <w:rStyle w:val="DocReferenceChar"/>
        </w:rPr>
        <w:fldChar w:fldCharType="end"/>
      </w:r>
      <w:r>
        <w:t>«.</w:t>
      </w:r>
    </w:p>
    <w:p w14:paraId="354C971C" w14:textId="411B3E27" w:rsidR="004E2982" w:rsidRDefault="004E2982" w:rsidP="004E2982">
      <w:pPr>
        <w:pStyle w:val="Naslov6"/>
      </w:pPr>
      <w:bookmarkStart w:id="251" w:name="_Toc91846585"/>
      <w:r>
        <w:t>Zavrnitev predloga</w:t>
      </w:r>
      <w:bookmarkEnd w:id="250"/>
      <w:bookmarkEnd w:id="251"/>
    </w:p>
    <w:p w14:paraId="564DE0A4" w14:textId="77777777" w:rsidR="004E2982" w:rsidRDefault="004E2982" w:rsidP="004E2982">
      <w:pPr>
        <w:rPr>
          <w:lang w:eastAsia="sl-SI"/>
        </w:rPr>
      </w:pPr>
      <w:r>
        <w:rPr>
          <w:lang w:eastAsia="sl-SI"/>
        </w:rPr>
        <w:t>Zavrnitev predloga pomeni, da je predlog zaključen in da se ne bo mogel uporabljati niti v prihodnosti.</w:t>
      </w:r>
    </w:p>
    <w:p w14:paraId="04AFDAC2" w14:textId="77777777" w:rsidR="004E2982" w:rsidRDefault="004E2982" w:rsidP="004E2982">
      <w:pPr>
        <w:pStyle w:val="Naslov7"/>
        <w:rPr>
          <w:lang w:eastAsia="sl-SI"/>
        </w:rPr>
      </w:pPr>
      <w:r>
        <w:rPr>
          <w:lang w:eastAsia="sl-SI"/>
        </w:rPr>
        <w:t>Kdo lahko zavrne predlog</w:t>
      </w:r>
      <w:r w:rsidRPr="00630B58">
        <w:rPr>
          <w:lang w:eastAsia="sl-SI"/>
        </w:rPr>
        <w:t xml:space="preserve"> </w:t>
      </w:r>
      <w:r>
        <w:rPr>
          <w:lang w:eastAsia="sl-SI"/>
        </w:rPr>
        <w:t>in kdaj?</w:t>
      </w:r>
    </w:p>
    <w:p w14:paraId="6967FC85" w14:textId="77777777" w:rsidR="004E2982" w:rsidRDefault="004E2982" w:rsidP="004E2982">
      <w:pPr>
        <w:rPr>
          <w:bCs/>
        </w:rPr>
      </w:pPr>
      <w:r w:rsidRPr="006C1A8C">
        <w:rPr>
          <w:bCs/>
        </w:rPr>
        <w:lastRenderedPageBreak/>
        <w:t>Akcija</w:t>
      </w:r>
      <w:r>
        <w:rPr>
          <w:bCs/>
        </w:rPr>
        <w:t xml:space="preserve"> je na voljo:</w:t>
      </w:r>
    </w:p>
    <w:p w14:paraId="554F756C" w14:textId="77777777" w:rsidR="004E2982" w:rsidRPr="00846E73" w:rsidRDefault="004E2982" w:rsidP="004E2982">
      <w:pPr>
        <w:pStyle w:val="Odstavekseznama"/>
        <w:numPr>
          <w:ilvl w:val="0"/>
          <w:numId w:val="4"/>
        </w:numPr>
        <w:rPr>
          <w:bCs/>
        </w:rPr>
      </w:pPr>
      <w:r w:rsidRPr="00AD66B5">
        <w:rPr>
          <w:lang w:eastAsia="sl-SI"/>
        </w:rPr>
        <w:t>če ste</w:t>
      </w:r>
      <w:r w:rsidRPr="00AD66B5">
        <w:rPr>
          <w:b/>
          <w:lang w:eastAsia="sl-SI"/>
        </w:rPr>
        <w:t xml:space="preserve"> </w:t>
      </w:r>
      <w:r>
        <w:rPr>
          <w:b/>
          <w:lang w:eastAsia="sl-SI"/>
        </w:rPr>
        <w:t>vodja OE,</w:t>
      </w:r>
    </w:p>
    <w:p w14:paraId="64589AC8" w14:textId="77777777" w:rsidR="004E2982" w:rsidRPr="00846E73" w:rsidRDefault="004E2982" w:rsidP="004E2982">
      <w:pPr>
        <w:pStyle w:val="Odstavekseznama"/>
        <w:numPr>
          <w:ilvl w:val="0"/>
          <w:numId w:val="4"/>
        </w:numPr>
        <w:rPr>
          <w:bCs/>
        </w:rPr>
      </w:pPr>
      <w:r>
        <w:rPr>
          <w:lang w:eastAsia="sl-SI"/>
        </w:rPr>
        <w:t>če je status predloga »</w:t>
      </w:r>
      <w:r>
        <w:rPr>
          <w:b/>
        </w:rPr>
        <w:t>Predlog poslan v pregled na OE</w:t>
      </w:r>
      <w:r>
        <w:rPr>
          <w:lang w:eastAsia="sl-SI"/>
        </w:rPr>
        <w:t>«.</w:t>
      </w:r>
    </w:p>
    <w:p w14:paraId="3636CFBC" w14:textId="77777777" w:rsidR="004E2982" w:rsidRDefault="004E2982" w:rsidP="004E2982">
      <w:pPr>
        <w:pStyle w:val="Naslov7"/>
      </w:pPr>
      <w:r>
        <w:t>Kako zavrnem predlog?</w:t>
      </w:r>
    </w:p>
    <w:p w14:paraId="6FCC3A68" w14:textId="77777777" w:rsidR="004E2982" w:rsidRDefault="004E2982" w:rsidP="004E2982">
      <w:r w:rsidRPr="004967BB">
        <w:rPr>
          <w:noProof/>
          <w:lang w:eastAsia="sl-SI"/>
        </w:rPr>
        <w:drawing>
          <wp:inline distT="0" distB="0" distL="0" distR="0" wp14:anchorId="4B61A6A8" wp14:editId="7C4368DF">
            <wp:extent cx="1953986" cy="274141"/>
            <wp:effectExtent l="0" t="0" r="0" b="0"/>
            <wp:docPr id="105" name="Picture 10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53504" cy="288103"/>
                    </a:xfrm>
                    <a:prstGeom prst="rect">
                      <a:avLst/>
                    </a:prstGeom>
                  </pic:spPr>
                </pic:pic>
              </a:graphicData>
            </a:graphic>
          </wp:inline>
        </w:drawing>
      </w:r>
    </w:p>
    <w:p w14:paraId="08E9A331" w14:textId="77777777" w:rsidR="004E2982" w:rsidRDefault="004E2982" w:rsidP="004E2982">
      <w:pPr>
        <w:pStyle w:val="Odstavekseznama"/>
        <w:numPr>
          <w:ilvl w:val="0"/>
          <w:numId w:val="34"/>
        </w:numPr>
      </w:pPr>
      <w:r>
        <w:t>Odprite stran »</w:t>
      </w:r>
      <w:r w:rsidRPr="001456A2">
        <w:rPr>
          <w:b/>
        </w:rPr>
        <w:t>Vpogled v predlog</w:t>
      </w:r>
      <w:r w:rsidRPr="00335654">
        <w:t>«.</w:t>
      </w:r>
    </w:p>
    <w:p w14:paraId="06264893" w14:textId="77777777" w:rsidR="004E2982" w:rsidRDefault="004E2982" w:rsidP="004E2982">
      <w:pPr>
        <w:pStyle w:val="Odstavekseznama"/>
        <w:numPr>
          <w:ilvl w:val="0"/>
          <w:numId w:val="34"/>
        </w:numPr>
      </w:pPr>
      <w:r>
        <w:t>Kliknite na gumb »</w:t>
      </w:r>
      <w:r>
        <w:rPr>
          <w:b/>
        </w:rPr>
        <w:t>Zavrni predlog</w:t>
      </w:r>
      <w:r w:rsidRPr="00335654">
        <w:t>«.</w:t>
      </w:r>
    </w:p>
    <w:p w14:paraId="05BAE49B" w14:textId="77777777" w:rsidR="004E2982" w:rsidRDefault="004E2982" w:rsidP="004E2982">
      <w:pPr>
        <w:pStyle w:val="Odstavekseznama"/>
        <w:numPr>
          <w:ilvl w:val="0"/>
          <w:numId w:val="34"/>
        </w:numPr>
      </w:pPr>
      <w:r>
        <w:t xml:space="preserve">Obvezno vpišite komentar; komentar bo viden na </w:t>
      </w:r>
      <w:proofErr w:type="spellStart"/>
      <w:r>
        <w:t>časovnici</w:t>
      </w:r>
      <w:proofErr w:type="spellEnd"/>
      <w:r>
        <w:t>.</w:t>
      </w:r>
    </w:p>
    <w:p w14:paraId="6DE0C06F" w14:textId="77777777" w:rsidR="004E2982" w:rsidRDefault="004E2982" w:rsidP="004E2982">
      <w:pPr>
        <w:pStyle w:val="Odstavekseznama"/>
        <w:numPr>
          <w:ilvl w:val="0"/>
          <w:numId w:val="34"/>
        </w:numPr>
      </w:pPr>
      <w:r>
        <w:t>Kliknite na gumb »</w:t>
      </w:r>
      <w:r w:rsidRPr="004967BB">
        <w:rPr>
          <w:b/>
        </w:rPr>
        <w:t>Potrdi</w:t>
      </w:r>
      <w:r w:rsidRPr="00335654">
        <w:t>«</w:t>
      </w:r>
      <w:r>
        <w:t xml:space="preserve"> oz. »</w:t>
      </w:r>
      <w:r w:rsidRPr="004967BB">
        <w:rPr>
          <w:b/>
        </w:rPr>
        <w:t>Prekliči</w:t>
      </w:r>
      <w:r w:rsidRPr="00335654">
        <w:t>«,</w:t>
      </w:r>
      <w:r>
        <w:t xml:space="preserve"> če želite prekiniti akcijo.</w:t>
      </w:r>
    </w:p>
    <w:p w14:paraId="62435004" w14:textId="77777777" w:rsidR="004E2982" w:rsidRDefault="004E2982" w:rsidP="004E2982">
      <w:pPr>
        <w:pStyle w:val="Odstavekseznama"/>
        <w:numPr>
          <w:ilvl w:val="0"/>
          <w:numId w:val="34"/>
        </w:numPr>
      </w:pPr>
      <w:r>
        <w:t>Na koncu uspešno izvedene akcije je status predloga ponovno »</w:t>
      </w:r>
      <w:r>
        <w:rPr>
          <w:b/>
        </w:rPr>
        <w:t>Predlog zavrnjen na OE</w:t>
      </w:r>
      <w:r w:rsidRPr="00335654">
        <w:t>«</w:t>
      </w:r>
      <w:r>
        <w:t xml:space="preserve"> in ga nobeden ne more več urejati.</w:t>
      </w:r>
    </w:p>
    <w:p w14:paraId="29F84A71" w14:textId="77777777" w:rsidR="004E2982" w:rsidRPr="004E2982" w:rsidRDefault="004E2982" w:rsidP="004E2982"/>
    <w:p w14:paraId="7122A0A3" w14:textId="77777777" w:rsidR="00B846EB" w:rsidRPr="00175A24" w:rsidRDefault="00B846EB" w:rsidP="00B846EB">
      <w:pPr>
        <w:rPr>
          <w:b/>
          <w:bCs/>
          <w:color w:val="374C80" w:themeColor="accent1" w:themeShade="BF"/>
          <w:sz w:val="16"/>
          <w:szCs w:val="16"/>
        </w:rPr>
      </w:pPr>
    </w:p>
    <w:p w14:paraId="05D2715E" w14:textId="77777777" w:rsidR="00B846EB" w:rsidRDefault="00B846EB" w:rsidP="00B846EB">
      <w:pPr>
        <w:pStyle w:val="Naslov4"/>
      </w:pPr>
      <w:bookmarkStart w:id="252" w:name="_Toc86324237"/>
      <w:bookmarkStart w:id="253" w:name="_Toc91846586"/>
      <w:r>
        <w:t>Faza usklajevanja</w:t>
      </w:r>
      <w:bookmarkEnd w:id="252"/>
      <w:bookmarkEnd w:id="253"/>
    </w:p>
    <w:p w14:paraId="7553E9CE" w14:textId="19ED40F2" w:rsidR="00B846EB" w:rsidRDefault="00B846EB" w:rsidP="00B846EB">
      <w:r>
        <w:t>V fazi usklajevanja</w:t>
      </w:r>
      <w:r w:rsidR="00986D8D">
        <w:t xml:space="preserve"> delo večinoma poteka na paketu, in ne na predlogu.</w:t>
      </w:r>
    </w:p>
    <w:p w14:paraId="22E13380" w14:textId="59656629" w:rsidR="00B846EB" w:rsidRPr="001F1F9E" w:rsidRDefault="00986D8D" w:rsidP="00986D8D">
      <w:r>
        <w:t>Člani delovne skupine lahko oddajo komentar na posamezen predlog, ko je predlog v statusu »Poslano na delovno skupino«.</w:t>
      </w:r>
    </w:p>
    <w:p w14:paraId="3481878C" w14:textId="47B4CF2E" w:rsidR="00B846EB" w:rsidRDefault="00B846EB" w:rsidP="00B846EB">
      <w:pPr>
        <w:pStyle w:val="Naslov4"/>
      </w:pPr>
      <w:bookmarkStart w:id="254" w:name="_Toc86324244"/>
      <w:bookmarkStart w:id="255" w:name="_Toc91846587"/>
      <w:r>
        <w:t xml:space="preserve">Faza </w:t>
      </w:r>
      <w:bookmarkEnd w:id="254"/>
      <w:r w:rsidR="00986D8D">
        <w:t>javne obravnave</w:t>
      </w:r>
      <w:bookmarkEnd w:id="255"/>
    </w:p>
    <w:p w14:paraId="6839DBBA" w14:textId="6A9F6A00" w:rsidR="00B846EB" w:rsidRDefault="00986D8D" w:rsidP="00B846EB">
      <w:r>
        <w:t>V fazi »Javna obravnava« v</w:t>
      </w:r>
      <w:r w:rsidR="00B846EB">
        <w:t xml:space="preserve">ečina aktivnosti poteka na paketu, na predlogu je </w:t>
      </w:r>
      <w:r w:rsidR="000217D0">
        <w:t>treba</w:t>
      </w:r>
      <w:r w:rsidR="00B846EB">
        <w:t>:</w:t>
      </w:r>
    </w:p>
    <w:p w14:paraId="0EAF4E8F" w14:textId="70864F69" w:rsidR="00B846EB" w:rsidRDefault="00B846EB" w:rsidP="008332CE">
      <w:pPr>
        <w:pStyle w:val="Odstavekseznama"/>
        <w:numPr>
          <w:ilvl w:val="0"/>
          <w:numId w:val="87"/>
        </w:numPr>
      </w:pPr>
      <w:r>
        <w:t>vnesti mnenj</w:t>
      </w:r>
      <w:r w:rsidR="000217D0">
        <w:t>e</w:t>
      </w:r>
      <w:r>
        <w:t>, prispel</w:t>
      </w:r>
      <w:r w:rsidR="000217D0">
        <w:t>o</w:t>
      </w:r>
      <w:r>
        <w:t xml:space="preserve"> po pošti, ki se nanaša na predlog,</w:t>
      </w:r>
    </w:p>
    <w:p w14:paraId="76656B35" w14:textId="77777777" w:rsidR="00B846EB" w:rsidRDefault="00B846EB" w:rsidP="008332CE">
      <w:pPr>
        <w:pStyle w:val="Odstavekseznama"/>
        <w:numPr>
          <w:ilvl w:val="0"/>
          <w:numId w:val="87"/>
        </w:numPr>
      </w:pPr>
      <w:r>
        <w:t>opredeliti se do mnenj, ki se nanašajo na predlog.</w:t>
      </w:r>
      <w:r>
        <w:tab/>
      </w:r>
    </w:p>
    <w:p w14:paraId="2BCED75A" w14:textId="77777777" w:rsidR="00B846EB" w:rsidRDefault="00B846EB" w:rsidP="008332CE">
      <w:pPr>
        <w:pStyle w:val="Odstavekseznama"/>
        <w:numPr>
          <w:ilvl w:val="1"/>
          <w:numId w:val="87"/>
        </w:numPr>
      </w:pPr>
      <w:r>
        <w:t>pripraviti odgovor in</w:t>
      </w:r>
    </w:p>
    <w:p w14:paraId="39285E5A" w14:textId="77777777" w:rsidR="00B846EB" w:rsidRDefault="00B846EB" w:rsidP="008332CE">
      <w:pPr>
        <w:pStyle w:val="Odstavekseznama"/>
        <w:numPr>
          <w:ilvl w:val="1"/>
          <w:numId w:val="87"/>
        </w:numPr>
      </w:pPr>
      <w:r>
        <w:t>objaviti odgovor.</w:t>
      </w:r>
    </w:p>
    <w:p w14:paraId="5CB8878C" w14:textId="77777777" w:rsidR="00B846EB" w:rsidRPr="00A3446D" w:rsidRDefault="00B846EB" w:rsidP="008332CE">
      <w:pPr>
        <w:pStyle w:val="Odstavekseznama"/>
        <w:numPr>
          <w:ilvl w:val="0"/>
          <w:numId w:val="87"/>
        </w:numPr>
      </w:pPr>
      <w:r>
        <w:t>opredeliti se do predloga – ali je potrebna sprememba predloga zaradi mnenj javnosti.</w:t>
      </w:r>
    </w:p>
    <w:p w14:paraId="2E34F26F" w14:textId="77777777" w:rsidR="00B846EB" w:rsidRDefault="00B846EB" w:rsidP="00B846EB">
      <w:pPr>
        <w:pStyle w:val="Naslov5"/>
      </w:pPr>
      <w:bookmarkStart w:id="256" w:name="_Toc86324245"/>
      <w:bookmarkStart w:id="257" w:name="_Toc91846588"/>
      <w:r>
        <w:t>Vnos mnenj prispelih po pošti</w:t>
      </w:r>
      <w:bookmarkEnd w:id="256"/>
      <w:bookmarkEnd w:id="257"/>
    </w:p>
    <w:p w14:paraId="4045475E" w14:textId="65958170" w:rsidR="00B846EB" w:rsidRDefault="00B846EB" w:rsidP="00B846EB">
      <w:pPr>
        <w:pStyle w:val="Naslov6"/>
      </w:pPr>
      <w:bookmarkStart w:id="258" w:name="_Toc86324246"/>
      <w:bookmarkStart w:id="259" w:name="_Toc91846589"/>
      <w:r>
        <w:t>Kdo lahko vnese mnenje</w:t>
      </w:r>
      <w:r w:rsidR="00630B58" w:rsidRPr="00630B58">
        <w:t xml:space="preserve"> </w:t>
      </w:r>
      <w:r w:rsidR="00630B58">
        <w:t>in kdaj</w:t>
      </w:r>
      <w:r>
        <w:t>?</w:t>
      </w:r>
      <w:bookmarkEnd w:id="258"/>
      <w:bookmarkEnd w:id="259"/>
    </w:p>
    <w:p w14:paraId="3CCFC015" w14:textId="77777777" w:rsidR="00B846EB" w:rsidRDefault="00B846EB" w:rsidP="00B846EB">
      <w:r>
        <w:t>Akcija je na voljo:</w:t>
      </w:r>
    </w:p>
    <w:p w14:paraId="0908C4CB" w14:textId="77777777" w:rsidR="00B846EB" w:rsidRDefault="00B846EB" w:rsidP="008332CE">
      <w:pPr>
        <w:pStyle w:val="Odstavekseznama"/>
        <w:numPr>
          <w:ilvl w:val="0"/>
          <w:numId w:val="50"/>
        </w:numPr>
      </w:pPr>
      <w:r>
        <w:t xml:space="preserve">če ste </w:t>
      </w:r>
      <w:r w:rsidRPr="005765E3">
        <w:rPr>
          <w:b/>
        </w:rPr>
        <w:t xml:space="preserve">nosilec </w:t>
      </w:r>
      <w:r>
        <w:rPr>
          <w:b/>
        </w:rPr>
        <w:t>predloga</w:t>
      </w:r>
      <w:r w:rsidRPr="005765E3">
        <w:rPr>
          <w:b/>
        </w:rPr>
        <w:t xml:space="preserve"> OE</w:t>
      </w:r>
    </w:p>
    <w:p w14:paraId="30724716" w14:textId="437C4B73" w:rsidR="00B846EB" w:rsidRDefault="00B846EB" w:rsidP="008332CE">
      <w:pPr>
        <w:pStyle w:val="Odstavekseznama"/>
        <w:numPr>
          <w:ilvl w:val="0"/>
          <w:numId w:val="50"/>
        </w:numPr>
      </w:pPr>
      <w:r>
        <w:t xml:space="preserve">če je </w:t>
      </w:r>
      <w:r w:rsidRPr="005765E3">
        <w:rPr>
          <w:b/>
        </w:rPr>
        <w:t xml:space="preserve">paket v statusu </w:t>
      </w:r>
      <w:r w:rsidR="00720F47" w:rsidRPr="005E7FF5">
        <w:t>»</w:t>
      </w:r>
      <w:r>
        <w:rPr>
          <w:b/>
        </w:rPr>
        <w:t>Predlog v fazi javne obravnave</w:t>
      </w:r>
      <w:r w:rsidR="00720F47" w:rsidRPr="005E7FF5">
        <w:t>«</w:t>
      </w:r>
      <w:r w:rsidRPr="005E7FF5">
        <w:t>.</w:t>
      </w:r>
    </w:p>
    <w:p w14:paraId="2B1DD855" w14:textId="77777777" w:rsidR="00B846EB" w:rsidRDefault="00B846EB" w:rsidP="00B846EB">
      <w:pPr>
        <w:pStyle w:val="Naslov6"/>
      </w:pPr>
      <w:bookmarkStart w:id="260" w:name="_Toc86324247"/>
      <w:bookmarkStart w:id="261" w:name="_Toc91846590"/>
      <w:r>
        <w:t>Kako vnesem mnenje?</w:t>
      </w:r>
      <w:bookmarkEnd w:id="260"/>
      <w:bookmarkEnd w:id="261"/>
    </w:p>
    <w:p w14:paraId="3300F757" w14:textId="77777777" w:rsidR="00B846EB" w:rsidRDefault="00B846EB" w:rsidP="00B846EB">
      <w:r w:rsidRPr="00F076D6">
        <w:rPr>
          <w:noProof/>
          <w:lang w:eastAsia="sl-SI"/>
        </w:rPr>
        <w:drawing>
          <wp:inline distT="0" distB="0" distL="0" distR="0" wp14:anchorId="4C731116" wp14:editId="4CDC6E13">
            <wp:extent cx="1957705" cy="302079"/>
            <wp:effectExtent l="0" t="0" r="4445" b="3175"/>
            <wp:docPr id="171" name="Picture 17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08993" cy="309993"/>
                    </a:xfrm>
                    <a:prstGeom prst="rect">
                      <a:avLst/>
                    </a:prstGeom>
                  </pic:spPr>
                </pic:pic>
              </a:graphicData>
            </a:graphic>
          </wp:inline>
        </w:drawing>
      </w:r>
    </w:p>
    <w:p w14:paraId="471DA2DD" w14:textId="6B688F7F" w:rsidR="00B846EB" w:rsidRDefault="00B846EB" w:rsidP="008332CE">
      <w:pPr>
        <w:pStyle w:val="Odstavekseznama"/>
        <w:numPr>
          <w:ilvl w:val="0"/>
          <w:numId w:val="53"/>
        </w:numPr>
      </w:pPr>
      <w:r>
        <w:t xml:space="preserve">Odprite stran </w:t>
      </w:r>
      <w:r w:rsidR="00720F47">
        <w:t>»</w:t>
      </w:r>
      <w:r w:rsidRPr="00592C6D">
        <w:rPr>
          <w:b/>
        </w:rPr>
        <w:t>Vpogled v predlog</w:t>
      </w:r>
      <w:r w:rsidR="00720F47" w:rsidRPr="00335654">
        <w:t>«</w:t>
      </w:r>
      <w:r w:rsidRPr="00335654">
        <w:t>.</w:t>
      </w:r>
    </w:p>
    <w:p w14:paraId="56FDE574" w14:textId="1AA1E278" w:rsidR="00B846EB" w:rsidRDefault="008038C8" w:rsidP="008332CE">
      <w:pPr>
        <w:pStyle w:val="Odstavekseznama"/>
        <w:numPr>
          <w:ilvl w:val="0"/>
          <w:numId w:val="53"/>
        </w:numPr>
      </w:pPr>
      <w:r>
        <w:t>Kliknite</w:t>
      </w:r>
      <w:r w:rsidR="00B846EB">
        <w:t xml:space="preserve"> na gumb </w:t>
      </w:r>
      <w:r w:rsidR="00720F47">
        <w:t>»</w:t>
      </w:r>
      <w:r w:rsidR="00B846EB">
        <w:rPr>
          <w:b/>
        </w:rPr>
        <w:t>Dodaj mnenje</w:t>
      </w:r>
      <w:r w:rsidR="00720F47" w:rsidRPr="00335654">
        <w:t>«</w:t>
      </w:r>
      <w:r w:rsidR="00B846EB" w:rsidRPr="00335654">
        <w:t>.</w:t>
      </w:r>
    </w:p>
    <w:p w14:paraId="655885EE" w14:textId="77777777" w:rsidR="00B846EB" w:rsidRPr="005765E3" w:rsidRDefault="00B846EB" w:rsidP="008332CE">
      <w:pPr>
        <w:pStyle w:val="Odstavekseznama"/>
        <w:numPr>
          <w:ilvl w:val="0"/>
          <w:numId w:val="53"/>
        </w:numPr>
        <w:rPr>
          <w:bCs/>
        </w:rPr>
      </w:pPr>
      <w:r>
        <w:rPr>
          <w:bCs/>
        </w:rPr>
        <w:t>Izberite javno obravnavo</w:t>
      </w:r>
      <w:r w:rsidRPr="005765E3">
        <w:rPr>
          <w:bCs/>
        </w:rPr>
        <w:t>.</w:t>
      </w:r>
    </w:p>
    <w:p w14:paraId="1016DFCB" w14:textId="1C8799E4" w:rsidR="00B846EB" w:rsidRDefault="00B846EB" w:rsidP="008332CE">
      <w:pPr>
        <w:pStyle w:val="Odstavekseznama"/>
        <w:numPr>
          <w:ilvl w:val="0"/>
          <w:numId w:val="53"/>
        </w:numPr>
      </w:pPr>
      <w:r>
        <w:t xml:space="preserve">Kliknite na gumb </w:t>
      </w:r>
      <w:r w:rsidR="00720F47">
        <w:t>»</w:t>
      </w:r>
      <w:r>
        <w:rPr>
          <w:b/>
        </w:rPr>
        <w:t>Ustvar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58942A8A" w14:textId="22AB2DE2" w:rsidR="00B846EB" w:rsidRDefault="00B846EB" w:rsidP="008332CE">
      <w:pPr>
        <w:pStyle w:val="Odstavekseznama"/>
        <w:numPr>
          <w:ilvl w:val="0"/>
          <w:numId w:val="53"/>
        </w:numPr>
      </w:pPr>
      <w:r>
        <w:lastRenderedPageBreak/>
        <w:t>Preusmerjeni boste na čarovnik za vnos mnenja, kjer je obvezno</w:t>
      </w:r>
      <w:r w:rsidR="000217D0">
        <w:t>, da</w:t>
      </w:r>
      <w:r>
        <w:t xml:space="preserve"> vpišete podatke</w:t>
      </w:r>
      <w:r w:rsidR="000217D0">
        <w:t>, kot</w:t>
      </w:r>
      <w:r>
        <w:t xml:space="preserve"> so: vrsta mnenja in mnenje. </w:t>
      </w:r>
      <w:r w:rsidRPr="00B80879">
        <w:rPr>
          <w:highlight w:val="yellow"/>
        </w:rPr>
        <w:t>Obvezno izberite enoto</w:t>
      </w:r>
      <w:r>
        <w:t xml:space="preserve">. V zadnjem koraku označite, ali je predlagatelj posredoval osebne podatke. Za delo s čarovnikom preberite poglavje </w:t>
      </w:r>
      <w:r w:rsidR="00720F47">
        <w:t>»</w:t>
      </w:r>
      <w:r w:rsidRPr="00B80879">
        <w:rPr>
          <w:color w:val="1E5E9F" w:themeColor="accent3" w:themeShade="BF"/>
        </w:rPr>
        <w:fldChar w:fldCharType="begin"/>
      </w:r>
      <w:r w:rsidRPr="00B80879">
        <w:rPr>
          <w:color w:val="1E5E9F" w:themeColor="accent3" w:themeShade="BF"/>
        </w:rPr>
        <w:instrText xml:space="preserve"> REF _Ref85702266 \h </w:instrText>
      </w:r>
      <w:r w:rsidRPr="00B80879">
        <w:rPr>
          <w:color w:val="1E5E9F" w:themeColor="accent3" w:themeShade="BF"/>
        </w:rPr>
      </w:r>
      <w:r w:rsidRPr="00B80879">
        <w:rPr>
          <w:color w:val="1E5E9F" w:themeColor="accent3" w:themeShade="BF"/>
        </w:rPr>
        <w:fldChar w:fldCharType="separate"/>
      </w:r>
      <w:r w:rsidR="00CD0F51" w:rsidRPr="00676203">
        <w:rPr>
          <w:lang w:eastAsia="sl-SI"/>
        </w:rPr>
        <w:t>Čarovnik za urejanje podatkov</w:t>
      </w:r>
      <w:r w:rsidRPr="00B80879">
        <w:rPr>
          <w:color w:val="1E5E9F" w:themeColor="accent3" w:themeShade="BF"/>
        </w:rPr>
        <w:fldChar w:fldCharType="end"/>
      </w:r>
      <w:r w:rsidR="005E7FF5">
        <w:t>«</w:t>
      </w:r>
      <w:r>
        <w:t>.</w:t>
      </w:r>
    </w:p>
    <w:p w14:paraId="4730C806" w14:textId="745134D8" w:rsidR="00B846EB" w:rsidRDefault="00B846EB" w:rsidP="008332CE">
      <w:pPr>
        <w:pStyle w:val="Odstavekseznama"/>
        <w:numPr>
          <w:ilvl w:val="0"/>
          <w:numId w:val="53"/>
        </w:numPr>
      </w:pPr>
      <w:r>
        <w:t xml:space="preserve">Ko vnesete vse podatke v </w:t>
      </w:r>
      <w:r w:rsidR="008038C8">
        <w:t>čarovniku</w:t>
      </w:r>
      <w:r>
        <w:t xml:space="preserve">, kliknite gumb </w:t>
      </w:r>
      <w:r w:rsidR="00720F47">
        <w:t>»</w:t>
      </w:r>
      <w:r w:rsidRPr="00F000D4">
        <w:rPr>
          <w:b/>
        </w:rPr>
        <w:t>Shrani in zapri</w:t>
      </w:r>
      <w:r w:rsidR="00720F47" w:rsidRPr="00335654">
        <w:t>«</w:t>
      </w:r>
      <w:r w:rsidRPr="00335654">
        <w:t>.</w:t>
      </w:r>
    </w:p>
    <w:p w14:paraId="35766A7E" w14:textId="13D1D2C0" w:rsidR="00B846EB" w:rsidRDefault="00B846EB" w:rsidP="008332CE">
      <w:pPr>
        <w:pStyle w:val="Odstavekseznama"/>
        <w:numPr>
          <w:ilvl w:val="0"/>
          <w:numId w:val="53"/>
        </w:numPr>
      </w:pPr>
      <w:r>
        <w:t>Preglejte vpisane podatke; če ste se zmotili</w:t>
      </w:r>
      <w:r w:rsidR="000217D0">
        <w:t xml:space="preserve">, </w:t>
      </w:r>
      <w:r>
        <w:t xml:space="preserve">kliknite gumb </w:t>
      </w:r>
      <w:r w:rsidR="00720F47">
        <w:t>»</w:t>
      </w:r>
      <w:r w:rsidRPr="00F000D4">
        <w:rPr>
          <w:b/>
        </w:rPr>
        <w:t>Popravi</w:t>
      </w:r>
      <w:r w:rsidR="00720F47" w:rsidRPr="00335654">
        <w:t>«</w:t>
      </w:r>
      <w:r w:rsidRPr="00335654">
        <w:t>,</w:t>
      </w:r>
      <w:r>
        <w:t xml:space="preserve"> sicer kliknite gumb </w:t>
      </w:r>
      <w:r w:rsidR="00720F47">
        <w:t>»</w:t>
      </w:r>
      <w:r w:rsidRPr="00F000D4">
        <w:rPr>
          <w:b/>
        </w:rPr>
        <w:t>Oddaj mnenje</w:t>
      </w:r>
      <w:r w:rsidR="00720F47" w:rsidRPr="00335654">
        <w:t>«</w:t>
      </w:r>
      <w:r w:rsidRPr="00335654">
        <w:t>.</w:t>
      </w:r>
    </w:p>
    <w:p w14:paraId="1AE03539" w14:textId="77777777" w:rsidR="00B846EB" w:rsidRDefault="00B846EB" w:rsidP="00B846EB">
      <w:r w:rsidRPr="00F000D4">
        <w:rPr>
          <w:rStyle w:val="Poudarek"/>
        </w:rPr>
        <w:t>Pozor!</w:t>
      </w:r>
      <w:r>
        <w:t xml:space="preserve"> Mnenje, ki se ne nanaša na določeno enoto, lahko vnese tudi nosilec paketa OE na paketu.</w:t>
      </w:r>
    </w:p>
    <w:p w14:paraId="26669032" w14:textId="77777777" w:rsidR="00B846EB" w:rsidRDefault="00B846EB" w:rsidP="00B846EB">
      <w:pPr>
        <w:pStyle w:val="Naslov5"/>
      </w:pPr>
      <w:bookmarkStart w:id="262" w:name="_Ref86062060"/>
      <w:bookmarkStart w:id="263" w:name="_Toc86324248"/>
      <w:bookmarkStart w:id="264" w:name="_Toc91846591"/>
      <w:r>
        <w:t>Priprava odgovora za posamezno mnenj</w:t>
      </w:r>
      <w:bookmarkEnd w:id="262"/>
      <w:r>
        <w:t>e</w:t>
      </w:r>
      <w:bookmarkEnd w:id="263"/>
      <w:bookmarkEnd w:id="264"/>
    </w:p>
    <w:p w14:paraId="47B68264" w14:textId="4C74D6F9" w:rsidR="00B846EB" w:rsidRDefault="000217D0" w:rsidP="00B846EB">
      <w:r>
        <w:t>Treba</w:t>
      </w:r>
      <w:r w:rsidR="00B846EB">
        <w:t xml:space="preserve"> je pripraviti odgovor za vsako mnenje posebej. </w:t>
      </w:r>
    </w:p>
    <w:p w14:paraId="3FB500F5" w14:textId="77777777" w:rsidR="00B846EB" w:rsidRDefault="00B846EB" w:rsidP="00B846EB">
      <w:r>
        <w:t>Lahko:</w:t>
      </w:r>
    </w:p>
    <w:p w14:paraId="1DF28D8C" w14:textId="77777777" w:rsidR="00B846EB" w:rsidRDefault="00B846EB" w:rsidP="008332CE">
      <w:pPr>
        <w:pStyle w:val="Odstavekseznama"/>
        <w:numPr>
          <w:ilvl w:val="0"/>
          <w:numId w:val="60"/>
        </w:numPr>
      </w:pPr>
      <w:r>
        <w:t>zaključite pregled mnenja brez podanega odgovora ali</w:t>
      </w:r>
    </w:p>
    <w:p w14:paraId="7D2D05D4" w14:textId="77777777" w:rsidR="00B846EB" w:rsidRDefault="00B846EB" w:rsidP="008332CE">
      <w:pPr>
        <w:pStyle w:val="Odstavekseznama"/>
        <w:numPr>
          <w:ilvl w:val="0"/>
          <w:numId w:val="60"/>
        </w:numPr>
      </w:pPr>
      <w:r>
        <w:t>pripravite odgovor.</w:t>
      </w:r>
    </w:p>
    <w:p w14:paraId="43458B47" w14:textId="77777777" w:rsidR="00B846EB" w:rsidRDefault="00B846EB" w:rsidP="00B846EB">
      <w:pPr>
        <w:pStyle w:val="Odstavekseznama"/>
        <w:ind w:left="360"/>
      </w:pPr>
    </w:p>
    <w:p w14:paraId="5DFD06F8" w14:textId="77777777" w:rsidR="00B846EB" w:rsidRDefault="00B846EB" w:rsidP="00B846EB">
      <w:r>
        <w:t>Mnenje lahko tudi umaknete s spleta.</w:t>
      </w:r>
    </w:p>
    <w:p w14:paraId="4F0152AD" w14:textId="7BA067A9" w:rsidR="00B846EB" w:rsidRDefault="00B846EB" w:rsidP="00B846EB">
      <w:pPr>
        <w:pStyle w:val="Naslov6"/>
      </w:pPr>
      <w:bookmarkStart w:id="265" w:name="_Toc86324249"/>
      <w:bookmarkStart w:id="266" w:name="_Toc91846592"/>
      <w:r>
        <w:t>Kdo lahko pripravi odgovor</w:t>
      </w:r>
      <w:r w:rsidR="00630B58" w:rsidRPr="00630B58">
        <w:t xml:space="preserve"> </w:t>
      </w:r>
      <w:r w:rsidR="00630B58">
        <w:t>in kdaj</w:t>
      </w:r>
      <w:r>
        <w:t>?</w:t>
      </w:r>
      <w:bookmarkEnd w:id="265"/>
      <w:bookmarkEnd w:id="266"/>
    </w:p>
    <w:p w14:paraId="00CD96FC" w14:textId="77777777" w:rsidR="00B846EB" w:rsidRDefault="00B846EB" w:rsidP="00B846EB">
      <w:r>
        <w:t>Akcija je na voljo:</w:t>
      </w:r>
    </w:p>
    <w:p w14:paraId="6A25F6BE" w14:textId="75AEAD55" w:rsidR="00B846EB" w:rsidRDefault="00B846EB" w:rsidP="008332CE">
      <w:pPr>
        <w:pStyle w:val="Odstavekseznama"/>
        <w:numPr>
          <w:ilvl w:val="0"/>
          <w:numId w:val="57"/>
        </w:numPr>
      </w:pPr>
      <w:r>
        <w:t xml:space="preserve">če ste </w:t>
      </w:r>
      <w:r w:rsidRPr="00406566">
        <w:rPr>
          <w:b/>
        </w:rPr>
        <w:t>nosilec paketa OE</w:t>
      </w:r>
      <w:r>
        <w:t xml:space="preserve"> </w:t>
      </w:r>
      <w:r w:rsidR="004A2FD6" w:rsidRPr="004A2FD6">
        <w:rPr>
          <w:b/>
        </w:rPr>
        <w:t>/ nosilec pakete MK</w:t>
      </w:r>
      <w:r w:rsidR="004A2FD6">
        <w:t xml:space="preserve"> </w:t>
      </w:r>
      <w:r>
        <w:t>ali</w:t>
      </w:r>
    </w:p>
    <w:p w14:paraId="4D77D5E1" w14:textId="7396EDFB" w:rsidR="00B846EB" w:rsidRDefault="00B846EB" w:rsidP="008332CE">
      <w:pPr>
        <w:pStyle w:val="Odstavekseznama"/>
        <w:numPr>
          <w:ilvl w:val="0"/>
          <w:numId w:val="57"/>
        </w:numPr>
      </w:pPr>
      <w:r>
        <w:t xml:space="preserve">če ste </w:t>
      </w:r>
      <w:r w:rsidRPr="00406566">
        <w:rPr>
          <w:b/>
        </w:rPr>
        <w:t>nosilec predloga OE</w:t>
      </w:r>
      <w:r w:rsidR="005F33B2">
        <w:rPr>
          <w:b/>
        </w:rPr>
        <w:t xml:space="preserve"> / nosilec predloga MK</w:t>
      </w:r>
      <w:r>
        <w:t xml:space="preserve"> in se mnenje nanaša na </w:t>
      </w:r>
      <w:r w:rsidRPr="00406566">
        <w:rPr>
          <w:b/>
        </w:rPr>
        <w:t>vaš predlog</w:t>
      </w:r>
      <w:r>
        <w:t>;</w:t>
      </w:r>
    </w:p>
    <w:p w14:paraId="0954EB8A" w14:textId="6EA9B34D" w:rsidR="00B846EB" w:rsidRDefault="00B846EB" w:rsidP="008332CE">
      <w:pPr>
        <w:pStyle w:val="Odstavekseznama"/>
        <w:numPr>
          <w:ilvl w:val="0"/>
          <w:numId w:val="57"/>
        </w:numPr>
      </w:pPr>
      <w:r>
        <w:t xml:space="preserve">če je status predloga </w:t>
      </w:r>
      <w:r w:rsidR="00720F47">
        <w:t>»</w:t>
      </w:r>
      <w:r w:rsidRPr="00406566">
        <w:rPr>
          <w:b/>
        </w:rPr>
        <w:t>Predlog v fazi javne obravnave</w:t>
      </w:r>
      <w:r w:rsidR="00720F47">
        <w:t>«</w:t>
      </w:r>
      <w:r>
        <w:rPr>
          <w:b/>
        </w:rPr>
        <w:t xml:space="preserve"> </w:t>
      </w:r>
      <w:r w:rsidRPr="00205792">
        <w:t>ali</w:t>
      </w:r>
      <w:r>
        <w:t xml:space="preserve"> </w:t>
      </w:r>
      <w:r w:rsidR="00720F47">
        <w:t>»</w:t>
      </w:r>
      <w:r w:rsidRPr="00205792">
        <w:rPr>
          <w:b/>
        </w:rPr>
        <w:t>Predlog v fazi opredelitve do mnenja lastnikov ali javnosti</w:t>
      </w:r>
      <w:r w:rsidR="00720F47">
        <w:t>«</w:t>
      </w:r>
      <w:r>
        <w:t>.</w:t>
      </w:r>
    </w:p>
    <w:p w14:paraId="19DCB599" w14:textId="77777777" w:rsidR="00B846EB" w:rsidRDefault="00B846EB" w:rsidP="00B846EB">
      <w:pPr>
        <w:pStyle w:val="Odstavekseznama"/>
      </w:pPr>
    </w:p>
    <w:p w14:paraId="432F655B" w14:textId="40D9C5B1" w:rsidR="00B846EB" w:rsidRPr="00723D5E" w:rsidRDefault="00B846EB" w:rsidP="00B846EB">
      <w:pPr>
        <w:pStyle w:val="Odstavekseznama"/>
        <w:ind w:left="0"/>
      </w:pPr>
      <w:r w:rsidRPr="005E7E60">
        <w:rPr>
          <w:rStyle w:val="Poudarek"/>
        </w:rPr>
        <w:t>Pozor!</w:t>
      </w:r>
      <w:r>
        <w:t xml:space="preserve"> Odgovor lahko pripravite takoj, toda vaš odgovor ne bo objavljen med potekom seznanitve lastnikov </w:t>
      </w:r>
      <w:r w:rsidR="00565E59">
        <w:t>oz.</w:t>
      </w:r>
      <w:r>
        <w:t xml:space="preserve"> med potekom javne obravnave.</w:t>
      </w:r>
    </w:p>
    <w:p w14:paraId="0C50256F" w14:textId="77777777" w:rsidR="00B846EB" w:rsidRDefault="00B846EB" w:rsidP="00B846EB">
      <w:pPr>
        <w:pStyle w:val="Naslov6"/>
      </w:pPr>
      <w:bookmarkStart w:id="267" w:name="_Toc86324250"/>
      <w:bookmarkStart w:id="268" w:name="_Toc91846593"/>
      <w:r>
        <w:t>Kako zaključim pregled mnenja brez odgovora?</w:t>
      </w:r>
      <w:bookmarkEnd w:id="267"/>
      <w:bookmarkEnd w:id="268"/>
    </w:p>
    <w:p w14:paraId="79B8D0D6" w14:textId="77777777" w:rsidR="00B846EB" w:rsidRDefault="00B846EB" w:rsidP="00B846EB">
      <w:r w:rsidRPr="003F773A">
        <w:rPr>
          <w:noProof/>
          <w:lang w:eastAsia="sl-SI"/>
        </w:rPr>
        <w:drawing>
          <wp:inline distT="0" distB="0" distL="0" distR="0" wp14:anchorId="7CE0D8E5" wp14:editId="6ACB2720">
            <wp:extent cx="1858108" cy="415342"/>
            <wp:effectExtent l="0" t="0" r="8890" b="3810"/>
            <wp:docPr id="174" name="Picture 17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88573" cy="422152"/>
                    </a:xfrm>
                    <a:prstGeom prst="rect">
                      <a:avLst/>
                    </a:prstGeom>
                  </pic:spPr>
                </pic:pic>
              </a:graphicData>
            </a:graphic>
          </wp:inline>
        </w:drawing>
      </w:r>
    </w:p>
    <w:p w14:paraId="4230A6D1" w14:textId="56EB8C28" w:rsidR="00B846EB" w:rsidRDefault="00B846EB" w:rsidP="008332CE">
      <w:pPr>
        <w:pStyle w:val="Odstavekseznama"/>
        <w:numPr>
          <w:ilvl w:val="0"/>
          <w:numId w:val="88"/>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5F7C6A2E" w14:textId="5965CAE4" w:rsidR="00B846EB" w:rsidRDefault="008038C8" w:rsidP="008332CE">
      <w:pPr>
        <w:pStyle w:val="Odstavekseznama"/>
        <w:numPr>
          <w:ilvl w:val="0"/>
          <w:numId w:val="88"/>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430240C6" w14:textId="50DDAA40" w:rsidR="00B846EB" w:rsidRPr="003F773A" w:rsidRDefault="00B846EB" w:rsidP="008332CE">
      <w:pPr>
        <w:pStyle w:val="Odstavekseznama"/>
        <w:numPr>
          <w:ilvl w:val="0"/>
          <w:numId w:val="88"/>
        </w:numPr>
      </w:pPr>
      <w:r>
        <w:t xml:space="preserve">Kliknite gumb </w:t>
      </w:r>
      <w:r w:rsidR="00720F47">
        <w:t>»</w:t>
      </w:r>
      <w:r w:rsidRPr="00592C6D">
        <w:rPr>
          <w:b/>
        </w:rPr>
        <w:t>Zaključi pregled mnenja brez odgovora</w:t>
      </w:r>
      <w:r w:rsidR="00720F47" w:rsidRPr="00335654">
        <w:t>«</w:t>
      </w:r>
      <w:r w:rsidRPr="00335654">
        <w:t>.</w:t>
      </w:r>
    </w:p>
    <w:p w14:paraId="487BD282" w14:textId="77777777" w:rsidR="00B846EB" w:rsidRDefault="00B846EB" w:rsidP="00B846EB">
      <w:pPr>
        <w:pStyle w:val="Naslov6"/>
      </w:pPr>
      <w:bookmarkStart w:id="269" w:name="_Toc86324251"/>
      <w:bookmarkStart w:id="270" w:name="_Toc91846594"/>
      <w:r>
        <w:t>Kako pripravim odgovor?</w:t>
      </w:r>
      <w:bookmarkEnd w:id="269"/>
      <w:bookmarkEnd w:id="270"/>
    </w:p>
    <w:p w14:paraId="51479241" w14:textId="77777777" w:rsidR="00B846EB" w:rsidRDefault="00B846EB" w:rsidP="00B846EB">
      <w:r w:rsidRPr="00723D5E">
        <w:rPr>
          <w:noProof/>
          <w:lang w:eastAsia="sl-SI"/>
        </w:rPr>
        <w:drawing>
          <wp:inline distT="0" distB="0" distL="0" distR="0" wp14:anchorId="344005DB" wp14:editId="02D8775A">
            <wp:extent cx="1822938" cy="275875"/>
            <wp:effectExtent l="0" t="0" r="6350" b="0"/>
            <wp:docPr id="173" name="Picture 17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45005" cy="294348"/>
                    </a:xfrm>
                    <a:prstGeom prst="rect">
                      <a:avLst/>
                    </a:prstGeom>
                  </pic:spPr>
                </pic:pic>
              </a:graphicData>
            </a:graphic>
          </wp:inline>
        </w:drawing>
      </w:r>
    </w:p>
    <w:p w14:paraId="41C296F6" w14:textId="4778FA60" w:rsidR="00B846EB" w:rsidRDefault="00B846EB" w:rsidP="008332CE">
      <w:pPr>
        <w:pStyle w:val="Odstavekseznama"/>
        <w:numPr>
          <w:ilvl w:val="0"/>
          <w:numId w:val="58"/>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612642EB" w14:textId="2EA10D5C" w:rsidR="00B846EB" w:rsidRDefault="008038C8" w:rsidP="008332CE">
      <w:pPr>
        <w:pStyle w:val="Odstavekseznama"/>
        <w:numPr>
          <w:ilvl w:val="0"/>
          <w:numId w:val="58"/>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13E20C43" w14:textId="2CF73E49" w:rsidR="00B846EB" w:rsidRDefault="00B846EB" w:rsidP="008332CE">
      <w:pPr>
        <w:pStyle w:val="Odstavekseznama"/>
        <w:numPr>
          <w:ilvl w:val="0"/>
          <w:numId w:val="58"/>
        </w:numPr>
      </w:pPr>
      <w:r>
        <w:t xml:space="preserve">Kliknite gumb </w:t>
      </w:r>
      <w:r w:rsidR="00720F47">
        <w:t>»</w:t>
      </w:r>
      <w:r w:rsidRPr="003F773A">
        <w:rPr>
          <w:b/>
        </w:rPr>
        <w:t>Pripravi odgovor</w:t>
      </w:r>
      <w:r w:rsidR="00720F47" w:rsidRPr="00335654">
        <w:t>«</w:t>
      </w:r>
      <w:r w:rsidRPr="00335654">
        <w:t>.</w:t>
      </w:r>
    </w:p>
    <w:p w14:paraId="61FD267A" w14:textId="77777777" w:rsidR="00B846EB" w:rsidRDefault="00B846EB" w:rsidP="008332CE">
      <w:pPr>
        <w:pStyle w:val="Odstavekseznama"/>
        <w:numPr>
          <w:ilvl w:val="0"/>
          <w:numId w:val="58"/>
        </w:numPr>
      </w:pPr>
      <w:r>
        <w:t>Obvezno vpišite odgovor.</w:t>
      </w:r>
    </w:p>
    <w:p w14:paraId="47BA02BE" w14:textId="77777777" w:rsidR="00B846EB" w:rsidRDefault="00B846EB" w:rsidP="008332CE">
      <w:pPr>
        <w:pStyle w:val="Odstavekseznama"/>
        <w:numPr>
          <w:ilvl w:val="0"/>
          <w:numId w:val="58"/>
        </w:numPr>
      </w:pPr>
      <w:r>
        <w:t>Označite, ali je potrebna sprememba predloga.</w:t>
      </w:r>
    </w:p>
    <w:p w14:paraId="4608067E" w14:textId="363577C2" w:rsidR="00B846EB" w:rsidRDefault="00B846EB" w:rsidP="008332CE">
      <w:pPr>
        <w:pStyle w:val="Odstavekseznama"/>
        <w:numPr>
          <w:ilvl w:val="0"/>
          <w:numId w:val="58"/>
        </w:numPr>
      </w:pPr>
      <w:r>
        <w:t xml:space="preserve">Kliknite na gumb </w:t>
      </w:r>
      <w:r w:rsidR="00720F47">
        <w:t>»</w:t>
      </w:r>
      <w:r w:rsidRPr="001F1F9E">
        <w:rPr>
          <w:b/>
        </w:rPr>
        <w:t>Potrdi</w:t>
      </w:r>
      <w:r w:rsidR="00720F47" w:rsidRPr="00335654">
        <w:t>«</w:t>
      </w:r>
      <w:r>
        <w:t xml:space="preserve"> </w:t>
      </w:r>
      <w:r w:rsidR="00565E59">
        <w:t>oz.</w:t>
      </w:r>
      <w:r>
        <w:t xml:space="preserve"> </w:t>
      </w:r>
      <w:r w:rsidR="00720F47">
        <w:t>»</w:t>
      </w:r>
      <w:r w:rsidRPr="001F1F9E">
        <w:rPr>
          <w:b/>
        </w:rPr>
        <w:t>Prekliči</w:t>
      </w:r>
      <w:r w:rsidR="00720F47" w:rsidRPr="00335654">
        <w:t>«</w:t>
      </w:r>
      <w:r w:rsidRPr="00335654">
        <w:t>,</w:t>
      </w:r>
      <w:r>
        <w:t xml:space="preserve"> če želite prekiniti akcijo.</w:t>
      </w:r>
    </w:p>
    <w:p w14:paraId="3CEDF6F3" w14:textId="55F35B12" w:rsidR="00B846EB" w:rsidRDefault="00B846EB" w:rsidP="008332CE">
      <w:pPr>
        <w:pStyle w:val="Odstavekseznama"/>
        <w:numPr>
          <w:ilvl w:val="0"/>
          <w:numId w:val="58"/>
        </w:numPr>
      </w:pPr>
      <w:r>
        <w:t>Preglejte vpisane podatke; če ste se zmotili</w:t>
      </w:r>
      <w:r w:rsidR="00335654">
        <w:t>,</w:t>
      </w:r>
      <w:r>
        <w:t xml:space="preserve"> kliknite gumb </w:t>
      </w:r>
      <w:r w:rsidR="00720F47">
        <w:t>»</w:t>
      </w:r>
      <w:r w:rsidRPr="00F000D4">
        <w:rPr>
          <w:b/>
        </w:rPr>
        <w:t>Popravi</w:t>
      </w:r>
      <w:r>
        <w:rPr>
          <w:b/>
        </w:rPr>
        <w:t xml:space="preserve"> odgovor</w:t>
      </w:r>
      <w:r w:rsidR="00720F47" w:rsidRPr="00335654">
        <w:t>«</w:t>
      </w:r>
      <w:r w:rsidRPr="00335654">
        <w:t>,</w:t>
      </w:r>
      <w:r>
        <w:t xml:space="preserve"> sicer kliknite gumb </w:t>
      </w:r>
      <w:r w:rsidR="00720F47">
        <w:t>»</w:t>
      </w:r>
      <w:r>
        <w:rPr>
          <w:b/>
        </w:rPr>
        <w:t>Odgovor pripravljen</w:t>
      </w:r>
      <w:r w:rsidR="00720F47" w:rsidRPr="00335654">
        <w:t>«</w:t>
      </w:r>
      <w:r w:rsidRPr="00335654">
        <w:t>.</w:t>
      </w:r>
    </w:p>
    <w:p w14:paraId="1027A6B1" w14:textId="77777777" w:rsidR="00B846EB" w:rsidRDefault="00B846EB" w:rsidP="00B846EB">
      <w:r w:rsidRPr="0094650D">
        <w:rPr>
          <w:rStyle w:val="Poudarek"/>
        </w:rPr>
        <w:lastRenderedPageBreak/>
        <w:t>Pozor!</w:t>
      </w:r>
      <w:r>
        <w:t xml:space="preserve"> Vaše mnenje ne bo objavljeno na spletu med potekom obravnave.</w:t>
      </w:r>
    </w:p>
    <w:p w14:paraId="5C3282AE" w14:textId="77777777" w:rsidR="00B846EB" w:rsidRDefault="00B846EB" w:rsidP="00B846EB">
      <w:pPr>
        <w:pStyle w:val="Naslov6"/>
      </w:pPr>
      <w:bookmarkStart w:id="271" w:name="_Toc86324252"/>
      <w:bookmarkStart w:id="272" w:name="_Toc91846595"/>
      <w:r>
        <w:t>Kako popravim odgovor?</w:t>
      </w:r>
      <w:bookmarkEnd w:id="271"/>
      <w:bookmarkEnd w:id="272"/>
    </w:p>
    <w:p w14:paraId="18CC37C3" w14:textId="77777777" w:rsidR="00B846EB" w:rsidRDefault="00B846EB" w:rsidP="00B846EB">
      <w:r w:rsidRPr="001827FE">
        <w:rPr>
          <w:noProof/>
          <w:lang w:eastAsia="sl-SI"/>
        </w:rPr>
        <w:drawing>
          <wp:inline distT="0" distB="0" distL="0" distR="0" wp14:anchorId="441068FF" wp14:editId="2D5BD394">
            <wp:extent cx="1822450" cy="295678"/>
            <wp:effectExtent l="0" t="0" r="6350" b="9525"/>
            <wp:docPr id="176" name="Picture 17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862340" cy="302150"/>
                    </a:xfrm>
                    <a:prstGeom prst="rect">
                      <a:avLst/>
                    </a:prstGeom>
                  </pic:spPr>
                </pic:pic>
              </a:graphicData>
            </a:graphic>
          </wp:inline>
        </w:drawing>
      </w:r>
    </w:p>
    <w:p w14:paraId="6D83F28D" w14:textId="4BBF29DA" w:rsidR="00B846EB" w:rsidRDefault="00B846EB" w:rsidP="008332CE">
      <w:pPr>
        <w:pStyle w:val="Odstavekseznama"/>
        <w:numPr>
          <w:ilvl w:val="0"/>
          <w:numId w:val="59"/>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B12226">
        <w:t>«</w:t>
      </w:r>
      <w:r w:rsidRPr="00B12226">
        <w:t>.</w:t>
      </w:r>
    </w:p>
    <w:p w14:paraId="79FD0CB2" w14:textId="738A4182" w:rsidR="00B846EB" w:rsidRDefault="008038C8" w:rsidP="008332CE">
      <w:pPr>
        <w:pStyle w:val="Odstavekseznama"/>
        <w:numPr>
          <w:ilvl w:val="0"/>
          <w:numId w:val="59"/>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B12226">
        <w:t>«</w:t>
      </w:r>
      <w:r w:rsidR="00B846EB" w:rsidRPr="00B12226">
        <w:t>.</w:t>
      </w:r>
    </w:p>
    <w:p w14:paraId="7BDD0411" w14:textId="7EEAF38A" w:rsidR="00B846EB" w:rsidRDefault="00B846EB" w:rsidP="008332CE">
      <w:pPr>
        <w:pStyle w:val="Odstavekseznama"/>
        <w:numPr>
          <w:ilvl w:val="0"/>
          <w:numId w:val="59"/>
        </w:numPr>
      </w:pPr>
      <w:r>
        <w:t xml:space="preserve">Kliknite gumb </w:t>
      </w:r>
      <w:r w:rsidR="00720F47">
        <w:t>»</w:t>
      </w:r>
      <w:r>
        <w:rPr>
          <w:b/>
        </w:rPr>
        <w:t>Popravi</w:t>
      </w:r>
      <w:r w:rsidRPr="003F773A">
        <w:rPr>
          <w:b/>
        </w:rPr>
        <w:t xml:space="preserve"> odgovor</w:t>
      </w:r>
      <w:r w:rsidR="00720F47" w:rsidRPr="00335654">
        <w:t>«</w:t>
      </w:r>
      <w:r w:rsidRPr="00335654">
        <w:t>.</w:t>
      </w:r>
    </w:p>
    <w:p w14:paraId="68F206AB" w14:textId="77777777" w:rsidR="00B846EB" w:rsidRDefault="00B846EB" w:rsidP="008332CE">
      <w:pPr>
        <w:pStyle w:val="Odstavekseznama"/>
        <w:numPr>
          <w:ilvl w:val="0"/>
          <w:numId w:val="59"/>
        </w:numPr>
      </w:pPr>
      <w:r>
        <w:t>Popravite podatke.</w:t>
      </w:r>
    </w:p>
    <w:p w14:paraId="27F6D020" w14:textId="0AF15EFF" w:rsidR="00B846EB" w:rsidRDefault="00B846EB" w:rsidP="008332CE">
      <w:pPr>
        <w:pStyle w:val="Odstavekseznama"/>
        <w:numPr>
          <w:ilvl w:val="0"/>
          <w:numId w:val="59"/>
        </w:numPr>
      </w:pPr>
      <w:r>
        <w:t xml:space="preserve">Kliknite na gumb </w:t>
      </w:r>
      <w:r w:rsidR="00720F47">
        <w:t>»</w:t>
      </w:r>
      <w:r w:rsidRPr="001F1F9E">
        <w:rPr>
          <w:b/>
        </w:rPr>
        <w:t>Potrdi</w:t>
      </w:r>
      <w:r w:rsidR="00720F47" w:rsidRPr="00335654">
        <w:t>«</w:t>
      </w:r>
      <w:r>
        <w:t xml:space="preserve"> </w:t>
      </w:r>
      <w:r w:rsidR="00565E59">
        <w:t>oz.</w:t>
      </w:r>
      <w:r>
        <w:t xml:space="preserve"> </w:t>
      </w:r>
      <w:r w:rsidR="00720F47">
        <w:t>»</w:t>
      </w:r>
      <w:r w:rsidRPr="001F1F9E">
        <w:rPr>
          <w:b/>
        </w:rPr>
        <w:t>Prekliči</w:t>
      </w:r>
      <w:r w:rsidR="00720F47" w:rsidRPr="00335654">
        <w:t>«</w:t>
      </w:r>
      <w:r w:rsidRPr="00335654">
        <w:t>,</w:t>
      </w:r>
      <w:r>
        <w:t xml:space="preserve"> če želite prekiniti akcijo.</w:t>
      </w:r>
    </w:p>
    <w:p w14:paraId="429B14B8" w14:textId="379D1F5D" w:rsidR="00B846EB" w:rsidRDefault="00B846EB" w:rsidP="008332CE">
      <w:pPr>
        <w:pStyle w:val="Odstavekseznama"/>
        <w:numPr>
          <w:ilvl w:val="0"/>
          <w:numId w:val="59"/>
        </w:numPr>
      </w:pPr>
      <w:r>
        <w:t>Preglejte vpisane podatke; če ste se zmotili</w:t>
      </w:r>
      <w:r w:rsidR="000217D0">
        <w:t>,</w:t>
      </w:r>
      <w:r>
        <w:t xml:space="preserve"> kliknite gumb </w:t>
      </w:r>
      <w:r w:rsidR="00720F47">
        <w:t>»</w:t>
      </w:r>
      <w:r w:rsidRPr="00F000D4">
        <w:rPr>
          <w:b/>
        </w:rPr>
        <w:t>Popravi</w:t>
      </w:r>
      <w:r>
        <w:rPr>
          <w:b/>
        </w:rPr>
        <w:t xml:space="preserve"> odgovor</w:t>
      </w:r>
      <w:r w:rsidR="00720F47" w:rsidRPr="00335654">
        <w:t>«</w:t>
      </w:r>
      <w:r w:rsidRPr="00335654">
        <w:t>,</w:t>
      </w:r>
      <w:r>
        <w:t xml:space="preserve"> sicer kliknite gumb </w:t>
      </w:r>
      <w:r w:rsidR="00720F47">
        <w:t>»</w:t>
      </w:r>
      <w:r>
        <w:rPr>
          <w:b/>
        </w:rPr>
        <w:t>Odgovor pripravljen</w:t>
      </w:r>
      <w:r w:rsidR="00720F47" w:rsidRPr="00335654">
        <w:t>«</w:t>
      </w:r>
      <w:r w:rsidRPr="00335654">
        <w:t>.</w:t>
      </w:r>
    </w:p>
    <w:p w14:paraId="5276C06B" w14:textId="77777777" w:rsidR="00B846EB" w:rsidRDefault="00B846EB" w:rsidP="00B846EB">
      <w:pPr>
        <w:pStyle w:val="Odstavekseznama"/>
        <w:ind w:left="360"/>
        <w:rPr>
          <w:rStyle w:val="Poudarek"/>
        </w:rPr>
      </w:pPr>
    </w:p>
    <w:p w14:paraId="30C0A017" w14:textId="77777777" w:rsidR="00B846EB" w:rsidRDefault="00B846EB" w:rsidP="00B846EB">
      <w:pPr>
        <w:pStyle w:val="Odstavekseznama"/>
        <w:ind w:left="0"/>
      </w:pPr>
      <w:r w:rsidRPr="0094650D">
        <w:rPr>
          <w:rStyle w:val="Poudarek"/>
        </w:rPr>
        <w:t>Pozor!</w:t>
      </w:r>
      <w:r>
        <w:t xml:space="preserve"> Vaše mnenje ne bo objavljeno na spletu med potekom obravnave.</w:t>
      </w:r>
    </w:p>
    <w:p w14:paraId="68CA5650" w14:textId="6BF64D7F" w:rsidR="00B846EB" w:rsidRDefault="00B846EB" w:rsidP="00B846EB">
      <w:pPr>
        <w:pStyle w:val="Naslov6"/>
      </w:pPr>
      <w:bookmarkStart w:id="273" w:name="_Toc86324253"/>
      <w:bookmarkStart w:id="274" w:name="_Toc91846596"/>
      <w:r>
        <w:t>Kako preverim</w:t>
      </w:r>
      <w:r w:rsidR="000217D0">
        <w:t>,</w:t>
      </w:r>
      <w:r>
        <w:t xml:space="preserve"> ali vsa mnenja imajo odgovor?</w:t>
      </w:r>
      <w:bookmarkEnd w:id="273"/>
      <w:bookmarkEnd w:id="274"/>
    </w:p>
    <w:p w14:paraId="355E319A" w14:textId="72E8F08D" w:rsidR="00B846EB" w:rsidRDefault="00B846EB" w:rsidP="008332CE">
      <w:pPr>
        <w:pStyle w:val="Odstavekseznama"/>
        <w:numPr>
          <w:ilvl w:val="0"/>
          <w:numId w:val="63"/>
        </w:numPr>
      </w:pPr>
      <w:r>
        <w:t xml:space="preserve">Odprite stran </w:t>
      </w:r>
      <w:r w:rsidR="00B12226">
        <w:t>»</w:t>
      </w:r>
      <w:r w:rsidRPr="0094544D">
        <w:rPr>
          <w:b/>
        </w:rPr>
        <w:t>Vpogle</w:t>
      </w:r>
      <w:r>
        <w:rPr>
          <w:b/>
        </w:rPr>
        <w:t xml:space="preserve">d </w:t>
      </w:r>
      <w:r w:rsidRPr="0094544D">
        <w:rPr>
          <w:b/>
        </w:rPr>
        <w:t xml:space="preserve">v </w:t>
      </w:r>
      <w:r>
        <w:rPr>
          <w:b/>
        </w:rPr>
        <w:t>predlog</w:t>
      </w:r>
      <w:r w:rsidR="00B12226" w:rsidRPr="00B12226">
        <w:t>«</w:t>
      </w:r>
      <w:r>
        <w:t xml:space="preserve">, zavihek </w:t>
      </w:r>
      <w:r w:rsidR="00B12226">
        <w:t>»</w:t>
      </w:r>
      <w:r w:rsidRPr="0094544D">
        <w:rPr>
          <w:b/>
        </w:rPr>
        <w:t>Mnenja javnosti</w:t>
      </w:r>
      <w:r w:rsidR="00B12226" w:rsidRPr="00B12226">
        <w:t>«</w:t>
      </w:r>
      <w:r w:rsidRPr="00B12226">
        <w:t>.</w:t>
      </w:r>
    </w:p>
    <w:p w14:paraId="79A1A20E" w14:textId="3AE55C8E" w:rsidR="00B846EB" w:rsidRDefault="00B846EB" w:rsidP="008332CE">
      <w:pPr>
        <w:pStyle w:val="Odstavekseznama"/>
        <w:numPr>
          <w:ilvl w:val="0"/>
          <w:numId w:val="63"/>
        </w:numPr>
      </w:pPr>
      <w:r>
        <w:t xml:space="preserve">Označite filtre: </w:t>
      </w:r>
      <w:r w:rsidR="00720F47">
        <w:t>»</w:t>
      </w:r>
      <w:r w:rsidRPr="0094544D">
        <w:rPr>
          <w:b/>
        </w:rPr>
        <w:t>V pripravi (po pošti)</w:t>
      </w:r>
      <w:r w:rsidR="00720F47">
        <w:t>«</w:t>
      </w:r>
      <w:r w:rsidR="005E7FF5">
        <w:t xml:space="preserve"> ali</w:t>
      </w:r>
      <w:r>
        <w:t xml:space="preserve"> </w:t>
      </w:r>
      <w:r w:rsidR="00720F47">
        <w:t>»</w:t>
      </w:r>
      <w:r w:rsidRPr="0094544D">
        <w:rPr>
          <w:b/>
        </w:rPr>
        <w:t>Oddano mnenje</w:t>
      </w:r>
      <w:r w:rsidR="00720F47">
        <w:t>«</w:t>
      </w:r>
      <w:r w:rsidR="005E7FF5">
        <w:t xml:space="preserve"> ali</w:t>
      </w:r>
      <w:r>
        <w:t xml:space="preserve"> </w:t>
      </w:r>
      <w:r w:rsidR="00720F47">
        <w:t>»</w:t>
      </w:r>
      <w:r w:rsidRPr="0094544D">
        <w:rPr>
          <w:b/>
        </w:rPr>
        <w:t>Odgovor v pripravi</w:t>
      </w:r>
      <w:r w:rsidR="00720F47">
        <w:t>«</w:t>
      </w:r>
      <w:r>
        <w:t>.</w:t>
      </w:r>
    </w:p>
    <w:p w14:paraId="48D2ED5E" w14:textId="77777777" w:rsidR="00B846EB" w:rsidRDefault="00B846EB" w:rsidP="00B846EB">
      <w:r>
        <w:t xml:space="preserve">Če obstajajo mnenja za izbrane statuse, potem jih ustrezno obdelajte. </w:t>
      </w:r>
    </w:p>
    <w:p w14:paraId="5EE919C5" w14:textId="77777777" w:rsidR="00B846EB" w:rsidRPr="00EC507B" w:rsidRDefault="00B846EB" w:rsidP="00B846EB">
      <w:pPr>
        <w:pStyle w:val="Naslov5"/>
      </w:pPr>
      <w:bookmarkStart w:id="275" w:name="_Toc86324254"/>
      <w:bookmarkStart w:id="276" w:name="_Toc91846597"/>
      <w:bookmarkStart w:id="277" w:name="_Ref86064407"/>
      <w:r>
        <w:t>Objava odgovora za posamezno mnenje</w:t>
      </w:r>
      <w:bookmarkEnd w:id="275"/>
      <w:bookmarkEnd w:id="276"/>
    </w:p>
    <w:p w14:paraId="2F8E869D" w14:textId="77777777" w:rsidR="00B846EB" w:rsidRDefault="00B846EB" w:rsidP="00B846EB">
      <w:pPr>
        <w:pStyle w:val="Naslov6"/>
      </w:pPr>
      <w:bookmarkStart w:id="278" w:name="_Toc86324255"/>
      <w:bookmarkStart w:id="279" w:name="_Toc91846598"/>
      <w:r>
        <w:t>Kdo lahko objavi odgovor?</w:t>
      </w:r>
      <w:bookmarkEnd w:id="278"/>
      <w:bookmarkEnd w:id="279"/>
    </w:p>
    <w:p w14:paraId="09CF0C08" w14:textId="77777777" w:rsidR="00B846EB" w:rsidRDefault="00B846EB" w:rsidP="00B846EB">
      <w:r>
        <w:t>Akcija je na voljo:</w:t>
      </w:r>
    </w:p>
    <w:p w14:paraId="670D3DF6" w14:textId="12D76C53" w:rsidR="00B846EB" w:rsidRDefault="00B846EB" w:rsidP="008332CE">
      <w:pPr>
        <w:pStyle w:val="Odstavekseznama"/>
        <w:numPr>
          <w:ilvl w:val="0"/>
          <w:numId w:val="72"/>
        </w:numPr>
      </w:pPr>
      <w:r>
        <w:t xml:space="preserve">če ste </w:t>
      </w:r>
      <w:r w:rsidRPr="0064262E">
        <w:rPr>
          <w:b/>
        </w:rPr>
        <w:t>nosilec predloga OE</w:t>
      </w:r>
      <w:r w:rsidR="005F33B2">
        <w:rPr>
          <w:b/>
        </w:rPr>
        <w:t xml:space="preserve"> / nosilec predloga MK</w:t>
      </w:r>
      <w:r>
        <w:t>,</w:t>
      </w:r>
    </w:p>
    <w:p w14:paraId="020EE2E8" w14:textId="56FFEFD3" w:rsidR="00B846EB" w:rsidRDefault="00B846EB" w:rsidP="008332CE">
      <w:pPr>
        <w:pStyle w:val="Odstavekseznama"/>
        <w:numPr>
          <w:ilvl w:val="0"/>
          <w:numId w:val="72"/>
        </w:numPr>
      </w:pPr>
      <w:r>
        <w:t xml:space="preserve">če ste </w:t>
      </w:r>
      <w:r w:rsidRPr="0064262E">
        <w:rPr>
          <w:b/>
        </w:rPr>
        <w:t>nosilec paketa OE</w:t>
      </w:r>
      <w:r w:rsidR="004A2FD6">
        <w:rPr>
          <w:b/>
        </w:rPr>
        <w:t xml:space="preserve"> </w:t>
      </w:r>
      <w:r w:rsidR="004A2FD6" w:rsidRPr="004A2FD6">
        <w:rPr>
          <w:b/>
        </w:rPr>
        <w:t>/ nosilec pakete MK</w:t>
      </w:r>
      <w:r>
        <w:t>,</w:t>
      </w:r>
    </w:p>
    <w:p w14:paraId="10239E46" w14:textId="06DBD4F0" w:rsidR="00B846EB" w:rsidRPr="00EC507B" w:rsidRDefault="00B846EB" w:rsidP="008332CE">
      <w:pPr>
        <w:pStyle w:val="Odstavekseznama"/>
        <w:numPr>
          <w:ilvl w:val="0"/>
          <w:numId w:val="72"/>
        </w:numPr>
      </w:pPr>
      <w:r>
        <w:t xml:space="preserve">če je status paketa </w:t>
      </w:r>
      <w:r w:rsidR="00720F47">
        <w:t>»</w:t>
      </w:r>
      <w:r w:rsidRPr="0064262E">
        <w:rPr>
          <w:b/>
        </w:rPr>
        <w:t>V fazi opredelitve do mnenja lastnikov ali javnosti</w:t>
      </w:r>
      <w:r w:rsidR="00720F47">
        <w:t>«</w:t>
      </w:r>
      <w:r>
        <w:t xml:space="preserve">. </w:t>
      </w:r>
    </w:p>
    <w:p w14:paraId="417B9B8E" w14:textId="77777777" w:rsidR="00B846EB" w:rsidRDefault="00B846EB" w:rsidP="00B846EB">
      <w:pPr>
        <w:pStyle w:val="Naslov6"/>
      </w:pPr>
      <w:bookmarkStart w:id="280" w:name="_Toc86324256"/>
      <w:bookmarkStart w:id="281" w:name="_Toc91846599"/>
      <w:r>
        <w:t>Kako objavim odgovor?</w:t>
      </w:r>
      <w:bookmarkEnd w:id="280"/>
      <w:bookmarkEnd w:id="281"/>
    </w:p>
    <w:p w14:paraId="3E0B62F0" w14:textId="77777777" w:rsidR="00B846EB" w:rsidRDefault="00B846EB" w:rsidP="00B846EB">
      <w:r w:rsidRPr="00EC507B">
        <w:rPr>
          <w:noProof/>
          <w:lang w:eastAsia="sl-SI"/>
        </w:rPr>
        <w:drawing>
          <wp:inline distT="0" distB="0" distL="0" distR="0" wp14:anchorId="395353DC" wp14:editId="7F3A3CCE">
            <wp:extent cx="1752600" cy="274816"/>
            <wp:effectExtent l="0" t="0" r="0" b="0"/>
            <wp:docPr id="182" name="Picture 18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785439" cy="279965"/>
                    </a:xfrm>
                    <a:prstGeom prst="rect">
                      <a:avLst/>
                    </a:prstGeom>
                  </pic:spPr>
                </pic:pic>
              </a:graphicData>
            </a:graphic>
          </wp:inline>
        </w:drawing>
      </w:r>
    </w:p>
    <w:p w14:paraId="55DF6E8C" w14:textId="3ABDF61E" w:rsidR="00B846EB" w:rsidRDefault="00B846EB" w:rsidP="008332CE">
      <w:pPr>
        <w:pStyle w:val="Odstavekseznama"/>
        <w:numPr>
          <w:ilvl w:val="0"/>
          <w:numId w:val="89"/>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77A0D722" w14:textId="1A00162F" w:rsidR="00B846EB" w:rsidRDefault="008038C8" w:rsidP="008332CE">
      <w:pPr>
        <w:pStyle w:val="Odstavekseznama"/>
        <w:numPr>
          <w:ilvl w:val="0"/>
          <w:numId w:val="89"/>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706A313A" w14:textId="49403197" w:rsidR="00B846EB" w:rsidRDefault="00B846EB" w:rsidP="008332CE">
      <w:pPr>
        <w:pStyle w:val="Odstavekseznama"/>
        <w:numPr>
          <w:ilvl w:val="0"/>
          <w:numId w:val="89"/>
        </w:numPr>
      </w:pPr>
      <w:r>
        <w:t xml:space="preserve">Kliknite gumb </w:t>
      </w:r>
      <w:r w:rsidR="00720F47">
        <w:t>»</w:t>
      </w:r>
      <w:r w:rsidRPr="00592C6D">
        <w:rPr>
          <w:b/>
        </w:rPr>
        <w:t>Objavi odgovor</w:t>
      </w:r>
      <w:r w:rsidR="00720F47" w:rsidRPr="00335654">
        <w:t>«</w:t>
      </w:r>
      <w:r w:rsidRPr="00335654">
        <w:t>.</w:t>
      </w:r>
    </w:p>
    <w:p w14:paraId="34EF8445" w14:textId="77777777" w:rsidR="00B846EB" w:rsidRDefault="00B846EB" w:rsidP="00B846EB">
      <w:pPr>
        <w:pStyle w:val="Naslov6"/>
      </w:pPr>
      <w:bookmarkStart w:id="282" w:name="_Toc86324257"/>
      <w:bookmarkStart w:id="283" w:name="_Toc91846600"/>
      <w:r>
        <w:t>Ali lahko popravim objavljen odgovor?</w:t>
      </w:r>
      <w:bookmarkEnd w:id="282"/>
      <w:bookmarkEnd w:id="283"/>
    </w:p>
    <w:p w14:paraId="63B20AD4" w14:textId="49D62964" w:rsidR="00B846EB" w:rsidRDefault="00B846EB" w:rsidP="00335654">
      <w:r>
        <w:t>Da, dokler se n</w:t>
      </w:r>
      <w:r w:rsidR="00335654">
        <w:t>e</w:t>
      </w:r>
      <w:r>
        <w:t xml:space="preserve"> zaključi faza seznanitve lastnikov.</w:t>
      </w:r>
    </w:p>
    <w:p w14:paraId="405656F5" w14:textId="047CB8A1" w:rsidR="00B846EB" w:rsidRDefault="00B846EB" w:rsidP="008332CE">
      <w:pPr>
        <w:pStyle w:val="Odstavekseznama"/>
        <w:numPr>
          <w:ilvl w:val="0"/>
          <w:numId w:val="73"/>
        </w:numPr>
      </w:pPr>
      <w:r>
        <w:t xml:space="preserve">Kliknite na gumb </w:t>
      </w:r>
      <w:r w:rsidR="00720F47">
        <w:t>»</w:t>
      </w:r>
      <w:r w:rsidRPr="00EC507B">
        <w:rPr>
          <w:b/>
        </w:rPr>
        <w:t>Popravi odgovor</w:t>
      </w:r>
      <w:r w:rsidR="00720F47" w:rsidRPr="00335654">
        <w:t>«</w:t>
      </w:r>
      <w:r w:rsidRPr="00335654">
        <w:t>.</w:t>
      </w:r>
    </w:p>
    <w:p w14:paraId="4B52DD14" w14:textId="4BF1D84F" w:rsidR="00B846EB" w:rsidRDefault="00B846EB" w:rsidP="008332CE">
      <w:pPr>
        <w:pStyle w:val="Odstavekseznama"/>
        <w:numPr>
          <w:ilvl w:val="0"/>
          <w:numId w:val="73"/>
        </w:numPr>
      </w:pPr>
      <w:r>
        <w:t xml:space="preserve">Kliknite na gumb </w:t>
      </w:r>
      <w:r w:rsidR="00720F47">
        <w:t>»</w:t>
      </w:r>
      <w:r w:rsidRPr="00EC507B">
        <w:rPr>
          <w:b/>
        </w:rPr>
        <w:t>Odgovor pripravljen</w:t>
      </w:r>
      <w:r w:rsidR="00720F47" w:rsidRPr="00335654">
        <w:t>«</w:t>
      </w:r>
      <w:r w:rsidRPr="00335654">
        <w:t>.</w:t>
      </w:r>
    </w:p>
    <w:p w14:paraId="44F82D92" w14:textId="14938083" w:rsidR="00B846EB" w:rsidRPr="00EC507B" w:rsidRDefault="00B846EB" w:rsidP="008332CE">
      <w:pPr>
        <w:pStyle w:val="Odstavekseznama"/>
        <w:numPr>
          <w:ilvl w:val="0"/>
          <w:numId w:val="73"/>
        </w:numPr>
      </w:pPr>
      <w:r>
        <w:t xml:space="preserve">Kliknite na gumb </w:t>
      </w:r>
      <w:r w:rsidR="00720F47">
        <w:t>»</w:t>
      </w:r>
      <w:r w:rsidRPr="00EC507B">
        <w:rPr>
          <w:b/>
        </w:rPr>
        <w:t>Objavi odgovor</w:t>
      </w:r>
      <w:r w:rsidR="00720F47" w:rsidRPr="00335654">
        <w:t>«</w:t>
      </w:r>
      <w:r w:rsidRPr="00335654">
        <w:t>.</w:t>
      </w:r>
    </w:p>
    <w:p w14:paraId="7FF903B1" w14:textId="77777777" w:rsidR="00B846EB" w:rsidRDefault="00B846EB" w:rsidP="00B846EB">
      <w:pPr>
        <w:pStyle w:val="Naslov5"/>
      </w:pPr>
      <w:bookmarkStart w:id="284" w:name="_Toc86324258"/>
      <w:bookmarkStart w:id="285" w:name="_Toc91846601"/>
      <w:r>
        <w:t>Umik mnenja s spleta</w:t>
      </w:r>
      <w:bookmarkEnd w:id="284"/>
      <w:bookmarkEnd w:id="285"/>
    </w:p>
    <w:p w14:paraId="0F0F8C59" w14:textId="14429786" w:rsidR="00B846EB" w:rsidRDefault="00B846EB" w:rsidP="00B846EB">
      <w:pPr>
        <w:pStyle w:val="Naslov6"/>
      </w:pPr>
      <w:bookmarkStart w:id="286" w:name="_Toc86324259"/>
      <w:bookmarkStart w:id="287" w:name="_Toc91846602"/>
      <w:r>
        <w:t>Kdo lahko umakne mnenje s spleta</w:t>
      </w:r>
      <w:r w:rsidR="00630B58" w:rsidRPr="00630B58">
        <w:t xml:space="preserve"> </w:t>
      </w:r>
      <w:r w:rsidR="00630B58">
        <w:t>in kdaj</w:t>
      </w:r>
      <w:r>
        <w:t>?</w:t>
      </w:r>
      <w:bookmarkEnd w:id="286"/>
      <w:bookmarkEnd w:id="287"/>
    </w:p>
    <w:p w14:paraId="6287ED4C" w14:textId="77777777" w:rsidR="00B846EB" w:rsidRDefault="00B846EB" w:rsidP="00B846EB">
      <w:r>
        <w:t>Akcija je na voljo:</w:t>
      </w:r>
    </w:p>
    <w:p w14:paraId="13A77AF1" w14:textId="4DD0A11D" w:rsidR="00B846EB" w:rsidRDefault="00B846EB" w:rsidP="008332CE">
      <w:pPr>
        <w:pStyle w:val="Odstavekseznama"/>
        <w:numPr>
          <w:ilvl w:val="0"/>
          <w:numId w:val="91"/>
        </w:numPr>
      </w:pPr>
      <w:r>
        <w:lastRenderedPageBreak/>
        <w:t xml:space="preserve">če ste </w:t>
      </w:r>
      <w:r w:rsidRPr="001F32C2">
        <w:rPr>
          <w:b/>
        </w:rPr>
        <w:t>nosilec predloga OE</w:t>
      </w:r>
      <w:r w:rsidR="005F33B2">
        <w:rPr>
          <w:b/>
        </w:rPr>
        <w:t xml:space="preserve"> / nosilec predloga MK</w:t>
      </w:r>
      <w:r>
        <w:t xml:space="preserve"> in se mnenje nanaša na vaš predlog ali</w:t>
      </w:r>
    </w:p>
    <w:p w14:paraId="1B242C78" w14:textId="2823AAF2" w:rsidR="00B846EB" w:rsidRDefault="00B846EB" w:rsidP="008332CE">
      <w:pPr>
        <w:pStyle w:val="Odstavekseznama"/>
        <w:numPr>
          <w:ilvl w:val="0"/>
          <w:numId w:val="91"/>
        </w:numPr>
      </w:pPr>
      <w:r>
        <w:t xml:space="preserve">če ste </w:t>
      </w:r>
      <w:r>
        <w:rPr>
          <w:b/>
        </w:rPr>
        <w:t xml:space="preserve">nosilec paketa OE </w:t>
      </w:r>
      <w:r w:rsidR="004A2FD6" w:rsidRPr="004A2FD6">
        <w:rPr>
          <w:b/>
        </w:rPr>
        <w:t>/ nosilec pakete MK</w:t>
      </w:r>
      <w:r w:rsidR="004A2FD6" w:rsidRPr="001F32C2">
        <w:t xml:space="preserve"> </w:t>
      </w:r>
      <w:r w:rsidRPr="001F32C2">
        <w:t>in</w:t>
      </w:r>
    </w:p>
    <w:p w14:paraId="55CAC4EB" w14:textId="77777777" w:rsidR="00B846EB" w:rsidRPr="001A093E" w:rsidRDefault="00B846EB" w:rsidP="008332CE">
      <w:pPr>
        <w:pStyle w:val="Odstavekseznama"/>
        <w:numPr>
          <w:ilvl w:val="0"/>
          <w:numId w:val="91"/>
        </w:numPr>
      </w:pPr>
      <w:r>
        <w:t>če še poteka faza seznanitve javnosti.</w:t>
      </w:r>
    </w:p>
    <w:p w14:paraId="5EF15698" w14:textId="77777777" w:rsidR="00B846EB" w:rsidRDefault="00B846EB" w:rsidP="00B846EB">
      <w:pPr>
        <w:pStyle w:val="Naslov6"/>
      </w:pPr>
      <w:bookmarkStart w:id="288" w:name="_Toc86324260"/>
      <w:bookmarkStart w:id="289" w:name="_Toc91846603"/>
      <w:r>
        <w:t>Kako umaknem mnenje s spleta?</w:t>
      </w:r>
      <w:bookmarkEnd w:id="288"/>
      <w:bookmarkEnd w:id="289"/>
    </w:p>
    <w:p w14:paraId="6B93DC48" w14:textId="77777777" w:rsidR="00B846EB" w:rsidRPr="00406566" w:rsidRDefault="00B846EB" w:rsidP="00B846EB">
      <w:r w:rsidRPr="00406566">
        <w:rPr>
          <w:noProof/>
          <w:lang w:eastAsia="sl-SI"/>
        </w:rPr>
        <w:drawing>
          <wp:inline distT="0" distB="0" distL="0" distR="0" wp14:anchorId="3B4BC53A" wp14:editId="225744D1">
            <wp:extent cx="2057400" cy="318407"/>
            <wp:effectExtent l="0" t="0" r="0" b="5715"/>
            <wp:docPr id="175" name="Picture 17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83398" cy="322430"/>
                    </a:xfrm>
                    <a:prstGeom prst="rect">
                      <a:avLst/>
                    </a:prstGeom>
                  </pic:spPr>
                </pic:pic>
              </a:graphicData>
            </a:graphic>
          </wp:inline>
        </w:drawing>
      </w:r>
    </w:p>
    <w:p w14:paraId="2276B8E9" w14:textId="348BD7DD" w:rsidR="00B846EB" w:rsidRDefault="00B846EB" w:rsidP="008332CE">
      <w:pPr>
        <w:pStyle w:val="Odstavekseznama"/>
        <w:numPr>
          <w:ilvl w:val="0"/>
          <w:numId w:val="90"/>
        </w:numPr>
      </w:pPr>
      <w:r>
        <w:t xml:space="preserve">Odprite stran </w:t>
      </w:r>
      <w:r w:rsidR="00720F47">
        <w:t>»</w:t>
      </w:r>
      <w:r w:rsidRPr="00592C6D">
        <w:rPr>
          <w:b/>
        </w:rPr>
        <w:t>Vpogled v predlog</w:t>
      </w:r>
      <w:r w:rsidR="00720F47" w:rsidRPr="00335654">
        <w:t>«</w:t>
      </w:r>
      <w:r w:rsidRPr="00335654">
        <w:t>,</w:t>
      </w:r>
      <w:r>
        <w:t xml:space="preserve"> zavihek </w:t>
      </w:r>
      <w:r w:rsidR="00720F47">
        <w:t>»</w:t>
      </w:r>
      <w:r w:rsidRPr="00592C6D">
        <w:rPr>
          <w:b/>
        </w:rPr>
        <w:t>Mnenja javnosti</w:t>
      </w:r>
      <w:r w:rsidR="00720F47" w:rsidRPr="00335654">
        <w:t>«</w:t>
      </w:r>
      <w:r w:rsidRPr="00335654">
        <w:t>.</w:t>
      </w:r>
    </w:p>
    <w:p w14:paraId="3FA074C6" w14:textId="105FC997" w:rsidR="00B846EB" w:rsidRDefault="008038C8" w:rsidP="008332CE">
      <w:pPr>
        <w:pStyle w:val="Odstavekseznama"/>
        <w:numPr>
          <w:ilvl w:val="0"/>
          <w:numId w:val="90"/>
        </w:numPr>
      </w:pPr>
      <w:r>
        <w:t>Kliknite</w:t>
      </w:r>
      <w:r w:rsidR="00B846EB">
        <w:t xml:space="preserve"> na mnenje; </w:t>
      </w:r>
      <w:r>
        <w:t>preusmerjeni</w:t>
      </w:r>
      <w:r w:rsidR="00B846EB">
        <w:t xml:space="preserve"> boste na stran </w:t>
      </w:r>
      <w:r w:rsidR="00720F47">
        <w:t>»</w:t>
      </w:r>
      <w:r w:rsidR="00B846EB" w:rsidRPr="00592C6D">
        <w:rPr>
          <w:b/>
        </w:rPr>
        <w:t>Vpogled v mnenje</w:t>
      </w:r>
      <w:r w:rsidR="00720F47" w:rsidRPr="00335654">
        <w:t>«</w:t>
      </w:r>
      <w:r w:rsidR="00B846EB" w:rsidRPr="00335654">
        <w:t>.</w:t>
      </w:r>
    </w:p>
    <w:p w14:paraId="09AC9744" w14:textId="7AE3AEBC" w:rsidR="00B846EB" w:rsidRDefault="00B846EB" w:rsidP="008332CE">
      <w:pPr>
        <w:pStyle w:val="Odstavekseznama"/>
        <w:numPr>
          <w:ilvl w:val="0"/>
          <w:numId w:val="90"/>
        </w:numPr>
      </w:pPr>
      <w:r>
        <w:t xml:space="preserve">Kliknite gumb </w:t>
      </w:r>
      <w:r w:rsidR="00720F47">
        <w:t>»</w:t>
      </w:r>
      <w:r w:rsidRPr="001A093E">
        <w:rPr>
          <w:b/>
        </w:rPr>
        <w:t>Umakni mnenje s spleta</w:t>
      </w:r>
      <w:r w:rsidR="00720F47" w:rsidRPr="00335654">
        <w:t>«</w:t>
      </w:r>
      <w:r w:rsidRPr="00335654">
        <w:t>.</w:t>
      </w:r>
    </w:p>
    <w:p w14:paraId="3D33BC2F" w14:textId="77777777" w:rsidR="00B846EB" w:rsidRDefault="00B846EB" w:rsidP="00B846EB">
      <w:pPr>
        <w:pStyle w:val="Naslov5"/>
      </w:pPr>
      <w:bookmarkStart w:id="290" w:name="_Toc86324261"/>
      <w:bookmarkStart w:id="291" w:name="_Toc91846604"/>
      <w:r>
        <w:t xml:space="preserve">Opredelitev do </w:t>
      </w:r>
      <w:bookmarkEnd w:id="277"/>
      <w:r>
        <w:t>mnenj</w:t>
      </w:r>
      <w:bookmarkEnd w:id="290"/>
      <w:bookmarkEnd w:id="291"/>
    </w:p>
    <w:p w14:paraId="04C71E8F" w14:textId="44BE0DCE" w:rsidR="00B846EB" w:rsidRDefault="00B846EB" w:rsidP="00B846EB">
      <w:r w:rsidRPr="009E46D4">
        <w:rPr>
          <w:b/>
        </w:rPr>
        <w:t>Nosilec paketa OE</w:t>
      </w:r>
      <w:r w:rsidR="009E6439">
        <w:rPr>
          <w:b/>
        </w:rPr>
        <w:t xml:space="preserve"> / nosilec paketa MK</w:t>
      </w:r>
      <w:r>
        <w:t xml:space="preserve"> mora označiti</w:t>
      </w:r>
      <w:r w:rsidR="000217D0">
        <w:t>, ali</w:t>
      </w:r>
      <w:r>
        <w:t xml:space="preserve"> predlog potrebuje spremembe ali ne.</w:t>
      </w:r>
    </w:p>
    <w:p w14:paraId="65EC125D" w14:textId="77777777" w:rsidR="00B846EB" w:rsidRDefault="00B846EB" w:rsidP="00B846EB">
      <w:pPr>
        <w:pStyle w:val="Naslov6"/>
      </w:pPr>
      <w:bookmarkStart w:id="292" w:name="_Toc86324262"/>
      <w:bookmarkStart w:id="293" w:name="_Toc91846605"/>
      <w:r>
        <w:t>Kje vidim zaznambo, da predlog potrebuje spremembo?</w:t>
      </w:r>
      <w:bookmarkEnd w:id="292"/>
      <w:bookmarkEnd w:id="293"/>
    </w:p>
    <w:p w14:paraId="2C895F64" w14:textId="0DEF242D" w:rsidR="00B846EB" w:rsidRDefault="00B846EB" w:rsidP="008332CE">
      <w:pPr>
        <w:pStyle w:val="Odstavekseznama"/>
        <w:numPr>
          <w:ilvl w:val="0"/>
          <w:numId w:val="64"/>
        </w:numPr>
      </w:pPr>
      <w:r>
        <w:t xml:space="preserve">Odprite stran </w:t>
      </w:r>
      <w:r w:rsidR="00B12226">
        <w:t>»</w:t>
      </w:r>
      <w:r w:rsidRPr="0094544D">
        <w:rPr>
          <w:b/>
        </w:rPr>
        <w:t>Vpogle</w:t>
      </w:r>
      <w:r>
        <w:rPr>
          <w:b/>
        </w:rPr>
        <w:t>d</w:t>
      </w:r>
      <w:r w:rsidRPr="0094544D">
        <w:rPr>
          <w:b/>
        </w:rPr>
        <w:t xml:space="preserve"> v </w:t>
      </w:r>
      <w:r>
        <w:rPr>
          <w:b/>
        </w:rPr>
        <w:t>predlog</w:t>
      </w:r>
      <w:r w:rsidR="00B12226" w:rsidRPr="00B12226">
        <w:t>«</w:t>
      </w:r>
      <w:r w:rsidRPr="00B12226">
        <w:t>,</w:t>
      </w:r>
      <w:r>
        <w:t xml:space="preserve"> zavihek </w:t>
      </w:r>
      <w:r w:rsidR="00B12226">
        <w:t>»</w:t>
      </w:r>
      <w:r>
        <w:rPr>
          <w:b/>
        </w:rPr>
        <w:t>Mnenja javnosti</w:t>
      </w:r>
      <w:r w:rsidR="00B12226" w:rsidRPr="00B12226">
        <w:t>«</w:t>
      </w:r>
      <w:r w:rsidRPr="00B12226">
        <w:t>.</w:t>
      </w:r>
    </w:p>
    <w:p w14:paraId="2D1D3E7F" w14:textId="216FB4B9" w:rsidR="00B846EB" w:rsidRDefault="00B846EB" w:rsidP="008332CE">
      <w:pPr>
        <w:pStyle w:val="Odstavekseznama"/>
        <w:numPr>
          <w:ilvl w:val="0"/>
          <w:numId w:val="64"/>
        </w:numPr>
      </w:pPr>
      <w:r>
        <w:t>Na seznamu preverite</w:t>
      </w:r>
      <w:r w:rsidR="000217D0">
        <w:t>,</w:t>
      </w:r>
      <w:r>
        <w:t xml:space="preserve"> ali obstaja mnenje, kjer zraven statusa mnenja z rdečim piše </w:t>
      </w:r>
      <w:r w:rsidR="00720F47">
        <w:t>»</w:t>
      </w:r>
      <w:r w:rsidRPr="00011B79">
        <w:rPr>
          <w:i/>
          <w:color w:val="C00000"/>
        </w:rPr>
        <w:t>potrebna sprememba predloga</w:t>
      </w:r>
      <w:r w:rsidR="00720F47">
        <w:rPr>
          <w:i/>
        </w:rPr>
        <w:t>«</w:t>
      </w:r>
      <w:r>
        <w:t xml:space="preserve">. Zaznamba je podana ob pripravi odgovora na </w:t>
      </w:r>
      <w:r w:rsidR="008038C8">
        <w:t>mnenje</w:t>
      </w:r>
      <w:r>
        <w:t>.</w:t>
      </w:r>
    </w:p>
    <w:p w14:paraId="55F34655" w14:textId="3C3F993B" w:rsidR="00B846EB" w:rsidRDefault="00B846EB" w:rsidP="004A2FD6">
      <w:pPr>
        <w:pStyle w:val="Naslov6"/>
      </w:pPr>
      <w:bookmarkStart w:id="294" w:name="_Toc91846606"/>
      <w:r>
        <w:t>Kdo lahko označi</w:t>
      </w:r>
      <w:r w:rsidR="000217D0">
        <w:t>,</w:t>
      </w:r>
      <w:r>
        <w:t xml:space="preserve"> da predlog potrebuje sprememb</w:t>
      </w:r>
      <w:r w:rsidR="005E7FF5">
        <w:t>e</w:t>
      </w:r>
      <w:r>
        <w:t xml:space="preserve"> ali ne</w:t>
      </w:r>
      <w:r w:rsidR="00630B58" w:rsidRPr="00630B58">
        <w:t xml:space="preserve"> </w:t>
      </w:r>
      <w:r w:rsidR="00630B58">
        <w:t>in kdaj</w:t>
      </w:r>
      <w:r>
        <w:t>?</w:t>
      </w:r>
      <w:bookmarkEnd w:id="294"/>
    </w:p>
    <w:p w14:paraId="70DE0D8F" w14:textId="77777777" w:rsidR="00B846EB" w:rsidRDefault="00B846EB" w:rsidP="00B846EB">
      <w:r>
        <w:t>Akcija je na voljo:</w:t>
      </w:r>
    </w:p>
    <w:p w14:paraId="11BB0942" w14:textId="736D50D2" w:rsidR="00B846EB" w:rsidRDefault="00B846EB" w:rsidP="008332CE">
      <w:pPr>
        <w:pStyle w:val="Odstavekseznama"/>
        <w:numPr>
          <w:ilvl w:val="0"/>
          <w:numId w:val="65"/>
        </w:numPr>
      </w:pPr>
      <w:r>
        <w:t xml:space="preserve">če ste </w:t>
      </w:r>
      <w:r w:rsidRPr="006208AE">
        <w:rPr>
          <w:b/>
        </w:rPr>
        <w:t xml:space="preserve">nosilec </w:t>
      </w:r>
      <w:r>
        <w:rPr>
          <w:b/>
        </w:rPr>
        <w:t xml:space="preserve">paketa </w:t>
      </w:r>
      <w:r w:rsidRPr="006208AE">
        <w:rPr>
          <w:b/>
        </w:rPr>
        <w:t>OE</w:t>
      </w:r>
      <w:r w:rsidR="004A2FD6">
        <w:rPr>
          <w:b/>
        </w:rPr>
        <w:t xml:space="preserve"> </w:t>
      </w:r>
      <w:r w:rsidR="004A2FD6" w:rsidRPr="004A2FD6">
        <w:rPr>
          <w:b/>
        </w:rPr>
        <w:t>/ nosilec pakete MK</w:t>
      </w:r>
      <w:r>
        <w:t xml:space="preserve"> in</w:t>
      </w:r>
    </w:p>
    <w:p w14:paraId="4F5EE871" w14:textId="04F59E9A" w:rsidR="00B846EB" w:rsidRDefault="00B846EB" w:rsidP="008332CE">
      <w:pPr>
        <w:pStyle w:val="Odstavekseznama"/>
        <w:numPr>
          <w:ilvl w:val="0"/>
          <w:numId w:val="65"/>
        </w:numPr>
      </w:pPr>
      <w:r>
        <w:t xml:space="preserve">če je status predloga </w:t>
      </w:r>
      <w:r w:rsidR="00720F47">
        <w:t>»</w:t>
      </w:r>
      <w:r w:rsidRPr="006208AE">
        <w:rPr>
          <w:b/>
        </w:rPr>
        <w:t>Predlog v fazi opredelitve do mnenja lastnikov ali javnosti</w:t>
      </w:r>
      <w:r w:rsidR="00720F47">
        <w:t>«</w:t>
      </w:r>
      <w:r>
        <w:t xml:space="preserve">. </w:t>
      </w:r>
    </w:p>
    <w:p w14:paraId="07080B20" w14:textId="4B30E67E" w:rsidR="00B846EB" w:rsidRDefault="00B846EB" w:rsidP="00B846EB">
      <w:pPr>
        <w:pStyle w:val="Naslov6"/>
      </w:pPr>
      <w:bookmarkStart w:id="295" w:name="_Toc86324263"/>
      <w:bookmarkStart w:id="296" w:name="_Toc91846607"/>
      <w:r>
        <w:t>Kako označim</w:t>
      </w:r>
      <w:r w:rsidR="00BB0B4B">
        <w:t>,</w:t>
      </w:r>
      <w:r>
        <w:t xml:space="preserve"> da ni potrebna </w:t>
      </w:r>
      <w:r w:rsidR="00BB0B4B">
        <w:t>sprememba</w:t>
      </w:r>
      <w:r>
        <w:t>?</w:t>
      </w:r>
      <w:bookmarkEnd w:id="295"/>
      <w:bookmarkEnd w:id="296"/>
    </w:p>
    <w:p w14:paraId="5A9F7675" w14:textId="77777777" w:rsidR="00B846EB" w:rsidRDefault="00B846EB" w:rsidP="00B846EB">
      <w:pPr>
        <w:pStyle w:val="Odstavekseznama"/>
        <w:ind w:left="360"/>
      </w:pPr>
      <w:r w:rsidRPr="006208AE">
        <w:rPr>
          <w:noProof/>
          <w:lang w:eastAsia="sl-SI"/>
        </w:rPr>
        <w:drawing>
          <wp:inline distT="0" distB="0" distL="0" distR="0" wp14:anchorId="1FD4DB27" wp14:editId="23652C86">
            <wp:extent cx="1828800" cy="416620"/>
            <wp:effectExtent l="0" t="0" r="0" b="2540"/>
            <wp:docPr id="177" name="Picture 17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858193" cy="423316"/>
                    </a:xfrm>
                    <a:prstGeom prst="rect">
                      <a:avLst/>
                    </a:prstGeom>
                  </pic:spPr>
                </pic:pic>
              </a:graphicData>
            </a:graphic>
          </wp:inline>
        </w:drawing>
      </w:r>
    </w:p>
    <w:p w14:paraId="32904A4F" w14:textId="40A4ADA4" w:rsidR="00B846EB" w:rsidRDefault="00B846EB" w:rsidP="008332CE">
      <w:pPr>
        <w:pStyle w:val="Odstavekseznama"/>
        <w:numPr>
          <w:ilvl w:val="0"/>
          <w:numId w:val="66"/>
        </w:numPr>
      </w:pPr>
      <w:r>
        <w:t xml:space="preserve">Odprite stran </w:t>
      </w:r>
      <w:r w:rsidR="00720F47">
        <w:t>»</w:t>
      </w:r>
      <w:r w:rsidRPr="0094544D">
        <w:rPr>
          <w:b/>
        </w:rPr>
        <w:t>Vpogle</w:t>
      </w:r>
      <w:r>
        <w:rPr>
          <w:b/>
        </w:rPr>
        <w:t>d</w:t>
      </w:r>
      <w:r w:rsidRPr="0094544D">
        <w:rPr>
          <w:b/>
        </w:rPr>
        <w:t xml:space="preserve"> v </w:t>
      </w:r>
      <w:r>
        <w:rPr>
          <w:b/>
        </w:rPr>
        <w:t>predlog</w:t>
      </w:r>
      <w:r w:rsidR="00720F47" w:rsidRPr="00335654">
        <w:t>«</w:t>
      </w:r>
      <w:r w:rsidRPr="00335654">
        <w:t>.</w:t>
      </w:r>
    </w:p>
    <w:p w14:paraId="647F9070" w14:textId="7BF9645A" w:rsidR="00B846EB" w:rsidRDefault="00B846EB" w:rsidP="008332CE">
      <w:pPr>
        <w:pStyle w:val="Odstavekseznama"/>
        <w:numPr>
          <w:ilvl w:val="0"/>
          <w:numId w:val="66"/>
        </w:numPr>
      </w:pPr>
      <w:r>
        <w:t xml:space="preserve">Kliknite gumb </w:t>
      </w:r>
      <w:r w:rsidR="00720F47">
        <w:t>»</w:t>
      </w:r>
      <w:r>
        <w:rPr>
          <w:b/>
        </w:rPr>
        <w:t>Sprememba predloga ni potrebna</w:t>
      </w:r>
      <w:r w:rsidR="00720F47" w:rsidRPr="00335654">
        <w:t>«</w:t>
      </w:r>
      <w:r w:rsidRPr="00335654">
        <w:t>.</w:t>
      </w:r>
    </w:p>
    <w:p w14:paraId="0CD50D6E" w14:textId="22C76830" w:rsidR="00B846EB" w:rsidRDefault="00B846EB" w:rsidP="008332CE">
      <w:pPr>
        <w:pStyle w:val="Odstavekseznama"/>
        <w:numPr>
          <w:ilvl w:val="0"/>
          <w:numId w:val="66"/>
        </w:numPr>
      </w:pPr>
      <w:r>
        <w:t xml:space="preserve">Če želite, vpišite komentar; </w:t>
      </w:r>
      <w:r w:rsidR="008038C8">
        <w:t>komentar</w:t>
      </w:r>
      <w:r>
        <w:t xml:space="preserve"> bo prikazan v </w:t>
      </w:r>
      <w:proofErr w:type="spellStart"/>
      <w:r>
        <w:t>časovnici</w:t>
      </w:r>
      <w:proofErr w:type="spellEnd"/>
      <w:r>
        <w:t>.</w:t>
      </w:r>
    </w:p>
    <w:p w14:paraId="6470E849" w14:textId="50266C7B" w:rsidR="00B846EB" w:rsidRDefault="00B846EB" w:rsidP="008332CE">
      <w:pPr>
        <w:pStyle w:val="Odstavekseznama"/>
        <w:numPr>
          <w:ilvl w:val="0"/>
          <w:numId w:val="66"/>
        </w:numPr>
      </w:pPr>
      <w:r>
        <w:t xml:space="preserve">Kliknite na gumb </w:t>
      </w:r>
      <w:r w:rsidR="00720F47">
        <w:t>»</w:t>
      </w:r>
      <w:r w:rsidRPr="006208AE">
        <w:rPr>
          <w:b/>
        </w:rPr>
        <w:t>Potrdi</w:t>
      </w:r>
      <w:r w:rsidR="00720F47" w:rsidRPr="00335654">
        <w:t>«</w:t>
      </w:r>
      <w:r>
        <w:t xml:space="preserve"> </w:t>
      </w:r>
      <w:r w:rsidR="00565E59">
        <w:t>oz.</w:t>
      </w:r>
      <w:r>
        <w:t xml:space="preserve"> </w:t>
      </w:r>
      <w:r w:rsidR="00720F47">
        <w:t>»</w:t>
      </w:r>
      <w:r w:rsidRPr="006208AE">
        <w:rPr>
          <w:b/>
        </w:rPr>
        <w:t>Prekliči</w:t>
      </w:r>
      <w:r w:rsidR="00720F47" w:rsidRPr="00335654">
        <w:t>«</w:t>
      </w:r>
      <w:r w:rsidRPr="00335654">
        <w:t>,</w:t>
      </w:r>
      <w:r>
        <w:t xml:space="preserve"> če želite prekiniti akcijo.</w:t>
      </w:r>
    </w:p>
    <w:p w14:paraId="5A8C229E" w14:textId="3B95C101" w:rsidR="00B846EB" w:rsidRPr="00233148" w:rsidRDefault="00B846EB" w:rsidP="008332CE">
      <w:pPr>
        <w:pStyle w:val="Odstavekseznama"/>
        <w:numPr>
          <w:ilvl w:val="0"/>
          <w:numId w:val="66"/>
        </w:numPr>
      </w:pPr>
      <w:r>
        <w:t xml:space="preserve">Na koncu uspešno izvedene akcije je status predloga </w:t>
      </w:r>
      <w:r w:rsidR="00720F47">
        <w:t>»</w:t>
      </w:r>
      <w:r>
        <w:rPr>
          <w:b/>
        </w:rPr>
        <w:t>Predlog ne potrebuje spremembe</w:t>
      </w:r>
      <w:r w:rsidR="00720F47" w:rsidRPr="00335654">
        <w:t>«</w:t>
      </w:r>
      <w:r w:rsidRPr="00335654">
        <w:t>.</w:t>
      </w:r>
    </w:p>
    <w:p w14:paraId="4D18E908" w14:textId="77777777" w:rsidR="00B846EB" w:rsidRPr="006208AE" w:rsidRDefault="00B846EB" w:rsidP="00B846EB">
      <w:pPr>
        <w:pStyle w:val="Odstavekseznama"/>
        <w:ind w:left="360"/>
      </w:pPr>
    </w:p>
    <w:p w14:paraId="4FB0A562" w14:textId="37DBBB89" w:rsidR="00B846EB" w:rsidRDefault="00B846EB" w:rsidP="00B846EB">
      <w:pPr>
        <w:pStyle w:val="Naslov6"/>
      </w:pPr>
      <w:bookmarkStart w:id="297" w:name="_Toc86324264"/>
      <w:bookmarkStart w:id="298" w:name="_Toc91846608"/>
      <w:r>
        <w:t>Kako označim</w:t>
      </w:r>
      <w:r w:rsidR="000217D0">
        <w:t>,</w:t>
      </w:r>
      <w:r>
        <w:t xml:space="preserve"> da je potrebna sprememba?</w:t>
      </w:r>
      <w:bookmarkEnd w:id="297"/>
      <w:bookmarkEnd w:id="298"/>
    </w:p>
    <w:p w14:paraId="46C57366" w14:textId="77777777" w:rsidR="00B846EB" w:rsidRDefault="00B846EB" w:rsidP="00B846EB">
      <w:r w:rsidRPr="006208AE">
        <w:rPr>
          <w:noProof/>
          <w:lang w:eastAsia="sl-SI"/>
        </w:rPr>
        <w:drawing>
          <wp:inline distT="0" distB="0" distL="0" distR="0" wp14:anchorId="3D8BF87F" wp14:editId="23D0819E">
            <wp:extent cx="1975340" cy="457200"/>
            <wp:effectExtent l="0" t="0" r="6350" b="0"/>
            <wp:docPr id="178" name="Picture 17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44516" cy="473211"/>
                    </a:xfrm>
                    <a:prstGeom prst="rect">
                      <a:avLst/>
                    </a:prstGeom>
                  </pic:spPr>
                </pic:pic>
              </a:graphicData>
            </a:graphic>
          </wp:inline>
        </w:drawing>
      </w:r>
    </w:p>
    <w:p w14:paraId="1FE8DEE2" w14:textId="5D5B69C8" w:rsidR="00B846EB" w:rsidRDefault="00B846EB" w:rsidP="008332CE">
      <w:pPr>
        <w:pStyle w:val="Odstavekseznama"/>
        <w:numPr>
          <w:ilvl w:val="0"/>
          <w:numId w:val="67"/>
        </w:numPr>
      </w:pPr>
      <w:r>
        <w:t xml:space="preserve">Odprite stran </w:t>
      </w:r>
      <w:r w:rsidR="00720F47">
        <w:t>»</w:t>
      </w:r>
      <w:r w:rsidRPr="0094544D">
        <w:rPr>
          <w:b/>
        </w:rPr>
        <w:t>Vpogle</w:t>
      </w:r>
      <w:r>
        <w:rPr>
          <w:b/>
        </w:rPr>
        <w:t>d</w:t>
      </w:r>
      <w:r w:rsidRPr="0094544D">
        <w:rPr>
          <w:b/>
        </w:rPr>
        <w:t xml:space="preserve"> v </w:t>
      </w:r>
      <w:r>
        <w:rPr>
          <w:b/>
        </w:rPr>
        <w:t>predlog</w:t>
      </w:r>
      <w:r w:rsidR="00720F47" w:rsidRPr="00335654">
        <w:t>«</w:t>
      </w:r>
      <w:r w:rsidRPr="00335654">
        <w:t>.</w:t>
      </w:r>
    </w:p>
    <w:p w14:paraId="43BB3AE0" w14:textId="73E0A242" w:rsidR="00B846EB" w:rsidRDefault="00B846EB" w:rsidP="008332CE">
      <w:pPr>
        <w:pStyle w:val="Odstavekseznama"/>
        <w:numPr>
          <w:ilvl w:val="0"/>
          <w:numId w:val="67"/>
        </w:numPr>
      </w:pPr>
      <w:r>
        <w:t xml:space="preserve">Kliknite gumb </w:t>
      </w:r>
      <w:r w:rsidR="00720F47">
        <w:t>»</w:t>
      </w:r>
      <w:r>
        <w:rPr>
          <w:b/>
        </w:rPr>
        <w:t>Potrebna sprememba predloga</w:t>
      </w:r>
      <w:r w:rsidR="00720F47" w:rsidRPr="00335654">
        <w:t>«</w:t>
      </w:r>
      <w:r w:rsidRPr="00335654">
        <w:t>.</w:t>
      </w:r>
    </w:p>
    <w:p w14:paraId="00CE74C0" w14:textId="064F1F84" w:rsidR="00B846EB" w:rsidRDefault="00B846EB" w:rsidP="008332CE">
      <w:pPr>
        <w:pStyle w:val="Odstavekseznama"/>
        <w:numPr>
          <w:ilvl w:val="0"/>
          <w:numId w:val="67"/>
        </w:numPr>
      </w:pPr>
      <w:r>
        <w:t xml:space="preserve">Obvezno vpišite komentar; </w:t>
      </w:r>
      <w:r w:rsidR="008038C8">
        <w:t>komentar</w:t>
      </w:r>
      <w:r>
        <w:t xml:space="preserve"> bo prikazan v </w:t>
      </w:r>
      <w:proofErr w:type="spellStart"/>
      <w:r>
        <w:t>časovnici</w:t>
      </w:r>
      <w:proofErr w:type="spellEnd"/>
      <w:r>
        <w:t>.</w:t>
      </w:r>
    </w:p>
    <w:p w14:paraId="0B61A745" w14:textId="6C501BF1" w:rsidR="00B846EB" w:rsidRDefault="00B846EB" w:rsidP="008332CE">
      <w:pPr>
        <w:pStyle w:val="Odstavekseznama"/>
        <w:numPr>
          <w:ilvl w:val="0"/>
          <w:numId w:val="67"/>
        </w:numPr>
      </w:pPr>
      <w:r>
        <w:t xml:space="preserve">Kliknite na gumb </w:t>
      </w:r>
      <w:r w:rsidR="00720F47">
        <w:t>»</w:t>
      </w:r>
      <w:r w:rsidRPr="006208AE">
        <w:rPr>
          <w:b/>
        </w:rPr>
        <w:t>Potrdi</w:t>
      </w:r>
      <w:r w:rsidR="00720F47" w:rsidRPr="00335654">
        <w:t>«</w:t>
      </w:r>
      <w:r>
        <w:t xml:space="preserve"> </w:t>
      </w:r>
      <w:r w:rsidR="00565E59">
        <w:t>oz.</w:t>
      </w:r>
      <w:r>
        <w:t xml:space="preserve"> </w:t>
      </w:r>
      <w:r w:rsidR="00720F47">
        <w:t>»</w:t>
      </w:r>
      <w:r w:rsidRPr="006208AE">
        <w:rPr>
          <w:b/>
        </w:rPr>
        <w:t>Prekliči</w:t>
      </w:r>
      <w:r w:rsidR="00720F47" w:rsidRPr="00335654">
        <w:t>«</w:t>
      </w:r>
      <w:r w:rsidRPr="00335654">
        <w:t>,</w:t>
      </w:r>
      <w:r>
        <w:t xml:space="preserve"> če želite prekiniti akcijo.</w:t>
      </w:r>
    </w:p>
    <w:p w14:paraId="3C5ABA6A" w14:textId="706D8B5F" w:rsidR="00B846EB" w:rsidRPr="00233148" w:rsidRDefault="00B846EB" w:rsidP="008332CE">
      <w:pPr>
        <w:pStyle w:val="Odstavekseznama"/>
        <w:numPr>
          <w:ilvl w:val="0"/>
          <w:numId w:val="67"/>
        </w:numPr>
      </w:pPr>
      <w:r>
        <w:t xml:space="preserve">Na koncu uspešno izvedene akcije je status predloga </w:t>
      </w:r>
      <w:r w:rsidR="00720F47">
        <w:t>»</w:t>
      </w:r>
      <w:r w:rsidRPr="006208AE">
        <w:rPr>
          <w:b/>
        </w:rPr>
        <w:t>Predlog v spreme</w:t>
      </w:r>
      <w:r>
        <w:rPr>
          <w:b/>
        </w:rPr>
        <w:t>m</w:t>
      </w:r>
      <w:r w:rsidRPr="006208AE">
        <w:rPr>
          <w:b/>
        </w:rPr>
        <w:t>bi</w:t>
      </w:r>
      <w:r w:rsidR="00720F47" w:rsidRPr="00335654">
        <w:t>«</w:t>
      </w:r>
      <w:r w:rsidRPr="00335654">
        <w:t>.</w:t>
      </w:r>
    </w:p>
    <w:p w14:paraId="7FAE4A42" w14:textId="77777777" w:rsidR="00B846EB" w:rsidRDefault="00B846EB" w:rsidP="00B846EB">
      <w:pPr>
        <w:pStyle w:val="Naslov5"/>
      </w:pPr>
      <w:bookmarkStart w:id="299" w:name="_Toc86324265"/>
      <w:bookmarkStart w:id="300" w:name="_Toc91846609"/>
      <w:r>
        <w:t>Sprememba predloga po seznanitvi javnosti</w:t>
      </w:r>
      <w:bookmarkEnd w:id="299"/>
      <w:bookmarkEnd w:id="300"/>
    </w:p>
    <w:p w14:paraId="5C63D517" w14:textId="1B906AD1" w:rsidR="00B846EB" w:rsidRDefault="00B846EB" w:rsidP="00B846EB">
      <w:pPr>
        <w:pStyle w:val="Naslov6"/>
      </w:pPr>
      <w:bookmarkStart w:id="301" w:name="_Toc86324266"/>
      <w:bookmarkStart w:id="302" w:name="_Toc91846610"/>
      <w:r>
        <w:lastRenderedPageBreak/>
        <w:t>Kdo lahko spremeni predlog</w:t>
      </w:r>
      <w:r w:rsidR="00630B58" w:rsidRPr="00630B58">
        <w:t xml:space="preserve"> </w:t>
      </w:r>
      <w:r w:rsidR="00630B58">
        <w:t>in kdaj</w:t>
      </w:r>
      <w:r>
        <w:t>?</w:t>
      </w:r>
      <w:bookmarkEnd w:id="301"/>
      <w:bookmarkEnd w:id="302"/>
    </w:p>
    <w:p w14:paraId="7CF2AACB" w14:textId="77777777" w:rsidR="00B846EB" w:rsidRDefault="00B846EB" w:rsidP="00B846EB">
      <w:r>
        <w:t>Akcija je na voljo:</w:t>
      </w:r>
    </w:p>
    <w:p w14:paraId="048F2CFA" w14:textId="77777777" w:rsidR="00B846EB" w:rsidRDefault="00B846EB" w:rsidP="008332CE">
      <w:pPr>
        <w:pStyle w:val="Odstavekseznama"/>
        <w:numPr>
          <w:ilvl w:val="0"/>
          <w:numId w:val="70"/>
        </w:numPr>
      </w:pPr>
      <w:r>
        <w:t xml:space="preserve">če ste </w:t>
      </w:r>
      <w:r w:rsidRPr="00501BB6">
        <w:rPr>
          <w:b/>
        </w:rPr>
        <w:t>nosilec predloga OE</w:t>
      </w:r>
      <w:r>
        <w:t xml:space="preserve"> in</w:t>
      </w:r>
    </w:p>
    <w:p w14:paraId="03BD36C9" w14:textId="69951E14" w:rsidR="00B846EB" w:rsidRPr="00501BB6" w:rsidRDefault="00B846EB" w:rsidP="008332CE">
      <w:pPr>
        <w:pStyle w:val="Odstavekseznama"/>
        <w:numPr>
          <w:ilvl w:val="0"/>
          <w:numId w:val="70"/>
        </w:numPr>
      </w:pPr>
      <w:r>
        <w:t xml:space="preserve">če je </w:t>
      </w:r>
      <w:r w:rsidRPr="00501BB6">
        <w:rPr>
          <w:b/>
        </w:rPr>
        <w:t xml:space="preserve">status predloga </w:t>
      </w:r>
      <w:r w:rsidR="00720F47">
        <w:rPr>
          <w:b/>
        </w:rPr>
        <w:t>»</w:t>
      </w:r>
      <w:r w:rsidRPr="00501BB6">
        <w:rPr>
          <w:b/>
        </w:rPr>
        <w:t>Predlog v spremembi</w:t>
      </w:r>
      <w:r w:rsidR="00720F47">
        <w:rPr>
          <w:b/>
        </w:rPr>
        <w:t>«</w:t>
      </w:r>
      <w:r w:rsidRPr="00501BB6">
        <w:rPr>
          <w:b/>
        </w:rPr>
        <w:t>.</w:t>
      </w:r>
    </w:p>
    <w:p w14:paraId="0CEB66D5" w14:textId="77777777" w:rsidR="00B846EB" w:rsidRDefault="00B846EB" w:rsidP="00B846EB">
      <w:pPr>
        <w:pStyle w:val="Naslov6"/>
      </w:pPr>
      <w:bookmarkStart w:id="303" w:name="_Toc86324267"/>
      <w:bookmarkStart w:id="304" w:name="_Toc91846611"/>
      <w:r>
        <w:t>Kako spremenim predlog in sporočim, da je sprememba urejena?</w:t>
      </w:r>
      <w:bookmarkEnd w:id="303"/>
      <w:bookmarkEnd w:id="304"/>
    </w:p>
    <w:p w14:paraId="3DD4BA7E" w14:textId="77777777" w:rsidR="00B846EB" w:rsidRDefault="00B846EB" w:rsidP="00B846EB">
      <w:r w:rsidRPr="00501BB6">
        <w:rPr>
          <w:noProof/>
          <w:lang w:eastAsia="sl-SI"/>
        </w:rPr>
        <w:drawing>
          <wp:inline distT="0" distB="0" distL="0" distR="0" wp14:anchorId="63139304" wp14:editId="2F71542E">
            <wp:extent cx="1688123" cy="260482"/>
            <wp:effectExtent l="0" t="0" r="7620" b="6350"/>
            <wp:docPr id="181" name="Picture 18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733447" cy="267476"/>
                    </a:xfrm>
                    <a:prstGeom prst="rect">
                      <a:avLst/>
                    </a:prstGeom>
                  </pic:spPr>
                </pic:pic>
              </a:graphicData>
            </a:graphic>
          </wp:inline>
        </w:drawing>
      </w:r>
    </w:p>
    <w:p w14:paraId="250347B2" w14:textId="2FD59C38" w:rsidR="00B846EB" w:rsidRDefault="00B846EB" w:rsidP="008332CE">
      <w:pPr>
        <w:pStyle w:val="Odstavekseznama"/>
        <w:numPr>
          <w:ilvl w:val="0"/>
          <w:numId w:val="71"/>
        </w:numPr>
      </w:pPr>
      <w:r>
        <w:t>Uredite predlog na isti način kot v fazi priprave ali usklajevanja.</w:t>
      </w:r>
    </w:p>
    <w:p w14:paraId="09E23BED" w14:textId="1610F405" w:rsidR="00B846EB" w:rsidRDefault="00B846EB" w:rsidP="008332CE">
      <w:pPr>
        <w:pStyle w:val="Odstavekseznama"/>
        <w:numPr>
          <w:ilvl w:val="0"/>
          <w:numId w:val="71"/>
        </w:numPr>
      </w:pPr>
      <w:r>
        <w:t xml:space="preserve">Ko je predlog urejen, obvezno kliknite gumb </w:t>
      </w:r>
      <w:r w:rsidR="00720F47">
        <w:t>»</w:t>
      </w:r>
      <w:r w:rsidRPr="00501BB6">
        <w:rPr>
          <w:b/>
        </w:rPr>
        <w:t xml:space="preserve">Predlog </w:t>
      </w:r>
      <w:r w:rsidR="00CF0C37">
        <w:rPr>
          <w:b/>
        </w:rPr>
        <w:t>je dopolnjen</w:t>
      </w:r>
      <w:r w:rsidR="00720F47" w:rsidRPr="00335654">
        <w:t>«</w:t>
      </w:r>
      <w:r w:rsidRPr="00335654">
        <w:t>.</w:t>
      </w:r>
    </w:p>
    <w:p w14:paraId="236E3125" w14:textId="4D1FC351" w:rsidR="00CF0C37" w:rsidRDefault="00CF0C37" w:rsidP="008332CE">
      <w:pPr>
        <w:pStyle w:val="Odstavekseznama"/>
        <w:numPr>
          <w:ilvl w:val="0"/>
          <w:numId w:val="71"/>
        </w:numPr>
      </w:pPr>
      <w:r>
        <w:t xml:space="preserve">Obvezno vpišite komentar; komentar bo prikazan v </w:t>
      </w:r>
      <w:proofErr w:type="spellStart"/>
      <w:r>
        <w:t>časovnici</w:t>
      </w:r>
      <w:proofErr w:type="spellEnd"/>
      <w:r>
        <w:t>.</w:t>
      </w:r>
    </w:p>
    <w:p w14:paraId="2882F0A6" w14:textId="1B0B22FF" w:rsidR="008F7C38" w:rsidRDefault="008F7C38" w:rsidP="008332CE">
      <w:pPr>
        <w:pStyle w:val="Odstavekseznama"/>
        <w:numPr>
          <w:ilvl w:val="0"/>
          <w:numId w:val="71"/>
        </w:numPr>
      </w:pPr>
      <w:r>
        <w:t>Kliknite na gumb »</w:t>
      </w:r>
      <w:r w:rsidRPr="006208AE">
        <w:rPr>
          <w:b/>
        </w:rPr>
        <w:t>Potrdi</w:t>
      </w:r>
      <w:r w:rsidRPr="00335654">
        <w:t>«</w:t>
      </w:r>
      <w:r>
        <w:t xml:space="preserve"> oz. »</w:t>
      </w:r>
      <w:r w:rsidRPr="006208AE">
        <w:rPr>
          <w:b/>
        </w:rPr>
        <w:t>Prekliči</w:t>
      </w:r>
      <w:r w:rsidRPr="00335654">
        <w:t>«,</w:t>
      </w:r>
      <w:r>
        <w:t xml:space="preserve"> če želite prekiniti akcijo.</w:t>
      </w:r>
    </w:p>
    <w:p w14:paraId="154A4C35" w14:textId="13AC22B3" w:rsidR="008F7C38" w:rsidRDefault="008F7C38" w:rsidP="008332CE">
      <w:pPr>
        <w:pStyle w:val="Odstavekseznama"/>
        <w:numPr>
          <w:ilvl w:val="0"/>
          <w:numId w:val="71"/>
        </w:numPr>
      </w:pPr>
      <w:r>
        <w:t>Na koncu uspešno izvedene akcije je status predloga »</w:t>
      </w:r>
      <w:r w:rsidRPr="006208AE">
        <w:rPr>
          <w:b/>
        </w:rPr>
        <w:t xml:space="preserve">Predlog </w:t>
      </w:r>
      <w:r>
        <w:rPr>
          <w:b/>
        </w:rPr>
        <w:t>spremenjen</w:t>
      </w:r>
      <w:r w:rsidRPr="00335654">
        <w:t>«.</w:t>
      </w:r>
    </w:p>
    <w:p w14:paraId="4721B8C8" w14:textId="739CB890" w:rsidR="00B846EB" w:rsidRPr="006208AE" w:rsidRDefault="00B846EB" w:rsidP="00B846EB">
      <w:r w:rsidRPr="00501BB6">
        <w:rPr>
          <w:rStyle w:val="Poudarek"/>
        </w:rPr>
        <w:t>Pozor!</w:t>
      </w:r>
      <w:r>
        <w:t xml:space="preserve"> Dokler predlog ni označen, da je dopolnjen, nosilec paketa OE ne bo mogel zaključiti faze </w:t>
      </w:r>
      <w:r w:rsidR="00986D8D">
        <w:t>javne obravnave</w:t>
      </w:r>
      <w:r>
        <w:t xml:space="preserve"> in nadaljevati </w:t>
      </w:r>
      <w:r w:rsidR="000217D0">
        <w:t>postopka</w:t>
      </w:r>
      <w:r>
        <w:t xml:space="preserve"> naprej.</w:t>
      </w:r>
    </w:p>
    <w:p w14:paraId="73BAA7A5" w14:textId="06B9DB25" w:rsidR="00B846EB" w:rsidRDefault="00B846EB" w:rsidP="00B846EB">
      <w:pPr>
        <w:pStyle w:val="Naslov4"/>
      </w:pPr>
      <w:bookmarkStart w:id="305" w:name="_Toc86324268"/>
      <w:bookmarkStart w:id="306" w:name="_Toc91846612"/>
      <w:r>
        <w:t xml:space="preserve">Faza </w:t>
      </w:r>
      <w:r w:rsidRPr="000F7ACB">
        <w:t>sprejetja</w:t>
      </w:r>
      <w:r>
        <w:t xml:space="preserve"> in objave</w:t>
      </w:r>
      <w:bookmarkEnd w:id="305"/>
      <w:bookmarkEnd w:id="306"/>
    </w:p>
    <w:p w14:paraId="2FD3E41E" w14:textId="10D17A00" w:rsidR="00986D8D" w:rsidRDefault="00986D8D" w:rsidP="00986D8D">
      <w:r>
        <w:t>V fazi sprejetja in objave delo večinoma poteka na paketu, in ne na predlogu.</w:t>
      </w:r>
    </w:p>
    <w:p w14:paraId="2318CB99" w14:textId="0DFD1CD8" w:rsidR="00986D8D" w:rsidRPr="00986D8D" w:rsidRDefault="00986D8D" w:rsidP="00986D8D">
      <w:r>
        <w:t>MK lahko odda komentar na posamezen predlog, ko je predlog v nekaterih statusih predloga.</w:t>
      </w:r>
    </w:p>
    <w:p w14:paraId="5B20E288" w14:textId="6CBFF1CF" w:rsidR="00B846EB" w:rsidRDefault="00986D8D" w:rsidP="00B846EB">
      <w:pPr>
        <w:pStyle w:val="Naslov4"/>
      </w:pPr>
      <w:bookmarkStart w:id="307" w:name="_Toc91846613"/>
      <w:r>
        <w:t>Zaključek</w:t>
      </w:r>
      <w:bookmarkEnd w:id="307"/>
    </w:p>
    <w:p w14:paraId="179F6595" w14:textId="2A7A9080" w:rsidR="00B846EB" w:rsidRPr="001F32C2" w:rsidRDefault="00986D8D" w:rsidP="00B846EB">
      <w:r>
        <w:t>Faza »Zaključek« predstavlja</w:t>
      </w:r>
      <w:r w:rsidR="00B846EB">
        <w:t xml:space="preserve"> potrjevanj</w:t>
      </w:r>
      <w:r>
        <w:t>e</w:t>
      </w:r>
      <w:r w:rsidR="00B846EB">
        <w:t xml:space="preserve"> prenosa </w:t>
      </w:r>
      <w:r>
        <w:t xml:space="preserve">VOD-a </w:t>
      </w:r>
      <w:r w:rsidR="00B846EB">
        <w:t xml:space="preserve">v </w:t>
      </w:r>
      <w:r>
        <w:t>evidenco</w:t>
      </w:r>
      <w:r w:rsidR="00B846EB">
        <w:t xml:space="preserve"> </w:t>
      </w:r>
      <w:r>
        <w:t xml:space="preserve">in </w:t>
      </w:r>
      <w:r w:rsidR="00B846EB">
        <w:t>se izvaja na paketu, posamezen predlog v tej fazi lahko le odstranite.</w:t>
      </w:r>
    </w:p>
    <w:p w14:paraId="5908C75D" w14:textId="77777777" w:rsidR="00B846EB" w:rsidRDefault="00B846EB" w:rsidP="00B846EB">
      <w:pPr>
        <w:pStyle w:val="Naslov5"/>
      </w:pPr>
      <w:bookmarkStart w:id="308" w:name="_Toc86324272"/>
      <w:bookmarkStart w:id="309" w:name="_Toc91846614"/>
      <w:r>
        <w:t>Izločitev iz paketa po objavi</w:t>
      </w:r>
      <w:bookmarkEnd w:id="308"/>
      <w:bookmarkEnd w:id="309"/>
    </w:p>
    <w:p w14:paraId="40D52A81" w14:textId="1738B7B6" w:rsidR="00B846EB" w:rsidRDefault="00B846EB" w:rsidP="00B846EB">
      <w:r>
        <w:t xml:space="preserve">Če predlog ni objavljen v uradnem glasilu, ga je </w:t>
      </w:r>
      <w:r w:rsidR="000217D0">
        <w:t>treba</w:t>
      </w:r>
      <w:r>
        <w:t xml:space="preserve"> iz paketa odstraniti.</w:t>
      </w:r>
    </w:p>
    <w:p w14:paraId="4CCC6A09" w14:textId="77777777" w:rsidR="00B846EB" w:rsidRDefault="00B846EB" w:rsidP="00B846EB">
      <w:pPr>
        <w:pStyle w:val="Naslov6"/>
      </w:pPr>
      <w:bookmarkStart w:id="310" w:name="_Toc86324273"/>
      <w:bookmarkStart w:id="311" w:name="_Toc91846615"/>
      <w:r>
        <w:t>Kdo lahko odstrani predlog iz paketa?</w:t>
      </w:r>
      <w:bookmarkEnd w:id="310"/>
      <w:bookmarkEnd w:id="311"/>
    </w:p>
    <w:p w14:paraId="590CA692" w14:textId="77777777" w:rsidR="00B846EB" w:rsidRDefault="00B846EB" w:rsidP="00B846EB">
      <w:r>
        <w:t>Akcija je na voljo:</w:t>
      </w:r>
    </w:p>
    <w:p w14:paraId="555F1DEF" w14:textId="77777777" w:rsidR="00B846EB" w:rsidRDefault="00B846EB" w:rsidP="008332CE">
      <w:pPr>
        <w:pStyle w:val="Odstavekseznama"/>
        <w:numPr>
          <w:ilvl w:val="0"/>
          <w:numId w:val="81"/>
        </w:numPr>
      </w:pPr>
      <w:r>
        <w:t>če ste nosilec paketa MK in</w:t>
      </w:r>
    </w:p>
    <w:p w14:paraId="3D0C2D12" w14:textId="1453532D" w:rsidR="00B846EB" w:rsidRPr="00344ED6" w:rsidRDefault="00B846EB" w:rsidP="008332CE">
      <w:pPr>
        <w:pStyle w:val="Odstavekseznama"/>
        <w:numPr>
          <w:ilvl w:val="0"/>
          <w:numId w:val="81"/>
        </w:numPr>
      </w:pPr>
      <w:r>
        <w:t xml:space="preserve">če je status predloga </w:t>
      </w:r>
      <w:r w:rsidR="00720F47">
        <w:t>»</w:t>
      </w:r>
      <w:r w:rsidR="00986D8D">
        <w:t>Predlog objavljen</w:t>
      </w:r>
      <w:r w:rsidR="00720F47">
        <w:t>«</w:t>
      </w:r>
      <w:r>
        <w:t>.</w:t>
      </w:r>
    </w:p>
    <w:p w14:paraId="1729DDD0" w14:textId="77777777" w:rsidR="00B846EB" w:rsidRDefault="00B846EB" w:rsidP="00B846EB">
      <w:pPr>
        <w:pStyle w:val="Naslov6"/>
      </w:pPr>
      <w:bookmarkStart w:id="312" w:name="_Toc86324274"/>
      <w:bookmarkStart w:id="313" w:name="_Toc91846616"/>
      <w:r>
        <w:t>Kako odstranim predlog iz paketa?</w:t>
      </w:r>
      <w:bookmarkEnd w:id="312"/>
      <w:bookmarkEnd w:id="313"/>
    </w:p>
    <w:p w14:paraId="3C2F38F9" w14:textId="77777777" w:rsidR="00B846EB" w:rsidRDefault="00B846EB" w:rsidP="00B846EB">
      <w:r w:rsidRPr="00344ED6">
        <w:rPr>
          <w:noProof/>
          <w:lang w:eastAsia="sl-SI"/>
        </w:rPr>
        <w:drawing>
          <wp:inline distT="0" distB="0" distL="0" distR="0" wp14:anchorId="5A98CDE8" wp14:editId="7419C891">
            <wp:extent cx="1863969" cy="293146"/>
            <wp:effectExtent l="0" t="0" r="3175" b="0"/>
            <wp:docPr id="192" name="Picture 19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00282" cy="298857"/>
                    </a:xfrm>
                    <a:prstGeom prst="rect">
                      <a:avLst/>
                    </a:prstGeom>
                  </pic:spPr>
                </pic:pic>
              </a:graphicData>
            </a:graphic>
          </wp:inline>
        </w:drawing>
      </w:r>
    </w:p>
    <w:p w14:paraId="7AA97C13" w14:textId="4F3E6328" w:rsidR="00B846EB" w:rsidRDefault="00B846EB" w:rsidP="008332CE">
      <w:pPr>
        <w:pStyle w:val="Odstavekseznama"/>
        <w:numPr>
          <w:ilvl w:val="0"/>
          <w:numId w:val="82"/>
        </w:numPr>
      </w:pPr>
      <w:r>
        <w:t xml:space="preserve">Odprite stran </w:t>
      </w:r>
      <w:r w:rsidR="00720F47">
        <w:t>»</w:t>
      </w:r>
      <w:r w:rsidRPr="001456A2">
        <w:rPr>
          <w:b/>
        </w:rPr>
        <w:t>Vpogled v predlog</w:t>
      </w:r>
      <w:r w:rsidR="00720F47" w:rsidRPr="00335654">
        <w:t>«</w:t>
      </w:r>
      <w:r w:rsidRPr="00335654">
        <w:t>.</w:t>
      </w:r>
    </w:p>
    <w:p w14:paraId="5309DA04" w14:textId="32CE9A69" w:rsidR="00B846EB" w:rsidRDefault="00B846EB" w:rsidP="008332CE">
      <w:pPr>
        <w:pStyle w:val="Odstavekseznama"/>
        <w:numPr>
          <w:ilvl w:val="0"/>
          <w:numId w:val="82"/>
        </w:numPr>
      </w:pPr>
      <w:r>
        <w:t xml:space="preserve">Kliknite na gumb </w:t>
      </w:r>
      <w:r w:rsidR="00720F47">
        <w:t>»</w:t>
      </w:r>
      <w:r>
        <w:rPr>
          <w:b/>
        </w:rPr>
        <w:t>Izloči predlog iz paketa</w:t>
      </w:r>
      <w:r w:rsidR="00720F47" w:rsidRPr="00335654">
        <w:t>«</w:t>
      </w:r>
      <w:r w:rsidRPr="00335654">
        <w:t>.</w:t>
      </w:r>
    </w:p>
    <w:p w14:paraId="3BFDA1B2" w14:textId="77777777" w:rsidR="00B846EB" w:rsidRDefault="00B846EB" w:rsidP="008332CE">
      <w:pPr>
        <w:pStyle w:val="Odstavekseznama"/>
        <w:numPr>
          <w:ilvl w:val="0"/>
          <w:numId w:val="82"/>
        </w:numPr>
      </w:pPr>
      <w:r>
        <w:t xml:space="preserve">Obvezno vpišite komentar; komentar bo viden na </w:t>
      </w:r>
      <w:proofErr w:type="spellStart"/>
      <w:r>
        <w:t>časovnici</w:t>
      </w:r>
      <w:proofErr w:type="spellEnd"/>
      <w:r>
        <w:t>.</w:t>
      </w:r>
    </w:p>
    <w:p w14:paraId="0C310621" w14:textId="77C39D27" w:rsidR="00B846EB" w:rsidRDefault="00B846EB" w:rsidP="008332CE">
      <w:pPr>
        <w:pStyle w:val="Odstavekseznama"/>
        <w:numPr>
          <w:ilvl w:val="0"/>
          <w:numId w:val="82"/>
        </w:numPr>
      </w:pPr>
      <w:r>
        <w:t xml:space="preserve">Kliknite na gumb </w:t>
      </w:r>
      <w:r w:rsidR="00720F47">
        <w:t>»</w:t>
      </w:r>
      <w:r w:rsidRPr="00175A24">
        <w:rPr>
          <w:b/>
        </w:rPr>
        <w:t>Potrdi</w:t>
      </w:r>
      <w:r w:rsidR="00720F47" w:rsidRPr="00335654">
        <w:t>«</w:t>
      </w:r>
      <w:r>
        <w:t xml:space="preserve"> </w:t>
      </w:r>
      <w:r w:rsidR="00565E59">
        <w:t>oz.</w:t>
      </w:r>
      <w:r>
        <w:t xml:space="preserve"> </w:t>
      </w:r>
      <w:r w:rsidR="00720F47">
        <w:t>»</w:t>
      </w:r>
      <w:r w:rsidRPr="00175A24">
        <w:rPr>
          <w:b/>
        </w:rPr>
        <w:t>Prekliči</w:t>
      </w:r>
      <w:r w:rsidR="00720F47" w:rsidRPr="00335654">
        <w:t>«</w:t>
      </w:r>
      <w:r w:rsidRPr="00335654">
        <w:t>,</w:t>
      </w:r>
      <w:r>
        <w:t xml:space="preserve"> če želite prekiniti akcijo.</w:t>
      </w:r>
    </w:p>
    <w:p w14:paraId="4FC4D902" w14:textId="426F1731" w:rsidR="00B846EB" w:rsidRPr="00175A24" w:rsidRDefault="00B846EB" w:rsidP="008332CE">
      <w:pPr>
        <w:pStyle w:val="Odstavekseznama"/>
        <w:numPr>
          <w:ilvl w:val="0"/>
          <w:numId w:val="82"/>
        </w:numPr>
      </w:pPr>
      <w:r>
        <w:t xml:space="preserve">Na koncu uspešno izvedene akcije je status predloga </w:t>
      </w:r>
      <w:r w:rsidR="00720F47">
        <w:t>»</w:t>
      </w:r>
      <w:r>
        <w:rPr>
          <w:b/>
        </w:rPr>
        <w:t>Predlog umaknjen po objavi</w:t>
      </w:r>
      <w:r w:rsidR="00720F47" w:rsidRPr="00335654">
        <w:t>«</w:t>
      </w:r>
      <w:r w:rsidRPr="00335654">
        <w:t>.</w:t>
      </w:r>
    </w:p>
    <w:p w14:paraId="6CB28EDA" w14:textId="1B5C026E" w:rsidR="00B846EB" w:rsidRDefault="00B846EB" w:rsidP="00B846EB">
      <w:r>
        <w:t>Ko bo končan prenos v register predlog</w:t>
      </w:r>
      <w:r w:rsidR="000217D0">
        <w:t>, bo</w:t>
      </w:r>
      <w:r>
        <w:t xml:space="preserve"> imel končen status </w:t>
      </w:r>
      <w:r w:rsidR="00720F47">
        <w:t>»</w:t>
      </w:r>
      <w:r w:rsidRPr="008E2BF4">
        <w:rPr>
          <w:b/>
        </w:rPr>
        <w:t xml:space="preserve">Predlog prenesen v </w:t>
      </w:r>
      <w:r w:rsidR="00986D8D">
        <w:rPr>
          <w:b/>
        </w:rPr>
        <w:t>VOD</w:t>
      </w:r>
      <w:r w:rsidR="00720F47">
        <w:t>«</w:t>
      </w:r>
      <w:r>
        <w:t>.</w:t>
      </w:r>
    </w:p>
    <w:p w14:paraId="683C990E" w14:textId="7E97CBAF" w:rsidR="00A4234A" w:rsidRDefault="00A4234A" w:rsidP="00A4234A">
      <w:pPr>
        <w:pStyle w:val="Naslov3"/>
        <w:rPr>
          <w:lang w:eastAsia="sl-SI"/>
        </w:rPr>
      </w:pPr>
      <w:bookmarkStart w:id="314" w:name="_Toc91846617"/>
      <w:r>
        <w:rPr>
          <w:lang w:eastAsia="sl-SI"/>
        </w:rPr>
        <w:t>Obrazec varovane sestavine</w:t>
      </w:r>
      <w:r w:rsidR="00C047DC">
        <w:rPr>
          <w:lang w:eastAsia="sl-SI"/>
        </w:rPr>
        <w:t xml:space="preserve"> cone</w:t>
      </w:r>
      <w:bookmarkEnd w:id="314"/>
    </w:p>
    <w:p w14:paraId="77C8A7EB" w14:textId="77777777" w:rsidR="00A4234A" w:rsidRDefault="00A4234A" w:rsidP="00A4234A">
      <w:pPr>
        <w:rPr>
          <w:lang w:eastAsia="sl-SI"/>
        </w:rPr>
      </w:pPr>
      <w:r>
        <w:rPr>
          <w:lang w:eastAsia="sl-SI"/>
        </w:rPr>
        <w:lastRenderedPageBreak/>
        <w:t>Obrazec je namenjen pripravi besedila za varovane sestavine. Obrazec je dostopen iz čarovnika in strani za vpogled v predlog.</w:t>
      </w:r>
    </w:p>
    <w:p w14:paraId="67DEC98C" w14:textId="77777777" w:rsidR="00A4234A" w:rsidRDefault="00A4234A" w:rsidP="00A4234A">
      <w:pPr>
        <w:pStyle w:val="Naslov4"/>
        <w:rPr>
          <w:lang w:eastAsia="sl-SI"/>
        </w:rPr>
      </w:pPr>
      <w:bookmarkStart w:id="315" w:name="_Toc91846618"/>
      <w:r>
        <w:rPr>
          <w:lang w:eastAsia="sl-SI"/>
        </w:rPr>
        <w:t>Kje najdem obrazec za varovane sestavine?</w:t>
      </w:r>
      <w:bookmarkEnd w:id="315"/>
    </w:p>
    <w:p w14:paraId="68E6DE57" w14:textId="77777777" w:rsidR="00A4234A" w:rsidRDefault="00A4234A" w:rsidP="00276F30">
      <w:pPr>
        <w:pStyle w:val="Odstavekseznama"/>
        <w:numPr>
          <w:ilvl w:val="0"/>
          <w:numId w:val="177"/>
        </w:numPr>
        <w:rPr>
          <w:lang w:eastAsia="sl-SI"/>
        </w:rPr>
      </w:pPr>
      <w:r>
        <w:rPr>
          <w:lang w:eastAsia="sl-SI"/>
        </w:rPr>
        <w:t>Odprite stran »</w:t>
      </w:r>
      <w:r w:rsidRPr="00A4234A">
        <w:rPr>
          <w:b/>
          <w:lang w:eastAsia="sl-SI"/>
        </w:rPr>
        <w:t>Vpogled v predlog</w:t>
      </w:r>
      <w:r>
        <w:rPr>
          <w:lang w:eastAsia="sl-SI"/>
        </w:rPr>
        <w:t>« ali »</w:t>
      </w:r>
      <w:r w:rsidRPr="00A4234A">
        <w:rPr>
          <w:b/>
          <w:lang w:eastAsia="sl-SI"/>
        </w:rPr>
        <w:t>Čarovnik predloga</w:t>
      </w:r>
      <w:r>
        <w:rPr>
          <w:lang w:eastAsia="sl-SI"/>
        </w:rPr>
        <w:t>«.</w:t>
      </w:r>
    </w:p>
    <w:p w14:paraId="7BECB1AD" w14:textId="426946A3" w:rsidR="00A4234A" w:rsidRDefault="00A4234A" w:rsidP="00276F30">
      <w:pPr>
        <w:pStyle w:val="Odstavekseznama"/>
        <w:numPr>
          <w:ilvl w:val="0"/>
          <w:numId w:val="177"/>
        </w:numPr>
        <w:rPr>
          <w:lang w:eastAsia="sl-SI"/>
        </w:rPr>
      </w:pPr>
      <w:r>
        <w:rPr>
          <w:lang w:eastAsia="sl-SI"/>
        </w:rPr>
        <w:t>Med podatki o coni poiščite polje »</w:t>
      </w:r>
      <w:r w:rsidRPr="00A4234A">
        <w:rPr>
          <w:b/>
          <w:lang w:eastAsia="sl-SI"/>
        </w:rPr>
        <w:t>Varovane sestavine cone</w:t>
      </w:r>
      <w:r>
        <w:rPr>
          <w:lang w:eastAsia="sl-SI"/>
        </w:rPr>
        <w:t>«; kliknite na povezavo »</w:t>
      </w:r>
      <w:r w:rsidRPr="00A4234A">
        <w:rPr>
          <w:b/>
          <w:lang w:eastAsia="sl-SI"/>
        </w:rPr>
        <w:t>Pokaži obrazec</w:t>
      </w:r>
      <w:r>
        <w:rPr>
          <w:lang w:eastAsia="sl-SI"/>
        </w:rPr>
        <w:t>«.</w:t>
      </w:r>
    </w:p>
    <w:p w14:paraId="5BC7C0BE" w14:textId="15FF8D59" w:rsidR="00A4234A" w:rsidRDefault="00A4234A" w:rsidP="00276F30">
      <w:pPr>
        <w:pStyle w:val="Odstavekseznama"/>
        <w:numPr>
          <w:ilvl w:val="0"/>
          <w:numId w:val="177"/>
        </w:numPr>
        <w:rPr>
          <w:lang w:eastAsia="sl-SI"/>
        </w:rPr>
      </w:pPr>
      <w:r>
        <w:rPr>
          <w:lang w:eastAsia="sl-SI"/>
        </w:rPr>
        <w:t>Prikazano bo okno z vsemi podatki obrazca.</w:t>
      </w:r>
    </w:p>
    <w:p w14:paraId="07DE559E" w14:textId="74FC41AC" w:rsidR="00A4234A" w:rsidRDefault="00A4234A" w:rsidP="00A4234A">
      <w:r w:rsidRPr="00A4234A">
        <w:rPr>
          <w:rStyle w:val="Poudarek"/>
        </w:rPr>
        <w:t>Pozor!</w:t>
      </w:r>
      <w:r>
        <w:rPr>
          <w:rStyle w:val="Poudarek"/>
        </w:rPr>
        <w:t xml:space="preserve"> </w:t>
      </w:r>
      <w:r w:rsidRPr="00A4234A">
        <w:t>Obraze</w:t>
      </w:r>
      <w:r>
        <w:t>c bo dostopen samo, če je določena in shranjena kategorija cone.</w:t>
      </w:r>
      <w:r w:rsidR="008F576A">
        <w:t xml:space="preserve"> Con</w:t>
      </w:r>
      <w:r w:rsidR="000656E5">
        <w:t>e</w:t>
      </w:r>
      <w:r w:rsidR="008F576A">
        <w:t xml:space="preserve"> brez režima ali vplivn</w:t>
      </w:r>
      <w:r w:rsidR="000656E5">
        <w:t>a</w:t>
      </w:r>
      <w:r w:rsidR="008F576A">
        <w:t xml:space="preserve"> območje nima</w:t>
      </w:r>
      <w:r w:rsidR="000656E5">
        <w:t>jo</w:t>
      </w:r>
      <w:r w:rsidR="008F576A">
        <w:t xml:space="preserve"> na voljo obrazec za varovane sestavine. </w:t>
      </w:r>
    </w:p>
    <w:p w14:paraId="33D5F6A0" w14:textId="0A71AF60" w:rsidR="007666C6" w:rsidRDefault="00A4234A" w:rsidP="00A4234A">
      <w:pPr>
        <w:pStyle w:val="Naslov4"/>
      </w:pPr>
      <w:bookmarkStart w:id="316" w:name="_Toc91846619"/>
      <w:r>
        <w:t>Kdo lahko ureja obrazec za varovane sestavine in kdaj?</w:t>
      </w:r>
      <w:bookmarkEnd w:id="316"/>
    </w:p>
    <w:p w14:paraId="4661AEE5" w14:textId="734F5B3A" w:rsidR="00A4234A" w:rsidRDefault="00A4234A" w:rsidP="00A4234A">
      <w:r>
        <w:t>Obrazec se lahko ureja:</w:t>
      </w:r>
    </w:p>
    <w:p w14:paraId="466BAAC5" w14:textId="7F82856C" w:rsidR="00A4234A" w:rsidRDefault="00A4234A" w:rsidP="00276F30">
      <w:pPr>
        <w:pStyle w:val="Odstavekseznama"/>
        <w:numPr>
          <w:ilvl w:val="0"/>
          <w:numId w:val="178"/>
        </w:numPr>
      </w:pPr>
      <w:r>
        <w:t xml:space="preserve">če ste </w:t>
      </w:r>
      <w:r w:rsidRPr="00A4234A">
        <w:rPr>
          <w:b/>
        </w:rPr>
        <w:t>nosilec predloga OE</w:t>
      </w:r>
      <w:r>
        <w:t xml:space="preserve"> in</w:t>
      </w:r>
    </w:p>
    <w:p w14:paraId="4D458349" w14:textId="714F0A48" w:rsidR="00A4234A" w:rsidRPr="00A4234A" w:rsidRDefault="00A4234A" w:rsidP="00276F30">
      <w:pPr>
        <w:pStyle w:val="Odstavekseznama"/>
        <w:numPr>
          <w:ilvl w:val="0"/>
          <w:numId w:val="178"/>
        </w:numPr>
      </w:pPr>
      <w:r>
        <w:t>če je status obrazca »</w:t>
      </w:r>
      <w:r w:rsidRPr="00A4234A">
        <w:rPr>
          <w:b/>
        </w:rPr>
        <w:t>V delu</w:t>
      </w:r>
      <w:r>
        <w:t>«.</w:t>
      </w:r>
    </w:p>
    <w:p w14:paraId="2EE04D65" w14:textId="728C63E2" w:rsidR="00A4234A" w:rsidRPr="00B16EAC" w:rsidRDefault="00A4234A" w:rsidP="00A4234A">
      <w:r w:rsidRPr="00B16EAC">
        <w:t>Obrazec se lahko ureja tudi:</w:t>
      </w:r>
    </w:p>
    <w:p w14:paraId="6E05E724" w14:textId="1E37011E" w:rsidR="00A4234A" w:rsidRPr="00B16EAC" w:rsidRDefault="00A4234A" w:rsidP="00276F30">
      <w:pPr>
        <w:pStyle w:val="Odstavekseznama"/>
        <w:numPr>
          <w:ilvl w:val="0"/>
          <w:numId w:val="178"/>
        </w:numPr>
      </w:pPr>
      <w:r w:rsidRPr="00B16EAC">
        <w:t xml:space="preserve">če ste </w:t>
      </w:r>
      <w:r w:rsidRPr="00B16EAC">
        <w:rPr>
          <w:b/>
        </w:rPr>
        <w:t>uporabnik MK</w:t>
      </w:r>
      <w:r w:rsidRPr="00B16EAC">
        <w:t xml:space="preserve"> in</w:t>
      </w:r>
    </w:p>
    <w:p w14:paraId="77780413" w14:textId="4243B762" w:rsidR="007666C6" w:rsidRPr="00B16EAC" w:rsidRDefault="00A4234A" w:rsidP="00276F30">
      <w:pPr>
        <w:pStyle w:val="Odstavekseznama"/>
        <w:numPr>
          <w:ilvl w:val="0"/>
          <w:numId w:val="178"/>
        </w:numPr>
      </w:pPr>
      <w:r w:rsidRPr="00B16EAC">
        <w:t>če je status obrazca »</w:t>
      </w:r>
      <w:r w:rsidRPr="00B16EAC">
        <w:rPr>
          <w:b/>
        </w:rPr>
        <w:t>Poslano na MK</w:t>
      </w:r>
      <w:r w:rsidRPr="00B16EAC">
        <w:t>«.</w:t>
      </w:r>
    </w:p>
    <w:p w14:paraId="3ADF0245" w14:textId="0C2D61D1" w:rsidR="001056D2" w:rsidRDefault="001056D2" w:rsidP="001056D2">
      <w:pPr>
        <w:pStyle w:val="Naslov4"/>
      </w:pPr>
      <w:bookmarkStart w:id="317" w:name="_Toc91846620"/>
      <w:r w:rsidRPr="001056D2">
        <w:t>Kako urejam obrazec za varovane sestavine?</w:t>
      </w:r>
      <w:bookmarkEnd w:id="317"/>
    </w:p>
    <w:p w14:paraId="440E336A" w14:textId="0847A802" w:rsidR="001056D2" w:rsidRDefault="001056D2" w:rsidP="001056D2">
      <w:r>
        <w:t>Sklop »Varovane sestavine« je sestavljen samodejno, glede na izbrane kategorije.</w:t>
      </w:r>
    </w:p>
    <w:p w14:paraId="40051A7C" w14:textId="5FE92CBC" w:rsidR="001056D2" w:rsidRDefault="001056D2" w:rsidP="001056D2">
      <w:r>
        <w:t>Seznam je sestavljen iz pregleda varovanih sestavin, ki so razporejene po skupinah sestavin. Vrstni red je določil administrator in ga ne morete spremeniti. Pred vsako sestavino je naveden seznam kategorij, katere je treba upoštevati pri izbiri.</w:t>
      </w:r>
    </w:p>
    <w:p w14:paraId="4833A03F" w14:textId="27A14114" w:rsidR="001056D2" w:rsidRDefault="001056D2" w:rsidP="001056D2">
      <w:r>
        <w:t>Seznam urejate na naslednji način:</w:t>
      </w:r>
    </w:p>
    <w:p w14:paraId="3EE5B386" w14:textId="4929893A" w:rsidR="001056D2" w:rsidRDefault="001056D2" w:rsidP="00276F30">
      <w:pPr>
        <w:pStyle w:val="Odstavekseznama"/>
        <w:numPr>
          <w:ilvl w:val="0"/>
          <w:numId w:val="180"/>
        </w:numPr>
      </w:pPr>
      <w:r>
        <w:t>Označite sestavino.</w:t>
      </w:r>
    </w:p>
    <w:p w14:paraId="59825587" w14:textId="77FFFDE1" w:rsidR="001056D2" w:rsidRDefault="001056D2" w:rsidP="00276F30">
      <w:pPr>
        <w:pStyle w:val="Odstavekseznama"/>
        <w:numPr>
          <w:ilvl w:val="0"/>
          <w:numId w:val="180"/>
        </w:numPr>
      </w:pPr>
      <w:r>
        <w:t xml:space="preserve">Ko je sestavina označena, lahko urejate javno/interno konkretizacijo. Javno konkretizacijo lahko urejate samo ročno, interno konkretizacijo lahko urejate na dva načina: </w:t>
      </w:r>
    </w:p>
    <w:p w14:paraId="33C2CAB5" w14:textId="0410FA3D" w:rsidR="001056D2" w:rsidRDefault="001056D2" w:rsidP="00276F30">
      <w:pPr>
        <w:pStyle w:val="Odstavekseznama"/>
        <w:numPr>
          <w:ilvl w:val="2"/>
          <w:numId w:val="181"/>
        </w:numPr>
      </w:pPr>
      <w:r>
        <w:t xml:space="preserve">kliknete na </w:t>
      </w:r>
      <w:r w:rsidR="00C2336A">
        <w:t>ikon</w:t>
      </w:r>
      <w:r>
        <w:t>o »</w:t>
      </w:r>
      <w:r w:rsidRPr="001056D2">
        <w:rPr>
          <w:b/>
        </w:rPr>
        <w:t>plus</w:t>
      </w:r>
      <w:r>
        <w:t>« in označite konkretizacije; če kliknete gumb »</w:t>
      </w:r>
      <w:r w:rsidRPr="001056D2">
        <w:rPr>
          <w:b/>
        </w:rPr>
        <w:t>Potrdi</w:t>
      </w:r>
      <w:r>
        <w:t>«, bodo izbrane konkretizacije prilepljene k obstoječemu besedilu;</w:t>
      </w:r>
    </w:p>
    <w:p w14:paraId="0DB018AF" w14:textId="45EE4611" w:rsidR="001056D2" w:rsidRDefault="001056D2" w:rsidP="00276F30">
      <w:pPr>
        <w:pStyle w:val="Odstavekseznama"/>
        <w:numPr>
          <w:ilvl w:val="2"/>
          <w:numId w:val="181"/>
        </w:numPr>
      </w:pPr>
      <w:r>
        <w:t>kliknite na celico in vpišite besedilo.</w:t>
      </w:r>
    </w:p>
    <w:p w14:paraId="4C31D038" w14:textId="0F6614DF" w:rsidR="001056D2" w:rsidRDefault="001056D2" w:rsidP="00276F30">
      <w:pPr>
        <w:pStyle w:val="Odstavekseznama"/>
        <w:numPr>
          <w:ilvl w:val="0"/>
          <w:numId w:val="180"/>
        </w:numPr>
      </w:pPr>
      <w:r>
        <w:t>Utemeljitev lahko vpišete, samo če ste izbrali sestavino, ki zahteva utemeljitev.</w:t>
      </w:r>
    </w:p>
    <w:p w14:paraId="201F2551" w14:textId="0DDD9733" w:rsidR="001056D2" w:rsidRDefault="001056D2" w:rsidP="001056D2">
      <w:pPr>
        <w:pStyle w:val="Naslov4"/>
      </w:pPr>
      <w:bookmarkStart w:id="318" w:name="_Toc91846621"/>
      <w:r>
        <w:t>Kako shranim obrazec?</w:t>
      </w:r>
      <w:bookmarkEnd w:id="318"/>
    </w:p>
    <w:p w14:paraId="08FE279E" w14:textId="74223EC8" w:rsidR="001056D2" w:rsidRPr="001056D2" w:rsidRDefault="001056D2" w:rsidP="001056D2">
      <w:r w:rsidRPr="001056D2">
        <w:rPr>
          <w:noProof/>
        </w:rPr>
        <w:drawing>
          <wp:inline distT="0" distB="0" distL="0" distR="0" wp14:anchorId="60CF6BE6" wp14:editId="08E92C6F">
            <wp:extent cx="5760720" cy="260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260985"/>
                    </a:xfrm>
                    <a:prstGeom prst="rect">
                      <a:avLst/>
                    </a:prstGeom>
                  </pic:spPr>
                </pic:pic>
              </a:graphicData>
            </a:graphic>
          </wp:inline>
        </w:drawing>
      </w:r>
    </w:p>
    <w:p w14:paraId="5A3B6A0E" w14:textId="6F54EA5A" w:rsidR="001056D2" w:rsidRDefault="001056D2" w:rsidP="001056D2">
      <w:r>
        <w:t xml:space="preserve">Obrazec lahko shranite s klikom na </w:t>
      </w:r>
      <w:r w:rsidR="00C2336A">
        <w:t>ikon</w:t>
      </w:r>
      <w:r>
        <w:t>o »</w:t>
      </w:r>
      <w:r w:rsidRPr="001056D2">
        <w:rPr>
          <w:b/>
        </w:rPr>
        <w:t>Shrani</w:t>
      </w:r>
      <w:r>
        <w:t>« - obrazec bo ostal zaprt.</w:t>
      </w:r>
    </w:p>
    <w:p w14:paraId="164F9BCE" w14:textId="06B8EB73" w:rsidR="001056D2" w:rsidRDefault="001056D2" w:rsidP="001056D2">
      <w:r w:rsidRPr="001056D2">
        <w:rPr>
          <w:noProof/>
        </w:rPr>
        <w:drawing>
          <wp:inline distT="0" distB="0" distL="0" distR="0" wp14:anchorId="5B294D93" wp14:editId="5DD9C71F">
            <wp:extent cx="5760720" cy="3194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319405"/>
                    </a:xfrm>
                    <a:prstGeom prst="rect">
                      <a:avLst/>
                    </a:prstGeom>
                  </pic:spPr>
                </pic:pic>
              </a:graphicData>
            </a:graphic>
          </wp:inline>
        </w:drawing>
      </w:r>
    </w:p>
    <w:p w14:paraId="7F2D3F90" w14:textId="36588DDF" w:rsidR="001056D2" w:rsidRDefault="001056D2" w:rsidP="001056D2">
      <w:r>
        <w:t>Obrazec lahko shranite s klikom na gumb »</w:t>
      </w:r>
      <w:r w:rsidRPr="001056D2">
        <w:rPr>
          <w:b/>
        </w:rPr>
        <w:t>Shrani varovane sestavine</w:t>
      </w:r>
      <w:r>
        <w:t>« - obrazec bo zaprt.</w:t>
      </w:r>
    </w:p>
    <w:p w14:paraId="7E478198" w14:textId="0084E693" w:rsidR="001056D2" w:rsidRDefault="001056D2" w:rsidP="001056D2">
      <w:pPr>
        <w:pStyle w:val="Naslov4"/>
      </w:pPr>
      <w:bookmarkStart w:id="319" w:name="_Toc91846622"/>
      <w:r>
        <w:t>Kje je predogled besedila za varovane sestavine?</w:t>
      </w:r>
      <w:bookmarkEnd w:id="319"/>
    </w:p>
    <w:p w14:paraId="5903502F" w14:textId="0EF539B9" w:rsidR="001056D2" w:rsidRDefault="001056D2" w:rsidP="001056D2">
      <w:r>
        <w:lastRenderedPageBreak/>
        <w:t>Besedilo je na kartici v sklopu »</w:t>
      </w:r>
      <w:proofErr w:type="spellStart"/>
      <w:r w:rsidRPr="001056D2">
        <w:rPr>
          <w:b/>
        </w:rPr>
        <w:t>Memo</w:t>
      </w:r>
      <w:proofErr w:type="spellEnd"/>
      <w:r w:rsidRPr="001056D2">
        <w:rPr>
          <w:b/>
        </w:rPr>
        <w:t xml:space="preserve"> varovane sestavine – </w:t>
      </w:r>
      <w:r>
        <w:rPr>
          <w:b/>
        </w:rPr>
        <w:t>P</w:t>
      </w:r>
      <w:r w:rsidRPr="001056D2">
        <w:rPr>
          <w:b/>
        </w:rPr>
        <w:t>redogled</w:t>
      </w:r>
      <w:r>
        <w:t xml:space="preserve">«. Za osvežitev besedila kliknite na </w:t>
      </w:r>
      <w:r w:rsidR="00C2336A">
        <w:t>ikon</w:t>
      </w:r>
      <w:r>
        <w:t>o »</w:t>
      </w:r>
      <w:r w:rsidRPr="001056D2">
        <w:rPr>
          <w:b/>
        </w:rPr>
        <w:t>Osveži</w:t>
      </w:r>
      <w:r>
        <w:t>«.</w:t>
      </w:r>
    </w:p>
    <w:p w14:paraId="254A377F" w14:textId="2F434EFA" w:rsidR="001056D2" w:rsidRPr="001056D2" w:rsidRDefault="001056D2" w:rsidP="001056D2">
      <w:r w:rsidRPr="001056D2">
        <w:rPr>
          <w:noProof/>
        </w:rPr>
        <w:drawing>
          <wp:inline distT="0" distB="0" distL="0" distR="0" wp14:anchorId="4439AC5B" wp14:editId="7ED62D95">
            <wp:extent cx="5760720" cy="5200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520065"/>
                    </a:xfrm>
                    <a:prstGeom prst="rect">
                      <a:avLst/>
                    </a:prstGeom>
                  </pic:spPr>
                </pic:pic>
              </a:graphicData>
            </a:graphic>
          </wp:inline>
        </w:drawing>
      </w:r>
    </w:p>
    <w:p w14:paraId="4D9ECE68" w14:textId="77777777" w:rsidR="001056D2" w:rsidRDefault="001056D2" w:rsidP="001056D2">
      <w:pPr>
        <w:pStyle w:val="Naslov4"/>
      </w:pPr>
      <w:bookmarkStart w:id="320" w:name="_Toc91846623"/>
      <w:r w:rsidRPr="00A4234A">
        <w:t xml:space="preserve">Kako </w:t>
      </w:r>
      <w:r>
        <w:t>dodam novo kategorijo na obrazec ali odstranim obstoječo?</w:t>
      </w:r>
      <w:bookmarkEnd w:id="320"/>
    </w:p>
    <w:p w14:paraId="60613C54" w14:textId="77777777" w:rsidR="001056D2" w:rsidRDefault="001056D2" w:rsidP="001056D2">
      <w:r>
        <w:t xml:space="preserve">Seznama kategorij ne morete urejati na obrazcu. </w:t>
      </w:r>
    </w:p>
    <w:p w14:paraId="0D544679" w14:textId="77777777" w:rsidR="001056D2" w:rsidRDefault="001056D2" w:rsidP="00276F30">
      <w:pPr>
        <w:pStyle w:val="Odstavekseznama"/>
        <w:numPr>
          <w:ilvl w:val="0"/>
          <w:numId w:val="179"/>
        </w:numPr>
      </w:pPr>
      <w:r>
        <w:t>Zaprite obrazec.</w:t>
      </w:r>
    </w:p>
    <w:p w14:paraId="75204F45" w14:textId="77777777" w:rsidR="001056D2" w:rsidRDefault="001056D2" w:rsidP="00276F30">
      <w:pPr>
        <w:pStyle w:val="Odstavekseznama"/>
        <w:numPr>
          <w:ilvl w:val="0"/>
          <w:numId w:val="179"/>
        </w:numPr>
      </w:pPr>
      <w:r>
        <w:t>Odprite »Čarovnik za urejanje predloga« in na izbrani coni dodajte novo kategorijo ali odstranite obstoječo.</w:t>
      </w:r>
    </w:p>
    <w:p w14:paraId="738DF68F" w14:textId="77777777" w:rsidR="001056D2" w:rsidRDefault="001056D2" w:rsidP="00276F30">
      <w:pPr>
        <w:pStyle w:val="Odstavekseznama"/>
        <w:numPr>
          <w:ilvl w:val="0"/>
          <w:numId w:val="179"/>
        </w:numPr>
      </w:pPr>
      <w:r>
        <w:t>Shranite spremembo.</w:t>
      </w:r>
    </w:p>
    <w:p w14:paraId="2838CCC1" w14:textId="77777777" w:rsidR="001056D2" w:rsidRDefault="001056D2" w:rsidP="00276F30">
      <w:pPr>
        <w:pStyle w:val="Odstavekseznama"/>
        <w:numPr>
          <w:ilvl w:val="0"/>
          <w:numId w:val="179"/>
        </w:numPr>
      </w:pPr>
      <w:r>
        <w:t>Ponovno odprite obrazec.</w:t>
      </w:r>
    </w:p>
    <w:p w14:paraId="4CCC1DC4" w14:textId="2E22EE9B" w:rsidR="001056D2" w:rsidRDefault="001056D2" w:rsidP="001056D2">
      <w:r w:rsidRPr="00A4234A">
        <w:rPr>
          <w:rStyle w:val="Poudarek"/>
        </w:rPr>
        <w:t>Pozor!</w:t>
      </w:r>
      <w:r w:rsidRPr="00A4234A">
        <w:t xml:space="preserve"> </w:t>
      </w:r>
      <w:r>
        <w:t>Če na obrazec za varovane sestavine želite dodati kategorijo, ki ni na voljo v čarovniku za urejanje podatkov cone, dodajte kategorijo najprej na vrednotenje.</w:t>
      </w:r>
    </w:p>
    <w:p w14:paraId="287743C0" w14:textId="5DD5D9E1" w:rsidR="003E7491" w:rsidRDefault="003E7491" w:rsidP="001056D2">
      <w:pPr>
        <w:rPr>
          <w:caps/>
          <w:color w:val="243255" w:themeColor="accent1" w:themeShade="7F"/>
          <w:spacing w:val="5"/>
        </w:rPr>
      </w:pPr>
      <w:r>
        <w:rPr>
          <w:caps/>
          <w:color w:val="243255" w:themeColor="accent1" w:themeShade="7F"/>
          <w:spacing w:val="5"/>
        </w:rPr>
        <w:t>Kaj pomeni oznaka »Izbrisana kategorija«?</w:t>
      </w:r>
    </w:p>
    <w:p w14:paraId="70146287" w14:textId="7E2A3F33" w:rsidR="003E7491" w:rsidRDefault="003E7491" w:rsidP="003E7491">
      <w:r>
        <w:t>Če ste na coni odstranili kategorijo in potem odprli obrazec za varovane sestavine, bo izbrisana kategorija označena na obrazcu.</w:t>
      </w:r>
    </w:p>
    <w:p w14:paraId="0FF0A5FF" w14:textId="74D7740C" w:rsidR="003E7491" w:rsidRDefault="003E7491" w:rsidP="003E7491">
      <w:r>
        <w:t>Rumena oznaka vas opozori, da je kategorija izbrisana, toda sestavina ostane, ker se uporablja pri drugih kategorijah. Preverite ustreznost besedila.</w:t>
      </w:r>
    </w:p>
    <w:p w14:paraId="088BF450" w14:textId="18AD3332" w:rsidR="003E7491" w:rsidRDefault="003E7491" w:rsidP="003E7491">
      <w:r>
        <w:t>Rdeča oznaka vas opozori, da je kategorija izbrisana, sestavine so tudi rdeče in prečrtane, ker se uporabljajo samo pri izbrisani kategoriji – zato kategorija ne bo del zbirnega besedila.</w:t>
      </w:r>
    </w:p>
    <w:p w14:paraId="029B58B9" w14:textId="7BE4860D" w:rsidR="003E7491" w:rsidRDefault="003E7491" w:rsidP="001056D2">
      <w:pPr>
        <w:rPr>
          <w:caps/>
          <w:color w:val="243255" w:themeColor="accent1" w:themeShade="7F"/>
          <w:spacing w:val="5"/>
        </w:rPr>
      </w:pPr>
      <w:r w:rsidRPr="003E7491">
        <w:rPr>
          <w:caps/>
          <w:noProof/>
          <w:color w:val="243255" w:themeColor="accent1" w:themeShade="7F"/>
          <w:spacing w:val="5"/>
        </w:rPr>
        <w:drawing>
          <wp:inline distT="0" distB="0" distL="0" distR="0" wp14:anchorId="2BD1B61B" wp14:editId="647C6CC1">
            <wp:extent cx="5760720" cy="25006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2500630"/>
                    </a:xfrm>
                    <a:prstGeom prst="rect">
                      <a:avLst/>
                    </a:prstGeom>
                  </pic:spPr>
                </pic:pic>
              </a:graphicData>
            </a:graphic>
          </wp:inline>
        </w:drawing>
      </w:r>
    </w:p>
    <w:p w14:paraId="3EB2F506" w14:textId="4BD00D7A" w:rsidR="003E7491" w:rsidRDefault="003E7491" w:rsidP="003E7491">
      <w:r w:rsidRPr="003E7491">
        <w:rPr>
          <w:rStyle w:val="Poudarek"/>
        </w:rPr>
        <w:t>Pozor!</w:t>
      </w:r>
      <w:r>
        <w:t xml:space="preserve"> Sestavina ne bo samodejno pobrisana. Ko kliknete na </w:t>
      </w:r>
      <w:r w:rsidR="00C2336A">
        <w:t>ikon</w:t>
      </w:r>
      <w:r>
        <w:t>o »</w:t>
      </w:r>
      <w:r w:rsidRPr="003E7491">
        <w:rPr>
          <w:b/>
        </w:rPr>
        <w:t>Shrani</w:t>
      </w:r>
      <w:r>
        <w:t>« ali gumb »</w:t>
      </w:r>
      <w:r w:rsidRPr="003E7491">
        <w:rPr>
          <w:b/>
        </w:rPr>
        <w:t>Shrani varovane sestavine</w:t>
      </w:r>
      <w:r>
        <w:t xml:space="preserve">«, vas bo aplikacija vprašala, ali želite odstraniti izbrisane sestavin iz obrazca. </w:t>
      </w:r>
    </w:p>
    <w:p w14:paraId="2E5A0E82" w14:textId="24EF4D3B" w:rsidR="003E7491" w:rsidRDefault="003E7491" w:rsidP="003E7491">
      <w:pPr>
        <w:pStyle w:val="Naslov4"/>
      </w:pPr>
      <w:bookmarkStart w:id="321" w:name="_Toc91846624"/>
      <w:r>
        <w:t>Kako odstranim izbrisane sestavine iz obrazca?</w:t>
      </w:r>
      <w:bookmarkEnd w:id="321"/>
    </w:p>
    <w:p w14:paraId="4124A447" w14:textId="65F755DC" w:rsidR="003E7491" w:rsidRDefault="003E7491" w:rsidP="00276F30">
      <w:pPr>
        <w:pStyle w:val="Odstavekseznama"/>
        <w:numPr>
          <w:ilvl w:val="0"/>
          <w:numId w:val="182"/>
        </w:numPr>
      </w:pPr>
      <w:r>
        <w:t xml:space="preserve">Na obrazcu kliknete na </w:t>
      </w:r>
      <w:r w:rsidR="00C2336A">
        <w:t>ikon</w:t>
      </w:r>
      <w:r>
        <w:t>o »</w:t>
      </w:r>
      <w:r w:rsidRPr="003E7491">
        <w:rPr>
          <w:b/>
        </w:rPr>
        <w:t>Shrani</w:t>
      </w:r>
      <w:r>
        <w:t>« ali gumb »</w:t>
      </w:r>
      <w:r w:rsidRPr="003E7491">
        <w:rPr>
          <w:b/>
        </w:rPr>
        <w:t>Shrani varovane sestavine</w:t>
      </w:r>
      <w:r>
        <w:t>«.</w:t>
      </w:r>
    </w:p>
    <w:p w14:paraId="6B3665B5" w14:textId="19019B96" w:rsidR="003E7491" w:rsidRDefault="003E7491" w:rsidP="00276F30">
      <w:pPr>
        <w:pStyle w:val="Odstavekseznama"/>
        <w:numPr>
          <w:ilvl w:val="0"/>
          <w:numId w:val="182"/>
        </w:numPr>
      </w:pPr>
      <w:r>
        <w:t>Aplikacija vas bo vprašala, ali želite odstraniti izbrisane sestavin iz obrazca.</w:t>
      </w:r>
    </w:p>
    <w:p w14:paraId="6DBA9278" w14:textId="39608078" w:rsidR="003E7491" w:rsidRPr="003E7491" w:rsidRDefault="003E7491" w:rsidP="00276F30">
      <w:pPr>
        <w:pStyle w:val="Odstavekseznama"/>
        <w:numPr>
          <w:ilvl w:val="0"/>
          <w:numId w:val="182"/>
        </w:numPr>
      </w:pPr>
      <w:r>
        <w:t>Obkljukate izbiro in kliknite gumb »</w:t>
      </w:r>
      <w:r w:rsidRPr="003E7491">
        <w:rPr>
          <w:b/>
        </w:rPr>
        <w:t>Potrdi</w:t>
      </w:r>
      <w:r>
        <w:t>«.</w:t>
      </w:r>
    </w:p>
    <w:p w14:paraId="635E8F75" w14:textId="462D5894" w:rsidR="003E7491" w:rsidRDefault="003E7491" w:rsidP="003E7491">
      <w:r w:rsidRPr="003E7491">
        <w:rPr>
          <w:noProof/>
        </w:rPr>
        <w:lastRenderedPageBreak/>
        <w:drawing>
          <wp:inline distT="0" distB="0" distL="0" distR="0" wp14:anchorId="187EEC1F" wp14:editId="400FAF78">
            <wp:extent cx="5760720" cy="2365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365375"/>
                    </a:xfrm>
                    <a:prstGeom prst="rect">
                      <a:avLst/>
                    </a:prstGeom>
                  </pic:spPr>
                </pic:pic>
              </a:graphicData>
            </a:graphic>
          </wp:inline>
        </w:drawing>
      </w:r>
    </w:p>
    <w:p w14:paraId="54AC0F90" w14:textId="0C3FFA4E" w:rsidR="003E7491" w:rsidRDefault="003E7491" w:rsidP="003E7491">
      <w:pPr>
        <w:pStyle w:val="Naslov4"/>
      </w:pPr>
      <w:bookmarkStart w:id="322" w:name="_Toc91846625"/>
      <w:r>
        <w:t>Kako vrnem sestavine, če sem se zmotil z izbrisom kategorije?</w:t>
      </w:r>
      <w:bookmarkEnd w:id="322"/>
    </w:p>
    <w:p w14:paraId="0D724B9F" w14:textId="67B97FB1" w:rsidR="003E7491" w:rsidRDefault="003E7491" w:rsidP="003E7491">
      <w:r>
        <w:t xml:space="preserve">Sestavino lahko vrnete, če niste potrdili izbrisa (poglej prejšnje poglavje). </w:t>
      </w:r>
    </w:p>
    <w:p w14:paraId="5264998B" w14:textId="5F7E25A7" w:rsidR="003E7491" w:rsidRDefault="003E7491" w:rsidP="00276F30">
      <w:pPr>
        <w:pStyle w:val="Odstavekseznama"/>
        <w:numPr>
          <w:ilvl w:val="0"/>
          <w:numId w:val="183"/>
        </w:numPr>
      </w:pPr>
      <w:r>
        <w:t>Zaprite obrazec, ne da bi potrdili odstranitev sestavine iz obrazca.</w:t>
      </w:r>
    </w:p>
    <w:p w14:paraId="220AEFF2" w14:textId="50AA7CC9" w:rsidR="003E7491" w:rsidRDefault="003E7491" w:rsidP="00276F30">
      <w:pPr>
        <w:pStyle w:val="Odstavekseznama"/>
        <w:numPr>
          <w:ilvl w:val="0"/>
          <w:numId w:val="183"/>
        </w:numPr>
      </w:pPr>
      <w:r>
        <w:t>V čarovniku predloga, na ustrezni coni dodajte kategorijo.</w:t>
      </w:r>
    </w:p>
    <w:p w14:paraId="37821618" w14:textId="1AE0CA67" w:rsidR="003E7491" w:rsidRDefault="003E7491" w:rsidP="00276F30">
      <w:pPr>
        <w:pStyle w:val="Odstavekseznama"/>
        <w:numPr>
          <w:ilvl w:val="0"/>
          <w:numId w:val="183"/>
        </w:numPr>
      </w:pPr>
      <w:r>
        <w:t>Ponovno odprite obrazec – rdečih oznak ne bo več.</w:t>
      </w:r>
    </w:p>
    <w:p w14:paraId="3CC188B7" w14:textId="08EEEF0F" w:rsidR="003E7491" w:rsidRPr="003E7491" w:rsidRDefault="003E7491" w:rsidP="003E7491">
      <w:r>
        <w:t>Pozor! Postopek lahko izvedete kadarkoli, tudi če ste potrdili odstranitev sestavin s to razliko, da boste v tem primeru morali še enkrat vpisati besedila konkretizacij.</w:t>
      </w:r>
    </w:p>
    <w:p w14:paraId="08F79098" w14:textId="77777777" w:rsidR="003E7491" w:rsidRPr="001056D2" w:rsidRDefault="003E7491" w:rsidP="001056D2">
      <w:pPr>
        <w:rPr>
          <w:caps/>
          <w:color w:val="243255" w:themeColor="accent1" w:themeShade="7F"/>
          <w:spacing w:val="5"/>
        </w:rPr>
      </w:pPr>
    </w:p>
    <w:p w14:paraId="191F3C61" w14:textId="77777777" w:rsidR="00B846EB" w:rsidRDefault="00B846EB" w:rsidP="00B846EB">
      <w:pPr>
        <w:pStyle w:val="Naslov2"/>
      </w:pPr>
      <w:bookmarkStart w:id="323" w:name="_Toc84507671"/>
      <w:bookmarkStart w:id="324" w:name="_Toc86324286"/>
      <w:bookmarkStart w:id="325" w:name="_Toc91846626"/>
      <w:r>
        <w:t>Paketi</w:t>
      </w:r>
      <w:bookmarkEnd w:id="323"/>
      <w:bookmarkEnd w:id="324"/>
      <w:bookmarkEnd w:id="325"/>
    </w:p>
    <w:p w14:paraId="5E5C2064" w14:textId="5ECA11DA" w:rsidR="00B846EB" w:rsidRDefault="00B846EB" w:rsidP="00B846EB">
      <w:r>
        <w:t xml:space="preserve">Do paketov lahko dostopate s klikom na </w:t>
      </w:r>
      <w:r w:rsidR="00C2336A">
        <w:t>ikon</w:t>
      </w:r>
      <w:r>
        <w:t xml:space="preserve">o </w:t>
      </w:r>
      <w:r w:rsidR="00335654">
        <w:t>»</w:t>
      </w:r>
      <w:r>
        <w:rPr>
          <w:b/>
        </w:rPr>
        <w:t>Paketi</w:t>
      </w:r>
      <w:r w:rsidR="00335654" w:rsidRPr="00335654">
        <w:t>«</w:t>
      </w:r>
      <w:r>
        <w:rPr>
          <w:b/>
        </w:rPr>
        <w:t xml:space="preserve"> </w:t>
      </w:r>
      <w:r>
        <w:t xml:space="preserve">v </w:t>
      </w:r>
      <w:r w:rsidR="00335654">
        <w:t>»</w:t>
      </w:r>
      <w:r w:rsidRPr="009F65A9">
        <w:rPr>
          <w:b/>
        </w:rPr>
        <w:t>Levem meniju</w:t>
      </w:r>
      <w:r w:rsidR="00335654" w:rsidRPr="00335654">
        <w:t>«</w:t>
      </w:r>
      <w:r>
        <w:t>. Aplikacija vas bo preusmerila na iskalnik paketov.</w:t>
      </w:r>
    </w:p>
    <w:p w14:paraId="43632F0D" w14:textId="7255B96E" w:rsidR="00710052" w:rsidRPr="00564791" w:rsidRDefault="00710052" w:rsidP="00B846EB">
      <w:r w:rsidRPr="00710052">
        <w:rPr>
          <w:noProof/>
        </w:rPr>
        <w:drawing>
          <wp:inline distT="0" distB="0" distL="0" distR="0" wp14:anchorId="5DB7954A" wp14:editId="66E71A1D">
            <wp:extent cx="866896" cy="819264"/>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66896" cy="819264"/>
                    </a:xfrm>
                    <a:prstGeom prst="rect">
                      <a:avLst/>
                    </a:prstGeom>
                  </pic:spPr>
                </pic:pic>
              </a:graphicData>
            </a:graphic>
          </wp:inline>
        </w:drawing>
      </w:r>
    </w:p>
    <w:p w14:paraId="0F537D4A" w14:textId="77777777" w:rsidR="00B846EB" w:rsidRDefault="00B846EB" w:rsidP="00B846EB">
      <w:pPr>
        <w:pStyle w:val="Naslov3"/>
      </w:pPr>
      <w:bookmarkStart w:id="326" w:name="_Toc86324287"/>
      <w:bookmarkStart w:id="327" w:name="_Toc91846627"/>
      <w:r>
        <w:t>Iskalnik paketov</w:t>
      </w:r>
      <w:bookmarkEnd w:id="326"/>
      <w:bookmarkEnd w:id="327"/>
    </w:p>
    <w:p w14:paraId="10FA3503" w14:textId="77777777" w:rsidR="00B846EB" w:rsidRDefault="00B846EB" w:rsidP="00B846EB">
      <w:pPr>
        <w:pStyle w:val="Odstavekseznama"/>
        <w:ind w:left="0"/>
        <w:rPr>
          <w:lang w:eastAsia="sl-SI"/>
        </w:rPr>
      </w:pPr>
      <w:r>
        <w:rPr>
          <w:lang w:eastAsia="sl-SI"/>
        </w:rPr>
        <w:t>Stran je namenjena iskanju in prikazovanju seznama paketov in je sestavljena iz več sekcij:</w:t>
      </w:r>
    </w:p>
    <w:p w14:paraId="69D05F3F" w14:textId="77777777" w:rsidR="00B846EB" w:rsidRDefault="00B846EB" w:rsidP="00B846EB">
      <w:pPr>
        <w:pStyle w:val="Odstavekseznama"/>
        <w:ind w:left="0"/>
        <w:rPr>
          <w:lang w:eastAsia="sl-SI"/>
        </w:rPr>
      </w:pPr>
    </w:p>
    <w:p w14:paraId="3A9D1CEB" w14:textId="07AF07C1" w:rsidR="001E588D" w:rsidRDefault="00B846EB" w:rsidP="008332CE">
      <w:pPr>
        <w:pStyle w:val="Odstavekseznama"/>
        <w:numPr>
          <w:ilvl w:val="0"/>
          <w:numId w:val="128"/>
        </w:numPr>
        <w:rPr>
          <w:lang w:eastAsia="sl-SI"/>
        </w:rPr>
      </w:pPr>
      <w:r w:rsidRPr="00545045">
        <w:rPr>
          <w:rStyle w:val="Neensklic"/>
          <w:lang w:eastAsia="sl-SI"/>
        </w:rPr>
        <w:t xml:space="preserve">Dodajanje novega </w:t>
      </w:r>
      <w:r>
        <w:rPr>
          <w:rStyle w:val="Neensklic"/>
          <w:lang w:eastAsia="sl-SI"/>
        </w:rPr>
        <w:t>paketa</w:t>
      </w:r>
      <w:r>
        <w:rPr>
          <w:lang w:eastAsia="sl-SI"/>
        </w:rPr>
        <w:t xml:space="preserve"> - kliknite na </w:t>
      </w:r>
      <w:r w:rsidR="00C2336A">
        <w:rPr>
          <w:lang w:eastAsia="sl-SI"/>
        </w:rPr>
        <w:t>ikon</w:t>
      </w:r>
      <w:r>
        <w:rPr>
          <w:lang w:eastAsia="sl-SI"/>
        </w:rPr>
        <w:t xml:space="preserve">o </w:t>
      </w:r>
      <w:r w:rsidR="005E7FF5">
        <w:rPr>
          <w:lang w:eastAsia="sl-SI"/>
        </w:rPr>
        <w:t>»</w:t>
      </w:r>
      <w:r w:rsidRPr="001E588D">
        <w:rPr>
          <w:b/>
          <w:lang w:eastAsia="sl-SI"/>
        </w:rPr>
        <w:t>plus</w:t>
      </w:r>
      <w:r w:rsidR="005E7FF5" w:rsidRPr="005E7FF5">
        <w:rPr>
          <w:lang w:eastAsia="sl-SI"/>
        </w:rPr>
        <w:t>«</w:t>
      </w:r>
      <w:r w:rsidRPr="005E7FF5">
        <w:rPr>
          <w:lang w:eastAsia="sl-SI"/>
        </w:rPr>
        <w:t>;</w:t>
      </w:r>
      <w:r>
        <w:rPr>
          <w:lang w:eastAsia="sl-SI"/>
        </w:rPr>
        <w:t xml:space="preserve"> aplikacija vas bo preusmerila na čarovnik </w:t>
      </w:r>
      <w:r w:rsidR="001E588D">
        <w:rPr>
          <w:lang w:eastAsia="sl-SI"/>
        </w:rPr>
        <w:t xml:space="preserve">(več o čarovniku </w:t>
      </w:r>
      <w:r w:rsidR="00B95116">
        <w:rPr>
          <w:lang w:eastAsia="sl-SI"/>
        </w:rPr>
        <w:t>poglejte</w:t>
      </w:r>
      <w:r w:rsidR="001E588D">
        <w:rPr>
          <w:lang w:eastAsia="sl-SI"/>
        </w:rPr>
        <w:t xml:space="preserve"> v poglavju »</w:t>
      </w:r>
      <w:r w:rsidR="001E588D" w:rsidRPr="001E588D">
        <w:rPr>
          <w:rStyle w:val="DocReferenceChar"/>
        </w:rPr>
        <w:fldChar w:fldCharType="begin"/>
      </w:r>
      <w:r w:rsidR="001E588D" w:rsidRPr="001E588D">
        <w:rPr>
          <w:rStyle w:val="DocReferenceChar"/>
        </w:rPr>
        <w:instrText xml:space="preserve"> REF _Ref85702266 \h </w:instrText>
      </w:r>
      <w:r w:rsidR="001E588D">
        <w:rPr>
          <w:rStyle w:val="DocReferenceChar"/>
        </w:rPr>
        <w:instrText xml:space="preserve"> \* MERGEFORMAT </w:instrText>
      </w:r>
      <w:r w:rsidR="001E588D" w:rsidRPr="001E588D">
        <w:rPr>
          <w:rStyle w:val="DocReferenceChar"/>
        </w:rPr>
      </w:r>
      <w:r w:rsidR="001E588D" w:rsidRPr="001E588D">
        <w:rPr>
          <w:rStyle w:val="DocReferenceChar"/>
        </w:rPr>
        <w:fldChar w:fldCharType="separate"/>
      </w:r>
      <w:r w:rsidR="00CD0F51" w:rsidRPr="00CD0F51">
        <w:rPr>
          <w:rStyle w:val="DocReferenceChar"/>
        </w:rPr>
        <w:t>Čarovnik za urejanje podatkov</w:t>
      </w:r>
      <w:r w:rsidR="001E588D" w:rsidRPr="001E588D">
        <w:rPr>
          <w:rStyle w:val="DocReferenceChar"/>
        </w:rPr>
        <w:fldChar w:fldCharType="end"/>
      </w:r>
      <w:r w:rsidR="001E588D">
        <w:rPr>
          <w:lang w:eastAsia="sl-SI"/>
        </w:rPr>
        <w:t>«</w:t>
      </w:r>
      <w:r w:rsidR="001E588D" w:rsidRPr="001E588D">
        <w:rPr>
          <w:lang w:eastAsia="sl-SI"/>
        </w:rPr>
        <w:t>).</w:t>
      </w:r>
    </w:p>
    <w:p w14:paraId="109300DC" w14:textId="2AFD666E" w:rsidR="00B846EB" w:rsidRDefault="00B846EB" w:rsidP="008332CE">
      <w:pPr>
        <w:pStyle w:val="Odstavekseznama"/>
        <w:numPr>
          <w:ilvl w:val="0"/>
          <w:numId w:val="128"/>
        </w:numPr>
        <w:rPr>
          <w:lang w:eastAsia="sl-SI"/>
        </w:rPr>
      </w:pPr>
      <w:r w:rsidRPr="00545045">
        <w:rPr>
          <w:rStyle w:val="Neensklic"/>
        </w:rPr>
        <w:t>Izbira načina iskanja</w:t>
      </w:r>
      <w:r>
        <w:rPr>
          <w:lang w:eastAsia="sl-SI"/>
        </w:rPr>
        <w:t xml:space="preserve"> – način iskanja vpliva na prikaz faz </w:t>
      </w:r>
      <w:r w:rsidR="00565E59">
        <w:rPr>
          <w:lang w:eastAsia="sl-SI"/>
        </w:rPr>
        <w:t>oz.</w:t>
      </w:r>
      <w:r>
        <w:rPr>
          <w:lang w:eastAsia="sl-SI"/>
        </w:rPr>
        <w:t xml:space="preserve"> ali so paketi prikazani v več zavihkih (za več podrobnosti o različnih načinih iskanja poglejte poglavje </w:t>
      </w:r>
      <w:r>
        <w:rPr>
          <w:lang w:eastAsia="sl-SI"/>
        </w:rPr>
        <w:fldChar w:fldCharType="begin"/>
      </w:r>
      <w:r>
        <w:rPr>
          <w:lang w:eastAsia="sl-SI"/>
        </w:rPr>
        <w:instrText xml:space="preserve"> REF _Ref85116333 \h </w:instrText>
      </w:r>
      <w:r>
        <w:rPr>
          <w:lang w:eastAsia="sl-SI"/>
        </w:rPr>
      </w:r>
      <w:r>
        <w:rPr>
          <w:lang w:eastAsia="sl-SI"/>
        </w:rPr>
        <w:fldChar w:fldCharType="separate"/>
      </w:r>
      <w:r w:rsidR="00CD0F51">
        <w:t>Izbira načina iskanja</w:t>
      </w:r>
      <w:r>
        <w:rPr>
          <w:lang w:eastAsia="sl-SI"/>
        </w:rPr>
        <w:fldChar w:fldCharType="end"/>
      </w:r>
      <w:r>
        <w:rPr>
          <w:lang w:eastAsia="sl-SI"/>
        </w:rPr>
        <w:t xml:space="preserve">); </w:t>
      </w:r>
    </w:p>
    <w:p w14:paraId="7294C312" w14:textId="0B8D94B6" w:rsidR="00B846EB" w:rsidRDefault="00B846EB" w:rsidP="008332CE">
      <w:pPr>
        <w:pStyle w:val="Odstavekseznama"/>
        <w:numPr>
          <w:ilvl w:val="0"/>
          <w:numId w:val="128"/>
        </w:numPr>
        <w:rPr>
          <w:lang w:eastAsia="sl-SI"/>
        </w:rPr>
      </w:pPr>
      <w:r w:rsidRPr="00545045">
        <w:rPr>
          <w:rStyle w:val="Neensklic"/>
          <w:lang w:eastAsia="sl-SI"/>
        </w:rPr>
        <w:t>Rezultati iskanja</w:t>
      </w:r>
      <w:r>
        <w:rPr>
          <w:lang w:eastAsia="sl-SI"/>
        </w:rPr>
        <w:t xml:space="preserve"> - prikazano le nekaj osnovnih podatkov o paketu; če uporabnik klikne na posamezen paket</w:t>
      </w:r>
      <w:r w:rsidR="000217D0">
        <w:rPr>
          <w:lang w:eastAsia="sl-SI"/>
        </w:rPr>
        <w:t>, ga</w:t>
      </w:r>
      <w:r>
        <w:rPr>
          <w:lang w:eastAsia="sl-SI"/>
        </w:rPr>
        <w:t xml:space="preserve"> bo aplikacija preusmerila na stran za vpogled v paket, na kateri so prikazani vsi podatki paketa. Seznam se lahko </w:t>
      </w:r>
      <w:r w:rsidR="000217D0">
        <w:rPr>
          <w:lang w:eastAsia="sl-SI"/>
        </w:rPr>
        <w:t>ure</w:t>
      </w:r>
      <w:r w:rsidR="0093263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8470468" w14:textId="4A334E29" w:rsidR="00B846EB" w:rsidRDefault="00B846EB" w:rsidP="00BE231E">
      <w:pPr>
        <w:pStyle w:val="Odstavekseznama"/>
        <w:numPr>
          <w:ilvl w:val="0"/>
          <w:numId w:val="128"/>
        </w:numPr>
        <w:rPr>
          <w:lang w:eastAsia="sl-SI"/>
        </w:rPr>
      </w:pPr>
      <w:r w:rsidRPr="00545045">
        <w:rPr>
          <w:rStyle w:val="Neensklic"/>
        </w:rPr>
        <w:lastRenderedPageBreak/>
        <w:t>Dodatni filtri</w:t>
      </w:r>
      <w:r>
        <w:rPr>
          <w:lang w:eastAsia="sl-SI"/>
        </w:rPr>
        <w:t xml:space="preserve"> – </w:t>
      </w:r>
      <w:r>
        <w:t xml:space="preserve">število zadetkov vpliva tudi uporaba filtrov za omejitev </w:t>
      </w:r>
      <w:r w:rsidR="0006787F">
        <w:t>iskanja</w:t>
      </w:r>
      <w:r>
        <w:t xml:space="preserve">; </w:t>
      </w:r>
      <w:r w:rsidR="005E7FF5">
        <w:rPr>
          <w:lang w:eastAsia="sl-SI"/>
        </w:rPr>
        <w:t>poglejte</w:t>
      </w:r>
      <w:r>
        <w:rPr>
          <w:lang w:eastAsia="sl-SI"/>
        </w:rPr>
        <w:t xml:space="preserve"> poglavje </w:t>
      </w:r>
      <w:r w:rsidR="005E7FF5">
        <w:rPr>
          <w:lang w:eastAsia="sl-SI"/>
        </w:rPr>
        <w:t>»</w:t>
      </w:r>
      <w:r w:rsidR="005E7FF5" w:rsidRPr="005E7FF5">
        <w:rPr>
          <w:rStyle w:val="DocReferenceChar"/>
        </w:rPr>
        <w:fldChar w:fldCharType="begin"/>
      </w:r>
      <w:r w:rsidR="005E7FF5" w:rsidRPr="005E7FF5">
        <w:rPr>
          <w:rStyle w:val="DocReferenceChar"/>
        </w:rPr>
        <w:instrText xml:space="preserve"> REF _Ref87008079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Omejitev rezultatov iskanja s filtri</w:t>
      </w:r>
      <w:r w:rsidR="005E7FF5" w:rsidRPr="005E7FF5">
        <w:rPr>
          <w:rStyle w:val="DocReferenceChar"/>
        </w:rPr>
        <w:fldChar w:fldCharType="end"/>
      </w:r>
      <w:r w:rsidR="005E7FF5">
        <w:rPr>
          <w:lang w:eastAsia="sl-SI"/>
        </w:rPr>
        <w:t>«.</w:t>
      </w:r>
    </w:p>
    <w:p w14:paraId="3780F35B" w14:textId="77777777" w:rsidR="00B846EB" w:rsidRDefault="00B846EB" w:rsidP="00B846EB">
      <w:pPr>
        <w:pStyle w:val="Naslov4"/>
      </w:pPr>
      <w:bookmarkStart w:id="328" w:name="_Toc86324288"/>
      <w:bookmarkStart w:id="329" w:name="_Toc91846628"/>
      <w:r>
        <w:t>Izbira načina iskanja</w:t>
      </w:r>
      <w:bookmarkEnd w:id="328"/>
      <w:bookmarkEnd w:id="329"/>
    </w:p>
    <w:p w14:paraId="767784C0" w14:textId="77777777" w:rsidR="00B846EB" w:rsidRPr="005B27DF" w:rsidRDefault="00B846EB" w:rsidP="00B846EB">
      <w:r>
        <w:rPr>
          <w:lang w:eastAsia="sl-SI"/>
        </w:rPr>
        <w:t>Na voljo je več načinov iskanja, ki vplivajo na rezultate in način prikaza:</w:t>
      </w:r>
    </w:p>
    <w:p w14:paraId="622CB049" w14:textId="04CEF2F3" w:rsidR="00B846EB" w:rsidRDefault="00A8163D" w:rsidP="00AA5027">
      <w:pPr>
        <w:pStyle w:val="Odstavekseznama"/>
        <w:numPr>
          <w:ilvl w:val="0"/>
          <w:numId w:val="4"/>
        </w:numPr>
      </w:pPr>
      <w:r>
        <w:rPr>
          <w:b/>
          <w:lang w:eastAsia="sl-SI"/>
        </w:rPr>
        <w:t>Postopki VOD</w:t>
      </w:r>
      <w:r w:rsidR="00B846EB">
        <w:rPr>
          <w:lang w:eastAsia="sl-SI"/>
        </w:rPr>
        <w:t xml:space="preserve"> – med rezultati so prikazani samo paketi (paketi, ki jih vodi zavod). Rezultati so prikazani po fazah: </w:t>
      </w:r>
    </w:p>
    <w:p w14:paraId="6773C825" w14:textId="77777777" w:rsidR="00B846EB" w:rsidRDefault="00B846EB" w:rsidP="00AA5027">
      <w:pPr>
        <w:pStyle w:val="Odstavekseznama"/>
        <w:numPr>
          <w:ilvl w:val="1"/>
          <w:numId w:val="4"/>
        </w:numPr>
      </w:pPr>
      <w:r>
        <w:rPr>
          <w:lang w:eastAsia="sl-SI"/>
        </w:rPr>
        <w:t xml:space="preserve">priprava, </w:t>
      </w:r>
    </w:p>
    <w:p w14:paraId="5FD2154C" w14:textId="77777777" w:rsidR="00B846EB" w:rsidRDefault="00B846EB" w:rsidP="00AA5027">
      <w:pPr>
        <w:pStyle w:val="Odstavekseznama"/>
        <w:numPr>
          <w:ilvl w:val="1"/>
          <w:numId w:val="4"/>
        </w:numPr>
      </w:pPr>
      <w:r>
        <w:rPr>
          <w:lang w:eastAsia="sl-SI"/>
        </w:rPr>
        <w:t xml:space="preserve">usklajevanje, </w:t>
      </w:r>
    </w:p>
    <w:p w14:paraId="1987E6FE" w14:textId="381DE323" w:rsidR="00B846EB" w:rsidRDefault="00A8163D" w:rsidP="00AA5027">
      <w:pPr>
        <w:pStyle w:val="Odstavekseznama"/>
        <w:numPr>
          <w:ilvl w:val="1"/>
          <w:numId w:val="4"/>
        </w:numPr>
      </w:pPr>
      <w:r>
        <w:rPr>
          <w:lang w:eastAsia="sl-SI"/>
        </w:rPr>
        <w:t>javna obravnava in</w:t>
      </w:r>
    </w:p>
    <w:p w14:paraId="02E543B5" w14:textId="70D45127" w:rsidR="00B846EB" w:rsidRDefault="00A8163D" w:rsidP="00AA5027">
      <w:pPr>
        <w:pStyle w:val="Odstavekseznama"/>
        <w:numPr>
          <w:ilvl w:val="1"/>
          <w:numId w:val="4"/>
        </w:numPr>
      </w:pPr>
      <w:r>
        <w:rPr>
          <w:lang w:eastAsia="sl-SI"/>
        </w:rPr>
        <w:t>zaključek</w:t>
      </w:r>
      <w:r w:rsidR="00B846EB">
        <w:rPr>
          <w:lang w:eastAsia="sl-SI"/>
        </w:rPr>
        <w:t xml:space="preserve">. </w:t>
      </w:r>
    </w:p>
    <w:p w14:paraId="306322F6" w14:textId="77777777" w:rsidR="00B846EB" w:rsidRDefault="00B846EB" w:rsidP="00B846EB">
      <w:pPr>
        <w:ind w:firstLine="360"/>
      </w:pPr>
      <w:r>
        <w:t xml:space="preserve">Nabor statusov in vrst paketa v sekciji Dodatni filtri je prilagojen glede na izbrano fazo. </w:t>
      </w:r>
    </w:p>
    <w:p w14:paraId="664117A6" w14:textId="77777777" w:rsidR="00B846EB" w:rsidRDefault="00B846EB" w:rsidP="00B846EB">
      <w:pPr>
        <w:ind w:firstLine="360"/>
        <w:rPr>
          <w:lang w:eastAsia="sl-SI"/>
        </w:rPr>
      </w:pPr>
      <w:r>
        <w:t>P</w:t>
      </w:r>
      <w:r>
        <w:rPr>
          <w:lang w:eastAsia="sl-SI"/>
        </w:rPr>
        <w:t>rikazano število zadetkov je samo za izbrano fazo.</w:t>
      </w:r>
    </w:p>
    <w:p w14:paraId="27166563" w14:textId="00319BE2" w:rsidR="00B846EB" w:rsidRDefault="00B846EB" w:rsidP="00AA5027">
      <w:pPr>
        <w:pStyle w:val="Odstavekseznama"/>
        <w:numPr>
          <w:ilvl w:val="0"/>
          <w:numId w:val="4"/>
        </w:numPr>
      </w:pPr>
      <w:r w:rsidRPr="00545045">
        <w:rPr>
          <w:b/>
          <w:lang w:eastAsia="sl-SI"/>
        </w:rPr>
        <w:t>Napredno iskanje</w:t>
      </w:r>
      <w:r>
        <w:rPr>
          <w:lang w:eastAsia="sl-SI"/>
        </w:rPr>
        <w:t xml:space="preserve"> - rezultati ne bodo prikazani</w:t>
      </w:r>
      <w:r w:rsidR="000217D0">
        <w:rPr>
          <w:lang w:eastAsia="sl-SI"/>
        </w:rPr>
        <w:t>, dokler</w:t>
      </w:r>
      <w:r>
        <w:rPr>
          <w:lang w:eastAsia="sl-SI"/>
        </w:rPr>
        <w:t xml:space="preserve"> v filtrih ne določite iskalnih parametrov.</w:t>
      </w:r>
    </w:p>
    <w:p w14:paraId="213C55B7" w14:textId="77777777" w:rsidR="00B846EB" w:rsidRDefault="00B846EB" w:rsidP="00B846EB">
      <w:pPr>
        <w:pStyle w:val="Odstavekseznama"/>
        <w:ind w:left="360"/>
        <w:rPr>
          <w:lang w:eastAsia="sl-SI"/>
        </w:rPr>
      </w:pPr>
    </w:p>
    <w:p w14:paraId="22B123A6" w14:textId="77777777" w:rsidR="00B846EB" w:rsidRDefault="00B846EB" w:rsidP="00B846EB">
      <w:pPr>
        <w:pStyle w:val="Odstavekseznama"/>
        <w:ind w:left="360"/>
        <w:rPr>
          <w:lang w:eastAsia="sl-SI"/>
        </w:rPr>
      </w:pPr>
      <w:r>
        <w:rPr>
          <w:lang w:eastAsia="sl-SI"/>
        </w:rPr>
        <w:t>V sekciji Dodatni filtri so na voljo vsi statusi.</w:t>
      </w:r>
    </w:p>
    <w:p w14:paraId="00B16CCD" w14:textId="77777777" w:rsidR="00B846EB" w:rsidRDefault="00B846EB" w:rsidP="00B846EB">
      <w:pPr>
        <w:pStyle w:val="Odstavekseznama"/>
        <w:ind w:left="360"/>
      </w:pPr>
    </w:p>
    <w:p w14:paraId="31A7B19E" w14:textId="77777777" w:rsidR="00B846EB" w:rsidRDefault="00B846EB" w:rsidP="00B846EB">
      <w:pPr>
        <w:pStyle w:val="Naslov4"/>
        <w:rPr>
          <w:lang w:eastAsia="sl-SI"/>
        </w:rPr>
      </w:pPr>
      <w:bookmarkStart w:id="330" w:name="_Toc86324289"/>
      <w:bookmarkStart w:id="331" w:name="_Ref87008079"/>
      <w:bookmarkStart w:id="332" w:name="_Toc91846629"/>
      <w:r w:rsidRPr="002331FF">
        <w:rPr>
          <w:lang w:eastAsia="sl-SI"/>
        </w:rPr>
        <w:t>Omejitev rezultatov iskanja s filtri</w:t>
      </w:r>
      <w:bookmarkEnd w:id="330"/>
      <w:bookmarkEnd w:id="331"/>
      <w:bookmarkEnd w:id="332"/>
      <w:r w:rsidRPr="002331FF">
        <w:rPr>
          <w:lang w:eastAsia="sl-SI"/>
        </w:rPr>
        <w:t xml:space="preserve"> </w:t>
      </w:r>
    </w:p>
    <w:p w14:paraId="0955B645" w14:textId="77777777" w:rsidR="00B846EB" w:rsidRDefault="00B846EB" w:rsidP="00B846EB">
      <w:pPr>
        <w:rPr>
          <w:lang w:eastAsia="sl-SI"/>
        </w:rPr>
      </w:pPr>
      <w:r>
        <w:rPr>
          <w:lang w:eastAsia="sl-SI"/>
        </w:rPr>
        <w:t>Uporabnik lahko omeji seznam z uporabo dodatnih filtrov:</w:t>
      </w:r>
    </w:p>
    <w:p w14:paraId="383E3911" w14:textId="77777777" w:rsidR="00B846EB" w:rsidRDefault="00B846EB" w:rsidP="008332CE">
      <w:pPr>
        <w:pStyle w:val="Odstavekseznama"/>
        <w:numPr>
          <w:ilvl w:val="0"/>
          <w:numId w:val="104"/>
        </w:numPr>
        <w:rPr>
          <w:lang w:eastAsia="sl-SI"/>
        </w:rPr>
      </w:pPr>
      <w:r>
        <w:rPr>
          <w:lang w:eastAsia="sl-SI"/>
        </w:rPr>
        <w:t>iskanje po EID ali nazivu enote;</w:t>
      </w:r>
    </w:p>
    <w:p w14:paraId="462001A7" w14:textId="69BCC513" w:rsidR="00B846EB" w:rsidRDefault="00B846EB" w:rsidP="008332CE">
      <w:pPr>
        <w:pStyle w:val="Odstavekseznama"/>
        <w:numPr>
          <w:ilvl w:val="0"/>
          <w:numId w:val="104"/>
        </w:numPr>
        <w:rPr>
          <w:lang w:eastAsia="sl-SI"/>
        </w:rPr>
      </w:pPr>
      <w:r>
        <w:rPr>
          <w:lang w:eastAsia="sl-SI"/>
        </w:rPr>
        <w:t>prikaz paketov</w:t>
      </w:r>
      <w:r w:rsidR="000217D0">
        <w:rPr>
          <w:lang w:eastAsia="sl-SI"/>
        </w:rPr>
        <w:t>, ki jih</w:t>
      </w:r>
      <w:r>
        <w:rPr>
          <w:lang w:eastAsia="sl-SI"/>
        </w:rPr>
        <w:t xml:space="preserve"> uporabnik trenutno ureja, pri katerih je uporabnik nosilec predloga ali paketa, kjer obstaja ali ne nosilec MK. </w:t>
      </w:r>
    </w:p>
    <w:p w14:paraId="54EC35F0" w14:textId="77777777" w:rsidR="00B846EB" w:rsidRDefault="00B846EB" w:rsidP="008332CE">
      <w:pPr>
        <w:pStyle w:val="Odstavekseznama"/>
        <w:numPr>
          <w:ilvl w:val="0"/>
          <w:numId w:val="104"/>
        </w:numPr>
        <w:rPr>
          <w:lang w:eastAsia="sl-SI"/>
        </w:rPr>
      </w:pPr>
      <w:r>
        <w:rPr>
          <w:lang w:eastAsia="sl-SI"/>
        </w:rPr>
        <w:t>izbira enega ali več statusov paketa;</w:t>
      </w:r>
    </w:p>
    <w:p w14:paraId="04DE22F7" w14:textId="77777777" w:rsidR="00B846EB" w:rsidRDefault="00B846EB" w:rsidP="008332CE">
      <w:pPr>
        <w:pStyle w:val="Odstavekseznama"/>
        <w:numPr>
          <w:ilvl w:val="0"/>
          <w:numId w:val="104"/>
        </w:numPr>
        <w:rPr>
          <w:lang w:eastAsia="sl-SI"/>
        </w:rPr>
      </w:pPr>
      <w:r>
        <w:rPr>
          <w:lang w:eastAsia="sl-SI"/>
        </w:rPr>
        <w:t>izbira ene ali več vrst paketa;</w:t>
      </w:r>
    </w:p>
    <w:p w14:paraId="58F00AFC" w14:textId="77777777" w:rsidR="00B846EB" w:rsidRDefault="00B846EB" w:rsidP="008332CE">
      <w:pPr>
        <w:pStyle w:val="Odstavekseznama"/>
        <w:numPr>
          <w:ilvl w:val="0"/>
          <w:numId w:val="104"/>
        </w:numPr>
        <w:rPr>
          <w:lang w:eastAsia="sl-SI"/>
        </w:rPr>
      </w:pPr>
      <w:r>
        <w:rPr>
          <w:lang w:eastAsia="sl-SI"/>
        </w:rPr>
        <w:t>datumska omejitev;</w:t>
      </w:r>
    </w:p>
    <w:p w14:paraId="05BCDB91" w14:textId="77777777" w:rsidR="00B846EB" w:rsidRDefault="00B846EB" w:rsidP="00B846EB">
      <w:pPr>
        <w:pStyle w:val="Odstavekseznama"/>
        <w:ind w:left="0"/>
        <w:rPr>
          <w:lang w:eastAsia="sl-SI"/>
        </w:rPr>
      </w:pPr>
    </w:p>
    <w:p w14:paraId="393FF8CE" w14:textId="12884779" w:rsidR="00B846EB" w:rsidRPr="006256F9" w:rsidRDefault="00B846EB" w:rsidP="00B846EB">
      <w:pPr>
        <w:pStyle w:val="Odstavekseznama"/>
        <w:ind w:left="0"/>
        <w:rPr>
          <w:lang w:eastAsia="sl-SI"/>
        </w:rPr>
      </w:pPr>
      <w:r w:rsidRPr="00C17C07">
        <w:rPr>
          <w:rStyle w:val="Poudarek"/>
        </w:rPr>
        <w:t>Pozor!</w:t>
      </w:r>
      <w:r>
        <w:rPr>
          <w:lang w:eastAsia="sl-SI"/>
        </w:rPr>
        <w:t xml:space="preserve"> Pri sočasni uporabi filtrov iz različnih skupin (npr. po statusu </w:t>
      </w:r>
      <w:r w:rsidR="00A8163D">
        <w:rPr>
          <w:lang w:eastAsia="sl-SI"/>
        </w:rPr>
        <w:t>paketa</w:t>
      </w:r>
      <w:r>
        <w:rPr>
          <w:lang w:eastAsia="sl-SI"/>
        </w:rPr>
        <w:t xml:space="preserve"> in po vrsti paketa) velja, da bodo prikazani le paketi, ki </w:t>
      </w:r>
      <w:r w:rsidR="000217D0">
        <w:rPr>
          <w:lang w:eastAsia="sl-SI"/>
        </w:rPr>
        <w:t xml:space="preserve">izpolnjujejo </w:t>
      </w:r>
      <w:r>
        <w:rPr>
          <w:lang w:eastAsia="sl-SI"/>
        </w:rPr>
        <w:t xml:space="preserve">vse pogoje. </w:t>
      </w:r>
    </w:p>
    <w:p w14:paraId="2E1D1DD6" w14:textId="77777777" w:rsidR="00B846EB" w:rsidRDefault="00B846EB" w:rsidP="00B846EB">
      <w:pPr>
        <w:pStyle w:val="Naslov3"/>
        <w:rPr>
          <w:lang w:eastAsia="sl-SI"/>
        </w:rPr>
      </w:pPr>
      <w:bookmarkStart w:id="333" w:name="_Toc86324290"/>
      <w:bookmarkStart w:id="334" w:name="_Toc91846630"/>
      <w:r>
        <w:rPr>
          <w:lang w:eastAsia="sl-SI"/>
        </w:rPr>
        <w:t>Vpogled v paket</w:t>
      </w:r>
      <w:bookmarkEnd w:id="333"/>
      <w:bookmarkEnd w:id="334"/>
    </w:p>
    <w:p w14:paraId="2E0E799A" w14:textId="77777777" w:rsidR="00B846EB" w:rsidRDefault="00B846EB" w:rsidP="00B846EB">
      <w:pPr>
        <w:rPr>
          <w:lang w:eastAsia="sl-SI"/>
        </w:rPr>
      </w:pPr>
      <w:r>
        <w:rPr>
          <w:lang w:eastAsia="sl-SI"/>
        </w:rPr>
        <w:t xml:space="preserve">Stran je namenjena pregledu vseh podatkov paketa. </w:t>
      </w:r>
    </w:p>
    <w:p w14:paraId="7C5BE122" w14:textId="77777777" w:rsidR="00B846EB" w:rsidRDefault="00B846EB" w:rsidP="00B846EB">
      <w:pPr>
        <w:rPr>
          <w:lang w:eastAsia="sl-SI"/>
        </w:rPr>
      </w:pPr>
      <w:r>
        <w:rPr>
          <w:lang w:eastAsia="sl-SI"/>
        </w:rPr>
        <w:t>Stran je sestavljena iz naslednjih sklopov:</w:t>
      </w:r>
    </w:p>
    <w:p w14:paraId="6BD8CD89" w14:textId="77777777" w:rsidR="00B846EB" w:rsidRPr="00A704D2" w:rsidRDefault="00B846EB" w:rsidP="008332CE">
      <w:pPr>
        <w:pStyle w:val="Odstavekseznama"/>
        <w:numPr>
          <w:ilvl w:val="0"/>
          <w:numId w:val="105"/>
        </w:numPr>
      </w:pPr>
      <w:r w:rsidRPr="00A704D2">
        <w:t>drobtinice,</w:t>
      </w:r>
    </w:p>
    <w:p w14:paraId="7751E818" w14:textId="77777777" w:rsidR="00B846EB" w:rsidRPr="00A704D2" w:rsidRDefault="00B846EB" w:rsidP="008332CE">
      <w:pPr>
        <w:pStyle w:val="Odstavekseznama"/>
        <w:numPr>
          <w:ilvl w:val="0"/>
          <w:numId w:val="105"/>
        </w:numPr>
      </w:pPr>
      <w:r>
        <w:t>kratek naziv paketa</w:t>
      </w:r>
      <w:r w:rsidRPr="00A704D2">
        <w:t>,</w:t>
      </w:r>
    </w:p>
    <w:p w14:paraId="1C41CD24" w14:textId="6FA1247C" w:rsidR="00B846EB" w:rsidRPr="00A704D2" w:rsidRDefault="00B846EB" w:rsidP="008332CE">
      <w:pPr>
        <w:pStyle w:val="Odstavekseznama"/>
        <w:numPr>
          <w:ilvl w:val="0"/>
          <w:numId w:val="105"/>
        </w:numPr>
      </w:pPr>
      <w:r w:rsidRPr="00A704D2">
        <w:t>faze – prikaže faze</w:t>
      </w:r>
      <w:r w:rsidR="000217D0" w:rsidRPr="00A704D2">
        <w:t>, skozi</w:t>
      </w:r>
      <w:r w:rsidRPr="00A704D2">
        <w:t xml:space="preserve"> katere gre </w:t>
      </w:r>
      <w:r>
        <w:t>paket</w:t>
      </w:r>
      <w:r w:rsidRPr="00A704D2">
        <w:t xml:space="preserve"> – siva pomeni, da še ni v tej fazi;</w:t>
      </w:r>
    </w:p>
    <w:p w14:paraId="2367B1A0" w14:textId="17BF410D" w:rsidR="00B846EB" w:rsidRPr="00A704D2" w:rsidRDefault="002C768D" w:rsidP="008332CE">
      <w:pPr>
        <w:pStyle w:val="Odstavekseznama"/>
        <w:numPr>
          <w:ilvl w:val="0"/>
          <w:numId w:val="105"/>
        </w:numPr>
      </w:pPr>
      <w:r>
        <w:t>Poudarjena vsebina</w:t>
      </w:r>
      <w:r w:rsidR="00B846EB" w:rsidRPr="00A704D2">
        <w:t xml:space="preserve"> o </w:t>
      </w:r>
      <w:r w:rsidR="00B846EB">
        <w:t>paketu</w:t>
      </w:r>
      <w:r w:rsidR="00B846EB" w:rsidRPr="00A704D2">
        <w:t xml:space="preserve"> in</w:t>
      </w:r>
    </w:p>
    <w:p w14:paraId="5C160EE8" w14:textId="20A1B276" w:rsidR="00B846EB" w:rsidRDefault="00B846EB" w:rsidP="008332CE">
      <w:pPr>
        <w:pStyle w:val="Odstavekseznama"/>
        <w:numPr>
          <w:ilvl w:val="0"/>
          <w:numId w:val="105"/>
        </w:numPr>
      </w:pPr>
      <w:r w:rsidRPr="00A704D2">
        <w:t xml:space="preserve">glavna vsebina razdeljena na več zavihkov - s klikom na </w:t>
      </w:r>
      <w:r w:rsidR="00C2336A">
        <w:t>ikon</w:t>
      </w:r>
      <w:r w:rsidRPr="00A704D2">
        <w:t>o ali ime zavihka uporabnik lahko pregleduje različne vsebine; siva puščica kaže, katera vsebina je trenutno prikazana.</w:t>
      </w:r>
    </w:p>
    <w:p w14:paraId="5546B492" w14:textId="746B1F1A" w:rsidR="00B846EB" w:rsidRDefault="002C768D" w:rsidP="00B846EB">
      <w:pPr>
        <w:pStyle w:val="Naslov4"/>
        <w:rPr>
          <w:lang w:eastAsia="sl-SI"/>
        </w:rPr>
      </w:pPr>
      <w:bookmarkStart w:id="335" w:name="_Toc86324291"/>
      <w:bookmarkStart w:id="336" w:name="_Toc91846631"/>
      <w:r>
        <w:rPr>
          <w:lang w:eastAsia="sl-SI"/>
        </w:rPr>
        <w:t>Poudarjena vsebina</w:t>
      </w:r>
      <w:r w:rsidR="00B846EB">
        <w:rPr>
          <w:lang w:eastAsia="sl-SI"/>
        </w:rPr>
        <w:t xml:space="preserve"> o paketu</w:t>
      </w:r>
      <w:bookmarkEnd w:id="335"/>
      <w:bookmarkEnd w:id="336"/>
    </w:p>
    <w:p w14:paraId="148A1A29" w14:textId="1B75B62E" w:rsidR="00B846EB" w:rsidRDefault="00B846EB" w:rsidP="00B846EB">
      <w:pPr>
        <w:rPr>
          <w:lang w:eastAsia="sl-SI"/>
        </w:rPr>
      </w:pPr>
      <w:r>
        <w:rPr>
          <w:lang w:eastAsia="sl-SI"/>
        </w:rPr>
        <w:t xml:space="preserve">Na desni strani </w:t>
      </w:r>
      <w:r w:rsidR="000217D0">
        <w:rPr>
          <w:lang w:eastAsia="sl-SI"/>
        </w:rPr>
        <w:t>je</w:t>
      </w:r>
      <w:r>
        <w:rPr>
          <w:lang w:eastAsia="sl-SI"/>
        </w:rPr>
        <w:t xml:space="preserve"> </w:t>
      </w:r>
      <w:r w:rsidR="00720F47">
        <w:rPr>
          <w:lang w:eastAsia="sl-SI"/>
        </w:rPr>
        <w:t>»</w:t>
      </w:r>
      <w:r w:rsidR="002C768D" w:rsidRPr="00FE529C">
        <w:rPr>
          <w:b/>
          <w:lang w:eastAsia="sl-SI"/>
        </w:rPr>
        <w:t>Poudarjena vsebina</w:t>
      </w:r>
      <w:r w:rsidR="00B156B2">
        <w:rPr>
          <w:b/>
          <w:lang w:eastAsia="sl-SI"/>
        </w:rPr>
        <w:t xml:space="preserve"> o paketu</w:t>
      </w:r>
      <w:r w:rsidR="00720F47">
        <w:rPr>
          <w:lang w:eastAsia="sl-SI"/>
        </w:rPr>
        <w:t>«</w:t>
      </w:r>
      <w:r>
        <w:rPr>
          <w:lang w:eastAsia="sl-SI"/>
        </w:rPr>
        <w:t>:</w:t>
      </w:r>
    </w:p>
    <w:p w14:paraId="111A5790" w14:textId="77777777" w:rsidR="00B846EB" w:rsidRDefault="00B846EB" w:rsidP="008332CE">
      <w:pPr>
        <w:pStyle w:val="Odstavekseznama"/>
        <w:numPr>
          <w:ilvl w:val="0"/>
          <w:numId w:val="106"/>
        </w:numPr>
        <w:rPr>
          <w:lang w:eastAsia="sl-SI"/>
        </w:rPr>
      </w:pPr>
      <w:r w:rsidRPr="002F15A6">
        <w:rPr>
          <w:b/>
          <w:lang w:eastAsia="sl-SI"/>
        </w:rPr>
        <w:lastRenderedPageBreak/>
        <w:t>Statusne informacije enote</w:t>
      </w:r>
      <w:r>
        <w:rPr>
          <w:lang w:eastAsia="sl-SI"/>
        </w:rPr>
        <w:t>, kot so:</w:t>
      </w:r>
    </w:p>
    <w:p w14:paraId="3A9DD96C" w14:textId="77777777" w:rsidR="00B846EB" w:rsidRDefault="00B846EB" w:rsidP="008332CE">
      <w:pPr>
        <w:pStyle w:val="Odstavekseznama"/>
        <w:numPr>
          <w:ilvl w:val="1"/>
          <w:numId w:val="106"/>
        </w:numPr>
        <w:rPr>
          <w:lang w:eastAsia="sl-SI"/>
        </w:rPr>
      </w:pPr>
      <w:r>
        <w:rPr>
          <w:lang w:eastAsia="sl-SI"/>
        </w:rPr>
        <w:t>vrsta paketa,</w:t>
      </w:r>
    </w:p>
    <w:p w14:paraId="54AAE138" w14:textId="77777777" w:rsidR="00B846EB" w:rsidRDefault="00B846EB" w:rsidP="008332CE">
      <w:pPr>
        <w:pStyle w:val="Odstavekseznama"/>
        <w:numPr>
          <w:ilvl w:val="1"/>
          <w:numId w:val="106"/>
        </w:numPr>
        <w:rPr>
          <w:lang w:eastAsia="sl-SI"/>
        </w:rPr>
      </w:pPr>
      <w:r>
        <w:rPr>
          <w:lang w:eastAsia="sl-SI"/>
        </w:rPr>
        <w:t>status</w:t>
      </w:r>
    </w:p>
    <w:p w14:paraId="3A8F0B25" w14:textId="77777777" w:rsidR="00B846EB" w:rsidRDefault="00B846EB" w:rsidP="008332CE">
      <w:pPr>
        <w:pStyle w:val="Odstavekseznama"/>
        <w:numPr>
          <w:ilvl w:val="1"/>
          <w:numId w:val="106"/>
        </w:numPr>
        <w:rPr>
          <w:lang w:eastAsia="sl-SI"/>
        </w:rPr>
      </w:pPr>
      <w:r>
        <w:rPr>
          <w:lang w:eastAsia="sl-SI"/>
        </w:rPr>
        <w:t>datum zadnje spremembe.</w:t>
      </w:r>
    </w:p>
    <w:p w14:paraId="1CAB5034" w14:textId="3A73BA8D" w:rsidR="00B846EB" w:rsidRDefault="00B846EB" w:rsidP="008332CE">
      <w:pPr>
        <w:pStyle w:val="Odstavekseznama"/>
        <w:numPr>
          <w:ilvl w:val="0"/>
          <w:numId w:val="106"/>
        </w:numPr>
        <w:rPr>
          <w:lang w:eastAsia="sl-SI"/>
        </w:rPr>
      </w:pPr>
      <w:r>
        <w:rPr>
          <w:b/>
          <w:lang w:eastAsia="sl-SI"/>
        </w:rPr>
        <w:t xml:space="preserve">Nosilec </w:t>
      </w:r>
      <w:r>
        <w:rPr>
          <w:lang w:eastAsia="sl-SI"/>
        </w:rPr>
        <w:t>– uporabnik zavoda</w:t>
      </w:r>
      <w:r w:rsidR="005E7FF5">
        <w:rPr>
          <w:lang w:eastAsia="sl-SI"/>
        </w:rPr>
        <w:t>.</w:t>
      </w:r>
      <w:r>
        <w:rPr>
          <w:lang w:eastAsia="sl-SI"/>
        </w:rPr>
        <w:t xml:space="preserve"> </w:t>
      </w:r>
      <w:r w:rsidR="005E7FF5">
        <w:rPr>
          <w:lang w:eastAsia="sl-SI"/>
        </w:rPr>
        <w:t>K</w:t>
      </w:r>
      <w:r>
        <w:rPr>
          <w:lang w:eastAsia="sl-SI"/>
        </w:rPr>
        <w:t xml:space="preserve">ako zamenjati nosilca, poglejte </w:t>
      </w:r>
      <w:r w:rsidR="005E7FF5">
        <w:rPr>
          <w:lang w:eastAsia="sl-SI"/>
        </w:rPr>
        <w:t>v poglavju »</w:t>
      </w:r>
      <w:r w:rsidR="005E7FF5" w:rsidRPr="005E7FF5">
        <w:rPr>
          <w:rStyle w:val="DocReferenceChar"/>
        </w:rPr>
        <w:fldChar w:fldCharType="begin"/>
      </w:r>
      <w:r w:rsidR="005E7FF5" w:rsidRPr="005E7FF5">
        <w:rPr>
          <w:rStyle w:val="DocReferenceChar"/>
        </w:rPr>
        <w:instrText xml:space="preserve"> REF _Ref85799967 \h </w:instrText>
      </w:r>
      <w:r w:rsidR="005E7FF5">
        <w:rPr>
          <w:rStyle w:val="DocReferenceChar"/>
        </w:rPr>
        <w:instrText xml:space="preserve"> \* MERGEFORMAT </w:instrText>
      </w:r>
      <w:r w:rsidR="005E7FF5" w:rsidRPr="005E7FF5">
        <w:rPr>
          <w:rStyle w:val="DocReferenceChar"/>
        </w:rPr>
      </w:r>
      <w:r w:rsidR="005E7FF5" w:rsidRPr="005E7FF5">
        <w:rPr>
          <w:rStyle w:val="DocReferenceChar"/>
        </w:rPr>
        <w:fldChar w:fldCharType="separate"/>
      </w:r>
      <w:r w:rsidR="00CD0F51" w:rsidRPr="00CD0F51">
        <w:rPr>
          <w:rStyle w:val="DocReferenceChar"/>
        </w:rPr>
        <w:t>Delo s paketom</w:t>
      </w:r>
      <w:r w:rsidR="005E7FF5" w:rsidRPr="005E7FF5">
        <w:rPr>
          <w:rStyle w:val="DocReferenceChar"/>
        </w:rPr>
        <w:fldChar w:fldCharType="end"/>
      </w:r>
      <w:r w:rsidR="005E7FF5">
        <w:rPr>
          <w:lang w:eastAsia="sl-SI"/>
        </w:rPr>
        <w:t>«</w:t>
      </w:r>
      <w:r>
        <w:rPr>
          <w:lang w:eastAsia="sl-SI"/>
        </w:rPr>
        <w:t>.</w:t>
      </w:r>
    </w:p>
    <w:p w14:paraId="7330927C" w14:textId="5818D11D" w:rsidR="00B846EB" w:rsidRDefault="00B846EB" w:rsidP="008332CE">
      <w:pPr>
        <w:pStyle w:val="Odstavekseznama"/>
        <w:numPr>
          <w:ilvl w:val="0"/>
          <w:numId w:val="106"/>
        </w:numPr>
        <w:rPr>
          <w:lang w:eastAsia="sl-SI"/>
        </w:rPr>
      </w:pPr>
      <w:r>
        <w:rPr>
          <w:b/>
          <w:lang w:eastAsia="sl-SI"/>
        </w:rPr>
        <w:t xml:space="preserve">Nosilec MK </w:t>
      </w:r>
      <w:r>
        <w:rPr>
          <w:lang w:eastAsia="sl-SI"/>
        </w:rPr>
        <w:t>– uporabnik MK</w:t>
      </w:r>
      <w:r w:rsidR="005E7FF5">
        <w:rPr>
          <w:lang w:eastAsia="sl-SI"/>
        </w:rPr>
        <w:t>.</w:t>
      </w:r>
      <w:r w:rsidR="00B95116">
        <w:rPr>
          <w:lang w:eastAsia="sl-SI"/>
        </w:rPr>
        <w:t xml:space="preserve"> </w:t>
      </w:r>
      <w:r w:rsidR="005E7FF5">
        <w:rPr>
          <w:lang w:eastAsia="sl-SI"/>
        </w:rPr>
        <w:t>K</w:t>
      </w:r>
      <w:r>
        <w:rPr>
          <w:lang w:eastAsia="sl-SI"/>
        </w:rPr>
        <w:t>ako določiti ali zamenjati nosilca</w:t>
      </w:r>
      <w:r w:rsidR="005E7FF5">
        <w:rPr>
          <w:lang w:eastAsia="sl-SI"/>
        </w:rPr>
        <w:t>,</w:t>
      </w:r>
      <w:r w:rsidR="005E7FF5" w:rsidRPr="005E7FF5">
        <w:rPr>
          <w:lang w:eastAsia="sl-SI"/>
        </w:rPr>
        <w:t xml:space="preserve"> </w:t>
      </w:r>
      <w:r w:rsidR="005E7FF5">
        <w:rPr>
          <w:lang w:eastAsia="sl-SI"/>
        </w:rPr>
        <w:t xml:space="preserve">poglejte v poglavju </w:t>
      </w:r>
      <w:r w:rsidR="00B95116">
        <w:rPr>
          <w:lang w:eastAsia="sl-SI"/>
        </w:rPr>
        <w:t>»</w:t>
      </w:r>
      <w:r w:rsidR="00B95116" w:rsidRPr="005E7FF5">
        <w:rPr>
          <w:rStyle w:val="DocReferenceChar"/>
        </w:rPr>
        <w:fldChar w:fldCharType="begin"/>
      </w:r>
      <w:r w:rsidR="00B95116" w:rsidRPr="005E7FF5">
        <w:rPr>
          <w:rStyle w:val="DocReferenceChar"/>
        </w:rPr>
        <w:instrText xml:space="preserve"> REF _Ref85799967 \h </w:instrText>
      </w:r>
      <w:r w:rsidR="00B95116">
        <w:rPr>
          <w:rStyle w:val="DocReferenceChar"/>
        </w:rPr>
        <w:instrText xml:space="preserve"> \* MERGEFORMAT </w:instrText>
      </w:r>
      <w:r w:rsidR="00B95116" w:rsidRPr="005E7FF5">
        <w:rPr>
          <w:rStyle w:val="DocReferenceChar"/>
        </w:rPr>
      </w:r>
      <w:r w:rsidR="00B95116" w:rsidRPr="005E7FF5">
        <w:rPr>
          <w:rStyle w:val="DocReferenceChar"/>
        </w:rPr>
        <w:fldChar w:fldCharType="separate"/>
      </w:r>
      <w:r w:rsidR="00CD0F51" w:rsidRPr="00CD0F51">
        <w:rPr>
          <w:rStyle w:val="DocReferenceChar"/>
        </w:rPr>
        <w:t>Delo s paketom</w:t>
      </w:r>
      <w:r w:rsidR="00B95116" w:rsidRPr="005E7FF5">
        <w:rPr>
          <w:rStyle w:val="DocReferenceChar"/>
        </w:rPr>
        <w:fldChar w:fldCharType="end"/>
      </w:r>
      <w:r w:rsidR="00B95116">
        <w:rPr>
          <w:lang w:eastAsia="sl-SI"/>
        </w:rPr>
        <w:t>«.</w:t>
      </w:r>
    </w:p>
    <w:p w14:paraId="297096B6" w14:textId="77777777" w:rsidR="00B846EB" w:rsidRDefault="00B846EB" w:rsidP="008332CE">
      <w:pPr>
        <w:pStyle w:val="Odstavekseznama"/>
        <w:numPr>
          <w:ilvl w:val="0"/>
          <w:numId w:val="106"/>
        </w:numPr>
        <w:rPr>
          <w:lang w:eastAsia="sl-SI"/>
        </w:rPr>
      </w:pPr>
      <w:r>
        <w:rPr>
          <w:b/>
          <w:lang w:eastAsia="sl-SI"/>
        </w:rPr>
        <w:t xml:space="preserve">Akcije za delo na paketu </w:t>
      </w:r>
      <w:r>
        <w:rPr>
          <w:lang w:eastAsia="sl-SI"/>
        </w:rPr>
        <w:t>– seznam akcij je prilagojen glede na status paketa in pravice uporabnika.</w:t>
      </w:r>
    </w:p>
    <w:p w14:paraId="5F527ABD" w14:textId="745DCBF1" w:rsidR="00B846EB" w:rsidRDefault="00B846EB" w:rsidP="008332CE">
      <w:pPr>
        <w:pStyle w:val="Odstavekseznama"/>
        <w:numPr>
          <w:ilvl w:val="0"/>
          <w:numId w:val="106"/>
        </w:numPr>
        <w:rPr>
          <w:lang w:eastAsia="sl-SI"/>
        </w:rPr>
      </w:pPr>
      <w:proofErr w:type="spellStart"/>
      <w:r>
        <w:rPr>
          <w:b/>
          <w:lang w:eastAsia="sl-SI"/>
        </w:rPr>
        <w:t>Časovnica</w:t>
      </w:r>
      <w:proofErr w:type="spellEnd"/>
      <w:r>
        <w:rPr>
          <w:b/>
          <w:lang w:eastAsia="sl-SI"/>
        </w:rPr>
        <w:t xml:space="preserve"> </w:t>
      </w:r>
      <w:r>
        <w:rPr>
          <w:lang w:eastAsia="sl-SI"/>
        </w:rPr>
        <w:t xml:space="preserve">– sekcijo lahko razgrnete in dobite kronološki seznam pomembnih dogodkov na paketu; prikazani so datum dogodka, dogodek, </w:t>
      </w:r>
      <w:r w:rsidR="000217D0">
        <w:rPr>
          <w:lang w:eastAsia="sl-SI"/>
        </w:rPr>
        <w:t>ustvarjalec dogodka</w:t>
      </w:r>
      <w:r>
        <w:rPr>
          <w:lang w:eastAsia="sl-SI"/>
        </w:rPr>
        <w:t xml:space="preserve"> in komentar, če je podan.</w:t>
      </w:r>
    </w:p>
    <w:p w14:paraId="7A3B8E75" w14:textId="77777777" w:rsidR="00B846EB" w:rsidRDefault="00B846EB" w:rsidP="00B846EB">
      <w:pPr>
        <w:pStyle w:val="Naslov4"/>
        <w:rPr>
          <w:lang w:eastAsia="sl-SI"/>
        </w:rPr>
      </w:pPr>
      <w:bookmarkStart w:id="337" w:name="_Toc86324292"/>
      <w:bookmarkStart w:id="338" w:name="_Toc91846632"/>
      <w:r>
        <w:rPr>
          <w:lang w:eastAsia="sl-SI"/>
        </w:rPr>
        <w:t>Vsebina paketa</w:t>
      </w:r>
      <w:bookmarkEnd w:id="337"/>
      <w:bookmarkEnd w:id="338"/>
    </w:p>
    <w:p w14:paraId="59D50AA0" w14:textId="436D7E1D" w:rsidR="00B846EB" w:rsidRDefault="00B846EB" w:rsidP="00B846EB">
      <w:pPr>
        <w:rPr>
          <w:lang w:eastAsia="sl-SI"/>
        </w:rPr>
      </w:pPr>
      <w:r>
        <w:rPr>
          <w:lang w:eastAsia="sl-SI"/>
        </w:rPr>
        <w:t xml:space="preserve">Zavihek </w:t>
      </w:r>
      <w:r w:rsidR="00B12226">
        <w:rPr>
          <w:lang w:eastAsia="sl-SI"/>
        </w:rPr>
        <w:t>»</w:t>
      </w:r>
      <w:r>
        <w:rPr>
          <w:b/>
          <w:lang w:eastAsia="sl-SI"/>
        </w:rPr>
        <w:t>Paket</w:t>
      </w:r>
      <w:r w:rsidR="00B12226" w:rsidRPr="00B12226">
        <w:rPr>
          <w:lang w:eastAsia="sl-SI"/>
        </w:rPr>
        <w:t>«</w:t>
      </w:r>
      <w:r>
        <w:rPr>
          <w:lang w:eastAsia="sl-SI"/>
        </w:rPr>
        <w:t xml:space="preserve"> je namenjen pregledu vsebine paketa.</w:t>
      </w:r>
    </w:p>
    <w:p w14:paraId="513F406A" w14:textId="77777777" w:rsidR="00B95116" w:rsidRDefault="00B846EB" w:rsidP="00B846EB">
      <w:pPr>
        <w:rPr>
          <w:lang w:eastAsia="sl-SI"/>
        </w:rPr>
      </w:pPr>
      <w:r>
        <w:rPr>
          <w:lang w:eastAsia="sl-SI"/>
        </w:rPr>
        <w:t xml:space="preserve">Vsebina paketa je razdeljena na sklope: </w:t>
      </w:r>
    </w:p>
    <w:p w14:paraId="77A339BF" w14:textId="299E70D6" w:rsidR="00B95116" w:rsidRDefault="00B846EB" w:rsidP="00AA5027">
      <w:pPr>
        <w:pStyle w:val="Odstavekseznama"/>
        <w:numPr>
          <w:ilvl w:val="0"/>
          <w:numId w:val="4"/>
        </w:numPr>
        <w:rPr>
          <w:lang w:eastAsia="sl-SI"/>
        </w:rPr>
      </w:pPr>
      <w:r w:rsidRPr="00B95116">
        <w:rPr>
          <w:b/>
          <w:lang w:eastAsia="sl-SI"/>
        </w:rPr>
        <w:t>Identifikacija paketa</w:t>
      </w:r>
      <w:r>
        <w:rPr>
          <w:lang w:eastAsia="sl-SI"/>
        </w:rPr>
        <w:t xml:space="preserve"> (vrsta paketa, občina, kratki naziv paketa, naziv paketa)</w:t>
      </w:r>
      <w:r w:rsidR="00B95116">
        <w:rPr>
          <w:lang w:eastAsia="sl-SI"/>
        </w:rPr>
        <w:t>;</w:t>
      </w:r>
    </w:p>
    <w:p w14:paraId="1F246195" w14:textId="39F3161A" w:rsidR="00B95116" w:rsidRDefault="00A8163D" w:rsidP="00AA5027">
      <w:pPr>
        <w:pStyle w:val="Odstavekseznama"/>
        <w:numPr>
          <w:ilvl w:val="0"/>
          <w:numId w:val="4"/>
        </w:numPr>
        <w:rPr>
          <w:lang w:eastAsia="sl-SI"/>
        </w:rPr>
      </w:pPr>
      <w:r>
        <w:rPr>
          <w:b/>
          <w:lang w:eastAsia="sl-SI"/>
        </w:rPr>
        <w:t>Opisi</w:t>
      </w:r>
      <w:r w:rsidR="00B846EB" w:rsidRPr="00B95116">
        <w:rPr>
          <w:b/>
          <w:lang w:eastAsia="sl-SI"/>
        </w:rPr>
        <w:t xml:space="preserve"> </w:t>
      </w:r>
      <w:r w:rsidR="00B846EB">
        <w:rPr>
          <w:lang w:eastAsia="sl-SI"/>
        </w:rPr>
        <w:t xml:space="preserve">(razlogi za </w:t>
      </w:r>
      <w:r>
        <w:rPr>
          <w:lang w:eastAsia="sl-SI"/>
        </w:rPr>
        <w:t>sprejem akta</w:t>
      </w:r>
      <w:r w:rsidR="00B846EB">
        <w:rPr>
          <w:lang w:eastAsia="sl-SI"/>
        </w:rPr>
        <w:t xml:space="preserve"> </w:t>
      </w:r>
      <w:r w:rsidR="00B656C3">
        <w:rPr>
          <w:lang w:eastAsia="sl-SI"/>
        </w:rPr>
        <w:t xml:space="preserve">o določitvi VOD </w:t>
      </w:r>
      <w:r w:rsidR="00B846EB">
        <w:rPr>
          <w:lang w:eastAsia="sl-SI"/>
        </w:rPr>
        <w:t>in opomba)</w:t>
      </w:r>
      <w:r w:rsidR="00B95116">
        <w:rPr>
          <w:lang w:eastAsia="sl-SI"/>
        </w:rPr>
        <w:t>;</w:t>
      </w:r>
    </w:p>
    <w:p w14:paraId="02238506" w14:textId="3C1D2E1D" w:rsidR="00A8163D" w:rsidRDefault="00A8163D" w:rsidP="00AA5027">
      <w:pPr>
        <w:pStyle w:val="Odstavekseznama"/>
        <w:numPr>
          <w:ilvl w:val="0"/>
          <w:numId w:val="4"/>
        </w:numPr>
        <w:rPr>
          <w:lang w:eastAsia="sl-SI"/>
        </w:rPr>
      </w:pPr>
      <w:r>
        <w:rPr>
          <w:b/>
          <w:lang w:eastAsia="sl-SI"/>
        </w:rPr>
        <w:t>Ohranjanje narave;</w:t>
      </w:r>
    </w:p>
    <w:p w14:paraId="57C163BB" w14:textId="01C1F86D" w:rsidR="00B95116" w:rsidRDefault="00B846EB" w:rsidP="00AA5027">
      <w:pPr>
        <w:pStyle w:val="Odstavekseznama"/>
        <w:numPr>
          <w:ilvl w:val="0"/>
          <w:numId w:val="4"/>
        </w:numPr>
        <w:rPr>
          <w:lang w:eastAsia="sl-SI"/>
        </w:rPr>
      </w:pPr>
      <w:r w:rsidRPr="00B95116">
        <w:rPr>
          <w:b/>
          <w:lang w:eastAsia="sl-SI"/>
        </w:rPr>
        <w:t xml:space="preserve">Seznanitev lastnikov </w:t>
      </w:r>
      <w:r>
        <w:rPr>
          <w:lang w:eastAsia="sl-SI"/>
        </w:rPr>
        <w:t>(seznam javnih obravnav, če so razpisane)</w:t>
      </w:r>
      <w:r w:rsidR="00B95116" w:rsidRPr="00B95116">
        <w:rPr>
          <w:b/>
          <w:lang w:eastAsia="sl-SI"/>
        </w:rPr>
        <w:t>;</w:t>
      </w:r>
    </w:p>
    <w:p w14:paraId="14A394C0" w14:textId="1BBEB293" w:rsidR="00B95116" w:rsidRDefault="00B846EB" w:rsidP="00AA5027">
      <w:pPr>
        <w:pStyle w:val="Odstavekseznama"/>
        <w:numPr>
          <w:ilvl w:val="0"/>
          <w:numId w:val="4"/>
        </w:numPr>
        <w:rPr>
          <w:lang w:eastAsia="sl-SI"/>
        </w:rPr>
      </w:pPr>
      <w:r w:rsidRPr="00B95116">
        <w:rPr>
          <w:b/>
          <w:lang w:eastAsia="sl-SI"/>
        </w:rPr>
        <w:t>Postopek sprejemanja odlokov</w:t>
      </w:r>
      <w:r>
        <w:rPr>
          <w:lang w:eastAsia="sl-SI"/>
        </w:rPr>
        <w:t xml:space="preserve"> (št. zadeve (odloka), št. EVA, datum začetka postopka, zaznamki o postopku sprejemanja odloka)</w:t>
      </w:r>
      <w:r w:rsidR="00B95116">
        <w:rPr>
          <w:lang w:eastAsia="sl-SI"/>
        </w:rPr>
        <w:t>;</w:t>
      </w:r>
      <w:r>
        <w:rPr>
          <w:lang w:eastAsia="sl-SI"/>
        </w:rPr>
        <w:t xml:space="preserve"> </w:t>
      </w:r>
    </w:p>
    <w:p w14:paraId="0781B838" w14:textId="039B0C5B" w:rsidR="00B95116" w:rsidRDefault="00B846EB" w:rsidP="00AA5027">
      <w:pPr>
        <w:pStyle w:val="Odstavekseznama"/>
        <w:numPr>
          <w:ilvl w:val="0"/>
          <w:numId w:val="4"/>
        </w:numPr>
        <w:rPr>
          <w:lang w:eastAsia="sl-SI"/>
        </w:rPr>
      </w:pPr>
      <w:r w:rsidRPr="00B95116">
        <w:rPr>
          <w:b/>
          <w:lang w:eastAsia="sl-SI"/>
        </w:rPr>
        <w:t>Sprejeti odlok</w:t>
      </w:r>
      <w:r>
        <w:rPr>
          <w:lang w:eastAsia="sl-SI"/>
        </w:rPr>
        <w:t xml:space="preserve"> (predpis in datum predpisa)</w:t>
      </w:r>
      <w:r w:rsidR="00B95116">
        <w:rPr>
          <w:lang w:eastAsia="sl-SI"/>
        </w:rPr>
        <w:t>;</w:t>
      </w:r>
    </w:p>
    <w:p w14:paraId="5D057A29" w14:textId="628E488A" w:rsidR="00B846EB" w:rsidRDefault="00B846EB" w:rsidP="00AA5027">
      <w:pPr>
        <w:pStyle w:val="Odstavekseznama"/>
        <w:numPr>
          <w:ilvl w:val="0"/>
          <w:numId w:val="4"/>
        </w:numPr>
        <w:rPr>
          <w:lang w:eastAsia="sl-SI"/>
        </w:rPr>
      </w:pPr>
      <w:r w:rsidRPr="00B95116">
        <w:rPr>
          <w:b/>
          <w:lang w:eastAsia="sl-SI"/>
        </w:rPr>
        <w:t>Priloge</w:t>
      </w:r>
      <w:r w:rsidRPr="00B95116">
        <w:rPr>
          <w:lang w:eastAsia="sl-SI"/>
        </w:rPr>
        <w:t>.</w:t>
      </w:r>
    </w:p>
    <w:p w14:paraId="362C4F29" w14:textId="77777777" w:rsidR="00B846EB" w:rsidRDefault="00B846EB" w:rsidP="00B846EB">
      <w:pPr>
        <w:rPr>
          <w:lang w:eastAsia="sl-SI"/>
        </w:rPr>
      </w:pPr>
      <w:r>
        <w:rPr>
          <w:lang w:eastAsia="sl-SI"/>
        </w:rPr>
        <w:t>Niso vsi sklopi vedno prikazani – odvisno je od vrste in statusa paketa.</w:t>
      </w:r>
    </w:p>
    <w:p w14:paraId="5CE5B0AF" w14:textId="5EDDEADA" w:rsidR="00B846EB" w:rsidRDefault="00B846EB" w:rsidP="00B846EB">
      <w:pPr>
        <w:rPr>
          <w:lang w:eastAsia="sl-SI"/>
        </w:rPr>
      </w:pPr>
      <w:r w:rsidRPr="006623B4">
        <w:rPr>
          <w:rStyle w:val="Poudarek"/>
        </w:rPr>
        <w:t>Pozor!</w:t>
      </w:r>
      <w:r>
        <w:rPr>
          <w:lang w:eastAsia="sl-SI"/>
        </w:rPr>
        <w:t xml:space="preserve"> Na tej strani ne morete spremeniti podatkov. Glede urejanja podatkov poglejte poglavje </w:t>
      </w:r>
      <w:r w:rsidR="00B12226">
        <w:rPr>
          <w:lang w:eastAsia="sl-SI"/>
        </w:rPr>
        <w:t>»</w:t>
      </w:r>
      <w:r w:rsidR="00C17783" w:rsidRPr="00C17783">
        <w:rPr>
          <w:rStyle w:val="DocReferenceChar"/>
        </w:rPr>
        <w:fldChar w:fldCharType="begin"/>
      </w:r>
      <w:r w:rsidR="00C17783" w:rsidRPr="00C17783">
        <w:rPr>
          <w:rStyle w:val="DocReferenceChar"/>
        </w:rPr>
        <w:instrText xml:space="preserve"> REF _Ref91663989 \h </w:instrText>
      </w:r>
      <w:r w:rsidR="00C17783">
        <w:rPr>
          <w:rStyle w:val="DocReferenceChar"/>
        </w:rPr>
        <w:instrText xml:space="preserve"> \* MERGEFORMAT </w:instrText>
      </w:r>
      <w:r w:rsidR="00C17783" w:rsidRPr="00C17783">
        <w:rPr>
          <w:rStyle w:val="DocReferenceChar"/>
        </w:rPr>
      </w:r>
      <w:r w:rsidR="00C17783" w:rsidRPr="00C17783">
        <w:rPr>
          <w:rStyle w:val="DocReferenceChar"/>
        </w:rPr>
        <w:fldChar w:fldCharType="separate"/>
      </w:r>
      <w:r w:rsidR="00C17783" w:rsidRPr="00C17783">
        <w:rPr>
          <w:rStyle w:val="DocReferenceChar"/>
        </w:rPr>
        <w:t>Delo s paketom</w:t>
      </w:r>
      <w:r w:rsidR="00C17783" w:rsidRPr="00C17783">
        <w:rPr>
          <w:rStyle w:val="DocReferenceChar"/>
        </w:rPr>
        <w:fldChar w:fldCharType="end"/>
      </w:r>
      <w:r w:rsidR="00B12226">
        <w:rPr>
          <w:lang w:eastAsia="sl-SI"/>
        </w:rPr>
        <w:t>«</w:t>
      </w:r>
      <w:r>
        <w:rPr>
          <w:lang w:eastAsia="sl-SI"/>
        </w:rPr>
        <w:t>.</w:t>
      </w:r>
    </w:p>
    <w:p w14:paraId="72B80CC7" w14:textId="77777777" w:rsidR="00B846EB" w:rsidRDefault="00B846EB" w:rsidP="00B846EB">
      <w:pPr>
        <w:pStyle w:val="Naslov4"/>
        <w:rPr>
          <w:lang w:eastAsia="sl-SI"/>
        </w:rPr>
      </w:pPr>
      <w:bookmarkStart w:id="339" w:name="_Toc86324293"/>
      <w:bookmarkStart w:id="340" w:name="_Toc91846633"/>
      <w:r>
        <w:rPr>
          <w:lang w:eastAsia="sl-SI"/>
        </w:rPr>
        <w:t>Predlogi</w:t>
      </w:r>
      <w:bookmarkEnd w:id="339"/>
      <w:bookmarkEnd w:id="340"/>
    </w:p>
    <w:p w14:paraId="19CF1B04" w14:textId="11D988E5" w:rsidR="00B846EB" w:rsidRDefault="00B846EB" w:rsidP="00B846EB">
      <w:pPr>
        <w:rPr>
          <w:lang w:eastAsia="sl-SI"/>
        </w:rPr>
      </w:pPr>
      <w:r>
        <w:rPr>
          <w:lang w:eastAsia="sl-SI"/>
        </w:rPr>
        <w:t xml:space="preserve">Zavihek </w:t>
      </w:r>
      <w:r w:rsidR="00B12226">
        <w:rPr>
          <w:lang w:eastAsia="sl-SI"/>
        </w:rPr>
        <w:t>»</w:t>
      </w:r>
      <w:r>
        <w:rPr>
          <w:b/>
          <w:lang w:eastAsia="sl-SI"/>
        </w:rPr>
        <w:t>Predlogi</w:t>
      </w:r>
      <w:r w:rsidR="00B12226" w:rsidRPr="00B12226">
        <w:rPr>
          <w:lang w:eastAsia="sl-SI"/>
        </w:rPr>
        <w:t>«</w:t>
      </w:r>
      <w:r>
        <w:rPr>
          <w:lang w:eastAsia="sl-SI"/>
        </w:rPr>
        <w:t xml:space="preserve"> je namenjen pregledu seznama predlogov v paketu.</w:t>
      </w:r>
    </w:p>
    <w:p w14:paraId="394C3182" w14:textId="472BFA35" w:rsidR="00B846EB" w:rsidRDefault="00B846EB" w:rsidP="00B846EB">
      <w:pPr>
        <w:rPr>
          <w:lang w:eastAsia="sl-SI"/>
        </w:rPr>
      </w:pPr>
      <w:r>
        <w:rPr>
          <w:lang w:eastAsia="sl-SI"/>
        </w:rPr>
        <w:t xml:space="preserve">Podatki so v tabeli in se lahko </w:t>
      </w:r>
      <w:r w:rsidR="000217D0">
        <w:rPr>
          <w:lang w:eastAsia="sl-SI"/>
        </w:rPr>
        <w:t>uredijo</w:t>
      </w:r>
      <w:r>
        <w:rPr>
          <w:lang w:eastAsia="sl-SI"/>
        </w:rPr>
        <w:t xml:space="preserve"> po statusu predloga ali nazivu enote</w:t>
      </w:r>
      <w:r w:rsidR="000217D0">
        <w:rPr>
          <w:lang w:eastAsia="sl-SI"/>
        </w:rPr>
        <w:t xml:space="preserve">. </w:t>
      </w:r>
      <w:r>
        <w:rPr>
          <w:lang w:eastAsia="sl-SI"/>
        </w:rPr>
        <w:t xml:space="preserve">Za vsak predlog so prikazani naslednji podatki: vrsta predloga, naziv enote, št. </w:t>
      </w:r>
      <w:r w:rsidR="00C2613B">
        <w:rPr>
          <w:lang w:eastAsia="sl-SI"/>
        </w:rPr>
        <w:t>VOD</w:t>
      </w:r>
      <w:r>
        <w:rPr>
          <w:lang w:eastAsia="sl-SI"/>
        </w:rPr>
        <w:t xml:space="preserve">, št. akta, </w:t>
      </w:r>
      <w:r w:rsidR="000217D0">
        <w:rPr>
          <w:lang w:eastAsia="sl-SI"/>
        </w:rPr>
        <w:t>št.</w:t>
      </w:r>
      <w:r>
        <w:rPr>
          <w:lang w:eastAsia="sl-SI"/>
        </w:rPr>
        <w:t xml:space="preserve"> predloga ter status predloga. Če želite pogledati podrobnosti predloga, kliknite na vrstico.</w:t>
      </w:r>
    </w:p>
    <w:p w14:paraId="3B1425E3" w14:textId="77777777" w:rsidR="00B846EB" w:rsidRDefault="00B846EB" w:rsidP="00B846EB">
      <w:pPr>
        <w:rPr>
          <w:lang w:eastAsia="sl-SI"/>
        </w:rPr>
      </w:pPr>
      <w:r>
        <w:rPr>
          <w:lang w:eastAsia="sl-SI"/>
        </w:rPr>
        <w:t>Rezultate lahko omejite s filtri.</w:t>
      </w:r>
    </w:p>
    <w:p w14:paraId="0EFE5141" w14:textId="77777777" w:rsidR="00B846EB" w:rsidRDefault="00B846EB" w:rsidP="00B846EB">
      <w:pPr>
        <w:pStyle w:val="Naslov5"/>
        <w:rPr>
          <w:lang w:eastAsia="sl-SI"/>
        </w:rPr>
      </w:pPr>
      <w:bookmarkStart w:id="341" w:name="_Toc86324294"/>
      <w:bookmarkStart w:id="342" w:name="_Toc91846634"/>
      <w:r w:rsidRPr="002331FF">
        <w:rPr>
          <w:lang w:eastAsia="sl-SI"/>
        </w:rPr>
        <w:t>Omejitev rezultatov iskanja s filtri</w:t>
      </w:r>
      <w:bookmarkEnd w:id="341"/>
      <w:bookmarkEnd w:id="342"/>
      <w:r w:rsidRPr="002331FF">
        <w:rPr>
          <w:lang w:eastAsia="sl-SI"/>
        </w:rPr>
        <w:t xml:space="preserve"> </w:t>
      </w:r>
    </w:p>
    <w:p w14:paraId="4D7FF1A5" w14:textId="77777777" w:rsidR="00B846EB" w:rsidRDefault="00B846EB" w:rsidP="00B846EB">
      <w:pPr>
        <w:rPr>
          <w:lang w:eastAsia="sl-SI"/>
        </w:rPr>
      </w:pPr>
      <w:r>
        <w:rPr>
          <w:lang w:eastAsia="sl-SI"/>
        </w:rPr>
        <w:t>Uporabnik lahko omeji seznam z uporabo dodatnih filtrov:</w:t>
      </w:r>
    </w:p>
    <w:p w14:paraId="7EAB775D" w14:textId="3A8ECF6C" w:rsidR="00690D37" w:rsidRDefault="00B846EB" w:rsidP="00690D37">
      <w:pPr>
        <w:pStyle w:val="Odstavekseznama"/>
        <w:numPr>
          <w:ilvl w:val="0"/>
          <w:numId w:val="112"/>
        </w:numPr>
        <w:rPr>
          <w:lang w:eastAsia="sl-SI"/>
        </w:rPr>
      </w:pPr>
      <w:r>
        <w:rPr>
          <w:lang w:eastAsia="sl-SI"/>
        </w:rPr>
        <w:t>iskanje po EID ali nazivu enote;</w:t>
      </w:r>
    </w:p>
    <w:p w14:paraId="13B83196" w14:textId="0006CE16" w:rsidR="00690D37" w:rsidRDefault="00690D37" w:rsidP="00690D37">
      <w:pPr>
        <w:pStyle w:val="Odstavekseznama"/>
        <w:numPr>
          <w:ilvl w:val="0"/>
          <w:numId w:val="112"/>
        </w:numPr>
        <w:rPr>
          <w:lang w:eastAsia="sl-SI"/>
        </w:rPr>
      </w:pPr>
      <w:r>
        <w:rPr>
          <w:lang w:eastAsia="sl-SI"/>
        </w:rPr>
        <w:t>vklop dodatnih oznak na predlogu:</w:t>
      </w:r>
    </w:p>
    <w:p w14:paraId="4345128F" w14:textId="77286275" w:rsidR="00690D37" w:rsidRDefault="00690D37" w:rsidP="00690D37">
      <w:pPr>
        <w:pStyle w:val="Odstavekseznama"/>
        <w:numPr>
          <w:ilvl w:val="1"/>
          <w:numId w:val="112"/>
        </w:numPr>
        <w:rPr>
          <w:lang w:eastAsia="sl-SI"/>
        </w:rPr>
      </w:pPr>
      <w:r>
        <w:rPr>
          <w:lang w:eastAsia="sl-SI"/>
        </w:rPr>
        <w:t>ali ima oddan komentar, po zadnji možnosti komentiranja,</w:t>
      </w:r>
    </w:p>
    <w:p w14:paraId="63562507" w14:textId="124BFBCB" w:rsidR="00690D37" w:rsidRDefault="00690D37" w:rsidP="00690D37">
      <w:pPr>
        <w:pStyle w:val="Odstavekseznama"/>
        <w:numPr>
          <w:ilvl w:val="1"/>
          <w:numId w:val="112"/>
        </w:numPr>
        <w:rPr>
          <w:lang w:eastAsia="sl-SI"/>
        </w:rPr>
      </w:pPr>
      <w:r>
        <w:rPr>
          <w:lang w:eastAsia="sl-SI"/>
        </w:rPr>
        <w:t>ali je predlog nepravilno izpolnjen,</w:t>
      </w:r>
    </w:p>
    <w:p w14:paraId="08074B74" w14:textId="62B39356" w:rsidR="00690D37" w:rsidRDefault="00690D37" w:rsidP="00690D37">
      <w:pPr>
        <w:pStyle w:val="Odstavekseznama"/>
        <w:numPr>
          <w:ilvl w:val="1"/>
          <w:numId w:val="112"/>
        </w:numPr>
        <w:rPr>
          <w:lang w:eastAsia="sl-SI"/>
        </w:rPr>
      </w:pPr>
      <w:r>
        <w:rPr>
          <w:lang w:eastAsia="sl-SI"/>
        </w:rPr>
        <w:t>ali je na predlogu zahtevana pridobitev soglasja MOP;</w:t>
      </w:r>
    </w:p>
    <w:p w14:paraId="2A23DD66" w14:textId="77777777" w:rsidR="00B846EB" w:rsidRPr="00171FE8" w:rsidRDefault="00B846EB" w:rsidP="008332CE">
      <w:pPr>
        <w:pStyle w:val="Odstavekseznama"/>
        <w:numPr>
          <w:ilvl w:val="0"/>
          <w:numId w:val="112"/>
        </w:numPr>
        <w:rPr>
          <w:lang w:eastAsia="sl-SI"/>
        </w:rPr>
      </w:pPr>
      <w:r>
        <w:rPr>
          <w:lang w:eastAsia="sl-SI"/>
        </w:rPr>
        <w:t xml:space="preserve">statusu predloga. </w:t>
      </w:r>
    </w:p>
    <w:p w14:paraId="3CF14EF9" w14:textId="77777777" w:rsidR="00B846EB" w:rsidRDefault="00B846EB" w:rsidP="00B846EB">
      <w:pPr>
        <w:pStyle w:val="Naslov4"/>
        <w:rPr>
          <w:lang w:eastAsia="sl-SI"/>
        </w:rPr>
      </w:pPr>
      <w:bookmarkStart w:id="343" w:name="_Toc86324295"/>
      <w:bookmarkStart w:id="344" w:name="_Toc91846635"/>
      <w:r>
        <w:rPr>
          <w:lang w:eastAsia="sl-SI"/>
        </w:rPr>
        <w:t>Mnenja javnosti</w:t>
      </w:r>
      <w:bookmarkEnd w:id="343"/>
      <w:bookmarkEnd w:id="344"/>
    </w:p>
    <w:p w14:paraId="106F73C9" w14:textId="2031B8C7" w:rsidR="00B846EB" w:rsidRDefault="00B846EB" w:rsidP="00B846EB">
      <w:pPr>
        <w:rPr>
          <w:lang w:eastAsia="sl-SI"/>
        </w:rPr>
      </w:pPr>
      <w:r>
        <w:rPr>
          <w:lang w:eastAsia="sl-SI"/>
        </w:rPr>
        <w:lastRenderedPageBreak/>
        <w:t xml:space="preserve">Zavihek </w:t>
      </w:r>
      <w:r w:rsidR="00B12226">
        <w:rPr>
          <w:lang w:eastAsia="sl-SI"/>
        </w:rPr>
        <w:t>»</w:t>
      </w:r>
      <w:r w:rsidRPr="007156EA">
        <w:rPr>
          <w:b/>
          <w:lang w:eastAsia="sl-SI"/>
        </w:rPr>
        <w:t>Mnenja javnosti</w:t>
      </w:r>
      <w:r w:rsidR="00B12226" w:rsidRPr="00B12226">
        <w:rPr>
          <w:lang w:eastAsia="sl-SI"/>
        </w:rPr>
        <w:t>«</w:t>
      </w:r>
      <w:r>
        <w:rPr>
          <w:lang w:eastAsia="sl-SI"/>
        </w:rPr>
        <w:t xml:space="preserve"> je namenjen pregledu mnenj, </w:t>
      </w:r>
      <w:r w:rsidR="000217D0">
        <w:rPr>
          <w:lang w:eastAsia="sl-SI"/>
        </w:rPr>
        <w:t>ki so jih</w:t>
      </w:r>
      <w:r>
        <w:rPr>
          <w:lang w:eastAsia="sl-SI"/>
        </w:rPr>
        <w:t xml:space="preserve"> zunanji uporabniki oddali v zvezi tega paketa v okviru javne obravnave.</w:t>
      </w:r>
    </w:p>
    <w:p w14:paraId="1EB9AAE2" w14:textId="341270E2" w:rsidR="00B846EB" w:rsidRDefault="00B846EB" w:rsidP="00B846EB">
      <w:pPr>
        <w:rPr>
          <w:lang w:eastAsia="sl-SI"/>
        </w:rPr>
      </w:pPr>
      <w:r>
        <w:rPr>
          <w:lang w:eastAsia="sl-SI"/>
        </w:rPr>
        <w:t xml:space="preserve">Na seznamu je prikazan seznam vseh mnenj. Podatki so v tabeli in se lahko </w:t>
      </w:r>
      <w:r w:rsidR="000217D0">
        <w:rPr>
          <w:lang w:eastAsia="sl-SI"/>
        </w:rPr>
        <w:t>uredijo</w:t>
      </w:r>
      <w:r>
        <w:rPr>
          <w:lang w:eastAsia="sl-SI"/>
        </w:rPr>
        <w:t xml:space="preserve"> po datumu ali vrsti mnenja</w:t>
      </w:r>
      <w:r w:rsidR="000217D0">
        <w:rPr>
          <w:lang w:eastAsia="sl-SI"/>
        </w:rPr>
        <w:t xml:space="preserve">. </w:t>
      </w:r>
      <w:r>
        <w:rPr>
          <w:lang w:eastAsia="sl-SI"/>
        </w:rPr>
        <w:t>Za vsako mnenje so prikazani naslednji podatki: vrsta mnenja, enota, številka in datum oddaje mnenja ter status. Če želite pogledati podrobnosti mnenja, kliknite na vrstico.</w:t>
      </w:r>
    </w:p>
    <w:p w14:paraId="53DD50CE" w14:textId="77777777" w:rsidR="00B846EB" w:rsidRDefault="00B846EB" w:rsidP="00B846EB">
      <w:pPr>
        <w:rPr>
          <w:lang w:eastAsia="sl-SI"/>
        </w:rPr>
      </w:pPr>
      <w:r>
        <w:rPr>
          <w:lang w:eastAsia="sl-SI"/>
        </w:rPr>
        <w:t>Rezultate lahko omejite s filtri.</w:t>
      </w:r>
    </w:p>
    <w:p w14:paraId="6C71CB38" w14:textId="77777777" w:rsidR="00B846EB" w:rsidRDefault="00B846EB" w:rsidP="00B846EB">
      <w:pPr>
        <w:pStyle w:val="Naslov5"/>
        <w:rPr>
          <w:lang w:eastAsia="sl-SI"/>
        </w:rPr>
      </w:pPr>
      <w:bookmarkStart w:id="345" w:name="_Toc86324296"/>
      <w:bookmarkStart w:id="346" w:name="_Toc91846636"/>
      <w:r w:rsidRPr="002331FF">
        <w:rPr>
          <w:lang w:eastAsia="sl-SI"/>
        </w:rPr>
        <w:t>Omejitev rezultatov iskanja s filtri</w:t>
      </w:r>
      <w:bookmarkEnd w:id="345"/>
      <w:bookmarkEnd w:id="346"/>
      <w:r w:rsidRPr="002331FF">
        <w:rPr>
          <w:lang w:eastAsia="sl-SI"/>
        </w:rPr>
        <w:t xml:space="preserve"> </w:t>
      </w:r>
    </w:p>
    <w:p w14:paraId="648E221F" w14:textId="77777777" w:rsidR="00B846EB" w:rsidRDefault="00B846EB" w:rsidP="00B846EB">
      <w:pPr>
        <w:rPr>
          <w:lang w:eastAsia="sl-SI"/>
        </w:rPr>
      </w:pPr>
      <w:r>
        <w:rPr>
          <w:lang w:eastAsia="sl-SI"/>
        </w:rPr>
        <w:t>Uporabnik lahko omeji seznam z uporabo dodatnih filtrov:</w:t>
      </w:r>
    </w:p>
    <w:p w14:paraId="3BBFE5FD" w14:textId="77777777" w:rsidR="00B846EB" w:rsidRDefault="00B846EB" w:rsidP="00AA5027">
      <w:pPr>
        <w:pStyle w:val="Odstavekseznama"/>
        <w:numPr>
          <w:ilvl w:val="0"/>
          <w:numId w:val="4"/>
        </w:numPr>
        <w:rPr>
          <w:lang w:eastAsia="sl-SI"/>
        </w:rPr>
      </w:pPr>
      <w:r>
        <w:rPr>
          <w:lang w:eastAsia="sl-SI"/>
        </w:rPr>
        <w:t>iskanje po EID ali nazivu enote;</w:t>
      </w:r>
    </w:p>
    <w:p w14:paraId="4BE6F5DF" w14:textId="690C025B" w:rsidR="00B846EB" w:rsidRDefault="00B846EB" w:rsidP="00AA5027">
      <w:pPr>
        <w:pStyle w:val="Odstavekseznama"/>
        <w:numPr>
          <w:ilvl w:val="0"/>
          <w:numId w:val="4"/>
        </w:numPr>
        <w:rPr>
          <w:lang w:eastAsia="sl-SI"/>
        </w:rPr>
      </w:pPr>
      <w:r>
        <w:rPr>
          <w:lang w:eastAsia="sl-SI"/>
        </w:rPr>
        <w:t>prikaz mnenj</w:t>
      </w:r>
      <w:r w:rsidR="000217D0">
        <w:rPr>
          <w:lang w:eastAsia="sl-SI"/>
        </w:rPr>
        <w:t>, kje</w:t>
      </w:r>
      <w:r>
        <w:rPr>
          <w:lang w:eastAsia="sl-SI"/>
        </w:rPr>
        <w:t xml:space="preserve"> ste nosilec predloga; </w:t>
      </w:r>
    </w:p>
    <w:p w14:paraId="7673597B" w14:textId="77777777" w:rsidR="00B846EB" w:rsidRDefault="00B846EB" w:rsidP="00AA5027">
      <w:pPr>
        <w:pStyle w:val="Odstavekseznama"/>
        <w:numPr>
          <w:ilvl w:val="0"/>
          <w:numId w:val="4"/>
        </w:numPr>
        <w:rPr>
          <w:lang w:eastAsia="sl-SI"/>
        </w:rPr>
      </w:pPr>
      <w:r>
        <w:rPr>
          <w:lang w:eastAsia="sl-SI"/>
        </w:rPr>
        <w:t>izbira javne obravnave;</w:t>
      </w:r>
    </w:p>
    <w:p w14:paraId="423CABFC" w14:textId="1631FAA2" w:rsidR="00B846EB" w:rsidRDefault="00B846EB" w:rsidP="00AA5027">
      <w:pPr>
        <w:pStyle w:val="Odstavekseznama"/>
        <w:numPr>
          <w:ilvl w:val="0"/>
          <w:numId w:val="4"/>
        </w:numPr>
        <w:rPr>
          <w:lang w:eastAsia="sl-SI"/>
        </w:rPr>
      </w:pPr>
      <w:r>
        <w:rPr>
          <w:lang w:eastAsia="sl-SI"/>
        </w:rPr>
        <w:t>izbira ene ali več statusov mnenja.</w:t>
      </w:r>
    </w:p>
    <w:p w14:paraId="4148433F" w14:textId="77777777" w:rsidR="00A8163D" w:rsidRDefault="00A8163D" w:rsidP="00A8163D">
      <w:pPr>
        <w:pStyle w:val="Naslov4"/>
        <w:rPr>
          <w:lang w:eastAsia="sl-SI"/>
        </w:rPr>
      </w:pPr>
      <w:bookmarkStart w:id="347" w:name="_Toc91846637"/>
      <w:r>
        <w:rPr>
          <w:lang w:eastAsia="sl-SI"/>
        </w:rPr>
        <w:t>Komentarji</w:t>
      </w:r>
      <w:bookmarkEnd w:id="347"/>
    </w:p>
    <w:p w14:paraId="0C4894EB" w14:textId="377B1987" w:rsidR="00A8163D" w:rsidRDefault="00A8163D" w:rsidP="00A8163D">
      <w:pPr>
        <w:rPr>
          <w:lang w:eastAsia="sl-SI"/>
        </w:rPr>
      </w:pPr>
      <w:r>
        <w:rPr>
          <w:lang w:eastAsia="sl-SI"/>
        </w:rPr>
        <w:t>Zavihek »</w:t>
      </w:r>
      <w:r>
        <w:rPr>
          <w:b/>
          <w:lang w:eastAsia="sl-SI"/>
        </w:rPr>
        <w:t>Komentarji</w:t>
      </w:r>
      <w:r w:rsidRPr="00B12226">
        <w:rPr>
          <w:lang w:eastAsia="sl-SI"/>
        </w:rPr>
        <w:t>«</w:t>
      </w:r>
      <w:r>
        <w:rPr>
          <w:lang w:eastAsia="sl-SI"/>
        </w:rPr>
        <w:t xml:space="preserve"> je namenjen pregledu komentarjev.</w:t>
      </w:r>
    </w:p>
    <w:p w14:paraId="1668CFA1" w14:textId="088F1E46" w:rsidR="00A8163D" w:rsidRDefault="00A8163D" w:rsidP="00A8163D">
      <w:pPr>
        <w:rPr>
          <w:lang w:eastAsia="sl-SI"/>
        </w:rPr>
      </w:pPr>
      <w:r>
        <w:rPr>
          <w:lang w:eastAsia="sl-SI"/>
        </w:rPr>
        <w:t xml:space="preserve">Na seznamu je prikazan seznam vseh komentarjev. Podatki so v tabeli in se lahko uredijo po datumu oddaje komentarja in uporabniku. Za vsak komentar so prikazani naslednji podatki: datum in ura oddaje komentarja, uporabnik in komentar. </w:t>
      </w:r>
    </w:p>
    <w:p w14:paraId="2C9EB665" w14:textId="03D84E80" w:rsidR="00B846EB" w:rsidRDefault="00B846EB" w:rsidP="00B846EB">
      <w:pPr>
        <w:pStyle w:val="Naslov3"/>
        <w:rPr>
          <w:rStyle w:val="Neensklic"/>
          <w:b w:val="0"/>
          <w:bCs w:val="0"/>
          <w:color w:val="374C80" w:themeColor="accent1" w:themeShade="BF"/>
        </w:rPr>
      </w:pPr>
      <w:bookmarkStart w:id="348" w:name="_Toc86324297"/>
      <w:bookmarkStart w:id="349" w:name="_Ref86997593"/>
      <w:bookmarkStart w:id="350" w:name="_Toc91846638"/>
      <w:r>
        <w:rPr>
          <w:rStyle w:val="Neensklic"/>
          <w:b w:val="0"/>
          <w:bCs w:val="0"/>
          <w:color w:val="374C80" w:themeColor="accent1" w:themeShade="BF"/>
        </w:rPr>
        <w:t xml:space="preserve">Delo s paketom </w:t>
      </w:r>
      <w:bookmarkEnd w:id="348"/>
      <w:bookmarkEnd w:id="349"/>
      <w:r w:rsidR="00C25F46">
        <w:rPr>
          <w:rStyle w:val="Neensklic"/>
          <w:b w:val="0"/>
          <w:bCs w:val="0"/>
          <w:color w:val="374C80" w:themeColor="accent1" w:themeShade="BF"/>
        </w:rPr>
        <w:t>VOD</w:t>
      </w:r>
      <w:bookmarkEnd w:id="350"/>
    </w:p>
    <w:p w14:paraId="5FC7FDFB" w14:textId="77777777" w:rsidR="00B846EB" w:rsidRDefault="00B846EB" w:rsidP="00B846EB">
      <w:pPr>
        <w:pStyle w:val="Naslov4"/>
      </w:pPr>
      <w:bookmarkStart w:id="351" w:name="_Toc86324298"/>
      <w:bookmarkStart w:id="352" w:name="_Toc91846639"/>
      <w:r>
        <w:t>Faza priprave</w:t>
      </w:r>
      <w:bookmarkEnd w:id="351"/>
      <w:bookmarkEnd w:id="352"/>
    </w:p>
    <w:p w14:paraId="1667765B" w14:textId="77777777" w:rsidR="00B846EB" w:rsidRDefault="00B846EB" w:rsidP="00B846EB">
      <w:r>
        <w:t>V fazi priprave vodja OE lahko:</w:t>
      </w:r>
    </w:p>
    <w:p w14:paraId="1A343151" w14:textId="77777777" w:rsidR="00B846EB" w:rsidRDefault="00B846EB" w:rsidP="008332CE">
      <w:pPr>
        <w:pStyle w:val="Odstavekseznama"/>
        <w:numPr>
          <w:ilvl w:val="0"/>
          <w:numId w:val="92"/>
        </w:numPr>
      </w:pPr>
      <w:r>
        <w:t>doda nov paket,</w:t>
      </w:r>
    </w:p>
    <w:p w14:paraId="2A120650" w14:textId="77777777" w:rsidR="004E2982" w:rsidRDefault="00B846EB" w:rsidP="008332CE">
      <w:pPr>
        <w:pStyle w:val="Odstavekseznama"/>
        <w:numPr>
          <w:ilvl w:val="0"/>
          <w:numId w:val="92"/>
        </w:numPr>
      </w:pPr>
      <w:r>
        <w:t>določi nosilca paketa</w:t>
      </w:r>
      <w:r w:rsidR="004E2982">
        <w:t xml:space="preserve"> ali</w:t>
      </w:r>
    </w:p>
    <w:p w14:paraId="4CFE2824" w14:textId="108903DB" w:rsidR="00B846EB" w:rsidRDefault="004E2982" w:rsidP="008332CE">
      <w:pPr>
        <w:pStyle w:val="Odstavekseznama"/>
        <w:numPr>
          <w:ilvl w:val="0"/>
          <w:numId w:val="92"/>
        </w:numPr>
      </w:pPr>
      <w:r>
        <w:t>doda predloge v paket</w:t>
      </w:r>
      <w:r w:rsidR="00B846EB">
        <w:t>.</w:t>
      </w:r>
    </w:p>
    <w:p w14:paraId="4D56D18E" w14:textId="77777777" w:rsidR="00B846EB" w:rsidRDefault="00B846EB" w:rsidP="00B846EB">
      <w:pPr>
        <w:pStyle w:val="Odstavekseznama"/>
        <w:ind w:left="360"/>
      </w:pPr>
    </w:p>
    <w:p w14:paraId="16B224AE" w14:textId="77777777" w:rsidR="00B846EB" w:rsidRDefault="00B846EB" w:rsidP="00B846EB">
      <w:pPr>
        <w:pStyle w:val="Odstavekseznama"/>
        <w:ind w:left="0"/>
      </w:pPr>
      <w:r>
        <w:t>V fazi priprave nosilec paketa lahko:</w:t>
      </w:r>
    </w:p>
    <w:p w14:paraId="4B35F6DC" w14:textId="77777777" w:rsidR="00B846EB" w:rsidRDefault="00B846EB" w:rsidP="008332CE">
      <w:pPr>
        <w:pStyle w:val="Odstavekseznama"/>
        <w:numPr>
          <w:ilvl w:val="0"/>
          <w:numId w:val="93"/>
        </w:numPr>
      </w:pPr>
      <w:r>
        <w:t>doda predlog v paket,</w:t>
      </w:r>
    </w:p>
    <w:p w14:paraId="704C32FB" w14:textId="77777777" w:rsidR="00B846EB" w:rsidRDefault="00B846EB" w:rsidP="008332CE">
      <w:pPr>
        <w:pStyle w:val="Odstavekseznama"/>
        <w:numPr>
          <w:ilvl w:val="0"/>
          <w:numId w:val="93"/>
        </w:numPr>
      </w:pPr>
      <w:r>
        <w:t>odstrani predlog iz paketa,</w:t>
      </w:r>
    </w:p>
    <w:p w14:paraId="364CB7F4" w14:textId="77777777" w:rsidR="00B846EB" w:rsidRDefault="00B846EB" w:rsidP="008332CE">
      <w:pPr>
        <w:pStyle w:val="Odstavekseznama"/>
        <w:numPr>
          <w:ilvl w:val="0"/>
          <w:numId w:val="93"/>
        </w:numPr>
      </w:pPr>
      <w:r>
        <w:t>ureja paket ali</w:t>
      </w:r>
    </w:p>
    <w:p w14:paraId="3839CD5B" w14:textId="7365A566" w:rsidR="00B846EB" w:rsidRDefault="00B846EB" w:rsidP="008332CE">
      <w:pPr>
        <w:pStyle w:val="Odstavekseznama"/>
        <w:numPr>
          <w:ilvl w:val="0"/>
          <w:numId w:val="93"/>
        </w:numPr>
      </w:pPr>
      <w:r>
        <w:t>zahteva dopolnitev predlogov, ki so v paketu.</w:t>
      </w:r>
    </w:p>
    <w:p w14:paraId="1C87DB00" w14:textId="77777777" w:rsidR="00B846EB" w:rsidRDefault="00B846EB" w:rsidP="00B846EB">
      <w:pPr>
        <w:pStyle w:val="Naslov5"/>
        <w:rPr>
          <w:lang w:eastAsia="sl-SI"/>
        </w:rPr>
      </w:pPr>
      <w:bookmarkStart w:id="353" w:name="_Toc86324299"/>
      <w:bookmarkStart w:id="354" w:name="_Toc91846640"/>
      <w:r>
        <w:rPr>
          <w:lang w:eastAsia="sl-SI"/>
        </w:rPr>
        <w:t>Dodajanje novega paketa</w:t>
      </w:r>
      <w:bookmarkEnd w:id="353"/>
      <w:bookmarkEnd w:id="354"/>
    </w:p>
    <w:p w14:paraId="22E958A8" w14:textId="7BDBB720" w:rsidR="00B846EB" w:rsidRPr="00855D08" w:rsidRDefault="00B846EB" w:rsidP="00B846EB">
      <w:pPr>
        <w:rPr>
          <w:lang w:eastAsia="sl-SI"/>
        </w:rPr>
      </w:pPr>
      <w:r>
        <w:rPr>
          <w:lang w:eastAsia="sl-SI"/>
        </w:rPr>
        <w:t>Kako se doda paket</w:t>
      </w:r>
      <w:r w:rsidR="000217D0">
        <w:rPr>
          <w:lang w:eastAsia="sl-SI"/>
        </w:rPr>
        <w:t>, preberite</w:t>
      </w:r>
      <w:r>
        <w:rPr>
          <w:lang w:eastAsia="sl-SI"/>
        </w:rPr>
        <w:t xml:space="preserve"> v poglavju </w:t>
      </w:r>
      <w:r w:rsidR="00720F47">
        <w:rPr>
          <w:lang w:eastAsia="sl-SI"/>
        </w:rPr>
        <w:t>»</w:t>
      </w:r>
      <w:r w:rsidR="00C422F7" w:rsidRPr="00C422F7">
        <w:rPr>
          <w:rStyle w:val="DocReferenceChar"/>
        </w:rPr>
        <w:fldChar w:fldCharType="begin"/>
      </w:r>
      <w:r w:rsidR="00C422F7" w:rsidRPr="00C422F7">
        <w:rPr>
          <w:rStyle w:val="DocReferenceChar"/>
        </w:rPr>
        <w:instrText xml:space="preserve"> REF _Ref91583033 \h </w:instrText>
      </w:r>
      <w:r w:rsidR="00C422F7">
        <w:rPr>
          <w:rStyle w:val="DocReferenceChar"/>
        </w:rPr>
        <w:instrText xml:space="preserve"> \* MERGEFORMAT </w:instrText>
      </w:r>
      <w:r w:rsidR="00C422F7" w:rsidRPr="00C422F7">
        <w:rPr>
          <w:rStyle w:val="DocReferenceChar"/>
        </w:rPr>
      </w:r>
      <w:r w:rsidR="00C422F7" w:rsidRPr="00C422F7">
        <w:rPr>
          <w:rStyle w:val="DocReferenceChar"/>
        </w:rPr>
        <w:fldChar w:fldCharType="separate"/>
      </w:r>
      <w:r w:rsidR="00C422F7" w:rsidRPr="00C422F7">
        <w:rPr>
          <w:rStyle w:val="DocReferenceChar"/>
        </w:rPr>
        <w:t>Dodajanje novega paketa</w:t>
      </w:r>
      <w:r w:rsidR="00C422F7" w:rsidRPr="00C422F7">
        <w:rPr>
          <w:rStyle w:val="DocReferenceChar"/>
        </w:rPr>
        <w:fldChar w:fldCharType="end"/>
      </w:r>
      <w:r w:rsidR="00C25F46">
        <w:rPr>
          <w:lang w:eastAsia="sl-SI"/>
        </w:rPr>
        <w:t>«</w:t>
      </w:r>
      <w:r>
        <w:rPr>
          <w:lang w:eastAsia="sl-SI"/>
        </w:rPr>
        <w:t>.</w:t>
      </w:r>
    </w:p>
    <w:p w14:paraId="6CFAEDB6" w14:textId="77777777" w:rsidR="00B846EB" w:rsidRDefault="00B846EB" w:rsidP="00B846EB">
      <w:pPr>
        <w:pStyle w:val="Naslov5"/>
        <w:rPr>
          <w:lang w:eastAsia="sl-SI"/>
        </w:rPr>
      </w:pPr>
      <w:bookmarkStart w:id="355" w:name="_Toc86324300"/>
      <w:bookmarkStart w:id="356" w:name="_Toc91846641"/>
      <w:r>
        <w:rPr>
          <w:lang w:eastAsia="sl-SI"/>
        </w:rPr>
        <w:t>Določitev nosilca paketa</w:t>
      </w:r>
      <w:bookmarkEnd w:id="355"/>
      <w:bookmarkEnd w:id="356"/>
    </w:p>
    <w:p w14:paraId="717E404C" w14:textId="0876800D" w:rsidR="00B846EB" w:rsidRDefault="00B846EB" w:rsidP="00B846EB">
      <w:pPr>
        <w:rPr>
          <w:lang w:eastAsia="sl-SI"/>
        </w:rPr>
      </w:pPr>
      <w:r>
        <w:rPr>
          <w:lang w:eastAsia="sl-SI"/>
        </w:rPr>
        <w:t>Kako se doda paket</w:t>
      </w:r>
      <w:r w:rsidR="000217D0">
        <w:rPr>
          <w:lang w:eastAsia="sl-SI"/>
        </w:rPr>
        <w:t>, preberite</w:t>
      </w:r>
      <w:r>
        <w:rPr>
          <w:lang w:eastAsia="sl-SI"/>
        </w:rPr>
        <w:t xml:space="preserve"> v poglavju </w:t>
      </w:r>
      <w:r w:rsidR="00720F47">
        <w:rPr>
          <w:lang w:eastAsia="sl-SI"/>
        </w:rPr>
        <w:t>»</w:t>
      </w:r>
      <w:r w:rsidR="00C422F7" w:rsidRPr="00C422F7">
        <w:rPr>
          <w:rStyle w:val="DocReferenceChar"/>
        </w:rPr>
        <w:fldChar w:fldCharType="begin"/>
      </w:r>
      <w:r w:rsidR="00C422F7" w:rsidRPr="00C422F7">
        <w:rPr>
          <w:rStyle w:val="DocReferenceChar"/>
        </w:rPr>
        <w:instrText xml:space="preserve"> REF _Ref85796398 \h </w:instrText>
      </w:r>
      <w:r w:rsidR="00C422F7">
        <w:rPr>
          <w:rStyle w:val="DocReferenceChar"/>
        </w:rPr>
        <w:instrText xml:space="preserve"> \* MERGEFORMAT </w:instrText>
      </w:r>
      <w:r w:rsidR="00C422F7" w:rsidRPr="00C422F7">
        <w:rPr>
          <w:rStyle w:val="DocReferenceChar"/>
        </w:rPr>
      </w:r>
      <w:r w:rsidR="00C422F7" w:rsidRPr="00C422F7">
        <w:rPr>
          <w:rStyle w:val="DocReferenceChar"/>
        </w:rPr>
        <w:fldChar w:fldCharType="separate"/>
      </w:r>
      <w:r w:rsidR="00C422F7" w:rsidRPr="00C422F7">
        <w:rPr>
          <w:rStyle w:val="DocReferenceChar"/>
        </w:rPr>
        <w:t>Določitev nosilca paketa</w:t>
      </w:r>
      <w:r w:rsidR="00C422F7" w:rsidRPr="00C422F7">
        <w:rPr>
          <w:rStyle w:val="DocReferenceChar"/>
        </w:rPr>
        <w:fldChar w:fldCharType="end"/>
      </w:r>
      <w:r w:rsidR="00C25F46">
        <w:rPr>
          <w:lang w:eastAsia="sl-SI"/>
        </w:rPr>
        <w:t>«</w:t>
      </w:r>
      <w:r>
        <w:rPr>
          <w:lang w:eastAsia="sl-SI"/>
        </w:rPr>
        <w:t>.</w:t>
      </w:r>
    </w:p>
    <w:p w14:paraId="13759414" w14:textId="77777777" w:rsidR="00B846EB" w:rsidRDefault="00B846EB" w:rsidP="00B846EB">
      <w:pPr>
        <w:pStyle w:val="Naslov5"/>
        <w:rPr>
          <w:lang w:eastAsia="sl-SI"/>
        </w:rPr>
      </w:pPr>
      <w:bookmarkStart w:id="357" w:name="_Toc86324301"/>
      <w:bookmarkStart w:id="358" w:name="_Toc91846642"/>
      <w:r>
        <w:rPr>
          <w:lang w:eastAsia="sl-SI"/>
        </w:rPr>
        <w:t>Dodajanje predloga v paket</w:t>
      </w:r>
      <w:bookmarkEnd w:id="357"/>
      <w:bookmarkEnd w:id="358"/>
    </w:p>
    <w:p w14:paraId="20BE8F78" w14:textId="77777777" w:rsidR="00B846EB" w:rsidRDefault="00B846EB" w:rsidP="00B846EB">
      <w:pPr>
        <w:rPr>
          <w:lang w:eastAsia="sl-SI"/>
        </w:rPr>
      </w:pPr>
      <w:r>
        <w:rPr>
          <w:lang w:eastAsia="sl-SI"/>
        </w:rPr>
        <w:t>Predlog lahko dodate v paket le na predlogu.</w:t>
      </w:r>
    </w:p>
    <w:p w14:paraId="4DA36039" w14:textId="3A07681E" w:rsidR="00B846EB" w:rsidRDefault="00B846EB" w:rsidP="00B846EB">
      <w:pPr>
        <w:pStyle w:val="Naslov6"/>
        <w:rPr>
          <w:lang w:eastAsia="sl-SI"/>
        </w:rPr>
      </w:pPr>
      <w:bookmarkStart w:id="359" w:name="_Toc86324303"/>
      <w:bookmarkStart w:id="360" w:name="_Toc91846643"/>
      <w:r>
        <w:rPr>
          <w:lang w:eastAsia="sl-SI"/>
        </w:rPr>
        <w:t>Kako najdem predloge, ki jih lahko dodam v paket?</w:t>
      </w:r>
      <w:bookmarkEnd w:id="359"/>
      <w:bookmarkEnd w:id="360"/>
    </w:p>
    <w:p w14:paraId="0FAF5196" w14:textId="41A8437E" w:rsidR="00B846EB" w:rsidRDefault="00B846EB" w:rsidP="008332CE">
      <w:pPr>
        <w:pStyle w:val="Odstavekseznama"/>
        <w:numPr>
          <w:ilvl w:val="0"/>
          <w:numId w:val="39"/>
        </w:numPr>
        <w:rPr>
          <w:lang w:eastAsia="sl-SI"/>
        </w:rPr>
      </w:pPr>
      <w:r>
        <w:rPr>
          <w:lang w:eastAsia="sl-SI"/>
        </w:rPr>
        <w:lastRenderedPageBreak/>
        <w:t xml:space="preserve">Odprite </w:t>
      </w:r>
      <w:r w:rsidR="00720F47">
        <w:rPr>
          <w:lang w:eastAsia="sl-SI"/>
        </w:rPr>
        <w:t>»</w:t>
      </w:r>
      <w:r>
        <w:rPr>
          <w:b/>
          <w:lang w:eastAsia="sl-SI"/>
        </w:rPr>
        <w:t>D</w:t>
      </w:r>
      <w:r w:rsidRPr="00391F88">
        <w:rPr>
          <w:b/>
          <w:lang w:eastAsia="sl-SI"/>
        </w:rPr>
        <w:t>omačo ploščo</w:t>
      </w:r>
      <w:r w:rsidR="00720F47" w:rsidRPr="00B12226">
        <w:rPr>
          <w:lang w:eastAsia="sl-SI"/>
        </w:rPr>
        <w:t>«</w:t>
      </w:r>
      <w:r w:rsidRPr="00B12226">
        <w:rPr>
          <w:lang w:eastAsia="sl-SI"/>
        </w:rPr>
        <w:t>.</w:t>
      </w:r>
    </w:p>
    <w:p w14:paraId="53D9AA07" w14:textId="2956F3D0" w:rsidR="00B846EB" w:rsidRDefault="00B846EB" w:rsidP="008332CE">
      <w:pPr>
        <w:pStyle w:val="Odstavekseznama"/>
        <w:numPr>
          <w:ilvl w:val="0"/>
          <w:numId w:val="39"/>
        </w:numPr>
        <w:rPr>
          <w:lang w:eastAsia="sl-SI"/>
        </w:rPr>
      </w:pPr>
      <w:r>
        <w:rPr>
          <w:lang w:eastAsia="sl-SI"/>
        </w:rPr>
        <w:t xml:space="preserve">Kliknite na zavihek </w:t>
      </w:r>
      <w:r w:rsidR="00720F47">
        <w:rPr>
          <w:lang w:eastAsia="sl-SI"/>
        </w:rPr>
        <w:t>»</w:t>
      </w:r>
      <w:r w:rsidR="00C25F46">
        <w:rPr>
          <w:b/>
          <w:lang w:eastAsia="sl-SI"/>
        </w:rPr>
        <w:t>Postopki VOD</w:t>
      </w:r>
      <w:r w:rsidR="00720F47" w:rsidRPr="00B12226">
        <w:rPr>
          <w:lang w:eastAsia="sl-SI"/>
        </w:rPr>
        <w:t>«</w:t>
      </w:r>
      <w:r w:rsidRPr="00B12226">
        <w:rPr>
          <w:lang w:eastAsia="sl-SI"/>
        </w:rPr>
        <w:t>.</w:t>
      </w:r>
    </w:p>
    <w:p w14:paraId="605CB3C5" w14:textId="462E9ADF" w:rsidR="00B846EB" w:rsidRDefault="00B846EB" w:rsidP="008332CE">
      <w:pPr>
        <w:pStyle w:val="Odstavekseznama"/>
        <w:numPr>
          <w:ilvl w:val="0"/>
          <w:numId w:val="39"/>
        </w:numPr>
        <w:rPr>
          <w:lang w:eastAsia="sl-SI"/>
        </w:rPr>
      </w:pPr>
      <w:r>
        <w:rPr>
          <w:lang w:eastAsia="sl-SI"/>
        </w:rPr>
        <w:t xml:space="preserve">V zavihku </w:t>
      </w:r>
      <w:r w:rsidR="00B12226">
        <w:rPr>
          <w:lang w:eastAsia="sl-SI"/>
        </w:rPr>
        <w:t>»</w:t>
      </w:r>
      <w:r w:rsidRPr="00391F88">
        <w:rPr>
          <w:b/>
          <w:lang w:eastAsia="sl-SI"/>
        </w:rPr>
        <w:t>Priprava</w:t>
      </w:r>
      <w:r w:rsidR="00B12226" w:rsidRPr="00B12226">
        <w:rPr>
          <w:lang w:eastAsia="sl-SI"/>
        </w:rPr>
        <w:t>«</w:t>
      </w:r>
      <w:r>
        <w:rPr>
          <w:lang w:eastAsia="sl-SI"/>
        </w:rPr>
        <w:t xml:space="preserve"> kliknite na kartico </w:t>
      </w:r>
      <w:r w:rsidR="00720F47">
        <w:rPr>
          <w:lang w:eastAsia="sl-SI"/>
        </w:rPr>
        <w:t>»</w:t>
      </w:r>
      <w:r w:rsidRPr="00391F88">
        <w:rPr>
          <w:b/>
          <w:lang w:eastAsia="sl-SI"/>
        </w:rPr>
        <w:t>Nerazporejeni</w:t>
      </w:r>
      <w:r w:rsidR="00720F47" w:rsidRPr="00B12226">
        <w:rPr>
          <w:b/>
          <w:lang w:eastAsia="sl-SI"/>
        </w:rPr>
        <w:t>«</w:t>
      </w:r>
      <w:r w:rsidRPr="00B12226">
        <w:rPr>
          <w:b/>
          <w:lang w:eastAsia="sl-SI"/>
        </w:rPr>
        <w:t>.</w:t>
      </w:r>
    </w:p>
    <w:p w14:paraId="5F69759D" w14:textId="559BB04B" w:rsidR="00B846EB" w:rsidRDefault="00B846EB" w:rsidP="008332CE">
      <w:pPr>
        <w:pStyle w:val="Odstavekseznama"/>
        <w:numPr>
          <w:ilvl w:val="0"/>
          <w:numId w:val="39"/>
        </w:numPr>
        <w:rPr>
          <w:lang w:eastAsia="sl-SI"/>
        </w:rPr>
      </w:pPr>
      <w:r>
        <w:rPr>
          <w:lang w:eastAsia="sl-SI"/>
        </w:rPr>
        <w:t xml:space="preserve">Na seznamu predlogov poiščite predlog in kliknite </w:t>
      </w:r>
      <w:r w:rsidR="000217D0">
        <w:rPr>
          <w:lang w:eastAsia="sl-SI"/>
        </w:rPr>
        <w:t>nanj</w:t>
      </w:r>
      <w:r>
        <w:rPr>
          <w:lang w:eastAsia="sl-SI"/>
        </w:rPr>
        <w:t>.</w:t>
      </w:r>
    </w:p>
    <w:p w14:paraId="6BD1FB33" w14:textId="65497281" w:rsidR="00B846EB" w:rsidRDefault="00B846EB" w:rsidP="008332CE">
      <w:pPr>
        <w:pStyle w:val="Odstavekseznama"/>
        <w:numPr>
          <w:ilvl w:val="0"/>
          <w:numId w:val="39"/>
        </w:numPr>
        <w:rPr>
          <w:lang w:eastAsia="sl-SI"/>
        </w:rPr>
      </w:pPr>
      <w:r>
        <w:rPr>
          <w:lang w:eastAsia="sl-SI"/>
        </w:rPr>
        <w:t>Nadaljujte</w:t>
      </w:r>
      <w:r w:rsidR="000217D0">
        <w:rPr>
          <w:lang w:eastAsia="sl-SI"/>
        </w:rPr>
        <w:t>, kot</w:t>
      </w:r>
      <w:r>
        <w:rPr>
          <w:lang w:eastAsia="sl-SI"/>
        </w:rPr>
        <w:t xml:space="preserve"> je opisano v poglavju </w:t>
      </w:r>
      <w:r w:rsidR="00720F47">
        <w:rPr>
          <w:lang w:eastAsia="sl-SI"/>
        </w:rPr>
        <w:t>»</w:t>
      </w:r>
      <w:r w:rsidRPr="004E2982">
        <w:rPr>
          <w:rStyle w:val="DocReferenceChar"/>
        </w:rPr>
        <w:fldChar w:fldCharType="begin"/>
      </w:r>
      <w:r w:rsidRPr="004E2982">
        <w:rPr>
          <w:rStyle w:val="DocReferenceChar"/>
        </w:rPr>
        <w:instrText xml:space="preserve"> REF _Ref85803572 \h </w:instrText>
      </w:r>
      <w:r w:rsidR="004E2982">
        <w:rPr>
          <w:rStyle w:val="DocReferenceChar"/>
        </w:rPr>
        <w:instrText xml:space="preserve"> \* MERGEFORMAT </w:instrText>
      </w:r>
      <w:r w:rsidRPr="004E2982">
        <w:rPr>
          <w:rStyle w:val="DocReferenceChar"/>
        </w:rPr>
      </w:r>
      <w:r w:rsidRPr="004E2982">
        <w:rPr>
          <w:rStyle w:val="DocReferenceChar"/>
        </w:rPr>
        <w:fldChar w:fldCharType="separate"/>
      </w:r>
      <w:r w:rsidR="00CD0F51" w:rsidRPr="004E2982">
        <w:rPr>
          <w:rStyle w:val="DocReferenceChar"/>
        </w:rPr>
        <w:t>Dodajanje predloga v paket</w:t>
      </w:r>
      <w:r w:rsidRPr="004E2982">
        <w:rPr>
          <w:rStyle w:val="DocReferenceChar"/>
        </w:rPr>
        <w:fldChar w:fldCharType="end"/>
      </w:r>
      <w:r w:rsidR="00C25F46">
        <w:rPr>
          <w:lang w:eastAsia="sl-SI"/>
        </w:rPr>
        <w:t>«</w:t>
      </w:r>
      <w:r>
        <w:rPr>
          <w:lang w:eastAsia="sl-SI"/>
        </w:rPr>
        <w:t>.</w:t>
      </w:r>
    </w:p>
    <w:p w14:paraId="719EB455" w14:textId="20DB8013" w:rsidR="00B846EB" w:rsidRDefault="00B846EB" w:rsidP="00B846EB">
      <w:pPr>
        <w:rPr>
          <w:lang w:eastAsia="sl-SI"/>
        </w:rPr>
      </w:pPr>
      <w:r w:rsidRPr="003311DF">
        <w:rPr>
          <w:rStyle w:val="Poudarek"/>
        </w:rPr>
        <w:t>Pozor!</w:t>
      </w:r>
      <w:r>
        <w:rPr>
          <w:lang w:eastAsia="sl-SI"/>
        </w:rPr>
        <w:t xml:space="preserve"> Če je na domači plošči, na kartici </w:t>
      </w:r>
      <w:r w:rsidR="00720F47">
        <w:rPr>
          <w:lang w:eastAsia="sl-SI"/>
        </w:rPr>
        <w:t>»</w:t>
      </w:r>
      <w:r>
        <w:rPr>
          <w:lang w:eastAsia="sl-SI"/>
        </w:rPr>
        <w:t>Nerazporejeni</w:t>
      </w:r>
      <w:r w:rsidR="00720F47">
        <w:rPr>
          <w:lang w:eastAsia="sl-SI"/>
        </w:rPr>
        <w:t>«</w:t>
      </w:r>
      <w:r>
        <w:rPr>
          <w:lang w:eastAsia="sl-SI"/>
        </w:rPr>
        <w:t xml:space="preserve"> število zadetkov 0, potem ne obstaja predlog, ki ga lahko dodate v paket. Na kartici </w:t>
      </w:r>
      <w:r w:rsidR="00720F47">
        <w:rPr>
          <w:lang w:eastAsia="sl-SI"/>
        </w:rPr>
        <w:t>»</w:t>
      </w:r>
      <w:r>
        <w:rPr>
          <w:lang w:eastAsia="sl-SI"/>
        </w:rPr>
        <w:t>V pripravi</w:t>
      </w:r>
      <w:r w:rsidR="00720F47">
        <w:rPr>
          <w:lang w:eastAsia="sl-SI"/>
        </w:rPr>
        <w:t>«</w:t>
      </w:r>
      <w:r>
        <w:rPr>
          <w:lang w:eastAsia="sl-SI"/>
        </w:rPr>
        <w:t xml:space="preserve"> piše, koliko je predlogov še v pripravi, toda teh predlogov ne boste mogli dodati v paket, preden so poslani v pregled na OE. Če </w:t>
      </w:r>
      <w:r w:rsidR="000217D0">
        <w:rPr>
          <w:lang w:eastAsia="sl-SI"/>
        </w:rPr>
        <w:t>želenega</w:t>
      </w:r>
      <w:r>
        <w:rPr>
          <w:lang w:eastAsia="sl-SI"/>
        </w:rPr>
        <w:t xml:space="preserve"> predloga ni še v pripravi, lahko dodate nov predlog, ga uredite in pošljete v pregled na OE.</w:t>
      </w:r>
    </w:p>
    <w:p w14:paraId="707914CA" w14:textId="77777777" w:rsidR="00B846EB" w:rsidRDefault="00B846EB" w:rsidP="00B846EB">
      <w:pPr>
        <w:pStyle w:val="Naslov5"/>
        <w:rPr>
          <w:lang w:eastAsia="sl-SI"/>
        </w:rPr>
      </w:pPr>
      <w:bookmarkStart w:id="361" w:name="_Toc86324304"/>
      <w:bookmarkStart w:id="362" w:name="_Toc91846644"/>
      <w:r>
        <w:rPr>
          <w:lang w:eastAsia="sl-SI"/>
        </w:rPr>
        <w:t>Odstranitev predloga iz paketa</w:t>
      </w:r>
      <w:bookmarkEnd w:id="361"/>
      <w:bookmarkEnd w:id="362"/>
    </w:p>
    <w:p w14:paraId="701F8995" w14:textId="77777777" w:rsidR="00B846EB" w:rsidRDefault="00B846EB" w:rsidP="00B846EB">
      <w:pPr>
        <w:rPr>
          <w:lang w:eastAsia="sl-SI"/>
        </w:rPr>
      </w:pPr>
      <w:r>
        <w:rPr>
          <w:lang w:eastAsia="sl-SI"/>
        </w:rPr>
        <w:t>Predlog lahko odstranite iz paketa le na predlogu.</w:t>
      </w:r>
    </w:p>
    <w:p w14:paraId="0733654C" w14:textId="0AA0A1A5" w:rsidR="00B846EB" w:rsidRDefault="00B846EB" w:rsidP="00B846EB">
      <w:pPr>
        <w:pStyle w:val="Naslov6"/>
        <w:rPr>
          <w:lang w:eastAsia="sl-SI"/>
        </w:rPr>
      </w:pPr>
      <w:bookmarkStart w:id="363" w:name="_Toc86324306"/>
      <w:bookmarkStart w:id="364" w:name="_Toc91846645"/>
      <w:r>
        <w:rPr>
          <w:lang w:eastAsia="sl-SI"/>
        </w:rPr>
        <w:t>Kako odstranim predlog iz paketa?</w:t>
      </w:r>
      <w:bookmarkEnd w:id="363"/>
      <w:bookmarkEnd w:id="364"/>
    </w:p>
    <w:p w14:paraId="59C1B640" w14:textId="45DAEF63" w:rsidR="00B846EB" w:rsidRDefault="00B846EB" w:rsidP="008332CE">
      <w:pPr>
        <w:pStyle w:val="Odstavekseznama"/>
        <w:numPr>
          <w:ilvl w:val="0"/>
          <w:numId w:val="40"/>
        </w:numPr>
        <w:rPr>
          <w:lang w:eastAsia="sl-SI"/>
        </w:rPr>
      </w:pPr>
      <w:r>
        <w:rPr>
          <w:lang w:eastAsia="sl-SI"/>
        </w:rPr>
        <w:t xml:space="preserve">Na strani </w:t>
      </w:r>
      <w:r w:rsidR="00720F47">
        <w:rPr>
          <w:lang w:eastAsia="sl-SI"/>
        </w:rPr>
        <w:t>»</w:t>
      </w:r>
      <w:r w:rsidRPr="002C3C3B">
        <w:rPr>
          <w:b/>
          <w:lang w:eastAsia="sl-SI"/>
        </w:rPr>
        <w:t>Vpogled v paket</w:t>
      </w:r>
      <w:r w:rsidR="00720F47" w:rsidRPr="00B12226">
        <w:rPr>
          <w:lang w:eastAsia="sl-SI"/>
        </w:rPr>
        <w:t>«</w:t>
      </w:r>
      <w:r>
        <w:rPr>
          <w:lang w:eastAsia="sl-SI"/>
        </w:rPr>
        <w:t xml:space="preserve"> kliknite na zavihek </w:t>
      </w:r>
      <w:r w:rsidR="00720F47">
        <w:rPr>
          <w:lang w:eastAsia="sl-SI"/>
        </w:rPr>
        <w:t>»</w:t>
      </w:r>
      <w:r w:rsidRPr="002C3C3B">
        <w:rPr>
          <w:b/>
          <w:lang w:eastAsia="sl-SI"/>
        </w:rPr>
        <w:t>Predlogi</w:t>
      </w:r>
      <w:r w:rsidR="00720F47" w:rsidRPr="00B12226">
        <w:rPr>
          <w:lang w:eastAsia="sl-SI"/>
        </w:rPr>
        <w:t>«</w:t>
      </w:r>
      <w:r w:rsidRPr="00B12226">
        <w:rPr>
          <w:lang w:eastAsia="sl-SI"/>
        </w:rPr>
        <w:t>.</w:t>
      </w:r>
    </w:p>
    <w:p w14:paraId="7779A471" w14:textId="4B2967D1" w:rsidR="00B846EB" w:rsidRDefault="00B846EB" w:rsidP="008332CE">
      <w:pPr>
        <w:pStyle w:val="Odstavekseznama"/>
        <w:numPr>
          <w:ilvl w:val="0"/>
          <w:numId w:val="40"/>
        </w:numPr>
        <w:rPr>
          <w:lang w:eastAsia="sl-SI"/>
        </w:rPr>
      </w:pPr>
      <w:r>
        <w:rPr>
          <w:lang w:eastAsia="sl-SI"/>
        </w:rPr>
        <w:t xml:space="preserve">Kliknite na </w:t>
      </w:r>
      <w:r w:rsidR="000217D0">
        <w:rPr>
          <w:lang w:eastAsia="sl-SI"/>
        </w:rPr>
        <w:t>želeni</w:t>
      </w:r>
      <w:r>
        <w:rPr>
          <w:lang w:eastAsia="sl-SI"/>
        </w:rPr>
        <w:t xml:space="preserve"> predlog.</w:t>
      </w:r>
    </w:p>
    <w:p w14:paraId="10A6722C" w14:textId="4DBA9987" w:rsidR="00B846EB" w:rsidRPr="002C3C3B" w:rsidRDefault="00B846EB" w:rsidP="008332CE">
      <w:pPr>
        <w:pStyle w:val="Odstavekseznama"/>
        <w:numPr>
          <w:ilvl w:val="0"/>
          <w:numId w:val="40"/>
        </w:numPr>
        <w:rPr>
          <w:lang w:eastAsia="sl-SI"/>
        </w:rPr>
      </w:pPr>
      <w:r>
        <w:rPr>
          <w:lang w:eastAsia="sl-SI"/>
        </w:rPr>
        <w:t xml:space="preserve">Nadaljujte, kot je opisano v poglavju </w:t>
      </w:r>
      <w:r w:rsidR="00720F47">
        <w:rPr>
          <w:lang w:eastAsia="sl-SI"/>
        </w:rPr>
        <w:t>»</w:t>
      </w:r>
      <w:r w:rsidRPr="004E2982">
        <w:rPr>
          <w:rStyle w:val="DocReferenceChar"/>
        </w:rPr>
        <w:fldChar w:fldCharType="begin"/>
      </w:r>
      <w:r w:rsidRPr="004E2982">
        <w:rPr>
          <w:rStyle w:val="DocReferenceChar"/>
        </w:rPr>
        <w:instrText xml:space="preserve"> REF _Ref85816924 \h </w:instrText>
      </w:r>
      <w:r w:rsidR="004E2982">
        <w:rPr>
          <w:rStyle w:val="DocReferenceChar"/>
        </w:rPr>
        <w:instrText xml:space="preserve"> \* MERGEFORMAT </w:instrText>
      </w:r>
      <w:r w:rsidRPr="004E2982">
        <w:rPr>
          <w:rStyle w:val="DocReferenceChar"/>
        </w:rPr>
      </w:r>
      <w:r w:rsidRPr="004E2982">
        <w:rPr>
          <w:rStyle w:val="DocReferenceChar"/>
        </w:rPr>
        <w:fldChar w:fldCharType="separate"/>
      </w:r>
      <w:r w:rsidR="00CD0F51" w:rsidRPr="004E2982">
        <w:rPr>
          <w:rStyle w:val="DocReferenceChar"/>
        </w:rPr>
        <w:t>Odstranitev predloga iz paketa</w:t>
      </w:r>
      <w:r w:rsidRPr="004E2982">
        <w:rPr>
          <w:rStyle w:val="DocReferenceChar"/>
        </w:rPr>
        <w:fldChar w:fldCharType="end"/>
      </w:r>
      <w:r w:rsidR="00C25F46" w:rsidRPr="00C25F46">
        <w:rPr>
          <w:lang w:eastAsia="sl-SI"/>
        </w:rPr>
        <w:t>«</w:t>
      </w:r>
      <w:r w:rsidRPr="007916FD">
        <w:rPr>
          <w:color w:val="1E5E9F" w:themeColor="accent3" w:themeShade="BF"/>
          <w:lang w:eastAsia="sl-SI"/>
        </w:rPr>
        <w:t>.</w:t>
      </w:r>
    </w:p>
    <w:p w14:paraId="5C76C3D8" w14:textId="77777777" w:rsidR="00B846EB" w:rsidRDefault="00B846EB" w:rsidP="00B846EB">
      <w:pPr>
        <w:pStyle w:val="Naslov5"/>
        <w:rPr>
          <w:lang w:eastAsia="sl-SI"/>
        </w:rPr>
      </w:pPr>
      <w:bookmarkStart w:id="365" w:name="_Toc86324307"/>
      <w:bookmarkStart w:id="366" w:name="_Toc91846646"/>
      <w:r>
        <w:rPr>
          <w:lang w:eastAsia="sl-SI"/>
        </w:rPr>
        <w:t>Dopolnitev predlogov paketa</w:t>
      </w:r>
      <w:bookmarkEnd w:id="365"/>
      <w:bookmarkEnd w:id="366"/>
    </w:p>
    <w:p w14:paraId="534428B5" w14:textId="699F5742" w:rsidR="00B846EB" w:rsidRPr="003311DF" w:rsidRDefault="00B846EB" w:rsidP="00B846EB">
      <w:pPr>
        <w:rPr>
          <w:rStyle w:val="Poudarek"/>
          <w:caps w:val="0"/>
          <w:color w:val="auto"/>
          <w:spacing w:val="0"/>
        </w:rPr>
      </w:pPr>
      <w:r>
        <w:rPr>
          <w:lang w:eastAsia="sl-SI"/>
        </w:rPr>
        <w:t xml:space="preserve">Ko je predlog poslan v pregled na OE, se ne more več urejati. Lahko se zahteva dopolnitev predloga od nosilca predloga OE – predlog bo </w:t>
      </w:r>
      <w:r w:rsidR="0006787F">
        <w:rPr>
          <w:lang w:eastAsia="sl-SI"/>
        </w:rPr>
        <w:t>vrnjen</w:t>
      </w:r>
      <w:r>
        <w:rPr>
          <w:lang w:eastAsia="sl-SI"/>
        </w:rPr>
        <w:t xml:space="preserve"> v status </w:t>
      </w:r>
      <w:r w:rsidR="00720F47">
        <w:rPr>
          <w:lang w:eastAsia="sl-SI"/>
        </w:rPr>
        <w:t>»</w:t>
      </w:r>
      <w:r>
        <w:rPr>
          <w:lang w:eastAsia="sl-SI"/>
        </w:rPr>
        <w:t>V pripravi</w:t>
      </w:r>
      <w:r w:rsidR="00720F47">
        <w:rPr>
          <w:lang w:eastAsia="sl-SI"/>
        </w:rPr>
        <w:t>«</w:t>
      </w:r>
      <w:r>
        <w:rPr>
          <w:lang w:eastAsia="sl-SI"/>
        </w:rPr>
        <w:t xml:space="preserve"> in se nato lahko ureja</w:t>
      </w:r>
      <w:r w:rsidR="00C25F46">
        <w:rPr>
          <w:lang w:eastAsia="sl-SI"/>
        </w:rPr>
        <w:t>.</w:t>
      </w:r>
    </w:p>
    <w:p w14:paraId="52A274E1" w14:textId="4F65E300" w:rsidR="00B846EB" w:rsidRDefault="00B846EB" w:rsidP="00B07BDE">
      <w:pPr>
        <w:pStyle w:val="Naslov6"/>
        <w:rPr>
          <w:lang w:eastAsia="sl-SI"/>
        </w:rPr>
      </w:pPr>
      <w:bookmarkStart w:id="367" w:name="_Toc86324309"/>
      <w:bookmarkStart w:id="368" w:name="_Toc91846647"/>
      <w:r>
        <w:rPr>
          <w:lang w:eastAsia="sl-SI"/>
        </w:rPr>
        <w:t>Kako zahtevam dopolnitev predloga?</w:t>
      </w:r>
      <w:bookmarkEnd w:id="367"/>
      <w:bookmarkEnd w:id="368"/>
    </w:p>
    <w:p w14:paraId="798D23AA" w14:textId="77777777" w:rsidR="003458B2" w:rsidRDefault="00B846EB" w:rsidP="008332CE">
      <w:pPr>
        <w:pStyle w:val="Odstavekseznama"/>
        <w:numPr>
          <w:ilvl w:val="0"/>
          <w:numId w:val="47"/>
        </w:numPr>
        <w:rPr>
          <w:lang w:eastAsia="sl-SI"/>
        </w:rPr>
      </w:pPr>
      <w:r>
        <w:rPr>
          <w:lang w:eastAsia="sl-SI"/>
        </w:rPr>
        <w:t xml:space="preserve">Na strani </w:t>
      </w:r>
      <w:r w:rsidR="00720F47">
        <w:rPr>
          <w:lang w:eastAsia="sl-SI"/>
        </w:rPr>
        <w:t>»</w:t>
      </w:r>
      <w:r w:rsidRPr="007916FD">
        <w:rPr>
          <w:b/>
          <w:lang w:eastAsia="sl-SI"/>
        </w:rPr>
        <w:t>Vpogled v paket</w:t>
      </w:r>
      <w:r w:rsidR="00720F47" w:rsidRPr="00B12226">
        <w:rPr>
          <w:lang w:eastAsia="sl-SI"/>
        </w:rPr>
        <w:t>«</w:t>
      </w:r>
      <w:r>
        <w:rPr>
          <w:lang w:eastAsia="sl-SI"/>
        </w:rPr>
        <w:t xml:space="preserve"> kliknite na zavihek </w:t>
      </w:r>
      <w:r w:rsidR="00720F47">
        <w:rPr>
          <w:lang w:eastAsia="sl-SI"/>
        </w:rPr>
        <w:t>»</w:t>
      </w:r>
      <w:r w:rsidRPr="007916FD">
        <w:rPr>
          <w:b/>
          <w:lang w:eastAsia="sl-SI"/>
        </w:rPr>
        <w:t>Predlogi</w:t>
      </w:r>
      <w:r w:rsidR="00720F47" w:rsidRPr="00B12226">
        <w:rPr>
          <w:lang w:eastAsia="sl-SI"/>
        </w:rPr>
        <w:t>«</w:t>
      </w:r>
      <w:r w:rsidRPr="00B12226">
        <w:rPr>
          <w:lang w:eastAsia="sl-SI"/>
        </w:rPr>
        <w:t>.</w:t>
      </w:r>
    </w:p>
    <w:p w14:paraId="055C8EEF" w14:textId="60EBE497" w:rsidR="003458B2" w:rsidRDefault="00B846EB" w:rsidP="008332CE">
      <w:pPr>
        <w:pStyle w:val="Odstavekseznama"/>
        <w:numPr>
          <w:ilvl w:val="0"/>
          <w:numId w:val="47"/>
        </w:numPr>
        <w:rPr>
          <w:lang w:eastAsia="sl-SI"/>
        </w:rPr>
      </w:pPr>
      <w:r>
        <w:rPr>
          <w:lang w:eastAsia="sl-SI"/>
        </w:rPr>
        <w:t xml:space="preserve">Kliknite na </w:t>
      </w:r>
      <w:r w:rsidR="000217D0">
        <w:rPr>
          <w:lang w:eastAsia="sl-SI"/>
        </w:rPr>
        <w:t>želeni</w:t>
      </w:r>
      <w:r>
        <w:rPr>
          <w:lang w:eastAsia="sl-SI"/>
        </w:rPr>
        <w:t xml:space="preserve"> predlog</w:t>
      </w:r>
      <w:bookmarkStart w:id="369" w:name="_Toc86324310"/>
      <w:r w:rsidR="003458B2">
        <w:rPr>
          <w:lang w:eastAsia="sl-SI"/>
        </w:rPr>
        <w:t xml:space="preserve">. </w:t>
      </w:r>
    </w:p>
    <w:p w14:paraId="2A39A003" w14:textId="191D801D" w:rsidR="003458B2" w:rsidRDefault="00B07BDE" w:rsidP="008332CE">
      <w:pPr>
        <w:pStyle w:val="Odstavekseznama"/>
        <w:numPr>
          <w:ilvl w:val="0"/>
          <w:numId w:val="47"/>
        </w:numPr>
        <w:rPr>
          <w:lang w:eastAsia="sl-SI"/>
        </w:rPr>
      </w:pPr>
      <w:r>
        <w:rPr>
          <w:lang w:eastAsia="sl-SI"/>
        </w:rPr>
        <w:t>Nadaljujte, kot je opisano v poglavju »</w:t>
      </w:r>
      <w:r w:rsidRPr="00B07BDE">
        <w:rPr>
          <w:rStyle w:val="DocReferenceChar"/>
        </w:rPr>
        <w:fldChar w:fldCharType="begin"/>
      </w:r>
      <w:r w:rsidRPr="00B07BDE">
        <w:rPr>
          <w:rStyle w:val="DocReferenceChar"/>
        </w:rPr>
        <w:instrText xml:space="preserve"> REF _Ref91507638 \h </w:instrText>
      </w:r>
      <w:r>
        <w:rPr>
          <w:rStyle w:val="DocReferenceChar"/>
        </w:rPr>
        <w:instrText xml:space="preserve"> \* MERGEFORMAT </w:instrText>
      </w:r>
      <w:r w:rsidRPr="00B07BDE">
        <w:rPr>
          <w:rStyle w:val="DocReferenceChar"/>
        </w:rPr>
      </w:r>
      <w:r w:rsidRPr="00B07BDE">
        <w:rPr>
          <w:rStyle w:val="DocReferenceChar"/>
        </w:rPr>
        <w:fldChar w:fldCharType="separate"/>
      </w:r>
      <w:r w:rsidRPr="00B07BDE">
        <w:rPr>
          <w:rStyle w:val="DocReferenceChar"/>
        </w:rPr>
        <w:t>Kako zahtevam dopolnitev predloga?</w:t>
      </w:r>
      <w:r w:rsidRPr="00B07BDE">
        <w:rPr>
          <w:rStyle w:val="DocReferenceChar"/>
        </w:rPr>
        <w:fldChar w:fldCharType="end"/>
      </w:r>
      <w:r>
        <w:rPr>
          <w:lang w:eastAsia="sl-SI"/>
        </w:rPr>
        <w:t>«.</w:t>
      </w:r>
    </w:p>
    <w:p w14:paraId="66CD1D05" w14:textId="30713817" w:rsidR="00B846EB" w:rsidRDefault="00B846EB" w:rsidP="00B07BDE">
      <w:pPr>
        <w:pStyle w:val="Naslov5"/>
        <w:rPr>
          <w:lang w:eastAsia="sl-SI"/>
        </w:rPr>
      </w:pPr>
      <w:bookmarkStart w:id="370" w:name="_Toc91846648"/>
      <w:r>
        <w:rPr>
          <w:lang w:eastAsia="sl-SI"/>
        </w:rPr>
        <w:t>Urejanje paketa</w:t>
      </w:r>
      <w:bookmarkEnd w:id="369"/>
      <w:bookmarkEnd w:id="370"/>
    </w:p>
    <w:p w14:paraId="65DF31F0" w14:textId="1BC897ED" w:rsidR="00B846EB" w:rsidRDefault="00B846EB" w:rsidP="00B846EB">
      <w:r>
        <w:rPr>
          <w:lang w:eastAsia="sl-SI"/>
        </w:rPr>
        <w:t xml:space="preserve">Urejanje paketa pomeni urejanje osnovnih podatkov o paketu. Za urejanje predlogov poglejte poglavje </w:t>
      </w:r>
      <w:r w:rsidR="00720F47">
        <w:rPr>
          <w:lang w:eastAsia="sl-SI"/>
        </w:rPr>
        <w:t>»</w:t>
      </w:r>
      <w:r w:rsidRPr="00B07BDE">
        <w:rPr>
          <w:rStyle w:val="DocReferenceChar"/>
        </w:rPr>
        <w:fldChar w:fldCharType="begin"/>
      </w:r>
      <w:r w:rsidRPr="00B07BDE">
        <w:rPr>
          <w:rStyle w:val="DocReferenceChar"/>
        </w:rPr>
        <w:instrText xml:space="preserve"> REF _Ref86218606 \h </w:instrText>
      </w:r>
      <w:r w:rsidR="00B07BDE">
        <w:rPr>
          <w:rStyle w:val="DocReferenceChar"/>
        </w:rPr>
        <w:instrText xml:space="preserve"> \* MERGEFORMAT </w:instrText>
      </w:r>
      <w:r w:rsidRPr="00B07BDE">
        <w:rPr>
          <w:rStyle w:val="DocReferenceChar"/>
        </w:rPr>
      </w:r>
      <w:r w:rsidRPr="00B07BDE">
        <w:rPr>
          <w:rStyle w:val="DocReferenceChar"/>
        </w:rPr>
        <w:fldChar w:fldCharType="separate"/>
      </w:r>
      <w:r w:rsidR="00CD0F51" w:rsidRPr="00B07BDE">
        <w:rPr>
          <w:rStyle w:val="DocReferenceChar"/>
        </w:rPr>
        <w:t>Urejanje predloga</w:t>
      </w:r>
      <w:r w:rsidRPr="00B07BDE">
        <w:rPr>
          <w:rStyle w:val="DocReferenceChar"/>
        </w:rPr>
        <w:fldChar w:fldCharType="end"/>
      </w:r>
      <w:r w:rsidR="00B95116">
        <w:rPr>
          <w:lang w:eastAsia="sl-SI"/>
        </w:rPr>
        <w:t>«</w:t>
      </w:r>
      <w:r>
        <w:rPr>
          <w:lang w:eastAsia="sl-SI"/>
        </w:rPr>
        <w:t>.</w:t>
      </w:r>
    </w:p>
    <w:p w14:paraId="3E8BBE52" w14:textId="11103A83" w:rsidR="00B846EB" w:rsidRDefault="00B846EB" w:rsidP="00B846EB">
      <w:pPr>
        <w:pStyle w:val="Naslov6"/>
        <w:rPr>
          <w:lang w:eastAsia="sl-SI"/>
        </w:rPr>
      </w:pPr>
      <w:bookmarkStart w:id="371" w:name="_Toc86324311"/>
      <w:bookmarkStart w:id="372" w:name="_Toc91846649"/>
      <w:r>
        <w:rPr>
          <w:lang w:eastAsia="sl-SI"/>
        </w:rPr>
        <w:t>Kdo lahko ureja paket</w:t>
      </w:r>
      <w:r w:rsidR="00630B58">
        <w:rPr>
          <w:lang w:eastAsia="sl-SI"/>
        </w:rPr>
        <w:t xml:space="preserve"> in kdaj</w:t>
      </w:r>
      <w:r>
        <w:rPr>
          <w:lang w:eastAsia="sl-SI"/>
        </w:rPr>
        <w:t>?</w:t>
      </w:r>
      <w:bookmarkEnd w:id="371"/>
      <w:bookmarkEnd w:id="372"/>
    </w:p>
    <w:p w14:paraId="12112C7A" w14:textId="77777777" w:rsidR="00B846EB" w:rsidRDefault="00B846EB" w:rsidP="00B846EB">
      <w:pPr>
        <w:rPr>
          <w:lang w:eastAsia="sl-SI"/>
        </w:rPr>
      </w:pPr>
      <w:r>
        <w:rPr>
          <w:lang w:eastAsia="sl-SI"/>
        </w:rPr>
        <w:t>Paket lahko ureja samo nosilec paketa.</w:t>
      </w:r>
    </w:p>
    <w:p w14:paraId="37E4123F" w14:textId="77777777" w:rsidR="00B846EB" w:rsidRDefault="00B846EB" w:rsidP="00B846EB">
      <w:pPr>
        <w:pStyle w:val="Naslov6"/>
        <w:rPr>
          <w:lang w:eastAsia="sl-SI"/>
        </w:rPr>
      </w:pPr>
      <w:bookmarkStart w:id="373" w:name="_Toc86324312"/>
      <w:bookmarkStart w:id="374" w:name="_Toc91846650"/>
      <w:r>
        <w:rPr>
          <w:lang w:eastAsia="sl-SI"/>
        </w:rPr>
        <w:t>Kako urejam paket?</w:t>
      </w:r>
      <w:bookmarkEnd w:id="373"/>
      <w:bookmarkEnd w:id="374"/>
    </w:p>
    <w:p w14:paraId="439CD121" w14:textId="12C24959" w:rsidR="00B846EB" w:rsidRPr="00855D08" w:rsidRDefault="00B846EB" w:rsidP="00B846EB">
      <w:pPr>
        <w:rPr>
          <w:color w:val="374C80" w:themeColor="accent1" w:themeShade="BF"/>
          <w:lang w:eastAsia="sl-SI"/>
        </w:rPr>
      </w:pPr>
      <w:r>
        <w:rPr>
          <w:lang w:eastAsia="sl-SI"/>
        </w:rPr>
        <w:t>Za urejanje predloga poglejte poglavje</w:t>
      </w:r>
      <w:r w:rsidR="00B95116">
        <w:rPr>
          <w:lang w:eastAsia="sl-SI"/>
        </w:rPr>
        <w:t xml:space="preserve"> »</w:t>
      </w:r>
      <w:r w:rsidR="00B95116" w:rsidRPr="004E2982">
        <w:rPr>
          <w:rStyle w:val="DocReferenceChar"/>
        </w:rPr>
        <w:fldChar w:fldCharType="begin"/>
      </w:r>
      <w:r w:rsidR="00B95116" w:rsidRPr="004E2982">
        <w:rPr>
          <w:rStyle w:val="DocReferenceChar"/>
        </w:rPr>
        <w:instrText xml:space="preserve"> REF _Ref85800144 \h </w:instrText>
      </w:r>
      <w:r w:rsidR="004E2982">
        <w:rPr>
          <w:rStyle w:val="DocReferenceChar"/>
        </w:rPr>
        <w:instrText xml:space="preserve"> \* MERGEFORMAT </w:instrText>
      </w:r>
      <w:r w:rsidR="00B95116" w:rsidRPr="004E2982">
        <w:rPr>
          <w:rStyle w:val="DocReferenceChar"/>
        </w:rPr>
      </w:r>
      <w:r w:rsidR="00B95116" w:rsidRPr="004E2982">
        <w:rPr>
          <w:rStyle w:val="DocReferenceChar"/>
        </w:rPr>
        <w:fldChar w:fldCharType="separate"/>
      </w:r>
      <w:r w:rsidR="00CD0F51" w:rsidRPr="004E2982">
        <w:rPr>
          <w:rStyle w:val="DocReferenceChar"/>
        </w:rPr>
        <w:t>Urejanje paketa (splošno)</w:t>
      </w:r>
      <w:r w:rsidR="00B95116" w:rsidRPr="004E2982">
        <w:rPr>
          <w:rStyle w:val="DocReferenceChar"/>
        </w:rPr>
        <w:fldChar w:fldCharType="end"/>
      </w:r>
      <w:r w:rsidR="00B95116">
        <w:rPr>
          <w:lang w:eastAsia="sl-SI"/>
        </w:rPr>
        <w:t>«.</w:t>
      </w:r>
    </w:p>
    <w:p w14:paraId="4FCC46AC" w14:textId="5F1DEF01" w:rsidR="00B846EB" w:rsidRDefault="00B846EB" w:rsidP="00B07BDE">
      <w:pPr>
        <w:pStyle w:val="Naslov6"/>
      </w:pPr>
      <w:bookmarkStart w:id="375" w:name="_Toc91846651"/>
      <w:r>
        <w:t>Kako preveri</w:t>
      </w:r>
      <w:r w:rsidR="00630B58">
        <w:t>m</w:t>
      </w:r>
      <w:r w:rsidR="000217D0">
        <w:t>,</w:t>
      </w:r>
      <w:r>
        <w:t xml:space="preserve"> ali je paket </w:t>
      </w:r>
      <w:r w:rsidR="00630B58">
        <w:t>pravilno izpolnjen</w:t>
      </w:r>
      <w:r>
        <w:t>?</w:t>
      </w:r>
      <w:bookmarkEnd w:id="375"/>
    </w:p>
    <w:p w14:paraId="6AC01A76" w14:textId="79792C32" w:rsidR="00B846EB" w:rsidRDefault="00B846EB" w:rsidP="00B846EB">
      <w:r>
        <w:t xml:space="preserve">Preberite poglavje </w:t>
      </w:r>
      <w:r w:rsidR="00720F47">
        <w:t>»</w:t>
      </w:r>
      <w:r>
        <w:fldChar w:fldCharType="begin"/>
      </w:r>
      <w:r>
        <w:instrText xml:space="preserve"> REF _Ref85805756 \h </w:instrText>
      </w:r>
      <w:r>
        <w:fldChar w:fldCharType="separate"/>
      </w:r>
      <w:r w:rsidR="00CD0F51" w:rsidRPr="004E2656">
        <w:rPr>
          <w:rStyle w:val="Neensklic"/>
          <w:b w:val="0"/>
        </w:rPr>
        <w:t>Kako preveri</w:t>
      </w:r>
      <w:r w:rsidR="00CD0F51">
        <w:rPr>
          <w:rStyle w:val="Neensklic"/>
          <w:b w:val="0"/>
        </w:rPr>
        <w:t>m,</w:t>
      </w:r>
      <w:r w:rsidR="00CD0F51" w:rsidRPr="004E2656">
        <w:rPr>
          <w:rStyle w:val="Neensklic"/>
          <w:b w:val="0"/>
        </w:rPr>
        <w:t xml:space="preserve"> ali je </w:t>
      </w:r>
      <w:r w:rsidR="00CD0F51">
        <w:rPr>
          <w:rStyle w:val="Neensklic"/>
          <w:b w:val="0"/>
        </w:rPr>
        <w:t>paket</w:t>
      </w:r>
      <w:r w:rsidR="00CD0F51" w:rsidRPr="004E2656">
        <w:rPr>
          <w:rStyle w:val="Neensklic"/>
          <w:b w:val="0"/>
        </w:rPr>
        <w:t xml:space="preserve"> pravilno izpolnjen?</w:t>
      </w:r>
      <w:r>
        <w:fldChar w:fldCharType="end"/>
      </w:r>
      <w:r w:rsidR="00B95116">
        <w:t>«</w:t>
      </w:r>
      <w:r>
        <w:t>.</w:t>
      </w:r>
    </w:p>
    <w:p w14:paraId="253D60FE" w14:textId="5094D265" w:rsidR="00B07BDE" w:rsidRDefault="00B07BDE" w:rsidP="004E2982">
      <w:pPr>
        <w:pStyle w:val="Naslov5"/>
      </w:pPr>
      <w:bookmarkStart w:id="376" w:name="_Toc91846652"/>
      <w:r>
        <w:t>Pošiljanje paketa v potrditev vodji OE</w:t>
      </w:r>
      <w:bookmarkEnd w:id="376"/>
    </w:p>
    <w:p w14:paraId="2E93ACA3" w14:textId="4DBC2E3F" w:rsidR="00B07BDE" w:rsidRDefault="00B07BDE" w:rsidP="00B07BDE">
      <w:r>
        <w:t>Paket se pošlje v potrditev vodji OE, ko je paket pripravljen, tako da so pravilno izpolnjeni:</w:t>
      </w:r>
    </w:p>
    <w:p w14:paraId="7F50A3DC" w14:textId="77777777" w:rsidR="00B07BDE" w:rsidRDefault="00B07BDE" w:rsidP="008332CE">
      <w:pPr>
        <w:pStyle w:val="Odstavekseznama"/>
        <w:numPr>
          <w:ilvl w:val="0"/>
          <w:numId w:val="162"/>
        </w:numPr>
      </w:pPr>
      <w:r>
        <w:t xml:space="preserve">podatki paketa, </w:t>
      </w:r>
    </w:p>
    <w:p w14:paraId="44B7A7CD" w14:textId="77777777" w:rsidR="00B07BDE" w:rsidRDefault="00B07BDE" w:rsidP="008332CE">
      <w:pPr>
        <w:pStyle w:val="Odstavekseznama"/>
        <w:numPr>
          <w:ilvl w:val="0"/>
          <w:numId w:val="162"/>
        </w:numPr>
      </w:pPr>
      <w:r>
        <w:t xml:space="preserve">podatki vseh predlogov, ki so v paketu in </w:t>
      </w:r>
    </w:p>
    <w:p w14:paraId="21613189" w14:textId="1E037564" w:rsidR="00B07BDE" w:rsidRDefault="00B07BDE" w:rsidP="008332CE">
      <w:pPr>
        <w:pStyle w:val="Odstavekseznama"/>
        <w:numPr>
          <w:ilvl w:val="0"/>
          <w:numId w:val="162"/>
        </w:numPr>
      </w:pPr>
      <w:r>
        <w:t>podatki vseh vrednotenj, iz katerih izhajajo predlogi paketa.</w:t>
      </w:r>
    </w:p>
    <w:p w14:paraId="3EBEBC53" w14:textId="4746F483" w:rsidR="00B07BDE" w:rsidRPr="00DA46FF" w:rsidRDefault="00B07BDE" w:rsidP="00B07BDE">
      <w:r>
        <w:t>S tem se konča faza priprave in se začne faza usklajevanja.</w:t>
      </w:r>
    </w:p>
    <w:p w14:paraId="364BA401" w14:textId="05BB4B7B" w:rsidR="00B07BDE" w:rsidRDefault="00B07BDE" w:rsidP="004E2982">
      <w:pPr>
        <w:pStyle w:val="Naslov6"/>
      </w:pPr>
      <w:bookmarkStart w:id="377" w:name="_Toc91846653"/>
      <w:r>
        <w:lastRenderedPageBreak/>
        <w:t>Kdo lahko pošlje paket v potrditev vodji OE</w:t>
      </w:r>
      <w:r w:rsidRPr="00630B58">
        <w:t xml:space="preserve"> </w:t>
      </w:r>
      <w:r>
        <w:t>in kdaj?</w:t>
      </w:r>
      <w:bookmarkEnd w:id="377"/>
    </w:p>
    <w:p w14:paraId="0EDF8AC4" w14:textId="77777777" w:rsidR="00B07BDE" w:rsidRDefault="00B07BDE" w:rsidP="00B07BDE">
      <w:pPr>
        <w:rPr>
          <w:bCs/>
        </w:rPr>
      </w:pPr>
      <w:r w:rsidRPr="006C1A8C">
        <w:rPr>
          <w:bCs/>
        </w:rPr>
        <w:t>Akcija</w:t>
      </w:r>
      <w:r>
        <w:rPr>
          <w:bCs/>
        </w:rPr>
        <w:t xml:space="preserve"> je na voljo:</w:t>
      </w:r>
    </w:p>
    <w:p w14:paraId="30DB30DC" w14:textId="77777777" w:rsidR="00B07BDE" w:rsidRPr="00AD66B5" w:rsidRDefault="00B07BDE" w:rsidP="00B07BDE">
      <w:pPr>
        <w:pStyle w:val="Odstavekseznama"/>
        <w:numPr>
          <w:ilvl w:val="0"/>
          <w:numId w:val="4"/>
        </w:numPr>
        <w:rPr>
          <w:bCs/>
        </w:rPr>
      </w:pPr>
      <w:r w:rsidRPr="00AD66B5">
        <w:rPr>
          <w:lang w:eastAsia="sl-SI"/>
        </w:rPr>
        <w:t>če ste</w:t>
      </w:r>
      <w:r w:rsidRPr="00AD66B5">
        <w:rPr>
          <w:b/>
          <w:lang w:eastAsia="sl-SI"/>
        </w:rPr>
        <w:t xml:space="preserve"> nosilec </w:t>
      </w:r>
      <w:r>
        <w:rPr>
          <w:b/>
          <w:lang w:eastAsia="sl-SI"/>
        </w:rPr>
        <w:t>paketa,</w:t>
      </w:r>
    </w:p>
    <w:p w14:paraId="3C577CCE" w14:textId="77777777" w:rsidR="007666C6" w:rsidRPr="007666C6" w:rsidRDefault="00B07BDE" w:rsidP="00B07BDE">
      <w:pPr>
        <w:pStyle w:val="Odstavekseznama"/>
        <w:numPr>
          <w:ilvl w:val="0"/>
          <w:numId w:val="4"/>
        </w:numPr>
        <w:rPr>
          <w:bCs/>
        </w:rPr>
      </w:pPr>
      <w:r>
        <w:rPr>
          <w:lang w:eastAsia="sl-SI"/>
        </w:rPr>
        <w:t>če je status paketa</w:t>
      </w:r>
      <w:r w:rsidR="007666C6">
        <w:rPr>
          <w:lang w:eastAsia="sl-SI"/>
        </w:rPr>
        <w:t>:</w:t>
      </w:r>
    </w:p>
    <w:p w14:paraId="63EE2F7A" w14:textId="567CABF7" w:rsidR="00B07BDE" w:rsidRPr="007666C6" w:rsidRDefault="00B07BDE" w:rsidP="007666C6">
      <w:pPr>
        <w:pStyle w:val="Odstavekseznama"/>
        <w:numPr>
          <w:ilvl w:val="1"/>
          <w:numId w:val="4"/>
        </w:numPr>
        <w:rPr>
          <w:bCs/>
        </w:rPr>
      </w:pPr>
      <w:r>
        <w:rPr>
          <w:lang w:eastAsia="sl-SI"/>
        </w:rPr>
        <w:t xml:space="preserve"> »</w:t>
      </w:r>
      <w:r w:rsidR="00165CCD">
        <w:rPr>
          <w:b/>
          <w:lang w:eastAsia="sl-SI"/>
        </w:rPr>
        <w:t>V</w:t>
      </w:r>
      <w:r w:rsidRPr="00AD66B5">
        <w:rPr>
          <w:b/>
          <w:lang w:eastAsia="sl-SI"/>
        </w:rPr>
        <w:t xml:space="preserve"> </w:t>
      </w:r>
      <w:r>
        <w:rPr>
          <w:b/>
          <w:lang w:eastAsia="sl-SI"/>
        </w:rPr>
        <w:t>pripravi</w:t>
      </w:r>
      <w:r>
        <w:rPr>
          <w:lang w:eastAsia="sl-SI"/>
        </w:rPr>
        <w:t>«</w:t>
      </w:r>
      <w:r w:rsidR="007666C6">
        <w:rPr>
          <w:lang w:eastAsia="sl-SI"/>
        </w:rPr>
        <w:t xml:space="preserve"> ali</w:t>
      </w:r>
    </w:p>
    <w:p w14:paraId="1C6DECB8" w14:textId="6E1791B4" w:rsidR="007666C6" w:rsidRPr="00AD66B5" w:rsidRDefault="007666C6" w:rsidP="007666C6">
      <w:pPr>
        <w:pStyle w:val="Odstavekseznama"/>
        <w:numPr>
          <w:ilvl w:val="1"/>
          <w:numId w:val="4"/>
        </w:numPr>
        <w:rPr>
          <w:bCs/>
        </w:rPr>
      </w:pPr>
      <w:r>
        <w:rPr>
          <w:bCs/>
        </w:rPr>
        <w:t>»</w:t>
      </w:r>
      <w:r w:rsidR="00165CCD">
        <w:rPr>
          <w:b/>
          <w:bCs/>
        </w:rPr>
        <w:t>P</w:t>
      </w:r>
      <w:r w:rsidRPr="007666C6">
        <w:rPr>
          <w:b/>
          <w:bCs/>
        </w:rPr>
        <w:t>onovno v pripravi</w:t>
      </w:r>
      <w:r>
        <w:rPr>
          <w:bCs/>
        </w:rPr>
        <w:t>«.</w:t>
      </w:r>
    </w:p>
    <w:p w14:paraId="43A04711" w14:textId="68A137F9" w:rsidR="00B07BDE" w:rsidRDefault="00B07BDE" w:rsidP="00B07BDE">
      <w:pPr>
        <w:rPr>
          <w:lang w:eastAsia="sl-SI"/>
        </w:rPr>
      </w:pPr>
      <w:r w:rsidRPr="001D6232">
        <w:rPr>
          <w:rStyle w:val="Poudarek"/>
        </w:rPr>
        <w:t>Pozor!</w:t>
      </w:r>
      <w:r>
        <w:rPr>
          <w:lang w:eastAsia="sl-SI"/>
        </w:rPr>
        <w:t xml:space="preserve"> Akcija bo uspešno izvedena v naslednjih primerih:</w:t>
      </w:r>
    </w:p>
    <w:p w14:paraId="76D338A8" w14:textId="77777777" w:rsidR="00B07BDE" w:rsidRDefault="00B07BDE" w:rsidP="008332CE">
      <w:pPr>
        <w:pStyle w:val="Odstavekseznama"/>
        <w:numPr>
          <w:ilvl w:val="0"/>
          <w:numId w:val="41"/>
        </w:numPr>
        <w:rPr>
          <w:lang w:eastAsia="sl-SI"/>
        </w:rPr>
      </w:pPr>
      <w:r>
        <w:rPr>
          <w:lang w:eastAsia="sl-SI"/>
        </w:rPr>
        <w:t xml:space="preserve">če </w:t>
      </w:r>
      <w:r w:rsidRPr="00576A21">
        <w:rPr>
          <w:b/>
          <w:lang w:eastAsia="sl-SI"/>
        </w:rPr>
        <w:t xml:space="preserve">paket ni </w:t>
      </w:r>
      <w:r>
        <w:rPr>
          <w:b/>
          <w:lang w:eastAsia="sl-SI"/>
        </w:rPr>
        <w:t>pravilno izpolnjen</w:t>
      </w:r>
      <w:r>
        <w:rPr>
          <w:lang w:eastAsia="sl-SI"/>
        </w:rPr>
        <w:t xml:space="preserve"> ali</w:t>
      </w:r>
    </w:p>
    <w:p w14:paraId="4331A2E9" w14:textId="0BED47FE" w:rsidR="00B07BDE" w:rsidRPr="00B07BDE" w:rsidRDefault="00B07BDE" w:rsidP="008332CE">
      <w:pPr>
        <w:pStyle w:val="Odstavekseznama"/>
        <w:numPr>
          <w:ilvl w:val="0"/>
          <w:numId w:val="41"/>
        </w:numPr>
        <w:rPr>
          <w:lang w:eastAsia="sl-SI"/>
        </w:rPr>
      </w:pPr>
      <w:r>
        <w:rPr>
          <w:lang w:eastAsia="sl-SI"/>
        </w:rPr>
        <w:t xml:space="preserve">če </w:t>
      </w:r>
      <w:r w:rsidRPr="00576A21">
        <w:rPr>
          <w:b/>
          <w:lang w:eastAsia="sl-SI"/>
        </w:rPr>
        <w:t xml:space="preserve">obstaja predlog, ki </w:t>
      </w:r>
      <w:r>
        <w:rPr>
          <w:b/>
          <w:lang w:eastAsia="sl-SI"/>
        </w:rPr>
        <w:t xml:space="preserve">ni pravilno izpolnjen </w:t>
      </w:r>
      <w:r w:rsidRPr="00B07BDE">
        <w:rPr>
          <w:lang w:eastAsia="sl-SI"/>
        </w:rPr>
        <w:t>ali</w:t>
      </w:r>
    </w:p>
    <w:p w14:paraId="20316AF0" w14:textId="2C6BF374" w:rsidR="00B07BDE" w:rsidRDefault="00B07BDE" w:rsidP="008332CE">
      <w:pPr>
        <w:pStyle w:val="Odstavekseznama"/>
        <w:numPr>
          <w:ilvl w:val="0"/>
          <w:numId w:val="41"/>
        </w:numPr>
        <w:rPr>
          <w:lang w:eastAsia="sl-SI"/>
        </w:rPr>
      </w:pPr>
      <w:r>
        <w:rPr>
          <w:lang w:eastAsia="sl-SI"/>
        </w:rPr>
        <w:t xml:space="preserve">če </w:t>
      </w:r>
      <w:r w:rsidRPr="00B07BDE">
        <w:rPr>
          <w:b/>
          <w:lang w:eastAsia="sl-SI"/>
        </w:rPr>
        <w:t>obstaja vrednotenje, ki ni pravilno izpolnjeno</w:t>
      </w:r>
      <w:r>
        <w:rPr>
          <w:lang w:eastAsia="sl-SI"/>
        </w:rPr>
        <w:t>.</w:t>
      </w:r>
    </w:p>
    <w:p w14:paraId="259EA81B" w14:textId="446784EE" w:rsidR="00B07BDE" w:rsidRDefault="00B07BDE" w:rsidP="004E2982">
      <w:pPr>
        <w:pStyle w:val="Naslov6"/>
      </w:pPr>
      <w:bookmarkStart w:id="378" w:name="_Toc91846654"/>
      <w:r>
        <w:t>Kako pošljem paket v potrditev vodji OE?</w:t>
      </w:r>
      <w:bookmarkEnd w:id="378"/>
    </w:p>
    <w:p w14:paraId="52A3DB4A" w14:textId="447F5F24" w:rsidR="00B07BDE" w:rsidRDefault="00BC7A25" w:rsidP="00B07BDE">
      <w:r w:rsidRPr="00BC7A25">
        <w:rPr>
          <w:noProof/>
        </w:rPr>
        <w:drawing>
          <wp:inline distT="0" distB="0" distL="0" distR="0" wp14:anchorId="6571B16E" wp14:editId="5DFDA262">
            <wp:extent cx="1788544" cy="380953"/>
            <wp:effectExtent l="0" t="0" r="254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38091" cy="391506"/>
                    </a:xfrm>
                    <a:prstGeom prst="rect">
                      <a:avLst/>
                    </a:prstGeom>
                  </pic:spPr>
                </pic:pic>
              </a:graphicData>
            </a:graphic>
          </wp:inline>
        </w:drawing>
      </w:r>
    </w:p>
    <w:p w14:paraId="73208AA9" w14:textId="77777777" w:rsidR="00B07BDE" w:rsidRDefault="00B07BDE" w:rsidP="008332CE">
      <w:pPr>
        <w:pStyle w:val="Odstavekseznama"/>
        <w:numPr>
          <w:ilvl w:val="0"/>
          <w:numId w:val="42"/>
        </w:numPr>
      </w:pPr>
      <w:r>
        <w:t>Odprite stran »</w:t>
      </w:r>
      <w:r w:rsidRPr="001456A2">
        <w:rPr>
          <w:b/>
        </w:rPr>
        <w:t xml:space="preserve">Vpogled v </w:t>
      </w:r>
      <w:r>
        <w:rPr>
          <w:b/>
        </w:rPr>
        <w:t>paket</w:t>
      </w:r>
      <w:r w:rsidRPr="00B12226">
        <w:t>«.</w:t>
      </w:r>
    </w:p>
    <w:p w14:paraId="42745AFF" w14:textId="4E5D6035" w:rsidR="00B07BDE" w:rsidRPr="009654C1" w:rsidRDefault="00B07BDE" w:rsidP="008332CE">
      <w:pPr>
        <w:pStyle w:val="Odstavekseznama"/>
        <w:numPr>
          <w:ilvl w:val="0"/>
          <w:numId w:val="42"/>
        </w:numPr>
        <w:rPr>
          <w:bCs/>
        </w:rPr>
      </w:pPr>
      <w:r w:rsidRPr="009654C1">
        <w:rPr>
          <w:bCs/>
        </w:rPr>
        <w:t xml:space="preserve">Kliknite na gumb </w:t>
      </w:r>
      <w:r>
        <w:rPr>
          <w:bCs/>
        </w:rPr>
        <w:t>»</w:t>
      </w:r>
      <w:r w:rsidR="00BC7A25">
        <w:rPr>
          <w:b/>
          <w:bCs/>
        </w:rPr>
        <w:t>Pošlji p</w:t>
      </w:r>
      <w:r>
        <w:rPr>
          <w:b/>
          <w:bCs/>
        </w:rPr>
        <w:t>aket v potrditev vodji OE</w:t>
      </w:r>
      <w:r w:rsidRPr="00B12226">
        <w:rPr>
          <w:bCs/>
        </w:rPr>
        <w:t>«.</w:t>
      </w:r>
    </w:p>
    <w:p w14:paraId="04D3CE2B" w14:textId="77777777" w:rsidR="00B07BDE" w:rsidRPr="009654C1" w:rsidRDefault="00B07BDE" w:rsidP="008332CE">
      <w:pPr>
        <w:pStyle w:val="Odstavekseznama"/>
        <w:numPr>
          <w:ilvl w:val="0"/>
          <w:numId w:val="42"/>
        </w:numPr>
        <w:rPr>
          <w:bCs/>
        </w:rPr>
      </w:pPr>
      <w:r w:rsidRPr="009654C1">
        <w:rPr>
          <w:bCs/>
        </w:rPr>
        <w:t>Če želite</w:t>
      </w:r>
      <w:r>
        <w:rPr>
          <w:bCs/>
        </w:rPr>
        <w:t>,</w:t>
      </w:r>
      <w:r w:rsidRPr="009654C1">
        <w:rPr>
          <w:bCs/>
        </w:rPr>
        <w:t xml:space="preserve"> vpišite komentar; komentar bo prikazan v </w:t>
      </w:r>
      <w:proofErr w:type="spellStart"/>
      <w:r w:rsidRPr="009654C1">
        <w:rPr>
          <w:bCs/>
        </w:rPr>
        <w:t>časovnici</w:t>
      </w:r>
      <w:proofErr w:type="spellEnd"/>
      <w:r w:rsidRPr="009654C1">
        <w:rPr>
          <w:bCs/>
        </w:rPr>
        <w:t>;</w:t>
      </w:r>
    </w:p>
    <w:p w14:paraId="4C98FFD1" w14:textId="28EF8A68" w:rsidR="00B07BDE" w:rsidRDefault="00B07BDE" w:rsidP="008332CE">
      <w:pPr>
        <w:pStyle w:val="Odstavekseznama"/>
        <w:numPr>
          <w:ilvl w:val="0"/>
          <w:numId w:val="42"/>
        </w:numPr>
      </w:pPr>
      <w:r>
        <w:t>Kliknite na gumb »</w:t>
      </w:r>
      <w:r w:rsidRPr="009654C1">
        <w:rPr>
          <w:b/>
        </w:rPr>
        <w:t>Potrdi</w:t>
      </w:r>
      <w:r w:rsidRPr="00335654">
        <w:t>«</w:t>
      </w:r>
      <w:r>
        <w:t xml:space="preserve"> oz. »</w:t>
      </w:r>
      <w:r w:rsidRPr="009654C1">
        <w:rPr>
          <w:b/>
        </w:rPr>
        <w:t>Prekliči</w:t>
      </w:r>
      <w:r w:rsidRPr="00335654">
        <w:t>«,</w:t>
      </w:r>
      <w:r>
        <w:t xml:space="preserve"> če želite prekiniti akcijo.</w:t>
      </w:r>
    </w:p>
    <w:p w14:paraId="089D74ED" w14:textId="7A8185D9" w:rsidR="00B07BDE" w:rsidRDefault="00B07BDE" w:rsidP="008332CE">
      <w:pPr>
        <w:pStyle w:val="Odstavekseznama"/>
        <w:numPr>
          <w:ilvl w:val="0"/>
          <w:numId w:val="42"/>
        </w:numPr>
      </w:pPr>
      <w:r>
        <w:t>Aplikacija vas bo opozorila, da je v teku preverjanje pravilnosti predlogov, ki lahko traja dlje časa.</w:t>
      </w:r>
    </w:p>
    <w:p w14:paraId="55F8D07D" w14:textId="0BFAA5E0" w:rsidR="00B07BDE" w:rsidRDefault="00B07BDE" w:rsidP="008332CE">
      <w:pPr>
        <w:pStyle w:val="Odstavekseznama"/>
        <w:numPr>
          <w:ilvl w:val="0"/>
          <w:numId w:val="42"/>
        </w:numPr>
      </w:pPr>
      <w:r>
        <w:t>Počakajte in osvežite stran (F5).</w:t>
      </w:r>
    </w:p>
    <w:p w14:paraId="249AD79C" w14:textId="193D9776" w:rsidR="00B07BDE" w:rsidRPr="00B07BDE" w:rsidRDefault="00B07BDE" w:rsidP="008332CE">
      <w:pPr>
        <w:pStyle w:val="Odstavekseznama"/>
        <w:numPr>
          <w:ilvl w:val="0"/>
          <w:numId w:val="42"/>
        </w:numPr>
        <w:rPr>
          <w:bCs/>
        </w:rPr>
      </w:pPr>
      <w:r>
        <w:t>Če je akcija uspešno izvedena, je status paketa »</w:t>
      </w:r>
      <w:r>
        <w:rPr>
          <w:b/>
        </w:rPr>
        <w:t>Poslan vodji OE</w:t>
      </w:r>
      <w:r w:rsidRPr="00335654">
        <w:t>«;</w:t>
      </w:r>
      <w:r>
        <w:t xml:space="preserve"> hkrati so vsi predlogi, ki so v tem paketu, prestavljeni v »</w:t>
      </w:r>
      <w:r w:rsidRPr="009654C1">
        <w:rPr>
          <w:b/>
        </w:rPr>
        <w:t xml:space="preserve">Predlog </w:t>
      </w:r>
      <w:r>
        <w:rPr>
          <w:b/>
        </w:rPr>
        <w:t>poslan vodji OE</w:t>
      </w:r>
      <w:r>
        <w:t>«. S tem se konča faza priprave in se začne faza usklajevanja.</w:t>
      </w:r>
    </w:p>
    <w:p w14:paraId="403045F1" w14:textId="68CE8D78" w:rsidR="00CC7B85" w:rsidRDefault="00B07BDE" w:rsidP="008332CE">
      <w:pPr>
        <w:pStyle w:val="Odstavekseznama"/>
        <w:numPr>
          <w:ilvl w:val="0"/>
          <w:numId w:val="42"/>
        </w:numPr>
        <w:rPr>
          <w:bCs/>
        </w:rPr>
      </w:pPr>
      <w:r>
        <w:rPr>
          <w:bCs/>
        </w:rPr>
        <w:t>Če akcija ni uspešno izvedena, ne bo spremenjen status paketa. Nepravilno izpolnjeni predlogi bodo označeni s klicajem na seznamu predlogov.</w:t>
      </w:r>
      <w:r w:rsidR="00CC7B85">
        <w:rPr>
          <w:bCs/>
        </w:rPr>
        <w:t xml:space="preserve"> Poglejte poglavje »</w:t>
      </w:r>
      <w:r w:rsidR="00CC7B85">
        <w:rPr>
          <w:bCs/>
        </w:rPr>
        <w:fldChar w:fldCharType="begin"/>
      </w:r>
      <w:r w:rsidR="00CC7B85">
        <w:rPr>
          <w:bCs/>
        </w:rPr>
        <w:instrText xml:space="preserve"> REF _Ref91511661 \h </w:instrText>
      </w:r>
      <w:r w:rsidR="00CC7B85">
        <w:rPr>
          <w:bCs/>
        </w:rPr>
      </w:r>
      <w:r w:rsidR="00CC7B85">
        <w:rPr>
          <w:bCs/>
        </w:rPr>
        <w:fldChar w:fldCharType="separate"/>
      </w:r>
      <w:r w:rsidR="00CC7B85" w:rsidRPr="004E2656">
        <w:rPr>
          <w:rStyle w:val="Neensklic"/>
          <w:b w:val="0"/>
        </w:rPr>
        <w:t>Kako preverim</w:t>
      </w:r>
      <w:r w:rsidR="00CC7B85">
        <w:rPr>
          <w:rStyle w:val="Neensklic"/>
          <w:b w:val="0"/>
        </w:rPr>
        <w:t>,</w:t>
      </w:r>
      <w:r w:rsidR="00CC7B85" w:rsidRPr="004E2656">
        <w:rPr>
          <w:rStyle w:val="Neensklic"/>
          <w:b w:val="0"/>
        </w:rPr>
        <w:t xml:space="preserve"> ali je predlog pravilno izpolnjen?</w:t>
      </w:r>
      <w:r w:rsidR="00CC7B85">
        <w:rPr>
          <w:bCs/>
        </w:rPr>
        <w:fldChar w:fldCharType="end"/>
      </w:r>
      <w:r w:rsidR="00CC7B85">
        <w:rPr>
          <w:bCs/>
        </w:rPr>
        <w:t>«.</w:t>
      </w:r>
    </w:p>
    <w:p w14:paraId="6652B261" w14:textId="77777777" w:rsidR="007666C6" w:rsidRDefault="007666C6" w:rsidP="007666C6">
      <w:pPr>
        <w:pStyle w:val="Naslov5"/>
      </w:pPr>
      <w:bookmarkStart w:id="379" w:name="_Toc86324327"/>
      <w:bookmarkStart w:id="380" w:name="_Toc91846655"/>
      <w:r>
        <w:t>Preklic paketa</w:t>
      </w:r>
      <w:bookmarkEnd w:id="379"/>
      <w:bookmarkEnd w:id="380"/>
    </w:p>
    <w:p w14:paraId="0D922ECC" w14:textId="77777777" w:rsidR="007666C6" w:rsidRDefault="007666C6" w:rsidP="007666C6">
      <w:r>
        <w:t>Namesto da bi paket poslali v potrditev vodji OE, ga lahko prekličemo.</w:t>
      </w:r>
    </w:p>
    <w:p w14:paraId="3C1A0FBE" w14:textId="77777777" w:rsidR="007666C6" w:rsidRDefault="007666C6" w:rsidP="007666C6">
      <w:pPr>
        <w:pStyle w:val="Naslov6"/>
      </w:pPr>
      <w:bookmarkStart w:id="381" w:name="_Toc86324328"/>
      <w:bookmarkStart w:id="382" w:name="_Toc91846656"/>
      <w:r>
        <w:t>Kdo lahko prekliče paket</w:t>
      </w:r>
      <w:r w:rsidRPr="00630B58">
        <w:t xml:space="preserve"> </w:t>
      </w:r>
      <w:r>
        <w:t>in kdaj?</w:t>
      </w:r>
      <w:bookmarkEnd w:id="381"/>
      <w:bookmarkEnd w:id="382"/>
    </w:p>
    <w:p w14:paraId="4EDAB860" w14:textId="77777777" w:rsidR="007666C6" w:rsidRDefault="007666C6" w:rsidP="007666C6">
      <w:r>
        <w:t>Akcija je na voljo:</w:t>
      </w:r>
    </w:p>
    <w:p w14:paraId="37E0183D" w14:textId="77777777" w:rsidR="007666C6" w:rsidRDefault="007666C6" w:rsidP="008332CE">
      <w:pPr>
        <w:pStyle w:val="Odstavekseznama"/>
        <w:numPr>
          <w:ilvl w:val="0"/>
          <w:numId w:val="97"/>
        </w:numPr>
      </w:pPr>
      <w:r>
        <w:t xml:space="preserve">če ste </w:t>
      </w:r>
      <w:r w:rsidRPr="00025BAE">
        <w:rPr>
          <w:b/>
        </w:rPr>
        <w:t xml:space="preserve">nosilec paketa OE </w:t>
      </w:r>
      <w:r>
        <w:t>in</w:t>
      </w:r>
    </w:p>
    <w:p w14:paraId="2B0E9C13" w14:textId="77777777" w:rsidR="007666C6" w:rsidRPr="00DA46FF" w:rsidRDefault="007666C6" w:rsidP="008332CE">
      <w:pPr>
        <w:pStyle w:val="Odstavekseznama"/>
        <w:numPr>
          <w:ilvl w:val="1"/>
          <w:numId w:val="97"/>
        </w:numPr>
      </w:pPr>
      <w:r>
        <w:t xml:space="preserve">če je </w:t>
      </w:r>
      <w:r w:rsidRPr="007666C6">
        <w:rPr>
          <w:b/>
        </w:rPr>
        <w:t>status paketa</w:t>
      </w:r>
      <w:r>
        <w:rPr>
          <w:b/>
        </w:rPr>
        <w:t xml:space="preserve"> </w:t>
      </w:r>
      <w:r>
        <w:t>»</w:t>
      </w:r>
      <w:r>
        <w:rPr>
          <w:b/>
        </w:rPr>
        <w:t>Paket v pripravi</w:t>
      </w:r>
      <w:r>
        <w:t>«.</w:t>
      </w:r>
    </w:p>
    <w:p w14:paraId="6A865C6B" w14:textId="77777777" w:rsidR="007666C6" w:rsidRDefault="007666C6" w:rsidP="007666C6">
      <w:pPr>
        <w:pStyle w:val="Naslov6"/>
      </w:pPr>
      <w:bookmarkStart w:id="383" w:name="_Toc86324329"/>
      <w:bookmarkStart w:id="384" w:name="_Toc91846657"/>
      <w:r>
        <w:t>Kako prekličem paket?</w:t>
      </w:r>
      <w:bookmarkEnd w:id="383"/>
      <w:bookmarkEnd w:id="384"/>
    </w:p>
    <w:p w14:paraId="3F9454B4" w14:textId="77777777" w:rsidR="007666C6" w:rsidRDefault="007666C6" w:rsidP="007666C6">
      <w:r w:rsidRPr="00025BAE">
        <w:rPr>
          <w:noProof/>
          <w:lang w:eastAsia="sl-SI"/>
        </w:rPr>
        <w:drawing>
          <wp:inline distT="0" distB="0" distL="0" distR="0" wp14:anchorId="791F6402" wp14:editId="444CA460">
            <wp:extent cx="2057400" cy="320712"/>
            <wp:effectExtent l="0" t="0" r="0" b="3175"/>
            <wp:docPr id="185" name="Picture 18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04216" cy="328010"/>
                    </a:xfrm>
                    <a:prstGeom prst="rect">
                      <a:avLst/>
                    </a:prstGeom>
                  </pic:spPr>
                </pic:pic>
              </a:graphicData>
            </a:graphic>
          </wp:inline>
        </w:drawing>
      </w:r>
    </w:p>
    <w:p w14:paraId="38826372" w14:textId="77777777" w:rsidR="007666C6" w:rsidRDefault="007666C6" w:rsidP="008332CE">
      <w:pPr>
        <w:pStyle w:val="Odstavekseznama"/>
        <w:numPr>
          <w:ilvl w:val="0"/>
          <w:numId w:val="98"/>
        </w:numPr>
      </w:pPr>
      <w:r>
        <w:t>Odprite stran »</w:t>
      </w:r>
      <w:r w:rsidRPr="008D4D7B">
        <w:rPr>
          <w:b/>
        </w:rPr>
        <w:t>Vpogled v pake</w:t>
      </w:r>
      <w:r>
        <w:t>t«.</w:t>
      </w:r>
    </w:p>
    <w:p w14:paraId="7D2DCF06" w14:textId="77777777" w:rsidR="007666C6" w:rsidRDefault="007666C6" w:rsidP="008332CE">
      <w:pPr>
        <w:pStyle w:val="Odstavekseznama"/>
        <w:numPr>
          <w:ilvl w:val="0"/>
          <w:numId w:val="98"/>
        </w:numPr>
      </w:pPr>
      <w:r>
        <w:t>Kliknite na gumb »</w:t>
      </w:r>
      <w:r w:rsidRPr="008D4D7B">
        <w:rPr>
          <w:b/>
        </w:rPr>
        <w:t>Prekliči paket</w:t>
      </w:r>
      <w:r>
        <w:t>«.</w:t>
      </w:r>
    </w:p>
    <w:p w14:paraId="616C0560" w14:textId="77777777" w:rsidR="007666C6" w:rsidRDefault="007666C6" w:rsidP="008332CE">
      <w:pPr>
        <w:pStyle w:val="Odstavekseznama"/>
        <w:numPr>
          <w:ilvl w:val="0"/>
          <w:numId w:val="98"/>
        </w:numPr>
      </w:pPr>
      <w:r>
        <w:t xml:space="preserve">Obvezno vpišite komentar; komentar bo prikazan na </w:t>
      </w:r>
      <w:proofErr w:type="spellStart"/>
      <w:r>
        <w:t>časovnici</w:t>
      </w:r>
      <w:proofErr w:type="spellEnd"/>
      <w:r>
        <w:t>.</w:t>
      </w:r>
    </w:p>
    <w:p w14:paraId="57162669" w14:textId="18A6D5E9" w:rsidR="007666C6" w:rsidRPr="007666C6" w:rsidRDefault="007666C6" w:rsidP="008332CE">
      <w:pPr>
        <w:pStyle w:val="Odstavekseznama"/>
        <w:numPr>
          <w:ilvl w:val="0"/>
          <w:numId w:val="98"/>
        </w:numPr>
        <w:rPr>
          <w:bCs/>
        </w:rPr>
      </w:pPr>
      <w:r>
        <w:t>Na koncu uspešno izvedene akcije je status paketa »</w:t>
      </w:r>
      <w:r>
        <w:rPr>
          <w:b/>
        </w:rPr>
        <w:t>Preklican«</w:t>
      </w:r>
      <w:r>
        <w:t>; hkrati so vsi predlogi, ki so v tem paketu, prestavljeni v »</w:t>
      </w:r>
      <w:r w:rsidRPr="009654C1">
        <w:rPr>
          <w:b/>
        </w:rPr>
        <w:t xml:space="preserve">Predlog </w:t>
      </w:r>
      <w:r w:rsidRPr="007666C6">
        <w:rPr>
          <w:b/>
        </w:rPr>
        <w:t>storniran</w:t>
      </w:r>
      <w:r>
        <w:t>«. S tem se končajo vse faze in se ne paket ne predlogi ne morejo uporabiti v prihodnosti.</w:t>
      </w:r>
    </w:p>
    <w:p w14:paraId="1D4589FE" w14:textId="77777777" w:rsidR="00B846EB" w:rsidRDefault="00B846EB" w:rsidP="00B846EB">
      <w:pPr>
        <w:pStyle w:val="Naslov4"/>
      </w:pPr>
      <w:bookmarkStart w:id="385" w:name="_Toc86324316"/>
      <w:bookmarkStart w:id="386" w:name="_Toc91846658"/>
      <w:r>
        <w:lastRenderedPageBreak/>
        <w:t>Faza usklajevanja</w:t>
      </w:r>
      <w:bookmarkEnd w:id="385"/>
      <w:bookmarkEnd w:id="386"/>
    </w:p>
    <w:p w14:paraId="0FCB9F75" w14:textId="1B20655C" w:rsidR="00B846EB" w:rsidRDefault="007666C6" w:rsidP="00B846EB">
      <w:pPr>
        <w:pStyle w:val="Odstavekseznama"/>
        <w:ind w:left="0"/>
      </w:pPr>
      <w:r w:rsidRPr="004E2982">
        <w:rPr>
          <w:b/>
        </w:rPr>
        <w:t>Vodja OE</w:t>
      </w:r>
      <w:r>
        <w:t xml:space="preserve"> lahko:</w:t>
      </w:r>
    </w:p>
    <w:p w14:paraId="6C6350DB" w14:textId="0FA1DAB5" w:rsidR="00B846EB" w:rsidRDefault="007666C6" w:rsidP="00AA5027">
      <w:pPr>
        <w:pStyle w:val="Odstavekseznama"/>
        <w:numPr>
          <w:ilvl w:val="0"/>
          <w:numId w:val="5"/>
        </w:numPr>
      </w:pPr>
      <w:r>
        <w:t>pošlje paket na delovno skupino,</w:t>
      </w:r>
    </w:p>
    <w:p w14:paraId="6754448D" w14:textId="0234D67E" w:rsidR="007666C6" w:rsidRDefault="007666C6" w:rsidP="007666C6">
      <w:pPr>
        <w:pStyle w:val="Odstavekseznama"/>
        <w:numPr>
          <w:ilvl w:val="0"/>
          <w:numId w:val="5"/>
        </w:numPr>
      </w:pPr>
      <w:r>
        <w:t xml:space="preserve">vrne paket v pripravo ali </w:t>
      </w:r>
    </w:p>
    <w:p w14:paraId="401552BA" w14:textId="1E58150B" w:rsidR="007666C6" w:rsidRDefault="007666C6" w:rsidP="007666C6">
      <w:pPr>
        <w:pStyle w:val="Odstavekseznama"/>
        <w:numPr>
          <w:ilvl w:val="0"/>
          <w:numId w:val="5"/>
        </w:numPr>
      </w:pPr>
      <w:r>
        <w:t>umakne paket.</w:t>
      </w:r>
    </w:p>
    <w:p w14:paraId="342BFC1F" w14:textId="2924757B" w:rsidR="007666C6" w:rsidRDefault="007666C6" w:rsidP="007666C6">
      <w:r w:rsidRPr="004E2982">
        <w:rPr>
          <w:b/>
        </w:rPr>
        <w:t>Člani delovne skupine</w:t>
      </w:r>
      <w:r>
        <w:t xml:space="preserve"> lahko:</w:t>
      </w:r>
    </w:p>
    <w:p w14:paraId="76BBA867" w14:textId="67AFA000" w:rsidR="007666C6" w:rsidRDefault="007666C6" w:rsidP="007666C6">
      <w:pPr>
        <w:pStyle w:val="Odstavekseznama"/>
        <w:numPr>
          <w:ilvl w:val="0"/>
          <w:numId w:val="5"/>
        </w:numPr>
      </w:pPr>
      <w:r>
        <w:t>komentirajo posamezne predloge paketa ali</w:t>
      </w:r>
    </w:p>
    <w:p w14:paraId="579A1E54" w14:textId="16AFAEC0" w:rsidR="007666C6" w:rsidRDefault="007666C6" w:rsidP="007666C6">
      <w:pPr>
        <w:pStyle w:val="Odstavekseznama"/>
        <w:numPr>
          <w:ilvl w:val="0"/>
          <w:numId w:val="5"/>
        </w:numPr>
      </w:pPr>
      <w:r>
        <w:t>komentirajo paket.</w:t>
      </w:r>
    </w:p>
    <w:p w14:paraId="6CCFC148" w14:textId="2F2A65AE" w:rsidR="007666C6" w:rsidRDefault="007666C6" w:rsidP="007666C6">
      <w:r w:rsidRPr="004E2982">
        <w:rPr>
          <w:b/>
        </w:rPr>
        <w:t>Vodja delovne skupine</w:t>
      </w:r>
      <w:r>
        <w:t xml:space="preserve"> lahko:</w:t>
      </w:r>
    </w:p>
    <w:p w14:paraId="088B9690" w14:textId="2BBBF242" w:rsidR="007666C6" w:rsidRDefault="007666C6" w:rsidP="007666C6">
      <w:pPr>
        <w:pStyle w:val="Odstavekseznama"/>
        <w:numPr>
          <w:ilvl w:val="0"/>
          <w:numId w:val="5"/>
        </w:numPr>
      </w:pPr>
      <w:r>
        <w:t>vrne paket nosilcu paketa OE, ko je paket obravnavan na delovni skupini.</w:t>
      </w:r>
    </w:p>
    <w:p w14:paraId="644985A5" w14:textId="4CCD2D3E" w:rsidR="007666C6" w:rsidRDefault="007666C6" w:rsidP="007666C6">
      <w:r w:rsidRPr="004E2982">
        <w:rPr>
          <w:b/>
        </w:rPr>
        <w:t>Nosilec paketa OE / vodja OE</w:t>
      </w:r>
      <w:r>
        <w:t xml:space="preserve"> lahko:</w:t>
      </w:r>
    </w:p>
    <w:p w14:paraId="21694F6C" w14:textId="0039D72F" w:rsidR="007666C6" w:rsidRDefault="007666C6" w:rsidP="007666C6">
      <w:pPr>
        <w:pStyle w:val="Odstavekseznama"/>
        <w:numPr>
          <w:ilvl w:val="0"/>
          <w:numId w:val="5"/>
        </w:numPr>
      </w:pPr>
      <w:r>
        <w:t>pošlje paket na MK,</w:t>
      </w:r>
    </w:p>
    <w:p w14:paraId="4502C03C" w14:textId="77777777" w:rsidR="007666C6" w:rsidRDefault="007666C6" w:rsidP="007666C6">
      <w:pPr>
        <w:pStyle w:val="Odstavekseznama"/>
        <w:numPr>
          <w:ilvl w:val="0"/>
          <w:numId w:val="5"/>
        </w:numPr>
      </w:pPr>
      <w:r>
        <w:t xml:space="preserve">vrne paket v pripravo ali </w:t>
      </w:r>
    </w:p>
    <w:p w14:paraId="1EE32558" w14:textId="6288F878" w:rsidR="007666C6" w:rsidRDefault="007666C6" w:rsidP="007666C6">
      <w:pPr>
        <w:pStyle w:val="Odstavekseznama"/>
        <w:numPr>
          <w:ilvl w:val="0"/>
          <w:numId w:val="5"/>
        </w:numPr>
      </w:pPr>
      <w:r>
        <w:t>umakne paket</w:t>
      </w:r>
    </w:p>
    <w:p w14:paraId="1BF8ACA0" w14:textId="506D81F7" w:rsidR="00B846EB" w:rsidRDefault="00B846EB" w:rsidP="00B846EB">
      <w:pPr>
        <w:pStyle w:val="Naslov5"/>
      </w:pPr>
      <w:bookmarkStart w:id="387" w:name="_Toc86324324"/>
      <w:bookmarkStart w:id="388" w:name="_Toc91846659"/>
      <w:r>
        <w:t xml:space="preserve">Pošiljanje paketa </w:t>
      </w:r>
      <w:bookmarkEnd w:id="387"/>
      <w:r w:rsidR="007666C6">
        <w:t>delovni skupini</w:t>
      </w:r>
      <w:bookmarkEnd w:id="388"/>
    </w:p>
    <w:p w14:paraId="2E03482C" w14:textId="7B8525A2" w:rsidR="00B846EB" w:rsidRDefault="000217D0" w:rsidP="00B846EB">
      <w:pPr>
        <w:rPr>
          <w:lang w:eastAsia="sl-SI"/>
        </w:rPr>
      </w:pPr>
      <w:r>
        <w:t xml:space="preserve">Paket </w:t>
      </w:r>
      <w:r w:rsidR="00B846EB">
        <w:t xml:space="preserve">je treba poslati </w:t>
      </w:r>
      <w:r w:rsidR="007666C6">
        <w:t>v pregled delovni skupini</w:t>
      </w:r>
      <w:r w:rsidR="00B846EB">
        <w:t>.</w:t>
      </w:r>
    </w:p>
    <w:p w14:paraId="784B2E55" w14:textId="47A0F227" w:rsidR="00B846EB" w:rsidRDefault="00B846EB" w:rsidP="007666C6">
      <w:pPr>
        <w:pStyle w:val="Naslov6"/>
      </w:pPr>
      <w:bookmarkStart w:id="389" w:name="_Toc91846660"/>
      <w:r>
        <w:t xml:space="preserve">Kdo lahko pošlje paket </w:t>
      </w:r>
      <w:r w:rsidR="007666C6">
        <w:t xml:space="preserve">v pregled delovni skupini </w:t>
      </w:r>
      <w:r w:rsidR="00630B58">
        <w:t>in kdaj</w:t>
      </w:r>
      <w:r>
        <w:t>?</w:t>
      </w:r>
      <w:bookmarkEnd w:id="389"/>
    </w:p>
    <w:p w14:paraId="773D79F9" w14:textId="77777777" w:rsidR="00B846EB" w:rsidRDefault="00B846EB" w:rsidP="00B846EB">
      <w:pPr>
        <w:rPr>
          <w:bCs/>
        </w:rPr>
      </w:pPr>
      <w:r w:rsidRPr="006C1A8C">
        <w:rPr>
          <w:bCs/>
        </w:rPr>
        <w:t>Akcija</w:t>
      </w:r>
      <w:r>
        <w:rPr>
          <w:bCs/>
        </w:rPr>
        <w:t xml:space="preserve"> je na voljo:</w:t>
      </w:r>
    </w:p>
    <w:p w14:paraId="0C7D327B" w14:textId="5F6AD9F1" w:rsidR="00B846EB" w:rsidRPr="00AD66B5" w:rsidRDefault="00B846EB" w:rsidP="00AA5027">
      <w:pPr>
        <w:pStyle w:val="Odstavekseznama"/>
        <w:numPr>
          <w:ilvl w:val="0"/>
          <w:numId w:val="4"/>
        </w:numPr>
        <w:rPr>
          <w:bCs/>
        </w:rPr>
      </w:pPr>
      <w:r w:rsidRPr="00AD66B5">
        <w:rPr>
          <w:lang w:eastAsia="sl-SI"/>
        </w:rPr>
        <w:t>če ste</w:t>
      </w:r>
      <w:r w:rsidRPr="00AD66B5">
        <w:rPr>
          <w:b/>
          <w:lang w:eastAsia="sl-SI"/>
        </w:rPr>
        <w:t xml:space="preserve"> </w:t>
      </w:r>
      <w:r w:rsidR="007666C6">
        <w:rPr>
          <w:b/>
          <w:lang w:eastAsia="sl-SI"/>
        </w:rPr>
        <w:t>vodja OE</w:t>
      </w:r>
      <w:r>
        <w:rPr>
          <w:b/>
          <w:lang w:eastAsia="sl-SI"/>
        </w:rPr>
        <w:t>,</w:t>
      </w:r>
    </w:p>
    <w:p w14:paraId="3A065740" w14:textId="3B09BBDD" w:rsidR="00B846EB" w:rsidRPr="00AD66B5" w:rsidRDefault="00B846EB" w:rsidP="00AA5027">
      <w:pPr>
        <w:pStyle w:val="Odstavekseznama"/>
        <w:numPr>
          <w:ilvl w:val="0"/>
          <w:numId w:val="4"/>
        </w:numPr>
        <w:rPr>
          <w:bCs/>
        </w:rPr>
      </w:pPr>
      <w:r>
        <w:rPr>
          <w:lang w:eastAsia="sl-SI"/>
        </w:rPr>
        <w:t xml:space="preserve">če je status paketa </w:t>
      </w:r>
      <w:r w:rsidR="00720F47">
        <w:rPr>
          <w:lang w:eastAsia="sl-SI"/>
        </w:rPr>
        <w:t>»</w:t>
      </w:r>
      <w:r w:rsidR="00165CCD">
        <w:rPr>
          <w:b/>
          <w:lang w:eastAsia="sl-SI"/>
        </w:rPr>
        <w:t>P</w:t>
      </w:r>
      <w:r w:rsidR="007666C6">
        <w:rPr>
          <w:b/>
          <w:lang w:eastAsia="sl-SI"/>
        </w:rPr>
        <w:t>oslan vodji O</w:t>
      </w:r>
      <w:r w:rsidR="00165CCD">
        <w:rPr>
          <w:b/>
          <w:lang w:eastAsia="sl-SI"/>
        </w:rPr>
        <w:t>E</w:t>
      </w:r>
      <w:r w:rsidR="00720F47">
        <w:rPr>
          <w:lang w:eastAsia="sl-SI"/>
        </w:rPr>
        <w:t>«</w:t>
      </w:r>
      <w:r>
        <w:rPr>
          <w:lang w:eastAsia="sl-SI"/>
        </w:rPr>
        <w:t>.</w:t>
      </w:r>
    </w:p>
    <w:p w14:paraId="23AF95FB" w14:textId="21663BB3" w:rsidR="00B846EB" w:rsidRDefault="00B846EB" w:rsidP="007666C6">
      <w:pPr>
        <w:pStyle w:val="Naslov6"/>
      </w:pPr>
      <w:bookmarkStart w:id="390" w:name="_Toc91846661"/>
      <w:r>
        <w:t xml:space="preserve">Kako pošljem paket </w:t>
      </w:r>
      <w:r w:rsidR="007666C6">
        <w:t>v pregled delovni skupini</w:t>
      </w:r>
      <w:r>
        <w:t>?</w:t>
      </w:r>
      <w:bookmarkEnd w:id="390"/>
    </w:p>
    <w:p w14:paraId="49B37DD2" w14:textId="614EF1DC" w:rsidR="00B846EB" w:rsidRDefault="00B846EB" w:rsidP="008332CE">
      <w:pPr>
        <w:pStyle w:val="Odstavekseznama"/>
        <w:numPr>
          <w:ilvl w:val="0"/>
          <w:numId w:val="163"/>
        </w:numPr>
      </w:pPr>
      <w:r>
        <w:t xml:space="preserve">Odprite stran </w:t>
      </w:r>
      <w:r w:rsidR="00720F47">
        <w:t>»</w:t>
      </w:r>
      <w:r w:rsidRPr="007666C6">
        <w:rPr>
          <w:b/>
        </w:rPr>
        <w:t>Vpogled v paket</w:t>
      </w:r>
      <w:r w:rsidR="00720F47" w:rsidRPr="00B12226">
        <w:t>«</w:t>
      </w:r>
      <w:r w:rsidRPr="00B12226">
        <w:t>.</w:t>
      </w:r>
    </w:p>
    <w:p w14:paraId="05EEAB66" w14:textId="3E163879" w:rsidR="00B846EB" w:rsidRPr="007666C6" w:rsidRDefault="00B846EB" w:rsidP="008332CE">
      <w:pPr>
        <w:pStyle w:val="Odstavekseznama"/>
        <w:numPr>
          <w:ilvl w:val="0"/>
          <w:numId w:val="163"/>
        </w:numPr>
        <w:rPr>
          <w:bCs/>
        </w:rPr>
      </w:pPr>
      <w:r w:rsidRPr="007666C6">
        <w:rPr>
          <w:bCs/>
        </w:rPr>
        <w:t xml:space="preserve">Kliknite na gumb </w:t>
      </w:r>
      <w:r w:rsidR="00720F47" w:rsidRPr="007666C6">
        <w:rPr>
          <w:bCs/>
        </w:rPr>
        <w:t>»</w:t>
      </w:r>
      <w:r w:rsidR="007666C6">
        <w:rPr>
          <w:b/>
          <w:bCs/>
        </w:rPr>
        <w:t>Pošlji na delovno skupino</w:t>
      </w:r>
      <w:r w:rsidR="00720F47" w:rsidRPr="007666C6">
        <w:rPr>
          <w:bCs/>
        </w:rPr>
        <w:t>«</w:t>
      </w:r>
      <w:r w:rsidRPr="007666C6">
        <w:rPr>
          <w:bCs/>
        </w:rPr>
        <w:t>.</w:t>
      </w:r>
    </w:p>
    <w:p w14:paraId="30320DD2" w14:textId="77777777" w:rsidR="00B846EB" w:rsidRPr="007666C6" w:rsidRDefault="00B846EB" w:rsidP="008332CE">
      <w:pPr>
        <w:pStyle w:val="Odstavekseznama"/>
        <w:numPr>
          <w:ilvl w:val="0"/>
          <w:numId w:val="163"/>
        </w:numPr>
        <w:rPr>
          <w:bCs/>
        </w:rPr>
      </w:pPr>
      <w:r w:rsidRPr="007666C6">
        <w:rPr>
          <w:bCs/>
        </w:rPr>
        <w:t xml:space="preserve">Če želite, vpišite komentar; komentar bo prikazan v </w:t>
      </w:r>
      <w:proofErr w:type="spellStart"/>
      <w:r w:rsidRPr="007666C6">
        <w:rPr>
          <w:bCs/>
        </w:rPr>
        <w:t>časovnici</w:t>
      </w:r>
      <w:proofErr w:type="spellEnd"/>
      <w:r w:rsidRPr="007666C6">
        <w:rPr>
          <w:bCs/>
        </w:rPr>
        <w:t>;</w:t>
      </w:r>
    </w:p>
    <w:p w14:paraId="0B48F9C0" w14:textId="7ABA34A7" w:rsidR="00B846EB" w:rsidRDefault="00B846EB" w:rsidP="008332CE">
      <w:pPr>
        <w:pStyle w:val="Odstavekseznama"/>
        <w:numPr>
          <w:ilvl w:val="0"/>
          <w:numId w:val="163"/>
        </w:numPr>
      </w:pPr>
      <w:r>
        <w:t xml:space="preserve">Kliknite na gumb </w:t>
      </w:r>
      <w:r w:rsidR="00720F47">
        <w:t>»</w:t>
      </w:r>
      <w:r w:rsidRPr="007666C6">
        <w:rPr>
          <w:b/>
        </w:rPr>
        <w:t>Potrdi</w:t>
      </w:r>
      <w:r w:rsidR="00720F47" w:rsidRPr="00335654">
        <w:t>«</w:t>
      </w:r>
      <w:r>
        <w:t xml:space="preserve"> </w:t>
      </w:r>
      <w:r w:rsidR="00565E59">
        <w:t>oz.</w:t>
      </w:r>
      <w:r>
        <w:t xml:space="preserve"> </w:t>
      </w:r>
      <w:r w:rsidR="00720F47">
        <w:t>»</w:t>
      </w:r>
      <w:r w:rsidRPr="007666C6">
        <w:rPr>
          <w:b/>
        </w:rPr>
        <w:t>Prekliči</w:t>
      </w:r>
      <w:r w:rsidR="00720F47" w:rsidRPr="00335654">
        <w:t>«</w:t>
      </w:r>
      <w:r w:rsidRPr="00335654">
        <w:t>,</w:t>
      </w:r>
      <w:r>
        <w:t xml:space="preserve"> če želite prekiniti akcijo.</w:t>
      </w:r>
    </w:p>
    <w:p w14:paraId="06ACC79A" w14:textId="59DBF1F2" w:rsidR="007666C6" w:rsidRDefault="00B846EB" w:rsidP="008332CE">
      <w:pPr>
        <w:pStyle w:val="Odstavekseznama"/>
        <w:numPr>
          <w:ilvl w:val="0"/>
          <w:numId w:val="163"/>
        </w:numPr>
      </w:pPr>
      <w:r>
        <w:t xml:space="preserve">Na koncu uspešno izvedene akcije je status paketa </w:t>
      </w:r>
      <w:r w:rsidR="00720F47">
        <w:t>»</w:t>
      </w:r>
      <w:r w:rsidR="007666C6" w:rsidRPr="00165CCD">
        <w:rPr>
          <w:b/>
        </w:rPr>
        <w:t>Poslan delovni skupini</w:t>
      </w:r>
      <w:r w:rsidR="00720F47" w:rsidRPr="00335654">
        <w:t>«</w:t>
      </w:r>
      <w:r w:rsidRPr="00335654">
        <w:t>;</w:t>
      </w:r>
      <w:r>
        <w:t xml:space="preserve"> hkrati so vsi predlogi, ki so v tem paketu, prestavljeni v </w:t>
      </w:r>
      <w:r w:rsidR="00720F47">
        <w:t>»</w:t>
      </w:r>
      <w:r w:rsidRPr="00165CCD">
        <w:rPr>
          <w:b/>
        </w:rPr>
        <w:t xml:space="preserve">Predlog poslan </w:t>
      </w:r>
      <w:r w:rsidR="007666C6" w:rsidRPr="00165CCD">
        <w:rPr>
          <w:b/>
        </w:rPr>
        <w:t>delovni skupini</w:t>
      </w:r>
      <w:r w:rsidR="00720F47">
        <w:t>«</w:t>
      </w:r>
      <w:r>
        <w:t>.</w:t>
      </w:r>
      <w:bookmarkStart w:id="391" w:name="_Toc86324326"/>
      <w:r w:rsidR="00165CCD">
        <w:t xml:space="preserve"> Omogočeno je komentiranje predlogov in paketa.</w:t>
      </w:r>
    </w:p>
    <w:p w14:paraId="34534511" w14:textId="55091528" w:rsidR="00B35489" w:rsidRDefault="00B35489" w:rsidP="00B35489">
      <w:pPr>
        <w:pStyle w:val="Naslov5"/>
      </w:pPr>
      <w:bookmarkStart w:id="392" w:name="_Toc91846662"/>
      <w:r>
        <w:t>Zaključek obravnave na delovni skupini</w:t>
      </w:r>
      <w:bookmarkEnd w:id="392"/>
    </w:p>
    <w:p w14:paraId="798D7597" w14:textId="6E18D3C4" w:rsidR="00B35489" w:rsidRDefault="00B35489" w:rsidP="00B35489">
      <w:pPr>
        <w:rPr>
          <w:lang w:eastAsia="sl-SI"/>
        </w:rPr>
      </w:pPr>
      <w:r>
        <w:t>Po končani obravnavi na delovni skupini je treba paket vrniti nosilcu paketa OE.</w:t>
      </w:r>
    </w:p>
    <w:p w14:paraId="42E50895" w14:textId="458982F3" w:rsidR="00B35489" w:rsidRDefault="00B35489" w:rsidP="00B35489">
      <w:pPr>
        <w:pStyle w:val="Naslov6"/>
      </w:pPr>
      <w:bookmarkStart w:id="393" w:name="_Toc91846663"/>
      <w:r>
        <w:t>Kdo lahko vrne paket nosilcu paketa OE in kdaj?</w:t>
      </w:r>
      <w:bookmarkEnd w:id="393"/>
    </w:p>
    <w:p w14:paraId="6787172A" w14:textId="77777777" w:rsidR="00B35489" w:rsidRDefault="00B35489" w:rsidP="00B35489">
      <w:pPr>
        <w:rPr>
          <w:bCs/>
        </w:rPr>
      </w:pPr>
      <w:r w:rsidRPr="006C1A8C">
        <w:rPr>
          <w:bCs/>
        </w:rPr>
        <w:t>Akcija</w:t>
      </w:r>
      <w:r>
        <w:rPr>
          <w:bCs/>
        </w:rPr>
        <w:t xml:space="preserve"> je na voljo:</w:t>
      </w:r>
    </w:p>
    <w:p w14:paraId="44909AB2" w14:textId="0F558EBA" w:rsidR="00B35489" w:rsidRPr="00AD66B5" w:rsidRDefault="00B35489" w:rsidP="00B35489">
      <w:pPr>
        <w:pStyle w:val="Odstavekseznama"/>
        <w:numPr>
          <w:ilvl w:val="0"/>
          <w:numId w:val="4"/>
        </w:numPr>
        <w:rPr>
          <w:bCs/>
        </w:rPr>
      </w:pPr>
      <w:r w:rsidRPr="00AD66B5">
        <w:rPr>
          <w:lang w:eastAsia="sl-SI"/>
        </w:rPr>
        <w:t>če ste</w:t>
      </w:r>
      <w:r w:rsidRPr="00AD66B5">
        <w:rPr>
          <w:b/>
          <w:lang w:eastAsia="sl-SI"/>
        </w:rPr>
        <w:t xml:space="preserve"> </w:t>
      </w:r>
      <w:r>
        <w:rPr>
          <w:b/>
          <w:lang w:eastAsia="sl-SI"/>
        </w:rPr>
        <w:t>vodja delovne skupine,</w:t>
      </w:r>
    </w:p>
    <w:p w14:paraId="7A8B82D7" w14:textId="0F722B46" w:rsidR="00B35489" w:rsidRPr="00B35489" w:rsidRDefault="00B35489" w:rsidP="00B35489">
      <w:pPr>
        <w:pStyle w:val="Odstavekseznama"/>
        <w:numPr>
          <w:ilvl w:val="0"/>
          <w:numId w:val="4"/>
        </w:numPr>
        <w:rPr>
          <w:bCs/>
        </w:rPr>
      </w:pPr>
      <w:r>
        <w:rPr>
          <w:lang w:eastAsia="sl-SI"/>
        </w:rPr>
        <w:t>če je status paketa »</w:t>
      </w:r>
      <w:r w:rsidR="00165CCD">
        <w:rPr>
          <w:b/>
          <w:lang w:eastAsia="sl-SI"/>
        </w:rPr>
        <w:t>P</w:t>
      </w:r>
      <w:r>
        <w:rPr>
          <w:b/>
          <w:lang w:eastAsia="sl-SI"/>
        </w:rPr>
        <w:t>oslan delovni skupini</w:t>
      </w:r>
      <w:r>
        <w:rPr>
          <w:lang w:eastAsia="sl-SI"/>
        </w:rPr>
        <w:t>«.</w:t>
      </w:r>
    </w:p>
    <w:p w14:paraId="13798744" w14:textId="3ECD7C36" w:rsidR="00B35489" w:rsidRPr="00B35489" w:rsidRDefault="00B35489" w:rsidP="00B35489">
      <w:pPr>
        <w:rPr>
          <w:bCs/>
        </w:rPr>
      </w:pPr>
      <w:r w:rsidRPr="00165CCD">
        <w:rPr>
          <w:rStyle w:val="Poudarek"/>
        </w:rPr>
        <w:t>Pozor!</w:t>
      </w:r>
      <w:r>
        <w:rPr>
          <w:bCs/>
        </w:rPr>
        <w:t xml:space="preserve"> Prepričajte se, da so člani delovne skupine vpisali komentarje. Komentiranje bo onemogočeno, ko paket vrnete nosilcu.</w:t>
      </w:r>
    </w:p>
    <w:p w14:paraId="55276CB0" w14:textId="60F7A8AE" w:rsidR="00B35489" w:rsidRDefault="00B35489" w:rsidP="00B35489">
      <w:pPr>
        <w:pStyle w:val="Naslov6"/>
      </w:pPr>
      <w:bookmarkStart w:id="394" w:name="_Toc91846664"/>
      <w:r>
        <w:lastRenderedPageBreak/>
        <w:t>Kako vrnem paket nosilcu paketa oe?</w:t>
      </w:r>
      <w:bookmarkEnd w:id="394"/>
    </w:p>
    <w:p w14:paraId="64817C12" w14:textId="77777777" w:rsidR="00B35489" w:rsidRDefault="00B35489" w:rsidP="008332CE">
      <w:pPr>
        <w:pStyle w:val="Odstavekseznama"/>
        <w:numPr>
          <w:ilvl w:val="0"/>
          <w:numId w:val="165"/>
        </w:numPr>
      </w:pPr>
      <w:r>
        <w:t>Odprite stran »</w:t>
      </w:r>
      <w:r w:rsidRPr="007666C6">
        <w:rPr>
          <w:b/>
        </w:rPr>
        <w:t>Vpogled v paket</w:t>
      </w:r>
      <w:r w:rsidRPr="00B12226">
        <w:t>«.</w:t>
      </w:r>
    </w:p>
    <w:p w14:paraId="56819A1A" w14:textId="50816C06" w:rsidR="00B35489" w:rsidRPr="007666C6" w:rsidRDefault="00B35489" w:rsidP="008332CE">
      <w:pPr>
        <w:pStyle w:val="Odstavekseznama"/>
        <w:numPr>
          <w:ilvl w:val="0"/>
          <w:numId w:val="165"/>
        </w:numPr>
        <w:rPr>
          <w:bCs/>
        </w:rPr>
      </w:pPr>
      <w:r w:rsidRPr="007666C6">
        <w:rPr>
          <w:bCs/>
        </w:rPr>
        <w:t>Kliknite na gumb »</w:t>
      </w:r>
      <w:r>
        <w:rPr>
          <w:b/>
          <w:bCs/>
        </w:rPr>
        <w:t>Vrni nosilcu paketa</w:t>
      </w:r>
      <w:r w:rsidRPr="007666C6">
        <w:rPr>
          <w:bCs/>
        </w:rPr>
        <w:t>«.</w:t>
      </w:r>
    </w:p>
    <w:p w14:paraId="4501AFF0" w14:textId="77777777" w:rsidR="00B35489" w:rsidRPr="007666C6" w:rsidRDefault="00B35489" w:rsidP="008332CE">
      <w:pPr>
        <w:pStyle w:val="Odstavekseznama"/>
        <w:numPr>
          <w:ilvl w:val="0"/>
          <w:numId w:val="165"/>
        </w:numPr>
        <w:rPr>
          <w:bCs/>
        </w:rPr>
      </w:pPr>
      <w:r w:rsidRPr="007666C6">
        <w:rPr>
          <w:bCs/>
        </w:rPr>
        <w:t xml:space="preserve">Če želite, vpišite komentar; komentar bo prikazan v </w:t>
      </w:r>
      <w:proofErr w:type="spellStart"/>
      <w:r w:rsidRPr="007666C6">
        <w:rPr>
          <w:bCs/>
        </w:rPr>
        <w:t>časovnici</w:t>
      </w:r>
      <w:proofErr w:type="spellEnd"/>
      <w:r w:rsidRPr="007666C6">
        <w:rPr>
          <w:bCs/>
        </w:rPr>
        <w:t>;</w:t>
      </w:r>
    </w:p>
    <w:p w14:paraId="6CC75184" w14:textId="77777777" w:rsidR="00B35489" w:rsidRDefault="00B35489" w:rsidP="008332CE">
      <w:pPr>
        <w:pStyle w:val="Odstavekseznama"/>
        <w:numPr>
          <w:ilvl w:val="0"/>
          <w:numId w:val="165"/>
        </w:numPr>
      </w:pPr>
      <w:r>
        <w:t>Kliknite na gumb »</w:t>
      </w:r>
      <w:r w:rsidRPr="007666C6">
        <w:rPr>
          <w:b/>
        </w:rPr>
        <w:t>Potrdi</w:t>
      </w:r>
      <w:r w:rsidRPr="00335654">
        <w:t>«</w:t>
      </w:r>
      <w:r>
        <w:t xml:space="preserve"> oz. »</w:t>
      </w:r>
      <w:r w:rsidRPr="007666C6">
        <w:rPr>
          <w:b/>
        </w:rPr>
        <w:t>Prekliči</w:t>
      </w:r>
      <w:r w:rsidRPr="00335654">
        <w:t>«,</w:t>
      </w:r>
      <w:r>
        <w:t xml:space="preserve"> če želite prekiniti akcijo.</w:t>
      </w:r>
    </w:p>
    <w:p w14:paraId="358F3229" w14:textId="39FD3CCC" w:rsidR="00B35489" w:rsidRDefault="00B35489" w:rsidP="008332CE">
      <w:pPr>
        <w:pStyle w:val="Odstavekseznama"/>
        <w:numPr>
          <w:ilvl w:val="0"/>
          <w:numId w:val="165"/>
        </w:numPr>
      </w:pPr>
      <w:r>
        <w:t>Na koncu uspešno izvedene akcije je status paketa »</w:t>
      </w:r>
      <w:r w:rsidR="00165CCD" w:rsidRPr="00165CCD">
        <w:rPr>
          <w:b/>
        </w:rPr>
        <w:t>O</w:t>
      </w:r>
      <w:r>
        <w:rPr>
          <w:b/>
        </w:rPr>
        <w:t>bravnavan na delovni skupini</w:t>
      </w:r>
      <w:r w:rsidRPr="00335654">
        <w:t>«;</w:t>
      </w:r>
      <w:r>
        <w:t xml:space="preserve"> hkrati so vsi predlogi, ki so v tem paketu, prestavljeni v »</w:t>
      </w:r>
      <w:r w:rsidRPr="007666C6">
        <w:rPr>
          <w:b/>
        </w:rPr>
        <w:t xml:space="preserve">Predlog </w:t>
      </w:r>
      <w:r>
        <w:rPr>
          <w:b/>
        </w:rPr>
        <w:t>obravnavan na</w:t>
      </w:r>
      <w:r w:rsidRPr="007666C6">
        <w:rPr>
          <w:b/>
        </w:rPr>
        <w:t xml:space="preserve"> </w:t>
      </w:r>
      <w:r>
        <w:rPr>
          <w:b/>
        </w:rPr>
        <w:t>delovni skupini</w:t>
      </w:r>
      <w:r>
        <w:t>«.</w:t>
      </w:r>
    </w:p>
    <w:p w14:paraId="4980EE21" w14:textId="77777777" w:rsidR="00B35489" w:rsidRDefault="00B35489" w:rsidP="00B35489">
      <w:pPr>
        <w:pStyle w:val="Naslov5"/>
      </w:pPr>
      <w:bookmarkStart w:id="395" w:name="_Toc86324370"/>
      <w:bookmarkStart w:id="396" w:name="_Toc91846665"/>
      <w:bookmarkEnd w:id="391"/>
      <w:r>
        <w:t>Pošiljanje paketa v potrditev MK</w:t>
      </w:r>
      <w:bookmarkEnd w:id="395"/>
      <w:bookmarkEnd w:id="396"/>
    </w:p>
    <w:p w14:paraId="723C3F6D" w14:textId="77777777" w:rsidR="00B35489" w:rsidRDefault="00B35489" w:rsidP="00B35489">
      <w:r>
        <w:t>Postopek se lahko nadaljuje s pošiljanjem paketa na MK.</w:t>
      </w:r>
    </w:p>
    <w:p w14:paraId="0C5A37D4" w14:textId="14AD2750" w:rsidR="00B35489" w:rsidRDefault="00B35489" w:rsidP="00B35489">
      <w:pPr>
        <w:pStyle w:val="Naslov6"/>
      </w:pPr>
      <w:bookmarkStart w:id="397" w:name="_Toc86324371"/>
      <w:bookmarkStart w:id="398" w:name="_Toc91846666"/>
      <w:r>
        <w:t>Kdo lahko pošlje paket v potrditev MK</w:t>
      </w:r>
      <w:r w:rsidRPr="00630B58">
        <w:t xml:space="preserve"> </w:t>
      </w:r>
      <w:r>
        <w:t>in kdaj?</w:t>
      </w:r>
      <w:bookmarkEnd w:id="397"/>
      <w:bookmarkEnd w:id="398"/>
    </w:p>
    <w:p w14:paraId="7C1C83F9" w14:textId="77777777" w:rsidR="00B35489" w:rsidRDefault="00B35489" w:rsidP="00B35489">
      <w:r>
        <w:t>Akcija je na voljo:</w:t>
      </w:r>
    </w:p>
    <w:p w14:paraId="6CFFDDFE" w14:textId="0BEAB3CC" w:rsidR="00B35489" w:rsidRDefault="00B35489" w:rsidP="008332CE">
      <w:pPr>
        <w:pStyle w:val="Odstavekseznama"/>
        <w:numPr>
          <w:ilvl w:val="0"/>
          <w:numId w:val="48"/>
        </w:numPr>
      </w:pPr>
      <w:r>
        <w:t xml:space="preserve">če ste </w:t>
      </w:r>
      <w:r w:rsidRPr="00B35489">
        <w:rPr>
          <w:b/>
        </w:rPr>
        <w:t>nosilec paketa OE /</w:t>
      </w:r>
      <w:r>
        <w:t xml:space="preserve"> </w:t>
      </w:r>
      <w:r w:rsidRPr="00321783">
        <w:rPr>
          <w:b/>
        </w:rPr>
        <w:t xml:space="preserve">vodja </w:t>
      </w:r>
      <w:r>
        <w:rPr>
          <w:b/>
        </w:rPr>
        <w:t>OE</w:t>
      </w:r>
      <w:r>
        <w:t xml:space="preserve"> in</w:t>
      </w:r>
    </w:p>
    <w:p w14:paraId="2EF440E7" w14:textId="6542A0BA" w:rsidR="00B35489" w:rsidRPr="000B2FBC" w:rsidRDefault="00B35489" w:rsidP="008332CE">
      <w:pPr>
        <w:pStyle w:val="Odstavekseznama"/>
        <w:numPr>
          <w:ilvl w:val="0"/>
          <w:numId w:val="48"/>
        </w:numPr>
      </w:pPr>
      <w:r>
        <w:t xml:space="preserve">če je </w:t>
      </w:r>
      <w:r w:rsidRPr="00321783">
        <w:rPr>
          <w:b/>
        </w:rPr>
        <w:t xml:space="preserve">status paketa </w:t>
      </w:r>
      <w:r>
        <w:rPr>
          <w:b/>
        </w:rPr>
        <w:t>»</w:t>
      </w:r>
      <w:r w:rsidR="00165CCD">
        <w:rPr>
          <w:b/>
        </w:rPr>
        <w:t>O</w:t>
      </w:r>
      <w:r>
        <w:rPr>
          <w:b/>
        </w:rPr>
        <w:t>bravnavan na delovni skupini«</w:t>
      </w:r>
      <w:r w:rsidRPr="00321783">
        <w:rPr>
          <w:b/>
        </w:rPr>
        <w:t>.</w:t>
      </w:r>
    </w:p>
    <w:p w14:paraId="6B6A997C" w14:textId="46133F7D" w:rsidR="00B35489" w:rsidRDefault="00B35489" w:rsidP="00B35489">
      <w:pPr>
        <w:pStyle w:val="Naslov6"/>
      </w:pPr>
      <w:bookmarkStart w:id="399" w:name="_Toc86324372"/>
      <w:bookmarkStart w:id="400" w:name="_Toc91846667"/>
      <w:r w:rsidRPr="000B7CAF">
        <w:t>Kako pošljem paket v potrditev MK?</w:t>
      </w:r>
      <w:bookmarkEnd w:id="399"/>
      <w:bookmarkEnd w:id="400"/>
    </w:p>
    <w:p w14:paraId="52E7F284" w14:textId="77777777" w:rsidR="00B35489" w:rsidRDefault="00B35489" w:rsidP="008332CE">
      <w:pPr>
        <w:pStyle w:val="Odstavekseznama"/>
        <w:numPr>
          <w:ilvl w:val="0"/>
          <w:numId w:val="74"/>
        </w:numPr>
      </w:pPr>
      <w:r>
        <w:t>Odprite stran »</w:t>
      </w:r>
      <w:r w:rsidRPr="001456A2">
        <w:rPr>
          <w:b/>
        </w:rPr>
        <w:t xml:space="preserve">Vpogled v </w:t>
      </w:r>
      <w:r>
        <w:rPr>
          <w:b/>
        </w:rPr>
        <w:t>paket</w:t>
      </w:r>
      <w:r w:rsidRPr="00335654">
        <w:t>«.</w:t>
      </w:r>
    </w:p>
    <w:p w14:paraId="274F904A" w14:textId="46F87CDF" w:rsidR="00B35489" w:rsidRPr="000B7CAF" w:rsidRDefault="00B35489" w:rsidP="008332CE">
      <w:pPr>
        <w:pStyle w:val="Odstavekseznama"/>
        <w:numPr>
          <w:ilvl w:val="0"/>
          <w:numId w:val="74"/>
        </w:numPr>
        <w:rPr>
          <w:bCs/>
        </w:rPr>
      </w:pPr>
      <w:r w:rsidRPr="000B7CAF">
        <w:rPr>
          <w:bCs/>
        </w:rPr>
        <w:t xml:space="preserve">Kliknite na gumb </w:t>
      </w:r>
      <w:r>
        <w:rPr>
          <w:bCs/>
        </w:rPr>
        <w:t>»</w:t>
      </w:r>
      <w:r w:rsidRPr="000B7CAF">
        <w:rPr>
          <w:b/>
          <w:bCs/>
        </w:rPr>
        <w:t xml:space="preserve">Pošlji </w:t>
      </w:r>
      <w:r>
        <w:rPr>
          <w:b/>
          <w:bCs/>
        </w:rPr>
        <w:t xml:space="preserve">paket v potrditev </w:t>
      </w:r>
      <w:r w:rsidRPr="000B7CAF">
        <w:rPr>
          <w:b/>
          <w:bCs/>
        </w:rPr>
        <w:t>MK</w:t>
      </w:r>
      <w:r w:rsidRPr="00335654">
        <w:rPr>
          <w:bCs/>
        </w:rPr>
        <w:t>«.</w:t>
      </w:r>
    </w:p>
    <w:p w14:paraId="325F34A9" w14:textId="77777777" w:rsidR="00B35489" w:rsidRPr="000B7CAF" w:rsidRDefault="00B35489" w:rsidP="008332CE">
      <w:pPr>
        <w:pStyle w:val="Odstavekseznama"/>
        <w:numPr>
          <w:ilvl w:val="0"/>
          <w:numId w:val="74"/>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0973FFB4" w14:textId="77777777" w:rsidR="00B35489" w:rsidRPr="000B7CAF" w:rsidRDefault="00B35489" w:rsidP="008332CE">
      <w:pPr>
        <w:pStyle w:val="Odstavekseznama"/>
        <w:numPr>
          <w:ilvl w:val="0"/>
          <w:numId w:val="74"/>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4F43EE51" w14:textId="5A7D372E" w:rsidR="00B846EB" w:rsidRPr="00B35489" w:rsidRDefault="00B35489" w:rsidP="008332CE">
      <w:pPr>
        <w:pStyle w:val="Odstavekseznama"/>
        <w:numPr>
          <w:ilvl w:val="0"/>
          <w:numId w:val="74"/>
        </w:numPr>
        <w:rPr>
          <w:bCs/>
        </w:rPr>
      </w:pPr>
      <w:r w:rsidRPr="000B7CAF">
        <w:t xml:space="preserve">Na koncu uspešno izvedene akcije je status paketa </w:t>
      </w:r>
      <w:r>
        <w:t>»</w:t>
      </w:r>
      <w:r>
        <w:rPr>
          <w:b/>
        </w:rPr>
        <w:t>Poslan na MK</w:t>
      </w:r>
      <w:r w:rsidRPr="00335654">
        <w:t>«;</w:t>
      </w:r>
      <w:r w:rsidRPr="000B7CAF">
        <w:t xml:space="preserve"> hkrati so vsi predlogi, ki so v tem paketu prestavljeni v </w:t>
      </w:r>
      <w:r>
        <w:t>»</w:t>
      </w:r>
      <w:r w:rsidRPr="000B7CAF">
        <w:rPr>
          <w:b/>
        </w:rPr>
        <w:t xml:space="preserve">Predlog poslan na </w:t>
      </w:r>
      <w:r>
        <w:rPr>
          <w:b/>
        </w:rPr>
        <w:t>MK</w:t>
      </w:r>
      <w:r>
        <w:t>«</w:t>
      </w:r>
      <w:r w:rsidRPr="000B7CAF">
        <w:t xml:space="preserve">. </w:t>
      </w:r>
    </w:p>
    <w:p w14:paraId="4AD47B96" w14:textId="3B351DA8" w:rsidR="00B35489" w:rsidRDefault="00B35489" w:rsidP="00B35489">
      <w:pPr>
        <w:pStyle w:val="Naslov5"/>
      </w:pPr>
      <w:bookmarkStart w:id="401" w:name="_Toc91846668"/>
      <w:r>
        <w:t>Ponovna priprava paketa</w:t>
      </w:r>
      <w:bookmarkEnd w:id="401"/>
    </w:p>
    <w:p w14:paraId="7FBF8766" w14:textId="380F9EB1" w:rsidR="00B35489" w:rsidRDefault="00B35489" w:rsidP="00B35489">
      <w:r>
        <w:t>Poglejte poglavje »</w:t>
      </w:r>
      <w:r w:rsidRPr="00B35489">
        <w:rPr>
          <w:rStyle w:val="DocReferenceChar"/>
        </w:rPr>
        <w:fldChar w:fldCharType="begin"/>
      </w:r>
      <w:r w:rsidRPr="00B35489">
        <w:rPr>
          <w:rStyle w:val="DocReferenceChar"/>
        </w:rPr>
        <w:instrText xml:space="preserve"> REF _Ref91514420 \h </w:instrText>
      </w:r>
      <w:r>
        <w:rPr>
          <w:rStyle w:val="DocReferenceChar"/>
        </w:rPr>
        <w:instrText xml:space="preserve"> \* MERGEFORMAT </w:instrText>
      </w:r>
      <w:r w:rsidRPr="00B35489">
        <w:rPr>
          <w:rStyle w:val="DocReferenceChar"/>
        </w:rPr>
      </w:r>
      <w:r w:rsidRPr="00B35489">
        <w:rPr>
          <w:rStyle w:val="DocReferenceChar"/>
        </w:rPr>
        <w:fldChar w:fldCharType="separate"/>
      </w:r>
      <w:r w:rsidRPr="00B35489">
        <w:rPr>
          <w:rStyle w:val="DocReferenceChar"/>
        </w:rPr>
        <w:t>Ponovna priprava paketa</w:t>
      </w:r>
      <w:r w:rsidRPr="00B35489">
        <w:rPr>
          <w:rStyle w:val="DocReferenceChar"/>
        </w:rPr>
        <w:fldChar w:fldCharType="end"/>
      </w:r>
      <w:r>
        <w:t>«.</w:t>
      </w:r>
    </w:p>
    <w:p w14:paraId="246D4E8C" w14:textId="14D34AFC" w:rsidR="00B35489" w:rsidRDefault="00B35489" w:rsidP="00B35489">
      <w:pPr>
        <w:pStyle w:val="Naslov5"/>
      </w:pPr>
      <w:bookmarkStart w:id="402" w:name="_Toc91846669"/>
      <w:r>
        <w:t>Umik paketa</w:t>
      </w:r>
      <w:bookmarkEnd w:id="402"/>
    </w:p>
    <w:p w14:paraId="612738F7" w14:textId="34DA5C31" w:rsidR="00B35489" w:rsidRDefault="00B35489" w:rsidP="00B35489">
      <w:r>
        <w:t>Poglejte poglavje »</w:t>
      </w:r>
      <w:r>
        <w:fldChar w:fldCharType="begin"/>
      </w:r>
      <w:r>
        <w:instrText xml:space="preserve"> REF _Ref91514453 \h  \* MERGEFORMAT </w:instrText>
      </w:r>
      <w:r>
        <w:fldChar w:fldCharType="separate"/>
      </w:r>
      <w:r w:rsidRPr="00B35489">
        <w:rPr>
          <w:rStyle w:val="DocReferenceChar"/>
        </w:rPr>
        <w:t>Umik</w:t>
      </w:r>
      <w:r>
        <w:t xml:space="preserve"> </w:t>
      </w:r>
      <w:r w:rsidRPr="00B35489">
        <w:rPr>
          <w:rStyle w:val="DocReferenceChar"/>
        </w:rPr>
        <w:t>paketa</w:t>
      </w:r>
      <w:r>
        <w:fldChar w:fldCharType="end"/>
      </w:r>
      <w:r>
        <w:t>«.</w:t>
      </w:r>
    </w:p>
    <w:p w14:paraId="7C1A768F" w14:textId="02DE9931" w:rsidR="00B846EB" w:rsidRDefault="00B846EB" w:rsidP="00B846EB">
      <w:pPr>
        <w:pStyle w:val="Naslov4"/>
      </w:pPr>
      <w:bookmarkStart w:id="403" w:name="_Toc86324330"/>
      <w:bookmarkStart w:id="404" w:name="_Toc91846670"/>
      <w:r>
        <w:t xml:space="preserve">Faza </w:t>
      </w:r>
      <w:bookmarkEnd w:id="403"/>
      <w:r w:rsidR="004E2982">
        <w:t>javne obravnave</w:t>
      </w:r>
      <w:bookmarkEnd w:id="404"/>
    </w:p>
    <w:p w14:paraId="1E4343B0" w14:textId="534CDA9F" w:rsidR="00B846EB" w:rsidRDefault="008D4D7B" w:rsidP="00B846EB">
      <w:r w:rsidRPr="004E2982">
        <w:t>Paket je pripravljen</w:t>
      </w:r>
      <w:r w:rsidR="00B846EB" w:rsidRPr="004E2982">
        <w:t xml:space="preserve"> za </w:t>
      </w:r>
      <w:r w:rsidR="004E2982" w:rsidRPr="004E2982">
        <w:t>javno obravnavo</w:t>
      </w:r>
      <w:r w:rsidR="00B846EB" w:rsidRPr="004E2982">
        <w:t xml:space="preserve"> pomeni, da se je </w:t>
      </w:r>
      <w:r w:rsidR="004E2982" w:rsidRPr="004E2982">
        <w:t xml:space="preserve">nosilec paketa </w:t>
      </w:r>
      <w:r w:rsidR="00B846EB" w:rsidRPr="004E2982">
        <w:t xml:space="preserve">MK odločil, da je potrebna seznanitev </w:t>
      </w:r>
      <w:r w:rsidR="004E2982" w:rsidRPr="004E2982">
        <w:t xml:space="preserve">javnosti </w:t>
      </w:r>
      <w:r w:rsidR="00B846EB" w:rsidRPr="004E2982">
        <w:t xml:space="preserve">– </w:t>
      </w:r>
      <w:r w:rsidRPr="004E2982">
        <w:t>treba</w:t>
      </w:r>
      <w:r w:rsidR="00B846EB" w:rsidRPr="004E2982">
        <w:t xml:space="preserve"> je še pripraviti podatke javno obravnavo.</w:t>
      </w:r>
    </w:p>
    <w:p w14:paraId="3322FFB2" w14:textId="77777777" w:rsidR="00B846EB" w:rsidRDefault="00B846EB" w:rsidP="00B846EB">
      <w:pPr>
        <w:pStyle w:val="Naslov5"/>
      </w:pPr>
      <w:bookmarkStart w:id="405" w:name="_Toc86324334"/>
      <w:bookmarkStart w:id="406" w:name="_Toc91846671"/>
      <w:r>
        <w:t>Določitev trajanje javne obravnave</w:t>
      </w:r>
      <w:bookmarkEnd w:id="405"/>
      <w:bookmarkEnd w:id="406"/>
    </w:p>
    <w:p w14:paraId="60B82767" w14:textId="65B729EF" w:rsidR="00B846EB" w:rsidRDefault="008D4D7B" w:rsidP="00B846EB">
      <w:r>
        <w:t>Treba</w:t>
      </w:r>
      <w:r w:rsidR="00B846EB">
        <w:t xml:space="preserve"> je določiti datumsko območj</w:t>
      </w:r>
      <w:r>
        <w:t xml:space="preserve">e, </w:t>
      </w:r>
      <w:r w:rsidR="00B846EB">
        <w:t>od kdaj do kdaj lahko javnost podaja mnenja.</w:t>
      </w:r>
    </w:p>
    <w:p w14:paraId="13CC8F29" w14:textId="77777777" w:rsidR="00B846EB" w:rsidRDefault="00B846EB" w:rsidP="00B846EB">
      <w:pPr>
        <w:pStyle w:val="Naslov6"/>
      </w:pPr>
      <w:bookmarkStart w:id="407" w:name="_Toc86324335"/>
      <w:bookmarkStart w:id="408" w:name="_Toc91846672"/>
      <w:r>
        <w:t>Kdo lahko določi datumsko obdobje trajanja javne obravnave?</w:t>
      </w:r>
      <w:bookmarkEnd w:id="407"/>
      <w:bookmarkEnd w:id="408"/>
    </w:p>
    <w:p w14:paraId="299CCB39" w14:textId="77777777" w:rsidR="00B846EB" w:rsidRDefault="00B846EB" w:rsidP="00B846EB">
      <w:r>
        <w:t>Akcija je na voljo:</w:t>
      </w:r>
    </w:p>
    <w:p w14:paraId="7F2D0D70" w14:textId="741F2B4C" w:rsidR="00B846EB" w:rsidRDefault="00B846EB" w:rsidP="008332CE">
      <w:pPr>
        <w:pStyle w:val="Odstavekseznama"/>
        <w:numPr>
          <w:ilvl w:val="0"/>
          <w:numId w:val="50"/>
        </w:numPr>
      </w:pPr>
      <w:r>
        <w:t xml:space="preserve">če ste </w:t>
      </w:r>
      <w:r w:rsidRPr="005765E3">
        <w:rPr>
          <w:b/>
        </w:rPr>
        <w:t xml:space="preserve">nosilec paketa </w:t>
      </w:r>
      <w:r w:rsidR="004E2982">
        <w:rPr>
          <w:b/>
        </w:rPr>
        <w:t>MK</w:t>
      </w:r>
    </w:p>
    <w:p w14:paraId="7E6989AE" w14:textId="5E277B66" w:rsidR="00B846EB" w:rsidRPr="003244C8" w:rsidRDefault="00B846EB" w:rsidP="008332CE">
      <w:pPr>
        <w:pStyle w:val="Odstavekseznama"/>
        <w:numPr>
          <w:ilvl w:val="0"/>
          <w:numId w:val="50"/>
        </w:numPr>
      </w:pPr>
      <w:r>
        <w:t xml:space="preserve">če je </w:t>
      </w:r>
      <w:r w:rsidRPr="005765E3">
        <w:rPr>
          <w:b/>
        </w:rPr>
        <w:t xml:space="preserve">paket v statusu </w:t>
      </w:r>
      <w:r w:rsidR="00B95116">
        <w:t>»</w:t>
      </w:r>
      <w:r w:rsidR="004E2982" w:rsidRPr="004E2982">
        <w:rPr>
          <w:b/>
        </w:rPr>
        <w:t>P</w:t>
      </w:r>
      <w:r w:rsidR="00165CCD">
        <w:rPr>
          <w:b/>
        </w:rPr>
        <w:t xml:space="preserve">ripravljen </w:t>
      </w:r>
      <w:r w:rsidRPr="005765E3">
        <w:rPr>
          <w:b/>
        </w:rPr>
        <w:t xml:space="preserve">za </w:t>
      </w:r>
      <w:r w:rsidR="004E2982">
        <w:rPr>
          <w:b/>
        </w:rPr>
        <w:t>javno obravnavo</w:t>
      </w:r>
      <w:r w:rsidR="00720F47" w:rsidRPr="00B95116">
        <w:t>«</w:t>
      </w:r>
      <w:r w:rsidRPr="00B95116">
        <w:t>.</w:t>
      </w:r>
    </w:p>
    <w:p w14:paraId="31D3CC20" w14:textId="77777777" w:rsidR="00B846EB" w:rsidRDefault="00B846EB" w:rsidP="00B846EB">
      <w:pPr>
        <w:pStyle w:val="Naslov6"/>
      </w:pPr>
      <w:bookmarkStart w:id="409" w:name="_Toc86324336"/>
      <w:bookmarkStart w:id="410" w:name="_Toc91846673"/>
      <w:r>
        <w:t>Kako določim datumsko območje trajanja javne obravnave?</w:t>
      </w:r>
      <w:bookmarkEnd w:id="409"/>
      <w:bookmarkEnd w:id="410"/>
    </w:p>
    <w:p w14:paraId="254AC177" w14:textId="77777777" w:rsidR="00B846EB" w:rsidRDefault="00B846EB" w:rsidP="00B846EB">
      <w:r w:rsidRPr="003244C8">
        <w:rPr>
          <w:noProof/>
          <w:lang w:eastAsia="sl-SI"/>
        </w:rPr>
        <w:drawing>
          <wp:inline distT="0" distB="0" distL="0" distR="0" wp14:anchorId="27A2FCD6" wp14:editId="10C2DA6A">
            <wp:extent cx="1805354" cy="282253"/>
            <wp:effectExtent l="0" t="0" r="4445" b="3810"/>
            <wp:docPr id="167" name="Picture 16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5354" cy="282253"/>
                    </a:xfrm>
                    <a:prstGeom prst="rect">
                      <a:avLst/>
                    </a:prstGeom>
                  </pic:spPr>
                </pic:pic>
              </a:graphicData>
            </a:graphic>
          </wp:inline>
        </w:drawing>
      </w:r>
    </w:p>
    <w:p w14:paraId="3FECC3E7" w14:textId="5BF35CD9" w:rsidR="00B846EB" w:rsidRDefault="00B846EB" w:rsidP="008332CE">
      <w:pPr>
        <w:pStyle w:val="Odstavekseznama"/>
        <w:numPr>
          <w:ilvl w:val="0"/>
          <w:numId w:val="51"/>
        </w:numPr>
      </w:pPr>
      <w:r>
        <w:lastRenderedPageBreak/>
        <w:t xml:space="preserve">Odprite stran </w:t>
      </w:r>
      <w:r w:rsidR="00720F47">
        <w:t>»</w:t>
      </w:r>
      <w:r w:rsidRPr="001456A2">
        <w:rPr>
          <w:b/>
        </w:rPr>
        <w:t xml:space="preserve">Vpogled v </w:t>
      </w:r>
      <w:r>
        <w:rPr>
          <w:b/>
        </w:rPr>
        <w:t>paket</w:t>
      </w:r>
      <w:r w:rsidR="00720F47" w:rsidRPr="00335654">
        <w:t>«</w:t>
      </w:r>
      <w:r w:rsidRPr="00335654">
        <w:t>.</w:t>
      </w:r>
    </w:p>
    <w:p w14:paraId="79244E4E" w14:textId="7F9481A3" w:rsidR="00B846EB" w:rsidRDefault="0006787F" w:rsidP="008332CE">
      <w:pPr>
        <w:pStyle w:val="Odstavekseznama"/>
        <w:numPr>
          <w:ilvl w:val="0"/>
          <w:numId w:val="51"/>
        </w:numPr>
      </w:pPr>
      <w:r>
        <w:t>Kliknite</w:t>
      </w:r>
      <w:r w:rsidR="00B846EB">
        <w:t xml:space="preserve"> na gumb </w:t>
      </w:r>
      <w:r w:rsidR="00720F47">
        <w:t>»</w:t>
      </w:r>
      <w:r w:rsidR="00B846EB" w:rsidRPr="009748FC">
        <w:rPr>
          <w:b/>
        </w:rPr>
        <w:t>Uredi javno obravnavo</w:t>
      </w:r>
      <w:r w:rsidR="00720F47" w:rsidRPr="00335654">
        <w:t>«</w:t>
      </w:r>
      <w:r w:rsidR="00B846EB" w:rsidRPr="00335654">
        <w:t>.</w:t>
      </w:r>
    </w:p>
    <w:p w14:paraId="00DCFAEE" w14:textId="7CA6D6CF" w:rsidR="00B846EB" w:rsidRDefault="00B846EB" w:rsidP="008332CE">
      <w:pPr>
        <w:pStyle w:val="Odstavekseznama"/>
        <w:numPr>
          <w:ilvl w:val="0"/>
          <w:numId w:val="51"/>
        </w:numPr>
      </w:pPr>
      <w:r>
        <w:t xml:space="preserve">Vpišite </w:t>
      </w:r>
      <w:r w:rsidR="00335654">
        <w:t>datum začetka in konca javne obravnave</w:t>
      </w:r>
      <w:r>
        <w:t>.</w:t>
      </w:r>
    </w:p>
    <w:p w14:paraId="389321DA" w14:textId="1E5AD63A" w:rsidR="00B846EB" w:rsidRDefault="00B846EB" w:rsidP="008332CE">
      <w:pPr>
        <w:pStyle w:val="Odstavekseznama"/>
        <w:numPr>
          <w:ilvl w:val="0"/>
          <w:numId w:val="51"/>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7F86742C" w14:textId="1992710C" w:rsidR="00B846EB" w:rsidRDefault="00B846EB" w:rsidP="00B846EB">
      <w:r>
        <w:t xml:space="preserve">Po uspešno končani akciji na strani </w:t>
      </w:r>
      <w:r w:rsidR="00720F47">
        <w:t>»</w:t>
      </w:r>
      <w:r w:rsidRPr="00335654">
        <w:rPr>
          <w:b/>
        </w:rPr>
        <w:t>Vpogled v paket</w:t>
      </w:r>
      <w:r w:rsidR="00720F47">
        <w:t>«</w:t>
      </w:r>
      <w:r>
        <w:t xml:space="preserve"> v sklopu </w:t>
      </w:r>
      <w:r w:rsidR="00720F47">
        <w:t>»</w:t>
      </w:r>
      <w:r w:rsidRPr="00335654">
        <w:rPr>
          <w:b/>
        </w:rPr>
        <w:t>Seznanitev lastnikov</w:t>
      </w:r>
      <w:r w:rsidR="00720F47">
        <w:t>«</w:t>
      </w:r>
      <w:r>
        <w:t xml:space="preserve"> boste videli nov zapis glede seznanitve.</w:t>
      </w:r>
    </w:p>
    <w:p w14:paraId="6423A854" w14:textId="77777777" w:rsidR="00B846EB" w:rsidRDefault="00B846EB" w:rsidP="00B846EB">
      <w:r w:rsidRPr="009748FC">
        <w:rPr>
          <w:noProof/>
          <w:lang w:eastAsia="sl-SI"/>
        </w:rPr>
        <w:drawing>
          <wp:inline distT="0" distB="0" distL="0" distR="0" wp14:anchorId="19BC9EF0" wp14:editId="31ABDCBE">
            <wp:extent cx="5760720" cy="643255"/>
            <wp:effectExtent l="0" t="0" r="0" b="4445"/>
            <wp:docPr id="168" name="Picture 168" descr="Seznam seznanitev lastni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643255"/>
                    </a:xfrm>
                    <a:prstGeom prst="rect">
                      <a:avLst/>
                    </a:prstGeom>
                  </pic:spPr>
                </pic:pic>
              </a:graphicData>
            </a:graphic>
          </wp:inline>
        </w:drawing>
      </w:r>
    </w:p>
    <w:p w14:paraId="46FD9188" w14:textId="77777777" w:rsidR="00B846EB" w:rsidRDefault="00B846EB" w:rsidP="00B846EB">
      <w:pPr>
        <w:pStyle w:val="Naslov6"/>
      </w:pPr>
      <w:bookmarkStart w:id="411" w:name="_Toc86324337"/>
      <w:bookmarkStart w:id="412" w:name="_Toc91846674"/>
      <w:r>
        <w:t>Ali lahko spremenim datume trajanja javne obravnave?</w:t>
      </w:r>
      <w:bookmarkEnd w:id="411"/>
      <w:bookmarkEnd w:id="412"/>
    </w:p>
    <w:p w14:paraId="08C4E148" w14:textId="527A510C" w:rsidR="00B846EB" w:rsidRDefault="00B846EB" w:rsidP="00B846EB">
      <w:pPr>
        <w:rPr>
          <w:b/>
        </w:rPr>
      </w:pPr>
      <w:r>
        <w:t xml:space="preserve">Da, dokler je v statusu </w:t>
      </w:r>
      <w:r w:rsidR="00720F47" w:rsidRPr="00335654">
        <w:t>»</w:t>
      </w:r>
      <w:r w:rsidR="004E2982" w:rsidRPr="004E2982">
        <w:rPr>
          <w:b/>
        </w:rPr>
        <w:t>P</w:t>
      </w:r>
      <w:r w:rsidRPr="005765E3">
        <w:rPr>
          <w:b/>
        </w:rPr>
        <w:t xml:space="preserve">ripravljen za </w:t>
      </w:r>
      <w:r w:rsidR="004E2982">
        <w:rPr>
          <w:b/>
        </w:rPr>
        <w:t>javno obravnavo</w:t>
      </w:r>
      <w:r w:rsidR="00720F47" w:rsidRPr="00335654">
        <w:t>«</w:t>
      </w:r>
      <w:r w:rsidRPr="00335654">
        <w:t>.</w:t>
      </w:r>
      <w:r w:rsidRPr="009748FC">
        <w:t xml:space="preserve"> </w:t>
      </w:r>
    </w:p>
    <w:p w14:paraId="04033697" w14:textId="77777777" w:rsidR="00B846EB" w:rsidRDefault="00B846EB" w:rsidP="00B846EB">
      <w:pPr>
        <w:pStyle w:val="Naslov5"/>
      </w:pPr>
      <w:bookmarkStart w:id="413" w:name="_Toc86324338"/>
      <w:bookmarkStart w:id="414" w:name="_Toc91846675"/>
      <w:r w:rsidRPr="009748FC">
        <w:t>Objava javne obravnave</w:t>
      </w:r>
      <w:bookmarkEnd w:id="413"/>
      <w:bookmarkEnd w:id="414"/>
    </w:p>
    <w:p w14:paraId="0A51F183" w14:textId="77777777" w:rsidR="00B846EB" w:rsidRDefault="00B846EB" w:rsidP="00B846EB">
      <w:r>
        <w:t>Javnost bo videla podatke šele po objavi.</w:t>
      </w:r>
    </w:p>
    <w:p w14:paraId="04AAD9FA" w14:textId="10CDEDE4" w:rsidR="00B846EB" w:rsidRDefault="00B846EB" w:rsidP="00B846EB">
      <w:pPr>
        <w:pStyle w:val="Naslov6"/>
      </w:pPr>
      <w:bookmarkStart w:id="415" w:name="_Toc86324339"/>
      <w:bookmarkStart w:id="416" w:name="_Toc91846676"/>
      <w:r>
        <w:t>Kdo lahko objavi javno obravnavo</w:t>
      </w:r>
      <w:r w:rsidR="00630B58" w:rsidRPr="00630B58">
        <w:t xml:space="preserve"> </w:t>
      </w:r>
      <w:r w:rsidR="00630B58">
        <w:t>in kdaj</w:t>
      </w:r>
      <w:r>
        <w:t>?</w:t>
      </w:r>
      <w:bookmarkEnd w:id="415"/>
      <w:bookmarkEnd w:id="416"/>
    </w:p>
    <w:p w14:paraId="297905D1" w14:textId="77777777" w:rsidR="00B846EB" w:rsidRDefault="00B846EB" w:rsidP="00B846EB">
      <w:r>
        <w:t>Akcija je na voljo:</w:t>
      </w:r>
    </w:p>
    <w:p w14:paraId="22E0ED08" w14:textId="71215631" w:rsidR="00B846EB" w:rsidRDefault="00B846EB" w:rsidP="008332CE">
      <w:pPr>
        <w:pStyle w:val="Odstavekseznama"/>
        <w:numPr>
          <w:ilvl w:val="0"/>
          <w:numId w:val="50"/>
        </w:numPr>
      </w:pPr>
      <w:r>
        <w:t xml:space="preserve">če ste </w:t>
      </w:r>
      <w:r w:rsidRPr="005765E3">
        <w:rPr>
          <w:b/>
        </w:rPr>
        <w:t xml:space="preserve">nosilec paketa </w:t>
      </w:r>
      <w:r w:rsidR="004E2982">
        <w:rPr>
          <w:b/>
        </w:rPr>
        <w:t>MK</w:t>
      </w:r>
    </w:p>
    <w:p w14:paraId="29F21809" w14:textId="4F9EE69E" w:rsidR="00B846EB" w:rsidRPr="00F076D6" w:rsidRDefault="00B846EB" w:rsidP="008332CE">
      <w:pPr>
        <w:pStyle w:val="Odstavekseznama"/>
        <w:numPr>
          <w:ilvl w:val="0"/>
          <w:numId w:val="50"/>
        </w:numPr>
      </w:pPr>
      <w:r>
        <w:t xml:space="preserve">če je </w:t>
      </w:r>
      <w:r w:rsidRPr="005765E3">
        <w:rPr>
          <w:b/>
        </w:rPr>
        <w:t xml:space="preserve">paket v statusu </w:t>
      </w:r>
      <w:r w:rsidR="00720F47" w:rsidRPr="00B95116">
        <w:t>»</w:t>
      </w:r>
      <w:r w:rsidR="004E2982" w:rsidRPr="004E2982">
        <w:rPr>
          <w:b/>
        </w:rPr>
        <w:t>P</w:t>
      </w:r>
      <w:r w:rsidR="004E2982" w:rsidRPr="005765E3">
        <w:rPr>
          <w:b/>
        </w:rPr>
        <w:t xml:space="preserve">ripravljen za </w:t>
      </w:r>
      <w:r w:rsidR="004E2982">
        <w:rPr>
          <w:b/>
        </w:rPr>
        <w:t>javno obravnavo</w:t>
      </w:r>
      <w:r w:rsidR="00720F47" w:rsidRPr="00B95116">
        <w:t>«</w:t>
      </w:r>
      <w:r w:rsidRPr="00B95116">
        <w:t>.</w:t>
      </w:r>
    </w:p>
    <w:p w14:paraId="4790D9BA" w14:textId="77777777" w:rsidR="00B846EB" w:rsidRPr="00B7391B" w:rsidRDefault="00B846EB" w:rsidP="00B846EB">
      <w:r w:rsidRPr="00F076D6">
        <w:rPr>
          <w:rStyle w:val="Poudarek"/>
        </w:rPr>
        <w:t>Pozor!</w:t>
      </w:r>
      <w:r>
        <w:t xml:space="preserve"> Najprej morate določiti datumsko območje trajanja obravnave.</w:t>
      </w:r>
    </w:p>
    <w:p w14:paraId="1AFD80DA" w14:textId="77777777" w:rsidR="00B846EB" w:rsidRPr="009748FC" w:rsidRDefault="00B846EB" w:rsidP="00B846EB">
      <w:pPr>
        <w:pStyle w:val="Naslov6"/>
      </w:pPr>
      <w:bookmarkStart w:id="417" w:name="_Toc86324340"/>
      <w:bookmarkStart w:id="418" w:name="_Toc91846677"/>
      <w:r>
        <w:t>Kako objavim javno obravnavo?</w:t>
      </w:r>
      <w:bookmarkEnd w:id="417"/>
      <w:bookmarkEnd w:id="418"/>
    </w:p>
    <w:p w14:paraId="0A44DB3A" w14:textId="7E298045" w:rsidR="00B846EB" w:rsidRDefault="00B846EB" w:rsidP="00B846EB">
      <w:r w:rsidRPr="009748FC">
        <w:rPr>
          <w:noProof/>
          <w:lang w:eastAsia="sl-SI"/>
        </w:rPr>
        <w:drawing>
          <wp:inline distT="0" distB="0" distL="0" distR="0" wp14:anchorId="0CE7FA45" wp14:editId="5C90A0FE">
            <wp:extent cx="1957754" cy="290468"/>
            <wp:effectExtent l="0" t="0" r="4445" b="0"/>
            <wp:docPr id="169" name="Picture 16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22404" cy="300060"/>
                    </a:xfrm>
                    <a:prstGeom prst="rect">
                      <a:avLst/>
                    </a:prstGeom>
                  </pic:spPr>
                </pic:pic>
              </a:graphicData>
            </a:graphic>
          </wp:inline>
        </w:drawing>
      </w:r>
    </w:p>
    <w:p w14:paraId="0E9B041C" w14:textId="468B2B13" w:rsidR="00B846EB" w:rsidRDefault="00B846EB" w:rsidP="008332CE">
      <w:pPr>
        <w:pStyle w:val="Odstavekseznama"/>
        <w:numPr>
          <w:ilvl w:val="0"/>
          <w:numId w:val="52"/>
        </w:numPr>
      </w:pPr>
      <w:r>
        <w:t xml:space="preserve">Odprite stran </w:t>
      </w:r>
      <w:r w:rsidR="00720F47">
        <w:t>»</w:t>
      </w:r>
      <w:r w:rsidRPr="001456A2">
        <w:rPr>
          <w:b/>
        </w:rPr>
        <w:t xml:space="preserve">Vpogled v </w:t>
      </w:r>
      <w:r>
        <w:rPr>
          <w:b/>
        </w:rPr>
        <w:t>paket</w:t>
      </w:r>
      <w:r w:rsidR="00720F47" w:rsidRPr="00335654">
        <w:t>«</w:t>
      </w:r>
      <w:r w:rsidRPr="00335654">
        <w:t>.</w:t>
      </w:r>
    </w:p>
    <w:p w14:paraId="6BF956F3" w14:textId="70773637" w:rsidR="00B846EB" w:rsidRDefault="0006787F" w:rsidP="008332CE">
      <w:pPr>
        <w:pStyle w:val="Odstavekseznama"/>
        <w:numPr>
          <w:ilvl w:val="0"/>
          <w:numId w:val="52"/>
        </w:numPr>
      </w:pPr>
      <w:r>
        <w:t>Kliknite</w:t>
      </w:r>
      <w:r w:rsidR="00B846EB">
        <w:t xml:space="preserve"> na gumb </w:t>
      </w:r>
      <w:r w:rsidR="00720F47">
        <w:t>»</w:t>
      </w:r>
      <w:r w:rsidR="00B846EB">
        <w:rPr>
          <w:b/>
        </w:rPr>
        <w:t>Pripravi</w:t>
      </w:r>
      <w:r w:rsidR="00B846EB" w:rsidRPr="009748FC">
        <w:rPr>
          <w:b/>
        </w:rPr>
        <w:t xml:space="preserve"> javno obravnavo</w:t>
      </w:r>
      <w:r w:rsidR="00720F47" w:rsidRPr="00335654">
        <w:t>«</w:t>
      </w:r>
      <w:r w:rsidR="004E2982">
        <w:t>.</w:t>
      </w:r>
    </w:p>
    <w:p w14:paraId="57898BA2" w14:textId="77777777" w:rsidR="00B846EB" w:rsidRPr="005765E3" w:rsidRDefault="00B846EB" w:rsidP="008332CE">
      <w:pPr>
        <w:pStyle w:val="Odstavekseznama"/>
        <w:numPr>
          <w:ilvl w:val="0"/>
          <w:numId w:val="52"/>
        </w:numPr>
        <w:rPr>
          <w:bCs/>
        </w:rPr>
      </w:pPr>
      <w:r w:rsidRPr="005765E3">
        <w:rPr>
          <w:bCs/>
        </w:rPr>
        <w:t>Če želite</w:t>
      </w:r>
      <w:r>
        <w:rPr>
          <w:bCs/>
        </w:rPr>
        <w:t>,</w:t>
      </w:r>
      <w:r w:rsidRPr="005765E3">
        <w:rPr>
          <w:bCs/>
        </w:rPr>
        <w:t xml:space="preserve"> vpišite komentar; komentar bo prikazan v </w:t>
      </w:r>
      <w:proofErr w:type="spellStart"/>
      <w:r w:rsidRPr="005765E3">
        <w:rPr>
          <w:bCs/>
        </w:rPr>
        <w:t>časovnici</w:t>
      </w:r>
      <w:proofErr w:type="spellEnd"/>
      <w:r w:rsidRPr="005765E3">
        <w:rPr>
          <w:bCs/>
        </w:rPr>
        <w:t>.</w:t>
      </w:r>
    </w:p>
    <w:p w14:paraId="52BE9A4C" w14:textId="794F7C9F" w:rsidR="00B846EB" w:rsidRDefault="00B846EB" w:rsidP="008332CE">
      <w:pPr>
        <w:pStyle w:val="Odstavekseznama"/>
        <w:numPr>
          <w:ilvl w:val="0"/>
          <w:numId w:val="52"/>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75322448" w14:textId="5051BE34" w:rsidR="00B846EB" w:rsidRDefault="00B846EB" w:rsidP="008332CE">
      <w:pPr>
        <w:pStyle w:val="Odstavekseznama"/>
        <w:numPr>
          <w:ilvl w:val="0"/>
          <w:numId w:val="52"/>
        </w:numPr>
      </w:pPr>
      <w:r>
        <w:t xml:space="preserve">Na koncu uspešno izvedene akcije je status paketa </w:t>
      </w:r>
      <w:r w:rsidR="00720F47">
        <w:t>»</w:t>
      </w:r>
      <w:r w:rsidR="00165CCD">
        <w:rPr>
          <w:b/>
        </w:rPr>
        <w:t>V</w:t>
      </w:r>
      <w:r w:rsidRPr="00B7391B">
        <w:rPr>
          <w:b/>
        </w:rPr>
        <w:t xml:space="preserve"> fazi javne obravnave</w:t>
      </w:r>
      <w:r w:rsidR="0084222B">
        <w:t xml:space="preserve">; </w:t>
      </w:r>
      <w:r>
        <w:t xml:space="preserve">hkrati so vsi predlogi, ki so v tem paketu prestavljeni v </w:t>
      </w:r>
      <w:r w:rsidR="00720F47">
        <w:t>»</w:t>
      </w:r>
      <w:r w:rsidRPr="00B7391B">
        <w:rPr>
          <w:b/>
        </w:rPr>
        <w:t>Predlog v fazi javne obravnave</w:t>
      </w:r>
      <w:r w:rsidR="00720F47">
        <w:t>«</w:t>
      </w:r>
      <w:r>
        <w:t xml:space="preserve">. </w:t>
      </w:r>
    </w:p>
    <w:p w14:paraId="1FA6D3B9" w14:textId="77777777" w:rsidR="00B846EB" w:rsidRDefault="00B846EB" w:rsidP="00B846EB">
      <w:pPr>
        <w:pStyle w:val="Naslov5"/>
      </w:pPr>
      <w:bookmarkStart w:id="419" w:name="_Toc86324341"/>
      <w:bookmarkStart w:id="420" w:name="_Toc91846678"/>
      <w:r>
        <w:t>Vnos mnenj prispelih po pošti</w:t>
      </w:r>
      <w:bookmarkEnd w:id="419"/>
      <w:bookmarkEnd w:id="420"/>
    </w:p>
    <w:p w14:paraId="5E151388" w14:textId="4AE484D3" w:rsidR="00B846EB" w:rsidRDefault="00B846EB" w:rsidP="00B846EB">
      <w:r>
        <w:t xml:space="preserve">Funkcionalnost je namenjena vnosu mnenj, ki so prispela po pošti, </w:t>
      </w:r>
      <w:r w:rsidR="00565E59">
        <w:t>oz.</w:t>
      </w:r>
      <w:r>
        <w:t xml:space="preserve"> niso podana prek spletne strani za javno obravnavo.</w:t>
      </w:r>
    </w:p>
    <w:p w14:paraId="699B3281" w14:textId="47EBA3DE" w:rsidR="00B846EB" w:rsidRDefault="00B846EB" w:rsidP="00B846EB">
      <w:pPr>
        <w:pStyle w:val="Naslov6"/>
      </w:pPr>
      <w:bookmarkStart w:id="421" w:name="_Toc86324342"/>
      <w:bookmarkStart w:id="422" w:name="_Toc91846679"/>
      <w:r>
        <w:t>Kdo lahko vnese mnenje</w:t>
      </w:r>
      <w:r w:rsidR="00630B58" w:rsidRPr="00630B58">
        <w:t xml:space="preserve"> </w:t>
      </w:r>
      <w:r w:rsidR="00630B58">
        <w:t>in kdaj</w:t>
      </w:r>
      <w:r>
        <w:t>?</w:t>
      </w:r>
      <w:bookmarkEnd w:id="421"/>
      <w:bookmarkEnd w:id="422"/>
    </w:p>
    <w:p w14:paraId="01ED6080" w14:textId="77777777" w:rsidR="00B846EB" w:rsidRDefault="00B846EB" w:rsidP="00B846EB">
      <w:r>
        <w:t>Akcija je na voljo:</w:t>
      </w:r>
    </w:p>
    <w:p w14:paraId="0A9BB59E" w14:textId="7DC2FC78" w:rsidR="00B846EB" w:rsidRDefault="00B846EB" w:rsidP="008332CE">
      <w:pPr>
        <w:pStyle w:val="Odstavekseznama"/>
        <w:numPr>
          <w:ilvl w:val="0"/>
          <w:numId w:val="50"/>
        </w:numPr>
      </w:pPr>
      <w:r>
        <w:t xml:space="preserve">če ste </w:t>
      </w:r>
      <w:r w:rsidRPr="005765E3">
        <w:rPr>
          <w:b/>
        </w:rPr>
        <w:t>nosilec paketa OE</w:t>
      </w:r>
      <w:r w:rsidR="004E2982">
        <w:rPr>
          <w:b/>
        </w:rPr>
        <w:t xml:space="preserve"> / nosilec paketa MK</w:t>
      </w:r>
    </w:p>
    <w:p w14:paraId="27C180D0" w14:textId="77777777" w:rsidR="004E2982" w:rsidRPr="004E2982" w:rsidRDefault="00B846EB" w:rsidP="008332CE">
      <w:pPr>
        <w:pStyle w:val="Odstavekseznama"/>
        <w:numPr>
          <w:ilvl w:val="0"/>
          <w:numId w:val="50"/>
        </w:numPr>
      </w:pPr>
      <w:r>
        <w:t xml:space="preserve">če je </w:t>
      </w:r>
      <w:r w:rsidRPr="005765E3">
        <w:rPr>
          <w:b/>
        </w:rPr>
        <w:t>paket v statusu</w:t>
      </w:r>
      <w:r w:rsidR="004E2982">
        <w:rPr>
          <w:b/>
        </w:rPr>
        <w:t>:</w:t>
      </w:r>
    </w:p>
    <w:p w14:paraId="6D11F91F" w14:textId="24FE4DD0" w:rsidR="004E2982" w:rsidRDefault="00720F47" w:rsidP="008332CE">
      <w:pPr>
        <w:pStyle w:val="Odstavekseznama"/>
        <w:numPr>
          <w:ilvl w:val="1"/>
          <w:numId w:val="50"/>
        </w:numPr>
      </w:pPr>
      <w:r w:rsidRPr="00B95116">
        <w:t>»</w:t>
      </w:r>
      <w:r w:rsidR="004E2982" w:rsidRPr="004E2982">
        <w:rPr>
          <w:b/>
        </w:rPr>
        <w:t>P</w:t>
      </w:r>
      <w:r w:rsidR="004E2982" w:rsidRPr="005765E3">
        <w:rPr>
          <w:b/>
        </w:rPr>
        <w:t xml:space="preserve">ripravljen za </w:t>
      </w:r>
      <w:r w:rsidR="004E2982">
        <w:rPr>
          <w:b/>
        </w:rPr>
        <w:t>javno obravnavo</w:t>
      </w:r>
      <w:r w:rsidRPr="00B95116">
        <w:t>«</w:t>
      </w:r>
      <w:r w:rsidR="004E2982">
        <w:t xml:space="preserve"> ali</w:t>
      </w:r>
    </w:p>
    <w:p w14:paraId="12931AD6" w14:textId="3E96AE97" w:rsidR="00B846EB" w:rsidRDefault="004E2982" w:rsidP="008332CE">
      <w:pPr>
        <w:pStyle w:val="Odstavekseznama"/>
        <w:numPr>
          <w:ilvl w:val="1"/>
          <w:numId w:val="50"/>
        </w:numPr>
      </w:pPr>
      <w:r>
        <w:t>»</w:t>
      </w:r>
      <w:r w:rsidR="00165CCD" w:rsidRPr="00165CCD">
        <w:rPr>
          <w:b/>
        </w:rPr>
        <w:t>V</w:t>
      </w:r>
      <w:r>
        <w:rPr>
          <w:b/>
        </w:rPr>
        <w:t xml:space="preserve"> fazi opredelitve do mnenj</w:t>
      </w:r>
      <w:r>
        <w:t>«</w:t>
      </w:r>
      <w:r w:rsidR="00B846EB" w:rsidRPr="00B95116">
        <w:t>.</w:t>
      </w:r>
    </w:p>
    <w:p w14:paraId="30794333" w14:textId="77777777" w:rsidR="00B846EB" w:rsidRDefault="00B846EB" w:rsidP="00B846EB">
      <w:pPr>
        <w:pStyle w:val="Naslov6"/>
      </w:pPr>
      <w:bookmarkStart w:id="423" w:name="_Toc86324343"/>
      <w:bookmarkStart w:id="424" w:name="_Toc91846680"/>
      <w:r>
        <w:t>Kako vnesem mnenje?</w:t>
      </w:r>
      <w:bookmarkEnd w:id="423"/>
      <w:bookmarkEnd w:id="424"/>
    </w:p>
    <w:p w14:paraId="3713C05A" w14:textId="77777777" w:rsidR="00B846EB" w:rsidRDefault="00B846EB" w:rsidP="00B846EB">
      <w:r w:rsidRPr="00F076D6">
        <w:rPr>
          <w:noProof/>
          <w:lang w:eastAsia="sl-SI"/>
        </w:rPr>
        <w:lastRenderedPageBreak/>
        <w:drawing>
          <wp:inline distT="0" distB="0" distL="0" distR="0" wp14:anchorId="49D4109E" wp14:editId="629D224E">
            <wp:extent cx="1957705" cy="302079"/>
            <wp:effectExtent l="0" t="0" r="4445" b="3175"/>
            <wp:docPr id="170" name="Picture 17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08993" cy="309993"/>
                    </a:xfrm>
                    <a:prstGeom prst="rect">
                      <a:avLst/>
                    </a:prstGeom>
                  </pic:spPr>
                </pic:pic>
              </a:graphicData>
            </a:graphic>
          </wp:inline>
        </w:drawing>
      </w:r>
    </w:p>
    <w:p w14:paraId="0BC6FD1A" w14:textId="73A40C31" w:rsidR="00B846EB" w:rsidRDefault="00B846EB" w:rsidP="008332CE">
      <w:pPr>
        <w:pStyle w:val="Odstavekseznama"/>
        <w:numPr>
          <w:ilvl w:val="0"/>
          <w:numId w:val="54"/>
        </w:numPr>
      </w:pPr>
      <w:r>
        <w:t xml:space="preserve">Odprite stran </w:t>
      </w:r>
      <w:r w:rsidR="00720F47">
        <w:t>»</w:t>
      </w:r>
      <w:r w:rsidRPr="001456A2">
        <w:rPr>
          <w:b/>
        </w:rPr>
        <w:t xml:space="preserve">Vpogled v </w:t>
      </w:r>
      <w:r>
        <w:rPr>
          <w:b/>
        </w:rPr>
        <w:t>paket</w:t>
      </w:r>
      <w:r w:rsidR="00720F47" w:rsidRPr="00335654">
        <w:t>«</w:t>
      </w:r>
      <w:r w:rsidRPr="00335654">
        <w:t>.</w:t>
      </w:r>
    </w:p>
    <w:p w14:paraId="6BE8734F" w14:textId="49945301" w:rsidR="00B846EB" w:rsidRDefault="0006787F" w:rsidP="008332CE">
      <w:pPr>
        <w:pStyle w:val="Odstavekseznama"/>
        <w:numPr>
          <w:ilvl w:val="0"/>
          <w:numId w:val="54"/>
        </w:numPr>
      </w:pPr>
      <w:r>
        <w:t>Kliknite</w:t>
      </w:r>
      <w:r w:rsidR="00B846EB">
        <w:t xml:space="preserve"> na gumb </w:t>
      </w:r>
      <w:r w:rsidR="00720F47">
        <w:t>»</w:t>
      </w:r>
      <w:r w:rsidR="00B846EB">
        <w:rPr>
          <w:b/>
        </w:rPr>
        <w:t>Dodaj mnenje</w:t>
      </w:r>
      <w:r w:rsidR="00720F47" w:rsidRPr="00335654">
        <w:t>«</w:t>
      </w:r>
      <w:r w:rsidR="00B846EB" w:rsidRPr="00335654">
        <w:t>.</w:t>
      </w:r>
    </w:p>
    <w:p w14:paraId="4F9C85A0" w14:textId="77777777" w:rsidR="00B846EB" w:rsidRPr="005765E3" w:rsidRDefault="00B846EB" w:rsidP="008332CE">
      <w:pPr>
        <w:pStyle w:val="Odstavekseznama"/>
        <w:numPr>
          <w:ilvl w:val="0"/>
          <w:numId w:val="54"/>
        </w:numPr>
        <w:rPr>
          <w:bCs/>
        </w:rPr>
      </w:pPr>
      <w:r>
        <w:rPr>
          <w:bCs/>
        </w:rPr>
        <w:t>Izberite javno obravnavo</w:t>
      </w:r>
      <w:r w:rsidRPr="005765E3">
        <w:rPr>
          <w:bCs/>
        </w:rPr>
        <w:t>.</w:t>
      </w:r>
    </w:p>
    <w:p w14:paraId="42BF2291" w14:textId="5068F468" w:rsidR="00B846EB" w:rsidRDefault="00B846EB" w:rsidP="008332CE">
      <w:pPr>
        <w:pStyle w:val="Odstavekseznama"/>
        <w:numPr>
          <w:ilvl w:val="0"/>
          <w:numId w:val="54"/>
        </w:numPr>
      </w:pPr>
      <w:r>
        <w:t xml:space="preserve">Kliknite na gumb </w:t>
      </w:r>
      <w:r w:rsidR="00720F47">
        <w:t>»</w:t>
      </w:r>
      <w:r>
        <w:rPr>
          <w:b/>
        </w:rPr>
        <w:t>Ustvar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w:t>
      </w:r>
    </w:p>
    <w:p w14:paraId="399DED8B" w14:textId="014BF840" w:rsidR="00B846EB" w:rsidRDefault="00B846EB" w:rsidP="008332CE">
      <w:pPr>
        <w:pStyle w:val="Odstavekseznama"/>
        <w:numPr>
          <w:ilvl w:val="0"/>
          <w:numId w:val="54"/>
        </w:numPr>
      </w:pPr>
      <w:r>
        <w:t>Preusmerjeni boste na čarovnik za vnos mnenja, kjer je obvezno, da vpišete podatke</w:t>
      </w:r>
      <w:r w:rsidR="008D4D7B">
        <w:t>, kot</w:t>
      </w:r>
      <w:r>
        <w:t xml:space="preserve"> so: vrsta mnenja in mnenje. Če se mnenje nanaša na določeno enoto, izberite enoto. V zadnjem koraku označite, ali je predlagatelj posredoval osebne podatke. Za delo s čarovnikom preberite poglavje </w:t>
      </w:r>
      <w:r w:rsidR="00720F47">
        <w:t>»</w:t>
      </w:r>
      <w:r w:rsidRPr="00B80879">
        <w:rPr>
          <w:color w:val="1E5E9F" w:themeColor="accent3" w:themeShade="BF"/>
        </w:rPr>
        <w:fldChar w:fldCharType="begin"/>
      </w:r>
      <w:r w:rsidRPr="00B80879">
        <w:rPr>
          <w:color w:val="1E5E9F" w:themeColor="accent3" w:themeShade="BF"/>
        </w:rPr>
        <w:instrText xml:space="preserve"> REF _Ref85702266 \h </w:instrText>
      </w:r>
      <w:r w:rsidRPr="00B80879">
        <w:rPr>
          <w:color w:val="1E5E9F" w:themeColor="accent3" w:themeShade="BF"/>
        </w:rPr>
      </w:r>
      <w:r w:rsidRPr="00B80879">
        <w:rPr>
          <w:color w:val="1E5E9F" w:themeColor="accent3" w:themeShade="BF"/>
        </w:rPr>
        <w:fldChar w:fldCharType="separate"/>
      </w:r>
      <w:r w:rsidR="00CD0F51" w:rsidRPr="00676203">
        <w:rPr>
          <w:lang w:eastAsia="sl-SI"/>
        </w:rPr>
        <w:t>Čarovnik za urejanje podatkov</w:t>
      </w:r>
      <w:r w:rsidRPr="00B80879">
        <w:rPr>
          <w:color w:val="1E5E9F" w:themeColor="accent3" w:themeShade="BF"/>
        </w:rPr>
        <w:fldChar w:fldCharType="end"/>
      </w:r>
      <w:r w:rsidR="00B95116">
        <w:t>«</w:t>
      </w:r>
      <w:r>
        <w:t>.</w:t>
      </w:r>
    </w:p>
    <w:p w14:paraId="7AAEB14E" w14:textId="7BA89C29" w:rsidR="00B846EB" w:rsidRDefault="00B846EB" w:rsidP="008332CE">
      <w:pPr>
        <w:pStyle w:val="Odstavekseznama"/>
        <w:numPr>
          <w:ilvl w:val="0"/>
          <w:numId w:val="54"/>
        </w:numPr>
      </w:pPr>
      <w:r>
        <w:t xml:space="preserve">Ko vnesete vse podatke v </w:t>
      </w:r>
      <w:r w:rsidR="0006787F">
        <w:t>čarovniku</w:t>
      </w:r>
      <w:r>
        <w:t xml:space="preserve">, kliknite gumb </w:t>
      </w:r>
      <w:r w:rsidR="00720F47">
        <w:t>»</w:t>
      </w:r>
      <w:r w:rsidRPr="00F000D4">
        <w:rPr>
          <w:b/>
        </w:rPr>
        <w:t>Shrani in zapri</w:t>
      </w:r>
      <w:r w:rsidR="00720F47" w:rsidRPr="00335654">
        <w:t>«</w:t>
      </w:r>
      <w:r w:rsidRPr="00335654">
        <w:t>.</w:t>
      </w:r>
    </w:p>
    <w:p w14:paraId="1AD4E5F0" w14:textId="49D58B9C" w:rsidR="00B846EB" w:rsidRDefault="0006787F" w:rsidP="008332CE">
      <w:pPr>
        <w:pStyle w:val="Odstavekseznama"/>
        <w:numPr>
          <w:ilvl w:val="0"/>
          <w:numId w:val="54"/>
        </w:numPr>
      </w:pPr>
      <w:r>
        <w:t>Preverite</w:t>
      </w:r>
      <w:r w:rsidR="00B846EB">
        <w:t xml:space="preserve"> vpisane podatke; če ste se zmotili, kliknite gumb </w:t>
      </w:r>
      <w:r w:rsidR="00720F47">
        <w:t>»</w:t>
      </w:r>
      <w:r w:rsidR="00B846EB" w:rsidRPr="00F000D4">
        <w:rPr>
          <w:b/>
        </w:rPr>
        <w:t>Popravi</w:t>
      </w:r>
      <w:r w:rsidR="00720F47" w:rsidRPr="00335654">
        <w:t>«</w:t>
      </w:r>
      <w:r w:rsidR="00B846EB" w:rsidRPr="00335654">
        <w:t>,</w:t>
      </w:r>
      <w:r w:rsidR="00B846EB">
        <w:t xml:space="preserve"> sicer kliknite gumb </w:t>
      </w:r>
      <w:r w:rsidR="00720F47">
        <w:t>»</w:t>
      </w:r>
      <w:r w:rsidR="00B846EB" w:rsidRPr="00F000D4">
        <w:rPr>
          <w:b/>
        </w:rPr>
        <w:t>Oddaj mnenje</w:t>
      </w:r>
      <w:r w:rsidR="00720F47" w:rsidRPr="00335654">
        <w:t>«</w:t>
      </w:r>
      <w:r w:rsidR="00B846EB" w:rsidRPr="00335654">
        <w:t>.</w:t>
      </w:r>
    </w:p>
    <w:p w14:paraId="7485F18A" w14:textId="77777777" w:rsidR="00B846EB" w:rsidRDefault="00B846EB" w:rsidP="00B846EB">
      <w:r w:rsidRPr="00F000D4">
        <w:rPr>
          <w:rStyle w:val="Poudarek"/>
        </w:rPr>
        <w:t>Pozor!</w:t>
      </w:r>
      <w:r>
        <w:t xml:space="preserve"> Mnenje, ki se nanaša na določeno enoto, lahko vnese tudi nosilec predloga OE na predlogu.</w:t>
      </w:r>
    </w:p>
    <w:p w14:paraId="519034AA" w14:textId="77777777" w:rsidR="00B846EB" w:rsidRDefault="00B846EB" w:rsidP="00B846EB">
      <w:pPr>
        <w:pStyle w:val="Naslov5"/>
      </w:pPr>
      <w:bookmarkStart w:id="425" w:name="_Toc86324344"/>
      <w:bookmarkStart w:id="426" w:name="_Toc91846681"/>
      <w:r>
        <w:t>Začetek opredelitve do mnenj</w:t>
      </w:r>
      <w:bookmarkEnd w:id="425"/>
      <w:bookmarkEnd w:id="426"/>
    </w:p>
    <w:p w14:paraId="24414F93" w14:textId="77777777" w:rsidR="00B846EB" w:rsidRDefault="00B846EB" w:rsidP="00B846EB">
      <w:r>
        <w:t>Opredelitev do mnenj ne morete začeti med trajanjem javne obravnave.</w:t>
      </w:r>
    </w:p>
    <w:p w14:paraId="789690DE" w14:textId="302F2C69" w:rsidR="00B846EB" w:rsidRDefault="00B846EB" w:rsidP="00B846EB">
      <w:pPr>
        <w:pStyle w:val="Naslov6"/>
      </w:pPr>
      <w:bookmarkStart w:id="427" w:name="_Toc86324345"/>
      <w:bookmarkStart w:id="428" w:name="_Toc91846682"/>
      <w:r>
        <w:t>Kdo lahko označi začetek opredelitev do mnenj</w:t>
      </w:r>
      <w:r w:rsidR="00630B58" w:rsidRPr="00630B58">
        <w:t xml:space="preserve"> </w:t>
      </w:r>
      <w:r w:rsidR="00630B58">
        <w:t>in kdaj</w:t>
      </w:r>
      <w:r>
        <w:t>?</w:t>
      </w:r>
      <w:bookmarkEnd w:id="427"/>
      <w:bookmarkEnd w:id="428"/>
    </w:p>
    <w:p w14:paraId="43408604" w14:textId="77777777" w:rsidR="00B846EB" w:rsidRDefault="00B846EB" w:rsidP="00B846EB">
      <w:r>
        <w:t>Akcija je na voljo:</w:t>
      </w:r>
    </w:p>
    <w:p w14:paraId="1D621A8D" w14:textId="6C479A16" w:rsidR="00B846EB" w:rsidRDefault="00B846EB" w:rsidP="008332CE">
      <w:pPr>
        <w:pStyle w:val="Odstavekseznama"/>
        <w:numPr>
          <w:ilvl w:val="0"/>
          <w:numId w:val="55"/>
        </w:numPr>
      </w:pPr>
      <w:r>
        <w:t xml:space="preserve">če ste </w:t>
      </w:r>
      <w:r w:rsidRPr="008C6B3C">
        <w:rPr>
          <w:b/>
        </w:rPr>
        <w:t xml:space="preserve">nosilec paketa </w:t>
      </w:r>
      <w:r w:rsidR="004E2982">
        <w:rPr>
          <w:b/>
        </w:rPr>
        <w:t>MK</w:t>
      </w:r>
      <w:r>
        <w:t xml:space="preserve"> in</w:t>
      </w:r>
    </w:p>
    <w:p w14:paraId="57A1578E" w14:textId="6DD579FD" w:rsidR="00B846EB" w:rsidRPr="008C6B3C" w:rsidRDefault="00B846EB" w:rsidP="008332CE">
      <w:pPr>
        <w:pStyle w:val="Odstavekseznama"/>
        <w:numPr>
          <w:ilvl w:val="0"/>
          <w:numId w:val="55"/>
        </w:numPr>
      </w:pPr>
      <w:r>
        <w:t xml:space="preserve">če je </w:t>
      </w:r>
      <w:r w:rsidRPr="008C6B3C">
        <w:rPr>
          <w:b/>
        </w:rPr>
        <w:t>status paketa</w:t>
      </w:r>
      <w:r w:rsidRPr="00B95116">
        <w:t xml:space="preserve"> </w:t>
      </w:r>
      <w:r w:rsidR="00720F47" w:rsidRPr="00B95116">
        <w:t>»</w:t>
      </w:r>
      <w:r w:rsidR="00165CCD">
        <w:rPr>
          <w:b/>
        </w:rPr>
        <w:t>P</w:t>
      </w:r>
      <w:r w:rsidR="00B61DD8" w:rsidRPr="005765E3">
        <w:rPr>
          <w:b/>
        </w:rPr>
        <w:t xml:space="preserve">ripravljen za </w:t>
      </w:r>
      <w:r w:rsidR="00B61DD8">
        <w:rPr>
          <w:b/>
        </w:rPr>
        <w:t>javno obravnavo</w:t>
      </w:r>
      <w:r w:rsidR="00B61DD8">
        <w:t>«</w:t>
      </w:r>
      <w:r w:rsidRPr="00B95116">
        <w:t>.</w:t>
      </w:r>
    </w:p>
    <w:p w14:paraId="63A8D599" w14:textId="130A588E" w:rsidR="00B846EB" w:rsidRPr="008C6B3C" w:rsidRDefault="00B846EB" w:rsidP="00B846EB">
      <w:r w:rsidRPr="00723D5E">
        <w:rPr>
          <w:rStyle w:val="Poudarek"/>
        </w:rPr>
        <w:t>Pozor!</w:t>
      </w:r>
      <w:r>
        <w:t xml:space="preserve"> Opredelitev do mnenj ne morete začeti pred datumom konca (datum do) </w:t>
      </w:r>
      <w:r w:rsidR="00EE2787">
        <w:t>seznanitve</w:t>
      </w:r>
      <w:r>
        <w:t xml:space="preserve"> javnosti.</w:t>
      </w:r>
    </w:p>
    <w:p w14:paraId="5F1747D0" w14:textId="77777777" w:rsidR="00B846EB" w:rsidRDefault="00B846EB" w:rsidP="00B846EB">
      <w:pPr>
        <w:pStyle w:val="Naslov6"/>
      </w:pPr>
      <w:bookmarkStart w:id="429" w:name="_Toc86324346"/>
      <w:bookmarkStart w:id="430" w:name="_Toc91846683"/>
      <w:r>
        <w:t>Kako začnem opredelitev do mnenj?</w:t>
      </w:r>
      <w:bookmarkEnd w:id="429"/>
      <w:bookmarkEnd w:id="430"/>
    </w:p>
    <w:p w14:paraId="1B2AF2B9" w14:textId="77777777" w:rsidR="00B846EB" w:rsidRDefault="00B846EB" w:rsidP="00B846EB">
      <w:r w:rsidRPr="008C6B3C">
        <w:rPr>
          <w:noProof/>
          <w:lang w:eastAsia="sl-SI"/>
        </w:rPr>
        <w:drawing>
          <wp:inline distT="0" distB="0" distL="0" distR="0" wp14:anchorId="58FAE4BF" wp14:editId="660197DC">
            <wp:extent cx="1658815" cy="251037"/>
            <wp:effectExtent l="0" t="0" r="0" b="0"/>
            <wp:docPr id="172" name="Picture 17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73384" cy="253242"/>
                    </a:xfrm>
                    <a:prstGeom prst="rect">
                      <a:avLst/>
                    </a:prstGeom>
                  </pic:spPr>
                </pic:pic>
              </a:graphicData>
            </a:graphic>
          </wp:inline>
        </w:drawing>
      </w:r>
    </w:p>
    <w:p w14:paraId="59AE55DB" w14:textId="7C67452E" w:rsidR="00B846EB" w:rsidRDefault="00B846EB" w:rsidP="008332CE">
      <w:pPr>
        <w:pStyle w:val="Odstavekseznama"/>
        <w:numPr>
          <w:ilvl w:val="0"/>
          <w:numId w:val="56"/>
        </w:numPr>
      </w:pPr>
      <w:r>
        <w:t xml:space="preserve">Odprite stran </w:t>
      </w:r>
      <w:r w:rsidR="00720F47">
        <w:t>»</w:t>
      </w:r>
      <w:r w:rsidRPr="001456A2">
        <w:rPr>
          <w:b/>
        </w:rPr>
        <w:t xml:space="preserve">Vpogled v </w:t>
      </w:r>
      <w:r>
        <w:rPr>
          <w:b/>
        </w:rPr>
        <w:t>paket</w:t>
      </w:r>
      <w:r w:rsidR="00720F47" w:rsidRPr="00335654">
        <w:t>«</w:t>
      </w:r>
      <w:r w:rsidRPr="00335654">
        <w:t>.</w:t>
      </w:r>
    </w:p>
    <w:p w14:paraId="1020AAAC" w14:textId="6BF3331B" w:rsidR="00B846EB" w:rsidRDefault="00EE2787" w:rsidP="008332CE">
      <w:pPr>
        <w:pStyle w:val="Odstavekseznama"/>
        <w:numPr>
          <w:ilvl w:val="0"/>
          <w:numId w:val="56"/>
        </w:numPr>
      </w:pPr>
      <w:r>
        <w:t>Kliknite</w:t>
      </w:r>
      <w:r w:rsidR="00B846EB">
        <w:t xml:space="preserve"> na gumb </w:t>
      </w:r>
      <w:r w:rsidR="00720F47">
        <w:t>»</w:t>
      </w:r>
      <w:r w:rsidR="00B846EB">
        <w:rPr>
          <w:b/>
        </w:rPr>
        <w:t>Prični opredelitev do mnenj</w:t>
      </w:r>
      <w:r w:rsidR="00720F47" w:rsidRPr="00335654">
        <w:t>«</w:t>
      </w:r>
      <w:r w:rsidR="00B846EB" w:rsidRPr="00335654">
        <w:t>.</w:t>
      </w:r>
    </w:p>
    <w:p w14:paraId="5040427A" w14:textId="77777777" w:rsidR="00B846EB" w:rsidRPr="005765E3" w:rsidRDefault="00B846EB" w:rsidP="008332CE">
      <w:pPr>
        <w:pStyle w:val="Odstavekseznama"/>
        <w:numPr>
          <w:ilvl w:val="0"/>
          <w:numId w:val="56"/>
        </w:numPr>
        <w:rPr>
          <w:bCs/>
        </w:rPr>
      </w:pPr>
      <w:r w:rsidRPr="005765E3">
        <w:rPr>
          <w:bCs/>
        </w:rPr>
        <w:t>Če želite</w:t>
      </w:r>
      <w:r>
        <w:rPr>
          <w:bCs/>
        </w:rPr>
        <w:t>,</w:t>
      </w:r>
      <w:r w:rsidRPr="005765E3">
        <w:rPr>
          <w:bCs/>
        </w:rPr>
        <w:t xml:space="preserve"> vpišite komentar; komentar bo prikazan v </w:t>
      </w:r>
      <w:proofErr w:type="spellStart"/>
      <w:r w:rsidRPr="005765E3">
        <w:rPr>
          <w:bCs/>
        </w:rPr>
        <w:t>časovnici</w:t>
      </w:r>
      <w:proofErr w:type="spellEnd"/>
      <w:r w:rsidRPr="005765E3">
        <w:rPr>
          <w:bCs/>
        </w:rPr>
        <w:t>.</w:t>
      </w:r>
    </w:p>
    <w:p w14:paraId="4C4332CA" w14:textId="463D2C0F" w:rsidR="00B846EB" w:rsidRDefault="00B846EB" w:rsidP="008332CE">
      <w:pPr>
        <w:pStyle w:val="Odstavekseznama"/>
        <w:numPr>
          <w:ilvl w:val="0"/>
          <w:numId w:val="56"/>
        </w:numPr>
      </w:pPr>
      <w:r>
        <w:t xml:space="preserve">Kliknite na gumb </w:t>
      </w:r>
      <w:r w:rsidR="00720F47">
        <w:t>»</w:t>
      </w:r>
      <w:r w:rsidRPr="005765E3">
        <w:rPr>
          <w:b/>
        </w:rPr>
        <w:t>Potrdi</w:t>
      </w:r>
      <w:r w:rsidR="00720F47" w:rsidRPr="00335654">
        <w:t>«</w:t>
      </w:r>
      <w:r>
        <w:t xml:space="preserve"> </w:t>
      </w:r>
      <w:r w:rsidR="00565E59">
        <w:t>oz.</w:t>
      </w:r>
      <w:r>
        <w:t xml:space="preserve"> </w:t>
      </w:r>
      <w:r w:rsidR="00720F47">
        <w:t>»</w:t>
      </w:r>
      <w:r w:rsidRPr="005765E3">
        <w:rPr>
          <w:b/>
        </w:rPr>
        <w:t>Prekliči</w:t>
      </w:r>
      <w:r w:rsidR="00720F47" w:rsidRPr="00335654">
        <w:t>«</w:t>
      </w:r>
      <w:r w:rsidRPr="00335654">
        <w:t>,</w:t>
      </w:r>
      <w:r>
        <w:t xml:space="preserve"> če želite prekiniti akcijo. </w:t>
      </w:r>
    </w:p>
    <w:p w14:paraId="49003B82" w14:textId="2109CAA6" w:rsidR="00B846EB" w:rsidRDefault="00B846EB" w:rsidP="008332CE">
      <w:pPr>
        <w:pStyle w:val="Odstavekseznama"/>
        <w:numPr>
          <w:ilvl w:val="0"/>
          <w:numId w:val="56"/>
        </w:numPr>
      </w:pPr>
      <w:r>
        <w:t xml:space="preserve">Na koncu uspešno izvedene akcije je status paketa </w:t>
      </w:r>
      <w:r w:rsidR="00720F47">
        <w:t>»</w:t>
      </w:r>
      <w:r w:rsidR="00165CCD">
        <w:rPr>
          <w:b/>
        </w:rPr>
        <w:t>V</w:t>
      </w:r>
      <w:r w:rsidR="00B61DD8">
        <w:rPr>
          <w:b/>
        </w:rPr>
        <w:t xml:space="preserve"> </w:t>
      </w:r>
      <w:r w:rsidRPr="00205792">
        <w:rPr>
          <w:b/>
        </w:rPr>
        <w:t xml:space="preserve">fazi opredelitve do </w:t>
      </w:r>
      <w:r w:rsidR="00B61DD8">
        <w:rPr>
          <w:b/>
        </w:rPr>
        <w:t>mnenj</w:t>
      </w:r>
      <w:r w:rsidR="00720F47" w:rsidRPr="00335654">
        <w:t>«</w:t>
      </w:r>
      <w:r w:rsidRPr="00335654">
        <w:t>;</w:t>
      </w:r>
      <w:r>
        <w:t xml:space="preserve"> hkrati so vsi predlogi, ki so v tem paketu prestavljeni v </w:t>
      </w:r>
      <w:r w:rsidR="00720F47">
        <w:t>»</w:t>
      </w:r>
      <w:r w:rsidR="00165CCD">
        <w:rPr>
          <w:b/>
        </w:rPr>
        <w:t>V</w:t>
      </w:r>
      <w:r w:rsidRPr="00205792">
        <w:rPr>
          <w:b/>
        </w:rPr>
        <w:t xml:space="preserve"> fazi opredelitve do mnenj</w:t>
      </w:r>
      <w:r w:rsidR="00720F47">
        <w:t>«</w:t>
      </w:r>
      <w:r>
        <w:t xml:space="preserve">. </w:t>
      </w:r>
    </w:p>
    <w:p w14:paraId="28F7D90C" w14:textId="77777777" w:rsidR="00B846EB" w:rsidRDefault="00B846EB" w:rsidP="00B846EB">
      <w:pPr>
        <w:pStyle w:val="Naslov5"/>
      </w:pPr>
      <w:bookmarkStart w:id="431" w:name="_Toc86324347"/>
      <w:bookmarkStart w:id="432" w:name="_Toc91846684"/>
      <w:r>
        <w:t>Opredelitev do mnenj</w:t>
      </w:r>
      <w:bookmarkEnd w:id="431"/>
      <w:bookmarkEnd w:id="432"/>
    </w:p>
    <w:p w14:paraId="474E6DA3" w14:textId="19D74E34" w:rsidR="00B846EB" w:rsidRDefault="00B846EB" w:rsidP="00B846EB">
      <w:r>
        <w:t xml:space="preserve">Po končani </w:t>
      </w:r>
      <w:r w:rsidR="00B61DD8">
        <w:t>javni obravnavi</w:t>
      </w:r>
      <w:r>
        <w:t xml:space="preserve"> </w:t>
      </w:r>
      <w:r w:rsidR="00B61DD8">
        <w:t>je treba</w:t>
      </w:r>
      <w:r>
        <w:t xml:space="preserve"> poskrbeti:</w:t>
      </w:r>
    </w:p>
    <w:p w14:paraId="26D0DC9C" w14:textId="73C99251" w:rsidR="00B846EB" w:rsidRDefault="00B846EB" w:rsidP="008332CE">
      <w:pPr>
        <w:pStyle w:val="Odstavekseznama"/>
        <w:numPr>
          <w:ilvl w:val="0"/>
          <w:numId w:val="61"/>
        </w:numPr>
      </w:pPr>
      <w:r>
        <w:t>da je za vsako oddano mnenje</w:t>
      </w:r>
      <w:r w:rsidR="00B61DD8">
        <w:t xml:space="preserve"> </w:t>
      </w:r>
      <w:r>
        <w:t xml:space="preserve">pripravljen odgovor (preberite poglavje </w:t>
      </w:r>
      <w:r w:rsidR="00720F47">
        <w:t>»</w:t>
      </w:r>
      <w:r w:rsidRPr="00FA52EC">
        <w:rPr>
          <w:color w:val="1E5E9F" w:themeColor="accent3" w:themeShade="BF"/>
        </w:rPr>
        <w:fldChar w:fldCharType="begin"/>
      </w:r>
      <w:r w:rsidRPr="00FA52EC">
        <w:rPr>
          <w:color w:val="1E5E9F" w:themeColor="accent3" w:themeShade="BF"/>
        </w:rPr>
        <w:instrText xml:space="preserve"> REF _Ref86062060 \h </w:instrText>
      </w:r>
      <w:r w:rsidRPr="00FA52EC">
        <w:rPr>
          <w:color w:val="1E5E9F" w:themeColor="accent3" w:themeShade="BF"/>
        </w:rPr>
      </w:r>
      <w:r w:rsidRPr="00FA52EC">
        <w:rPr>
          <w:color w:val="1E5E9F" w:themeColor="accent3" w:themeShade="BF"/>
        </w:rPr>
        <w:fldChar w:fldCharType="separate"/>
      </w:r>
      <w:r w:rsidR="00CD0F51">
        <w:t>Priprava odgovora za posamezno mnenj</w:t>
      </w:r>
      <w:r w:rsidRPr="00FA52EC">
        <w:rPr>
          <w:color w:val="1E5E9F" w:themeColor="accent3" w:themeShade="BF"/>
        </w:rPr>
        <w:fldChar w:fldCharType="end"/>
      </w:r>
      <w:r w:rsidR="00335654">
        <w:t>«)</w:t>
      </w:r>
      <w:r>
        <w:t xml:space="preserve">; to ste lahko pripravili tudi med potekom </w:t>
      </w:r>
      <w:r w:rsidR="00EE2787">
        <w:t>seznanitve</w:t>
      </w:r>
      <w:r>
        <w:t xml:space="preserve"> javnosti; odgovore lahko še popravite;</w:t>
      </w:r>
    </w:p>
    <w:p w14:paraId="35AC10B5" w14:textId="77777777" w:rsidR="00B846EB" w:rsidRDefault="00B846EB" w:rsidP="008332CE">
      <w:pPr>
        <w:pStyle w:val="Odstavekseznama"/>
        <w:numPr>
          <w:ilvl w:val="0"/>
          <w:numId w:val="61"/>
        </w:numPr>
      </w:pPr>
      <w:r>
        <w:t>da so odgovori na mnenja objavljeni na spletu;</w:t>
      </w:r>
    </w:p>
    <w:p w14:paraId="2509C6E6" w14:textId="1D28CCC6" w:rsidR="00B846EB" w:rsidRDefault="00B846EB" w:rsidP="008332CE">
      <w:pPr>
        <w:pStyle w:val="Odstavekseznama"/>
        <w:numPr>
          <w:ilvl w:val="0"/>
          <w:numId w:val="61"/>
        </w:numPr>
      </w:pPr>
      <w:r>
        <w:t>da</w:t>
      </w:r>
      <w:r w:rsidRPr="00CB1EED">
        <w:t xml:space="preserve"> </w:t>
      </w:r>
      <w:r>
        <w:t xml:space="preserve">se glede </w:t>
      </w:r>
      <w:r w:rsidRPr="00CB1EED">
        <w:t>posame</w:t>
      </w:r>
      <w:r>
        <w:t>z</w:t>
      </w:r>
      <w:r w:rsidRPr="00CB1EED">
        <w:t>n</w:t>
      </w:r>
      <w:r>
        <w:t>ega</w:t>
      </w:r>
      <w:r w:rsidRPr="00CB1EED">
        <w:t xml:space="preserve"> predlog</w:t>
      </w:r>
      <w:r>
        <w:t xml:space="preserve">a opredelite, ali ga je </w:t>
      </w:r>
      <w:r w:rsidR="00335654">
        <w:t>treba</w:t>
      </w:r>
      <w:r>
        <w:t xml:space="preserve"> spremeniti ali ne;</w:t>
      </w:r>
    </w:p>
    <w:p w14:paraId="0320228D" w14:textId="77777777" w:rsidR="00B846EB" w:rsidRDefault="00B846EB" w:rsidP="008332CE">
      <w:pPr>
        <w:pStyle w:val="Odstavekseznama"/>
        <w:numPr>
          <w:ilvl w:val="0"/>
          <w:numId w:val="61"/>
        </w:numPr>
      </w:pPr>
      <w:r>
        <w:t>da zaključi fazo seznanitve lastnikov.</w:t>
      </w:r>
    </w:p>
    <w:p w14:paraId="02DA2928" w14:textId="64DB79CB" w:rsidR="00B846EB" w:rsidRDefault="00335654" w:rsidP="00B846EB">
      <w:r w:rsidRPr="00B61DD8">
        <w:rPr>
          <w:b/>
        </w:rPr>
        <w:t xml:space="preserve">Nosilec </w:t>
      </w:r>
      <w:r w:rsidR="00B846EB" w:rsidRPr="00B61DD8">
        <w:rPr>
          <w:b/>
        </w:rPr>
        <w:t>paketa OE</w:t>
      </w:r>
      <w:r w:rsidR="00B61DD8" w:rsidRPr="00B61DD8">
        <w:rPr>
          <w:b/>
        </w:rPr>
        <w:t xml:space="preserve"> / nosilec paketa MK</w:t>
      </w:r>
      <w:r w:rsidR="00B846EB">
        <w:t xml:space="preserve"> lahko:</w:t>
      </w:r>
    </w:p>
    <w:p w14:paraId="0669A447" w14:textId="77777777" w:rsidR="00B846EB" w:rsidRDefault="00B846EB" w:rsidP="008332CE">
      <w:pPr>
        <w:pStyle w:val="Odstavekseznama"/>
        <w:numPr>
          <w:ilvl w:val="0"/>
          <w:numId w:val="62"/>
        </w:numPr>
      </w:pPr>
      <w:r>
        <w:t>ureja paket;</w:t>
      </w:r>
    </w:p>
    <w:p w14:paraId="1DCFD982" w14:textId="77777777" w:rsidR="00B846EB" w:rsidRDefault="00B846EB" w:rsidP="008332CE">
      <w:pPr>
        <w:pStyle w:val="Odstavekseznama"/>
        <w:numPr>
          <w:ilvl w:val="0"/>
          <w:numId w:val="62"/>
        </w:numPr>
      </w:pPr>
      <w:r>
        <w:t>doda dodane predloge v paket;</w:t>
      </w:r>
    </w:p>
    <w:p w14:paraId="49D81865" w14:textId="77777777" w:rsidR="00B846EB" w:rsidRDefault="00B846EB" w:rsidP="008332CE">
      <w:pPr>
        <w:pStyle w:val="Odstavekseznama"/>
        <w:numPr>
          <w:ilvl w:val="0"/>
          <w:numId w:val="62"/>
        </w:numPr>
      </w:pPr>
      <w:r>
        <w:t>odstrani predloge iz paketa;</w:t>
      </w:r>
    </w:p>
    <w:p w14:paraId="022CC85A" w14:textId="77777777" w:rsidR="00B846EB" w:rsidRDefault="00B846EB" w:rsidP="008332CE">
      <w:pPr>
        <w:pStyle w:val="Odstavekseznama"/>
        <w:numPr>
          <w:ilvl w:val="0"/>
          <w:numId w:val="62"/>
        </w:numPr>
      </w:pPr>
      <w:r>
        <w:lastRenderedPageBreak/>
        <w:t>umakne predlog;</w:t>
      </w:r>
    </w:p>
    <w:p w14:paraId="0B0EE4D6" w14:textId="77777777" w:rsidR="00B846EB" w:rsidRDefault="00B846EB" w:rsidP="008332CE">
      <w:pPr>
        <w:pStyle w:val="Odstavekseznama"/>
        <w:numPr>
          <w:ilvl w:val="0"/>
          <w:numId w:val="62"/>
        </w:numPr>
      </w:pPr>
      <w:r>
        <w:t>izdela nov osnutek odloka.</w:t>
      </w:r>
    </w:p>
    <w:p w14:paraId="556DABCD" w14:textId="161EC57C" w:rsidR="00B846EB" w:rsidRDefault="00B846EB" w:rsidP="00B846EB">
      <w:pPr>
        <w:pStyle w:val="Naslov6"/>
      </w:pPr>
      <w:bookmarkStart w:id="433" w:name="_Toc86324348"/>
      <w:bookmarkStart w:id="434" w:name="_Toc91846685"/>
      <w:r>
        <w:t>Kako preverim</w:t>
      </w:r>
      <w:r w:rsidR="008D4D7B">
        <w:t>,</w:t>
      </w:r>
      <w:r>
        <w:t xml:space="preserve"> ali vsa mnenja imajo odgovor?</w:t>
      </w:r>
      <w:bookmarkEnd w:id="433"/>
      <w:bookmarkEnd w:id="434"/>
    </w:p>
    <w:p w14:paraId="6B64C1EF" w14:textId="4BE9CE9E" w:rsidR="00B846EB" w:rsidRDefault="00B846EB" w:rsidP="008332CE">
      <w:pPr>
        <w:pStyle w:val="Odstavekseznama"/>
        <w:numPr>
          <w:ilvl w:val="0"/>
          <w:numId w:val="99"/>
        </w:numPr>
      </w:pPr>
      <w:r>
        <w:t xml:space="preserve">Odprite stran </w:t>
      </w:r>
      <w:r w:rsidR="00720F47">
        <w:t>»</w:t>
      </w:r>
      <w:r w:rsidRPr="00025BAE">
        <w:rPr>
          <w:b/>
        </w:rPr>
        <w:t>Vpogle</w:t>
      </w:r>
      <w:r>
        <w:rPr>
          <w:b/>
        </w:rPr>
        <w:t>d</w:t>
      </w:r>
      <w:r w:rsidRPr="00025BAE">
        <w:rPr>
          <w:b/>
        </w:rPr>
        <w:t xml:space="preserve"> v paket</w:t>
      </w:r>
      <w:r w:rsidR="00720F47" w:rsidRPr="00B12226">
        <w:t>«</w:t>
      </w:r>
      <w:r w:rsidRPr="00B12226">
        <w:t>,</w:t>
      </w:r>
      <w:r>
        <w:t xml:space="preserve"> zavihek </w:t>
      </w:r>
      <w:r w:rsidR="00720F47">
        <w:t>»</w:t>
      </w:r>
      <w:r w:rsidRPr="00025BAE">
        <w:rPr>
          <w:b/>
        </w:rPr>
        <w:t>Mnenja javnosti</w:t>
      </w:r>
      <w:r w:rsidR="00720F47" w:rsidRPr="00B12226">
        <w:t>«</w:t>
      </w:r>
      <w:r w:rsidRPr="00B12226">
        <w:t>.</w:t>
      </w:r>
    </w:p>
    <w:p w14:paraId="1370E304" w14:textId="5FDD448C" w:rsidR="00B846EB" w:rsidRDefault="00B846EB" w:rsidP="008332CE">
      <w:pPr>
        <w:pStyle w:val="Odstavekseznama"/>
        <w:numPr>
          <w:ilvl w:val="0"/>
          <w:numId w:val="99"/>
        </w:numPr>
      </w:pPr>
      <w:r>
        <w:t xml:space="preserve">Označite filtre: </w:t>
      </w:r>
      <w:r w:rsidR="00720F47">
        <w:t>»</w:t>
      </w:r>
      <w:r w:rsidRPr="00025BAE">
        <w:rPr>
          <w:b/>
        </w:rPr>
        <w:t>V pripravi (po pošti)</w:t>
      </w:r>
      <w:r w:rsidR="00720F47">
        <w:t>«</w:t>
      </w:r>
      <w:r w:rsidR="00B12226">
        <w:t xml:space="preserve"> ali</w:t>
      </w:r>
      <w:r>
        <w:t xml:space="preserve"> </w:t>
      </w:r>
      <w:r w:rsidR="00720F47">
        <w:t>»</w:t>
      </w:r>
      <w:r w:rsidRPr="00025BAE">
        <w:rPr>
          <w:b/>
        </w:rPr>
        <w:t>Oddano mnenje</w:t>
      </w:r>
      <w:r w:rsidR="00720F47">
        <w:t>«</w:t>
      </w:r>
      <w:r w:rsidR="00B12226">
        <w:t xml:space="preserve"> ali</w:t>
      </w:r>
      <w:r>
        <w:t xml:space="preserve"> </w:t>
      </w:r>
      <w:r w:rsidR="00720F47">
        <w:t>»</w:t>
      </w:r>
      <w:r w:rsidRPr="00025BAE">
        <w:rPr>
          <w:b/>
        </w:rPr>
        <w:t>Odgovor v pripravi</w:t>
      </w:r>
      <w:r w:rsidR="00720F47">
        <w:t>«</w:t>
      </w:r>
      <w:r>
        <w:t>.</w:t>
      </w:r>
    </w:p>
    <w:p w14:paraId="6CC1C739" w14:textId="5BC50EEE" w:rsidR="00B846EB" w:rsidRDefault="00B846EB" w:rsidP="00B846EB">
      <w:r>
        <w:t xml:space="preserve">Če obstajajo mnenja za izbrane statuse, potem jih ustrezno obdelajte (preberite poglavje </w:t>
      </w:r>
      <w:r w:rsidR="00B12226">
        <w:t>»</w:t>
      </w:r>
      <w:r w:rsidRPr="00FA52EC">
        <w:rPr>
          <w:color w:val="1E5E9F" w:themeColor="accent3" w:themeShade="BF"/>
        </w:rPr>
        <w:fldChar w:fldCharType="begin"/>
      </w:r>
      <w:r w:rsidRPr="00FA52EC">
        <w:rPr>
          <w:color w:val="1E5E9F" w:themeColor="accent3" w:themeShade="BF"/>
        </w:rPr>
        <w:instrText xml:space="preserve"> REF _Ref86062060 \h </w:instrText>
      </w:r>
      <w:r w:rsidRPr="00FA52EC">
        <w:rPr>
          <w:color w:val="1E5E9F" w:themeColor="accent3" w:themeShade="BF"/>
        </w:rPr>
      </w:r>
      <w:r w:rsidRPr="00FA52EC">
        <w:rPr>
          <w:color w:val="1E5E9F" w:themeColor="accent3" w:themeShade="BF"/>
        </w:rPr>
        <w:fldChar w:fldCharType="separate"/>
      </w:r>
      <w:r w:rsidR="00CD0F51">
        <w:t>Priprava odgovora za posamezno mnenj</w:t>
      </w:r>
      <w:r w:rsidRPr="00FA52EC">
        <w:rPr>
          <w:color w:val="1E5E9F" w:themeColor="accent3" w:themeShade="BF"/>
        </w:rPr>
        <w:fldChar w:fldCharType="end"/>
      </w:r>
      <w:r w:rsidR="00B12226">
        <w:t>«)</w:t>
      </w:r>
      <w:r>
        <w:t xml:space="preserve">. </w:t>
      </w:r>
    </w:p>
    <w:p w14:paraId="6104CD71" w14:textId="77777777" w:rsidR="00B846EB" w:rsidRDefault="00B846EB" w:rsidP="00B846EB">
      <w:pPr>
        <w:pStyle w:val="Naslov5"/>
      </w:pPr>
      <w:bookmarkStart w:id="435" w:name="_Toc86324349"/>
      <w:bookmarkStart w:id="436" w:name="_Toc91846686"/>
      <w:r>
        <w:t>Opredelitev do predlogov</w:t>
      </w:r>
      <w:bookmarkEnd w:id="435"/>
      <w:bookmarkEnd w:id="436"/>
    </w:p>
    <w:p w14:paraId="104A4C15" w14:textId="693BB9F0" w:rsidR="00B846EB" w:rsidRDefault="00B846EB" w:rsidP="00B846EB">
      <w:pPr>
        <w:pStyle w:val="Naslov6"/>
      </w:pPr>
      <w:bookmarkStart w:id="437" w:name="_Toc86324350"/>
      <w:bookmarkStart w:id="438" w:name="_Toc91846687"/>
      <w:r>
        <w:t>Kako preverim</w:t>
      </w:r>
      <w:r w:rsidR="008D4D7B">
        <w:t>,</w:t>
      </w:r>
      <w:r>
        <w:t xml:space="preserve"> ali je podana opredelitev do vseh predlogov?</w:t>
      </w:r>
      <w:bookmarkEnd w:id="437"/>
      <w:bookmarkEnd w:id="438"/>
    </w:p>
    <w:p w14:paraId="0D5587EA" w14:textId="3CCBAD96" w:rsidR="00B846EB" w:rsidRDefault="00B846EB" w:rsidP="008332CE">
      <w:pPr>
        <w:pStyle w:val="Odstavekseznama"/>
        <w:numPr>
          <w:ilvl w:val="0"/>
          <w:numId w:val="68"/>
        </w:numPr>
      </w:pPr>
      <w:r>
        <w:t xml:space="preserve">Odprite stran </w:t>
      </w:r>
      <w:r w:rsidR="00B12226">
        <w:t>»</w:t>
      </w:r>
      <w:r w:rsidRPr="0094544D">
        <w:rPr>
          <w:b/>
        </w:rPr>
        <w:t>Vpogle</w:t>
      </w:r>
      <w:r>
        <w:rPr>
          <w:b/>
        </w:rPr>
        <w:t>d</w:t>
      </w:r>
      <w:r w:rsidRPr="0094544D">
        <w:rPr>
          <w:b/>
        </w:rPr>
        <w:t xml:space="preserve"> v paket</w:t>
      </w:r>
      <w:r w:rsidR="00B12226" w:rsidRPr="00B12226">
        <w:t>«</w:t>
      </w:r>
      <w:r w:rsidRPr="00B12226">
        <w:t>,</w:t>
      </w:r>
      <w:r>
        <w:t xml:space="preserve"> zavihek </w:t>
      </w:r>
      <w:r w:rsidR="00B12226">
        <w:t>»</w:t>
      </w:r>
      <w:r w:rsidRPr="0094544D">
        <w:rPr>
          <w:b/>
        </w:rPr>
        <w:t>Predlogi</w:t>
      </w:r>
      <w:r w:rsidR="00B12226" w:rsidRPr="00B12226">
        <w:t>«</w:t>
      </w:r>
      <w:r w:rsidRPr="00B12226">
        <w:t>.</w:t>
      </w:r>
    </w:p>
    <w:p w14:paraId="254BDE06" w14:textId="7CE6E616" w:rsidR="00B846EB" w:rsidRDefault="00B846EB" w:rsidP="008332CE">
      <w:pPr>
        <w:pStyle w:val="Odstavekseznama"/>
        <w:numPr>
          <w:ilvl w:val="0"/>
          <w:numId w:val="68"/>
        </w:numPr>
      </w:pPr>
      <w:r>
        <w:t xml:space="preserve">Označite filtre: </w:t>
      </w:r>
      <w:r w:rsidR="00720F47">
        <w:t>»</w:t>
      </w:r>
      <w:r w:rsidR="00165CCD">
        <w:rPr>
          <w:b/>
        </w:rPr>
        <w:t>V</w:t>
      </w:r>
      <w:r w:rsidRPr="00B12226">
        <w:rPr>
          <w:b/>
        </w:rPr>
        <w:t xml:space="preserve"> fazi opredelitve do mnenja lastnikov</w:t>
      </w:r>
      <w:r w:rsidR="00720F47">
        <w:t>«</w:t>
      </w:r>
      <w:r>
        <w:t>.</w:t>
      </w:r>
    </w:p>
    <w:p w14:paraId="6A9140A1" w14:textId="74F8FA73" w:rsidR="00B846EB" w:rsidRDefault="00B846EB" w:rsidP="00B846EB">
      <w:r>
        <w:t xml:space="preserve">Če obstajajo predlogi za izbran status, potem se na posameznih predlogih opredelite, ali je predlog </w:t>
      </w:r>
      <w:r w:rsidR="008D4D7B">
        <w:t>treba</w:t>
      </w:r>
      <w:r>
        <w:t xml:space="preserve"> spremeniti ali ne.</w:t>
      </w:r>
    </w:p>
    <w:p w14:paraId="61694005" w14:textId="77777777" w:rsidR="00B846EB" w:rsidRDefault="00B846EB" w:rsidP="00B846EB">
      <w:pPr>
        <w:pStyle w:val="Naslov6"/>
      </w:pPr>
      <w:bookmarkStart w:id="439" w:name="_Toc86324351"/>
      <w:bookmarkStart w:id="440" w:name="_Toc91846688"/>
      <w:r>
        <w:t>Kako se opredelim do predlogov paketa?</w:t>
      </w:r>
      <w:bookmarkEnd w:id="439"/>
      <w:bookmarkEnd w:id="440"/>
    </w:p>
    <w:p w14:paraId="5BAD0AE1" w14:textId="77777777" w:rsidR="00CD0F51" w:rsidRPr="00EC507B" w:rsidRDefault="008D4D7B" w:rsidP="00B61DD8">
      <w:r>
        <w:t>Treba</w:t>
      </w:r>
      <w:r w:rsidR="00B846EB">
        <w:t xml:space="preserve"> se je opredeliti do vseh predlogov v paketu. Preberite poglavje </w:t>
      </w:r>
      <w:r w:rsidR="00720F47">
        <w:t>»</w:t>
      </w:r>
      <w:r w:rsidR="00B846EB" w:rsidRPr="00165CCD">
        <w:rPr>
          <w:color w:val="1E5E9F" w:themeColor="accent3" w:themeShade="BF"/>
        </w:rPr>
        <w:fldChar w:fldCharType="begin"/>
      </w:r>
      <w:r w:rsidR="00B846EB" w:rsidRPr="005B2A13">
        <w:rPr>
          <w:color w:val="1E5E9F" w:themeColor="accent3" w:themeShade="BF"/>
        </w:rPr>
        <w:instrText xml:space="preserve"> REF _Ref86064407 \h </w:instrText>
      </w:r>
      <w:r w:rsidR="00B846EB" w:rsidRPr="00165CCD">
        <w:rPr>
          <w:color w:val="1E5E9F" w:themeColor="accent3" w:themeShade="BF"/>
        </w:rPr>
      </w:r>
      <w:r w:rsidR="00B846EB" w:rsidRPr="00165CCD">
        <w:rPr>
          <w:color w:val="1E5E9F" w:themeColor="accent3" w:themeShade="BF"/>
        </w:rPr>
        <w:fldChar w:fldCharType="separate"/>
      </w:r>
      <w:r w:rsidR="00CD0F51">
        <w:t>Objava odgovora za posamezno mnenje</w:t>
      </w:r>
    </w:p>
    <w:p w14:paraId="18873920" w14:textId="77777777" w:rsidR="00CD0F51" w:rsidRDefault="00CD0F51" w:rsidP="00B846EB">
      <w:pPr>
        <w:pStyle w:val="Naslov6"/>
      </w:pPr>
      <w:bookmarkStart w:id="441" w:name="_Toc91846689"/>
      <w:r>
        <w:t>Kdo lahko objavi odgovor?</w:t>
      </w:r>
      <w:bookmarkEnd w:id="441"/>
    </w:p>
    <w:p w14:paraId="16A73CDF" w14:textId="77777777" w:rsidR="00CD0F51" w:rsidRDefault="00CD0F51" w:rsidP="00B846EB">
      <w:r>
        <w:t>Akcija je na voljo:</w:t>
      </w:r>
    </w:p>
    <w:p w14:paraId="28D6EBFD" w14:textId="77777777" w:rsidR="00CD0F51" w:rsidRDefault="00CD0F51" w:rsidP="008332CE">
      <w:pPr>
        <w:pStyle w:val="Odstavekseznama"/>
        <w:numPr>
          <w:ilvl w:val="0"/>
          <w:numId w:val="72"/>
        </w:numPr>
      </w:pPr>
      <w:r>
        <w:t xml:space="preserve">če ste </w:t>
      </w:r>
      <w:r w:rsidRPr="0064262E">
        <w:rPr>
          <w:b/>
        </w:rPr>
        <w:t>nosilec predloga OE</w:t>
      </w:r>
      <w:r>
        <w:t>,</w:t>
      </w:r>
    </w:p>
    <w:p w14:paraId="58280C7F" w14:textId="77777777" w:rsidR="00CD0F51" w:rsidRDefault="00CD0F51" w:rsidP="008332CE">
      <w:pPr>
        <w:pStyle w:val="Odstavekseznama"/>
        <w:numPr>
          <w:ilvl w:val="0"/>
          <w:numId w:val="72"/>
        </w:numPr>
      </w:pPr>
      <w:r>
        <w:t xml:space="preserve">če ste </w:t>
      </w:r>
      <w:r w:rsidRPr="0064262E">
        <w:rPr>
          <w:b/>
        </w:rPr>
        <w:t>nosilec paketa OE</w:t>
      </w:r>
      <w:r>
        <w:t>,</w:t>
      </w:r>
    </w:p>
    <w:p w14:paraId="137437D6" w14:textId="34756133" w:rsidR="00CD0F51" w:rsidRPr="00EC507B" w:rsidRDefault="00CD0F51" w:rsidP="008332CE">
      <w:pPr>
        <w:pStyle w:val="Odstavekseznama"/>
        <w:numPr>
          <w:ilvl w:val="0"/>
          <w:numId w:val="72"/>
        </w:numPr>
      </w:pPr>
      <w:r>
        <w:t>če je status paketa »</w:t>
      </w:r>
      <w:r w:rsidRPr="0064262E">
        <w:rPr>
          <w:b/>
        </w:rPr>
        <w:t>V fazi opredelitve do mnenj</w:t>
      </w:r>
      <w:r>
        <w:t xml:space="preserve">«. </w:t>
      </w:r>
    </w:p>
    <w:p w14:paraId="6C8EBC18" w14:textId="77777777" w:rsidR="00CD0F51" w:rsidRDefault="00CD0F51" w:rsidP="00B846EB">
      <w:pPr>
        <w:pStyle w:val="Naslov6"/>
      </w:pPr>
      <w:bookmarkStart w:id="442" w:name="_Toc91846690"/>
      <w:r>
        <w:t>Kako objavim odgovor?</w:t>
      </w:r>
      <w:bookmarkEnd w:id="442"/>
    </w:p>
    <w:p w14:paraId="3AD2DD21" w14:textId="77777777" w:rsidR="00CD0F51" w:rsidRDefault="00CD0F51" w:rsidP="00B846EB">
      <w:r w:rsidRPr="00EC507B">
        <w:rPr>
          <w:noProof/>
          <w:lang w:eastAsia="sl-SI"/>
        </w:rPr>
        <w:drawing>
          <wp:inline distT="0" distB="0" distL="0" distR="0" wp14:anchorId="77201A74" wp14:editId="25A3C390">
            <wp:extent cx="1752600" cy="274816"/>
            <wp:effectExtent l="0" t="0" r="0" b="0"/>
            <wp:docPr id="303" name="Picture 30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785439" cy="279965"/>
                    </a:xfrm>
                    <a:prstGeom prst="rect">
                      <a:avLst/>
                    </a:prstGeom>
                  </pic:spPr>
                </pic:pic>
              </a:graphicData>
            </a:graphic>
          </wp:inline>
        </w:drawing>
      </w:r>
    </w:p>
    <w:p w14:paraId="467A10EE" w14:textId="77777777" w:rsidR="00CD0F51" w:rsidRDefault="00CD0F51" w:rsidP="008332CE">
      <w:pPr>
        <w:pStyle w:val="Odstavekseznama"/>
        <w:numPr>
          <w:ilvl w:val="0"/>
          <w:numId w:val="89"/>
        </w:numPr>
      </w:pPr>
      <w:r>
        <w:t>Odprite stran »</w:t>
      </w:r>
      <w:r w:rsidRPr="00592C6D">
        <w:rPr>
          <w:b/>
        </w:rPr>
        <w:t>Vpogled v predlog</w:t>
      </w:r>
      <w:r w:rsidRPr="00335654">
        <w:t>«,</w:t>
      </w:r>
      <w:r>
        <w:t xml:space="preserve"> zavihek »</w:t>
      </w:r>
      <w:r w:rsidRPr="00592C6D">
        <w:rPr>
          <w:b/>
        </w:rPr>
        <w:t>Mnenja javnosti</w:t>
      </w:r>
      <w:r w:rsidRPr="00335654">
        <w:t>«.</w:t>
      </w:r>
    </w:p>
    <w:p w14:paraId="53E86169" w14:textId="77777777" w:rsidR="00CD0F51" w:rsidRDefault="00CD0F51" w:rsidP="008332CE">
      <w:pPr>
        <w:pStyle w:val="Odstavekseznama"/>
        <w:numPr>
          <w:ilvl w:val="0"/>
          <w:numId w:val="89"/>
        </w:numPr>
      </w:pPr>
      <w:r>
        <w:t>Kliknite na mnenje; preusmerjeni boste na stran »</w:t>
      </w:r>
      <w:r w:rsidRPr="00592C6D">
        <w:rPr>
          <w:b/>
        </w:rPr>
        <w:t>Vpogled v mnenje</w:t>
      </w:r>
      <w:r w:rsidRPr="00335654">
        <w:t>«.</w:t>
      </w:r>
    </w:p>
    <w:p w14:paraId="14EDE904" w14:textId="77777777" w:rsidR="00CD0F51" w:rsidRDefault="00CD0F51" w:rsidP="008332CE">
      <w:pPr>
        <w:pStyle w:val="Odstavekseznama"/>
        <w:numPr>
          <w:ilvl w:val="0"/>
          <w:numId w:val="89"/>
        </w:numPr>
      </w:pPr>
      <w:r>
        <w:t>Kliknite gumb »</w:t>
      </w:r>
      <w:r w:rsidRPr="00592C6D">
        <w:rPr>
          <w:b/>
        </w:rPr>
        <w:t>Objavi odgovor</w:t>
      </w:r>
      <w:r w:rsidRPr="00335654">
        <w:t>«.</w:t>
      </w:r>
    </w:p>
    <w:p w14:paraId="0610F933" w14:textId="77777777" w:rsidR="00CD0F51" w:rsidRDefault="00CD0F51" w:rsidP="00B846EB">
      <w:pPr>
        <w:pStyle w:val="Naslov6"/>
      </w:pPr>
      <w:bookmarkStart w:id="443" w:name="_Toc91846691"/>
      <w:r>
        <w:t>Ali lahko popravim objavljen odgovor?</w:t>
      </w:r>
      <w:bookmarkEnd w:id="443"/>
    </w:p>
    <w:p w14:paraId="5434DC96" w14:textId="77777777" w:rsidR="00CD0F51" w:rsidRDefault="00CD0F51" w:rsidP="00335654">
      <w:r>
        <w:t>Da, dokler se ne zaključi faza seznanitve lastnikov.</w:t>
      </w:r>
    </w:p>
    <w:p w14:paraId="0AFF5624" w14:textId="77777777" w:rsidR="00CD0F51" w:rsidRDefault="00CD0F51" w:rsidP="008332CE">
      <w:pPr>
        <w:pStyle w:val="Odstavekseznama"/>
        <w:numPr>
          <w:ilvl w:val="0"/>
          <w:numId w:val="73"/>
        </w:numPr>
      </w:pPr>
      <w:r>
        <w:t>Kliknite na gumb »</w:t>
      </w:r>
      <w:r w:rsidRPr="00EC507B">
        <w:rPr>
          <w:b/>
        </w:rPr>
        <w:t>Popravi odgovor</w:t>
      </w:r>
      <w:r w:rsidRPr="00335654">
        <w:t>«.</w:t>
      </w:r>
    </w:p>
    <w:p w14:paraId="009848EC" w14:textId="77777777" w:rsidR="00CD0F51" w:rsidRDefault="00CD0F51" w:rsidP="008332CE">
      <w:pPr>
        <w:pStyle w:val="Odstavekseznama"/>
        <w:numPr>
          <w:ilvl w:val="0"/>
          <w:numId w:val="73"/>
        </w:numPr>
      </w:pPr>
      <w:r>
        <w:t>Kliknite na gumb »</w:t>
      </w:r>
      <w:r w:rsidRPr="00EC507B">
        <w:rPr>
          <w:b/>
        </w:rPr>
        <w:t>Odgovor pripravljen</w:t>
      </w:r>
      <w:r w:rsidRPr="00335654">
        <w:t>«.</w:t>
      </w:r>
    </w:p>
    <w:p w14:paraId="6D322ECB" w14:textId="77777777" w:rsidR="00CD0F51" w:rsidRPr="00EC507B" w:rsidRDefault="00CD0F51" w:rsidP="008332CE">
      <w:pPr>
        <w:pStyle w:val="Odstavekseznama"/>
        <w:numPr>
          <w:ilvl w:val="0"/>
          <w:numId w:val="73"/>
        </w:numPr>
      </w:pPr>
      <w:r>
        <w:t>Kliknite na gumb »</w:t>
      </w:r>
      <w:r w:rsidRPr="00EC507B">
        <w:rPr>
          <w:b/>
        </w:rPr>
        <w:t>Objavi odgovor</w:t>
      </w:r>
      <w:r w:rsidRPr="00335654">
        <w:t>«.</w:t>
      </w:r>
    </w:p>
    <w:p w14:paraId="393A1044" w14:textId="77777777" w:rsidR="00CD0F51" w:rsidRDefault="00CD0F51" w:rsidP="00B846EB">
      <w:pPr>
        <w:pStyle w:val="Naslov5"/>
      </w:pPr>
      <w:bookmarkStart w:id="444" w:name="_Toc91846692"/>
      <w:r>
        <w:t>Umik mnenja s spleta</w:t>
      </w:r>
      <w:bookmarkEnd w:id="444"/>
    </w:p>
    <w:p w14:paraId="038EE317" w14:textId="77777777" w:rsidR="00CD0F51" w:rsidRDefault="00CD0F51" w:rsidP="00B846EB">
      <w:pPr>
        <w:pStyle w:val="Naslov6"/>
      </w:pPr>
      <w:bookmarkStart w:id="445" w:name="_Toc91846693"/>
      <w:r>
        <w:t>Kdo lahko umakne mnenje s spleta</w:t>
      </w:r>
      <w:r w:rsidRPr="00630B58">
        <w:t xml:space="preserve"> </w:t>
      </w:r>
      <w:r>
        <w:t>in kdaj?</w:t>
      </w:r>
      <w:bookmarkEnd w:id="445"/>
    </w:p>
    <w:p w14:paraId="1BAA896D" w14:textId="77777777" w:rsidR="00CD0F51" w:rsidRDefault="00CD0F51" w:rsidP="00B846EB">
      <w:r>
        <w:t>Akcija je na voljo:</w:t>
      </w:r>
    </w:p>
    <w:p w14:paraId="7866EA8B" w14:textId="77777777" w:rsidR="00CD0F51" w:rsidRDefault="00CD0F51" w:rsidP="008332CE">
      <w:pPr>
        <w:pStyle w:val="Odstavekseznama"/>
        <w:numPr>
          <w:ilvl w:val="0"/>
          <w:numId w:val="91"/>
        </w:numPr>
      </w:pPr>
      <w:r>
        <w:t xml:space="preserve">če ste </w:t>
      </w:r>
      <w:r w:rsidRPr="001F32C2">
        <w:rPr>
          <w:b/>
        </w:rPr>
        <w:t>nosilec predloga OE</w:t>
      </w:r>
      <w:r>
        <w:t xml:space="preserve"> in se mnenje nanaša na vaš predlog ali</w:t>
      </w:r>
    </w:p>
    <w:p w14:paraId="1F40CF6F" w14:textId="77777777" w:rsidR="00CD0F51" w:rsidRDefault="00CD0F51" w:rsidP="008332CE">
      <w:pPr>
        <w:pStyle w:val="Odstavekseznama"/>
        <w:numPr>
          <w:ilvl w:val="0"/>
          <w:numId w:val="91"/>
        </w:numPr>
      </w:pPr>
      <w:r>
        <w:lastRenderedPageBreak/>
        <w:t xml:space="preserve">če ste </w:t>
      </w:r>
      <w:r>
        <w:rPr>
          <w:b/>
        </w:rPr>
        <w:t xml:space="preserve">nosilec paketa OE </w:t>
      </w:r>
      <w:r w:rsidRPr="001F32C2">
        <w:t>in</w:t>
      </w:r>
    </w:p>
    <w:p w14:paraId="14628F66" w14:textId="290F5F89" w:rsidR="00CD0F51" w:rsidRPr="001A093E" w:rsidRDefault="00CD0F51" w:rsidP="008332CE">
      <w:pPr>
        <w:pStyle w:val="Odstavekseznama"/>
        <w:numPr>
          <w:ilvl w:val="0"/>
          <w:numId w:val="91"/>
        </w:numPr>
      </w:pPr>
      <w:r>
        <w:t xml:space="preserve">če še poteka faza </w:t>
      </w:r>
      <w:r w:rsidR="00165CCD">
        <w:t>javne obravnave</w:t>
      </w:r>
      <w:r>
        <w:t>.</w:t>
      </w:r>
    </w:p>
    <w:p w14:paraId="2423E6C4" w14:textId="77777777" w:rsidR="00CD0F51" w:rsidRDefault="00CD0F51" w:rsidP="00B846EB">
      <w:pPr>
        <w:pStyle w:val="Naslov6"/>
      </w:pPr>
      <w:bookmarkStart w:id="446" w:name="_Toc91846694"/>
      <w:r>
        <w:t>Kako umaknem mnenje s spleta?</w:t>
      </w:r>
      <w:bookmarkEnd w:id="446"/>
    </w:p>
    <w:p w14:paraId="1058B536" w14:textId="77777777" w:rsidR="00CD0F51" w:rsidRPr="00406566" w:rsidRDefault="00CD0F51" w:rsidP="00B846EB">
      <w:r w:rsidRPr="00406566">
        <w:rPr>
          <w:noProof/>
          <w:lang w:eastAsia="sl-SI"/>
        </w:rPr>
        <w:drawing>
          <wp:inline distT="0" distB="0" distL="0" distR="0" wp14:anchorId="169222B0" wp14:editId="7F497653">
            <wp:extent cx="2057400" cy="318407"/>
            <wp:effectExtent l="0" t="0" r="0" b="5715"/>
            <wp:docPr id="304" name="Picture 30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83398" cy="322430"/>
                    </a:xfrm>
                    <a:prstGeom prst="rect">
                      <a:avLst/>
                    </a:prstGeom>
                  </pic:spPr>
                </pic:pic>
              </a:graphicData>
            </a:graphic>
          </wp:inline>
        </w:drawing>
      </w:r>
    </w:p>
    <w:p w14:paraId="362CA173" w14:textId="77777777" w:rsidR="00CD0F51" w:rsidRDefault="00CD0F51" w:rsidP="008332CE">
      <w:pPr>
        <w:pStyle w:val="Odstavekseznama"/>
        <w:numPr>
          <w:ilvl w:val="0"/>
          <w:numId w:val="90"/>
        </w:numPr>
      </w:pPr>
      <w:r>
        <w:t>Odprite stran »</w:t>
      </w:r>
      <w:r w:rsidRPr="00592C6D">
        <w:rPr>
          <w:b/>
        </w:rPr>
        <w:t>Vpogled v predlog</w:t>
      </w:r>
      <w:r w:rsidRPr="00335654">
        <w:t>«,</w:t>
      </w:r>
      <w:r>
        <w:t xml:space="preserve"> zavihek »</w:t>
      </w:r>
      <w:r w:rsidRPr="00592C6D">
        <w:rPr>
          <w:b/>
        </w:rPr>
        <w:t>Mnenja javnosti</w:t>
      </w:r>
      <w:r w:rsidRPr="00335654">
        <w:t>«.</w:t>
      </w:r>
    </w:p>
    <w:p w14:paraId="693A8188" w14:textId="77777777" w:rsidR="00CD0F51" w:rsidRDefault="00CD0F51" w:rsidP="008332CE">
      <w:pPr>
        <w:pStyle w:val="Odstavekseznama"/>
        <w:numPr>
          <w:ilvl w:val="0"/>
          <w:numId w:val="90"/>
        </w:numPr>
      </w:pPr>
      <w:r>
        <w:t>Kliknite na mnenje; preusmerjeni boste na stran »</w:t>
      </w:r>
      <w:r w:rsidRPr="00592C6D">
        <w:rPr>
          <w:b/>
        </w:rPr>
        <w:t>Vpogled v mnenje</w:t>
      </w:r>
      <w:r w:rsidRPr="00335654">
        <w:t>«.</w:t>
      </w:r>
    </w:p>
    <w:p w14:paraId="1DC9F05C" w14:textId="7F26B738" w:rsidR="00B846EB" w:rsidRDefault="00CD0F51" w:rsidP="008332CE">
      <w:pPr>
        <w:pStyle w:val="Odstavekseznama"/>
        <w:numPr>
          <w:ilvl w:val="0"/>
          <w:numId w:val="90"/>
        </w:numPr>
      </w:pPr>
      <w:r>
        <w:t>Kliknite gumb »</w:t>
      </w:r>
      <w:r w:rsidRPr="00165CCD">
        <w:rPr>
          <w:b/>
        </w:rPr>
        <w:t>Umakni mnenje s spleta</w:t>
      </w:r>
      <w:r w:rsidRPr="00335654">
        <w:t>«.</w:t>
      </w:r>
      <w:r w:rsidR="00B846EB" w:rsidRPr="00165CCD">
        <w:rPr>
          <w:color w:val="1E5E9F" w:themeColor="accent3" w:themeShade="BF"/>
        </w:rPr>
        <w:fldChar w:fldCharType="end"/>
      </w:r>
    </w:p>
    <w:p w14:paraId="6716CC84" w14:textId="5E79AB23" w:rsidR="00B846EB" w:rsidRDefault="00B846EB" w:rsidP="00B846EB">
      <w:pPr>
        <w:pStyle w:val="Naslov5"/>
      </w:pPr>
      <w:bookmarkStart w:id="447" w:name="_Toc86324352"/>
      <w:bookmarkStart w:id="448" w:name="_Toc91846695"/>
      <w:r>
        <w:t xml:space="preserve">Zaključek faze </w:t>
      </w:r>
      <w:bookmarkEnd w:id="447"/>
      <w:r w:rsidR="00B61DD8">
        <w:t>javne obravnave</w:t>
      </w:r>
      <w:bookmarkEnd w:id="448"/>
    </w:p>
    <w:p w14:paraId="70B0CEA6" w14:textId="773437BF" w:rsidR="00B846EB" w:rsidRDefault="00B846EB" w:rsidP="00B846EB">
      <w:r>
        <w:t xml:space="preserve">Ko je končana faza </w:t>
      </w:r>
      <w:r w:rsidR="00B61DD8">
        <w:t>javne obravnave</w:t>
      </w:r>
      <w:r w:rsidR="008D4D7B">
        <w:t>,</w:t>
      </w:r>
      <w:r>
        <w:t xml:space="preserve"> se paket vrne odločevalcu in se ponovno začne faza sprejetja in objave.</w:t>
      </w:r>
    </w:p>
    <w:p w14:paraId="49F4A952" w14:textId="02C54FC7" w:rsidR="00B846EB" w:rsidRDefault="00B846EB" w:rsidP="00B846EB">
      <w:pPr>
        <w:pStyle w:val="Naslov6"/>
      </w:pPr>
      <w:bookmarkStart w:id="449" w:name="_Toc86324353"/>
      <w:bookmarkStart w:id="450" w:name="_Toc91846696"/>
      <w:r>
        <w:t xml:space="preserve">Kdo lahko zaključi fazo </w:t>
      </w:r>
      <w:r w:rsidR="00B61DD8">
        <w:t>javne obravnave</w:t>
      </w:r>
      <w:r w:rsidR="00630B58" w:rsidRPr="00630B58">
        <w:t xml:space="preserve"> </w:t>
      </w:r>
      <w:r w:rsidR="00630B58">
        <w:t>in kdaj</w:t>
      </w:r>
      <w:r>
        <w:t>?</w:t>
      </w:r>
      <w:bookmarkEnd w:id="449"/>
      <w:bookmarkEnd w:id="450"/>
    </w:p>
    <w:p w14:paraId="4A1081BC" w14:textId="50CE5597" w:rsidR="00B846EB" w:rsidRDefault="00B846EB" w:rsidP="00B846EB">
      <w:r>
        <w:t>Akcija j</w:t>
      </w:r>
      <w:r w:rsidR="008D4D7B">
        <w:t>e</w:t>
      </w:r>
      <w:r>
        <w:t xml:space="preserve"> na voljo:</w:t>
      </w:r>
    </w:p>
    <w:p w14:paraId="764DE60E" w14:textId="2E7CB955" w:rsidR="00B846EB" w:rsidRDefault="00B846EB" w:rsidP="008332CE">
      <w:pPr>
        <w:pStyle w:val="Odstavekseznama"/>
        <w:numPr>
          <w:ilvl w:val="0"/>
          <w:numId w:val="69"/>
        </w:numPr>
      </w:pPr>
      <w:r>
        <w:t xml:space="preserve">če ste </w:t>
      </w:r>
      <w:r w:rsidRPr="005B2A13">
        <w:rPr>
          <w:b/>
        </w:rPr>
        <w:t xml:space="preserve">nosilec paketa </w:t>
      </w:r>
      <w:r w:rsidR="00B61DD8">
        <w:rPr>
          <w:b/>
        </w:rPr>
        <w:t xml:space="preserve">MK </w:t>
      </w:r>
      <w:r>
        <w:t>in</w:t>
      </w:r>
    </w:p>
    <w:p w14:paraId="257FA258" w14:textId="31583364" w:rsidR="00B846EB" w:rsidRPr="005B2A13" w:rsidRDefault="00B846EB" w:rsidP="008332CE">
      <w:pPr>
        <w:pStyle w:val="Odstavekseznama"/>
        <w:numPr>
          <w:ilvl w:val="0"/>
          <w:numId w:val="69"/>
        </w:numPr>
      </w:pPr>
      <w:r>
        <w:t xml:space="preserve">če je </w:t>
      </w:r>
      <w:r w:rsidRPr="005B2A13">
        <w:rPr>
          <w:b/>
        </w:rPr>
        <w:t xml:space="preserve">status paketa v statusu </w:t>
      </w:r>
      <w:r w:rsidR="00720F47" w:rsidRPr="00B95116">
        <w:t>»</w:t>
      </w:r>
      <w:r w:rsidR="00165CCD">
        <w:rPr>
          <w:b/>
        </w:rPr>
        <w:t>V</w:t>
      </w:r>
      <w:r w:rsidRPr="005B2A13">
        <w:rPr>
          <w:b/>
        </w:rPr>
        <w:t xml:space="preserve"> fazi opredelitve do mnenj</w:t>
      </w:r>
      <w:r w:rsidR="00720F47" w:rsidRPr="00B95116">
        <w:t>«</w:t>
      </w:r>
      <w:r w:rsidRPr="00B95116">
        <w:t>.</w:t>
      </w:r>
    </w:p>
    <w:p w14:paraId="2C83DC2B" w14:textId="77777777" w:rsidR="00B846EB" w:rsidRPr="005B2A13" w:rsidRDefault="00B846EB" w:rsidP="00B846EB">
      <w:r w:rsidRPr="005B2A13">
        <w:rPr>
          <w:rStyle w:val="Poudarek"/>
        </w:rPr>
        <w:t>Pozor!</w:t>
      </w:r>
      <w:r>
        <w:t xml:space="preserve"> Faze ne morete zaključiti, dokler se niste opredelili od vseh predlogov paketa; če obstajajo predlogi, ki so v spremembi, morajo nosilci predloga najprej označiti, da je predlog dopolnjen in šele potem lahko zaključite fazo.</w:t>
      </w:r>
    </w:p>
    <w:p w14:paraId="59A21B10" w14:textId="05737B6F" w:rsidR="00B846EB" w:rsidRDefault="00B846EB" w:rsidP="00B846EB">
      <w:pPr>
        <w:pStyle w:val="Naslov6"/>
      </w:pPr>
      <w:bookmarkStart w:id="451" w:name="_Toc86324354"/>
      <w:bookmarkStart w:id="452" w:name="_Toc91846697"/>
      <w:r>
        <w:t xml:space="preserve">Kako zaključim fazo </w:t>
      </w:r>
      <w:r w:rsidR="00B61DD8">
        <w:t>javne obravnave</w:t>
      </w:r>
      <w:r>
        <w:t>?</w:t>
      </w:r>
      <w:bookmarkEnd w:id="451"/>
      <w:bookmarkEnd w:id="452"/>
    </w:p>
    <w:p w14:paraId="65EF71F5" w14:textId="7FF9F6B2" w:rsidR="00B846EB" w:rsidRDefault="00B846EB" w:rsidP="008332CE">
      <w:pPr>
        <w:pStyle w:val="Odstavekseznama"/>
        <w:numPr>
          <w:ilvl w:val="0"/>
          <w:numId w:val="43"/>
        </w:numPr>
      </w:pPr>
      <w:r>
        <w:t xml:space="preserve">Odprite stran </w:t>
      </w:r>
      <w:r w:rsidR="00720F47">
        <w:t>»</w:t>
      </w:r>
      <w:r w:rsidRPr="001456A2">
        <w:rPr>
          <w:b/>
        </w:rPr>
        <w:t xml:space="preserve">Vpogled v </w:t>
      </w:r>
      <w:r>
        <w:rPr>
          <w:b/>
        </w:rPr>
        <w:t>paket</w:t>
      </w:r>
      <w:r w:rsidR="00720F47" w:rsidRPr="00335654">
        <w:t>«</w:t>
      </w:r>
      <w:r w:rsidRPr="00335654">
        <w:t>.</w:t>
      </w:r>
    </w:p>
    <w:p w14:paraId="2DF3C40F" w14:textId="03A0BD30" w:rsidR="00B846EB" w:rsidRPr="000B7CAF" w:rsidRDefault="00B846EB" w:rsidP="008332CE">
      <w:pPr>
        <w:pStyle w:val="Odstavekseznama"/>
        <w:numPr>
          <w:ilvl w:val="0"/>
          <w:numId w:val="43"/>
        </w:numPr>
        <w:rPr>
          <w:bCs/>
        </w:rPr>
      </w:pPr>
      <w:r w:rsidRPr="000B7CAF">
        <w:rPr>
          <w:bCs/>
        </w:rPr>
        <w:t xml:space="preserve">Kliknite na gumb </w:t>
      </w:r>
      <w:r w:rsidR="00720F47">
        <w:rPr>
          <w:bCs/>
        </w:rPr>
        <w:t>»</w:t>
      </w:r>
      <w:r>
        <w:rPr>
          <w:b/>
          <w:bCs/>
        </w:rPr>
        <w:t xml:space="preserve">Zaključena </w:t>
      </w:r>
      <w:r w:rsidR="00FF6976">
        <w:rPr>
          <w:b/>
          <w:bCs/>
        </w:rPr>
        <w:t xml:space="preserve">faza </w:t>
      </w:r>
      <w:r w:rsidR="00B61DD8">
        <w:rPr>
          <w:b/>
          <w:bCs/>
        </w:rPr>
        <w:t>javn</w:t>
      </w:r>
      <w:r w:rsidR="00FF6976">
        <w:rPr>
          <w:b/>
          <w:bCs/>
        </w:rPr>
        <w:t>e</w:t>
      </w:r>
      <w:r w:rsidR="00B61DD8">
        <w:rPr>
          <w:b/>
          <w:bCs/>
        </w:rPr>
        <w:t xml:space="preserve"> obravnav</w:t>
      </w:r>
      <w:r w:rsidR="00FF6976">
        <w:rPr>
          <w:b/>
          <w:bCs/>
        </w:rPr>
        <w:t>e</w:t>
      </w:r>
      <w:r w:rsidR="00720F47" w:rsidRPr="00335654">
        <w:rPr>
          <w:bCs/>
        </w:rPr>
        <w:t>«</w:t>
      </w:r>
      <w:r w:rsidRPr="00335654">
        <w:rPr>
          <w:bCs/>
        </w:rPr>
        <w:t>.</w:t>
      </w:r>
    </w:p>
    <w:p w14:paraId="7BB5372E" w14:textId="77777777" w:rsidR="00B846EB" w:rsidRPr="000B7CAF" w:rsidRDefault="00B846EB" w:rsidP="008332CE">
      <w:pPr>
        <w:pStyle w:val="Odstavekseznama"/>
        <w:numPr>
          <w:ilvl w:val="0"/>
          <w:numId w:val="43"/>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7212E7B4" w14:textId="30FFBF33" w:rsidR="00B846EB" w:rsidRPr="000B7CAF" w:rsidRDefault="00B846EB" w:rsidP="008332CE">
      <w:pPr>
        <w:pStyle w:val="Odstavekseznama"/>
        <w:numPr>
          <w:ilvl w:val="0"/>
          <w:numId w:val="43"/>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5A4FD84E" w14:textId="7C95C881" w:rsidR="00B846EB" w:rsidRPr="000B7CAF" w:rsidRDefault="00B846EB" w:rsidP="008332CE">
      <w:pPr>
        <w:pStyle w:val="Odstavekseznama"/>
        <w:numPr>
          <w:ilvl w:val="0"/>
          <w:numId w:val="43"/>
        </w:numPr>
        <w:rPr>
          <w:bCs/>
        </w:rPr>
      </w:pPr>
      <w:r w:rsidRPr="000B7CAF">
        <w:t xml:space="preserve">Na koncu uspešno izvedene akcije je status paketa </w:t>
      </w:r>
      <w:r w:rsidR="00720F47">
        <w:t>»</w:t>
      </w:r>
      <w:r>
        <w:rPr>
          <w:b/>
        </w:rPr>
        <w:t xml:space="preserve">Zaključena </w:t>
      </w:r>
      <w:r w:rsidR="00B61DD8">
        <w:rPr>
          <w:b/>
        </w:rPr>
        <w:t>javna obravnava</w:t>
      </w:r>
      <w:r w:rsidR="00720F47" w:rsidRPr="00335654">
        <w:t>«</w:t>
      </w:r>
      <w:r w:rsidRPr="00335654">
        <w:t>;</w:t>
      </w:r>
      <w:r w:rsidRPr="000B7CAF">
        <w:t xml:space="preserve"> hkrati so vsi predlogi, ki so v tem paketu</w:t>
      </w:r>
      <w:r>
        <w:t>,</w:t>
      </w:r>
      <w:r w:rsidRPr="000B7CAF">
        <w:t xml:space="preserve"> prestavljeni v </w:t>
      </w:r>
      <w:r w:rsidR="00720F47">
        <w:t>»</w:t>
      </w:r>
      <w:r w:rsidRPr="000B7CAF">
        <w:rPr>
          <w:b/>
        </w:rPr>
        <w:t xml:space="preserve">Predlog </w:t>
      </w:r>
      <w:r>
        <w:rPr>
          <w:b/>
        </w:rPr>
        <w:t xml:space="preserve">zaključena </w:t>
      </w:r>
      <w:r w:rsidR="00B61DD8">
        <w:rPr>
          <w:b/>
        </w:rPr>
        <w:t>javna obravnava</w:t>
      </w:r>
      <w:r w:rsidR="00720F47">
        <w:t>«</w:t>
      </w:r>
      <w:r w:rsidRPr="000B7CAF">
        <w:t xml:space="preserve">. </w:t>
      </w:r>
    </w:p>
    <w:p w14:paraId="442A022D" w14:textId="5C4565A1" w:rsidR="00B846EB" w:rsidRPr="00233148" w:rsidRDefault="00B846EB" w:rsidP="00B846EB">
      <w:r>
        <w:t xml:space="preserve">S tem je zaključena faza </w:t>
      </w:r>
      <w:r w:rsidR="00B61DD8">
        <w:t>javne obravnave</w:t>
      </w:r>
      <w:r>
        <w:t xml:space="preserve"> in je paket ponovno v fazi sprejetja in objave, kjer se ponovno odloča o </w:t>
      </w:r>
      <w:r w:rsidR="00EE2787">
        <w:t>nadaljnjih</w:t>
      </w:r>
      <w:r>
        <w:t xml:space="preserve"> korakih glede izvedbe postopka.</w:t>
      </w:r>
    </w:p>
    <w:p w14:paraId="1AA24A06" w14:textId="7EF65892" w:rsidR="00B846EB" w:rsidRDefault="00B846EB" w:rsidP="00B846EB">
      <w:pPr>
        <w:pStyle w:val="Naslov4"/>
      </w:pPr>
      <w:bookmarkStart w:id="453" w:name="_Toc86324355"/>
      <w:bookmarkStart w:id="454" w:name="_Toc91846698"/>
      <w:r>
        <w:t>Faza sprejetja in objave paketa</w:t>
      </w:r>
      <w:bookmarkEnd w:id="453"/>
      <w:bookmarkEnd w:id="454"/>
    </w:p>
    <w:p w14:paraId="5EFE7B34" w14:textId="0E75E923" w:rsidR="00B846EB" w:rsidRDefault="00B61DD8" w:rsidP="00B846EB">
      <w:pPr>
        <w:pStyle w:val="Odstavekseznama"/>
        <w:ind w:left="0"/>
      </w:pPr>
      <w:r>
        <w:t>Nosilec paketa MK se</w:t>
      </w:r>
      <w:r w:rsidR="00B846EB">
        <w:t xml:space="preserve"> lahko odloči:</w:t>
      </w:r>
    </w:p>
    <w:p w14:paraId="63C96E7A" w14:textId="0B63FBD9" w:rsidR="00B846EB" w:rsidRDefault="00B846EB" w:rsidP="008332CE">
      <w:pPr>
        <w:pStyle w:val="Odstavekseznama"/>
        <w:numPr>
          <w:ilvl w:val="0"/>
          <w:numId w:val="100"/>
        </w:numPr>
      </w:pPr>
      <w:r>
        <w:t>da potrdi odlok paketa</w:t>
      </w:r>
      <w:r w:rsidR="00B61DD8">
        <w:t>,</w:t>
      </w:r>
    </w:p>
    <w:p w14:paraId="41A03070" w14:textId="6365B3EC" w:rsidR="00B846EB" w:rsidRDefault="00B846EB" w:rsidP="008332CE">
      <w:pPr>
        <w:pStyle w:val="Odstavekseznama"/>
        <w:numPr>
          <w:ilvl w:val="0"/>
          <w:numId w:val="100"/>
        </w:numPr>
      </w:pPr>
      <w:r>
        <w:t xml:space="preserve">da je </w:t>
      </w:r>
      <w:r w:rsidR="00B61DD8">
        <w:t>potrebna javna obravnava,</w:t>
      </w:r>
    </w:p>
    <w:p w14:paraId="24ADE41F" w14:textId="50CEBAE9" w:rsidR="00B61DD8" w:rsidRDefault="00B61DD8" w:rsidP="008332CE">
      <w:pPr>
        <w:pStyle w:val="Odstavekseznama"/>
        <w:numPr>
          <w:ilvl w:val="0"/>
          <w:numId w:val="100"/>
        </w:numPr>
      </w:pPr>
      <w:r>
        <w:t>da vrne paket v pripravo ali</w:t>
      </w:r>
    </w:p>
    <w:p w14:paraId="396F04AA" w14:textId="77777777" w:rsidR="00B846EB" w:rsidRDefault="00B846EB" w:rsidP="008332CE">
      <w:pPr>
        <w:pStyle w:val="Odstavekseznama"/>
        <w:numPr>
          <w:ilvl w:val="0"/>
          <w:numId w:val="100"/>
        </w:numPr>
      </w:pPr>
      <w:r>
        <w:t>da umakne paket.</w:t>
      </w:r>
    </w:p>
    <w:p w14:paraId="7312CEA3" w14:textId="77777777" w:rsidR="00B846EB" w:rsidRDefault="00B846EB" w:rsidP="00B846EB">
      <w:pPr>
        <w:pStyle w:val="Odstavekseznama"/>
        <w:ind w:left="360"/>
      </w:pPr>
    </w:p>
    <w:p w14:paraId="0AB875F2" w14:textId="3DDBE98D" w:rsidR="00B846EB" w:rsidRDefault="00B61DD8" w:rsidP="00B846EB">
      <w:pPr>
        <w:pStyle w:val="Naslov5"/>
      </w:pPr>
      <w:bookmarkStart w:id="455" w:name="_Toc91846699"/>
      <w:r>
        <w:t>Javna obravnava</w:t>
      </w:r>
      <w:bookmarkEnd w:id="455"/>
    </w:p>
    <w:p w14:paraId="61918B45" w14:textId="2BAB6A4E" w:rsidR="00B846EB" w:rsidRDefault="00B846EB" w:rsidP="00B846EB">
      <w:r>
        <w:t xml:space="preserve">Postopek se lahko nadaljuje s </w:t>
      </w:r>
      <w:r w:rsidR="00B61DD8">
        <w:t>javno obravnavo</w:t>
      </w:r>
      <w:r>
        <w:t>.</w:t>
      </w:r>
    </w:p>
    <w:p w14:paraId="2798C569" w14:textId="47323D8C" w:rsidR="00B846EB" w:rsidRDefault="00B846EB" w:rsidP="00B846EB">
      <w:pPr>
        <w:pStyle w:val="Naslov6"/>
      </w:pPr>
      <w:bookmarkStart w:id="456" w:name="_Toc86324360"/>
      <w:bookmarkStart w:id="457" w:name="_Toc91846700"/>
      <w:r>
        <w:t>Kdo določi, da je potrebna seznanitev lastnikov</w:t>
      </w:r>
      <w:r w:rsidR="00630B58" w:rsidRPr="00630B58">
        <w:t xml:space="preserve"> </w:t>
      </w:r>
      <w:r w:rsidR="00630B58">
        <w:t>in kdaj</w:t>
      </w:r>
      <w:r>
        <w:t>?</w:t>
      </w:r>
      <w:bookmarkEnd w:id="456"/>
      <w:bookmarkEnd w:id="457"/>
    </w:p>
    <w:p w14:paraId="2ADA23D7" w14:textId="77777777" w:rsidR="00B846EB" w:rsidRDefault="00B846EB" w:rsidP="00B846EB">
      <w:r>
        <w:t>Akcija je na voljo:</w:t>
      </w:r>
    </w:p>
    <w:p w14:paraId="0D9DA8A7" w14:textId="7400591F" w:rsidR="00B846EB" w:rsidRDefault="00B846EB" w:rsidP="008332CE">
      <w:pPr>
        <w:pStyle w:val="Odstavekseznama"/>
        <w:numPr>
          <w:ilvl w:val="0"/>
          <w:numId w:val="79"/>
        </w:numPr>
      </w:pPr>
      <w:r>
        <w:lastRenderedPageBreak/>
        <w:t xml:space="preserve">če ste </w:t>
      </w:r>
      <w:r w:rsidR="00B61DD8">
        <w:rPr>
          <w:b/>
        </w:rPr>
        <w:t>nosilec paketa MK</w:t>
      </w:r>
      <w:r>
        <w:t xml:space="preserve"> in</w:t>
      </w:r>
    </w:p>
    <w:p w14:paraId="745BD553" w14:textId="1F42CBC9" w:rsidR="00B846EB" w:rsidRPr="000B2FBC" w:rsidRDefault="00B846EB" w:rsidP="008332CE">
      <w:pPr>
        <w:pStyle w:val="Odstavekseznama"/>
        <w:numPr>
          <w:ilvl w:val="0"/>
          <w:numId w:val="79"/>
        </w:numPr>
      </w:pPr>
      <w:r>
        <w:t xml:space="preserve">če je </w:t>
      </w:r>
      <w:r w:rsidRPr="007829BF">
        <w:rPr>
          <w:b/>
        </w:rPr>
        <w:t xml:space="preserve">status paketa </w:t>
      </w:r>
      <w:r w:rsidR="00720F47" w:rsidRPr="00335654">
        <w:t>»</w:t>
      </w:r>
      <w:r w:rsidR="00165CCD">
        <w:rPr>
          <w:b/>
        </w:rPr>
        <w:t>P</w:t>
      </w:r>
      <w:r w:rsidR="00B61DD8">
        <w:rPr>
          <w:b/>
        </w:rPr>
        <w:t>oslan na MK</w:t>
      </w:r>
      <w:r w:rsidR="00720F47">
        <w:rPr>
          <w:b/>
        </w:rPr>
        <w:t>«</w:t>
      </w:r>
      <w:r w:rsidRPr="007829BF">
        <w:rPr>
          <w:b/>
        </w:rPr>
        <w:t xml:space="preserve"> </w:t>
      </w:r>
      <w:r w:rsidRPr="00B13A5F">
        <w:t>ali</w:t>
      </w:r>
      <w:r w:rsidRPr="007829BF">
        <w:rPr>
          <w:b/>
        </w:rPr>
        <w:t xml:space="preserve"> </w:t>
      </w:r>
      <w:r w:rsidR="00720F47" w:rsidRPr="00335654">
        <w:t>»</w:t>
      </w:r>
      <w:r w:rsidRPr="007829BF">
        <w:rPr>
          <w:b/>
        </w:rPr>
        <w:t xml:space="preserve">Zaključena </w:t>
      </w:r>
      <w:r w:rsidR="00B61DD8">
        <w:rPr>
          <w:b/>
        </w:rPr>
        <w:t>javna obravnava</w:t>
      </w:r>
      <w:r w:rsidR="00720F47" w:rsidRPr="00335654">
        <w:t>«</w:t>
      </w:r>
      <w:r w:rsidRPr="00335654">
        <w:t>.</w:t>
      </w:r>
    </w:p>
    <w:p w14:paraId="0213B603" w14:textId="00F0E358" w:rsidR="00B846EB" w:rsidRDefault="00B846EB" w:rsidP="00B846EB">
      <w:pPr>
        <w:pStyle w:val="Naslov6"/>
      </w:pPr>
      <w:bookmarkStart w:id="458" w:name="_Toc86324361"/>
      <w:bookmarkStart w:id="459" w:name="_Toc91846701"/>
      <w:r>
        <w:t xml:space="preserve">Kako sprožim </w:t>
      </w:r>
      <w:r w:rsidR="00B61DD8">
        <w:t>javno obravnavo</w:t>
      </w:r>
      <w:r>
        <w:t>?</w:t>
      </w:r>
      <w:bookmarkEnd w:id="458"/>
      <w:bookmarkEnd w:id="459"/>
    </w:p>
    <w:p w14:paraId="493A3116" w14:textId="344E45C4" w:rsidR="00B846EB" w:rsidRDefault="00B846EB" w:rsidP="00B846EB">
      <w:pPr>
        <w:pStyle w:val="Odstavekseznama"/>
        <w:ind w:left="0"/>
      </w:pPr>
    </w:p>
    <w:p w14:paraId="5879E1F9" w14:textId="01F5872F" w:rsidR="00B846EB" w:rsidRDefault="00B846EB" w:rsidP="008332CE">
      <w:pPr>
        <w:pStyle w:val="Odstavekseznama"/>
        <w:numPr>
          <w:ilvl w:val="0"/>
          <w:numId w:val="49"/>
        </w:numPr>
      </w:pPr>
      <w:r>
        <w:t xml:space="preserve">Odprite stran </w:t>
      </w:r>
      <w:r w:rsidR="00720F47">
        <w:t>»</w:t>
      </w:r>
      <w:r w:rsidRPr="001456A2">
        <w:rPr>
          <w:b/>
        </w:rPr>
        <w:t xml:space="preserve">Vpogled v </w:t>
      </w:r>
      <w:r>
        <w:rPr>
          <w:b/>
        </w:rPr>
        <w:t>paket</w:t>
      </w:r>
      <w:r w:rsidR="00720F47" w:rsidRPr="00335654">
        <w:t>«</w:t>
      </w:r>
      <w:r w:rsidRPr="00335654">
        <w:t>.</w:t>
      </w:r>
    </w:p>
    <w:p w14:paraId="56DEFB27" w14:textId="24A60953" w:rsidR="00B846EB" w:rsidRPr="000A376B" w:rsidRDefault="00B846EB" w:rsidP="008332CE">
      <w:pPr>
        <w:pStyle w:val="Odstavekseznama"/>
        <w:numPr>
          <w:ilvl w:val="0"/>
          <w:numId w:val="49"/>
        </w:numPr>
      </w:pPr>
      <w:r>
        <w:t xml:space="preserve">Kliknite na gumb </w:t>
      </w:r>
      <w:r w:rsidR="00720F47">
        <w:t>»</w:t>
      </w:r>
      <w:r w:rsidR="00B61DD8">
        <w:rPr>
          <w:b/>
        </w:rPr>
        <w:t>Pripravljeno za javno obravnavo</w:t>
      </w:r>
      <w:r w:rsidR="00720F47" w:rsidRPr="00335654">
        <w:t>«</w:t>
      </w:r>
      <w:r w:rsidRPr="00335654">
        <w:t>.</w:t>
      </w:r>
    </w:p>
    <w:p w14:paraId="5032E092" w14:textId="77777777" w:rsidR="00B846EB" w:rsidRDefault="00B846EB" w:rsidP="008332CE">
      <w:pPr>
        <w:pStyle w:val="Odstavekseznama"/>
        <w:numPr>
          <w:ilvl w:val="0"/>
          <w:numId w:val="49"/>
        </w:numPr>
      </w:pPr>
      <w:r>
        <w:t xml:space="preserve">Če želite, vpišite komentar; komentar bo viden na </w:t>
      </w:r>
      <w:proofErr w:type="spellStart"/>
      <w:r>
        <w:t>časovnici</w:t>
      </w:r>
      <w:proofErr w:type="spellEnd"/>
      <w:r>
        <w:t>.</w:t>
      </w:r>
    </w:p>
    <w:p w14:paraId="4ADE25D1" w14:textId="6D7FC2E5" w:rsidR="00B846EB" w:rsidRDefault="00B846EB" w:rsidP="008332CE">
      <w:pPr>
        <w:pStyle w:val="Odstavekseznama"/>
        <w:numPr>
          <w:ilvl w:val="0"/>
          <w:numId w:val="49"/>
        </w:numPr>
      </w:pPr>
      <w:r>
        <w:t xml:space="preserve">Kliknite na gumb </w:t>
      </w:r>
      <w:r w:rsidR="00720F47">
        <w:t>»</w:t>
      </w:r>
      <w:r w:rsidRPr="000A376B">
        <w:rPr>
          <w:b/>
        </w:rPr>
        <w:t>Potrdi</w:t>
      </w:r>
      <w:r w:rsidR="00720F47" w:rsidRPr="00335654">
        <w:t>«</w:t>
      </w:r>
      <w:r>
        <w:t xml:space="preserve"> </w:t>
      </w:r>
      <w:r w:rsidR="00565E59">
        <w:t>oz.</w:t>
      </w:r>
      <w:r>
        <w:t xml:space="preserve"> </w:t>
      </w:r>
      <w:r w:rsidR="00720F47">
        <w:t>»</w:t>
      </w:r>
      <w:r w:rsidRPr="000A376B">
        <w:rPr>
          <w:b/>
        </w:rPr>
        <w:t>Prekliči</w:t>
      </w:r>
      <w:r w:rsidR="00720F47" w:rsidRPr="00335654">
        <w:t>«</w:t>
      </w:r>
      <w:r w:rsidRPr="00335654">
        <w:t>,</w:t>
      </w:r>
      <w:r>
        <w:t xml:space="preserve"> če želite prekiniti akcijo.</w:t>
      </w:r>
    </w:p>
    <w:p w14:paraId="475DA887" w14:textId="126C02D4" w:rsidR="00B846EB" w:rsidRPr="009E46D4" w:rsidRDefault="00B846EB" w:rsidP="008332CE">
      <w:pPr>
        <w:pStyle w:val="Odstavekseznama"/>
        <w:numPr>
          <w:ilvl w:val="0"/>
          <w:numId w:val="49"/>
        </w:numPr>
        <w:rPr>
          <w:bCs/>
        </w:rPr>
      </w:pPr>
      <w:r>
        <w:t xml:space="preserve">Na koncu uspešno izvedene akcije je status paketa ponovno </w:t>
      </w:r>
      <w:r w:rsidR="00720F47">
        <w:t>»</w:t>
      </w:r>
      <w:r w:rsidR="00165CCD">
        <w:rPr>
          <w:b/>
        </w:rPr>
        <w:t>P</w:t>
      </w:r>
      <w:r w:rsidR="00B61DD8">
        <w:rPr>
          <w:b/>
        </w:rPr>
        <w:t>ripravljen za javno obravnavo</w:t>
      </w:r>
      <w:r w:rsidR="00720F47" w:rsidRPr="00335654">
        <w:t>«</w:t>
      </w:r>
      <w:r w:rsidRPr="00335654">
        <w:t>;</w:t>
      </w:r>
      <w:r w:rsidRPr="000B7CAF">
        <w:t xml:space="preserve"> hkrati so vsi predlogi, ki so v tem paketu prestavljeni v </w:t>
      </w:r>
      <w:r w:rsidR="00720F47">
        <w:t>»</w:t>
      </w:r>
      <w:r w:rsidRPr="000A376B">
        <w:rPr>
          <w:b/>
        </w:rPr>
        <w:t xml:space="preserve">Predlog </w:t>
      </w:r>
      <w:r>
        <w:rPr>
          <w:b/>
        </w:rPr>
        <w:t xml:space="preserve">pripravljen za </w:t>
      </w:r>
      <w:r w:rsidR="00B61DD8">
        <w:rPr>
          <w:b/>
        </w:rPr>
        <w:t>javno obravnavo</w:t>
      </w:r>
      <w:r w:rsidR="00720F47">
        <w:t>«</w:t>
      </w:r>
      <w:r w:rsidRPr="000B7CAF">
        <w:t xml:space="preserve">. </w:t>
      </w:r>
    </w:p>
    <w:p w14:paraId="6F172891" w14:textId="6788CCCB" w:rsidR="00B846EB" w:rsidRDefault="00B846EB" w:rsidP="00B846EB">
      <w:pPr>
        <w:pStyle w:val="Naslov5"/>
      </w:pPr>
      <w:bookmarkStart w:id="460" w:name="_Toc86324362"/>
      <w:bookmarkStart w:id="461" w:name="_Toc91846702"/>
      <w:r>
        <w:t>Potrditev paketa</w:t>
      </w:r>
      <w:bookmarkEnd w:id="460"/>
      <w:r w:rsidR="00B61DD8">
        <w:t xml:space="preserve"> in priprava akta</w:t>
      </w:r>
      <w:r w:rsidR="00964901">
        <w:t xml:space="preserve"> o določitvi</w:t>
      </w:r>
      <w:bookmarkEnd w:id="461"/>
    </w:p>
    <w:p w14:paraId="667C4799" w14:textId="383CD666" w:rsidR="00B846EB" w:rsidRDefault="00B846EB" w:rsidP="00B846EB">
      <w:pPr>
        <w:pStyle w:val="Odstavekseznama"/>
        <w:ind w:left="0"/>
      </w:pPr>
      <w:r>
        <w:t xml:space="preserve">Postopek se lahko nadaljuje s </w:t>
      </w:r>
      <w:r w:rsidR="00EE2787">
        <w:t>potrditvijo</w:t>
      </w:r>
      <w:r>
        <w:t xml:space="preserve"> paketa.</w:t>
      </w:r>
    </w:p>
    <w:p w14:paraId="48D39B6A" w14:textId="02DA32BF" w:rsidR="00B846EB" w:rsidRDefault="00B846EB" w:rsidP="00B846EB">
      <w:pPr>
        <w:pStyle w:val="Naslov6"/>
      </w:pPr>
      <w:bookmarkStart w:id="462" w:name="_Toc86324363"/>
      <w:bookmarkStart w:id="463" w:name="_Toc91846703"/>
      <w:r>
        <w:t xml:space="preserve">Kdo lahko potrdi paket </w:t>
      </w:r>
      <w:r w:rsidR="00630B58">
        <w:t>in kdaj</w:t>
      </w:r>
      <w:r>
        <w:t>?</w:t>
      </w:r>
      <w:bookmarkEnd w:id="462"/>
      <w:bookmarkEnd w:id="463"/>
    </w:p>
    <w:p w14:paraId="78FDFB62" w14:textId="77777777" w:rsidR="00B846EB" w:rsidRDefault="00B846EB" w:rsidP="00B846EB">
      <w:r>
        <w:t>Akcija je na voljo:</w:t>
      </w:r>
    </w:p>
    <w:p w14:paraId="42A1E28D" w14:textId="025DFF95" w:rsidR="00B846EB" w:rsidRDefault="00B846EB" w:rsidP="008332CE">
      <w:pPr>
        <w:pStyle w:val="Odstavekseznama"/>
        <w:numPr>
          <w:ilvl w:val="0"/>
          <w:numId w:val="78"/>
        </w:numPr>
      </w:pPr>
      <w:r>
        <w:t>če ste</w:t>
      </w:r>
      <w:r w:rsidR="00B61DD8">
        <w:rPr>
          <w:b/>
        </w:rPr>
        <w:t xml:space="preserve"> nosilec paketa MK</w:t>
      </w:r>
      <w:r>
        <w:t xml:space="preserve"> in</w:t>
      </w:r>
    </w:p>
    <w:p w14:paraId="73E02104" w14:textId="6630E402" w:rsidR="00B846EB" w:rsidRPr="00D95241" w:rsidRDefault="00B846EB" w:rsidP="008332CE">
      <w:pPr>
        <w:pStyle w:val="Odstavekseznama"/>
        <w:numPr>
          <w:ilvl w:val="0"/>
          <w:numId w:val="78"/>
        </w:numPr>
      </w:pPr>
      <w:r>
        <w:t xml:space="preserve">če je </w:t>
      </w:r>
      <w:r w:rsidRPr="007829BF">
        <w:rPr>
          <w:b/>
        </w:rPr>
        <w:t xml:space="preserve">status paketa </w:t>
      </w:r>
      <w:r w:rsidR="00720F47" w:rsidRPr="00335654">
        <w:t>»</w:t>
      </w:r>
      <w:r w:rsidR="00B61DD8">
        <w:rPr>
          <w:b/>
        </w:rPr>
        <w:t>Poslan na MK</w:t>
      </w:r>
      <w:r w:rsidR="00720F47" w:rsidRPr="00335654">
        <w:t>«</w:t>
      </w:r>
      <w:r w:rsidRPr="00B13A5F">
        <w:t xml:space="preserve"> ali</w:t>
      </w:r>
      <w:r w:rsidRPr="007829BF">
        <w:rPr>
          <w:b/>
        </w:rPr>
        <w:t xml:space="preserve"> </w:t>
      </w:r>
      <w:r w:rsidR="00720F47">
        <w:rPr>
          <w:b/>
        </w:rPr>
        <w:t>»</w:t>
      </w:r>
      <w:r w:rsidRPr="007829BF">
        <w:rPr>
          <w:b/>
        </w:rPr>
        <w:t xml:space="preserve">Zaključena </w:t>
      </w:r>
      <w:r w:rsidR="00B61DD8">
        <w:rPr>
          <w:b/>
        </w:rPr>
        <w:t>javna obravnava</w:t>
      </w:r>
      <w:r w:rsidR="00720F47" w:rsidRPr="00335654">
        <w:t>«</w:t>
      </w:r>
      <w:r w:rsidRPr="00335654">
        <w:t>.</w:t>
      </w:r>
    </w:p>
    <w:p w14:paraId="785F99A6" w14:textId="1B527BFE" w:rsidR="00B846EB" w:rsidRDefault="00B846EB" w:rsidP="00B846EB">
      <w:pPr>
        <w:pStyle w:val="Naslov6"/>
      </w:pPr>
      <w:bookmarkStart w:id="464" w:name="_Toc86324364"/>
      <w:bookmarkStart w:id="465" w:name="_Toc91846704"/>
      <w:r w:rsidRPr="00632952">
        <w:t>Kako potrdim paket?</w:t>
      </w:r>
      <w:bookmarkEnd w:id="464"/>
      <w:bookmarkEnd w:id="465"/>
    </w:p>
    <w:p w14:paraId="0696779C" w14:textId="77777777" w:rsidR="00B846EB" w:rsidRDefault="00B846EB" w:rsidP="00B846EB">
      <w:r w:rsidRPr="009E46D4">
        <w:rPr>
          <w:noProof/>
          <w:lang w:eastAsia="sl-SI"/>
        </w:rPr>
        <w:drawing>
          <wp:inline distT="0" distB="0" distL="0" distR="0" wp14:anchorId="60D78E23" wp14:editId="06418B6A">
            <wp:extent cx="1898650" cy="308041"/>
            <wp:effectExtent l="0" t="0" r="6350" b="0"/>
            <wp:docPr id="191" name="Picture 19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924851" cy="312292"/>
                    </a:xfrm>
                    <a:prstGeom prst="rect">
                      <a:avLst/>
                    </a:prstGeom>
                  </pic:spPr>
                </pic:pic>
              </a:graphicData>
            </a:graphic>
          </wp:inline>
        </w:drawing>
      </w:r>
    </w:p>
    <w:p w14:paraId="55774A5A" w14:textId="68132DA1" w:rsidR="00B846EB" w:rsidRDefault="00B846EB" w:rsidP="008332CE">
      <w:pPr>
        <w:pStyle w:val="Odstavekseznama"/>
        <w:numPr>
          <w:ilvl w:val="0"/>
          <w:numId w:val="75"/>
        </w:numPr>
      </w:pPr>
      <w:r>
        <w:t xml:space="preserve">Odprite stran </w:t>
      </w:r>
      <w:r w:rsidR="00720F47">
        <w:t>»</w:t>
      </w:r>
      <w:r w:rsidRPr="001456A2">
        <w:rPr>
          <w:b/>
        </w:rPr>
        <w:t xml:space="preserve">Vpogled v </w:t>
      </w:r>
      <w:r>
        <w:rPr>
          <w:b/>
        </w:rPr>
        <w:t>paket</w:t>
      </w:r>
      <w:r w:rsidR="00720F47" w:rsidRPr="00335654">
        <w:t>«</w:t>
      </w:r>
      <w:r w:rsidRPr="00335654">
        <w:t>.</w:t>
      </w:r>
    </w:p>
    <w:p w14:paraId="5C6C3EC1" w14:textId="10148FB6" w:rsidR="00B846EB" w:rsidRPr="000B7CAF" w:rsidRDefault="00B846EB" w:rsidP="008332CE">
      <w:pPr>
        <w:pStyle w:val="Odstavekseznama"/>
        <w:numPr>
          <w:ilvl w:val="0"/>
          <w:numId w:val="75"/>
        </w:numPr>
        <w:rPr>
          <w:bCs/>
        </w:rPr>
      </w:pPr>
      <w:r w:rsidRPr="000B7CAF">
        <w:rPr>
          <w:bCs/>
        </w:rPr>
        <w:t xml:space="preserve">Kliknite na gumb </w:t>
      </w:r>
      <w:r w:rsidR="00720F47">
        <w:rPr>
          <w:bCs/>
        </w:rPr>
        <w:t>»</w:t>
      </w:r>
      <w:r>
        <w:rPr>
          <w:b/>
          <w:bCs/>
        </w:rPr>
        <w:t>Potrdi paket za odlok</w:t>
      </w:r>
      <w:r w:rsidR="00720F47" w:rsidRPr="00335654">
        <w:rPr>
          <w:bCs/>
        </w:rPr>
        <w:t>«</w:t>
      </w:r>
      <w:r w:rsidRPr="00335654">
        <w:rPr>
          <w:bCs/>
        </w:rPr>
        <w:t>.</w:t>
      </w:r>
    </w:p>
    <w:p w14:paraId="3FB046B5" w14:textId="77777777" w:rsidR="00B846EB" w:rsidRPr="000B7CAF" w:rsidRDefault="00B846EB" w:rsidP="008332CE">
      <w:pPr>
        <w:pStyle w:val="Odstavekseznama"/>
        <w:numPr>
          <w:ilvl w:val="0"/>
          <w:numId w:val="75"/>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68956A5D" w14:textId="58967F2B" w:rsidR="00B846EB" w:rsidRPr="000B7CAF" w:rsidRDefault="00B846EB" w:rsidP="008332CE">
      <w:pPr>
        <w:pStyle w:val="Odstavekseznama"/>
        <w:numPr>
          <w:ilvl w:val="0"/>
          <w:numId w:val="75"/>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7333692B" w14:textId="5640FBF2" w:rsidR="00B846EB" w:rsidRPr="00B61DD8" w:rsidRDefault="00B846EB" w:rsidP="008332CE">
      <w:pPr>
        <w:pStyle w:val="Odstavekseznama"/>
        <w:numPr>
          <w:ilvl w:val="0"/>
          <w:numId w:val="75"/>
        </w:numPr>
        <w:rPr>
          <w:bCs/>
        </w:rPr>
      </w:pPr>
      <w:r w:rsidRPr="000B7CAF">
        <w:t xml:space="preserve">Na koncu uspešno izvedene akcije je status paketa </w:t>
      </w:r>
      <w:r w:rsidR="00720F47">
        <w:t>»</w:t>
      </w:r>
      <w:r w:rsidR="00165CCD">
        <w:rPr>
          <w:b/>
        </w:rPr>
        <w:t>V</w:t>
      </w:r>
      <w:r w:rsidR="00B61DD8">
        <w:rPr>
          <w:b/>
        </w:rPr>
        <w:t xml:space="preserve"> pripravi akta o določitvi</w:t>
      </w:r>
      <w:r w:rsidR="00720F47" w:rsidRPr="00335654">
        <w:t>«</w:t>
      </w:r>
      <w:r w:rsidRPr="00335654">
        <w:t>;</w:t>
      </w:r>
      <w:r w:rsidRPr="000B7CAF">
        <w:t xml:space="preserve"> hkrati so vsi predlogi, ki so v tem paketu</w:t>
      </w:r>
      <w:r>
        <w:t>,</w:t>
      </w:r>
      <w:r w:rsidRPr="000B7CAF">
        <w:t xml:space="preserve"> prestavljeni v </w:t>
      </w:r>
      <w:r w:rsidR="00720F47">
        <w:t>»</w:t>
      </w:r>
      <w:r w:rsidRPr="000B7CAF">
        <w:rPr>
          <w:b/>
        </w:rPr>
        <w:t xml:space="preserve">Predlog </w:t>
      </w:r>
      <w:r>
        <w:rPr>
          <w:b/>
        </w:rPr>
        <w:t xml:space="preserve">v </w:t>
      </w:r>
      <w:r w:rsidR="00B61DD8">
        <w:rPr>
          <w:b/>
        </w:rPr>
        <w:t>pripravi akta o določitvi</w:t>
      </w:r>
      <w:r w:rsidR="00720F47">
        <w:t>«</w:t>
      </w:r>
      <w:r w:rsidRPr="000B7CAF">
        <w:t xml:space="preserve">. </w:t>
      </w:r>
    </w:p>
    <w:p w14:paraId="2811FA35" w14:textId="7AF0248F" w:rsidR="00B61DD8" w:rsidRDefault="00B61DD8" w:rsidP="00B61DD8">
      <w:pPr>
        <w:pStyle w:val="Naslov5"/>
      </w:pPr>
      <w:bookmarkStart w:id="466" w:name="_Toc91846705"/>
      <w:r>
        <w:t>Medresorsko usklajevanje</w:t>
      </w:r>
      <w:bookmarkEnd w:id="466"/>
    </w:p>
    <w:p w14:paraId="3E8A9531" w14:textId="49547A81" w:rsidR="00B61DD8" w:rsidRDefault="00B61DD8" w:rsidP="00B61DD8">
      <w:pPr>
        <w:pStyle w:val="Odstavekseznama"/>
        <w:ind w:left="0"/>
      </w:pPr>
      <w:r>
        <w:t>Ko je pripravljen akt o določitvi, se pošlje v medresorsko usklajevanje.</w:t>
      </w:r>
    </w:p>
    <w:p w14:paraId="658A44C7" w14:textId="4391BEE0" w:rsidR="00B61DD8" w:rsidRDefault="00B61DD8" w:rsidP="00B61DD8">
      <w:pPr>
        <w:pStyle w:val="Naslov6"/>
      </w:pPr>
      <w:bookmarkStart w:id="467" w:name="_Toc91846706"/>
      <w:r>
        <w:t>Kdo lahko označi, da je paket v medresorskem usklajevanju in kdaj?</w:t>
      </w:r>
      <w:bookmarkEnd w:id="467"/>
    </w:p>
    <w:p w14:paraId="047D672E" w14:textId="77777777" w:rsidR="00B61DD8" w:rsidRDefault="00B61DD8" w:rsidP="00B61DD8">
      <w:r>
        <w:t>Akcija je na voljo:</w:t>
      </w:r>
    </w:p>
    <w:p w14:paraId="59EBFDDE" w14:textId="77777777" w:rsidR="00B61DD8" w:rsidRDefault="00B61DD8" w:rsidP="008332CE">
      <w:pPr>
        <w:pStyle w:val="Odstavekseznama"/>
        <w:numPr>
          <w:ilvl w:val="0"/>
          <w:numId w:val="78"/>
        </w:numPr>
      </w:pPr>
      <w:r>
        <w:t>če ste</w:t>
      </w:r>
      <w:r>
        <w:rPr>
          <w:b/>
        </w:rPr>
        <w:t xml:space="preserve"> nosilec paketa MK</w:t>
      </w:r>
      <w:r>
        <w:t xml:space="preserve"> in</w:t>
      </w:r>
    </w:p>
    <w:p w14:paraId="4D77034A" w14:textId="4004BE5E" w:rsidR="00B61DD8" w:rsidRPr="00D95241" w:rsidRDefault="00B61DD8" w:rsidP="008332CE">
      <w:pPr>
        <w:pStyle w:val="Odstavekseznama"/>
        <w:numPr>
          <w:ilvl w:val="0"/>
          <w:numId w:val="78"/>
        </w:numPr>
      </w:pPr>
      <w:r>
        <w:t xml:space="preserve">če je </w:t>
      </w:r>
      <w:r w:rsidRPr="007829BF">
        <w:rPr>
          <w:b/>
        </w:rPr>
        <w:t xml:space="preserve">status paketa </w:t>
      </w:r>
      <w:r w:rsidRPr="00335654">
        <w:t>»</w:t>
      </w:r>
      <w:r w:rsidR="00165CCD">
        <w:rPr>
          <w:b/>
        </w:rPr>
        <w:t>V</w:t>
      </w:r>
      <w:r>
        <w:rPr>
          <w:b/>
        </w:rPr>
        <w:t xml:space="preserve"> pripravi akta o določitvi</w:t>
      </w:r>
      <w:r w:rsidRPr="00335654">
        <w:t>«.</w:t>
      </w:r>
    </w:p>
    <w:p w14:paraId="69C61F52" w14:textId="3B25DE04" w:rsidR="00B61DD8" w:rsidRDefault="00B61DD8" w:rsidP="00B61DD8">
      <w:pPr>
        <w:pStyle w:val="Naslov6"/>
      </w:pPr>
      <w:bookmarkStart w:id="468" w:name="_Toc91846707"/>
      <w:r w:rsidRPr="00632952">
        <w:t xml:space="preserve">Kako </w:t>
      </w:r>
      <w:r>
        <w:t>označim, da je paket v medresorskem usklajevanju</w:t>
      </w:r>
      <w:r w:rsidRPr="00632952">
        <w:t>?</w:t>
      </w:r>
      <w:bookmarkEnd w:id="468"/>
    </w:p>
    <w:p w14:paraId="26AF7DB0" w14:textId="77777777" w:rsidR="00B61DD8" w:rsidRDefault="00B61DD8" w:rsidP="008332CE">
      <w:pPr>
        <w:pStyle w:val="Odstavekseznama"/>
        <w:numPr>
          <w:ilvl w:val="0"/>
          <w:numId w:val="167"/>
        </w:numPr>
      </w:pPr>
      <w:r>
        <w:t>Odprite stran »</w:t>
      </w:r>
      <w:r w:rsidRPr="001456A2">
        <w:rPr>
          <w:b/>
        </w:rPr>
        <w:t xml:space="preserve">Vpogled v </w:t>
      </w:r>
      <w:r>
        <w:rPr>
          <w:b/>
        </w:rPr>
        <w:t>paket</w:t>
      </w:r>
      <w:r w:rsidRPr="00335654">
        <w:t>«.</w:t>
      </w:r>
    </w:p>
    <w:p w14:paraId="35759A16" w14:textId="04FAF455" w:rsidR="00B61DD8" w:rsidRPr="000B7CAF" w:rsidRDefault="00B61DD8" w:rsidP="008332CE">
      <w:pPr>
        <w:pStyle w:val="Odstavekseznama"/>
        <w:numPr>
          <w:ilvl w:val="0"/>
          <w:numId w:val="167"/>
        </w:numPr>
        <w:rPr>
          <w:bCs/>
        </w:rPr>
      </w:pPr>
      <w:r w:rsidRPr="000B7CAF">
        <w:rPr>
          <w:bCs/>
        </w:rPr>
        <w:t xml:space="preserve">Kliknite na gumb </w:t>
      </w:r>
      <w:r>
        <w:rPr>
          <w:bCs/>
        </w:rPr>
        <w:t>»</w:t>
      </w:r>
      <w:r>
        <w:rPr>
          <w:b/>
          <w:bCs/>
        </w:rPr>
        <w:t>Akt poslan v medresorsko usklajevanje</w:t>
      </w:r>
      <w:r w:rsidRPr="00335654">
        <w:rPr>
          <w:bCs/>
        </w:rPr>
        <w:t>«.</w:t>
      </w:r>
    </w:p>
    <w:p w14:paraId="7BA50CF7" w14:textId="77777777" w:rsidR="00B61DD8" w:rsidRPr="000B7CAF" w:rsidRDefault="00B61DD8" w:rsidP="008332CE">
      <w:pPr>
        <w:pStyle w:val="Odstavekseznama"/>
        <w:numPr>
          <w:ilvl w:val="0"/>
          <w:numId w:val="167"/>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05EF4ACF" w14:textId="77777777" w:rsidR="00B61DD8" w:rsidRPr="000B7CAF" w:rsidRDefault="00B61DD8" w:rsidP="008332CE">
      <w:pPr>
        <w:pStyle w:val="Odstavekseznama"/>
        <w:numPr>
          <w:ilvl w:val="0"/>
          <w:numId w:val="167"/>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41BFDEED" w14:textId="77777777" w:rsidR="00B61DD8" w:rsidRDefault="00B61DD8" w:rsidP="008332CE">
      <w:pPr>
        <w:pStyle w:val="Odstavekseznama"/>
        <w:numPr>
          <w:ilvl w:val="0"/>
          <w:numId w:val="167"/>
        </w:numPr>
      </w:pPr>
      <w:r>
        <w:t>Aplikacija vas bo opozorila, da je v teku preverjanje pravilnosti predlogov, ki lahko traja dlje časa.</w:t>
      </w:r>
    </w:p>
    <w:p w14:paraId="78D812FE" w14:textId="77777777" w:rsidR="00B61DD8" w:rsidRDefault="00B61DD8" w:rsidP="008332CE">
      <w:pPr>
        <w:pStyle w:val="Odstavekseznama"/>
        <w:numPr>
          <w:ilvl w:val="0"/>
          <w:numId w:val="167"/>
        </w:numPr>
      </w:pPr>
      <w:r>
        <w:t>Počakajte in osvežite stran (F5).</w:t>
      </w:r>
    </w:p>
    <w:p w14:paraId="145DA5DE" w14:textId="73A12472" w:rsidR="00B61DD8" w:rsidRPr="00B07BDE" w:rsidRDefault="00B61DD8" w:rsidP="008332CE">
      <w:pPr>
        <w:pStyle w:val="Odstavekseznama"/>
        <w:numPr>
          <w:ilvl w:val="0"/>
          <w:numId w:val="167"/>
        </w:numPr>
        <w:rPr>
          <w:bCs/>
        </w:rPr>
      </w:pPr>
      <w:r>
        <w:lastRenderedPageBreak/>
        <w:t>Če je akcija uspešno izvedena, je status paketa »</w:t>
      </w:r>
      <w:r w:rsidR="00165CCD">
        <w:rPr>
          <w:b/>
        </w:rPr>
        <w:t>V</w:t>
      </w:r>
      <w:r>
        <w:rPr>
          <w:b/>
        </w:rPr>
        <w:t xml:space="preserve"> medresorsk</w:t>
      </w:r>
      <w:r w:rsidR="00165CCD">
        <w:rPr>
          <w:b/>
        </w:rPr>
        <w:t>em</w:t>
      </w:r>
      <w:r>
        <w:rPr>
          <w:b/>
        </w:rPr>
        <w:t xml:space="preserve"> usklajevanj</w:t>
      </w:r>
      <w:r w:rsidR="00165CCD">
        <w:rPr>
          <w:b/>
        </w:rPr>
        <w:t>u</w:t>
      </w:r>
      <w:r w:rsidRPr="00335654">
        <w:t>«;</w:t>
      </w:r>
      <w:r>
        <w:t xml:space="preserve"> hkrati so vsi predlogi, ki so v tem paketu, prestavljeni v »</w:t>
      </w:r>
      <w:r w:rsidRPr="009654C1">
        <w:rPr>
          <w:b/>
        </w:rPr>
        <w:t xml:space="preserve">Predlog </w:t>
      </w:r>
      <w:r>
        <w:rPr>
          <w:b/>
        </w:rPr>
        <w:t>v medresorsk</w:t>
      </w:r>
      <w:r w:rsidR="00165CCD">
        <w:rPr>
          <w:b/>
        </w:rPr>
        <w:t>em</w:t>
      </w:r>
      <w:r>
        <w:rPr>
          <w:b/>
        </w:rPr>
        <w:t xml:space="preserve"> usklajevanj</w:t>
      </w:r>
      <w:r w:rsidR="00165CCD">
        <w:rPr>
          <w:b/>
        </w:rPr>
        <w:t>u</w:t>
      </w:r>
      <w:r>
        <w:t>«.</w:t>
      </w:r>
      <w:r w:rsidR="00964901">
        <w:t xml:space="preserve"> Na paketu in predlogih je omogočena možnost komentiranja.</w:t>
      </w:r>
    </w:p>
    <w:p w14:paraId="67B0F868" w14:textId="6E18E3B6" w:rsidR="00B61DD8" w:rsidRDefault="00B61DD8" w:rsidP="008332CE">
      <w:pPr>
        <w:pStyle w:val="Odstavekseznama"/>
        <w:numPr>
          <w:ilvl w:val="0"/>
          <w:numId w:val="167"/>
        </w:numPr>
        <w:rPr>
          <w:bCs/>
        </w:rPr>
      </w:pPr>
      <w:r>
        <w:rPr>
          <w:bCs/>
        </w:rPr>
        <w:t>Če akcija ni uspešno izvedena, ne bo spremenjen status paketa. Nepravilno izpolnjeni predlogi bodo označeni s klicajem na seznamu predlogov. Poglejte poglavje »</w:t>
      </w:r>
      <w:r>
        <w:rPr>
          <w:bCs/>
        </w:rPr>
        <w:fldChar w:fldCharType="begin"/>
      </w:r>
      <w:r>
        <w:rPr>
          <w:bCs/>
        </w:rPr>
        <w:instrText xml:space="preserve"> REF _Ref91511661 \h </w:instrText>
      </w:r>
      <w:r>
        <w:rPr>
          <w:bCs/>
        </w:rPr>
      </w:r>
      <w:r>
        <w:rPr>
          <w:bCs/>
        </w:rPr>
        <w:fldChar w:fldCharType="separate"/>
      </w:r>
      <w:r w:rsidRPr="004E2656">
        <w:rPr>
          <w:rStyle w:val="Neensklic"/>
          <w:b w:val="0"/>
        </w:rPr>
        <w:t>Kako preverim</w:t>
      </w:r>
      <w:r>
        <w:rPr>
          <w:rStyle w:val="Neensklic"/>
          <w:b w:val="0"/>
        </w:rPr>
        <w:t>,</w:t>
      </w:r>
      <w:r w:rsidRPr="004E2656">
        <w:rPr>
          <w:rStyle w:val="Neensklic"/>
          <w:b w:val="0"/>
        </w:rPr>
        <w:t xml:space="preserve"> ali je predlog pravilno izpolnjen?</w:t>
      </w:r>
      <w:r>
        <w:rPr>
          <w:bCs/>
        </w:rPr>
        <w:fldChar w:fldCharType="end"/>
      </w:r>
      <w:r>
        <w:rPr>
          <w:bCs/>
        </w:rPr>
        <w:t>«.</w:t>
      </w:r>
    </w:p>
    <w:p w14:paraId="255E4E37" w14:textId="57130DE2" w:rsidR="00964901" w:rsidRDefault="00964901" w:rsidP="00964901">
      <w:pPr>
        <w:pStyle w:val="Naslov5"/>
      </w:pPr>
      <w:bookmarkStart w:id="469" w:name="_Toc91846708"/>
      <w:r>
        <w:t>Vrnitev paketa v pripravo akta o določitvi</w:t>
      </w:r>
      <w:bookmarkEnd w:id="469"/>
    </w:p>
    <w:p w14:paraId="2DEB4835" w14:textId="5A4C9FB2" w:rsidR="00964901" w:rsidRDefault="00964901" w:rsidP="00964901">
      <w:pPr>
        <w:pStyle w:val="Odstavekseznama"/>
        <w:ind w:left="0"/>
      </w:pPr>
      <w:r>
        <w:t>Ko je paket v medresorskem usklajevanju, se lahko vrne v pripravo akta.</w:t>
      </w:r>
    </w:p>
    <w:p w14:paraId="363DE3E2" w14:textId="61BE0A75" w:rsidR="00964901" w:rsidRDefault="00964901" w:rsidP="00964901">
      <w:pPr>
        <w:pStyle w:val="Naslov6"/>
      </w:pPr>
      <w:bookmarkStart w:id="470" w:name="_Toc91846709"/>
      <w:r>
        <w:t>Kdo lahko vrne paket v pripravo akta in kdaj?</w:t>
      </w:r>
      <w:bookmarkEnd w:id="470"/>
    </w:p>
    <w:p w14:paraId="7F5C2BA4" w14:textId="77777777" w:rsidR="00964901" w:rsidRDefault="00964901" w:rsidP="00964901">
      <w:r>
        <w:t>Akcija je na voljo:</w:t>
      </w:r>
    </w:p>
    <w:p w14:paraId="0E032AEB" w14:textId="77777777" w:rsidR="00964901" w:rsidRDefault="00964901" w:rsidP="008332CE">
      <w:pPr>
        <w:pStyle w:val="Odstavekseznama"/>
        <w:numPr>
          <w:ilvl w:val="0"/>
          <w:numId w:val="78"/>
        </w:numPr>
      </w:pPr>
      <w:r>
        <w:t>če ste</w:t>
      </w:r>
      <w:r>
        <w:rPr>
          <w:b/>
        </w:rPr>
        <w:t xml:space="preserve"> nosilec paketa MK</w:t>
      </w:r>
      <w:r>
        <w:t xml:space="preserve"> in</w:t>
      </w:r>
    </w:p>
    <w:p w14:paraId="2A92220F" w14:textId="7CF208A2" w:rsidR="00964901" w:rsidRPr="00D95241" w:rsidRDefault="00964901" w:rsidP="008332CE">
      <w:pPr>
        <w:pStyle w:val="Odstavekseznama"/>
        <w:numPr>
          <w:ilvl w:val="0"/>
          <w:numId w:val="78"/>
        </w:numPr>
      </w:pPr>
      <w:r>
        <w:t xml:space="preserve">če je </w:t>
      </w:r>
      <w:r w:rsidRPr="007829BF">
        <w:rPr>
          <w:b/>
        </w:rPr>
        <w:t xml:space="preserve">status paketa </w:t>
      </w:r>
      <w:r w:rsidRPr="00335654">
        <w:t>»</w:t>
      </w:r>
      <w:r w:rsidR="00165CCD">
        <w:rPr>
          <w:b/>
        </w:rPr>
        <w:t>V medresorskem usklajevanju</w:t>
      </w:r>
      <w:r w:rsidRPr="00335654">
        <w:t>«.</w:t>
      </w:r>
    </w:p>
    <w:p w14:paraId="43316520" w14:textId="0F2A0619" w:rsidR="00964901" w:rsidRDefault="00964901" w:rsidP="00964901">
      <w:pPr>
        <w:pStyle w:val="Naslov6"/>
      </w:pPr>
      <w:bookmarkStart w:id="471" w:name="_Toc91846710"/>
      <w:r w:rsidRPr="00632952">
        <w:t xml:space="preserve">Kako </w:t>
      </w:r>
      <w:r>
        <w:t>vrnem paket v pripravo akta</w:t>
      </w:r>
      <w:r w:rsidRPr="00632952">
        <w:t>?</w:t>
      </w:r>
      <w:bookmarkEnd w:id="471"/>
    </w:p>
    <w:p w14:paraId="25FF86A4" w14:textId="77777777" w:rsidR="00964901" w:rsidRDefault="00964901" w:rsidP="008332CE">
      <w:pPr>
        <w:pStyle w:val="Odstavekseznama"/>
        <w:numPr>
          <w:ilvl w:val="0"/>
          <w:numId w:val="170"/>
        </w:numPr>
      </w:pPr>
      <w:r>
        <w:t>Odprite stran »</w:t>
      </w:r>
      <w:r w:rsidRPr="001456A2">
        <w:rPr>
          <w:b/>
        </w:rPr>
        <w:t xml:space="preserve">Vpogled v </w:t>
      </w:r>
      <w:r>
        <w:rPr>
          <w:b/>
        </w:rPr>
        <w:t>paket</w:t>
      </w:r>
      <w:r w:rsidRPr="00335654">
        <w:t>«.</w:t>
      </w:r>
    </w:p>
    <w:p w14:paraId="56DD15B9" w14:textId="5848C2C8" w:rsidR="00964901" w:rsidRPr="000B7CAF" w:rsidRDefault="00964901" w:rsidP="008332CE">
      <w:pPr>
        <w:pStyle w:val="Odstavekseznama"/>
        <w:numPr>
          <w:ilvl w:val="0"/>
          <w:numId w:val="170"/>
        </w:numPr>
        <w:rPr>
          <w:bCs/>
        </w:rPr>
      </w:pPr>
      <w:r w:rsidRPr="000B7CAF">
        <w:rPr>
          <w:bCs/>
        </w:rPr>
        <w:t xml:space="preserve">Kliknite na gumb </w:t>
      </w:r>
      <w:r>
        <w:rPr>
          <w:bCs/>
        </w:rPr>
        <w:t>»</w:t>
      </w:r>
      <w:r>
        <w:rPr>
          <w:b/>
          <w:bCs/>
        </w:rPr>
        <w:t>Vrni v pripravo akta o določitvi</w:t>
      </w:r>
      <w:r w:rsidRPr="00335654">
        <w:rPr>
          <w:bCs/>
        </w:rPr>
        <w:t>«.</w:t>
      </w:r>
    </w:p>
    <w:p w14:paraId="7A97335E" w14:textId="77777777" w:rsidR="00964901" w:rsidRPr="000B7CAF" w:rsidRDefault="00964901" w:rsidP="008332CE">
      <w:pPr>
        <w:pStyle w:val="Odstavekseznama"/>
        <w:numPr>
          <w:ilvl w:val="0"/>
          <w:numId w:val="170"/>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159AA333" w14:textId="77777777" w:rsidR="00964901" w:rsidRPr="000B7CAF" w:rsidRDefault="00964901" w:rsidP="008332CE">
      <w:pPr>
        <w:pStyle w:val="Odstavekseznama"/>
        <w:numPr>
          <w:ilvl w:val="0"/>
          <w:numId w:val="170"/>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68738D5A" w14:textId="278F5E3C" w:rsidR="00964901" w:rsidRPr="00B61DD8" w:rsidRDefault="00964901" w:rsidP="008332CE">
      <w:pPr>
        <w:pStyle w:val="Odstavekseznama"/>
        <w:numPr>
          <w:ilvl w:val="0"/>
          <w:numId w:val="170"/>
        </w:numPr>
        <w:rPr>
          <w:bCs/>
        </w:rPr>
      </w:pPr>
      <w:r w:rsidRPr="000B7CAF">
        <w:t xml:space="preserve">Na koncu uspešno izvedene akcije je status paketa </w:t>
      </w:r>
      <w:r>
        <w:t>»</w:t>
      </w:r>
      <w:r w:rsidR="00165CCD">
        <w:rPr>
          <w:b/>
        </w:rPr>
        <w:t>V</w:t>
      </w:r>
      <w:r>
        <w:rPr>
          <w:b/>
        </w:rPr>
        <w:t xml:space="preserve"> pripravi akta o določitvi</w:t>
      </w:r>
      <w:r w:rsidRPr="00335654">
        <w:t>«;</w:t>
      </w:r>
      <w:r w:rsidRPr="000B7CAF">
        <w:t xml:space="preserve"> hkrati so vsi predlogi, ki so v tem paketu</w:t>
      </w:r>
      <w:r>
        <w:t>,</w:t>
      </w:r>
      <w:r w:rsidRPr="000B7CAF">
        <w:t xml:space="preserve"> prestavljeni v </w:t>
      </w:r>
      <w:r>
        <w:t>»</w:t>
      </w:r>
      <w:r w:rsidRPr="000B7CAF">
        <w:rPr>
          <w:b/>
        </w:rPr>
        <w:t xml:space="preserve">Predlog </w:t>
      </w:r>
      <w:r>
        <w:rPr>
          <w:b/>
        </w:rPr>
        <w:t>v pripravi akta o določitvi</w:t>
      </w:r>
      <w:r>
        <w:t>«</w:t>
      </w:r>
      <w:r w:rsidRPr="000B7CAF">
        <w:t xml:space="preserve">. </w:t>
      </w:r>
    </w:p>
    <w:p w14:paraId="59F3713B" w14:textId="178A7155" w:rsidR="00B61DD8" w:rsidRDefault="00B61DD8" w:rsidP="00B61DD8">
      <w:pPr>
        <w:pStyle w:val="Naslov5"/>
      </w:pPr>
      <w:bookmarkStart w:id="472" w:name="_Toc91846711"/>
      <w:r>
        <w:t>Priprava paketa za podpis</w:t>
      </w:r>
      <w:bookmarkEnd w:id="472"/>
    </w:p>
    <w:p w14:paraId="6B4BD8F2" w14:textId="6F175B5D" w:rsidR="00B61DD8" w:rsidRDefault="00B61DD8" w:rsidP="00B61DD8">
      <w:pPr>
        <w:pStyle w:val="Odstavekseznama"/>
        <w:ind w:left="0"/>
      </w:pPr>
      <w:r>
        <w:t>Ko je zaključeno medresorsko usklajevanje</w:t>
      </w:r>
      <w:r w:rsidR="00964901">
        <w:t>, se</w:t>
      </w:r>
      <w:r>
        <w:t xml:space="preserve"> paket pripravi za podpis.</w:t>
      </w:r>
    </w:p>
    <w:p w14:paraId="57CEA70F" w14:textId="69F42167" w:rsidR="00B61DD8" w:rsidRDefault="00B61DD8" w:rsidP="00B61DD8">
      <w:pPr>
        <w:pStyle w:val="Naslov6"/>
      </w:pPr>
      <w:bookmarkStart w:id="473" w:name="_Toc91846712"/>
      <w:r>
        <w:t>Kdo pošlje paket v pripravo za podpis in kdaj?</w:t>
      </w:r>
      <w:bookmarkEnd w:id="473"/>
    </w:p>
    <w:p w14:paraId="2DEBE110" w14:textId="77777777" w:rsidR="00B61DD8" w:rsidRDefault="00B61DD8" w:rsidP="00B61DD8">
      <w:r>
        <w:t>Akcija je na voljo:</w:t>
      </w:r>
    </w:p>
    <w:p w14:paraId="4D25EAE5" w14:textId="77777777" w:rsidR="00B61DD8" w:rsidRDefault="00B61DD8" w:rsidP="008332CE">
      <w:pPr>
        <w:pStyle w:val="Odstavekseznama"/>
        <w:numPr>
          <w:ilvl w:val="0"/>
          <w:numId w:val="78"/>
        </w:numPr>
      </w:pPr>
      <w:r>
        <w:t>če ste</w:t>
      </w:r>
      <w:r>
        <w:rPr>
          <w:b/>
        </w:rPr>
        <w:t xml:space="preserve"> nosilec paketa MK</w:t>
      </w:r>
      <w:r>
        <w:t xml:space="preserve"> in</w:t>
      </w:r>
    </w:p>
    <w:p w14:paraId="42B122FD" w14:textId="3671705E" w:rsidR="00B61DD8" w:rsidRPr="00D95241" w:rsidRDefault="00B61DD8" w:rsidP="008332CE">
      <w:pPr>
        <w:pStyle w:val="Odstavekseznama"/>
        <w:numPr>
          <w:ilvl w:val="0"/>
          <w:numId w:val="78"/>
        </w:numPr>
      </w:pPr>
      <w:r>
        <w:t xml:space="preserve">če je </w:t>
      </w:r>
      <w:r w:rsidRPr="007829BF">
        <w:rPr>
          <w:b/>
        </w:rPr>
        <w:t xml:space="preserve">status paketa </w:t>
      </w:r>
      <w:r w:rsidRPr="00335654">
        <w:t>»</w:t>
      </w:r>
      <w:r w:rsidR="00165CCD">
        <w:rPr>
          <w:b/>
        </w:rPr>
        <w:t>V medresorskem usklajevanju</w:t>
      </w:r>
      <w:r w:rsidRPr="00335654">
        <w:t>«.</w:t>
      </w:r>
    </w:p>
    <w:p w14:paraId="20982EE9" w14:textId="793F5A0F" w:rsidR="00B61DD8" w:rsidRDefault="00B61DD8" w:rsidP="00B61DD8">
      <w:pPr>
        <w:pStyle w:val="Naslov6"/>
      </w:pPr>
      <w:bookmarkStart w:id="474" w:name="_Toc91846713"/>
      <w:r w:rsidRPr="00632952">
        <w:t xml:space="preserve">Kako </w:t>
      </w:r>
      <w:r>
        <w:t>pošljem paket v pripravo za podpis</w:t>
      </w:r>
      <w:r w:rsidRPr="00632952">
        <w:t>?</w:t>
      </w:r>
      <w:bookmarkEnd w:id="474"/>
    </w:p>
    <w:p w14:paraId="0E6EE837" w14:textId="5DAD0D51" w:rsidR="00E6754B" w:rsidRPr="00E6754B" w:rsidRDefault="00E6754B" w:rsidP="00E6754B">
      <w:r w:rsidRPr="00E6754B">
        <w:rPr>
          <w:noProof/>
        </w:rPr>
        <w:drawing>
          <wp:inline distT="0" distB="0" distL="0" distR="0" wp14:anchorId="52E4C267" wp14:editId="2D02CB6D">
            <wp:extent cx="2065199" cy="297206"/>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065199" cy="297206"/>
                    </a:xfrm>
                    <a:prstGeom prst="rect">
                      <a:avLst/>
                    </a:prstGeom>
                  </pic:spPr>
                </pic:pic>
              </a:graphicData>
            </a:graphic>
          </wp:inline>
        </w:drawing>
      </w:r>
    </w:p>
    <w:p w14:paraId="094C62CF" w14:textId="77777777" w:rsidR="00B61DD8" w:rsidRDefault="00B61DD8" w:rsidP="008332CE">
      <w:pPr>
        <w:pStyle w:val="Odstavekseznama"/>
        <w:numPr>
          <w:ilvl w:val="0"/>
          <w:numId w:val="168"/>
        </w:numPr>
      </w:pPr>
      <w:r>
        <w:t>Odprite stran »</w:t>
      </w:r>
      <w:r w:rsidRPr="001456A2">
        <w:rPr>
          <w:b/>
        </w:rPr>
        <w:t xml:space="preserve">Vpogled v </w:t>
      </w:r>
      <w:r>
        <w:rPr>
          <w:b/>
        </w:rPr>
        <w:t>paket</w:t>
      </w:r>
      <w:r w:rsidRPr="00335654">
        <w:t>«.</w:t>
      </w:r>
    </w:p>
    <w:p w14:paraId="52776196" w14:textId="2B0DA1DE" w:rsidR="00B61DD8" w:rsidRPr="000B7CAF" w:rsidRDefault="00B61DD8" w:rsidP="008332CE">
      <w:pPr>
        <w:pStyle w:val="Odstavekseznama"/>
        <w:numPr>
          <w:ilvl w:val="0"/>
          <w:numId w:val="168"/>
        </w:numPr>
        <w:rPr>
          <w:bCs/>
        </w:rPr>
      </w:pPr>
      <w:r w:rsidRPr="000B7CAF">
        <w:rPr>
          <w:bCs/>
        </w:rPr>
        <w:t xml:space="preserve">Kliknite na gumb </w:t>
      </w:r>
      <w:r>
        <w:rPr>
          <w:bCs/>
        </w:rPr>
        <w:t>»</w:t>
      </w:r>
      <w:r>
        <w:rPr>
          <w:b/>
          <w:bCs/>
        </w:rPr>
        <w:t>Pripravi za podpis</w:t>
      </w:r>
      <w:r w:rsidRPr="00335654">
        <w:rPr>
          <w:bCs/>
        </w:rPr>
        <w:t>«.</w:t>
      </w:r>
    </w:p>
    <w:p w14:paraId="48E78EC9" w14:textId="77777777" w:rsidR="00B61DD8" w:rsidRPr="000B7CAF" w:rsidRDefault="00B61DD8" w:rsidP="008332CE">
      <w:pPr>
        <w:pStyle w:val="Odstavekseznama"/>
        <w:numPr>
          <w:ilvl w:val="0"/>
          <w:numId w:val="168"/>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765D7FF2" w14:textId="77777777" w:rsidR="00B61DD8" w:rsidRPr="000B7CAF" w:rsidRDefault="00B61DD8" w:rsidP="008332CE">
      <w:pPr>
        <w:pStyle w:val="Odstavekseznama"/>
        <w:numPr>
          <w:ilvl w:val="0"/>
          <w:numId w:val="168"/>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17F253A4" w14:textId="1912AB58" w:rsidR="00B61DD8" w:rsidRPr="00B61DD8" w:rsidRDefault="00B61DD8" w:rsidP="008332CE">
      <w:pPr>
        <w:pStyle w:val="Odstavekseznama"/>
        <w:numPr>
          <w:ilvl w:val="0"/>
          <w:numId w:val="168"/>
        </w:numPr>
        <w:rPr>
          <w:bCs/>
        </w:rPr>
      </w:pPr>
      <w:r>
        <w:t>Če je akcija uspešno izvedena, je status paketa »</w:t>
      </w:r>
      <w:r w:rsidR="00165CCD">
        <w:rPr>
          <w:b/>
        </w:rPr>
        <w:t>V</w:t>
      </w:r>
      <w:r>
        <w:rPr>
          <w:b/>
        </w:rPr>
        <w:t xml:space="preserve"> pripravi za podpis</w:t>
      </w:r>
      <w:r w:rsidRPr="00335654">
        <w:t>«;</w:t>
      </w:r>
      <w:r>
        <w:t xml:space="preserve"> hkrati so vsi predlogi, ki so v tem paketu, prestavljeni v »</w:t>
      </w:r>
      <w:r w:rsidRPr="009654C1">
        <w:rPr>
          <w:b/>
        </w:rPr>
        <w:t xml:space="preserve">Predlog </w:t>
      </w:r>
      <w:r>
        <w:rPr>
          <w:b/>
        </w:rPr>
        <w:t xml:space="preserve"> v pripravi za podpis</w:t>
      </w:r>
      <w:r>
        <w:t>«.</w:t>
      </w:r>
    </w:p>
    <w:p w14:paraId="7412A6F7" w14:textId="4839C0E8" w:rsidR="00B61DD8" w:rsidRDefault="00B61DD8" w:rsidP="00B61DD8">
      <w:pPr>
        <w:pStyle w:val="Naslov5"/>
      </w:pPr>
      <w:bookmarkStart w:id="475" w:name="_Toc91846714"/>
      <w:r>
        <w:t>Paket v podpisovanju</w:t>
      </w:r>
      <w:bookmarkEnd w:id="475"/>
    </w:p>
    <w:p w14:paraId="0A9C3F81" w14:textId="713C802D" w:rsidR="00B61DD8" w:rsidRDefault="00B61DD8" w:rsidP="00B61DD8">
      <w:pPr>
        <w:pStyle w:val="Odstavekseznama"/>
        <w:ind w:left="0"/>
      </w:pPr>
      <w:r>
        <w:t>Ko je odlok poslan v podpis, se označi na paketu.</w:t>
      </w:r>
    </w:p>
    <w:p w14:paraId="273CEF63" w14:textId="0CE327E5" w:rsidR="00B61DD8" w:rsidRDefault="00B61DD8" w:rsidP="00B61DD8">
      <w:pPr>
        <w:pStyle w:val="Naslov6"/>
      </w:pPr>
      <w:bookmarkStart w:id="476" w:name="_Toc91846715"/>
      <w:r>
        <w:t>Kdo lahko označi, da je paket v podpisovanju in kdaj?</w:t>
      </w:r>
      <w:bookmarkEnd w:id="476"/>
    </w:p>
    <w:p w14:paraId="67B8734B" w14:textId="77777777" w:rsidR="00B61DD8" w:rsidRDefault="00B61DD8" w:rsidP="00B61DD8">
      <w:r>
        <w:t>Akcija je na voljo:</w:t>
      </w:r>
    </w:p>
    <w:p w14:paraId="2A2BE548" w14:textId="510718E5" w:rsidR="00B61DD8" w:rsidRDefault="00B61DD8" w:rsidP="008332CE">
      <w:pPr>
        <w:pStyle w:val="Odstavekseznama"/>
        <w:numPr>
          <w:ilvl w:val="0"/>
          <w:numId w:val="78"/>
        </w:numPr>
      </w:pPr>
      <w:r>
        <w:lastRenderedPageBreak/>
        <w:t>če ste</w:t>
      </w:r>
      <w:r>
        <w:rPr>
          <w:b/>
        </w:rPr>
        <w:t xml:space="preserve"> </w:t>
      </w:r>
      <w:r w:rsidR="00E6754B">
        <w:rPr>
          <w:b/>
        </w:rPr>
        <w:t>vodja</w:t>
      </w:r>
      <w:r>
        <w:rPr>
          <w:b/>
        </w:rPr>
        <w:t xml:space="preserve"> MK</w:t>
      </w:r>
      <w:r>
        <w:t xml:space="preserve"> in</w:t>
      </w:r>
    </w:p>
    <w:p w14:paraId="7107B73F" w14:textId="59A2AFA0" w:rsidR="00B61DD8" w:rsidRPr="00D95241" w:rsidRDefault="00B61DD8" w:rsidP="008332CE">
      <w:pPr>
        <w:pStyle w:val="Odstavekseznama"/>
        <w:numPr>
          <w:ilvl w:val="0"/>
          <w:numId w:val="78"/>
        </w:numPr>
      </w:pPr>
      <w:r>
        <w:t xml:space="preserve">če je </w:t>
      </w:r>
      <w:r w:rsidRPr="007829BF">
        <w:rPr>
          <w:b/>
        </w:rPr>
        <w:t xml:space="preserve">status paketa </w:t>
      </w:r>
      <w:r w:rsidRPr="00335654">
        <w:t>»</w:t>
      </w:r>
      <w:r w:rsidR="00165CCD">
        <w:rPr>
          <w:b/>
        </w:rPr>
        <w:t>V</w:t>
      </w:r>
      <w:r>
        <w:rPr>
          <w:b/>
        </w:rPr>
        <w:t xml:space="preserve"> pripravi za podpis</w:t>
      </w:r>
      <w:r w:rsidRPr="00335654">
        <w:t>«.</w:t>
      </w:r>
    </w:p>
    <w:p w14:paraId="500DDFA6" w14:textId="1852EBBA" w:rsidR="00B61DD8" w:rsidRDefault="00B61DD8" w:rsidP="00B61DD8">
      <w:pPr>
        <w:pStyle w:val="Naslov6"/>
      </w:pPr>
      <w:bookmarkStart w:id="477" w:name="_Toc91846716"/>
      <w:r w:rsidRPr="00632952">
        <w:t xml:space="preserve">Kako </w:t>
      </w:r>
      <w:r>
        <w:t>označim, da je paket v podpisovanju</w:t>
      </w:r>
      <w:r w:rsidRPr="00632952">
        <w:t>?</w:t>
      </w:r>
      <w:bookmarkEnd w:id="477"/>
    </w:p>
    <w:p w14:paraId="4029EC94" w14:textId="5AF2F6E0" w:rsidR="00E6754B" w:rsidRPr="00E6754B" w:rsidRDefault="00E6754B" w:rsidP="00E6754B">
      <w:r w:rsidRPr="00E6754B">
        <w:rPr>
          <w:noProof/>
        </w:rPr>
        <w:drawing>
          <wp:inline distT="0" distB="0" distL="0" distR="0" wp14:anchorId="35F5D880" wp14:editId="337F7A45">
            <wp:extent cx="2080440" cy="297206"/>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80440" cy="297206"/>
                    </a:xfrm>
                    <a:prstGeom prst="rect">
                      <a:avLst/>
                    </a:prstGeom>
                  </pic:spPr>
                </pic:pic>
              </a:graphicData>
            </a:graphic>
          </wp:inline>
        </w:drawing>
      </w:r>
    </w:p>
    <w:p w14:paraId="3F49D592" w14:textId="77777777" w:rsidR="00B61DD8" w:rsidRDefault="00B61DD8" w:rsidP="008332CE">
      <w:pPr>
        <w:pStyle w:val="Odstavekseznama"/>
        <w:numPr>
          <w:ilvl w:val="0"/>
          <w:numId w:val="169"/>
        </w:numPr>
      </w:pPr>
      <w:r>
        <w:t>Odprite stran »</w:t>
      </w:r>
      <w:r w:rsidRPr="001456A2">
        <w:rPr>
          <w:b/>
        </w:rPr>
        <w:t xml:space="preserve">Vpogled v </w:t>
      </w:r>
      <w:r>
        <w:rPr>
          <w:b/>
        </w:rPr>
        <w:t>paket</w:t>
      </w:r>
      <w:r w:rsidRPr="00335654">
        <w:t>«.</w:t>
      </w:r>
    </w:p>
    <w:p w14:paraId="0E931BF5" w14:textId="6098B1E0" w:rsidR="00B61DD8" w:rsidRPr="000B7CAF" w:rsidRDefault="00B61DD8" w:rsidP="008332CE">
      <w:pPr>
        <w:pStyle w:val="Odstavekseznama"/>
        <w:numPr>
          <w:ilvl w:val="0"/>
          <w:numId w:val="169"/>
        </w:numPr>
        <w:rPr>
          <w:bCs/>
        </w:rPr>
      </w:pPr>
      <w:r w:rsidRPr="000B7CAF">
        <w:rPr>
          <w:bCs/>
        </w:rPr>
        <w:t xml:space="preserve">Kliknite na gumb </w:t>
      </w:r>
      <w:r>
        <w:rPr>
          <w:bCs/>
        </w:rPr>
        <w:t>»</w:t>
      </w:r>
      <w:r>
        <w:rPr>
          <w:b/>
          <w:bCs/>
        </w:rPr>
        <w:t>Paket v podpisovanju</w:t>
      </w:r>
      <w:r w:rsidRPr="00335654">
        <w:rPr>
          <w:bCs/>
        </w:rPr>
        <w:t>«.</w:t>
      </w:r>
    </w:p>
    <w:p w14:paraId="3CA43848" w14:textId="77777777" w:rsidR="00B61DD8" w:rsidRPr="000B7CAF" w:rsidRDefault="00B61DD8" w:rsidP="008332CE">
      <w:pPr>
        <w:pStyle w:val="Odstavekseznama"/>
        <w:numPr>
          <w:ilvl w:val="0"/>
          <w:numId w:val="169"/>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030FF76E" w14:textId="77777777" w:rsidR="00B61DD8" w:rsidRPr="000B7CAF" w:rsidRDefault="00B61DD8" w:rsidP="008332CE">
      <w:pPr>
        <w:pStyle w:val="Odstavekseznama"/>
        <w:numPr>
          <w:ilvl w:val="0"/>
          <w:numId w:val="169"/>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1693DF33" w14:textId="77777777" w:rsidR="00B61DD8" w:rsidRDefault="00B61DD8" w:rsidP="008332CE">
      <w:pPr>
        <w:pStyle w:val="Odstavekseznama"/>
        <w:numPr>
          <w:ilvl w:val="0"/>
          <w:numId w:val="169"/>
        </w:numPr>
      </w:pPr>
      <w:r>
        <w:t>Aplikacija vas bo opozorila, da je v teku preverjanje pravilnosti predlogov, ki lahko traja dlje časa.</w:t>
      </w:r>
    </w:p>
    <w:p w14:paraId="41E66FC3" w14:textId="77777777" w:rsidR="00B61DD8" w:rsidRDefault="00B61DD8" w:rsidP="008332CE">
      <w:pPr>
        <w:pStyle w:val="Odstavekseznama"/>
        <w:numPr>
          <w:ilvl w:val="0"/>
          <w:numId w:val="169"/>
        </w:numPr>
      </w:pPr>
      <w:r>
        <w:t>Počakajte in osvežite stran (F5).</w:t>
      </w:r>
    </w:p>
    <w:p w14:paraId="405A5A37" w14:textId="7EA18311" w:rsidR="00B61DD8" w:rsidRPr="00B07BDE" w:rsidRDefault="00B61DD8" w:rsidP="008332CE">
      <w:pPr>
        <w:pStyle w:val="Odstavekseznama"/>
        <w:numPr>
          <w:ilvl w:val="0"/>
          <w:numId w:val="169"/>
        </w:numPr>
        <w:rPr>
          <w:bCs/>
        </w:rPr>
      </w:pPr>
      <w:r>
        <w:t>Če je akcija uspešno izvedena, je status paketa »</w:t>
      </w:r>
      <w:r w:rsidR="00165CCD">
        <w:rPr>
          <w:b/>
        </w:rPr>
        <w:t>V</w:t>
      </w:r>
      <w:r>
        <w:rPr>
          <w:b/>
        </w:rPr>
        <w:t xml:space="preserve"> podpisovanju</w:t>
      </w:r>
      <w:r w:rsidRPr="00335654">
        <w:t>«;</w:t>
      </w:r>
      <w:r>
        <w:t xml:space="preserve"> hkrati so vsi predlogi, ki so v tem paketu, prestavljeni v »</w:t>
      </w:r>
      <w:r w:rsidRPr="009654C1">
        <w:rPr>
          <w:b/>
        </w:rPr>
        <w:t xml:space="preserve">Predlog </w:t>
      </w:r>
      <w:r>
        <w:rPr>
          <w:b/>
        </w:rPr>
        <w:t>v podpisovanju</w:t>
      </w:r>
      <w:r>
        <w:t>«.</w:t>
      </w:r>
    </w:p>
    <w:p w14:paraId="6543C9AB" w14:textId="40B63CC0" w:rsidR="00B61DD8" w:rsidRDefault="00B61DD8" w:rsidP="008332CE">
      <w:pPr>
        <w:pStyle w:val="Odstavekseznama"/>
        <w:numPr>
          <w:ilvl w:val="0"/>
          <w:numId w:val="169"/>
        </w:numPr>
        <w:rPr>
          <w:bCs/>
        </w:rPr>
      </w:pPr>
      <w:r>
        <w:rPr>
          <w:bCs/>
        </w:rPr>
        <w:t>Če akcija ni uspešno izvedena, ne bo spremenjen status paketa. Nepravilno izpolnjeni predlogi bodo označeni s klicajem na seznamu predlogov. Poglejte poglavje »</w:t>
      </w:r>
      <w:r>
        <w:rPr>
          <w:bCs/>
        </w:rPr>
        <w:fldChar w:fldCharType="begin"/>
      </w:r>
      <w:r>
        <w:rPr>
          <w:bCs/>
        </w:rPr>
        <w:instrText xml:space="preserve"> REF _Ref91511661 \h </w:instrText>
      </w:r>
      <w:r>
        <w:rPr>
          <w:bCs/>
        </w:rPr>
      </w:r>
      <w:r>
        <w:rPr>
          <w:bCs/>
        </w:rPr>
        <w:fldChar w:fldCharType="separate"/>
      </w:r>
      <w:r w:rsidRPr="004E2656">
        <w:rPr>
          <w:rStyle w:val="Neensklic"/>
          <w:b w:val="0"/>
        </w:rPr>
        <w:t>Kako preverim</w:t>
      </w:r>
      <w:r>
        <w:rPr>
          <w:rStyle w:val="Neensklic"/>
          <w:b w:val="0"/>
        </w:rPr>
        <w:t>,</w:t>
      </w:r>
      <w:r w:rsidRPr="004E2656">
        <w:rPr>
          <w:rStyle w:val="Neensklic"/>
          <w:b w:val="0"/>
        </w:rPr>
        <w:t xml:space="preserve"> ali je predlog pravilno izpolnjen?</w:t>
      </w:r>
      <w:r>
        <w:rPr>
          <w:bCs/>
        </w:rPr>
        <w:fldChar w:fldCharType="end"/>
      </w:r>
      <w:r>
        <w:rPr>
          <w:bCs/>
        </w:rPr>
        <w:t>«.</w:t>
      </w:r>
    </w:p>
    <w:p w14:paraId="1F4DD08B" w14:textId="6EBF2B81" w:rsidR="00964901" w:rsidRDefault="00964901" w:rsidP="00964901">
      <w:pPr>
        <w:pStyle w:val="Naslov5"/>
      </w:pPr>
      <w:bookmarkStart w:id="478" w:name="_Toc91846717"/>
      <w:r>
        <w:t>Vrnitev paketa v pripravo za podpis</w:t>
      </w:r>
      <w:bookmarkEnd w:id="478"/>
    </w:p>
    <w:p w14:paraId="07463892" w14:textId="3433D294" w:rsidR="00964901" w:rsidRDefault="00964901" w:rsidP="00964901">
      <w:pPr>
        <w:pStyle w:val="Odstavekseznama"/>
        <w:ind w:left="0"/>
      </w:pPr>
      <w:r>
        <w:t>Ko je paket v podpisovanju, se lahko ponovne vrne v pripravo za podpis.</w:t>
      </w:r>
    </w:p>
    <w:p w14:paraId="2BF4E4E0" w14:textId="60D706FC" w:rsidR="00964901" w:rsidRDefault="00964901" w:rsidP="00964901">
      <w:pPr>
        <w:pStyle w:val="Naslov6"/>
      </w:pPr>
      <w:bookmarkStart w:id="479" w:name="_Toc91846718"/>
      <w:r>
        <w:t>Kdo vrne paket v pripravo za podpis in kdaj?</w:t>
      </w:r>
      <w:bookmarkEnd w:id="479"/>
    </w:p>
    <w:p w14:paraId="6CFD22D0" w14:textId="77777777" w:rsidR="00964901" w:rsidRDefault="00964901" w:rsidP="00964901">
      <w:r>
        <w:t>Akcija je na voljo:</w:t>
      </w:r>
    </w:p>
    <w:p w14:paraId="462D83AB" w14:textId="646ED72D" w:rsidR="00964901" w:rsidRDefault="00964901" w:rsidP="008332CE">
      <w:pPr>
        <w:pStyle w:val="Odstavekseznama"/>
        <w:numPr>
          <w:ilvl w:val="0"/>
          <w:numId w:val="78"/>
        </w:numPr>
      </w:pPr>
      <w:r>
        <w:t>če ste</w:t>
      </w:r>
      <w:r>
        <w:rPr>
          <w:b/>
        </w:rPr>
        <w:t xml:space="preserve"> nosilec paketa MK</w:t>
      </w:r>
      <w:r>
        <w:t xml:space="preserve"> </w:t>
      </w:r>
      <w:r w:rsidR="00E6754B">
        <w:t xml:space="preserve">ali </w:t>
      </w:r>
      <w:r w:rsidR="00E6754B" w:rsidRPr="00E6754B">
        <w:rPr>
          <w:b/>
        </w:rPr>
        <w:t>vodja MK</w:t>
      </w:r>
      <w:r w:rsidR="00E6754B">
        <w:t xml:space="preserve"> </w:t>
      </w:r>
      <w:r>
        <w:t>in</w:t>
      </w:r>
    </w:p>
    <w:p w14:paraId="5B210592" w14:textId="26D38931" w:rsidR="00964901" w:rsidRPr="00D95241" w:rsidRDefault="00964901" w:rsidP="008332CE">
      <w:pPr>
        <w:pStyle w:val="Odstavekseznama"/>
        <w:numPr>
          <w:ilvl w:val="0"/>
          <w:numId w:val="78"/>
        </w:numPr>
      </w:pPr>
      <w:r>
        <w:t xml:space="preserve">če je </w:t>
      </w:r>
      <w:r w:rsidRPr="007829BF">
        <w:rPr>
          <w:b/>
        </w:rPr>
        <w:t xml:space="preserve">status paketa </w:t>
      </w:r>
      <w:r w:rsidRPr="00335654">
        <w:t>»</w:t>
      </w:r>
      <w:r w:rsidR="00165CCD">
        <w:rPr>
          <w:b/>
        </w:rPr>
        <w:t>V</w:t>
      </w:r>
      <w:r>
        <w:rPr>
          <w:b/>
        </w:rPr>
        <w:t xml:space="preserve"> podpisovanju</w:t>
      </w:r>
      <w:r w:rsidRPr="00335654">
        <w:t>«.</w:t>
      </w:r>
    </w:p>
    <w:p w14:paraId="1CDF92B3" w14:textId="3C8285C1" w:rsidR="00964901" w:rsidRDefault="00964901" w:rsidP="00964901">
      <w:pPr>
        <w:pStyle w:val="Naslov6"/>
      </w:pPr>
      <w:bookmarkStart w:id="480" w:name="_Toc91846719"/>
      <w:r w:rsidRPr="00632952">
        <w:t xml:space="preserve">Kako </w:t>
      </w:r>
      <w:r>
        <w:t>vrnem paket v pripravo za podpis</w:t>
      </w:r>
      <w:r w:rsidRPr="00632952">
        <w:t>?</w:t>
      </w:r>
      <w:bookmarkEnd w:id="480"/>
    </w:p>
    <w:p w14:paraId="76520B09" w14:textId="7B3F1A2C" w:rsidR="00E6754B" w:rsidRPr="00E6754B" w:rsidRDefault="00E6754B" w:rsidP="00E6754B">
      <w:r w:rsidRPr="00E6754B">
        <w:rPr>
          <w:noProof/>
        </w:rPr>
        <w:drawing>
          <wp:inline distT="0" distB="0" distL="0" distR="0" wp14:anchorId="3EDC1726" wp14:editId="1C70EEBD">
            <wp:extent cx="2088061" cy="30482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088061" cy="304826"/>
                    </a:xfrm>
                    <a:prstGeom prst="rect">
                      <a:avLst/>
                    </a:prstGeom>
                  </pic:spPr>
                </pic:pic>
              </a:graphicData>
            </a:graphic>
          </wp:inline>
        </w:drawing>
      </w:r>
    </w:p>
    <w:p w14:paraId="480B9CA4" w14:textId="77777777" w:rsidR="00964901" w:rsidRDefault="00964901" w:rsidP="008332CE">
      <w:pPr>
        <w:pStyle w:val="Odstavekseznama"/>
        <w:numPr>
          <w:ilvl w:val="0"/>
          <w:numId w:val="171"/>
        </w:numPr>
      </w:pPr>
      <w:r>
        <w:t>Odprite stran »</w:t>
      </w:r>
      <w:r w:rsidRPr="001456A2">
        <w:rPr>
          <w:b/>
        </w:rPr>
        <w:t xml:space="preserve">Vpogled v </w:t>
      </w:r>
      <w:r>
        <w:rPr>
          <w:b/>
        </w:rPr>
        <w:t>paket</w:t>
      </w:r>
      <w:r w:rsidRPr="00335654">
        <w:t>«.</w:t>
      </w:r>
    </w:p>
    <w:p w14:paraId="00852197" w14:textId="19EE2A6F" w:rsidR="00964901" w:rsidRPr="000B7CAF" w:rsidRDefault="00964901" w:rsidP="008332CE">
      <w:pPr>
        <w:pStyle w:val="Odstavekseznama"/>
        <w:numPr>
          <w:ilvl w:val="0"/>
          <w:numId w:val="171"/>
        </w:numPr>
        <w:rPr>
          <w:bCs/>
        </w:rPr>
      </w:pPr>
      <w:r w:rsidRPr="000B7CAF">
        <w:rPr>
          <w:bCs/>
        </w:rPr>
        <w:t xml:space="preserve">Kliknite na gumb </w:t>
      </w:r>
      <w:r>
        <w:rPr>
          <w:bCs/>
        </w:rPr>
        <w:t>»</w:t>
      </w:r>
      <w:r>
        <w:rPr>
          <w:b/>
          <w:bCs/>
        </w:rPr>
        <w:t>Vrni v pripravo za podpis</w:t>
      </w:r>
      <w:r w:rsidRPr="00335654">
        <w:rPr>
          <w:bCs/>
        </w:rPr>
        <w:t>«.</w:t>
      </w:r>
    </w:p>
    <w:p w14:paraId="0E664173" w14:textId="77777777" w:rsidR="00964901" w:rsidRPr="000B7CAF" w:rsidRDefault="00964901" w:rsidP="008332CE">
      <w:pPr>
        <w:pStyle w:val="Odstavekseznama"/>
        <w:numPr>
          <w:ilvl w:val="0"/>
          <w:numId w:val="171"/>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03E996F9" w14:textId="77777777" w:rsidR="00964901" w:rsidRPr="000B7CAF" w:rsidRDefault="00964901" w:rsidP="008332CE">
      <w:pPr>
        <w:pStyle w:val="Odstavekseznama"/>
        <w:numPr>
          <w:ilvl w:val="0"/>
          <w:numId w:val="171"/>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2A457688" w14:textId="4F366C2C" w:rsidR="00964901" w:rsidRPr="00964901" w:rsidRDefault="00964901" w:rsidP="008332CE">
      <w:pPr>
        <w:pStyle w:val="Odstavekseznama"/>
        <w:numPr>
          <w:ilvl w:val="0"/>
          <w:numId w:val="171"/>
        </w:numPr>
        <w:rPr>
          <w:bCs/>
        </w:rPr>
      </w:pPr>
      <w:r>
        <w:t>Če je akcija uspešno izvedena, je status paketa »</w:t>
      </w:r>
      <w:r w:rsidR="00165CCD">
        <w:rPr>
          <w:b/>
        </w:rPr>
        <w:t>V</w:t>
      </w:r>
      <w:r>
        <w:rPr>
          <w:b/>
        </w:rPr>
        <w:t xml:space="preserve"> pripravi za podpis</w:t>
      </w:r>
      <w:r w:rsidRPr="00335654">
        <w:t>«;</w:t>
      </w:r>
      <w:r>
        <w:t xml:space="preserve"> hkrati so vsi predlogi, ki so v tem paketu, prestavljeni v »</w:t>
      </w:r>
      <w:r w:rsidRPr="009654C1">
        <w:rPr>
          <w:b/>
        </w:rPr>
        <w:t xml:space="preserve">Predlog </w:t>
      </w:r>
      <w:r>
        <w:rPr>
          <w:b/>
        </w:rPr>
        <w:t xml:space="preserve"> v pripravi za podpis</w:t>
      </w:r>
      <w:r>
        <w:t>«.</w:t>
      </w:r>
    </w:p>
    <w:p w14:paraId="16569913" w14:textId="77777777" w:rsidR="00B846EB" w:rsidRDefault="00B846EB" w:rsidP="00B846EB">
      <w:pPr>
        <w:pStyle w:val="Naslov5"/>
      </w:pPr>
      <w:bookmarkStart w:id="481" w:name="_Toc86324365"/>
      <w:bookmarkStart w:id="482" w:name="_Toc91846720"/>
      <w:r>
        <w:t>Objava odloka</w:t>
      </w:r>
      <w:bookmarkEnd w:id="481"/>
      <w:bookmarkEnd w:id="482"/>
    </w:p>
    <w:p w14:paraId="133B2A86" w14:textId="037E7D20" w:rsidR="00B846EB" w:rsidRDefault="00B846EB" w:rsidP="00B846EB">
      <w:r>
        <w:t xml:space="preserve">Objava odloka se izvede izven ISeD, ko je odlok objavljen, nosilec paketa </w:t>
      </w:r>
      <w:r w:rsidR="00B61DD8">
        <w:t>MK</w:t>
      </w:r>
      <w:r>
        <w:t xml:space="preserve"> to označi, da lahko nadaljuje postopek prenosa v </w:t>
      </w:r>
      <w:r w:rsidR="00B61DD8">
        <w:t>evidenco</w:t>
      </w:r>
      <w:r>
        <w:t>.</w:t>
      </w:r>
    </w:p>
    <w:p w14:paraId="5FDB0821" w14:textId="2692F969" w:rsidR="00B846EB" w:rsidRDefault="00B846EB" w:rsidP="00B846EB">
      <w:pPr>
        <w:pStyle w:val="Naslov6"/>
      </w:pPr>
      <w:bookmarkStart w:id="483" w:name="_Toc86324366"/>
      <w:bookmarkStart w:id="484" w:name="_Toc91846721"/>
      <w:r>
        <w:t>Kdo lahko vpiše, da je odlok paketa objavljen</w:t>
      </w:r>
      <w:r w:rsidR="00630B58" w:rsidRPr="00630B58">
        <w:t xml:space="preserve"> </w:t>
      </w:r>
      <w:r w:rsidR="00630B58">
        <w:t>in kdaj</w:t>
      </w:r>
      <w:r>
        <w:t>?</w:t>
      </w:r>
      <w:bookmarkEnd w:id="483"/>
      <w:bookmarkEnd w:id="484"/>
    </w:p>
    <w:p w14:paraId="70D3D5B1" w14:textId="77777777" w:rsidR="00B846EB" w:rsidRDefault="00B846EB" w:rsidP="00B846EB">
      <w:r>
        <w:t>Akcija je na voljo:</w:t>
      </w:r>
    </w:p>
    <w:p w14:paraId="09B9E33C" w14:textId="5BAA72F2" w:rsidR="00B846EB" w:rsidRDefault="00B846EB" w:rsidP="008332CE">
      <w:pPr>
        <w:pStyle w:val="Odstavekseznama"/>
        <w:numPr>
          <w:ilvl w:val="0"/>
          <w:numId w:val="76"/>
        </w:numPr>
      </w:pPr>
      <w:r>
        <w:t xml:space="preserve">če ste </w:t>
      </w:r>
      <w:r w:rsidRPr="00B852C7">
        <w:rPr>
          <w:b/>
        </w:rPr>
        <w:t xml:space="preserve">nosilec paketa </w:t>
      </w:r>
      <w:r w:rsidR="00B61DD8">
        <w:rPr>
          <w:b/>
        </w:rPr>
        <w:t>MK</w:t>
      </w:r>
      <w:r>
        <w:t>,</w:t>
      </w:r>
    </w:p>
    <w:p w14:paraId="3B4F390F" w14:textId="49C68ED0" w:rsidR="00B846EB" w:rsidRPr="003176F9" w:rsidRDefault="00B846EB" w:rsidP="008332CE">
      <w:pPr>
        <w:pStyle w:val="Odstavekseznama"/>
        <w:numPr>
          <w:ilvl w:val="0"/>
          <w:numId w:val="76"/>
        </w:numPr>
      </w:pPr>
      <w:r>
        <w:t xml:space="preserve">če </w:t>
      </w:r>
      <w:r w:rsidRPr="00B852C7">
        <w:rPr>
          <w:b/>
        </w:rPr>
        <w:t xml:space="preserve">je status paketa </w:t>
      </w:r>
      <w:r w:rsidR="00720F47" w:rsidRPr="00335654">
        <w:t>»</w:t>
      </w:r>
      <w:r w:rsidR="00165CCD">
        <w:rPr>
          <w:b/>
        </w:rPr>
        <w:t>V</w:t>
      </w:r>
      <w:r w:rsidR="00B61DD8">
        <w:rPr>
          <w:b/>
        </w:rPr>
        <w:t xml:space="preserve"> podpisovanju</w:t>
      </w:r>
      <w:r w:rsidR="00720F47" w:rsidRPr="00335654">
        <w:t>«</w:t>
      </w:r>
      <w:r w:rsidRPr="00335654">
        <w:t>.</w:t>
      </w:r>
    </w:p>
    <w:p w14:paraId="694CBA21" w14:textId="4234AD5D" w:rsidR="00B846EB" w:rsidRDefault="00B846EB" w:rsidP="00B846EB">
      <w:pPr>
        <w:pStyle w:val="Naslov6"/>
      </w:pPr>
      <w:bookmarkStart w:id="485" w:name="_Toc86324367"/>
      <w:bookmarkStart w:id="486" w:name="_Toc91846722"/>
      <w:r>
        <w:t>Kako vpišem, da je odlok paketa objavljen?</w:t>
      </w:r>
      <w:bookmarkEnd w:id="485"/>
      <w:bookmarkEnd w:id="486"/>
    </w:p>
    <w:p w14:paraId="3F8D8158" w14:textId="77777777" w:rsidR="00B846EB" w:rsidRDefault="00B846EB" w:rsidP="00B846EB">
      <w:r w:rsidRPr="00B852C7">
        <w:rPr>
          <w:noProof/>
          <w:lang w:eastAsia="sl-SI"/>
        </w:rPr>
        <w:lastRenderedPageBreak/>
        <w:drawing>
          <wp:inline distT="0" distB="0" distL="0" distR="0" wp14:anchorId="438C5EE4" wp14:editId="37711A92">
            <wp:extent cx="1787769" cy="286468"/>
            <wp:effectExtent l="0" t="0" r="3175" b="0"/>
            <wp:docPr id="188" name="Picture 18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32516" cy="293638"/>
                    </a:xfrm>
                    <a:prstGeom prst="rect">
                      <a:avLst/>
                    </a:prstGeom>
                  </pic:spPr>
                </pic:pic>
              </a:graphicData>
            </a:graphic>
          </wp:inline>
        </w:drawing>
      </w:r>
    </w:p>
    <w:p w14:paraId="32A7E263" w14:textId="2D0475C7" w:rsidR="00B846EB" w:rsidRDefault="00B846EB" w:rsidP="008332CE">
      <w:pPr>
        <w:pStyle w:val="Odstavekseznama"/>
        <w:numPr>
          <w:ilvl w:val="0"/>
          <w:numId w:val="77"/>
        </w:numPr>
      </w:pPr>
      <w:r>
        <w:t xml:space="preserve">Odprite stran </w:t>
      </w:r>
      <w:r w:rsidR="00720F47">
        <w:t>»</w:t>
      </w:r>
      <w:r w:rsidRPr="001456A2">
        <w:rPr>
          <w:b/>
        </w:rPr>
        <w:t xml:space="preserve">Vpogled v </w:t>
      </w:r>
      <w:r>
        <w:rPr>
          <w:b/>
        </w:rPr>
        <w:t>paket</w:t>
      </w:r>
      <w:r w:rsidR="00720F47" w:rsidRPr="00335654">
        <w:t>«</w:t>
      </w:r>
      <w:r w:rsidRPr="00335654">
        <w:t>.</w:t>
      </w:r>
    </w:p>
    <w:p w14:paraId="6DA4CC80" w14:textId="690DAF9A" w:rsidR="00B846EB" w:rsidRPr="000B7CAF" w:rsidRDefault="00B846EB" w:rsidP="008332CE">
      <w:pPr>
        <w:pStyle w:val="Odstavekseznama"/>
        <w:numPr>
          <w:ilvl w:val="0"/>
          <w:numId w:val="77"/>
        </w:numPr>
        <w:rPr>
          <w:bCs/>
        </w:rPr>
      </w:pPr>
      <w:r w:rsidRPr="000B7CAF">
        <w:rPr>
          <w:bCs/>
        </w:rPr>
        <w:t xml:space="preserve">Kliknite na gumb </w:t>
      </w:r>
      <w:r w:rsidR="00720F47">
        <w:rPr>
          <w:bCs/>
        </w:rPr>
        <w:t>»</w:t>
      </w:r>
      <w:r>
        <w:rPr>
          <w:b/>
          <w:bCs/>
        </w:rPr>
        <w:t>Odlok je objavljen</w:t>
      </w:r>
      <w:r w:rsidR="00720F47" w:rsidRPr="00335654">
        <w:rPr>
          <w:bCs/>
        </w:rPr>
        <w:t>«</w:t>
      </w:r>
      <w:r w:rsidRPr="00335654">
        <w:rPr>
          <w:bCs/>
        </w:rPr>
        <w:t>.</w:t>
      </w:r>
    </w:p>
    <w:p w14:paraId="664630DA" w14:textId="77777777" w:rsidR="00B846EB" w:rsidRPr="000B7CAF" w:rsidRDefault="00B846EB" w:rsidP="008332CE">
      <w:pPr>
        <w:pStyle w:val="Odstavekseznama"/>
        <w:numPr>
          <w:ilvl w:val="0"/>
          <w:numId w:val="77"/>
        </w:numPr>
        <w:rPr>
          <w:bCs/>
        </w:rPr>
      </w:pPr>
      <w:r w:rsidRPr="000B7CAF">
        <w:rPr>
          <w:bCs/>
        </w:rPr>
        <w:t>Če želite</w:t>
      </w:r>
      <w:r>
        <w:rPr>
          <w:bCs/>
        </w:rPr>
        <w:t>,</w:t>
      </w:r>
      <w:r w:rsidRPr="000B7CAF">
        <w:rPr>
          <w:bCs/>
        </w:rPr>
        <w:t xml:space="preserve"> vpišite komentar; komentar bo prikazan v </w:t>
      </w:r>
      <w:proofErr w:type="spellStart"/>
      <w:r w:rsidRPr="000B7CAF">
        <w:rPr>
          <w:bCs/>
        </w:rPr>
        <w:t>časovnici</w:t>
      </w:r>
      <w:proofErr w:type="spellEnd"/>
      <w:r w:rsidRPr="000B7CAF">
        <w:rPr>
          <w:bCs/>
        </w:rPr>
        <w:t>;</w:t>
      </w:r>
    </w:p>
    <w:p w14:paraId="2DCCF9D5" w14:textId="04671570" w:rsidR="00B846EB" w:rsidRDefault="00B846EB" w:rsidP="008332CE">
      <w:pPr>
        <w:pStyle w:val="Odstavekseznama"/>
        <w:numPr>
          <w:ilvl w:val="0"/>
          <w:numId w:val="77"/>
        </w:numPr>
      </w:pPr>
      <w:r w:rsidRPr="000B7CAF">
        <w:t xml:space="preserve">Kliknite na gumb </w:t>
      </w:r>
      <w:r w:rsidR="00720F47">
        <w:t>»</w:t>
      </w:r>
      <w:r w:rsidRPr="000B7CAF">
        <w:rPr>
          <w:b/>
        </w:rPr>
        <w:t>Potrdi</w:t>
      </w:r>
      <w:r w:rsidR="00720F47" w:rsidRPr="00335654">
        <w:t>«</w:t>
      </w:r>
      <w:r w:rsidRPr="000B7CAF">
        <w:t xml:space="preserve"> </w:t>
      </w:r>
      <w:r w:rsidR="00565E59">
        <w:t>oz.</w:t>
      </w:r>
      <w:r w:rsidRPr="000B7CAF">
        <w:t xml:space="preserve"> </w:t>
      </w:r>
      <w:r w:rsidR="00720F47">
        <w:t>»</w:t>
      </w:r>
      <w:r w:rsidRPr="000B7CAF">
        <w:rPr>
          <w:b/>
        </w:rPr>
        <w:t>Prekliči</w:t>
      </w:r>
      <w:r w:rsidR="00720F47" w:rsidRPr="00335654">
        <w:t>«</w:t>
      </w:r>
      <w:r w:rsidRPr="00335654">
        <w:t>,</w:t>
      </w:r>
      <w:r w:rsidRPr="000B7CAF">
        <w:t xml:space="preserve"> če želite prekiniti akcijo.</w:t>
      </w:r>
    </w:p>
    <w:p w14:paraId="2B9923AB" w14:textId="01548A8F" w:rsidR="00B846EB" w:rsidRDefault="00B846EB" w:rsidP="008332CE">
      <w:pPr>
        <w:pStyle w:val="Odstavekseznama"/>
        <w:numPr>
          <w:ilvl w:val="0"/>
          <w:numId w:val="77"/>
        </w:numPr>
      </w:pPr>
      <w:r w:rsidRPr="000B7CAF">
        <w:t xml:space="preserve">Na koncu uspešno izvedene akcije je status paketa </w:t>
      </w:r>
      <w:r w:rsidR="00720F47">
        <w:t>»</w:t>
      </w:r>
      <w:r w:rsidRPr="00232A48">
        <w:rPr>
          <w:b/>
        </w:rPr>
        <w:t>Objavljen</w:t>
      </w:r>
      <w:r w:rsidR="00720F47" w:rsidRPr="00335654">
        <w:t>«</w:t>
      </w:r>
      <w:r w:rsidRPr="00335654">
        <w:t>;</w:t>
      </w:r>
      <w:r w:rsidRPr="000B7CAF">
        <w:t xml:space="preserve"> hkrati so vsi predlogi, ki so v tem paketu prestavljeni v </w:t>
      </w:r>
      <w:r w:rsidR="00720F47">
        <w:t>»</w:t>
      </w:r>
      <w:r w:rsidR="00B61DD8">
        <w:rPr>
          <w:b/>
        </w:rPr>
        <w:t>Predlog objavljen</w:t>
      </w:r>
      <w:r w:rsidR="00720F47">
        <w:t>«</w:t>
      </w:r>
      <w:r w:rsidRPr="000B7CAF">
        <w:t xml:space="preserve">. </w:t>
      </w:r>
      <w:r>
        <w:t xml:space="preserve">S tem se je končala faza sprejetja in objave in se je začela </w:t>
      </w:r>
      <w:r w:rsidR="00B61DD8">
        <w:t>zaključna faza</w:t>
      </w:r>
      <w:r>
        <w:t>.</w:t>
      </w:r>
    </w:p>
    <w:p w14:paraId="79FA9979" w14:textId="7589A84E" w:rsidR="00B846EB" w:rsidRDefault="00B846EB" w:rsidP="00B846EB">
      <w:pPr>
        <w:pStyle w:val="Naslov4"/>
      </w:pPr>
      <w:bookmarkStart w:id="487" w:name="_Toc86324393"/>
      <w:bookmarkStart w:id="488" w:name="_Toc91846723"/>
      <w:r>
        <w:t xml:space="preserve">Faza </w:t>
      </w:r>
      <w:bookmarkEnd w:id="487"/>
      <w:r w:rsidR="00B61DD8">
        <w:t>»Zaključek«</w:t>
      </w:r>
      <w:bookmarkEnd w:id="488"/>
    </w:p>
    <w:p w14:paraId="08DEF856" w14:textId="2340E376" w:rsidR="00B846EB" w:rsidRDefault="004A2FD6" w:rsidP="00B846EB">
      <w:r>
        <w:t>Ko je odlok objavljen nosilec paketa MK:</w:t>
      </w:r>
    </w:p>
    <w:p w14:paraId="0B62D946" w14:textId="09292300" w:rsidR="004A2FD6" w:rsidRDefault="004A2FD6" w:rsidP="008332CE">
      <w:pPr>
        <w:pStyle w:val="Odstavekseznama"/>
        <w:numPr>
          <w:ilvl w:val="0"/>
          <w:numId w:val="172"/>
        </w:numPr>
      </w:pPr>
      <w:r>
        <w:t>vpiše podatke o predpisu</w:t>
      </w:r>
    </w:p>
    <w:p w14:paraId="0A306203" w14:textId="36AD4DB4" w:rsidR="004A2FD6" w:rsidRDefault="004A2FD6" w:rsidP="008332CE">
      <w:pPr>
        <w:pStyle w:val="Odstavekseznama"/>
        <w:numPr>
          <w:ilvl w:val="0"/>
          <w:numId w:val="172"/>
        </w:numPr>
      </w:pPr>
      <w:r>
        <w:t>potrdi paket.</w:t>
      </w:r>
    </w:p>
    <w:p w14:paraId="6CE9BA54" w14:textId="16AFEAFB" w:rsidR="00B846EB" w:rsidRDefault="00B846EB" w:rsidP="00B846EB">
      <w:pPr>
        <w:pStyle w:val="Naslov5"/>
      </w:pPr>
      <w:bookmarkStart w:id="489" w:name="_Toc86324394"/>
      <w:bookmarkStart w:id="490" w:name="_Toc91846724"/>
      <w:r>
        <w:t>Izločitev predloga iz paketa po objavi</w:t>
      </w:r>
      <w:bookmarkEnd w:id="489"/>
      <w:bookmarkEnd w:id="490"/>
    </w:p>
    <w:p w14:paraId="5D9E2678" w14:textId="044B5899" w:rsidR="00B846EB" w:rsidRDefault="00B846EB" w:rsidP="00B846EB">
      <w:r>
        <w:t>Predloga, ki ni zajet v vsebini odloka</w:t>
      </w:r>
      <w:r w:rsidR="00906227">
        <w:t>,</w:t>
      </w:r>
      <w:r>
        <w:t xml:space="preserve"> je potrebno izločiti iz paketa. </w:t>
      </w:r>
    </w:p>
    <w:p w14:paraId="1736B079" w14:textId="77777777" w:rsidR="00B846EB" w:rsidRDefault="00B846EB" w:rsidP="00B846EB">
      <w:pPr>
        <w:pStyle w:val="Naslov6"/>
      </w:pPr>
      <w:bookmarkStart w:id="491" w:name="_Toc86324395"/>
      <w:bookmarkStart w:id="492" w:name="_Toc91846725"/>
      <w:r>
        <w:t>Kdo lahko odstrani predlog iz paketa?</w:t>
      </w:r>
      <w:bookmarkEnd w:id="491"/>
      <w:bookmarkEnd w:id="492"/>
    </w:p>
    <w:p w14:paraId="281CD47F" w14:textId="77777777" w:rsidR="00B846EB" w:rsidRDefault="00B846EB" w:rsidP="00B846EB">
      <w:r>
        <w:t>Akcija je na voljo:</w:t>
      </w:r>
    </w:p>
    <w:p w14:paraId="7510CB00" w14:textId="77777777" w:rsidR="00B846EB" w:rsidRDefault="00B846EB" w:rsidP="008332CE">
      <w:pPr>
        <w:pStyle w:val="Odstavekseznama"/>
        <w:numPr>
          <w:ilvl w:val="0"/>
          <w:numId w:val="81"/>
        </w:numPr>
      </w:pPr>
      <w:r>
        <w:t xml:space="preserve">če ste </w:t>
      </w:r>
      <w:r w:rsidRPr="00171F52">
        <w:rPr>
          <w:b/>
        </w:rPr>
        <w:t>nosilec paketa MK</w:t>
      </w:r>
      <w:r>
        <w:t xml:space="preserve"> in</w:t>
      </w:r>
    </w:p>
    <w:p w14:paraId="2048A80D" w14:textId="05FA7AF0" w:rsidR="00B846EB" w:rsidRPr="00344ED6" w:rsidRDefault="00B846EB" w:rsidP="008332CE">
      <w:pPr>
        <w:pStyle w:val="Odstavekseznama"/>
        <w:numPr>
          <w:ilvl w:val="0"/>
          <w:numId w:val="81"/>
        </w:numPr>
      </w:pPr>
      <w:r>
        <w:t xml:space="preserve">če je </w:t>
      </w:r>
      <w:r w:rsidRPr="00914F6E">
        <w:rPr>
          <w:b/>
        </w:rPr>
        <w:t xml:space="preserve">status predloga </w:t>
      </w:r>
      <w:r w:rsidR="00720F47">
        <w:rPr>
          <w:b/>
        </w:rPr>
        <w:t>»</w:t>
      </w:r>
      <w:r w:rsidRPr="00914F6E">
        <w:rPr>
          <w:b/>
        </w:rPr>
        <w:t>Predlog v potrjevanju 1. faze</w:t>
      </w:r>
      <w:r w:rsidR="00720F47">
        <w:rPr>
          <w:b/>
        </w:rPr>
        <w:t>«</w:t>
      </w:r>
      <w:r w:rsidRPr="00914F6E">
        <w:rPr>
          <w:b/>
        </w:rPr>
        <w:t>.</w:t>
      </w:r>
    </w:p>
    <w:p w14:paraId="1E63C7AD" w14:textId="77777777" w:rsidR="00B846EB" w:rsidRDefault="00B846EB" w:rsidP="00B846EB">
      <w:pPr>
        <w:pStyle w:val="Naslov6"/>
      </w:pPr>
      <w:bookmarkStart w:id="493" w:name="_Toc86324396"/>
      <w:bookmarkStart w:id="494" w:name="_Toc91846726"/>
      <w:r>
        <w:t>Kako odstranim predlog iz paketa?</w:t>
      </w:r>
      <w:bookmarkEnd w:id="493"/>
      <w:bookmarkEnd w:id="494"/>
    </w:p>
    <w:p w14:paraId="74F0003A" w14:textId="77777777" w:rsidR="00B846EB" w:rsidRDefault="00B846EB" w:rsidP="00B846EB">
      <w:r w:rsidRPr="00344ED6">
        <w:rPr>
          <w:noProof/>
          <w:lang w:eastAsia="sl-SI"/>
        </w:rPr>
        <w:drawing>
          <wp:inline distT="0" distB="0" distL="0" distR="0" wp14:anchorId="69EF9BD9" wp14:editId="24D2AFA7">
            <wp:extent cx="1863969" cy="293146"/>
            <wp:effectExtent l="0" t="0" r="3175" b="0"/>
            <wp:docPr id="193" name="Picture 19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00282" cy="298857"/>
                    </a:xfrm>
                    <a:prstGeom prst="rect">
                      <a:avLst/>
                    </a:prstGeom>
                  </pic:spPr>
                </pic:pic>
              </a:graphicData>
            </a:graphic>
          </wp:inline>
        </w:drawing>
      </w:r>
    </w:p>
    <w:p w14:paraId="36459CBE" w14:textId="31658E68" w:rsidR="00B846EB" w:rsidRDefault="00B846EB" w:rsidP="008332CE">
      <w:pPr>
        <w:pStyle w:val="Odstavekseznama"/>
        <w:numPr>
          <w:ilvl w:val="0"/>
          <w:numId w:val="83"/>
        </w:numPr>
      </w:pPr>
      <w:r>
        <w:t xml:space="preserve">Na strani </w:t>
      </w:r>
      <w:r w:rsidR="00720F47">
        <w:t>»</w:t>
      </w:r>
      <w:r w:rsidRPr="00171F52">
        <w:rPr>
          <w:b/>
        </w:rPr>
        <w:t>Vpogled v paket</w:t>
      </w:r>
      <w:r w:rsidR="00720F47" w:rsidRPr="00B12226">
        <w:t>«</w:t>
      </w:r>
      <w:r>
        <w:t xml:space="preserve"> kliknite na zavihek </w:t>
      </w:r>
      <w:r w:rsidR="00720F47">
        <w:t>»</w:t>
      </w:r>
      <w:r w:rsidRPr="00171F52">
        <w:rPr>
          <w:b/>
        </w:rPr>
        <w:t>Predlogi</w:t>
      </w:r>
      <w:r w:rsidR="00720F47" w:rsidRPr="00B12226">
        <w:t>«</w:t>
      </w:r>
      <w:r w:rsidRPr="00B12226">
        <w:t>.</w:t>
      </w:r>
    </w:p>
    <w:p w14:paraId="279AFF9D" w14:textId="77777777" w:rsidR="00B846EB" w:rsidRDefault="00B846EB" w:rsidP="008332CE">
      <w:pPr>
        <w:pStyle w:val="Odstavekseznama"/>
        <w:numPr>
          <w:ilvl w:val="0"/>
          <w:numId w:val="83"/>
        </w:numPr>
      </w:pPr>
      <w:r>
        <w:t>Kliknite na predlog, ki ga želite izločiti.</w:t>
      </w:r>
    </w:p>
    <w:p w14:paraId="004CF4AB" w14:textId="6BD64EE4" w:rsidR="00B846EB" w:rsidRDefault="00B846EB" w:rsidP="008332CE">
      <w:pPr>
        <w:pStyle w:val="Odstavekseznama"/>
        <w:numPr>
          <w:ilvl w:val="0"/>
          <w:numId w:val="83"/>
        </w:numPr>
      </w:pPr>
      <w:r>
        <w:t xml:space="preserve">Kliknite na gumb </w:t>
      </w:r>
      <w:r w:rsidR="00720F47">
        <w:t>»</w:t>
      </w:r>
      <w:r>
        <w:rPr>
          <w:b/>
        </w:rPr>
        <w:t>Izloči predlog iz paketa</w:t>
      </w:r>
      <w:r w:rsidR="00720F47" w:rsidRPr="00B12226">
        <w:t>«</w:t>
      </w:r>
      <w:r w:rsidRPr="00B12226">
        <w:t>.</w:t>
      </w:r>
    </w:p>
    <w:p w14:paraId="2352F44D" w14:textId="77777777" w:rsidR="00B846EB" w:rsidRDefault="00B846EB" w:rsidP="008332CE">
      <w:pPr>
        <w:pStyle w:val="Odstavekseznama"/>
        <w:numPr>
          <w:ilvl w:val="0"/>
          <w:numId w:val="83"/>
        </w:numPr>
      </w:pPr>
      <w:r>
        <w:t xml:space="preserve">Obvezno vpišite komentar; komentar bo viden na </w:t>
      </w:r>
      <w:proofErr w:type="spellStart"/>
      <w:r>
        <w:t>časovnici</w:t>
      </w:r>
      <w:proofErr w:type="spellEnd"/>
      <w:r>
        <w:t>.</w:t>
      </w:r>
    </w:p>
    <w:p w14:paraId="4072FFF2" w14:textId="2D7B375E" w:rsidR="00B846EB" w:rsidRDefault="00B846EB" w:rsidP="008332CE">
      <w:pPr>
        <w:pStyle w:val="Odstavekseznama"/>
        <w:numPr>
          <w:ilvl w:val="0"/>
          <w:numId w:val="83"/>
        </w:numPr>
      </w:pPr>
      <w:r>
        <w:t xml:space="preserve">Kliknite na gumb </w:t>
      </w:r>
      <w:r w:rsidR="00720F47">
        <w:t>»</w:t>
      </w:r>
      <w:r w:rsidRPr="00175A24">
        <w:rPr>
          <w:b/>
        </w:rPr>
        <w:t>Potrdi</w:t>
      </w:r>
      <w:r w:rsidR="00720F47" w:rsidRPr="00335654">
        <w:t>«</w:t>
      </w:r>
      <w:r>
        <w:t xml:space="preserve"> </w:t>
      </w:r>
      <w:r w:rsidR="00565E59">
        <w:t>oz.</w:t>
      </w:r>
      <w:r>
        <w:t xml:space="preserve"> </w:t>
      </w:r>
      <w:r w:rsidR="00720F47">
        <w:t>»</w:t>
      </w:r>
      <w:r w:rsidRPr="00175A24">
        <w:rPr>
          <w:b/>
        </w:rPr>
        <w:t>Prekliči</w:t>
      </w:r>
      <w:r w:rsidR="00720F47" w:rsidRPr="00335654">
        <w:t>«</w:t>
      </w:r>
      <w:r w:rsidRPr="00335654">
        <w:t>,</w:t>
      </w:r>
      <w:r>
        <w:t xml:space="preserve"> če želite prekiniti akcijo.</w:t>
      </w:r>
    </w:p>
    <w:p w14:paraId="16D1C434" w14:textId="39DA5875" w:rsidR="00B846EB" w:rsidRPr="00175A24" w:rsidRDefault="00B846EB" w:rsidP="008332CE">
      <w:pPr>
        <w:pStyle w:val="Odstavekseznama"/>
        <w:numPr>
          <w:ilvl w:val="0"/>
          <w:numId w:val="83"/>
        </w:numPr>
      </w:pPr>
      <w:r>
        <w:t xml:space="preserve">Na koncu uspešno izvedene akcije je status predloga </w:t>
      </w:r>
      <w:r w:rsidR="00720F47">
        <w:t>»</w:t>
      </w:r>
      <w:r>
        <w:rPr>
          <w:b/>
        </w:rPr>
        <w:t>Predlog umaknjen po objavi</w:t>
      </w:r>
      <w:r w:rsidR="00720F47" w:rsidRPr="00B12226">
        <w:t>«</w:t>
      </w:r>
      <w:r w:rsidRPr="00B12226">
        <w:t>.</w:t>
      </w:r>
    </w:p>
    <w:p w14:paraId="0860B7D7" w14:textId="4AAFF6E3" w:rsidR="00B846EB" w:rsidRDefault="004B3D97" w:rsidP="00B846EB">
      <w:pPr>
        <w:pStyle w:val="Naslov5"/>
      </w:pPr>
      <w:bookmarkStart w:id="495" w:name="_Toc86324397"/>
      <w:r>
        <w:t xml:space="preserve"> </w:t>
      </w:r>
      <w:bookmarkStart w:id="496" w:name="_Toc91846727"/>
      <w:r w:rsidR="00B846EB">
        <w:t xml:space="preserve">Potrditev </w:t>
      </w:r>
      <w:bookmarkEnd w:id="495"/>
      <w:r w:rsidR="004A2FD6">
        <w:t>paketa</w:t>
      </w:r>
      <w:bookmarkEnd w:id="496"/>
    </w:p>
    <w:p w14:paraId="01796862" w14:textId="5B9F3D34" w:rsidR="00B846EB" w:rsidRDefault="00B846EB" w:rsidP="00B12226">
      <w:r>
        <w:t xml:space="preserve">S </w:t>
      </w:r>
      <w:r w:rsidR="00EE2787">
        <w:t>potrditvijo</w:t>
      </w:r>
      <w:r>
        <w:t xml:space="preserve"> se bodo prenesli podatki iz predloga v register. </w:t>
      </w:r>
    </w:p>
    <w:p w14:paraId="29A630B3" w14:textId="40DE4DB7" w:rsidR="00B846EB" w:rsidRDefault="00B846EB" w:rsidP="00B846EB">
      <w:pPr>
        <w:pStyle w:val="Naslov6"/>
      </w:pPr>
      <w:bookmarkStart w:id="497" w:name="_Toc86324398"/>
      <w:bookmarkStart w:id="498" w:name="_Toc91846728"/>
      <w:r>
        <w:t xml:space="preserve">Kdo lahko potrdi </w:t>
      </w:r>
      <w:r w:rsidR="004A2FD6">
        <w:t>paket</w:t>
      </w:r>
      <w:r w:rsidR="00630B58" w:rsidRPr="00630B58">
        <w:t xml:space="preserve"> </w:t>
      </w:r>
      <w:r w:rsidR="00630B58">
        <w:t>in kdaj</w:t>
      </w:r>
      <w:r>
        <w:t>?</w:t>
      </w:r>
      <w:bookmarkEnd w:id="497"/>
      <w:bookmarkEnd w:id="498"/>
    </w:p>
    <w:p w14:paraId="67A7063D" w14:textId="77777777" w:rsidR="00B846EB" w:rsidRDefault="00B846EB" w:rsidP="00B846EB">
      <w:r>
        <w:t>Akcija je na voljo:</w:t>
      </w:r>
    </w:p>
    <w:p w14:paraId="0DA734E2" w14:textId="77777777" w:rsidR="00B846EB" w:rsidRDefault="00B846EB" w:rsidP="008332CE">
      <w:pPr>
        <w:pStyle w:val="Odstavekseznama"/>
        <w:numPr>
          <w:ilvl w:val="0"/>
          <w:numId w:val="81"/>
        </w:numPr>
      </w:pPr>
      <w:r>
        <w:t xml:space="preserve">če ste </w:t>
      </w:r>
      <w:r w:rsidRPr="00171F52">
        <w:rPr>
          <w:b/>
        </w:rPr>
        <w:t>nosilec paketa MK</w:t>
      </w:r>
      <w:r>
        <w:t xml:space="preserve"> in</w:t>
      </w:r>
    </w:p>
    <w:p w14:paraId="62A46E4F" w14:textId="0D3891FA" w:rsidR="00B846EB" w:rsidRPr="00914F6E" w:rsidRDefault="00B846EB" w:rsidP="008332CE">
      <w:pPr>
        <w:pStyle w:val="Odstavekseznama"/>
        <w:numPr>
          <w:ilvl w:val="0"/>
          <w:numId w:val="81"/>
        </w:numPr>
      </w:pPr>
      <w:r>
        <w:t xml:space="preserve">če je </w:t>
      </w:r>
      <w:r w:rsidRPr="00914F6E">
        <w:rPr>
          <w:b/>
        </w:rPr>
        <w:t xml:space="preserve">status </w:t>
      </w:r>
      <w:r>
        <w:rPr>
          <w:b/>
        </w:rPr>
        <w:t>paketa</w:t>
      </w:r>
      <w:r w:rsidRPr="00914F6E">
        <w:rPr>
          <w:b/>
        </w:rPr>
        <w:t xml:space="preserve"> </w:t>
      </w:r>
      <w:r w:rsidR="00720F47" w:rsidRPr="00B12226">
        <w:t>»</w:t>
      </w:r>
      <w:r>
        <w:rPr>
          <w:b/>
        </w:rPr>
        <w:t>Objavljen</w:t>
      </w:r>
      <w:r w:rsidR="00720F47" w:rsidRPr="00B12226">
        <w:t>«</w:t>
      </w:r>
      <w:r w:rsidRPr="00B12226">
        <w:t>.</w:t>
      </w:r>
    </w:p>
    <w:p w14:paraId="5928ACFB" w14:textId="77777777" w:rsidR="00B846EB" w:rsidRPr="00914F6E" w:rsidRDefault="00B846EB" w:rsidP="00B846EB">
      <w:r w:rsidRPr="00914F6E">
        <w:rPr>
          <w:rStyle w:val="Poudarek"/>
        </w:rPr>
        <w:t>Pozor!</w:t>
      </w:r>
      <w:r>
        <w:t xml:space="preserve"> Preden potrdite prvo fazo, obvezno najprej uredite paket in vpišite podatke o odloku.</w:t>
      </w:r>
    </w:p>
    <w:p w14:paraId="088102B0" w14:textId="3524EDEB" w:rsidR="00B846EB" w:rsidRDefault="00B846EB" w:rsidP="00B846EB">
      <w:pPr>
        <w:pStyle w:val="Naslov6"/>
      </w:pPr>
      <w:bookmarkStart w:id="499" w:name="_Toc86324399"/>
      <w:bookmarkStart w:id="500" w:name="_Toc91846729"/>
      <w:r>
        <w:t xml:space="preserve">Kako potrdim </w:t>
      </w:r>
      <w:r w:rsidR="004A2FD6">
        <w:t>paket</w:t>
      </w:r>
      <w:r>
        <w:t>?</w:t>
      </w:r>
      <w:bookmarkEnd w:id="499"/>
      <w:bookmarkEnd w:id="500"/>
    </w:p>
    <w:p w14:paraId="2D753DBC" w14:textId="65FAE38C" w:rsidR="00B846EB" w:rsidRDefault="00B846EB" w:rsidP="008332CE">
      <w:pPr>
        <w:pStyle w:val="Odstavekseznama"/>
        <w:numPr>
          <w:ilvl w:val="0"/>
          <w:numId w:val="84"/>
        </w:numPr>
      </w:pPr>
      <w:r>
        <w:t xml:space="preserve">Odprite stran </w:t>
      </w:r>
      <w:r w:rsidR="00720F47">
        <w:t>»</w:t>
      </w:r>
      <w:r w:rsidRPr="001456A2">
        <w:rPr>
          <w:b/>
        </w:rPr>
        <w:t xml:space="preserve">Vpogled v </w:t>
      </w:r>
      <w:r>
        <w:rPr>
          <w:b/>
        </w:rPr>
        <w:t>paket</w:t>
      </w:r>
      <w:r w:rsidR="00720F47" w:rsidRPr="00B12226">
        <w:t>«</w:t>
      </w:r>
      <w:r w:rsidRPr="00B12226">
        <w:t>.</w:t>
      </w:r>
    </w:p>
    <w:p w14:paraId="05CE2519" w14:textId="13918236" w:rsidR="00B846EB" w:rsidRPr="00B12226" w:rsidRDefault="00B846EB" w:rsidP="008332CE">
      <w:pPr>
        <w:pStyle w:val="Odstavekseznama"/>
        <w:numPr>
          <w:ilvl w:val="0"/>
          <w:numId w:val="84"/>
        </w:numPr>
      </w:pPr>
      <w:r>
        <w:lastRenderedPageBreak/>
        <w:t xml:space="preserve">Kliknite na gumb </w:t>
      </w:r>
      <w:r w:rsidR="00720F47">
        <w:t>»</w:t>
      </w:r>
      <w:r w:rsidRPr="00914F6E">
        <w:rPr>
          <w:b/>
        </w:rPr>
        <w:t>Uredi</w:t>
      </w:r>
      <w:r w:rsidR="00720F47" w:rsidRPr="00B12226">
        <w:t>«</w:t>
      </w:r>
      <w:r>
        <w:t xml:space="preserve"> in na tretjem koraku čarovnika vpišite podatke o odloku; Kliknite gumb </w:t>
      </w:r>
      <w:r w:rsidR="00720F47">
        <w:t>»</w:t>
      </w:r>
      <w:r w:rsidRPr="00914F6E">
        <w:rPr>
          <w:b/>
        </w:rPr>
        <w:t>Shranite in zaprite</w:t>
      </w:r>
      <w:r w:rsidR="00720F47" w:rsidRPr="00B12226">
        <w:t>«</w:t>
      </w:r>
      <w:r w:rsidRPr="00B12226">
        <w:t>.</w:t>
      </w:r>
      <w:r>
        <w:t xml:space="preserve"> Za podrobnosti glede dodajanja novega predpisa preberite </w:t>
      </w:r>
      <w:r w:rsidR="00720F47">
        <w:t>»</w:t>
      </w:r>
      <w:r w:rsidR="00B12226" w:rsidRPr="00B12226">
        <w:rPr>
          <w:rStyle w:val="DocReferenceChar"/>
        </w:rPr>
        <w:fldChar w:fldCharType="begin"/>
      </w:r>
      <w:r w:rsidR="00B12226" w:rsidRPr="00B12226">
        <w:rPr>
          <w:rStyle w:val="DocReferenceChar"/>
        </w:rPr>
        <w:instrText xml:space="preserve"> REF _Ref86997868 \h </w:instrText>
      </w:r>
      <w:r w:rsidR="00B12226">
        <w:rPr>
          <w:rStyle w:val="DocReferenceChar"/>
        </w:rPr>
        <w:instrText xml:space="preserve"> \* MERGEFORMAT </w:instrText>
      </w:r>
      <w:r w:rsidR="00B12226" w:rsidRPr="00B12226">
        <w:rPr>
          <w:rStyle w:val="DocReferenceChar"/>
        </w:rPr>
      </w:r>
      <w:r w:rsidR="00B12226" w:rsidRPr="00B12226">
        <w:rPr>
          <w:rStyle w:val="DocReferenceChar"/>
        </w:rPr>
        <w:fldChar w:fldCharType="separate"/>
      </w:r>
      <w:r w:rsidR="00CD0F51" w:rsidRPr="00CD0F51">
        <w:rPr>
          <w:rStyle w:val="DocReferenceChar"/>
        </w:rPr>
        <w:t>Dodajanje novega predpisa</w:t>
      </w:r>
      <w:r w:rsidR="00B12226" w:rsidRPr="00B12226">
        <w:rPr>
          <w:rStyle w:val="DocReferenceChar"/>
        </w:rPr>
        <w:fldChar w:fldCharType="end"/>
      </w:r>
      <w:r w:rsidR="00720F47" w:rsidRPr="00B12226">
        <w:t>«</w:t>
      </w:r>
      <w:r w:rsidRPr="00B12226">
        <w:t>.</w:t>
      </w:r>
    </w:p>
    <w:p w14:paraId="5071F4B7" w14:textId="53FF3C24" w:rsidR="00B846EB" w:rsidRDefault="00B846EB" w:rsidP="008332CE">
      <w:pPr>
        <w:pStyle w:val="Odstavekseznama"/>
        <w:numPr>
          <w:ilvl w:val="0"/>
          <w:numId w:val="84"/>
        </w:numPr>
      </w:pPr>
      <w:r>
        <w:t xml:space="preserve">Kliknite na gumb </w:t>
      </w:r>
      <w:r w:rsidR="00720F47">
        <w:t>»</w:t>
      </w:r>
      <w:r w:rsidR="004A2FD6">
        <w:rPr>
          <w:b/>
        </w:rPr>
        <w:t>Paket je potrjen</w:t>
      </w:r>
      <w:r w:rsidR="00720F47" w:rsidRPr="00B12226">
        <w:t>«</w:t>
      </w:r>
      <w:r w:rsidRPr="00B12226">
        <w:t>.</w:t>
      </w:r>
    </w:p>
    <w:p w14:paraId="3EC5F901" w14:textId="77777777" w:rsidR="00B846EB" w:rsidRDefault="00B846EB" w:rsidP="008332CE">
      <w:pPr>
        <w:pStyle w:val="Odstavekseznama"/>
        <w:numPr>
          <w:ilvl w:val="0"/>
          <w:numId w:val="84"/>
        </w:numPr>
      </w:pPr>
      <w:r>
        <w:t xml:space="preserve">Obvezno vpišite komentar; komentar bo viden na </w:t>
      </w:r>
      <w:proofErr w:type="spellStart"/>
      <w:r>
        <w:t>časovnici</w:t>
      </w:r>
      <w:proofErr w:type="spellEnd"/>
      <w:r>
        <w:t>.</w:t>
      </w:r>
    </w:p>
    <w:p w14:paraId="4BEE841D" w14:textId="3B6CB8A5" w:rsidR="00B846EB" w:rsidRDefault="00B846EB" w:rsidP="008332CE">
      <w:pPr>
        <w:pStyle w:val="Odstavekseznama"/>
        <w:numPr>
          <w:ilvl w:val="0"/>
          <w:numId w:val="84"/>
        </w:numPr>
      </w:pPr>
      <w:r>
        <w:t xml:space="preserve">Kliknite na gumb </w:t>
      </w:r>
      <w:r w:rsidR="00720F47">
        <w:t>»</w:t>
      </w:r>
      <w:r w:rsidRPr="00175A24">
        <w:rPr>
          <w:b/>
        </w:rPr>
        <w:t>Potrdi</w:t>
      </w:r>
      <w:r w:rsidR="00720F47" w:rsidRPr="00B12226">
        <w:t>«</w:t>
      </w:r>
      <w:r>
        <w:t xml:space="preserve"> </w:t>
      </w:r>
      <w:r w:rsidR="00565E59">
        <w:t>oz.</w:t>
      </w:r>
      <w:r>
        <w:t xml:space="preserve"> </w:t>
      </w:r>
      <w:r w:rsidR="00720F47">
        <w:t>»</w:t>
      </w:r>
      <w:r w:rsidRPr="00175A24">
        <w:rPr>
          <w:b/>
        </w:rPr>
        <w:t>Prekliči</w:t>
      </w:r>
      <w:r w:rsidR="00720F47" w:rsidRPr="00B12226">
        <w:t>«</w:t>
      </w:r>
      <w:r w:rsidRPr="00B12226">
        <w:t>,</w:t>
      </w:r>
      <w:r>
        <w:t xml:space="preserve"> če želite prekiniti akcijo.</w:t>
      </w:r>
    </w:p>
    <w:p w14:paraId="184F23D4" w14:textId="78CF3DFB" w:rsidR="00B846EB" w:rsidRPr="00175A24" w:rsidRDefault="00B846EB" w:rsidP="008332CE">
      <w:pPr>
        <w:pStyle w:val="Odstavekseznama"/>
        <w:numPr>
          <w:ilvl w:val="0"/>
          <w:numId w:val="84"/>
        </w:numPr>
      </w:pPr>
      <w:r>
        <w:t xml:space="preserve">Na koncu uspešno izvedene akcije je status paketa </w:t>
      </w:r>
      <w:r w:rsidR="00720F47">
        <w:t>»</w:t>
      </w:r>
      <w:r w:rsidR="004A2FD6">
        <w:rPr>
          <w:b/>
        </w:rPr>
        <w:t>Potrjen</w:t>
      </w:r>
      <w:r w:rsidR="00720F47" w:rsidRPr="00B12226">
        <w:t>«</w:t>
      </w:r>
      <w:r w:rsidRPr="00B12226">
        <w:t>;</w:t>
      </w:r>
      <w:r>
        <w:t xml:space="preserve"> </w:t>
      </w:r>
      <w:r w:rsidRPr="000B7CAF">
        <w:t>hkrati so vsi predlogi, ki so v tem paketu</w:t>
      </w:r>
      <w:r>
        <w:t>,</w:t>
      </w:r>
      <w:r w:rsidRPr="000B7CAF">
        <w:t xml:space="preserve"> prestavljeni v </w:t>
      </w:r>
      <w:r w:rsidR="00720F47">
        <w:t>»</w:t>
      </w:r>
      <w:r w:rsidRPr="000B7CAF">
        <w:rPr>
          <w:b/>
        </w:rPr>
        <w:t xml:space="preserve">Predlog </w:t>
      </w:r>
      <w:r w:rsidR="004A2FD6">
        <w:rPr>
          <w:b/>
        </w:rPr>
        <w:t>potrjen</w:t>
      </w:r>
      <w:r w:rsidR="00720F47">
        <w:t>«</w:t>
      </w:r>
      <w:r>
        <w:t>.</w:t>
      </w:r>
    </w:p>
    <w:p w14:paraId="2F1E46F2" w14:textId="16499E60" w:rsidR="00B846EB" w:rsidRDefault="00B846EB" w:rsidP="00B846EB">
      <w:r>
        <w:t xml:space="preserve">Po </w:t>
      </w:r>
      <w:r w:rsidR="00EE2787">
        <w:t>končanem</w:t>
      </w:r>
      <w:r>
        <w:t xml:space="preserve"> </w:t>
      </w:r>
      <w:r w:rsidR="004A2FD6">
        <w:t xml:space="preserve">prenosu v evidenco </w:t>
      </w:r>
      <w:r>
        <w:t xml:space="preserve">paket bo v statusu </w:t>
      </w:r>
      <w:r w:rsidR="00720F47">
        <w:t>»</w:t>
      </w:r>
      <w:r w:rsidR="004A2FD6">
        <w:rPr>
          <w:b/>
        </w:rPr>
        <w:t>Zaključen</w:t>
      </w:r>
      <w:r w:rsidR="00720F47">
        <w:t>«</w:t>
      </w:r>
      <w:r>
        <w:t xml:space="preserve">, predlogi bodo imeli status </w:t>
      </w:r>
      <w:r w:rsidR="00720F47">
        <w:t>»</w:t>
      </w:r>
      <w:r w:rsidRPr="007575AD">
        <w:rPr>
          <w:b/>
        </w:rPr>
        <w:t xml:space="preserve">Predlog </w:t>
      </w:r>
      <w:r w:rsidR="004A2FD6">
        <w:rPr>
          <w:b/>
        </w:rPr>
        <w:t>prenesen v VOD</w:t>
      </w:r>
      <w:r w:rsidR="00720F47">
        <w:t>«</w:t>
      </w:r>
      <w:r>
        <w:t>.</w:t>
      </w:r>
    </w:p>
    <w:p w14:paraId="6DB2A065" w14:textId="176732ED" w:rsidR="00B846EB" w:rsidRDefault="00B846EB" w:rsidP="00E14F0E">
      <w:pPr>
        <w:pStyle w:val="Naslov2"/>
      </w:pPr>
      <w:bookmarkStart w:id="501" w:name="_Toc84507659"/>
      <w:bookmarkStart w:id="502" w:name="_Toc86324463"/>
      <w:bookmarkStart w:id="503" w:name="_Toc91846770"/>
      <w:r>
        <w:t>Pobude</w:t>
      </w:r>
      <w:bookmarkEnd w:id="501"/>
      <w:bookmarkEnd w:id="502"/>
      <w:bookmarkEnd w:id="503"/>
    </w:p>
    <w:p w14:paraId="03C67ECD" w14:textId="469B0BCB" w:rsidR="00710052" w:rsidRDefault="00710052" w:rsidP="00710052">
      <w:r>
        <w:t xml:space="preserve">Do pobud za VOD lahko dostopate s klikom na </w:t>
      </w:r>
      <w:r w:rsidR="00C2336A">
        <w:t>ikon</w:t>
      </w:r>
      <w:r>
        <w:t xml:space="preserve">o </w:t>
      </w:r>
      <w:r>
        <w:rPr>
          <w:b/>
        </w:rPr>
        <w:t xml:space="preserve">Pobude </w:t>
      </w:r>
      <w:r>
        <w:t xml:space="preserve">v </w:t>
      </w:r>
      <w:r w:rsidRPr="009F65A9">
        <w:rPr>
          <w:b/>
        </w:rPr>
        <w:t>Levem meniju</w:t>
      </w:r>
      <w:r>
        <w:t>. Aplikacija vas bo preusmerila na iskalnik pobud za VOD.</w:t>
      </w:r>
    </w:p>
    <w:p w14:paraId="6D196F0F" w14:textId="56793CBB" w:rsidR="00710052" w:rsidRPr="00710052" w:rsidRDefault="00710052" w:rsidP="00710052">
      <w:r w:rsidRPr="00710052">
        <w:rPr>
          <w:noProof/>
        </w:rPr>
        <w:drawing>
          <wp:inline distT="0" distB="0" distL="0" distR="0" wp14:anchorId="041BBE0F" wp14:editId="3756FD0C">
            <wp:extent cx="866896" cy="838317"/>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866896" cy="838317"/>
                    </a:xfrm>
                    <a:prstGeom prst="rect">
                      <a:avLst/>
                    </a:prstGeom>
                  </pic:spPr>
                </pic:pic>
              </a:graphicData>
            </a:graphic>
          </wp:inline>
        </w:drawing>
      </w:r>
    </w:p>
    <w:p w14:paraId="670E83FC" w14:textId="77777777" w:rsidR="00E14F0E" w:rsidRDefault="00E14F0E" w:rsidP="00E14F0E">
      <w:pPr>
        <w:pStyle w:val="Naslov3"/>
      </w:pPr>
      <w:bookmarkStart w:id="504" w:name="_Toc86324464"/>
      <w:bookmarkStart w:id="505" w:name="_Toc89335270"/>
      <w:bookmarkStart w:id="506" w:name="_Toc91846771"/>
      <w:r>
        <w:t>Iskalnik pobud</w:t>
      </w:r>
      <w:bookmarkEnd w:id="504"/>
      <w:bookmarkEnd w:id="505"/>
      <w:bookmarkEnd w:id="506"/>
    </w:p>
    <w:p w14:paraId="32EA4732" w14:textId="77777777" w:rsidR="00E14F0E" w:rsidRDefault="00E14F0E" w:rsidP="00E14F0E">
      <w:pPr>
        <w:rPr>
          <w:lang w:eastAsia="sl-SI"/>
        </w:rPr>
      </w:pPr>
      <w:r>
        <w:rPr>
          <w:lang w:eastAsia="sl-SI"/>
        </w:rPr>
        <w:t>Stran je namenjena iskanju in prikazovanju seznama pobud in je sestavljena iz več sekcij:</w:t>
      </w:r>
    </w:p>
    <w:p w14:paraId="60BA0B2D" w14:textId="02E5754E" w:rsidR="00E14F0E" w:rsidRDefault="00E14F0E" w:rsidP="008332CE">
      <w:pPr>
        <w:pStyle w:val="Odstavekseznama"/>
        <w:numPr>
          <w:ilvl w:val="0"/>
          <w:numId w:val="141"/>
        </w:numPr>
        <w:rPr>
          <w:lang w:eastAsia="sl-SI"/>
        </w:rPr>
      </w:pPr>
      <w:r w:rsidRPr="00545045">
        <w:rPr>
          <w:rStyle w:val="Neensklic"/>
          <w:lang w:eastAsia="sl-SI"/>
        </w:rPr>
        <w:t xml:space="preserve">Dodajanje </w:t>
      </w:r>
      <w:r>
        <w:rPr>
          <w:rStyle w:val="Neensklic"/>
          <w:lang w:eastAsia="sl-SI"/>
        </w:rPr>
        <w:t>nove pobude</w:t>
      </w:r>
      <w:r>
        <w:rPr>
          <w:lang w:eastAsia="sl-SI"/>
        </w:rPr>
        <w:t xml:space="preserve"> - kliknite na </w:t>
      </w:r>
      <w:r w:rsidR="00C2336A">
        <w:rPr>
          <w:lang w:eastAsia="sl-SI"/>
        </w:rPr>
        <w:t>ikon</w:t>
      </w:r>
      <w:r>
        <w:rPr>
          <w:lang w:eastAsia="sl-SI"/>
        </w:rPr>
        <w:t>o »</w:t>
      </w:r>
      <w:r w:rsidRPr="001E588D">
        <w:rPr>
          <w:b/>
          <w:lang w:eastAsia="sl-SI"/>
        </w:rPr>
        <w:t>plus</w:t>
      </w:r>
      <w:r w:rsidRPr="0039274A">
        <w:rPr>
          <w:lang w:eastAsia="sl-SI"/>
        </w:rPr>
        <w:t>«</w:t>
      </w:r>
      <w:r>
        <w:rPr>
          <w:lang w:eastAsia="sl-SI"/>
        </w:rPr>
        <w:t xml:space="preserve"> in izberite vrsto pobude; aplikacija vas bo preusmerila na ustrezen čarovnik (več o čarovniku poglejte v poglavju »</w:t>
      </w:r>
      <w:r w:rsidRPr="001E588D">
        <w:rPr>
          <w:rStyle w:val="DocReferenceChar"/>
        </w:rPr>
        <w:fldChar w:fldCharType="begin"/>
      </w:r>
      <w:r w:rsidRPr="001E588D">
        <w:rPr>
          <w:rStyle w:val="DocReferenceChar"/>
        </w:rPr>
        <w:instrText xml:space="preserve"> REF _Ref85702266 \h </w:instrText>
      </w:r>
      <w:r>
        <w:rPr>
          <w:rStyle w:val="DocReferenceChar"/>
        </w:rPr>
        <w:instrText xml:space="preserve"> \* MERGEFORMAT </w:instrText>
      </w:r>
      <w:r w:rsidRPr="001E588D">
        <w:rPr>
          <w:rStyle w:val="DocReferenceChar"/>
        </w:rPr>
      </w:r>
      <w:r w:rsidRPr="001E588D">
        <w:rPr>
          <w:rStyle w:val="DocReferenceChar"/>
        </w:rPr>
        <w:fldChar w:fldCharType="separate"/>
      </w:r>
      <w:r w:rsidRPr="00CD0F51">
        <w:rPr>
          <w:rStyle w:val="DocReferenceChar"/>
        </w:rPr>
        <w:t>Čarovnik za urejanje podatkov</w:t>
      </w:r>
      <w:r w:rsidRPr="001E588D">
        <w:rPr>
          <w:rStyle w:val="DocReferenceChar"/>
        </w:rPr>
        <w:fldChar w:fldCharType="end"/>
      </w:r>
      <w:r>
        <w:rPr>
          <w:lang w:eastAsia="sl-SI"/>
        </w:rPr>
        <w:t>«</w:t>
      </w:r>
      <w:r w:rsidRPr="001E588D">
        <w:rPr>
          <w:lang w:eastAsia="sl-SI"/>
        </w:rPr>
        <w:t>).</w:t>
      </w:r>
    </w:p>
    <w:p w14:paraId="5C4B9829" w14:textId="77777777" w:rsidR="00E14F0E" w:rsidRDefault="00E14F0E" w:rsidP="008332CE">
      <w:pPr>
        <w:pStyle w:val="Odstavekseznama"/>
        <w:numPr>
          <w:ilvl w:val="0"/>
          <w:numId w:val="141"/>
        </w:numPr>
        <w:rPr>
          <w:lang w:eastAsia="sl-SI"/>
        </w:rPr>
      </w:pPr>
      <w:r w:rsidRPr="00545045">
        <w:rPr>
          <w:rStyle w:val="Neensklic"/>
          <w:lang w:eastAsia="sl-SI"/>
        </w:rPr>
        <w:t>Rezultati iskanja</w:t>
      </w:r>
      <w:r>
        <w:rPr>
          <w:lang w:eastAsia="sl-SI"/>
        </w:rPr>
        <w:t xml:space="preserve"> - prikazano le nekaj osnovnih podatkov o pobudi; če uporabnik klikne na posamezno pobudo, ga bo aplikacija preusmerila na stran za vpogled v pobudo, na kateri so prikazani vsi podatki pobude. Seznam se lahko ureja – v glavi tabele je navedeno po katerih poljih. Prikazano je tudi število vseh zadetkov; daljši seznam je prikazan na več straneh; pod tabelo je prikazano število strani, ki se tudi uporablja za navigacijo.</w:t>
      </w:r>
    </w:p>
    <w:p w14:paraId="5B193C6D" w14:textId="77777777" w:rsidR="00E14F0E" w:rsidRDefault="00E14F0E" w:rsidP="008332CE">
      <w:pPr>
        <w:pStyle w:val="Odstavekseznama"/>
        <w:keepNext/>
        <w:numPr>
          <w:ilvl w:val="0"/>
          <w:numId w:val="141"/>
        </w:numPr>
      </w:pPr>
      <w:r w:rsidRPr="00545045">
        <w:rPr>
          <w:rStyle w:val="Neensklic"/>
        </w:rPr>
        <w:t>Dodatni filtri</w:t>
      </w:r>
      <w:r>
        <w:rPr>
          <w:lang w:eastAsia="sl-SI"/>
        </w:rPr>
        <w:t xml:space="preserve"> – </w:t>
      </w:r>
      <w:r>
        <w:t xml:space="preserve">število zadetkov vpliva tudi uporaba filtrov za omejitev iskanja; </w:t>
      </w:r>
      <w:r>
        <w:rPr>
          <w:lang w:eastAsia="sl-SI"/>
        </w:rPr>
        <w:t>glej poglavje »</w:t>
      </w:r>
      <w:r w:rsidRPr="00E14F0E">
        <w:rPr>
          <w:rStyle w:val="DocReferenceChar"/>
        </w:rPr>
        <w:t>Omejitev rezultatov iskanja s filtri</w:t>
      </w:r>
      <w:r>
        <w:rPr>
          <w:lang w:eastAsia="sl-SI"/>
        </w:rPr>
        <w:t>«.</w:t>
      </w:r>
    </w:p>
    <w:p w14:paraId="72301223" w14:textId="77777777" w:rsidR="00E14F0E" w:rsidRDefault="00E14F0E" w:rsidP="00E14F0E">
      <w:pPr>
        <w:pStyle w:val="Naslov4"/>
        <w:rPr>
          <w:lang w:eastAsia="sl-SI"/>
        </w:rPr>
      </w:pPr>
      <w:bookmarkStart w:id="507" w:name="_Toc89335271"/>
      <w:bookmarkStart w:id="508" w:name="_Toc91846772"/>
      <w:r w:rsidRPr="002331FF">
        <w:rPr>
          <w:lang w:eastAsia="sl-SI"/>
        </w:rPr>
        <w:t>Omejitev rezultatov iskanja s filtri</w:t>
      </w:r>
      <w:bookmarkEnd w:id="507"/>
      <w:bookmarkEnd w:id="508"/>
      <w:r w:rsidRPr="002331FF">
        <w:rPr>
          <w:lang w:eastAsia="sl-SI"/>
        </w:rPr>
        <w:t xml:space="preserve"> </w:t>
      </w:r>
    </w:p>
    <w:p w14:paraId="3934C22D" w14:textId="77777777" w:rsidR="00E14F0E" w:rsidRDefault="00E14F0E" w:rsidP="00E14F0E">
      <w:pPr>
        <w:rPr>
          <w:lang w:eastAsia="sl-SI"/>
        </w:rPr>
      </w:pPr>
      <w:r>
        <w:rPr>
          <w:lang w:eastAsia="sl-SI"/>
        </w:rPr>
        <w:t>Uporabnik lahko omeji seznam z uporabo dodatnih filtrov:</w:t>
      </w:r>
    </w:p>
    <w:p w14:paraId="3809FCC2" w14:textId="77777777" w:rsidR="00E14F0E" w:rsidRDefault="00E14F0E" w:rsidP="008332CE">
      <w:pPr>
        <w:pStyle w:val="Odstavekseznama"/>
        <w:numPr>
          <w:ilvl w:val="0"/>
          <w:numId w:val="142"/>
        </w:numPr>
        <w:rPr>
          <w:lang w:eastAsia="sl-SI"/>
        </w:rPr>
      </w:pPr>
      <w:r>
        <w:rPr>
          <w:lang w:eastAsia="sl-SI"/>
        </w:rPr>
        <w:t>iskanje po EID ali nazivu enote;</w:t>
      </w:r>
    </w:p>
    <w:p w14:paraId="72327218" w14:textId="4D5607E1" w:rsidR="00E14F0E" w:rsidRDefault="00E14F0E" w:rsidP="008332CE">
      <w:pPr>
        <w:pStyle w:val="Odstavekseznama"/>
        <w:numPr>
          <w:ilvl w:val="0"/>
          <w:numId w:val="142"/>
        </w:numPr>
        <w:rPr>
          <w:lang w:eastAsia="sl-SI"/>
        </w:rPr>
      </w:pPr>
      <w:r>
        <w:rPr>
          <w:lang w:eastAsia="sl-SI"/>
        </w:rPr>
        <w:t>prikaz pobud, kjer je uporabnik koordinator;</w:t>
      </w:r>
    </w:p>
    <w:p w14:paraId="78792185" w14:textId="7E3E6741" w:rsidR="00E14F0E" w:rsidRDefault="00E14F0E" w:rsidP="008332CE">
      <w:pPr>
        <w:pStyle w:val="Odstavekseznama"/>
        <w:numPr>
          <w:ilvl w:val="0"/>
          <w:numId w:val="142"/>
        </w:numPr>
        <w:rPr>
          <w:lang w:eastAsia="sl-SI"/>
        </w:rPr>
      </w:pPr>
      <w:r>
        <w:rPr>
          <w:lang w:eastAsia="sl-SI"/>
        </w:rPr>
        <w:t xml:space="preserve">prikaz pobud, ki še niso povezane s predlogom; </w:t>
      </w:r>
    </w:p>
    <w:p w14:paraId="144FF7D6" w14:textId="77777777" w:rsidR="00E14F0E" w:rsidRDefault="00E14F0E" w:rsidP="008332CE">
      <w:pPr>
        <w:pStyle w:val="Odstavekseznama"/>
        <w:numPr>
          <w:ilvl w:val="0"/>
          <w:numId w:val="142"/>
        </w:numPr>
        <w:rPr>
          <w:lang w:eastAsia="sl-SI"/>
        </w:rPr>
      </w:pPr>
      <w:r>
        <w:rPr>
          <w:lang w:eastAsia="sl-SI"/>
        </w:rPr>
        <w:t>izbira enega ali več statusov pobude;</w:t>
      </w:r>
    </w:p>
    <w:p w14:paraId="5AE37C9F" w14:textId="77777777" w:rsidR="00E14F0E" w:rsidRDefault="00E14F0E" w:rsidP="008332CE">
      <w:pPr>
        <w:pStyle w:val="Odstavekseznama"/>
        <w:numPr>
          <w:ilvl w:val="0"/>
          <w:numId w:val="142"/>
        </w:numPr>
        <w:rPr>
          <w:lang w:eastAsia="sl-SI"/>
        </w:rPr>
      </w:pPr>
      <w:r>
        <w:rPr>
          <w:lang w:eastAsia="sl-SI"/>
        </w:rPr>
        <w:t>izbira ene ali več vrst pobude;</w:t>
      </w:r>
    </w:p>
    <w:p w14:paraId="6430BC39" w14:textId="654A334C" w:rsidR="00E14F0E" w:rsidRDefault="00E14F0E" w:rsidP="008332CE">
      <w:pPr>
        <w:pStyle w:val="Odstavekseznama"/>
        <w:numPr>
          <w:ilvl w:val="0"/>
          <w:numId w:val="142"/>
        </w:numPr>
        <w:rPr>
          <w:lang w:eastAsia="sl-SI"/>
        </w:rPr>
      </w:pPr>
      <w:r>
        <w:rPr>
          <w:lang w:eastAsia="sl-SI"/>
        </w:rPr>
        <w:t>izbira načina oddaje pobude;</w:t>
      </w:r>
    </w:p>
    <w:p w14:paraId="6A9EDB86" w14:textId="18E1D700" w:rsidR="00E14F0E" w:rsidRDefault="00E14F0E" w:rsidP="008332CE">
      <w:pPr>
        <w:pStyle w:val="Odstavekseznama"/>
        <w:numPr>
          <w:ilvl w:val="0"/>
          <w:numId w:val="142"/>
        </w:numPr>
        <w:rPr>
          <w:lang w:eastAsia="sl-SI"/>
        </w:rPr>
      </w:pPr>
      <w:r>
        <w:rPr>
          <w:lang w:eastAsia="sl-SI"/>
        </w:rPr>
        <w:t>izbira organizacijske enote ZVKD.</w:t>
      </w:r>
    </w:p>
    <w:p w14:paraId="3CB1B617" w14:textId="77777777" w:rsidR="00E14F0E" w:rsidRDefault="00E14F0E" w:rsidP="00E14F0E">
      <w:pPr>
        <w:pStyle w:val="Odstavekseznama"/>
        <w:ind w:left="0"/>
        <w:rPr>
          <w:lang w:eastAsia="sl-SI"/>
        </w:rPr>
      </w:pPr>
    </w:p>
    <w:p w14:paraId="08A372F7" w14:textId="64A8A311" w:rsidR="00E14F0E" w:rsidRPr="00DC57D8" w:rsidRDefault="00E14F0E" w:rsidP="00E14F0E">
      <w:pPr>
        <w:pStyle w:val="Odstavekseznama"/>
        <w:ind w:left="0"/>
      </w:pPr>
      <w:r w:rsidRPr="00C17C07">
        <w:rPr>
          <w:rStyle w:val="Poudarek"/>
        </w:rPr>
        <w:t>Pozor!</w:t>
      </w:r>
      <w:r>
        <w:rPr>
          <w:lang w:eastAsia="sl-SI"/>
        </w:rPr>
        <w:t xml:space="preserve"> Pri sočasni uporabi filtrov iz različnih skupin (npr. po statusu in vrsti pobude) velja, da bodo prikazane le pobude, ki izpolnjujejo vse pogoje. </w:t>
      </w:r>
    </w:p>
    <w:p w14:paraId="017E22B5" w14:textId="77777777" w:rsidR="00E14F0E" w:rsidRDefault="00E14F0E" w:rsidP="00E14F0E">
      <w:pPr>
        <w:pStyle w:val="Naslov3"/>
        <w:rPr>
          <w:lang w:eastAsia="sl-SI"/>
        </w:rPr>
      </w:pPr>
      <w:bookmarkStart w:id="509" w:name="_Toc86324466"/>
      <w:bookmarkStart w:id="510" w:name="_Toc89335272"/>
      <w:bookmarkStart w:id="511" w:name="_Toc91846773"/>
      <w:r>
        <w:rPr>
          <w:lang w:eastAsia="sl-SI"/>
        </w:rPr>
        <w:t>Vpogled v pobudo</w:t>
      </w:r>
      <w:bookmarkEnd w:id="509"/>
      <w:bookmarkEnd w:id="510"/>
      <w:bookmarkEnd w:id="511"/>
    </w:p>
    <w:p w14:paraId="5F063D56" w14:textId="77777777" w:rsidR="00E14F0E" w:rsidRDefault="00E14F0E" w:rsidP="00E14F0E">
      <w:pPr>
        <w:rPr>
          <w:lang w:eastAsia="sl-SI"/>
        </w:rPr>
      </w:pPr>
      <w:r>
        <w:rPr>
          <w:lang w:eastAsia="sl-SI"/>
        </w:rPr>
        <w:lastRenderedPageBreak/>
        <w:t xml:space="preserve">Stran je namenjena pregledu vseh podatkov pobude. </w:t>
      </w:r>
    </w:p>
    <w:p w14:paraId="043A9929" w14:textId="77777777" w:rsidR="00E14F0E" w:rsidRDefault="00E14F0E" w:rsidP="00E14F0E">
      <w:pPr>
        <w:rPr>
          <w:lang w:eastAsia="sl-SI"/>
        </w:rPr>
      </w:pPr>
      <w:r>
        <w:rPr>
          <w:lang w:eastAsia="sl-SI"/>
        </w:rPr>
        <w:t>Stran je sestavljena iz naslednjih sklopov:</w:t>
      </w:r>
    </w:p>
    <w:p w14:paraId="57125D8F" w14:textId="77777777" w:rsidR="00E14F0E" w:rsidRDefault="00E14F0E" w:rsidP="008332CE">
      <w:pPr>
        <w:pStyle w:val="Odstavekseznama"/>
        <w:numPr>
          <w:ilvl w:val="0"/>
          <w:numId w:val="143"/>
        </w:numPr>
        <w:rPr>
          <w:lang w:eastAsia="sl-SI"/>
        </w:rPr>
      </w:pPr>
      <w:r>
        <w:rPr>
          <w:lang w:eastAsia="sl-SI"/>
        </w:rPr>
        <w:t>drobtinice,</w:t>
      </w:r>
    </w:p>
    <w:p w14:paraId="769C2278" w14:textId="77777777" w:rsidR="00E14F0E" w:rsidRDefault="00E14F0E" w:rsidP="008332CE">
      <w:pPr>
        <w:pStyle w:val="Odstavekseznama"/>
        <w:numPr>
          <w:ilvl w:val="0"/>
          <w:numId w:val="143"/>
        </w:numPr>
        <w:rPr>
          <w:lang w:eastAsia="sl-SI"/>
        </w:rPr>
      </w:pPr>
      <w:r>
        <w:rPr>
          <w:lang w:eastAsia="sl-SI"/>
        </w:rPr>
        <w:t>EID in naziv enote, za katero je izdelana pobuda,</w:t>
      </w:r>
    </w:p>
    <w:p w14:paraId="5EE34888" w14:textId="77777777" w:rsidR="00E14F0E" w:rsidRDefault="00E14F0E" w:rsidP="008332CE">
      <w:pPr>
        <w:pStyle w:val="Odstavekseznama"/>
        <w:numPr>
          <w:ilvl w:val="0"/>
          <w:numId w:val="143"/>
        </w:numPr>
        <w:rPr>
          <w:lang w:eastAsia="sl-SI"/>
        </w:rPr>
      </w:pPr>
      <w:r>
        <w:rPr>
          <w:lang w:eastAsia="sl-SI"/>
        </w:rPr>
        <w:t>poudarjena vsebina o pobudi in</w:t>
      </w:r>
    </w:p>
    <w:p w14:paraId="50627BD2" w14:textId="0A101391" w:rsidR="00E14F0E" w:rsidRDefault="00E14F0E" w:rsidP="008332CE">
      <w:pPr>
        <w:pStyle w:val="Odstavekseznama"/>
        <w:numPr>
          <w:ilvl w:val="0"/>
          <w:numId w:val="143"/>
        </w:numPr>
        <w:rPr>
          <w:lang w:eastAsia="sl-SI"/>
        </w:rPr>
      </w:pPr>
      <w:r>
        <w:rPr>
          <w:lang w:eastAsia="sl-SI"/>
        </w:rPr>
        <w:t xml:space="preserve">glavna vsebina razdeljena na več zavihkov - s klikom na </w:t>
      </w:r>
      <w:r w:rsidR="00C2336A">
        <w:rPr>
          <w:lang w:eastAsia="sl-SI"/>
        </w:rPr>
        <w:t>ikon</w:t>
      </w:r>
      <w:r>
        <w:rPr>
          <w:lang w:eastAsia="sl-SI"/>
        </w:rPr>
        <w:t>o ali ime zavihka uporabnik lahko pregleduje različne vsebine; siva puščica kaže, katera vsebina je trenutno prikazana.</w:t>
      </w:r>
    </w:p>
    <w:p w14:paraId="6D350F23" w14:textId="77777777" w:rsidR="00E14F0E" w:rsidRDefault="00E14F0E" w:rsidP="00E14F0E">
      <w:pPr>
        <w:pStyle w:val="Naslov4"/>
        <w:rPr>
          <w:lang w:eastAsia="sl-SI"/>
        </w:rPr>
      </w:pPr>
      <w:bookmarkStart w:id="512" w:name="_Toc89335273"/>
      <w:bookmarkStart w:id="513" w:name="_Toc91846774"/>
      <w:r>
        <w:rPr>
          <w:lang w:eastAsia="sl-SI"/>
        </w:rPr>
        <w:t>Poudarjena vsebina o pobudi</w:t>
      </w:r>
      <w:bookmarkEnd w:id="512"/>
      <w:bookmarkEnd w:id="513"/>
    </w:p>
    <w:p w14:paraId="4056266A" w14:textId="77777777" w:rsidR="00E14F0E" w:rsidRDefault="00E14F0E" w:rsidP="00E14F0E">
      <w:pPr>
        <w:rPr>
          <w:lang w:eastAsia="sl-SI"/>
        </w:rPr>
      </w:pPr>
      <w:r>
        <w:rPr>
          <w:lang w:eastAsia="sl-SI"/>
        </w:rPr>
        <w:t>Na desni strani je »</w:t>
      </w:r>
      <w:r w:rsidRPr="00FE529C">
        <w:rPr>
          <w:b/>
          <w:lang w:eastAsia="sl-SI"/>
        </w:rPr>
        <w:t>Poudarjena vsebina</w:t>
      </w:r>
      <w:r>
        <w:rPr>
          <w:b/>
          <w:lang w:eastAsia="sl-SI"/>
        </w:rPr>
        <w:t xml:space="preserve"> o pobudi</w:t>
      </w:r>
      <w:r>
        <w:rPr>
          <w:lang w:eastAsia="sl-SI"/>
        </w:rPr>
        <w:t>«:</w:t>
      </w:r>
    </w:p>
    <w:p w14:paraId="440C7F08" w14:textId="77777777" w:rsidR="00E14F0E" w:rsidRDefault="00E14F0E" w:rsidP="008332CE">
      <w:pPr>
        <w:pStyle w:val="Odstavekseznama"/>
        <w:numPr>
          <w:ilvl w:val="0"/>
          <w:numId w:val="144"/>
        </w:numPr>
        <w:rPr>
          <w:lang w:eastAsia="sl-SI"/>
        </w:rPr>
      </w:pPr>
      <w:r w:rsidRPr="00D73180">
        <w:rPr>
          <w:b/>
          <w:lang w:eastAsia="sl-SI"/>
        </w:rPr>
        <w:t>Statusne informacije</w:t>
      </w:r>
      <w:r>
        <w:rPr>
          <w:lang w:eastAsia="sl-SI"/>
        </w:rPr>
        <w:t>, kot so:</w:t>
      </w:r>
    </w:p>
    <w:p w14:paraId="2E723D89" w14:textId="77777777" w:rsidR="00E14F0E" w:rsidRDefault="00E14F0E" w:rsidP="008332CE">
      <w:pPr>
        <w:pStyle w:val="Odstavekseznama"/>
        <w:numPr>
          <w:ilvl w:val="1"/>
          <w:numId w:val="144"/>
        </w:numPr>
        <w:rPr>
          <w:lang w:eastAsia="sl-SI"/>
        </w:rPr>
      </w:pPr>
      <w:r>
        <w:rPr>
          <w:lang w:eastAsia="sl-SI"/>
        </w:rPr>
        <w:t>vrsta pobude,</w:t>
      </w:r>
    </w:p>
    <w:p w14:paraId="6FAF6C43" w14:textId="77777777" w:rsidR="00E14F0E" w:rsidRDefault="00E14F0E" w:rsidP="008332CE">
      <w:pPr>
        <w:pStyle w:val="Odstavekseznama"/>
        <w:numPr>
          <w:ilvl w:val="1"/>
          <w:numId w:val="144"/>
        </w:numPr>
        <w:rPr>
          <w:lang w:eastAsia="sl-SI"/>
        </w:rPr>
      </w:pPr>
      <w:r>
        <w:rPr>
          <w:lang w:eastAsia="sl-SI"/>
        </w:rPr>
        <w:t>status,</w:t>
      </w:r>
    </w:p>
    <w:p w14:paraId="37D928B9" w14:textId="77777777" w:rsidR="00E14F0E" w:rsidRDefault="00E14F0E" w:rsidP="008332CE">
      <w:pPr>
        <w:pStyle w:val="Odstavekseznama"/>
        <w:numPr>
          <w:ilvl w:val="1"/>
          <w:numId w:val="144"/>
        </w:numPr>
        <w:rPr>
          <w:lang w:eastAsia="sl-SI"/>
        </w:rPr>
      </w:pPr>
      <w:r>
        <w:rPr>
          <w:lang w:eastAsia="sl-SI"/>
        </w:rPr>
        <w:t>datum zadnje spremembe.</w:t>
      </w:r>
    </w:p>
    <w:p w14:paraId="20FC07B7" w14:textId="77777777" w:rsidR="00E14F0E" w:rsidRDefault="00E14F0E" w:rsidP="008332CE">
      <w:pPr>
        <w:pStyle w:val="Odstavekseznama"/>
        <w:numPr>
          <w:ilvl w:val="0"/>
          <w:numId w:val="144"/>
        </w:numPr>
        <w:rPr>
          <w:lang w:eastAsia="sl-SI"/>
        </w:rPr>
      </w:pPr>
      <w:r w:rsidRPr="00D73180">
        <w:rPr>
          <w:b/>
          <w:lang w:eastAsia="sl-SI"/>
        </w:rPr>
        <w:t>Koordinator</w:t>
      </w:r>
      <w:r>
        <w:rPr>
          <w:b/>
          <w:lang w:eastAsia="sl-SI"/>
        </w:rPr>
        <w:t xml:space="preserve"> pobude</w:t>
      </w:r>
      <w:r w:rsidRPr="00D73180">
        <w:rPr>
          <w:b/>
          <w:lang w:eastAsia="sl-SI"/>
        </w:rPr>
        <w:t xml:space="preserve"> </w:t>
      </w:r>
      <w:r>
        <w:rPr>
          <w:lang w:eastAsia="sl-SI"/>
        </w:rPr>
        <w:t xml:space="preserve">– uporabnik SEM. </w:t>
      </w:r>
      <w:r w:rsidRPr="00E14F0E">
        <w:rPr>
          <w:lang w:eastAsia="sl-SI"/>
        </w:rPr>
        <w:t>Kako zamenjati koordinatorja</w:t>
      </w:r>
      <w:r>
        <w:rPr>
          <w:lang w:eastAsia="sl-SI"/>
        </w:rPr>
        <w:t>, poglejte v poglavju »</w:t>
      </w:r>
      <w:r w:rsidRPr="00B95116">
        <w:rPr>
          <w:rStyle w:val="DocReferenceChar"/>
        </w:rPr>
        <w:fldChar w:fldCharType="begin"/>
      </w:r>
      <w:r w:rsidRPr="00B95116">
        <w:rPr>
          <w:rStyle w:val="DocReferenceChar"/>
        </w:rPr>
        <w:instrText xml:space="preserve"> REF _Ref85702811 \h </w:instrText>
      </w:r>
      <w:r>
        <w:rPr>
          <w:rStyle w:val="DocReferenceChar"/>
        </w:rPr>
        <w:instrText xml:space="preserve"> \* MERGEFORMAT </w:instrText>
      </w:r>
      <w:r w:rsidRPr="00B95116">
        <w:rPr>
          <w:rStyle w:val="DocReferenceChar"/>
        </w:rPr>
      </w:r>
      <w:r w:rsidRPr="00B95116">
        <w:rPr>
          <w:rStyle w:val="DocReferenceChar"/>
        </w:rPr>
        <w:fldChar w:fldCharType="separate"/>
      </w:r>
      <w:r w:rsidRPr="00CD0F51">
        <w:rPr>
          <w:rStyle w:val="DocReferenceChar"/>
        </w:rPr>
        <w:t>Delo s predlogom</w:t>
      </w:r>
      <w:r w:rsidRPr="00B95116">
        <w:rPr>
          <w:rStyle w:val="DocReferenceChar"/>
        </w:rPr>
        <w:fldChar w:fldCharType="end"/>
      </w:r>
      <w:r>
        <w:rPr>
          <w:lang w:eastAsia="sl-SI"/>
        </w:rPr>
        <w:t>«.</w:t>
      </w:r>
    </w:p>
    <w:p w14:paraId="7FC0CE65" w14:textId="77777777" w:rsidR="00E14F0E" w:rsidRDefault="00E14F0E" w:rsidP="008332CE">
      <w:pPr>
        <w:pStyle w:val="Odstavekseznama"/>
        <w:numPr>
          <w:ilvl w:val="0"/>
          <w:numId w:val="144"/>
        </w:numPr>
        <w:rPr>
          <w:lang w:eastAsia="sl-SI"/>
        </w:rPr>
      </w:pPr>
      <w:r w:rsidRPr="00D73180">
        <w:rPr>
          <w:b/>
          <w:lang w:eastAsia="sl-SI"/>
        </w:rPr>
        <w:t xml:space="preserve">Akcije za delo na </w:t>
      </w:r>
      <w:r>
        <w:rPr>
          <w:b/>
          <w:lang w:eastAsia="sl-SI"/>
        </w:rPr>
        <w:t>pobudi</w:t>
      </w:r>
      <w:r w:rsidRPr="00D73180">
        <w:rPr>
          <w:b/>
          <w:lang w:eastAsia="sl-SI"/>
        </w:rPr>
        <w:t xml:space="preserve"> </w:t>
      </w:r>
      <w:r>
        <w:rPr>
          <w:lang w:eastAsia="sl-SI"/>
        </w:rPr>
        <w:t>– seznam akcij je prilagojen glede na status pobude in pravice uporabnika.</w:t>
      </w:r>
    </w:p>
    <w:p w14:paraId="22BAED82" w14:textId="77777777" w:rsidR="00E14F0E" w:rsidRDefault="00E14F0E" w:rsidP="008332CE">
      <w:pPr>
        <w:pStyle w:val="Odstavekseznama"/>
        <w:numPr>
          <w:ilvl w:val="0"/>
          <w:numId w:val="144"/>
        </w:numPr>
        <w:rPr>
          <w:lang w:eastAsia="sl-SI"/>
        </w:rPr>
      </w:pPr>
      <w:proofErr w:type="spellStart"/>
      <w:r w:rsidRPr="00D73180">
        <w:rPr>
          <w:b/>
          <w:lang w:eastAsia="sl-SI"/>
        </w:rPr>
        <w:t>Časovnica</w:t>
      </w:r>
      <w:proofErr w:type="spellEnd"/>
      <w:r w:rsidRPr="00D73180">
        <w:rPr>
          <w:b/>
          <w:lang w:eastAsia="sl-SI"/>
        </w:rPr>
        <w:t xml:space="preserve"> </w:t>
      </w:r>
      <w:r>
        <w:rPr>
          <w:lang w:eastAsia="sl-SI"/>
        </w:rPr>
        <w:t>– sekcijo lahko razgrnete in dobite kronološki seznam pomembnih dogodkov na pobudi; prikazani so datum dogodka, dogodek, ustvarjalec dogodka in komentar, če je podan.</w:t>
      </w:r>
    </w:p>
    <w:p w14:paraId="78364E98" w14:textId="77777777" w:rsidR="00E14F0E" w:rsidRDefault="00E14F0E" w:rsidP="00E14F0E">
      <w:pPr>
        <w:pStyle w:val="Naslov4"/>
        <w:rPr>
          <w:lang w:eastAsia="sl-SI"/>
        </w:rPr>
      </w:pPr>
      <w:bookmarkStart w:id="514" w:name="_Toc89335274"/>
      <w:bookmarkStart w:id="515" w:name="_Toc91846775"/>
      <w:r>
        <w:rPr>
          <w:lang w:eastAsia="sl-SI"/>
        </w:rPr>
        <w:t>Vsebina pobude</w:t>
      </w:r>
      <w:bookmarkEnd w:id="514"/>
      <w:bookmarkEnd w:id="515"/>
    </w:p>
    <w:p w14:paraId="56720A2A" w14:textId="77777777" w:rsidR="00E14F0E" w:rsidRDefault="00E14F0E" w:rsidP="00E14F0E">
      <w:pPr>
        <w:rPr>
          <w:lang w:eastAsia="sl-SI"/>
        </w:rPr>
      </w:pPr>
      <w:r>
        <w:rPr>
          <w:lang w:eastAsia="sl-SI"/>
        </w:rPr>
        <w:t>Zavihek »</w:t>
      </w:r>
      <w:r>
        <w:rPr>
          <w:b/>
          <w:lang w:eastAsia="sl-SI"/>
        </w:rPr>
        <w:t>Pobuda</w:t>
      </w:r>
      <w:r w:rsidRPr="00B12226">
        <w:rPr>
          <w:lang w:eastAsia="sl-SI"/>
        </w:rPr>
        <w:t>«</w:t>
      </w:r>
      <w:r>
        <w:rPr>
          <w:lang w:eastAsia="sl-SI"/>
        </w:rPr>
        <w:t xml:space="preserve"> je namenjen pregledu vsebine pobude.</w:t>
      </w:r>
    </w:p>
    <w:p w14:paraId="6FFCCB4A" w14:textId="77777777" w:rsidR="00E14F0E" w:rsidRDefault="00E14F0E" w:rsidP="00E14F0E">
      <w:pPr>
        <w:rPr>
          <w:lang w:eastAsia="sl-SI"/>
        </w:rPr>
      </w:pPr>
      <w:r>
        <w:rPr>
          <w:lang w:eastAsia="sl-SI"/>
        </w:rPr>
        <w:t xml:space="preserve">Vsebina pobude je razdeljena na sklope: </w:t>
      </w:r>
    </w:p>
    <w:p w14:paraId="500FD483" w14:textId="77777777" w:rsidR="00E14F0E" w:rsidRDefault="00E14F0E" w:rsidP="00AA5027">
      <w:pPr>
        <w:pStyle w:val="Odstavekseznama"/>
        <w:numPr>
          <w:ilvl w:val="0"/>
          <w:numId w:val="4"/>
        </w:numPr>
        <w:rPr>
          <w:lang w:eastAsia="sl-SI"/>
        </w:rPr>
      </w:pPr>
      <w:r w:rsidRPr="005E7FF5">
        <w:rPr>
          <w:b/>
          <w:lang w:eastAsia="sl-SI"/>
        </w:rPr>
        <w:t xml:space="preserve">Osnovni podatki o </w:t>
      </w:r>
      <w:r>
        <w:rPr>
          <w:b/>
          <w:lang w:eastAsia="sl-SI"/>
        </w:rPr>
        <w:t>pobudi</w:t>
      </w:r>
      <w:r>
        <w:rPr>
          <w:lang w:eastAsia="sl-SI"/>
        </w:rPr>
        <w:t xml:space="preserve"> (številka pobude, datum in ura oddaje pobude, pobudnik); </w:t>
      </w:r>
    </w:p>
    <w:p w14:paraId="0A587E89" w14:textId="77777777" w:rsidR="00E14F0E" w:rsidRDefault="00E14F0E" w:rsidP="00AA5027">
      <w:pPr>
        <w:pStyle w:val="Odstavekseznama"/>
        <w:numPr>
          <w:ilvl w:val="0"/>
          <w:numId w:val="4"/>
        </w:numPr>
        <w:rPr>
          <w:lang w:eastAsia="sl-SI"/>
        </w:rPr>
      </w:pPr>
      <w:r w:rsidRPr="005E7FF5">
        <w:rPr>
          <w:b/>
          <w:lang w:eastAsia="sl-SI"/>
        </w:rPr>
        <w:t>Identifikacija enote</w:t>
      </w:r>
      <w:r>
        <w:rPr>
          <w:lang w:eastAsia="sl-SI"/>
        </w:rPr>
        <w:t xml:space="preserve"> (ime enote in EID, če obstaja);</w:t>
      </w:r>
    </w:p>
    <w:p w14:paraId="5929D98D" w14:textId="49CE20B0" w:rsidR="00E14F0E" w:rsidRDefault="00E14F0E" w:rsidP="00AA5027">
      <w:pPr>
        <w:pStyle w:val="Odstavekseznama"/>
        <w:numPr>
          <w:ilvl w:val="0"/>
          <w:numId w:val="4"/>
        </w:numPr>
        <w:rPr>
          <w:lang w:eastAsia="sl-SI"/>
        </w:rPr>
      </w:pPr>
      <w:r>
        <w:rPr>
          <w:b/>
          <w:lang w:eastAsia="sl-SI"/>
        </w:rPr>
        <w:t>Opis</w:t>
      </w:r>
      <w:r>
        <w:rPr>
          <w:lang w:eastAsia="sl-SI"/>
        </w:rPr>
        <w:t xml:space="preserve">; </w:t>
      </w:r>
    </w:p>
    <w:p w14:paraId="358BE664" w14:textId="77777777" w:rsidR="00E14F0E" w:rsidRDefault="00E14F0E" w:rsidP="00AA5027">
      <w:pPr>
        <w:pStyle w:val="Odstavekseznama"/>
        <w:numPr>
          <w:ilvl w:val="0"/>
          <w:numId w:val="4"/>
        </w:numPr>
        <w:rPr>
          <w:lang w:eastAsia="sl-SI"/>
        </w:rPr>
      </w:pPr>
      <w:r w:rsidRPr="005E7FF5">
        <w:rPr>
          <w:b/>
          <w:lang w:eastAsia="sl-SI"/>
        </w:rPr>
        <w:t>Priloge</w:t>
      </w:r>
      <w:r>
        <w:rPr>
          <w:lang w:eastAsia="sl-SI"/>
        </w:rPr>
        <w:t>.</w:t>
      </w:r>
    </w:p>
    <w:p w14:paraId="031DFCDC" w14:textId="77777777" w:rsidR="00E14F0E" w:rsidRDefault="00E14F0E" w:rsidP="00E14F0E">
      <w:pPr>
        <w:rPr>
          <w:lang w:eastAsia="sl-SI"/>
        </w:rPr>
      </w:pPr>
      <w:r w:rsidRPr="006623B4">
        <w:rPr>
          <w:rStyle w:val="Poudarek"/>
        </w:rPr>
        <w:t>Pozor!</w:t>
      </w:r>
      <w:r>
        <w:rPr>
          <w:lang w:eastAsia="sl-SI"/>
        </w:rPr>
        <w:t xml:space="preserve"> Na tej strani ne morete spremeniti podatkov. Glede urejanja podatkov poglejte poglavje »</w:t>
      </w:r>
      <w:r w:rsidRPr="00E43308">
        <w:rPr>
          <w:rStyle w:val="DocReferenceChar"/>
        </w:rPr>
        <w:fldChar w:fldCharType="begin"/>
      </w:r>
      <w:r w:rsidRPr="00E43308">
        <w:rPr>
          <w:rStyle w:val="DocReferenceChar"/>
        </w:rPr>
        <w:instrText xml:space="preserve"> REF _Ref89326377 \h </w:instrText>
      </w:r>
      <w:r>
        <w:rPr>
          <w:rStyle w:val="DocReferenceChar"/>
        </w:rPr>
        <w:instrText xml:space="preserve"> \* MERGEFORMAT </w:instrText>
      </w:r>
      <w:r w:rsidRPr="00E43308">
        <w:rPr>
          <w:rStyle w:val="DocReferenceChar"/>
        </w:rPr>
      </w:r>
      <w:r w:rsidRPr="00E43308">
        <w:rPr>
          <w:rStyle w:val="DocReferenceChar"/>
        </w:rPr>
        <w:fldChar w:fldCharType="separate"/>
      </w:r>
      <w:r w:rsidRPr="00E43308">
        <w:rPr>
          <w:rStyle w:val="DocReferenceChar"/>
        </w:rPr>
        <w:t>Delo s pobudo</w:t>
      </w:r>
      <w:r w:rsidRPr="00E43308">
        <w:rPr>
          <w:rStyle w:val="DocReferenceChar"/>
        </w:rPr>
        <w:fldChar w:fldCharType="end"/>
      </w:r>
      <w:r>
        <w:rPr>
          <w:lang w:eastAsia="sl-SI"/>
        </w:rPr>
        <w:t>«.</w:t>
      </w:r>
    </w:p>
    <w:p w14:paraId="307A2857" w14:textId="77777777" w:rsidR="00E14F0E" w:rsidRDefault="00E14F0E" w:rsidP="00E14F0E">
      <w:pPr>
        <w:pStyle w:val="Naslov4"/>
        <w:rPr>
          <w:lang w:eastAsia="sl-SI"/>
        </w:rPr>
      </w:pPr>
      <w:bookmarkStart w:id="516" w:name="_Toc89335275"/>
      <w:bookmarkStart w:id="517" w:name="_Toc91846776"/>
      <w:r>
        <w:rPr>
          <w:lang w:eastAsia="sl-SI"/>
        </w:rPr>
        <w:t>Povezani predlogi</w:t>
      </w:r>
      <w:bookmarkEnd w:id="516"/>
      <w:bookmarkEnd w:id="517"/>
    </w:p>
    <w:p w14:paraId="596A4FB9" w14:textId="77777777" w:rsidR="00E14F0E" w:rsidRDefault="00E14F0E" w:rsidP="00E14F0E">
      <w:pPr>
        <w:rPr>
          <w:lang w:eastAsia="sl-SI"/>
        </w:rPr>
      </w:pPr>
      <w:r>
        <w:rPr>
          <w:lang w:eastAsia="sl-SI"/>
        </w:rPr>
        <w:t>Zavihek »</w:t>
      </w:r>
      <w:r w:rsidRPr="00913954">
        <w:rPr>
          <w:b/>
          <w:lang w:eastAsia="sl-SI"/>
        </w:rPr>
        <w:t>Povezani predlogi</w:t>
      </w:r>
      <w:r>
        <w:rPr>
          <w:lang w:eastAsia="sl-SI"/>
        </w:rPr>
        <w:t>« je namenjena prikazu povezanih predlogov. Predlogov je lahko več. Ena kartica predstavlja en predlog. Če kliknete na povezavo »ID predloga«, boste preusmerjeni na stran »</w:t>
      </w:r>
      <w:r w:rsidRPr="00913954">
        <w:rPr>
          <w:b/>
          <w:lang w:eastAsia="sl-SI"/>
        </w:rPr>
        <w:t>Vpogled v predlog</w:t>
      </w:r>
      <w:r>
        <w:rPr>
          <w:lang w:eastAsia="sl-SI"/>
        </w:rPr>
        <w:t>«.</w:t>
      </w:r>
    </w:p>
    <w:p w14:paraId="5E814CF0" w14:textId="77777777" w:rsidR="00E14F0E" w:rsidRDefault="00E14F0E" w:rsidP="00E14F0E">
      <w:pPr>
        <w:rPr>
          <w:lang w:eastAsia="sl-SI"/>
        </w:rPr>
      </w:pPr>
      <w:r>
        <w:rPr>
          <w:lang w:eastAsia="sl-SI"/>
        </w:rPr>
        <w:t>Predloge dodate na seznam na tri načine:</w:t>
      </w:r>
    </w:p>
    <w:p w14:paraId="21718023" w14:textId="77777777" w:rsidR="00E14F0E" w:rsidRDefault="00E14F0E" w:rsidP="008332CE">
      <w:pPr>
        <w:pStyle w:val="Odstavekseznama"/>
        <w:numPr>
          <w:ilvl w:val="0"/>
          <w:numId w:val="139"/>
        </w:numPr>
        <w:rPr>
          <w:lang w:eastAsia="sl-SI"/>
        </w:rPr>
      </w:pPr>
      <w:r>
        <w:rPr>
          <w:lang w:eastAsia="sl-SI"/>
        </w:rPr>
        <w:t>če ste uspešno izvedli akcijo »Nov predlog iz pobude«,</w:t>
      </w:r>
    </w:p>
    <w:p w14:paraId="1A4D763D" w14:textId="77777777" w:rsidR="00E14F0E" w:rsidRDefault="00E14F0E" w:rsidP="008332CE">
      <w:pPr>
        <w:pStyle w:val="Odstavekseznama"/>
        <w:numPr>
          <w:ilvl w:val="0"/>
          <w:numId w:val="139"/>
        </w:numPr>
        <w:rPr>
          <w:lang w:eastAsia="sl-SI"/>
        </w:rPr>
      </w:pPr>
      <w:r>
        <w:rPr>
          <w:lang w:eastAsia="sl-SI"/>
        </w:rPr>
        <w:t>če ste uspešno izvedli akcijo »Povezovanje pobude s predlogi« ali</w:t>
      </w:r>
    </w:p>
    <w:p w14:paraId="28BDCC7E" w14:textId="73817B59" w:rsidR="00E14F0E" w:rsidRDefault="00E14F0E" w:rsidP="008332CE">
      <w:pPr>
        <w:pStyle w:val="Odstavekseznama"/>
        <w:numPr>
          <w:ilvl w:val="0"/>
          <w:numId w:val="139"/>
        </w:numPr>
        <w:rPr>
          <w:lang w:eastAsia="sl-SI"/>
        </w:rPr>
      </w:pPr>
      <w:r>
        <w:rPr>
          <w:lang w:eastAsia="sl-SI"/>
        </w:rPr>
        <w:t>če ste uspešno izvedli akcijo »</w:t>
      </w:r>
      <w:r w:rsidR="00A90707">
        <w:rPr>
          <w:lang w:eastAsia="sl-SI"/>
        </w:rPr>
        <w:fldChar w:fldCharType="begin"/>
      </w:r>
      <w:r w:rsidR="00A90707">
        <w:rPr>
          <w:lang w:eastAsia="sl-SI"/>
        </w:rPr>
        <w:instrText xml:space="preserve"> REF _Ref89332039 \h </w:instrText>
      </w:r>
      <w:r w:rsidR="00A90707">
        <w:rPr>
          <w:lang w:eastAsia="sl-SI"/>
        </w:rPr>
      </w:r>
      <w:r w:rsidR="00A90707">
        <w:rPr>
          <w:lang w:eastAsia="sl-SI"/>
        </w:rPr>
        <w:fldChar w:fldCharType="separate"/>
      </w:r>
      <w:r w:rsidR="00A90707">
        <w:rPr>
          <w:lang w:eastAsia="sl-SI"/>
        </w:rPr>
        <w:t>Povezovanje predloga s pobudo</w:t>
      </w:r>
      <w:r w:rsidR="00A90707">
        <w:rPr>
          <w:lang w:eastAsia="sl-SI"/>
        </w:rPr>
        <w:fldChar w:fldCharType="end"/>
      </w:r>
      <w:r>
        <w:rPr>
          <w:lang w:eastAsia="sl-SI"/>
        </w:rPr>
        <w:t>«.</w:t>
      </w:r>
    </w:p>
    <w:p w14:paraId="145AB872" w14:textId="77777777" w:rsidR="00E14F0E" w:rsidRDefault="00E14F0E" w:rsidP="00E14F0E">
      <w:pPr>
        <w:rPr>
          <w:lang w:eastAsia="sl-SI"/>
        </w:rPr>
      </w:pPr>
      <w:r>
        <w:rPr>
          <w:lang w:eastAsia="sl-SI"/>
        </w:rPr>
        <w:t xml:space="preserve">Poglejte poglavja: </w:t>
      </w:r>
    </w:p>
    <w:p w14:paraId="7762A981" w14:textId="0376D34B" w:rsidR="00E14F0E" w:rsidRDefault="00E14F0E" w:rsidP="008332CE">
      <w:pPr>
        <w:pStyle w:val="Odstavekseznama"/>
        <w:numPr>
          <w:ilvl w:val="0"/>
          <w:numId w:val="140"/>
        </w:numPr>
        <w:rPr>
          <w:lang w:eastAsia="sl-SI"/>
        </w:rPr>
      </w:pPr>
      <w:r>
        <w:rPr>
          <w:lang w:eastAsia="sl-SI"/>
        </w:rPr>
        <w:t>»</w:t>
      </w:r>
      <w:r w:rsidRPr="00E14F0E">
        <w:rPr>
          <w:rStyle w:val="DocReferenceChar"/>
        </w:rPr>
        <w:fldChar w:fldCharType="begin"/>
      </w:r>
      <w:r w:rsidRPr="00E14F0E">
        <w:rPr>
          <w:rStyle w:val="DocReferenceChar"/>
        </w:rPr>
        <w:instrText xml:space="preserve"> REF _Ref91501204 \h </w:instrText>
      </w:r>
      <w:r>
        <w:rPr>
          <w:rStyle w:val="DocReferenceChar"/>
        </w:rPr>
        <w:instrText xml:space="preserve"> \* MERGEFORMAT </w:instrText>
      </w:r>
      <w:r w:rsidRPr="00E14F0E">
        <w:rPr>
          <w:rStyle w:val="DocReferenceChar"/>
        </w:rPr>
      </w:r>
      <w:r w:rsidRPr="00E14F0E">
        <w:rPr>
          <w:rStyle w:val="DocReferenceChar"/>
        </w:rPr>
        <w:fldChar w:fldCharType="separate"/>
      </w:r>
      <w:r w:rsidRPr="00E14F0E">
        <w:rPr>
          <w:rStyle w:val="DocReferenceChar"/>
        </w:rPr>
        <w:t>Dodajanje novega predloga iz pobude</w:t>
      </w:r>
      <w:r w:rsidRPr="00E14F0E">
        <w:rPr>
          <w:rStyle w:val="DocReferenceChar"/>
        </w:rPr>
        <w:fldChar w:fldCharType="end"/>
      </w:r>
      <w:r>
        <w:rPr>
          <w:lang w:eastAsia="sl-SI"/>
        </w:rPr>
        <w:t xml:space="preserve">«, </w:t>
      </w:r>
    </w:p>
    <w:p w14:paraId="1F0DADA1" w14:textId="77777777" w:rsidR="00E14F0E" w:rsidRDefault="00E14F0E" w:rsidP="008332CE">
      <w:pPr>
        <w:pStyle w:val="Odstavekseznama"/>
        <w:numPr>
          <w:ilvl w:val="0"/>
          <w:numId w:val="140"/>
        </w:numPr>
        <w:rPr>
          <w:lang w:eastAsia="sl-SI"/>
        </w:rPr>
      </w:pPr>
      <w:r>
        <w:rPr>
          <w:lang w:eastAsia="sl-SI"/>
        </w:rPr>
        <w:t>»</w:t>
      </w:r>
      <w:r w:rsidRPr="00410F36">
        <w:rPr>
          <w:rStyle w:val="DocReferenceChar"/>
        </w:rPr>
        <w:fldChar w:fldCharType="begin"/>
      </w:r>
      <w:r w:rsidRPr="00410F36">
        <w:rPr>
          <w:rStyle w:val="DocReferenceChar"/>
        </w:rPr>
        <w:instrText xml:space="preserve"> REF _Ref89332007 \h </w:instrText>
      </w:r>
      <w:r>
        <w:rPr>
          <w:rStyle w:val="DocReferenceChar"/>
        </w:rPr>
        <w:instrText xml:space="preserve"> \* MERGEFORMAT </w:instrText>
      </w:r>
      <w:r w:rsidRPr="00410F36">
        <w:rPr>
          <w:rStyle w:val="DocReferenceChar"/>
        </w:rPr>
      </w:r>
      <w:r w:rsidRPr="00410F36">
        <w:rPr>
          <w:rStyle w:val="DocReferenceChar"/>
        </w:rPr>
        <w:fldChar w:fldCharType="separate"/>
      </w:r>
      <w:r w:rsidRPr="00410F36">
        <w:rPr>
          <w:rStyle w:val="DocReferenceChar"/>
        </w:rPr>
        <w:t>Povezovanje pobude z obstoječim predlogom</w:t>
      </w:r>
      <w:r w:rsidRPr="00410F36">
        <w:rPr>
          <w:rStyle w:val="DocReferenceChar"/>
        </w:rPr>
        <w:fldChar w:fldCharType="end"/>
      </w:r>
      <w:r>
        <w:rPr>
          <w:lang w:eastAsia="sl-SI"/>
        </w:rPr>
        <w:t xml:space="preserve">« in </w:t>
      </w:r>
    </w:p>
    <w:p w14:paraId="6ACAC563" w14:textId="77777777" w:rsidR="00E14F0E" w:rsidRPr="00913954" w:rsidRDefault="00E14F0E" w:rsidP="008332CE">
      <w:pPr>
        <w:pStyle w:val="Odstavekseznama"/>
        <w:numPr>
          <w:ilvl w:val="0"/>
          <w:numId w:val="140"/>
        </w:numPr>
        <w:rPr>
          <w:lang w:eastAsia="sl-SI"/>
        </w:rPr>
      </w:pPr>
      <w:r>
        <w:rPr>
          <w:lang w:eastAsia="sl-SI"/>
        </w:rPr>
        <w:lastRenderedPageBreak/>
        <w:t>»</w:t>
      </w:r>
      <w:r w:rsidRPr="00410F36">
        <w:rPr>
          <w:rStyle w:val="DocReferenceChar"/>
        </w:rPr>
        <w:fldChar w:fldCharType="begin"/>
      </w:r>
      <w:r w:rsidRPr="00410F36">
        <w:rPr>
          <w:rStyle w:val="DocReferenceChar"/>
        </w:rPr>
        <w:instrText xml:space="preserve"> REF _Ref89332039 \h </w:instrText>
      </w:r>
      <w:r>
        <w:rPr>
          <w:rStyle w:val="DocReferenceChar"/>
        </w:rPr>
        <w:instrText xml:space="preserve"> \* MERGEFORMAT </w:instrText>
      </w:r>
      <w:r w:rsidRPr="00410F36">
        <w:rPr>
          <w:rStyle w:val="DocReferenceChar"/>
        </w:rPr>
      </w:r>
      <w:r w:rsidRPr="00410F36">
        <w:rPr>
          <w:rStyle w:val="DocReferenceChar"/>
        </w:rPr>
        <w:fldChar w:fldCharType="separate"/>
      </w:r>
      <w:r w:rsidRPr="00410F36">
        <w:rPr>
          <w:rStyle w:val="DocReferenceChar"/>
        </w:rPr>
        <w:t>Povezovanje predloga s pobudo</w:t>
      </w:r>
      <w:r w:rsidRPr="00410F36">
        <w:rPr>
          <w:rStyle w:val="DocReferenceChar"/>
        </w:rPr>
        <w:fldChar w:fldCharType="end"/>
      </w:r>
      <w:r>
        <w:rPr>
          <w:lang w:eastAsia="sl-SI"/>
        </w:rPr>
        <w:t>«.</w:t>
      </w:r>
    </w:p>
    <w:p w14:paraId="0003673F" w14:textId="77777777" w:rsidR="00E14F0E" w:rsidRDefault="00E14F0E" w:rsidP="00E14F0E">
      <w:pPr>
        <w:pStyle w:val="Naslov3"/>
        <w:rPr>
          <w:lang w:eastAsia="sl-SI"/>
        </w:rPr>
      </w:pPr>
      <w:bookmarkStart w:id="518" w:name="_Ref89326377"/>
      <w:bookmarkStart w:id="519" w:name="_Toc89335276"/>
      <w:bookmarkStart w:id="520" w:name="_Toc91846777"/>
      <w:r>
        <w:rPr>
          <w:lang w:eastAsia="sl-SI"/>
        </w:rPr>
        <w:t>Delo s pobudo</w:t>
      </w:r>
      <w:bookmarkEnd w:id="518"/>
      <w:bookmarkEnd w:id="519"/>
      <w:bookmarkEnd w:id="520"/>
    </w:p>
    <w:p w14:paraId="1D9C8E2B" w14:textId="77777777" w:rsidR="00E14F0E" w:rsidRDefault="00E14F0E" w:rsidP="00E14F0E">
      <w:pPr>
        <w:rPr>
          <w:lang w:eastAsia="sl-SI"/>
        </w:rPr>
      </w:pPr>
      <w:r>
        <w:rPr>
          <w:lang w:eastAsia="sl-SI"/>
        </w:rPr>
        <w:t>Kaj lahko uporabnik dela na pobudi je odvisno od več stvari:</w:t>
      </w:r>
    </w:p>
    <w:p w14:paraId="1A06B688" w14:textId="77777777" w:rsidR="00E14F0E" w:rsidRDefault="00E14F0E" w:rsidP="00AA5027">
      <w:pPr>
        <w:pStyle w:val="Odstavekseznama"/>
        <w:numPr>
          <w:ilvl w:val="0"/>
          <w:numId w:val="4"/>
        </w:numPr>
        <w:rPr>
          <w:lang w:eastAsia="sl-SI"/>
        </w:rPr>
      </w:pPr>
      <w:r>
        <w:rPr>
          <w:lang w:eastAsia="sl-SI"/>
        </w:rPr>
        <w:t>kakšne so odobrene pravice uporabnika v varnostni shemi;</w:t>
      </w:r>
    </w:p>
    <w:p w14:paraId="0E953578" w14:textId="6D57C48C" w:rsidR="00E14F0E" w:rsidRDefault="00E14F0E" w:rsidP="00AA5027">
      <w:pPr>
        <w:pStyle w:val="Odstavekseznama"/>
        <w:numPr>
          <w:ilvl w:val="0"/>
          <w:numId w:val="4"/>
        </w:numPr>
        <w:rPr>
          <w:lang w:eastAsia="sl-SI"/>
        </w:rPr>
      </w:pPr>
      <w:r>
        <w:rPr>
          <w:lang w:eastAsia="sl-SI"/>
        </w:rPr>
        <w:t xml:space="preserve">kateri organizaciji pripada uporabnik – </w:t>
      </w:r>
      <w:r w:rsidR="00986D8D">
        <w:rPr>
          <w:lang w:eastAsia="sl-SI"/>
        </w:rPr>
        <w:t>zavod</w:t>
      </w:r>
      <w:r>
        <w:rPr>
          <w:lang w:eastAsia="sl-SI"/>
        </w:rPr>
        <w:t xml:space="preserve"> ali MK;</w:t>
      </w:r>
    </w:p>
    <w:p w14:paraId="0D310551" w14:textId="77777777" w:rsidR="00E14F0E" w:rsidRDefault="00E14F0E" w:rsidP="00AA5027">
      <w:pPr>
        <w:pStyle w:val="Odstavekseznama"/>
        <w:numPr>
          <w:ilvl w:val="0"/>
          <w:numId w:val="4"/>
        </w:numPr>
        <w:rPr>
          <w:lang w:eastAsia="sl-SI"/>
        </w:rPr>
      </w:pPr>
      <w:r>
        <w:rPr>
          <w:lang w:eastAsia="sl-SI"/>
        </w:rPr>
        <w:t>katera je vloga uporabnika na posamezni pobudi;</w:t>
      </w:r>
    </w:p>
    <w:p w14:paraId="2CA59F8C" w14:textId="77777777" w:rsidR="00E14F0E" w:rsidRPr="00192ADD" w:rsidRDefault="00E14F0E" w:rsidP="00AA5027">
      <w:pPr>
        <w:pStyle w:val="Odstavekseznama"/>
        <w:numPr>
          <w:ilvl w:val="0"/>
          <w:numId w:val="4"/>
        </w:numPr>
        <w:rPr>
          <w:lang w:eastAsia="sl-SI"/>
        </w:rPr>
      </w:pPr>
      <w:r>
        <w:rPr>
          <w:lang w:eastAsia="sl-SI"/>
        </w:rPr>
        <w:t>v katerem statusu je sama pobuda.</w:t>
      </w:r>
    </w:p>
    <w:p w14:paraId="68E69902" w14:textId="77777777" w:rsidR="00E14F0E" w:rsidRPr="00D16609" w:rsidRDefault="00E14F0E" w:rsidP="00E14F0E">
      <w:pPr>
        <w:pStyle w:val="Naslov4"/>
        <w:rPr>
          <w:lang w:eastAsia="sl-SI"/>
        </w:rPr>
      </w:pPr>
      <w:bookmarkStart w:id="521" w:name="_Toc89335277"/>
      <w:bookmarkStart w:id="522" w:name="_Toc91846778"/>
      <w:r>
        <w:rPr>
          <w:lang w:eastAsia="sl-SI"/>
        </w:rPr>
        <w:t>Dodajanje nove pobude</w:t>
      </w:r>
      <w:bookmarkEnd w:id="521"/>
      <w:bookmarkEnd w:id="522"/>
    </w:p>
    <w:p w14:paraId="7188CD6F" w14:textId="77777777" w:rsidR="00E14F0E" w:rsidRDefault="00E14F0E" w:rsidP="00E14F0E">
      <w:pPr>
        <w:pStyle w:val="Naslov5"/>
        <w:rPr>
          <w:lang w:eastAsia="sl-SI"/>
        </w:rPr>
      </w:pPr>
      <w:bookmarkStart w:id="523" w:name="_Toc89335278"/>
      <w:bookmarkStart w:id="524" w:name="_Toc91846779"/>
      <w:r>
        <w:rPr>
          <w:lang w:eastAsia="sl-SI"/>
        </w:rPr>
        <w:t>Kdo lahko doda novo pobudo?</w:t>
      </w:r>
      <w:bookmarkEnd w:id="523"/>
      <w:bookmarkEnd w:id="524"/>
    </w:p>
    <w:p w14:paraId="283E0C78" w14:textId="717F50D7" w:rsidR="00E14F0E" w:rsidRPr="002635E5" w:rsidRDefault="00E14F0E" w:rsidP="00E14F0E">
      <w:pPr>
        <w:rPr>
          <w:lang w:eastAsia="sl-SI"/>
        </w:rPr>
      </w:pPr>
      <w:r>
        <w:rPr>
          <w:lang w:eastAsia="sl-SI"/>
        </w:rPr>
        <w:t xml:space="preserve">Akcija je na voljo, če ste uporabnik </w:t>
      </w:r>
      <w:r w:rsidR="00986D8D">
        <w:rPr>
          <w:lang w:eastAsia="sl-SI"/>
        </w:rPr>
        <w:t>zavoda</w:t>
      </w:r>
      <w:r>
        <w:rPr>
          <w:lang w:eastAsia="sl-SI"/>
        </w:rPr>
        <w:t>.</w:t>
      </w:r>
    </w:p>
    <w:p w14:paraId="6F7115DB" w14:textId="77777777" w:rsidR="00E14F0E" w:rsidRDefault="00E14F0E" w:rsidP="00E14F0E">
      <w:pPr>
        <w:pStyle w:val="Naslov5"/>
        <w:rPr>
          <w:lang w:eastAsia="sl-SI"/>
        </w:rPr>
      </w:pPr>
      <w:bookmarkStart w:id="525" w:name="_Toc89335279"/>
      <w:bookmarkStart w:id="526" w:name="_Toc91846780"/>
      <w:r>
        <w:rPr>
          <w:lang w:eastAsia="sl-SI"/>
        </w:rPr>
        <w:t>Kako dodam nov pobudo?</w:t>
      </w:r>
      <w:bookmarkEnd w:id="525"/>
      <w:bookmarkEnd w:id="526"/>
    </w:p>
    <w:p w14:paraId="60607096" w14:textId="77777777" w:rsidR="00E14F0E" w:rsidRDefault="00E14F0E" w:rsidP="00E14F0E">
      <w:pPr>
        <w:rPr>
          <w:lang w:eastAsia="sl-SI"/>
        </w:rPr>
      </w:pPr>
      <w:r>
        <w:rPr>
          <w:lang w:eastAsia="sl-SI"/>
        </w:rPr>
        <w:t>Pobudo lahko dodate na več straneh:</w:t>
      </w:r>
    </w:p>
    <w:p w14:paraId="6ECC1869" w14:textId="77777777" w:rsidR="00E14F0E" w:rsidRDefault="00E14F0E" w:rsidP="00AA5027">
      <w:pPr>
        <w:pStyle w:val="Odstavekseznama"/>
        <w:numPr>
          <w:ilvl w:val="0"/>
          <w:numId w:val="7"/>
        </w:numPr>
        <w:rPr>
          <w:lang w:eastAsia="sl-SI"/>
        </w:rPr>
      </w:pPr>
      <w:r>
        <w:rPr>
          <w:lang w:eastAsia="sl-SI"/>
        </w:rPr>
        <w:t>na domači plošči,</w:t>
      </w:r>
    </w:p>
    <w:p w14:paraId="26D15FE5" w14:textId="77777777" w:rsidR="00E14F0E" w:rsidRDefault="00E14F0E" w:rsidP="00AA5027">
      <w:pPr>
        <w:pStyle w:val="Odstavekseznama"/>
        <w:numPr>
          <w:ilvl w:val="0"/>
          <w:numId w:val="7"/>
        </w:numPr>
        <w:rPr>
          <w:lang w:eastAsia="sl-SI"/>
        </w:rPr>
      </w:pPr>
      <w:r>
        <w:rPr>
          <w:lang w:eastAsia="sl-SI"/>
        </w:rPr>
        <w:t>na iskalniku pobud</w:t>
      </w:r>
    </w:p>
    <w:p w14:paraId="49588F76" w14:textId="77777777" w:rsidR="00E14F0E" w:rsidRDefault="00E14F0E" w:rsidP="00E14F0E">
      <w:pPr>
        <w:pStyle w:val="Naslov6"/>
        <w:rPr>
          <w:lang w:eastAsia="sl-SI"/>
        </w:rPr>
      </w:pPr>
      <w:bookmarkStart w:id="527" w:name="_Toc89335280"/>
      <w:bookmarkStart w:id="528" w:name="_Toc91846781"/>
      <w:r>
        <w:rPr>
          <w:lang w:eastAsia="sl-SI"/>
        </w:rPr>
        <w:t>Dodajanje nove pobude iz domače plošče</w:t>
      </w:r>
      <w:bookmarkEnd w:id="527"/>
      <w:bookmarkEnd w:id="528"/>
    </w:p>
    <w:p w14:paraId="65846F57" w14:textId="77777777" w:rsidR="00E14F0E" w:rsidRDefault="00E14F0E" w:rsidP="008332CE">
      <w:pPr>
        <w:pStyle w:val="Odstavekseznama"/>
        <w:numPr>
          <w:ilvl w:val="0"/>
          <w:numId w:val="145"/>
        </w:numPr>
        <w:rPr>
          <w:lang w:eastAsia="sl-SI"/>
        </w:rPr>
      </w:pPr>
      <w:r>
        <w:rPr>
          <w:lang w:eastAsia="sl-SI"/>
        </w:rPr>
        <w:t>Na »</w:t>
      </w:r>
      <w:r w:rsidRPr="00B73046">
        <w:rPr>
          <w:b/>
          <w:lang w:eastAsia="sl-SI"/>
        </w:rPr>
        <w:t>Domači plošči</w:t>
      </w:r>
      <w:r w:rsidRPr="0039274A">
        <w:rPr>
          <w:lang w:eastAsia="sl-SI"/>
        </w:rPr>
        <w:t>«</w:t>
      </w:r>
      <w:r>
        <w:rPr>
          <w:lang w:eastAsia="sl-SI"/>
        </w:rPr>
        <w:t xml:space="preserve"> v sekciji »</w:t>
      </w:r>
      <w:r w:rsidRPr="00B73046">
        <w:rPr>
          <w:b/>
          <w:lang w:eastAsia="sl-SI"/>
        </w:rPr>
        <w:t>Bližnjice</w:t>
      </w:r>
      <w:r w:rsidRPr="0039274A">
        <w:rPr>
          <w:lang w:eastAsia="sl-SI"/>
        </w:rPr>
        <w:t>«</w:t>
      </w:r>
      <w:r>
        <w:rPr>
          <w:lang w:eastAsia="sl-SI"/>
        </w:rPr>
        <w:t xml:space="preserve"> kliknite na »</w:t>
      </w:r>
      <w:r w:rsidRPr="00B73046">
        <w:rPr>
          <w:b/>
          <w:lang w:eastAsia="sl-SI"/>
        </w:rPr>
        <w:t>No</w:t>
      </w:r>
      <w:r>
        <w:rPr>
          <w:b/>
          <w:lang w:eastAsia="sl-SI"/>
        </w:rPr>
        <w:t>va pobuda</w:t>
      </w:r>
      <w:r>
        <w:rPr>
          <w:lang w:eastAsia="sl-SI"/>
        </w:rPr>
        <w:t>«</w:t>
      </w:r>
      <w:r w:rsidRPr="00A936B5">
        <w:rPr>
          <w:lang w:eastAsia="sl-SI"/>
        </w:rPr>
        <w:t>.</w:t>
      </w:r>
    </w:p>
    <w:p w14:paraId="24B055C4" w14:textId="77777777" w:rsidR="00E14F0E" w:rsidRDefault="00E14F0E" w:rsidP="008332CE">
      <w:pPr>
        <w:pStyle w:val="Odstavekseznama"/>
        <w:numPr>
          <w:ilvl w:val="0"/>
          <w:numId w:val="145"/>
        </w:numPr>
        <w:rPr>
          <w:lang w:eastAsia="sl-SI"/>
        </w:rPr>
      </w:pPr>
      <w:r>
        <w:rPr>
          <w:lang w:eastAsia="sl-SI"/>
        </w:rPr>
        <w:t>Izberite vrsto pobude.</w:t>
      </w:r>
    </w:p>
    <w:p w14:paraId="1BD70F08" w14:textId="77777777" w:rsidR="00E14F0E" w:rsidRDefault="00E14F0E" w:rsidP="008332CE">
      <w:pPr>
        <w:pStyle w:val="Odstavekseznama"/>
        <w:numPr>
          <w:ilvl w:val="0"/>
          <w:numId w:val="145"/>
        </w:numPr>
        <w:rPr>
          <w:lang w:eastAsia="sl-SI"/>
        </w:rPr>
      </w:pPr>
      <w:r>
        <w:rPr>
          <w:lang w:eastAsia="sl-SI"/>
        </w:rPr>
        <w:t>Preusmerjeni boste na »</w:t>
      </w:r>
      <w:r w:rsidRPr="008E30A3">
        <w:rPr>
          <w:b/>
          <w:lang w:eastAsia="sl-SI"/>
        </w:rPr>
        <w:t>Čarovnik za urejanje podatkov</w:t>
      </w:r>
      <w:r>
        <w:rPr>
          <w:lang w:eastAsia="sl-SI"/>
        </w:rPr>
        <w:t>«.</w:t>
      </w:r>
    </w:p>
    <w:p w14:paraId="24685CAE" w14:textId="77777777" w:rsidR="00E14F0E" w:rsidRDefault="00E14F0E" w:rsidP="00E14F0E">
      <w:pPr>
        <w:pStyle w:val="Naslov6"/>
        <w:rPr>
          <w:lang w:eastAsia="sl-SI"/>
        </w:rPr>
      </w:pPr>
      <w:bookmarkStart w:id="529" w:name="_Toc89335281"/>
      <w:bookmarkStart w:id="530" w:name="_Toc91846782"/>
      <w:r>
        <w:rPr>
          <w:lang w:eastAsia="sl-SI"/>
        </w:rPr>
        <w:t>Dodajanje novega predloga iz iskalnika pobud</w:t>
      </w:r>
      <w:bookmarkEnd w:id="529"/>
      <w:bookmarkEnd w:id="530"/>
    </w:p>
    <w:p w14:paraId="52B85095" w14:textId="078E0850" w:rsidR="00E14F0E" w:rsidRDefault="00E14F0E" w:rsidP="008332CE">
      <w:pPr>
        <w:pStyle w:val="Odstavekseznama"/>
        <w:numPr>
          <w:ilvl w:val="0"/>
          <w:numId w:val="146"/>
        </w:numPr>
        <w:rPr>
          <w:lang w:eastAsia="sl-SI"/>
        </w:rPr>
      </w:pPr>
      <w:r>
        <w:rPr>
          <w:lang w:eastAsia="sl-SI"/>
        </w:rPr>
        <w:t>Na strani »</w:t>
      </w:r>
      <w:r w:rsidRPr="00E43308">
        <w:rPr>
          <w:b/>
          <w:lang w:eastAsia="sl-SI"/>
        </w:rPr>
        <w:t xml:space="preserve">Iskalnik </w:t>
      </w:r>
      <w:r>
        <w:rPr>
          <w:b/>
          <w:lang w:eastAsia="sl-SI"/>
        </w:rPr>
        <w:t>pobud</w:t>
      </w:r>
      <w:r w:rsidRPr="0039274A">
        <w:rPr>
          <w:lang w:eastAsia="sl-SI"/>
        </w:rPr>
        <w:t>«</w:t>
      </w:r>
      <w:r>
        <w:rPr>
          <w:lang w:eastAsia="sl-SI"/>
        </w:rPr>
        <w:t xml:space="preserve"> kliknite na </w:t>
      </w:r>
      <w:r w:rsidR="00C2336A">
        <w:rPr>
          <w:lang w:eastAsia="sl-SI"/>
        </w:rPr>
        <w:t>ikon</w:t>
      </w:r>
      <w:r>
        <w:rPr>
          <w:lang w:eastAsia="sl-SI"/>
        </w:rPr>
        <w:t>o »</w:t>
      </w:r>
      <w:r w:rsidRPr="00E43308">
        <w:rPr>
          <w:b/>
          <w:lang w:eastAsia="sl-SI"/>
        </w:rPr>
        <w:t>plus</w:t>
      </w:r>
      <w:r>
        <w:rPr>
          <w:lang w:eastAsia="sl-SI"/>
        </w:rPr>
        <w:t>«</w:t>
      </w:r>
      <w:r w:rsidRPr="00A936B5">
        <w:rPr>
          <w:lang w:eastAsia="sl-SI"/>
        </w:rPr>
        <w:t>.</w:t>
      </w:r>
    </w:p>
    <w:p w14:paraId="03F84803" w14:textId="77777777" w:rsidR="00E14F0E" w:rsidRDefault="00E14F0E" w:rsidP="008332CE">
      <w:pPr>
        <w:pStyle w:val="Odstavekseznama"/>
        <w:numPr>
          <w:ilvl w:val="0"/>
          <w:numId w:val="146"/>
        </w:numPr>
        <w:rPr>
          <w:lang w:eastAsia="sl-SI"/>
        </w:rPr>
      </w:pPr>
      <w:r>
        <w:rPr>
          <w:lang w:eastAsia="sl-SI"/>
        </w:rPr>
        <w:t>Izberite vrsto pobude.</w:t>
      </w:r>
    </w:p>
    <w:p w14:paraId="66EF536F" w14:textId="77777777" w:rsidR="00E14F0E" w:rsidRDefault="00E14F0E" w:rsidP="008332CE">
      <w:pPr>
        <w:pStyle w:val="Odstavekseznama"/>
        <w:numPr>
          <w:ilvl w:val="0"/>
          <w:numId w:val="146"/>
        </w:numPr>
        <w:rPr>
          <w:lang w:eastAsia="sl-SI"/>
        </w:rPr>
      </w:pPr>
      <w:r>
        <w:rPr>
          <w:lang w:eastAsia="sl-SI"/>
        </w:rPr>
        <w:t>Preusmerjeni boste na »</w:t>
      </w:r>
      <w:r w:rsidRPr="00E43308">
        <w:rPr>
          <w:b/>
          <w:lang w:eastAsia="sl-SI"/>
        </w:rPr>
        <w:t>Čarovnik za urejanje podatkov</w:t>
      </w:r>
      <w:r>
        <w:rPr>
          <w:lang w:eastAsia="sl-SI"/>
        </w:rPr>
        <w:t>«.</w:t>
      </w:r>
    </w:p>
    <w:p w14:paraId="0660B9F2" w14:textId="77777777" w:rsidR="00E14F0E" w:rsidRDefault="00E14F0E" w:rsidP="00E14F0E">
      <w:pPr>
        <w:pStyle w:val="Naslov4"/>
        <w:rPr>
          <w:lang w:eastAsia="sl-SI"/>
        </w:rPr>
      </w:pPr>
      <w:bookmarkStart w:id="531" w:name="_Toc89335282"/>
      <w:bookmarkStart w:id="532" w:name="_Toc91846783"/>
      <w:r>
        <w:rPr>
          <w:lang w:eastAsia="sl-SI"/>
        </w:rPr>
        <w:t>Prevzem pobude</w:t>
      </w:r>
      <w:bookmarkEnd w:id="531"/>
      <w:bookmarkEnd w:id="532"/>
    </w:p>
    <w:p w14:paraId="47CA2C9D" w14:textId="77777777" w:rsidR="00E14F0E" w:rsidRDefault="00E14F0E" w:rsidP="00E14F0E">
      <w:pPr>
        <w:pStyle w:val="Naslov5"/>
        <w:rPr>
          <w:lang w:eastAsia="sl-SI"/>
        </w:rPr>
      </w:pPr>
      <w:bookmarkStart w:id="533" w:name="_Toc89335283"/>
      <w:bookmarkStart w:id="534" w:name="_Toc91846784"/>
      <w:r>
        <w:rPr>
          <w:lang w:eastAsia="sl-SI"/>
        </w:rPr>
        <w:t>Kdo lahko prevzame pobudo in kdaj?</w:t>
      </w:r>
      <w:bookmarkEnd w:id="533"/>
      <w:bookmarkEnd w:id="534"/>
    </w:p>
    <w:p w14:paraId="321E699D" w14:textId="77777777" w:rsidR="00E14F0E" w:rsidRDefault="00E14F0E" w:rsidP="00E14F0E">
      <w:pPr>
        <w:rPr>
          <w:lang w:eastAsia="sl-SI"/>
        </w:rPr>
      </w:pPr>
      <w:r>
        <w:rPr>
          <w:lang w:eastAsia="sl-SI"/>
        </w:rPr>
        <w:t>Akcija je na voljo:</w:t>
      </w:r>
    </w:p>
    <w:p w14:paraId="53C67910" w14:textId="07FAF592" w:rsidR="00E14F0E" w:rsidRDefault="00E14F0E" w:rsidP="008332CE">
      <w:pPr>
        <w:pStyle w:val="Odstavekseznama"/>
        <w:numPr>
          <w:ilvl w:val="0"/>
          <w:numId w:val="147"/>
        </w:numPr>
        <w:rPr>
          <w:lang w:eastAsia="sl-SI"/>
        </w:rPr>
      </w:pPr>
      <w:r>
        <w:rPr>
          <w:lang w:eastAsia="sl-SI"/>
        </w:rPr>
        <w:t xml:space="preserve">če ste </w:t>
      </w:r>
      <w:r w:rsidRPr="00192ADD">
        <w:rPr>
          <w:b/>
          <w:lang w:eastAsia="sl-SI"/>
        </w:rPr>
        <w:t xml:space="preserve">uporabnik </w:t>
      </w:r>
      <w:r w:rsidR="00986D8D">
        <w:rPr>
          <w:b/>
          <w:lang w:eastAsia="sl-SI"/>
        </w:rPr>
        <w:t>OE</w:t>
      </w:r>
      <w:r>
        <w:rPr>
          <w:lang w:eastAsia="sl-SI"/>
        </w:rPr>
        <w:t>;</w:t>
      </w:r>
    </w:p>
    <w:p w14:paraId="001F2A2A" w14:textId="77777777" w:rsidR="00E14F0E" w:rsidRDefault="00E14F0E" w:rsidP="008332CE">
      <w:pPr>
        <w:pStyle w:val="Odstavekseznama"/>
        <w:numPr>
          <w:ilvl w:val="0"/>
          <w:numId w:val="147"/>
        </w:numPr>
        <w:rPr>
          <w:lang w:eastAsia="sl-SI"/>
        </w:rPr>
      </w:pPr>
      <w:r>
        <w:rPr>
          <w:lang w:eastAsia="sl-SI"/>
        </w:rPr>
        <w:t>če je status pobude »</w:t>
      </w:r>
      <w:r w:rsidRPr="00192ADD">
        <w:rPr>
          <w:b/>
          <w:lang w:eastAsia="sl-SI"/>
        </w:rPr>
        <w:t>Pobuda oddana</w:t>
      </w:r>
      <w:r>
        <w:rPr>
          <w:lang w:eastAsia="sl-SI"/>
        </w:rPr>
        <w:t>«.</w:t>
      </w:r>
    </w:p>
    <w:p w14:paraId="46A14E72" w14:textId="77777777" w:rsidR="00E14F0E" w:rsidRDefault="00E14F0E" w:rsidP="00E14F0E">
      <w:pPr>
        <w:pStyle w:val="Naslov5"/>
        <w:rPr>
          <w:lang w:eastAsia="sl-SI"/>
        </w:rPr>
      </w:pPr>
      <w:bookmarkStart w:id="535" w:name="_Toc89335284"/>
      <w:bookmarkStart w:id="536" w:name="_Toc91846785"/>
      <w:r>
        <w:rPr>
          <w:lang w:eastAsia="sl-SI"/>
        </w:rPr>
        <w:t>Kako prevzamem pobudo?</w:t>
      </w:r>
      <w:bookmarkEnd w:id="535"/>
      <w:bookmarkEnd w:id="536"/>
    </w:p>
    <w:p w14:paraId="354B464E" w14:textId="77777777" w:rsidR="00E14F0E" w:rsidRDefault="00E14F0E" w:rsidP="00E14F0E">
      <w:pPr>
        <w:rPr>
          <w:lang w:eastAsia="sl-SI"/>
        </w:rPr>
      </w:pPr>
      <w:r w:rsidRPr="00192ADD">
        <w:rPr>
          <w:noProof/>
          <w:lang w:eastAsia="sl-SI"/>
        </w:rPr>
        <w:drawing>
          <wp:inline distT="0" distB="0" distL="0" distR="0" wp14:anchorId="3B7FF18C" wp14:editId="3662569C">
            <wp:extent cx="1389681" cy="216063"/>
            <wp:effectExtent l="0" t="0" r="127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421942" cy="221079"/>
                    </a:xfrm>
                    <a:prstGeom prst="rect">
                      <a:avLst/>
                    </a:prstGeom>
                  </pic:spPr>
                </pic:pic>
              </a:graphicData>
            </a:graphic>
          </wp:inline>
        </w:drawing>
      </w:r>
    </w:p>
    <w:p w14:paraId="23D4ECDD" w14:textId="77777777" w:rsidR="00E14F0E" w:rsidRDefault="00E14F0E" w:rsidP="008332CE">
      <w:pPr>
        <w:pStyle w:val="Odstavekseznama"/>
        <w:numPr>
          <w:ilvl w:val="0"/>
          <w:numId w:val="156"/>
        </w:numPr>
        <w:rPr>
          <w:lang w:eastAsia="sl-SI"/>
        </w:rPr>
      </w:pPr>
      <w:r>
        <w:rPr>
          <w:lang w:eastAsia="sl-SI"/>
        </w:rPr>
        <w:t>Odprite stran »</w:t>
      </w:r>
      <w:r w:rsidRPr="00192ADD">
        <w:rPr>
          <w:b/>
          <w:lang w:eastAsia="sl-SI"/>
        </w:rPr>
        <w:t>Vpogled v pobudo</w:t>
      </w:r>
      <w:r>
        <w:rPr>
          <w:lang w:eastAsia="sl-SI"/>
        </w:rPr>
        <w:t>«.</w:t>
      </w:r>
    </w:p>
    <w:p w14:paraId="3A8F9B8C" w14:textId="77777777" w:rsidR="00E14F0E" w:rsidRDefault="00E14F0E" w:rsidP="008332CE">
      <w:pPr>
        <w:pStyle w:val="Odstavekseznama"/>
        <w:numPr>
          <w:ilvl w:val="0"/>
          <w:numId w:val="156"/>
        </w:numPr>
        <w:rPr>
          <w:lang w:eastAsia="sl-SI"/>
        </w:rPr>
      </w:pPr>
      <w:r>
        <w:rPr>
          <w:lang w:eastAsia="sl-SI"/>
        </w:rPr>
        <w:t>Kliknite na gumb »</w:t>
      </w:r>
      <w:r w:rsidRPr="00192ADD">
        <w:rPr>
          <w:b/>
          <w:lang w:eastAsia="sl-SI"/>
        </w:rPr>
        <w:t>Prevzemi pobudo</w:t>
      </w:r>
      <w:r>
        <w:rPr>
          <w:lang w:eastAsia="sl-SI"/>
        </w:rPr>
        <w:t>«.</w:t>
      </w:r>
    </w:p>
    <w:p w14:paraId="324F2BB8" w14:textId="77777777" w:rsidR="00E14F0E" w:rsidRDefault="00E14F0E" w:rsidP="008332CE">
      <w:pPr>
        <w:pStyle w:val="Odstavekseznama"/>
        <w:numPr>
          <w:ilvl w:val="0"/>
          <w:numId w:val="156"/>
        </w:numPr>
        <w:rPr>
          <w:lang w:eastAsia="sl-SI"/>
        </w:rPr>
      </w:pPr>
      <w:r>
        <w:rPr>
          <w:lang w:eastAsia="sl-SI"/>
        </w:rPr>
        <w:t xml:space="preserve">Če želite, vpišite komentar; komentar bo viden na </w:t>
      </w:r>
      <w:proofErr w:type="spellStart"/>
      <w:r>
        <w:rPr>
          <w:lang w:eastAsia="sl-SI"/>
        </w:rPr>
        <w:t>časovnici</w:t>
      </w:r>
      <w:proofErr w:type="spellEnd"/>
      <w:r>
        <w:rPr>
          <w:lang w:eastAsia="sl-SI"/>
        </w:rPr>
        <w:t>;</w:t>
      </w:r>
    </w:p>
    <w:p w14:paraId="224CEDDD" w14:textId="77777777" w:rsidR="00E14F0E" w:rsidRDefault="00E14F0E" w:rsidP="008332CE">
      <w:pPr>
        <w:pStyle w:val="Odstavekseznama"/>
        <w:numPr>
          <w:ilvl w:val="0"/>
          <w:numId w:val="156"/>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7C4DFDB7" w14:textId="77777777" w:rsidR="00E14F0E" w:rsidRDefault="00E14F0E" w:rsidP="008332CE">
      <w:pPr>
        <w:pStyle w:val="Odstavekseznama"/>
        <w:numPr>
          <w:ilvl w:val="0"/>
          <w:numId w:val="156"/>
        </w:numPr>
        <w:rPr>
          <w:lang w:eastAsia="sl-SI"/>
        </w:rPr>
      </w:pPr>
      <w:r>
        <w:rPr>
          <w:lang w:eastAsia="sl-SI"/>
        </w:rPr>
        <w:t>Na koncu uspešno izvedene akcije bo status pobude »</w:t>
      </w:r>
      <w:r w:rsidRPr="00192ADD">
        <w:rPr>
          <w:b/>
          <w:lang w:eastAsia="sl-SI"/>
        </w:rPr>
        <w:t>Pobuda v pregledu</w:t>
      </w:r>
      <w:r>
        <w:rPr>
          <w:lang w:eastAsia="sl-SI"/>
        </w:rPr>
        <w:t>«.</w:t>
      </w:r>
    </w:p>
    <w:p w14:paraId="570B4BCB" w14:textId="77777777" w:rsidR="00E14F0E" w:rsidRDefault="00E14F0E" w:rsidP="00E14F0E">
      <w:pPr>
        <w:pStyle w:val="Naslov4"/>
        <w:rPr>
          <w:lang w:eastAsia="sl-SI"/>
        </w:rPr>
      </w:pPr>
      <w:bookmarkStart w:id="537" w:name="_Toc89335285"/>
      <w:bookmarkStart w:id="538" w:name="_Toc91846786"/>
      <w:r>
        <w:rPr>
          <w:lang w:eastAsia="sl-SI"/>
        </w:rPr>
        <w:t>Določitev koordinatorja pobude</w:t>
      </w:r>
      <w:bookmarkEnd w:id="537"/>
      <w:bookmarkEnd w:id="538"/>
    </w:p>
    <w:p w14:paraId="67677D64" w14:textId="77777777" w:rsidR="00E14F0E" w:rsidRDefault="00E14F0E" w:rsidP="00E14F0E">
      <w:pPr>
        <w:pStyle w:val="Naslov5"/>
        <w:rPr>
          <w:lang w:eastAsia="sl-SI"/>
        </w:rPr>
      </w:pPr>
      <w:bookmarkStart w:id="539" w:name="_Toc89335286"/>
      <w:bookmarkStart w:id="540" w:name="_Toc91846787"/>
      <w:r>
        <w:rPr>
          <w:lang w:eastAsia="sl-SI"/>
        </w:rPr>
        <w:lastRenderedPageBreak/>
        <w:t>Kdo lahko prevzame pobudo in kdaj?</w:t>
      </w:r>
      <w:bookmarkEnd w:id="539"/>
      <w:bookmarkEnd w:id="540"/>
    </w:p>
    <w:p w14:paraId="08424C95" w14:textId="77777777" w:rsidR="00E14F0E" w:rsidRDefault="00E14F0E" w:rsidP="00E14F0E">
      <w:pPr>
        <w:rPr>
          <w:lang w:eastAsia="sl-SI"/>
        </w:rPr>
      </w:pPr>
      <w:r>
        <w:rPr>
          <w:lang w:eastAsia="sl-SI"/>
        </w:rPr>
        <w:t>Akcija je na voljo:</w:t>
      </w:r>
    </w:p>
    <w:p w14:paraId="7280AF24" w14:textId="1ECEC576" w:rsidR="00E14F0E" w:rsidRDefault="00E14F0E" w:rsidP="008332CE">
      <w:pPr>
        <w:pStyle w:val="Odstavekseznama"/>
        <w:numPr>
          <w:ilvl w:val="0"/>
          <w:numId w:val="147"/>
        </w:numPr>
        <w:rPr>
          <w:lang w:eastAsia="sl-SI"/>
        </w:rPr>
      </w:pPr>
      <w:r>
        <w:rPr>
          <w:lang w:eastAsia="sl-SI"/>
        </w:rPr>
        <w:t xml:space="preserve">če ste </w:t>
      </w:r>
      <w:r>
        <w:rPr>
          <w:b/>
          <w:lang w:eastAsia="sl-SI"/>
        </w:rPr>
        <w:t>vodja</w:t>
      </w:r>
      <w:r w:rsidRPr="00192ADD">
        <w:rPr>
          <w:b/>
          <w:lang w:eastAsia="sl-SI"/>
        </w:rPr>
        <w:t xml:space="preserve"> </w:t>
      </w:r>
      <w:r w:rsidR="00986D8D">
        <w:rPr>
          <w:b/>
          <w:lang w:eastAsia="sl-SI"/>
        </w:rPr>
        <w:t>OE</w:t>
      </w:r>
      <w:r>
        <w:rPr>
          <w:lang w:eastAsia="sl-SI"/>
        </w:rPr>
        <w:t>;</w:t>
      </w:r>
    </w:p>
    <w:p w14:paraId="4DCBEF10" w14:textId="77777777" w:rsidR="00E14F0E" w:rsidRDefault="00E14F0E" w:rsidP="008332CE">
      <w:pPr>
        <w:pStyle w:val="Odstavekseznama"/>
        <w:numPr>
          <w:ilvl w:val="0"/>
          <w:numId w:val="147"/>
        </w:numPr>
        <w:rPr>
          <w:lang w:eastAsia="sl-SI"/>
        </w:rPr>
      </w:pPr>
      <w:r>
        <w:rPr>
          <w:lang w:eastAsia="sl-SI"/>
        </w:rPr>
        <w:t>če je status pobude »</w:t>
      </w:r>
      <w:r w:rsidRPr="00192ADD">
        <w:rPr>
          <w:b/>
          <w:lang w:eastAsia="sl-SI"/>
        </w:rPr>
        <w:t>Pobuda oddana</w:t>
      </w:r>
      <w:r>
        <w:rPr>
          <w:lang w:eastAsia="sl-SI"/>
        </w:rPr>
        <w:t>«.</w:t>
      </w:r>
    </w:p>
    <w:p w14:paraId="239F23BD" w14:textId="77777777" w:rsidR="00E14F0E" w:rsidRDefault="00E14F0E" w:rsidP="00E14F0E">
      <w:pPr>
        <w:pStyle w:val="Naslov5"/>
        <w:rPr>
          <w:lang w:eastAsia="sl-SI"/>
        </w:rPr>
      </w:pPr>
      <w:bookmarkStart w:id="541" w:name="_Toc89335287"/>
      <w:bookmarkStart w:id="542" w:name="_Toc91846788"/>
      <w:r>
        <w:rPr>
          <w:lang w:eastAsia="sl-SI"/>
        </w:rPr>
        <w:t>Kako določim koordinatorja pobude?</w:t>
      </w:r>
      <w:bookmarkEnd w:id="541"/>
      <w:bookmarkEnd w:id="542"/>
    </w:p>
    <w:p w14:paraId="2B2AC4DB" w14:textId="77777777" w:rsidR="00E14F0E" w:rsidRDefault="00E14F0E" w:rsidP="00E14F0E">
      <w:pPr>
        <w:rPr>
          <w:lang w:eastAsia="sl-SI"/>
        </w:rPr>
      </w:pPr>
      <w:r w:rsidRPr="00192ADD">
        <w:rPr>
          <w:noProof/>
          <w:lang w:eastAsia="sl-SI"/>
        </w:rPr>
        <w:drawing>
          <wp:inline distT="0" distB="0" distL="0" distR="0" wp14:anchorId="75A174D6" wp14:editId="4E0C3199">
            <wp:extent cx="1462006" cy="330692"/>
            <wp:effectExtent l="0" t="0" r="508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84299" cy="335735"/>
                    </a:xfrm>
                    <a:prstGeom prst="rect">
                      <a:avLst/>
                    </a:prstGeom>
                  </pic:spPr>
                </pic:pic>
              </a:graphicData>
            </a:graphic>
          </wp:inline>
        </w:drawing>
      </w:r>
    </w:p>
    <w:p w14:paraId="22CECC11" w14:textId="77777777" w:rsidR="00E14F0E" w:rsidRDefault="00E14F0E" w:rsidP="008332CE">
      <w:pPr>
        <w:pStyle w:val="Odstavekseznama"/>
        <w:numPr>
          <w:ilvl w:val="0"/>
          <w:numId w:val="157"/>
        </w:numPr>
        <w:rPr>
          <w:lang w:eastAsia="sl-SI"/>
        </w:rPr>
      </w:pPr>
      <w:r>
        <w:rPr>
          <w:lang w:eastAsia="sl-SI"/>
        </w:rPr>
        <w:t>Odprite stran »</w:t>
      </w:r>
      <w:r w:rsidRPr="00192ADD">
        <w:rPr>
          <w:b/>
          <w:lang w:eastAsia="sl-SI"/>
        </w:rPr>
        <w:t>Vpogled v pobudo</w:t>
      </w:r>
      <w:r>
        <w:rPr>
          <w:lang w:eastAsia="sl-SI"/>
        </w:rPr>
        <w:t>«.</w:t>
      </w:r>
    </w:p>
    <w:p w14:paraId="72777F17" w14:textId="77777777" w:rsidR="00E14F0E" w:rsidRDefault="00E14F0E" w:rsidP="008332CE">
      <w:pPr>
        <w:pStyle w:val="Odstavekseznama"/>
        <w:numPr>
          <w:ilvl w:val="0"/>
          <w:numId w:val="157"/>
        </w:numPr>
        <w:rPr>
          <w:lang w:eastAsia="sl-SI"/>
        </w:rPr>
      </w:pPr>
      <w:r>
        <w:rPr>
          <w:lang w:eastAsia="sl-SI"/>
        </w:rPr>
        <w:t>Kliknite na gumb »</w:t>
      </w:r>
      <w:r>
        <w:rPr>
          <w:b/>
          <w:lang w:eastAsia="sl-SI"/>
        </w:rPr>
        <w:t>Dodeli pobudo koordinatorju</w:t>
      </w:r>
      <w:r>
        <w:rPr>
          <w:lang w:eastAsia="sl-SI"/>
        </w:rPr>
        <w:t>«.</w:t>
      </w:r>
    </w:p>
    <w:p w14:paraId="6D538A2B" w14:textId="77777777" w:rsidR="00E14F0E" w:rsidRDefault="00E14F0E" w:rsidP="008332CE">
      <w:pPr>
        <w:pStyle w:val="Odstavekseznama"/>
        <w:numPr>
          <w:ilvl w:val="0"/>
          <w:numId w:val="157"/>
        </w:numPr>
        <w:rPr>
          <w:lang w:eastAsia="sl-SI"/>
        </w:rPr>
      </w:pPr>
      <w:r>
        <w:rPr>
          <w:lang w:eastAsia="sl-SI"/>
        </w:rPr>
        <w:t>Poiščite in izberite uporabnika.</w:t>
      </w:r>
    </w:p>
    <w:p w14:paraId="38E8745B" w14:textId="77777777" w:rsidR="00E14F0E" w:rsidRDefault="00E14F0E" w:rsidP="008332CE">
      <w:pPr>
        <w:pStyle w:val="Odstavekseznama"/>
        <w:numPr>
          <w:ilvl w:val="0"/>
          <w:numId w:val="157"/>
        </w:numPr>
        <w:rPr>
          <w:lang w:eastAsia="sl-SI"/>
        </w:rPr>
      </w:pPr>
      <w:r>
        <w:rPr>
          <w:lang w:eastAsia="sl-SI"/>
        </w:rPr>
        <w:t xml:space="preserve">Če želite, vpišite komentar; komentar bo viden na </w:t>
      </w:r>
      <w:proofErr w:type="spellStart"/>
      <w:r>
        <w:rPr>
          <w:lang w:eastAsia="sl-SI"/>
        </w:rPr>
        <w:t>časovnici</w:t>
      </w:r>
      <w:proofErr w:type="spellEnd"/>
      <w:r>
        <w:rPr>
          <w:lang w:eastAsia="sl-SI"/>
        </w:rPr>
        <w:t>;</w:t>
      </w:r>
    </w:p>
    <w:p w14:paraId="48C48DB7" w14:textId="77777777" w:rsidR="00E14F0E" w:rsidRDefault="00E14F0E" w:rsidP="008332CE">
      <w:pPr>
        <w:pStyle w:val="Odstavekseznama"/>
        <w:numPr>
          <w:ilvl w:val="0"/>
          <w:numId w:val="157"/>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377D8A56" w14:textId="77777777" w:rsidR="00E14F0E" w:rsidRDefault="00E14F0E" w:rsidP="008332CE">
      <w:pPr>
        <w:pStyle w:val="Odstavekseznama"/>
        <w:numPr>
          <w:ilvl w:val="0"/>
          <w:numId w:val="157"/>
        </w:numPr>
        <w:rPr>
          <w:lang w:eastAsia="sl-SI"/>
        </w:rPr>
      </w:pPr>
      <w:r>
        <w:rPr>
          <w:lang w:eastAsia="sl-SI"/>
        </w:rPr>
        <w:t>Na koncu uspešno izvedene akcije bo status pobude »</w:t>
      </w:r>
      <w:r w:rsidRPr="00192ADD">
        <w:rPr>
          <w:b/>
          <w:lang w:eastAsia="sl-SI"/>
        </w:rPr>
        <w:t>Pobuda v pregledu</w:t>
      </w:r>
      <w:r>
        <w:rPr>
          <w:lang w:eastAsia="sl-SI"/>
        </w:rPr>
        <w:t>«.</w:t>
      </w:r>
    </w:p>
    <w:p w14:paraId="6630CB73" w14:textId="77777777" w:rsidR="00E14F0E" w:rsidRPr="00986D8D" w:rsidRDefault="00E14F0E" w:rsidP="00E14F0E">
      <w:pPr>
        <w:pStyle w:val="Naslov4"/>
        <w:rPr>
          <w:lang w:eastAsia="sl-SI"/>
        </w:rPr>
      </w:pPr>
      <w:bookmarkStart w:id="543" w:name="_Toc89335288"/>
      <w:bookmarkStart w:id="544" w:name="_Toc91846789"/>
      <w:r w:rsidRPr="00986D8D">
        <w:rPr>
          <w:lang w:eastAsia="sl-SI"/>
        </w:rPr>
        <w:t>Zamenjava koordinatorja pobude</w:t>
      </w:r>
      <w:bookmarkEnd w:id="543"/>
      <w:bookmarkEnd w:id="544"/>
    </w:p>
    <w:p w14:paraId="78F9DC2E" w14:textId="77777777" w:rsidR="00E14F0E" w:rsidRPr="002635E5" w:rsidRDefault="00E14F0E" w:rsidP="00E14F0E">
      <w:pPr>
        <w:pStyle w:val="Naslov5"/>
        <w:rPr>
          <w:lang w:eastAsia="sl-SI"/>
        </w:rPr>
      </w:pPr>
      <w:bookmarkStart w:id="545" w:name="_Toc89335289"/>
      <w:bookmarkStart w:id="546" w:name="_Toc91846790"/>
      <w:r>
        <w:rPr>
          <w:lang w:eastAsia="sl-SI"/>
        </w:rPr>
        <w:t>Kdo lahko zamenja koordinatorja pobude?</w:t>
      </w:r>
      <w:bookmarkEnd w:id="545"/>
      <w:bookmarkEnd w:id="546"/>
    </w:p>
    <w:p w14:paraId="2480D603" w14:textId="3C2612E1" w:rsidR="00E14F0E" w:rsidRPr="0012183A" w:rsidRDefault="00E14F0E" w:rsidP="00E14F0E">
      <w:pPr>
        <w:rPr>
          <w:lang w:eastAsia="sl-SI"/>
        </w:rPr>
      </w:pPr>
      <w:r>
        <w:rPr>
          <w:lang w:eastAsia="sl-SI"/>
        </w:rPr>
        <w:t xml:space="preserve">Koordinatorja pobude lahko zamenja le vodja </w:t>
      </w:r>
      <w:r w:rsidR="00986D8D">
        <w:rPr>
          <w:lang w:eastAsia="sl-SI"/>
        </w:rPr>
        <w:t>OE</w:t>
      </w:r>
      <w:r>
        <w:rPr>
          <w:lang w:eastAsia="sl-SI"/>
        </w:rPr>
        <w:t xml:space="preserve">. </w:t>
      </w:r>
    </w:p>
    <w:p w14:paraId="7D9EE9F5" w14:textId="77777777" w:rsidR="00E14F0E" w:rsidRPr="004E2656" w:rsidRDefault="00E14F0E" w:rsidP="00E14F0E">
      <w:pPr>
        <w:pStyle w:val="Naslov5"/>
        <w:rPr>
          <w:rStyle w:val="Neensklic"/>
          <w:b w:val="0"/>
        </w:rPr>
      </w:pPr>
      <w:bookmarkStart w:id="547" w:name="_Toc89335290"/>
      <w:bookmarkStart w:id="548" w:name="_Toc91846791"/>
      <w:r w:rsidRPr="004E2656">
        <w:rPr>
          <w:rStyle w:val="Neensklic"/>
          <w:b w:val="0"/>
        </w:rPr>
        <w:t xml:space="preserve">Kako </w:t>
      </w:r>
      <w:r>
        <w:rPr>
          <w:rStyle w:val="Neensklic"/>
          <w:b w:val="0"/>
        </w:rPr>
        <w:t>zamenjam koordinatorja pobude</w:t>
      </w:r>
      <w:r w:rsidRPr="004E2656">
        <w:rPr>
          <w:rStyle w:val="Neensklic"/>
          <w:b w:val="0"/>
        </w:rPr>
        <w:t>?</w:t>
      </w:r>
      <w:bookmarkEnd w:id="547"/>
      <w:bookmarkEnd w:id="548"/>
    </w:p>
    <w:p w14:paraId="54825709" w14:textId="77777777" w:rsidR="00E14F0E" w:rsidRDefault="00E14F0E" w:rsidP="00E14F0E">
      <w:pPr>
        <w:pStyle w:val="Brezrazmikov"/>
        <w:spacing w:after="200" w:line="276" w:lineRule="auto"/>
        <w:rPr>
          <w:noProof/>
          <w:lang w:eastAsia="sl-SI"/>
        </w:rPr>
      </w:pPr>
      <w:r w:rsidRPr="00F67F14">
        <w:rPr>
          <w:noProof/>
          <w:lang w:eastAsia="sl-SI"/>
        </w:rPr>
        <w:drawing>
          <wp:inline distT="0" distB="0" distL="0" distR="0" wp14:anchorId="44D79E29" wp14:editId="1EDB7419">
            <wp:extent cx="1277332" cy="306743"/>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300427" cy="312289"/>
                    </a:xfrm>
                    <a:prstGeom prst="rect">
                      <a:avLst/>
                    </a:prstGeom>
                  </pic:spPr>
                </pic:pic>
              </a:graphicData>
            </a:graphic>
          </wp:inline>
        </w:drawing>
      </w:r>
    </w:p>
    <w:p w14:paraId="2751D800" w14:textId="77777777" w:rsidR="00E14F0E" w:rsidRDefault="00E14F0E" w:rsidP="008332CE">
      <w:pPr>
        <w:pStyle w:val="Odstavekseznama"/>
        <w:numPr>
          <w:ilvl w:val="0"/>
          <w:numId w:val="149"/>
        </w:numPr>
      </w:pPr>
      <w:r>
        <w:t>Odprite stran »</w:t>
      </w:r>
      <w:r w:rsidRPr="002635E5">
        <w:rPr>
          <w:b/>
        </w:rPr>
        <w:t xml:space="preserve">Vpogled v </w:t>
      </w:r>
      <w:r>
        <w:rPr>
          <w:b/>
        </w:rPr>
        <w:t>pobudo</w:t>
      </w:r>
      <w:r>
        <w:t>«.</w:t>
      </w:r>
    </w:p>
    <w:p w14:paraId="09D848C7" w14:textId="61690380" w:rsidR="00E14F0E" w:rsidRDefault="00E14F0E" w:rsidP="008332CE">
      <w:pPr>
        <w:pStyle w:val="Odstavekseznama"/>
        <w:numPr>
          <w:ilvl w:val="0"/>
          <w:numId w:val="149"/>
        </w:numPr>
        <w:rPr>
          <w:lang w:eastAsia="sl-SI"/>
        </w:rPr>
      </w:pPr>
      <w:r>
        <w:rPr>
          <w:lang w:eastAsia="sl-SI"/>
        </w:rPr>
        <w:t>V sekciji »</w:t>
      </w:r>
      <w:r w:rsidRPr="002635E5">
        <w:rPr>
          <w:b/>
          <w:lang w:eastAsia="sl-SI"/>
        </w:rPr>
        <w:t xml:space="preserve">Poudarjena vsebina o </w:t>
      </w:r>
      <w:r>
        <w:rPr>
          <w:b/>
          <w:lang w:eastAsia="sl-SI"/>
        </w:rPr>
        <w:t>pobudi</w:t>
      </w:r>
      <w:r>
        <w:rPr>
          <w:lang w:eastAsia="sl-SI"/>
        </w:rPr>
        <w:t xml:space="preserve">« zraven imena nosilca, ki ga želite zamenjati, kliknite na </w:t>
      </w:r>
      <w:r w:rsidR="00C2336A">
        <w:rPr>
          <w:lang w:eastAsia="sl-SI"/>
        </w:rPr>
        <w:t>ikon</w:t>
      </w:r>
      <w:r>
        <w:rPr>
          <w:lang w:eastAsia="sl-SI"/>
        </w:rPr>
        <w:t>o »</w:t>
      </w:r>
      <w:r w:rsidRPr="002635E5">
        <w:rPr>
          <w:b/>
          <w:lang w:eastAsia="sl-SI"/>
        </w:rPr>
        <w:t>tri pikice</w:t>
      </w:r>
      <w:r w:rsidRPr="00335654">
        <w:rPr>
          <w:lang w:eastAsia="sl-SI"/>
        </w:rPr>
        <w:t>«.</w:t>
      </w:r>
    </w:p>
    <w:p w14:paraId="496CA66D" w14:textId="77777777" w:rsidR="00E14F0E" w:rsidRDefault="00E14F0E" w:rsidP="008332CE">
      <w:pPr>
        <w:pStyle w:val="Odstavekseznama"/>
        <w:numPr>
          <w:ilvl w:val="0"/>
          <w:numId w:val="149"/>
        </w:numPr>
        <w:rPr>
          <w:lang w:eastAsia="sl-SI"/>
        </w:rPr>
      </w:pPr>
      <w:r>
        <w:rPr>
          <w:lang w:eastAsia="sl-SI"/>
        </w:rPr>
        <w:t>Kliknite »</w:t>
      </w:r>
      <w:r w:rsidRPr="002635E5">
        <w:rPr>
          <w:b/>
          <w:lang w:eastAsia="sl-SI"/>
        </w:rPr>
        <w:t>Zamenjaj koordinatorja</w:t>
      </w:r>
      <w:r w:rsidRPr="00335654">
        <w:rPr>
          <w:lang w:eastAsia="sl-SI"/>
        </w:rPr>
        <w:t>«.</w:t>
      </w:r>
    </w:p>
    <w:p w14:paraId="68397CE9" w14:textId="77777777" w:rsidR="00E14F0E" w:rsidRDefault="00E14F0E" w:rsidP="008332CE">
      <w:pPr>
        <w:pStyle w:val="Odstavekseznama"/>
        <w:numPr>
          <w:ilvl w:val="0"/>
          <w:numId w:val="149"/>
        </w:numPr>
        <w:rPr>
          <w:lang w:eastAsia="sl-SI"/>
        </w:rPr>
      </w:pPr>
      <w:r>
        <w:rPr>
          <w:lang w:eastAsia="sl-SI"/>
        </w:rPr>
        <w:t>Izberite uporabnika iz seznama.</w:t>
      </w:r>
    </w:p>
    <w:p w14:paraId="0079E445" w14:textId="77777777" w:rsidR="00E14F0E" w:rsidRDefault="00E14F0E" w:rsidP="008332CE">
      <w:pPr>
        <w:pStyle w:val="Odstavekseznama"/>
        <w:numPr>
          <w:ilvl w:val="0"/>
          <w:numId w:val="149"/>
        </w:numPr>
        <w:rPr>
          <w:lang w:eastAsia="sl-SI"/>
        </w:rPr>
      </w:pPr>
      <w:r>
        <w:rPr>
          <w:lang w:eastAsia="sl-SI"/>
        </w:rPr>
        <w:t>Kliknite gumb »</w:t>
      </w:r>
      <w:r w:rsidRPr="002635E5">
        <w:rPr>
          <w:b/>
          <w:lang w:eastAsia="sl-SI"/>
        </w:rPr>
        <w:t>Potrdi</w:t>
      </w:r>
      <w:r w:rsidRPr="00335654">
        <w:rPr>
          <w:lang w:eastAsia="sl-SI"/>
        </w:rPr>
        <w:t>«</w:t>
      </w:r>
      <w:r>
        <w:rPr>
          <w:lang w:eastAsia="sl-SI"/>
        </w:rPr>
        <w:t xml:space="preserve"> oz. »</w:t>
      </w:r>
      <w:r w:rsidRPr="002635E5">
        <w:rPr>
          <w:b/>
          <w:lang w:eastAsia="sl-SI"/>
        </w:rPr>
        <w:t>Prekliči</w:t>
      </w:r>
      <w:r w:rsidRPr="00335654">
        <w:rPr>
          <w:lang w:eastAsia="sl-SI"/>
        </w:rPr>
        <w:t>«,</w:t>
      </w:r>
      <w:r>
        <w:rPr>
          <w:lang w:eastAsia="sl-SI"/>
        </w:rPr>
        <w:t xml:space="preserve"> če želite prekiniti akcijo.</w:t>
      </w:r>
    </w:p>
    <w:p w14:paraId="5F36D493" w14:textId="77777777" w:rsidR="00E14F0E" w:rsidRDefault="00E14F0E" w:rsidP="00E14F0E">
      <w:pPr>
        <w:pStyle w:val="Naslov4"/>
        <w:rPr>
          <w:lang w:eastAsia="sl-SI"/>
        </w:rPr>
      </w:pPr>
      <w:bookmarkStart w:id="549" w:name="_Toc89335291"/>
      <w:bookmarkStart w:id="550" w:name="_Toc91846792"/>
      <w:r>
        <w:rPr>
          <w:lang w:eastAsia="sl-SI"/>
        </w:rPr>
        <w:t>Urejanje pobude</w:t>
      </w:r>
      <w:bookmarkEnd w:id="549"/>
      <w:bookmarkEnd w:id="550"/>
    </w:p>
    <w:p w14:paraId="5585FD5E" w14:textId="77777777" w:rsidR="00E14F0E" w:rsidRDefault="00E14F0E" w:rsidP="00E14F0E">
      <w:pPr>
        <w:pStyle w:val="Naslov5"/>
        <w:rPr>
          <w:lang w:eastAsia="sl-SI"/>
        </w:rPr>
      </w:pPr>
      <w:bookmarkStart w:id="551" w:name="_Toc89335292"/>
      <w:bookmarkStart w:id="552" w:name="_Toc91846793"/>
      <w:r>
        <w:rPr>
          <w:lang w:eastAsia="sl-SI"/>
        </w:rPr>
        <w:t>Kdo lahko ureja pobudo in kdaj?</w:t>
      </w:r>
      <w:bookmarkEnd w:id="551"/>
      <w:bookmarkEnd w:id="552"/>
    </w:p>
    <w:p w14:paraId="1055EF05" w14:textId="77777777" w:rsidR="00E14F0E" w:rsidRDefault="00E14F0E" w:rsidP="00E14F0E">
      <w:pPr>
        <w:rPr>
          <w:lang w:eastAsia="sl-SI"/>
        </w:rPr>
      </w:pPr>
      <w:r>
        <w:rPr>
          <w:lang w:eastAsia="sl-SI"/>
        </w:rPr>
        <w:t>Akcija je na voljo:</w:t>
      </w:r>
    </w:p>
    <w:p w14:paraId="4BBF4D8F" w14:textId="77777777" w:rsidR="00E14F0E" w:rsidRDefault="00E14F0E" w:rsidP="008332CE">
      <w:pPr>
        <w:pStyle w:val="Odstavekseznama"/>
        <w:numPr>
          <w:ilvl w:val="0"/>
          <w:numId w:val="147"/>
        </w:numPr>
        <w:rPr>
          <w:lang w:eastAsia="sl-SI"/>
        </w:rPr>
      </w:pPr>
      <w:r>
        <w:rPr>
          <w:lang w:eastAsia="sl-SI"/>
        </w:rPr>
        <w:t>če ste pobudo dodali v aplikacijo ali</w:t>
      </w:r>
    </w:p>
    <w:p w14:paraId="050F5061" w14:textId="77777777" w:rsidR="00E14F0E" w:rsidRDefault="00E14F0E" w:rsidP="008332CE">
      <w:pPr>
        <w:pStyle w:val="Odstavekseznama"/>
        <w:numPr>
          <w:ilvl w:val="0"/>
          <w:numId w:val="147"/>
        </w:numPr>
        <w:rPr>
          <w:lang w:eastAsia="sl-SI"/>
        </w:rPr>
      </w:pPr>
      <w:r>
        <w:rPr>
          <w:lang w:eastAsia="sl-SI"/>
        </w:rPr>
        <w:t>če ste koordinator pobude;</w:t>
      </w:r>
    </w:p>
    <w:p w14:paraId="378B3C28" w14:textId="77777777" w:rsidR="00E14F0E" w:rsidRDefault="00E14F0E" w:rsidP="008332CE">
      <w:pPr>
        <w:pStyle w:val="Odstavekseznama"/>
        <w:numPr>
          <w:ilvl w:val="0"/>
          <w:numId w:val="147"/>
        </w:numPr>
        <w:rPr>
          <w:lang w:eastAsia="sl-SI"/>
        </w:rPr>
      </w:pPr>
      <w:r>
        <w:rPr>
          <w:lang w:eastAsia="sl-SI"/>
        </w:rPr>
        <w:t>če je način oddaje pobude po pošti.</w:t>
      </w:r>
    </w:p>
    <w:p w14:paraId="738F96BB" w14:textId="77777777" w:rsidR="00E14F0E" w:rsidRPr="00E43308" w:rsidRDefault="00E14F0E" w:rsidP="00E14F0E">
      <w:pPr>
        <w:rPr>
          <w:lang w:eastAsia="sl-SI"/>
        </w:rPr>
      </w:pPr>
      <w:r w:rsidRPr="00610BD2">
        <w:rPr>
          <w:rStyle w:val="Poudarek"/>
        </w:rPr>
        <w:t>Pozor!</w:t>
      </w:r>
      <w:r>
        <w:rPr>
          <w:lang w:eastAsia="sl-SI"/>
        </w:rPr>
        <w:t xml:space="preserve"> Če je pobuda oddana prek spleta, se ne more urejati.</w:t>
      </w:r>
    </w:p>
    <w:p w14:paraId="669679B8" w14:textId="77777777" w:rsidR="00E14F0E" w:rsidRPr="004E2656" w:rsidRDefault="00E14F0E" w:rsidP="00E14F0E">
      <w:pPr>
        <w:pStyle w:val="Naslov5"/>
        <w:rPr>
          <w:rStyle w:val="Neensklic"/>
          <w:b w:val="0"/>
        </w:rPr>
      </w:pPr>
      <w:bookmarkStart w:id="553" w:name="_Toc89335293"/>
      <w:bookmarkStart w:id="554" w:name="_Toc91846794"/>
      <w:r w:rsidRPr="004E2656">
        <w:rPr>
          <w:rStyle w:val="Neensklic"/>
          <w:b w:val="0"/>
        </w:rPr>
        <w:t xml:space="preserve">Kako urejam </w:t>
      </w:r>
      <w:r>
        <w:rPr>
          <w:rStyle w:val="Neensklic"/>
          <w:b w:val="0"/>
        </w:rPr>
        <w:t>pobudo</w:t>
      </w:r>
      <w:r w:rsidRPr="004E2656">
        <w:rPr>
          <w:rStyle w:val="Neensklic"/>
          <w:b w:val="0"/>
        </w:rPr>
        <w:t>?</w:t>
      </w:r>
      <w:bookmarkEnd w:id="553"/>
      <w:bookmarkEnd w:id="554"/>
    </w:p>
    <w:p w14:paraId="35C8765D" w14:textId="77777777" w:rsidR="00E14F0E" w:rsidRDefault="00E14F0E" w:rsidP="00E14F0E">
      <w:pPr>
        <w:rPr>
          <w:lang w:eastAsia="sl-SI"/>
        </w:rPr>
      </w:pPr>
      <w:r w:rsidRPr="001A441C">
        <w:rPr>
          <w:noProof/>
          <w:lang w:eastAsia="sl-SI"/>
        </w:rPr>
        <w:drawing>
          <wp:inline distT="0" distB="0" distL="0" distR="0" wp14:anchorId="64019774" wp14:editId="2C1C3C12">
            <wp:extent cx="1791896" cy="295805"/>
            <wp:effectExtent l="0" t="0" r="0" b="9525"/>
            <wp:docPr id="5" name="Picture 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8823" cy="321710"/>
                    </a:xfrm>
                    <a:prstGeom prst="rect">
                      <a:avLst/>
                    </a:prstGeom>
                  </pic:spPr>
                </pic:pic>
              </a:graphicData>
            </a:graphic>
          </wp:inline>
        </w:drawing>
      </w:r>
    </w:p>
    <w:p w14:paraId="6671A48D" w14:textId="77777777" w:rsidR="00E14F0E" w:rsidRDefault="00E14F0E" w:rsidP="008332CE">
      <w:pPr>
        <w:pStyle w:val="Odstavekseznama"/>
        <w:numPr>
          <w:ilvl w:val="0"/>
          <w:numId w:val="148"/>
        </w:numPr>
      </w:pPr>
      <w:r>
        <w:t>Odprite stran »</w:t>
      </w:r>
      <w:r w:rsidRPr="002635E5">
        <w:rPr>
          <w:b/>
        </w:rPr>
        <w:t xml:space="preserve">Vpogled v </w:t>
      </w:r>
      <w:r>
        <w:rPr>
          <w:b/>
        </w:rPr>
        <w:t>pobudo</w:t>
      </w:r>
      <w:r>
        <w:t>«.</w:t>
      </w:r>
    </w:p>
    <w:p w14:paraId="30C29C1A" w14:textId="77777777" w:rsidR="00E14F0E" w:rsidRDefault="00E14F0E" w:rsidP="008332CE">
      <w:pPr>
        <w:pStyle w:val="Odstavekseznama"/>
        <w:numPr>
          <w:ilvl w:val="0"/>
          <w:numId w:val="148"/>
        </w:numPr>
      </w:pPr>
      <w:r>
        <w:t>Kliknite na gumb »</w:t>
      </w:r>
      <w:r w:rsidRPr="002635E5">
        <w:rPr>
          <w:b/>
        </w:rPr>
        <w:t>Uredi</w:t>
      </w:r>
      <w:r w:rsidRPr="00335654">
        <w:t>«.</w:t>
      </w:r>
    </w:p>
    <w:p w14:paraId="34EB53FC" w14:textId="77777777" w:rsidR="00E14F0E" w:rsidRPr="002635E5" w:rsidRDefault="00E14F0E" w:rsidP="008332CE">
      <w:pPr>
        <w:pStyle w:val="Odstavekseznama"/>
        <w:numPr>
          <w:ilvl w:val="0"/>
          <w:numId w:val="148"/>
        </w:numPr>
        <w:rPr>
          <w:rStyle w:val="Neensklic"/>
          <w:b w:val="0"/>
          <w:bCs w:val="0"/>
          <w:color w:val="auto"/>
        </w:rPr>
      </w:pPr>
      <w:r>
        <w:lastRenderedPageBreak/>
        <w:t xml:space="preserve">Preusmerjeni boste v </w:t>
      </w:r>
      <w:r>
        <w:rPr>
          <w:lang w:eastAsia="sl-SI"/>
        </w:rPr>
        <w:t>»</w:t>
      </w:r>
      <w:r w:rsidRPr="002635E5">
        <w:rPr>
          <w:b/>
          <w:lang w:eastAsia="sl-SI"/>
        </w:rPr>
        <w:t>Čarovnik za urejanje podatkov</w:t>
      </w:r>
      <w:r>
        <w:rPr>
          <w:lang w:eastAsia="sl-SI"/>
        </w:rPr>
        <w:t>«.</w:t>
      </w:r>
    </w:p>
    <w:p w14:paraId="4301A969" w14:textId="77777777" w:rsidR="00E14F0E" w:rsidRDefault="00E14F0E" w:rsidP="008332CE">
      <w:pPr>
        <w:pStyle w:val="Odstavekseznama"/>
        <w:numPr>
          <w:ilvl w:val="0"/>
          <w:numId w:val="148"/>
        </w:numPr>
      </w:pPr>
      <w:r>
        <w:t>Ko končate z urejanjem atributnih podatkov, kliknite »</w:t>
      </w:r>
      <w:r w:rsidRPr="002635E5">
        <w:rPr>
          <w:b/>
        </w:rPr>
        <w:t>Shrani in zapri</w:t>
      </w:r>
      <w:r>
        <w:t>«.</w:t>
      </w:r>
    </w:p>
    <w:p w14:paraId="31CD0A32" w14:textId="77777777" w:rsidR="00E14F0E" w:rsidRDefault="00E14F0E" w:rsidP="00E14F0E">
      <w:pPr>
        <w:rPr>
          <w:lang w:eastAsia="sl-SI"/>
        </w:rPr>
      </w:pPr>
      <w:r>
        <w:rPr>
          <w:lang w:eastAsia="sl-SI"/>
        </w:rPr>
        <w:t>Urejanje pobude lahko kadar koli prekinete in nadaljujete kasneje. Ni potrebno, da vse podatke čarovnika izpolnite hkrati.</w:t>
      </w:r>
    </w:p>
    <w:p w14:paraId="3BE672E2" w14:textId="77777777" w:rsidR="00E14F0E" w:rsidRDefault="00E14F0E" w:rsidP="00E14F0E">
      <w:pPr>
        <w:pStyle w:val="Naslov4"/>
      </w:pPr>
      <w:bookmarkStart w:id="555" w:name="_Toc89335297"/>
      <w:bookmarkStart w:id="556" w:name="_Toc91846795"/>
      <w:r>
        <w:t>Preverjanje popolnosti pobude</w:t>
      </w:r>
      <w:bookmarkEnd w:id="555"/>
      <w:bookmarkEnd w:id="556"/>
    </w:p>
    <w:p w14:paraId="12D21DBF" w14:textId="77777777" w:rsidR="00E14F0E" w:rsidRDefault="00E14F0E" w:rsidP="00E14F0E">
      <w:pPr>
        <w:pStyle w:val="Naslov5"/>
      </w:pPr>
      <w:bookmarkStart w:id="557" w:name="_Toc89335298"/>
      <w:bookmarkStart w:id="558" w:name="_Toc91846796"/>
      <w:r>
        <w:t>Kdo lahko označi, da je pobuda popolna ali nepopolna in kdaj?</w:t>
      </w:r>
      <w:bookmarkEnd w:id="557"/>
      <w:bookmarkEnd w:id="558"/>
    </w:p>
    <w:p w14:paraId="21CBF378" w14:textId="77777777" w:rsidR="00E14F0E" w:rsidRDefault="00E14F0E" w:rsidP="00E14F0E">
      <w:r>
        <w:t>Akcija je na voljo:</w:t>
      </w:r>
    </w:p>
    <w:p w14:paraId="2847F639" w14:textId="77777777" w:rsidR="00E14F0E" w:rsidRDefault="00E14F0E" w:rsidP="008332CE">
      <w:pPr>
        <w:pStyle w:val="Odstavekseznama"/>
        <w:numPr>
          <w:ilvl w:val="0"/>
          <w:numId w:val="150"/>
        </w:numPr>
      </w:pPr>
      <w:r>
        <w:t xml:space="preserve">če ste </w:t>
      </w:r>
      <w:r w:rsidRPr="00192ADD">
        <w:rPr>
          <w:b/>
        </w:rPr>
        <w:t>koordinator pobude</w:t>
      </w:r>
      <w:r>
        <w:t xml:space="preserve"> in</w:t>
      </w:r>
    </w:p>
    <w:p w14:paraId="6BBDA1F3" w14:textId="77777777" w:rsidR="00E14F0E" w:rsidRPr="00192ADD" w:rsidRDefault="00E14F0E" w:rsidP="008332CE">
      <w:pPr>
        <w:pStyle w:val="Odstavekseznama"/>
        <w:numPr>
          <w:ilvl w:val="0"/>
          <w:numId w:val="150"/>
        </w:numPr>
      </w:pPr>
      <w:r w:rsidRPr="00192ADD">
        <w:t>če je pobuda v statusu »</w:t>
      </w:r>
      <w:r w:rsidRPr="00192ADD">
        <w:rPr>
          <w:b/>
        </w:rPr>
        <w:t>Pobuda v pregledu</w:t>
      </w:r>
      <w:r w:rsidRPr="00192ADD">
        <w:t>«.</w:t>
      </w:r>
    </w:p>
    <w:p w14:paraId="64FADEC9" w14:textId="77777777" w:rsidR="00E14F0E" w:rsidRPr="00C40335" w:rsidRDefault="00E14F0E" w:rsidP="00E14F0E">
      <w:pPr>
        <w:pStyle w:val="Naslov5"/>
        <w:rPr>
          <w:rStyle w:val="Neensklic"/>
          <w:b w:val="0"/>
          <w:bCs w:val="0"/>
          <w:color w:val="374C80" w:themeColor="accent1" w:themeShade="BF"/>
        </w:rPr>
      </w:pPr>
      <w:bookmarkStart w:id="559" w:name="_Toc89335299"/>
      <w:bookmarkStart w:id="560" w:name="_Toc91846797"/>
      <w:r w:rsidRPr="00C40335">
        <w:rPr>
          <w:rStyle w:val="Neensklic"/>
          <w:b w:val="0"/>
          <w:bCs w:val="0"/>
          <w:color w:val="374C80" w:themeColor="accent1" w:themeShade="BF"/>
        </w:rPr>
        <w:t xml:space="preserve">Kako </w:t>
      </w:r>
      <w:r>
        <w:rPr>
          <w:rStyle w:val="Neensklic"/>
          <w:b w:val="0"/>
          <w:bCs w:val="0"/>
          <w:color w:val="374C80" w:themeColor="accent1" w:themeShade="BF"/>
        </w:rPr>
        <w:t>označim, da je pobuda popolna</w:t>
      </w:r>
      <w:r w:rsidRPr="00C40335">
        <w:rPr>
          <w:rStyle w:val="Neensklic"/>
          <w:b w:val="0"/>
          <w:bCs w:val="0"/>
          <w:color w:val="374C80" w:themeColor="accent1" w:themeShade="BF"/>
        </w:rPr>
        <w:t>?</w:t>
      </w:r>
      <w:bookmarkEnd w:id="559"/>
      <w:bookmarkEnd w:id="560"/>
    </w:p>
    <w:p w14:paraId="0741BA70" w14:textId="77777777" w:rsidR="00E14F0E" w:rsidRPr="00F76ED4" w:rsidRDefault="00E14F0E" w:rsidP="00E14F0E">
      <w:pPr>
        <w:pStyle w:val="Brezrazmikov"/>
        <w:spacing w:after="200" w:line="276" w:lineRule="auto"/>
        <w:rPr>
          <w:rStyle w:val="Neensklic"/>
          <w:noProof/>
          <w:lang w:eastAsia="sl-SI"/>
        </w:rPr>
      </w:pPr>
      <w:r w:rsidRPr="00832836">
        <w:rPr>
          <w:noProof/>
          <w:lang w:eastAsia="sl-SI"/>
        </w:rPr>
        <w:t xml:space="preserve"> </w:t>
      </w:r>
      <w:r w:rsidRPr="00192ADD">
        <w:rPr>
          <w:noProof/>
          <w:lang w:eastAsia="sl-SI"/>
        </w:rPr>
        <w:drawing>
          <wp:inline distT="0" distB="0" distL="0" distR="0" wp14:anchorId="3A1DDADF" wp14:editId="26627E58">
            <wp:extent cx="1426210" cy="210918"/>
            <wp:effectExtent l="0" t="0" r="254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90958" cy="220493"/>
                    </a:xfrm>
                    <a:prstGeom prst="rect">
                      <a:avLst/>
                    </a:prstGeom>
                  </pic:spPr>
                </pic:pic>
              </a:graphicData>
            </a:graphic>
          </wp:inline>
        </w:drawing>
      </w:r>
    </w:p>
    <w:p w14:paraId="7F9A0000" w14:textId="77777777" w:rsidR="00E14F0E" w:rsidRDefault="00E14F0E" w:rsidP="008332CE">
      <w:pPr>
        <w:pStyle w:val="Odstavekseznama"/>
        <w:numPr>
          <w:ilvl w:val="0"/>
          <w:numId w:val="151"/>
        </w:numPr>
      </w:pPr>
      <w:r>
        <w:t>Odprite stran »</w:t>
      </w:r>
      <w:r w:rsidRPr="00335F8B">
        <w:rPr>
          <w:b/>
        </w:rPr>
        <w:t xml:space="preserve">Vpogled v </w:t>
      </w:r>
      <w:r>
        <w:rPr>
          <w:b/>
        </w:rPr>
        <w:t>pobudo</w:t>
      </w:r>
      <w:r>
        <w:t>«.</w:t>
      </w:r>
    </w:p>
    <w:p w14:paraId="51FEEB5F" w14:textId="77777777" w:rsidR="00E14F0E" w:rsidRDefault="00E14F0E" w:rsidP="008332CE">
      <w:pPr>
        <w:pStyle w:val="Odstavekseznama"/>
        <w:numPr>
          <w:ilvl w:val="0"/>
          <w:numId w:val="151"/>
        </w:numPr>
      </w:pPr>
      <w:r>
        <w:t>Kliknite na gumb »</w:t>
      </w:r>
      <w:r>
        <w:rPr>
          <w:b/>
        </w:rPr>
        <w:t>Pobuda je popolna</w:t>
      </w:r>
      <w:r w:rsidRPr="00335654">
        <w:t>«.</w:t>
      </w:r>
    </w:p>
    <w:p w14:paraId="3B988097" w14:textId="77777777" w:rsidR="00E14F0E" w:rsidRDefault="00E14F0E" w:rsidP="008332CE">
      <w:pPr>
        <w:pStyle w:val="Odstavekseznama"/>
        <w:numPr>
          <w:ilvl w:val="0"/>
          <w:numId w:val="151"/>
        </w:numPr>
      </w:pPr>
      <w:r>
        <w:t xml:space="preserve">Če želite, vpišite komentar; komentar bo viden na </w:t>
      </w:r>
      <w:proofErr w:type="spellStart"/>
      <w:r>
        <w:t>časovnici</w:t>
      </w:r>
      <w:proofErr w:type="spellEnd"/>
      <w:r>
        <w:t>.</w:t>
      </w:r>
    </w:p>
    <w:p w14:paraId="6489FBF7" w14:textId="77777777" w:rsidR="00E14F0E" w:rsidRDefault="00E14F0E" w:rsidP="008332CE">
      <w:pPr>
        <w:pStyle w:val="Odstavekseznama"/>
        <w:numPr>
          <w:ilvl w:val="0"/>
          <w:numId w:val="151"/>
        </w:numPr>
      </w:pPr>
      <w:r>
        <w:t>Kliknite na gumb »</w:t>
      </w:r>
      <w:r w:rsidRPr="0008709F">
        <w:rPr>
          <w:b/>
        </w:rPr>
        <w:t>Potrdi</w:t>
      </w:r>
      <w:r w:rsidRPr="00335654">
        <w:t>«</w:t>
      </w:r>
      <w:r>
        <w:t xml:space="preserve"> oz. »</w:t>
      </w:r>
      <w:r w:rsidRPr="0008709F">
        <w:rPr>
          <w:b/>
        </w:rPr>
        <w:t>Prekliči</w:t>
      </w:r>
      <w:r w:rsidRPr="00335654">
        <w:t>«,</w:t>
      </w:r>
      <w:r>
        <w:t xml:space="preserve"> če želite prekiniti akcijo.</w:t>
      </w:r>
    </w:p>
    <w:p w14:paraId="1C942E24" w14:textId="77777777" w:rsidR="00E14F0E" w:rsidRDefault="00E14F0E" w:rsidP="008332CE">
      <w:pPr>
        <w:pStyle w:val="Odstavekseznama"/>
        <w:numPr>
          <w:ilvl w:val="0"/>
          <w:numId w:val="151"/>
        </w:numPr>
        <w:rPr>
          <w:lang w:eastAsia="sl-SI"/>
        </w:rPr>
      </w:pPr>
      <w:r>
        <w:t>Na koncu uspešno izvedene akcije je status pobude »</w:t>
      </w:r>
      <w:r w:rsidRPr="00192ADD">
        <w:rPr>
          <w:b/>
        </w:rPr>
        <w:t>Pobuda popolna</w:t>
      </w:r>
      <w:r w:rsidRPr="00192ADD">
        <w:t>«.</w:t>
      </w:r>
    </w:p>
    <w:p w14:paraId="7BBAD4C5" w14:textId="77777777" w:rsidR="00E14F0E" w:rsidRPr="000729D1" w:rsidRDefault="00E14F0E" w:rsidP="00E14F0E">
      <w:pPr>
        <w:pStyle w:val="Naslov5"/>
        <w:rPr>
          <w:rStyle w:val="Neensklic"/>
          <w:b w:val="0"/>
        </w:rPr>
      </w:pPr>
      <w:bookmarkStart w:id="561" w:name="_Toc89335300"/>
      <w:bookmarkStart w:id="562" w:name="_Toc91846798"/>
      <w:r w:rsidRPr="000729D1">
        <w:rPr>
          <w:rStyle w:val="Neensklic"/>
          <w:b w:val="0"/>
        </w:rPr>
        <w:t xml:space="preserve">Kako </w:t>
      </w:r>
      <w:r>
        <w:rPr>
          <w:rStyle w:val="Neensklic"/>
          <w:b w:val="0"/>
        </w:rPr>
        <w:t>označim, da pobuda ni popolna?</w:t>
      </w:r>
      <w:bookmarkEnd w:id="561"/>
      <w:bookmarkEnd w:id="562"/>
    </w:p>
    <w:p w14:paraId="49818486" w14:textId="77777777" w:rsidR="00E14F0E" w:rsidRPr="00F76ED4" w:rsidRDefault="00E14F0E" w:rsidP="00E14F0E">
      <w:pPr>
        <w:rPr>
          <w:rStyle w:val="Neensklic"/>
        </w:rPr>
      </w:pPr>
      <w:r w:rsidRPr="00832836">
        <w:rPr>
          <w:noProof/>
          <w:lang w:eastAsia="sl-SI"/>
        </w:rPr>
        <w:t xml:space="preserve"> </w:t>
      </w:r>
      <w:r w:rsidRPr="00192ADD">
        <w:rPr>
          <w:noProof/>
          <w:lang w:eastAsia="sl-SI"/>
        </w:rPr>
        <w:drawing>
          <wp:inline distT="0" distB="0" distL="0" distR="0" wp14:anchorId="2B95CDF0" wp14:editId="2D0A2D1B">
            <wp:extent cx="1373624" cy="206782"/>
            <wp:effectExtent l="0" t="0" r="0"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469044" cy="221146"/>
                    </a:xfrm>
                    <a:prstGeom prst="rect">
                      <a:avLst/>
                    </a:prstGeom>
                  </pic:spPr>
                </pic:pic>
              </a:graphicData>
            </a:graphic>
          </wp:inline>
        </w:drawing>
      </w:r>
    </w:p>
    <w:p w14:paraId="08C5E55F" w14:textId="77777777" w:rsidR="00E14F0E" w:rsidRDefault="00E14F0E" w:rsidP="008332CE">
      <w:pPr>
        <w:pStyle w:val="Odstavekseznama"/>
        <w:numPr>
          <w:ilvl w:val="0"/>
          <w:numId w:val="152"/>
        </w:numPr>
      </w:pPr>
      <w:r>
        <w:t>Odprite stran »</w:t>
      </w:r>
      <w:r w:rsidRPr="00335F8B">
        <w:rPr>
          <w:b/>
        </w:rPr>
        <w:t xml:space="preserve">Vpogled v </w:t>
      </w:r>
      <w:r>
        <w:rPr>
          <w:b/>
        </w:rPr>
        <w:t>pobudo</w:t>
      </w:r>
      <w:r>
        <w:t>«.</w:t>
      </w:r>
    </w:p>
    <w:p w14:paraId="2AFD1513" w14:textId="77777777" w:rsidR="00E14F0E" w:rsidRDefault="00E14F0E" w:rsidP="008332CE">
      <w:pPr>
        <w:pStyle w:val="Odstavekseznama"/>
        <w:numPr>
          <w:ilvl w:val="0"/>
          <w:numId w:val="152"/>
        </w:numPr>
      </w:pPr>
      <w:r>
        <w:t>Kliknite na gumb »</w:t>
      </w:r>
      <w:r>
        <w:rPr>
          <w:b/>
        </w:rPr>
        <w:t>Pobuda ni popolna</w:t>
      </w:r>
      <w:r w:rsidRPr="00335654">
        <w:t>«.</w:t>
      </w:r>
    </w:p>
    <w:p w14:paraId="4A1E5025" w14:textId="77777777" w:rsidR="00E14F0E" w:rsidRDefault="00E14F0E" w:rsidP="008332CE">
      <w:pPr>
        <w:pStyle w:val="Odstavekseznama"/>
        <w:numPr>
          <w:ilvl w:val="0"/>
          <w:numId w:val="152"/>
        </w:numPr>
      </w:pPr>
      <w:r>
        <w:t xml:space="preserve">Obvezno vpišite komentar; komentar bo viden na </w:t>
      </w:r>
      <w:proofErr w:type="spellStart"/>
      <w:r>
        <w:t>časovnici</w:t>
      </w:r>
      <w:proofErr w:type="spellEnd"/>
      <w:r>
        <w:t>.</w:t>
      </w:r>
    </w:p>
    <w:p w14:paraId="07F577E8" w14:textId="77777777" w:rsidR="00E14F0E" w:rsidRDefault="00E14F0E" w:rsidP="008332CE">
      <w:pPr>
        <w:pStyle w:val="Odstavekseznama"/>
        <w:numPr>
          <w:ilvl w:val="0"/>
          <w:numId w:val="152"/>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6F05B84D" w14:textId="77777777" w:rsidR="00E14F0E" w:rsidRDefault="00E14F0E" w:rsidP="008332CE">
      <w:pPr>
        <w:pStyle w:val="Odstavekseznama"/>
        <w:numPr>
          <w:ilvl w:val="0"/>
          <w:numId w:val="152"/>
        </w:numPr>
        <w:rPr>
          <w:lang w:eastAsia="sl-SI"/>
        </w:rPr>
      </w:pPr>
      <w:r>
        <w:t>Na koncu uspešno izvedene akcije je status pobude »</w:t>
      </w:r>
      <w:r>
        <w:rPr>
          <w:b/>
        </w:rPr>
        <w:t>Pobuda nepopolna</w:t>
      </w:r>
      <w:r w:rsidRPr="00335654">
        <w:t>«</w:t>
      </w:r>
      <w:r w:rsidRPr="0008709F">
        <w:rPr>
          <w:b/>
        </w:rPr>
        <w:t xml:space="preserve"> </w:t>
      </w:r>
      <w:r>
        <w:t>in je postopek končan.</w:t>
      </w:r>
    </w:p>
    <w:p w14:paraId="3C9EDBD7" w14:textId="77777777" w:rsidR="00E14F0E" w:rsidRDefault="00E14F0E" w:rsidP="00E14F0E">
      <w:pPr>
        <w:pStyle w:val="Naslov4"/>
        <w:rPr>
          <w:lang w:eastAsia="sl-SI"/>
        </w:rPr>
      </w:pPr>
      <w:bookmarkStart w:id="563" w:name="_Toc89335304"/>
      <w:bookmarkStart w:id="564" w:name="_Toc91846799"/>
      <w:r>
        <w:rPr>
          <w:lang w:eastAsia="sl-SI"/>
        </w:rPr>
        <w:t>Sprejetje pobude</w:t>
      </w:r>
      <w:bookmarkEnd w:id="563"/>
      <w:bookmarkEnd w:id="564"/>
    </w:p>
    <w:p w14:paraId="3564A00C" w14:textId="77777777" w:rsidR="00E14F0E" w:rsidRDefault="00E14F0E" w:rsidP="00E14F0E">
      <w:pPr>
        <w:pStyle w:val="Naslov5"/>
        <w:rPr>
          <w:lang w:eastAsia="sl-SI"/>
        </w:rPr>
      </w:pPr>
      <w:bookmarkStart w:id="565" w:name="_Toc89335305"/>
      <w:bookmarkStart w:id="566" w:name="_Toc91846800"/>
      <w:r>
        <w:rPr>
          <w:lang w:eastAsia="sl-SI"/>
        </w:rPr>
        <w:t>Kdo lahko vpiše odločitev o pobudi in kdaj?</w:t>
      </w:r>
      <w:bookmarkEnd w:id="565"/>
      <w:bookmarkEnd w:id="566"/>
    </w:p>
    <w:p w14:paraId="705CB723" w14:textId="77777777" w:rsidR="00E14F0E" w:rsidRDefault="00E14F0E" w:rsidP="00E14F0E">
      <w:pPr>
        <w:rPr>
          <w:lang w:eastAsia="sl-SI"/>
        </w:rPr>
      </w:pPr>
      <w:r>
        <w:rPr>
          <w:lang w:eastAsia="sl-SI"/>
        </w:rPr>
        <w:t>Akcija je na voljo:</w:t>
      </w:r>
    </w:p>
    <w:p w14:paraId="2FEA9E32" w14:textId="77777777" w:rsidR="00E14F0E" w:rsidRDefault="00E14F0E" w:rsidP="008332CE">
      <w:pPr>
        <w:pStyle w:val="Odstavekseznama"/>
        <w:numPr>
          <w:ilvl w:val="0"/>
          <w:numId w:val="153"/>
        </w:numPr>
        <w:rPr>
          <w:lang w:eastAsia="sl-SI"/>
        </w:rPr>
      </w:pPr>
      <w:r>
        <w:rPr>
          <w:lang w:eastAsia="sl-SI"/>
        </w:rPr>
        <w:t xml:space="preserve">če ste </w:t>
      </w:r>
      <w:r w:rsidRPr="00192ADD">
        <w:rPr>
          <w:b/>
          <w:lang w:eastAsia="sl-SI"/>
        </w:rPr>
        <w:t>koordinator pobude</w:t>
      </w:r>
      <w:r>
        <w:rPr>
          <w:lang w:eastAsia="sl-SI"/>
        </w:rPr>
        <w:t>,</w:t>
      </w:r>
    </w:p>
    <w:p w14:paraId="56C3ADF8" w14:textId="7740D512" w:rsidR="00E14F0E" w:rsidRPr="00192ADD" w:rsidRDefault="00E14F0E" w:rsidP="008332CE">
      <w:pPr>
        <w:pStyle w:val="Odstavekseznama"/>
        <w:numPr>
          <w:ilvl w:val="0"/>
          <w:numId w:val="153"/>
        </w:numPr>
        <w:rPr>
          <w:lang w:eastAsia="sl-SI"/>
        </w:rPr>
      </w:pPr>
      <w:r>
        <w:rPr>
          <w:lang w:eastAsia="sl-SI"/>
        </w:rPr>
        <w:t>in če je status pobude »</w:t>
      </w:r>
      <w:r>
        <w:rPr>
          <w:b/>
          <w:lang w:eastAsia="sl-SI"/>
        </w:rPr>
        <w:t xml:space="preserve">Pobuda je </w:t>
      </w:r>
      <w:r w:rsidR="00986D8D">
        <w:rPr>
          <w:b/>
          <w:lang w:eastAsia="sl-SI"/>
        </w:rPr>
        <w:t>popolna</w:t>
      </w:r>
      <w:r>
        <w:rPr>
          <w:lang w:eastAsia="sl-SI"/>
        </w:rPr>
        <w:t>«.</w:t>
      </w:r>
    </w:p>
    <w:p w14:paraId="2BF5D9B6" w14:textId="77777777" w:rsidR="00E14F0E" w:rsidRDefault="00E14F0E" w:rsidP="00E14F0E">
      <w:pPr>
        <w:pStyle w:val="Naslov5"/>
        <w:rPr>
          <w:lang w:eastAsia="sl-SI"/>
        </w:rPr>
      </w:pPr>
      <w:bookmarkStart w:id="567" w:name="_Toc89335306"/>
      <w:bookmarkStart w:id="568" w:name="_Toc91846801"/>
      <w:r>
        <w:rPr>
          <w:lang w:eastAsia="sl-SI"/>
        </w:rPr>
        <w:t>Kako označim, da je pobuda sprejeta?</w:t>
      </w:r>
      <w:bookmarkEnd w:id="567"/>
      <w:bookmarkEnd w:id="568"/>
    </w:p>
    <w:p w14:paraId="11ADF40F" w14:textId="77777777" w:rsidR="00E14F0E" w:rsidRPr="00192ADD" w:rsidRDefault="00E14F0E" w:rsidP="00E14F0E">
      <w:pPr>
        <w:rPr>
          <w:lang w:eastAsia="sl-SI"/>
        </w:rPr>
      </w:pPr>
      <w:r w:rsidRPr="00192ADD">
        <w:rPr>
          <w:noProof/>
          <w:lang w:eastAsia="sl-SI"/>
        </w:rPr>
        <w:drawing>
          <wp:inline distT="0" distB="0" distL="0" distR="0" wp14:anchorId="1FEA378C" wp14:editId="7761B2D9">
            <wp:extent cx="1415512" cy="220080"/>
            <wp:effectExtent l="0" t="0" r="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473979" cy="229170"/>
                    </a:xfrm>
                    <a:prstGeom prst="rect">
                      <a:avLst/>
                    </a:prstGeom>
                  </pic:spPr>
                </pic:pic>
              </a:graphicData>
            </a:graphic>
          </wp:inline>
        </w:drawing>
      </w:r>
    </w:p>
    <w:p w14:paraId="5978AE3A" w14:textId="77777777" w:rsidR="00E14F0E" w:rsidRDefault="00E14F0E" w:rsidP="008332CE">
      <w:pPr>
        <w:pStyle w:val="Odstavekseznama"/>
        <w:numPr>
          <w:ilvl w:val="0"/>
          <w:numId w:val="154"/>
        </w:numPr>
      </w:pPr>
      <w:r>
        <w:t>Odprite stran »</w:t>
      </w:r>
      <w:r w:rsidRPr="00335F8B">
        <w:rPr>
          <w:b/>
        </w:rPr>
        <w:t xml:space="preserve">Vpogled v </w:t>
      </w:r>
      <w:r>
        <w:rPr>
          <w:b/>
        </w:rPr>
        <w:t>pobudo</w:t>
      </w:r>
      <w:r>
        <w:t>«.</w:t>
      </w:r>
    </w:p>
    <w:p w14:paraId="05C0CB8E" w14:textId="77777777" w:rsidR="00E14F0E" w:rsidRDefault="00E14F0E" w:rsidP="008332CE">
      <w:pPr>
        <w:pStyle w:val="Odstavekseznama"/>
        <w:numPr>
          <w:ilvl w:val="0"/>
          <w:numId w:val="154"/>
        </w:numPr>
      </w:pPr>
      <w:r>
        <w:t>Kliknite na gumb »</w:t>
      </w:r>
      <w:r>
        <w:rPr>
          <w:b/>
        </w:rPr>
        <w:t>Pobuda sprejeta</w:t>
      </w:r>
      <w:r w:rsidRPr="00192ADD">
        <w:t>«.</w:t>
      </w:r>
    </w:p>
    <w:p w14:paraId="504DA9F4" w14:textId="77777777" w:rsidR="00E14F0E" w:rsidRDefault="00E14F0E" w:rsidP="008332CE">
      <w:pPr>
        <w:pStyle w:val="Odstavekseznama"/>
        <w:numPr>
          <w:ilvl w:val="0"/>
          <w:numId w:val="154"/>
        </w:numPr>
      </w:pPr>
      <w:r>
        <w:t xml:space="preserve">Če želite, vpišite komentar; komentar bo viden na </w:t>
      </w:r>
      <w:proofErr w:type="spellStart"/>
      <w:r>
        <w:t>časovnici</w:t>
      </w:r>
      <w:proofErr w:type="spellEnd"/>
      <w:r>
        <w:t>.</w:t>
      </w:r>
    </w:p>
    <w:p w14:paraId="4E7DC54A" w14:textId="77777777" w:rsidR="00E14F0E" w:rsidRDefault="00E14F0E" w:rsidP="008332CE">
      <w:pPr>
        <w:pStyle w:val="Odstavekseznama"/>
        <w:numPr>
          <w:ilvl w:val="0"/>
          <w:numId w:val="154"/>
        </w:numPr>
      </w:pPr>
      <w:r>
        <w:t>Kliknite na gumb »</w:t>
      </w:r>
      <w:r w:rsidRPr="00FA510F">
        <w:rPr>
          <w:b/>
        </w:rPr>
        <w:t>Potrdi</w:t>
      </w:r>
      <w:r w:rsidRPr="00335654">
        <w:t>«</w:t>
      </w:r>
      <w:r>
        <w:t xml:space="preserve"> oz. »</w:t>
      </w:r>
      <w:r w:rsidRPr="00FA510F">
        <w:rPr>
          <w:b/>
        </w:rPr>
        <w:t>Prekliči</w:t>
      </w:r>
      <w:r w:rsidRPr="00335654">
        <w:t>«,</w:t>
      </w:r>
      <w:r>
        <w:t xml:space="preserve"> če želite prekiniti akcijo.</w:t>
      </w:r>
    </w:p>
    <w:p w14:paraId="4A0684F2" w14:textId="77777777" w:rsidR="00E14F0E" w:rsidRDefault="00E14F0E" w:rsidP="008332CE">
      <w:pPr>
        <w:pStyle w:val="Odstavekseznama"/>
        <w:numPr>
          <w:ilvl w:val="0"/>
          <w:numId w:val="154"/>
        </w:numPr>
        <w:rPr>
          <w:lang w:eastAsia="sl-SI"/>
        </w:rPr>
      </w:pPr>
      <w:r>
        <w:t>Na koncu uspešno izvedene akcije je status pobude »</w:t>
      </w:r>
      <w:r>
        <w:rPr>
          <w:b/>
        </w:rPr>
        <w:t>Pobuda sprejeta</w:t>
      </w:r>
      <w:r w:rsidRPr="00335654">
        <w:t>«</w:t>
      </w:r>
      <w:r w:rsidRPr="0008709F">
        <w:rPr>
          <w:b/>
        </w:rPr>
        <w:t xml:space="preserve"> </w:t>
      </w:r>
      <w:r>
        <w:t>in je postopek končan.</w:t>
      </w:r>
    </w:p>
    <w:p w14:paraId="77270251" w14:textId="77777777" w:rsidR="00E14F0E" w:rsidRDefault="00E14F0E" w:rsidP="00E14F0E">
      <w:pPr>
        <w:pStyle w:val="Naslov5"/>
        <w:rPr>
          <w:lang w:eastAsia="sl-SI"/>
        </w:rPr>
      </w:pPr>
      <w:bookmarkStart w:id="569" w:name="_Toc89335307"/>
      <w:bookmarkStart w:id="570" w:name="_Toc91846802"/>
      <w:r>
        <w:rPr>
          <w:lang w:eastAsia="sl-SI"/>
        </w:rPr>
        <w:lastRenderedPageBreak/>
        <w:t>Kako označim, da je pobuda zavrnjena?</w:t>
      </w:r>
      <w:bookmarkEnd w:id="569"/>
      <w:bookmarkEnd w:id="570"/>
    </w:p>
    <w:p w14:paraId="2E90C56D" w14:textId="77777777" w:rsidR="00E14F0E" w:rsidRPr="00192ADD" w:rsidRDefault="00E14F0E" w:rsidP="00E14F0E">
      <w:pPr>
        <w:rPr>
          <w:lang w:eastAsia="sl-SI"/>
        </w:rPr>
      </w:pPr>
      <w:r w:rsidRPr="00192ADD">
        <w:rPr>
          <w:noProof/>
          <w:lang w:eastAsia="sl-SI"/>
        </w:rPr>
        <w:drawing>
          <wp:inline distT="0" distB="0" distL="0" distR="0" wp14:anchorId="7A17297D" wp14:editId="659F8796">
            <wp:extent cx="1415415" cy="205060"/>
            <wp:effectExtent l="0" t="0" r="0" b="508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505413" cy="218099"/>
                    </a:xfrm>
                    <a:prstGeom prst="rect">
                      <a:avLst/>
                    </a:prstGeom>
                  </pic:spPr>
                </pic:pic>
              </a:graphicData>
            </a:graphic>
          </wp:inline>
        </w:drawing>
      </w:r>
    </w:p>
    <w:p w14:paraId="02F2C4F0" w14:textId="77777777" w:rsidR="00E14F0E" w:rsidRDefault="00E14F0E" w:rsidP="008332CE">
      <w:pPr>
        <w:pStyle w:val="Odstavekseznama"/>
        <w:numPr>
          <w:ilvl w:val="0"/>
          <w:numId w:val="160"/>
        </w:numPr>
      </w:pPr>
      <w:r>
        <w:t>Odprite stran »</w:t>
      </w:r>
      <w:r w:rsidRPr="0023293C">
        <w:rPr>
          <w:b/>
        </w:rPr>
        <w:t>Vpogled v pobudo</w:t>
      </w:r>
      <w:r>
        <w:t>«.</w:t>
      </w:r>
    </w:p>
    <w:p w14:paraId="3679D29A" w14:textId="77777777" w:rsidR="00E14F0E" w:rsidRDefault="00E14F0E" w:rsidP="008332CE">
      <w:pPr>
        <w:pStyle w:val="Odstavekseznama"/>
        <w:numPr>
          <w:ilvl w:val="0"/>
          <w:numId w:val="160"/>
        </w:numPr>
      </w:pPr>
      <w:r>
        <w:t>Kliknite na gumb »</w:t>
      </w:r>
      <w:r w:rsidRPr="0023293C">
        <w:rPr>
          <w:b/>
        </w:rPr>
        <w:t>Pobuda zavrnjena</w:t>
      </w:r>
      <w:r w:rsidRPr="00192ADD">
        <w:t>«.</w:t>
      </w:r>
    </w:p>
    <w:p w14:paraId="7A912640" w14:textId="77777777" w:rsidR="00E14F0E" w:rsidRDefault="00E14F0E" w:rsidP="008332CE">
      <w:pPr>
        <w:pStyle w:val="Odstavekseznama"/>
        <w:numPr>
          <w:ilvl w:val="0"/>
          <w:numId w:val="160"/>
        </w:numPr>
      </w:pPr>
      <w:r>
        <w:t xml:space="preserve">Obvezno vpišite komentar; komentar bo viden na </w:t>
      </w:r>
      <w:proofErr w:type="spellStart"/>
      <w:r>
        <w:t>časovnici</w:t>
      </w:r>
      <w:proofErr w:type="spellEnd"/>
      <w:r>
        <w:t>.</w:t>
      </w:r>
    </w:p>
    <w:p w14:paraId="2D7560F5" w14:textId="77777777" w:rsidR="00E14F0E" w:rsidRDefault="00E14F0E" w:rsidP="008332CE">
      <w:pPr>
        <w:pStyle w:val="Odstavekseznama"/>
        <w:numPr>
          <w:ilvl w:val="0"/>
          <w:numId w:val="160"/>
        </w:numPr>
      </w:pPr>
      <w:r>
        <w:t>Kliknite na gumb »</w:t>
      </w:r>
      <w:r w:rsidRPr="0023293C">
        <w:rPr>
          <w:b/>
        </w:rPr>
        <w:t>Potrdi</w:t>
      </w:r>
      <w:r w:rsidRPr="00335654">
        <w:t>«</w:t>
      </w:r>
      <w:r>
        <w:t xml:space="preserve"> oz. »</w:t>
      </w:r>
      <w:r w:rsidRPr="0023293C">
        <w:rPr>
          <w:b/>
        </w:rPr>
        <w:t>Prekliči</w:t>
      </w:r>
      <w:r w:rsidRPr="00335654">
        <w:t>«,</w:t>
      </w:r>
      <w:r>
        <w:t xml:space="preserve"> če želite prekiniti akcijo.</w:t>
      </w:r>
    </w:p>
    <w:p w14:paraId="0B156CA7" w14:textId="77777777" w:rsidR="00E14F0E" w:rsidRDefault="00E14F0E" w:rsidP="008332CE">
      <w:pPr>
        <w:pStyle w:val="Odstavekseznama"/>
        <w:numPr>
          <w:ilvl w:val="0"/>
          <w:numId w:val="160"/>
        </w:numPr>
        <w:rPr>
          <w:lang w:eastAsia="sl-SI"/>
        </w:rPr>
      </w:pPr>
      <w:r>
        <w:t>Na koncu uspešno izvedene akcije je status pobude »</w:t>
      </w:r>
      <w:r w:rsidRPr="0023293C">
        <w:rPr>
          <w:b/>
        </w:rPr>
        <w:t>Pobuda zavrnjena</w:t>
      </w:r>
      <w:r w:rsidRPr="00335654">
        <w:t>«</w:t>
      </w:r>
      <w:r w:rsidRPr="0023293C">
        <w:rPr>
          <w:b/>
        </w:rPr>
        <w:t xml:space="preserve"> </w:t>
      </w:r>
      <w:r>
        <w:t>in je postopek končan.</w:t>
      </w:r>
    </w:p>
    <w:p w14:paraId="4FF5E762" w14:textId="77777777" w:rsidR="00E14F0E" w:rsidRDefault="00E14F0E" w:rsidP="00E14F0E">
      <w:pPr>
        <w:pStyle w:val="Naslov4"/>
        <w:rPr>
          <w:lang w:eastAsia="sl-SI"/>
        </w:rPr>
      </w:pPr>
      <w:bookmarkStart w:id="571" w:name="_Toc89335308"/>
      <w:bookmarkStart w:id="572" w:name="_Toc91846803"/>
      <w:r>
        <w:rPr>
          <w:lang w:eastAsia="sl-SI"/>
        </w:rPr>
        <w:t>Nadaljevanje pobude z izdelavo novega predloga</w:t>
      </w:r>
      <w:bookmarkEnd w:id="571"/>
      <w:bookmarkEnd w:id="572"/>
    </w:p>
    <w:p w14:paraId="27BA7498" w14:textId="393D9541" w:rsidR="00E14F0E" w:rsidRDefault="00E14F0E" w:rsidP="00E14F0E">
      <w:pPr>
        <w:rPr>
          <w:lang w:eastAsia="sl-SI"/>
        </w:rPr>
      </w:pPr>
      <w:r>
        <w:rPr>
          <w:lang w:eastAsia="sl-SI"/>
        </w:rPr>
        <w:t>Poglejte poglavje »</w:t>
      </w:r>
      <w:r w:rsidR="00986D8D" w:rsidRPr="00986D8D">
        <w:rPr>
          <w:rStyle w:val="DocReferenceChar"/>
        </w:rPr>
        <w:fldChar w:fldCharType="begin"/>
      </w:r>
      <w:r w:rsidR="00986D8D" w:rsidRPr="00986D8D">
        <w:rPr>
          <w:rStyle w:val="DocReferenceChar"/>
        </w:rPr>
        <w:instrText xml:space="preserve"> REF _Ref91501204 \h </w:instrText>
      </w:r>
      <w:r w:rsidR="00986D8D">
        <w:rPr>
          <w:rStyle w:val="DocReferenceChar"/>
        </w:rPr>
        <w:instrText xml:space="preserve"> \* MERGEFORMAT </w:instrText>
      </w:r>
      <w:r w:rsidR="00986D8D" w:rsidRPr="00986D8D">
        <w:rPr>
          <w:rStyle w:val="DocReferenceChar"/>
        </w:rPr>
      </w:r>
      <w:r w:rsidR="00986D8D" w:rsidRPr="00986D8D">
        <w:rPr>
          <w:rStyle w:val="DocReferenceChar"/>
        </w:rPr>
        <w:fldChar w:fldCharType="separate"/>
      </w:r>
      <w:r w:rsidR="00986D8D" w:rsidRPr="00986D8D">
        <w:rPr>
          <w:rStyle w:val="DocReferenceChar"/>
        </w:rPr>
        <w:t>Dodajanje novega predloga iz pobude</w:t>
      </w:r>
      <w:r w:rsidR="00986D8D" w:rsidRPr="00986D8D">
        <w:rPr>
          <w:rStyle w:val="DocReferenceChar"/>
        </w:rPr>
        <w:fldChar w:fldCharType="end"/>
      </w:r>
      <w:r>
        <w:rPr>
          <w:lang w:eastAsia="sl-SI"/>
        </w:rPr>
        <w:t>«.</w:t>
      </w:r>
    </w:p>
    <w:p w14:paraId="3717A477" w14:textId="77777777" w:rsidR="00E14F0E" w:rsidRDefault="00E14F0E" w:rsidP="00E14F0E">
      <w:pPr>
        <w:pStyle w:val="Naslov4"/>
        <w:rPr>
          <w:lang w:eastAsia="sl-SI"/>
        </w:rPr>
      </w:pPr>
      <w:bookmarkStart w:id="573" w:name="_Ref89332007"/>
      <w:bookmarkStart w:id="574" w:name="_Toc89335309"/>
      <w:bookmarkStart w:id="575" w:name="_Toc91846804"/>
      <w:r>
        <w:rPr>
          <w:lang w:eastAsia="sl-SI"/>
        </w:rPr>
        <w:t>Povezovanje pobude z obstoječim predlogom</w:t>
      </w:r>
      <w:bookmarkEnd w:id="573"/>
      <w:bookmarkEnd w:id="574"/>
      <w:bookmarkEnd w:id="575"/>
    </w:p>
    <w:p w14:paraId="210D3A61" w14:textId="77777777" w:rsidR="00E14F0E" w:rsidRDefault="00E14F0E" w:rsidP="00E14F0E">
      <w:pPr>
        <w:pStyle w:val="Naslov5"/>
        <w:rPr>
          <w:lang w:eastAsia="sl-SI"/>
        </w:rPr>
      </w:pPr>
      <w:bookmarkStart w:id="576" w:name="_Toc89335310"/>
      <w:bookmarkStart w:id="577" w:name="_Toc91846805"/>
      <w:r>
        <w:rPr>
          <w:lang w:eastAsia="sl-SI"/>
        </w:rPr>
        <w:t>Kdo lahko poveže pobudo s predlogom in kdaj?</w:t>
      </w:r>
      <w:bookmarkEnd w:id="576"/>
      <w:bookmarkEnd w:id="577"/>
    </w:p>
    <w:p w14:paraId="13856A37" w14:textId="77777777" w:rsidR="00E14F0E" w:rsidRDefault="00E14F0E" w:rsidP="00E14F0E">
      <w:pPr>
        <w:rPr>
          <w:lang w:eastAsia="sl-SI"/>
        </w:rPr>
      </w:pPr>
      <w:r>
        <w:rPr>
          <w:lang w:eastAsia="sl-SI"/>
        </w:rPr>
        <w:t>Akcija je na voljo:</w:t>
      </w:r>
    </w:p>
    <w:p w14:paraId="004884B2" w14:textId="77777777" w:rsidR="00E14F0E" w:rsidRDefault="00E14F0E" w:rsidP="008332CE">
      <w:pPr>
        <w:pStyle w:val="Odstavekseznama"/>
        <w:numPr>
          <w:ilvl w:val="0"/>
          <w:numId w:val="158"/>
        </w:numPr>
        <w:rPr>
          <w:lang w:eastAsia="sl-SI"/>
        </w:rPr>
      </w:pPr>
      <w:r>
        <w:rPr>
          <w:lang w:eastAsia="sl-SI"/>
        </w:rPr>
        <w:t>če ste koordinator pobude in</w:t>
      </w:r>
    </w:p>
    <w:p w14:paraId="7917436D" w14:textId="77777777" w:rsidR="00E14F0E" w:rsidRDefault="00E14F0E" w:rsidP="008332CE">
      <w:pPr>
        <w:pStyle w:val="Odstavekseznama"/>
        <w:numPr>
          <w:ilvl w:val="0"/>
          <w:numId w:val="158"/>
        </w:numPr>
        <w:rPr>
          <w:lang w:eastAsia="sl-SI"/>
        </w:rPr>
      </w:pPr>
      <w:r>
        <w:rPr>
          <w:lang w:eastAsia="sl-SI"/>
        </w:rPr>
        <w:t>če je pobuda sprejeta.</w:t>
      </w:r>
    </w:p>
    <w:p w14:paraId="0C82B798" w14:textId="77777777" w:rsidR="00E14F0E" w:rsidRPr="0079214F" w:rsidRDefault="00E14F0E" w:rsidP="00E14F0E">
      <w:pPr>
        <w:pStyle w:val="Naslov5"/>
        <w:rPr>
          <w:lang w:eastAsia="sl-SI"/>
        </w:rPr>
      </w:pPr>
      <w:bookmarkStart w:id="578" w:name="_Toc89335311"/>
      <w:bookmarkStart w:id="579" w:name="_Toc91846806"/>
      <w:r>
        <w:rPr>
          <w:lang w:eastAsia="sl-SI"/>
        </w:rPr>
        <w:t>Kako povežem pobudo s predlogom?</w:t>
      </w:r>
      <w:bookmarkEnd w:id="578"/>
      <w:bookmarkEnd w:id="579"/>
    </w:p>
    <w:p w14:paraId="0DCA01FC" w14:textId="77777777" w:rsidR="00E14F0E" w:rsidRDefault="00E14F0E" w:rsidP="008332CE">
      <w:pPr>
        <w:pStyle w:val="Odstavekseznama"/>
        <w:numPr>
          <w:ilvl w:val="0"/>
          <w:numId w:val="161"/>
        </w:numPr>
        <w:rPr>
          <w:lang w:eastAsia="sl-SI"/>
        </w:rPr>
      </w:pPr>
      <w:r>
        <w:rPr>
          <w:lang w:eastAsia="sl-SI"/>
        </w:rPr>
        <w:t>Odprite stran »</w:t>
      </w:r>
      <w:r w:rsidRPr="0023293C">
        <w:rPr>
          <w:b/>
          <w:lang w:eastAsia="sl-SI"/>
        </w:rPr>
        <w:t>Vpogled v pobudo</w:t>
      </w:r>
      <w:r>
        <w:rPr>
          <w:lang w:eastAsia="sl-SI"/>
        </w:rPr>
        <w:t>«.</w:t>
      </w:r>
    </w:p>
    <w:p w14:paraId="19BAEA21" w14:textId="77777777" w:rsidR="00E14F0E" w:rsidRDefault="00E14F0E" w:rsidP="008332CE">
      <w:pPr>
        <w:pStyle w:val="Odstavekseznama"/>
        <w:numPr>
          <w:ilvl w:val="0"/>
          <w:numId w:val="161"/>
        </w:numPr>
        <w:rPr>
          <w:lang w:eastAsia="sl-SI"/>
        </w:rPr>
      </w:pPr>
      <w:r>
        <w:rPr>
          <w:lang w:eastAsia="sl-SI"/>
        </w:rPr>
        <w:t>Kliknite na zavihek »</w:t>
      </w:r>
      <w:r w:rsidRPr="0023293C">
        <w:rPr>
          <w:b/>
          <w:lang w:eastAsia="sl-SI"/>
        </w:rPr>
        <w:t>Povezani predlogi</w:t>
      </w:r>
      <w:r>
        <w:rPr>
          <w:lang w:eastAsia="sl-SI"/>
        </w:rPr>
        <w:t>«.</w:t>
      </w:r>
    </w:p>
    <w:p w14:paraId="32B4B5B4" w14:textId="774F15FF" w:rsidR="00E14F0E" w:rsidRDefault="00E14F0E" w:rsidP="008332CE">
      <w:pPr>
        <w:pStyle w:val="Odstavekseznama"/>
        <w:numPr>
          <w:ilvl w:val="0"/>
          <w:numId w:val="161"/>
        </w:numPr>
        <w:rPr>
          <w:lang w:eastAsia="sl-SI"/>
        </w:rPr>
      </w:pPr>
      <w:r>
        <w:rPr>
          <w:lang w:eastAsia="sl-SI"/>
        </w:rPr>
        <w:t>V sekciji »</w:t>
      </w:r>
      <w:r w:rsidRPr="0023293C">
        <w:rPr>
          <w:b/>
          <w:lang w:eastAsia="sl-SI"/>
        </w:rPr>
        <w:t>Povezani predlogi</w:t>
      </w:r>
      <w:r>
        <w:rPr>
          <w:lang w:eastAsia="sl-SI"/>
        </w:rPr>
        <w:t xml:space="preserve">« kliknite na </w:t>
      </w:r>
      <w:r w:rsidR="00C2336A">
        <w:rPr>
          <w:lang w:eastAsia="sl-SI"/>
        </w:rPr>
        <w:t>ikon</w:t>
      </w:r>
      <w:r>
        <w:rPr>
          <w:lang w:eastAsia="sl-SI"/>
        </w:rPr>
        <w:t>o »</w:t>
      </w:r>
      <w:r w:rsidRPr="0023293C">
        <w:rPr>
          <w:b/>
          <w:lang w:eastAsia="sl-SI"/>
        </w:rPr>
        <w:t>plus</w:t>
      </w:r>
      <w:r>
        <w:rPr>
          <w:lang w:eastAsia="sl-SI"/>
        </w:rPr>
        <w:t>«.</w:t>
      </w:r>
    </w:p>
    <w:p w14:paraId="59AB7954" w14:textId="77777777" w:rsidR="00E14F0E" w:rsidRDefault="00E14F0E" w:rsidP="008332CE">
      <w:pPr>
        <w:pStyle w:val="Odstavekseznama"/>
        <w:numPr>
          <w:ilvl w:val="0"/>
          <w:numId w:val="161"/>
        </w:numPr>
        <w:rPr>
          <w:lang w:eastAsia="sl-SI"/>
        </w:rPr>
      </w:pPr>
      <w:r>
        <w:rPr>
          <w:lang w:eastAsia="sl-SI"/>
        </w:rPr>
        <w:t>Izberite predlog – prikazani so ID predloga, naziv in EID enote.</w:t>
      </w:r>
    </w:p>
    <w:p w14:paraId="225A7B89" w14:textId="77777777" w:rsidR="00E14F0E" w:rsidRDefault="00E14F0E" w:rsidP="008332CE">
      <w:pPr>
        <w:pStyle w:val="Odstavekseznama"/>
        <w:numPr>
          <w:ilvl w:val="0"/>
          <w:numId w:val="161"/>
        </w:numPr>
      </w:pPr>
      <w:r>
        <w:rPr>
          <w:lang w:eastAsia="sl-SI"/>
        </w:rPr>
        <w:t xml:space="preserve">Če želite, vpišite komentar; </w:t>
      </w:r>
      <w:r>
        <w:t xml:space="preserve">komentar bo viden na </w:t>
      </w:r>
      <w:proofErr w:type="spellStart"/>
      <w:r>
        <w:t>časovnici</w:t>
      </w:r>
      <w:proofErr w:type="spellEnd"/>
      <w:r>
        <w:t xml:space="preserve"> pobude in predloga.</w:t>
      </w:r>
    </w:p>
    <w:p w14:paraId="0441FF74" w14:textId="77777777" w:rsidR="00E14F0E" w:rsidRDefault="00E14F0E" w:rsidP="008332CE">
      <w:pPr>
        <w:pStyle w:val="Odstavekseznama"/>
        <w:numPr>
          <w:ilvl w:val="0"/>
          <w:numId w:val="161"/>
        </w:numPr>
      </w:pPr>
      <w:r>
        <w:t>Kliknite na gumb »</w:t>
      </w:r>
      <w:r w:rsidRPr="0023293C">
        <w:rPr>
          <w:b/>
        </w:rPr>
        <w:t>Shrani</w:t>
      </w:r>
      <w:r w:rsidRPr="00335654">
        <w:t>«</w:t>
      </w:r>
      <w:r>
        <w:t xml:space="preserve"> oz. »</w:t>
      </w:r>
      <w:r w:rsidRPr="0023293C">
        <w:rPr>
          <w:b/>
        </w:rPr>
        <w:t>Zapri</w:t>
      </w:r>
      <w:r w:rsidRPr="00335654">
        <w:t>«,</w:t>
      </w:r>
      <w:r>
        <w:t xml:space="preserve"> če želite prekiniti akcijo.</w:t>
      </w:r>
    </w:p>
    <w:p w14:paraId="72F1BFF5" w14:textId="77777777" w:rsidR="00E14F0E" w:rsidRDefault="00E14F0E" w:rsidP="008332CE">
      <w:pPr>
        <w:pStyle w:val="Odstavekseznama"/>
        <w:numPr>
          <w:ilvl w:val="0"/>
          <w:numId w:val="161"/>
        </w:numPr>
        <w:rPr>
          <w:lang w:eastAsia="sl-SI"/>
        </w:rPr>
      </w:pPr>
      <w:r>
        <w:rPr>
          <w:lang w:eastAsia="sl-SI"/>
        </w:rPr>
        <w:t>Po uspešno izvedeni akciji bo dodana kartica z novim predlogom na seznam.</w:t>
      </w:r>
    </w:p>
    <w:p w14:paraId="3F5E0A66" w14:textId="77777777" w:rsidR="00E14F0E" w:rsidRPr="0079214F" w:rsidRDefault="00E14F0E" w:rsidP="00E14F0E">
      <w:pPr>
        <w:pStyle w:val="Naslov5"/>
        <w:rPr>
          <w:lang w:eastAsia="sl-SI"/>
        </w:rPr>
      </w:pPr>
      <w:bookmarkStart w:id="580" w:name="_Toc89335312"/>
      <w:bookmarkStart w:id="581" w:name="_Toc91846807"/>
      <w:r>
        <w:rPr>
          <w:lang w:eastAsia="sl-SI"/>
        </w:rPr>
        <w:t>Kako odstranim povezavo predloga s pobudo?</w:t>
      </w:r>
      <w:bookmarkEnd w:id="580"/>
      <w:bookmarkEnd w:id="581"/>
    </w:p>
    <w:p w14:paraId="15C1B037" w14:textId="77777777" w:rsidR="00E14F0E" w:rsidRDefault="00E14F0E" w:rsidP="008332CE">
      <w:pPr>
        <w:pStyle w:val="Odstavekseznama"/>
        <w:numPr>
          <w:ilvl w:val="0"/>
          <w:numId w:val="159"/>
        </w:numPr>
        <w:rPr>
          <w:lang w:eastAsia="sl-SI"/>
        </w:rPr>
      </w:pPr>
      <w:r>
        <w:rPr>
          <w:lang w:eastAsia="sl-SI"/>
        </w:rPr>
        <w:t>Odprite stran »</w:t>
      </w:r>
      <w:r w:rsidRPr="0079214F">
        <w:rPr>
          <w:b/>
          <w:lang w:eastAsia="sl-SI"/>
        </w:rPr>
        <w:t>Vpogled v pobudo</w:t>
      </w:r>
      <w:r>
        <w:rPr>
          <w:lang w:eastAsia="sl-SI"/>
        </w:rPr>
        <w:t>«.</w:t>
      </w:r>
    </w:p>
    <w:p w14:paraId="4291FA8F" w14:textId="77777777" w:rsidR="00E14F0E" w:rsidRDefault="00E14F0E" w:rsidP="008332CE">
      <w:pPr>
        <w:pStyle w:val="Odstavekseznama"/>
        <w:numPr>
          <w:ilvl w:val="0"/>
          <w:numId w:val="159"/>
        </w:numPr>
        <w:rPr>
          <w:lang w:eastAsia="sl-SI"/>
        </w:rPr>
      </w:pPr>
      <w:r>
        <w:rPr>
          <w:lang w:eastAsia="sl-SI"/>
        </w:rPr>
        <w:t>Kliknite na zavihek »</w:t>
      </w:r>
      <w:r w:rsidRPr="0079214F">
        <w:rPr>
          <w:b/>
          <w:lang w:eastAsia="sl-SI"/>
        </w:rPr>
        <w:t>Povezani predlogi</w:t>
      </w:r>
      <w:r>
        <w:rPr>
          <w:lang w:eastAsia="sl-SI"/>
        </w:rPr>
        <w:t>«.</w:t>
      </w:r>
    </w:p>
    <w:p w14:paraId="75460BD9" w14:textId="520ADD5A" w:rsidR="00E14F0E" w:rsidRDefault="00E14F0E" w:rsidP="008332CE">
      <w:pPr>
        <w:pStyle w:val="Odstavekseznama"/>
        <w:numPr>
          <w:ilvl w:val="0"/>
          <w:numId w:val="159"/>
        </w:numPr>
        <w:rPr>
          <w:lang w:eastAsia="sl-SI"/>
        </w:rPr>
      </w:pPr>
      <w:r>
        <w:rPr>
          <w:lang w:eastAsia="sl-SI"/>
        </w:rPr>
        <w:t>V sekciji »</w:t>
      </w:r>
      <w:r w:rsidRPr="0079214F">
        <w:rPr>
          <w:b/>
          <w:lang w:eastAsia="sl-SI"/>
        </w:rPr>
        <w:t>Povezani predlogi</w:t>
      </w:r>
      <w:r>
        <w:rPr>
          <w:lang w:eastAsia="sl-SI"/>
        </w:rPr>
        <w:t xml:space="preserve">« na kartici predloga kliknite na </w:t>
      </w:r>
      <w:r w:rsidR="00C2336A">
        <w:rPr>
          <w:lang w:eastAsia="sl-SI"/>
        </w:rPr>
        <w:t>ikon</w:t>
      </w:r>
      <w:r>
        <w:rPr>
          <w:lang w:eastAsia="sl-SI"/>
        </w:rPr>
        <w:t>o »</w:t>
      </w:r>
      <w:r>
        <w:rPr>
          <w:b/>
          <w:lang w:eastAsia="sl-SI"/>
        </w:rPr>
        <w:t>tri pikice</w:t>
      </w:r>
      <w:r>
        <w:rPr>
          <w:lang w:eastAsia="sl-SI"/>
        </w:rPr>
        <w:t>«.</w:t>
      </w:r>
    </w:p>
    <w:p w14:paraId="1B41841D" w14:textId="77777777" w:rsidR="00E14F0E" w:rsidRDefault="00E14F0E" w:rsidP="008332CE">
      <w:pPr>
        <w:pStyle w:val="Odstavekseznama"/>
        <w:numPr>
          <w:ilvl w:val="0"/>
          <w:numId w:val="159"/>
        </w:numPr>
        <w:rPr>
          <w:lang w:eastAsia="sl-SI"/>
        </w:rPr>
      </w:pPr>
      <w:r>
        <w:rPr>
          <w:lang w:eastAsia="sl-SI"/>
        </w:rPr>
        <w:t>Kliknite na povezavo »</w:t>
      </w:r>
      <w:r w:rsidRPr="0079214F">
        <w:rPr>
          <w:b/>
          <w:lang w:eastAsia="sl-SI"/>
        </w:rPr>
        <w:t>Odstrani povezavo</w:t>
      </w:r>
      <w:r>
        <w:rPr>
          <w:lang w:eastAsia="sl-SI"/>
        </w:rPr>
        <w:t>«.</w:t>
      </w:r>
    </w:p>
    <w:p w14:paraId="3B75FED0" w14:textId="77777777" w:rsidR="00E14F0E" w:rsidRDefault="00E14F0E" w:rsidP="008332CE">
      <w:pPr>
        <w:pStyle w:val="Odstavekseznama"/>
        <w:numPr>
          <w:ilvl w:val="0"/>
          <w:numId w:val="155"/>
        </w:numPr>
      </w:pPr>
      <w:r>
        <w:rPr>
          <w:lang w:eastAsia="sl-SI"/>
        </w:rPr>
        <w:t>Preusmerjeni boste na opozorilo, da bo povezava izbrisana</w:t>
      </w:r>
      <w:r>
        <w:t>.</w:t>
      </w:r>
    </w:p>
    <w:p w14:paraId="38BD46D5" w14:textId="77777777" w:rsidR="00E14F0E" w:rsidRDefault="00E14F0E" w:rsidP="008332CE">
      <w:pPr>
        <w:pStyle w:val="Odstavekseznama"/>
        <w:numPr>
          <w:ilvl w:val="0"/>
          <w:numId w:val="155"/>
        </w:numPr>
      </w:pPr>
      <w:r>
        <w:t>Kliknite na gumb »</w:t>
      </w:r>
      <w:r>
        <w:rPr>
          <w:b/>
        </w:rPr>
        <w:t>Potrdi</w:t>
      </w:r>
      <w:r w:rsidRPr="00335654">
        <w:t>«</w:t>
      </w:r>
      <w:r>
        <w:t xml:space="preserve"> oz. »</w:t>
      </w:r>
      <w:r>
        <w:rPr>
          <w:b/>
        </w:rPr>
        <w:t>Prekliči</w:t>
      </w:r>
      <w:r w:rsidRPr="00335654">
        <w:t>«,</w:t>
      </w:r>
      <w:r>
        <w:t xml:space="preserve"> če želite prekiniti akcijo.</w:t>
      </w:r>
    </w:p>
    <w:p w14:paraId="505327FA" w14:textId="77777777" w:rsidR="00E14F0E" w:rsidRDefault="00E14F0E" w:rsidP="008332CE">
      <w:pPr>
        <w:pStyle w:val="Odstavekseznama"/>
        <w:numPr>
          <w:ilvl w:val="0"/>
          <w:numId w:val="155"/>
        </w:numPr>
      </w:pPr>
      <w:r>
        <w:t xml:space="preserve">Obvezno vpišite komentar; komentar bo viden v </w:t>
      </w:r>
      <w:proofErr w:type="spellStart"/>
      <w:r>
        <w:t>časovnici</w:t>
      </w:r>
      <w:proofErr w:type="spellEnd"/>
      <w:r>
        <w:t>.</w:t>
      </w:r>
    </w:p>
    <w:p w14:paraId="2131906B" w14:textId="77777777" w:rsidR="00E14F0E" w:rsidRDefault="00E14F0E" w:rsidP="008332CE">
      <w:pPr>
        <w:pStyle w:val="Odstavekseznama"/>
        <w:numPr>
          <w:ilvl w:val="0"/>
          <w:numId w:val="155"/>
        </w:numPr>
      </w:pPr>
      <w:r>
        <w:rPr>
          <w:lang w:eastAsia="sl-SI"/>
        </w:rPr>
        <w:t>Po uspešno izvedeni akciji bo kartica odstranjena iz seznama.</w:t>
      </w:r>
    </w:p>
    <w:p w14:paraId="5A994229" w14:textId="77777777" w:rsidR="007A6B4C" w:rsidRDefault="007A6B4C" w:rsidP="007A6B4C">
      <w:pPr>
        <w:pStyle w:val="Naslov2"/>
      </w:pPr>
      <w:bookmarkStart w:id="582" w:name="_Toc84507683"/>
      <w:bookmarkStart w:id="583" w:name="_Toc86324408"/>
      <w:bookmarkStart w:id="584" w:name="_Toc91846730"/>
      <w:r>
        <w:t>Predpisi</w:t>
      </w:r>
      <w:bookmarkEnd w:id="582"/>
      <w:bookmarkEnd w:id="583"/>
      <w:bookmarkEnd w:id="584"/>
    </w:p>
    <w:p w14:paraId="448C0C71" w14:textId="2ECE0074" w:rsidR="007A6B4C" w:rsidRDefault="007A6B4C" w:rsidP="007A6B4C">
      <w:r>
        <w:t xml:space="preserve">Do predpisov lahko dostopate s klikom na </w:t>
      </w:r>
      <w:r w:rsidR="00C2336A">
        <w:t>ikon</w:t>
      </w:r>
      <w:r>
        <w:t>o »</w:t>
      </w:r>
      <w:r>
        <w:rPr>
          <w:b/>
        </w:rPr>
        <w:t>Predpisi</w:t>
      </w:r>
      <w:r w:rsidRPr="00335654">
        <w:t>«</w:t>
      </w:r>
      <w:r>
        <w:rPr>
          <w:b/>
        </w:rPr>
        <w:t xml:space="preserve"> </w:t>
      </w:r>
      <w:r>
        <w:t>v »</w:t>
      </w:r>
      <w:r w:rsidRPr="009F65A9">
        <w:rPr>
          <w:b/>
        </w:rPr>
        <w:t>Levem meniju</w:t>
      </w:r>
      <w:r w:rsidRPr="00335654">
        <w:t>«</w:t>
      </w:r>
      <w:r>
        <w:t>. Aplikacija vas bo preusmerila na iskalnik predpisov.</w:t>
      </w:r>
    </w:p>
    <w:p w14:paraId="4BC613F5" w14:textId="77777777" w:rsidR="007A6B4C" w:rsidRDefault="007A6B4C" w:rsidP="007A6B4C">
      <w:r w:rsidRPr="00710052">
        <w:rPr>
          <w:noProof/>
        </w:rPr>
        <w:drawing>
          <wp:inline distT="0" distB="0" distL="0" distR="0" wp14:anchorId="1C236E81" wp14:editId="165304B6">
            <wp:extent cx="838317" cy="8002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838317" cy="800212"/>
                    </a:xfrm>
                    <a:prstGeom prst="rect">
                      <a:avLst/>
                    </a:prstGeom>
                  </pic:spPr>
                </pic:pic>
              </a:graphicData>
            </a:graphic>
          </wp:inline>
        </w:drawing>
      </w:r>
    </w:p>
    <w:p w14:paraId="08F86DBB" w14:textId="43C2AAFE" w:rsidR="007A6B4C" w:rsidRPr="00710052" w:rsidRDefault="007A6B4C" w:rsidP="007A6B4C">
      <w:pPr>
        <w:rPr>
          <w:rStyle w:val="Poudarek"/>
        </w:rPr>
      </w:pPr>
      <w:r w:rsidRPr="00710052">
        <w:rPr>
          <w:rStyle w:val="Poudarek"/>
        </w:rPr>
        <w:lastRenderedPageBreak/>
        <w:t>Pozor!</w:t>
      </w:r>
      <w:r>
        <w:rPr>
          <w:rStyle w:val="Poudarek"/>
        </w:rPr>
        <w:t xml:space="preserve"> </w:t>
      </w:r>
      <w:r w:rsidRPr="00710052">
        <w:t>Pre</w:t>
      </w:r>
      <w:r>
        <w:t xml:space="preserve">usmerjeni boste v modul za predpise, ki se uporablja za VOD-e in RNPD. Ker gre za drugi modul, se bo levi meni spremenil. Če želite priti nazaj v </w:t>
      </w:r>
      <w:proofErr w:type="spellStart"/>
      <w:r>
        <w:t>eVOD</w:t>
      </w:r>
      <w:proofErr w:type="spellEnd"/>
      <w:r>
        <w:t xml:space="preserve">, kliknite na </w:t>
      </w:r>
      <w:r w:rsidR="00C2336A">
        <w:t>ikon</w:t>
      </w:r>
      <w:r>
        <w:t xml:space="preserve">o »Domov« nato izberite </w:t>
      </w:r>
      <w:proofErr w:type="spellStart"/>
      <w:r>
        <w:t>eVOD</w:t>
      </w:r>
      <w:proofErr w:type="spellEnd"/>
      <w:r>
        <w:t>.</w:t>
      </w:r>
    </w:p>
    <w:p w14:paraId="3D965C9A" w14:textId="77777777" w:rsidR="007A6B4C" w:rsidRDefault="007A6B4C" w:rsidP="007A6B4C">
      <w:pPr>
        <w:pStyle w:val="Naslov3"/>
        <w:rPr>
          <w:lang w:eastAsia="sl-SI"/>
        </w:rPr>
      </w:pPr>
      <w:bookmarkStart w:id="585" w:name="_Toc84507684"/>
      <w:bookmarkStart w:id="586" w:name="_Toc86324409"/>
      <w:bookmarkStart w:id="587" w:name="_Toc91846731"/>
      <w:r>
        <w:rPr>
          <w:lang w:eastAsia="sl-SI"/>
        </w:rPr>
        <w:t>Iskalnik predpisov</w:t>
      </w:r>
      <w:bookmarkEnd w:id="585"/>
      <w:bookmarkEnd w:id="586"/>
      <w:bookmarkEnd w:id="587"/>
    </w:p>
    <w:p w14:paraId="4C6B463A" w14:textId="77777777" w:rsidR="007A6B4C" w:rsidRDefault="007A6B4C" w:rsidP="007A6B4C">
      <w:pPr>
        <w:pStyle w:val="Odstavekseznama"/>
        <w:ind w:left="0"/>
        <w:rPr>
          <w:lang w:eastAsia="sl-SI"/>
        </w:rPr>
      </w:pPr>
      <w:bookmarkStart w:id="588" w:name="_Toc84507685"/>
      <w:r>
        <w:rPr>
          <w:lang w:eastAsia="sl-SI"/>
        </w:rPr>
        <w:t>Stran je namenjena iskanju in prikazovanju seznama predpisov in je sestavljena iz več sekcij:</w:t>
      </w:r>
    </w:p>
    <w:p w14:paraId="4A720772" w14:textId="77777777" w:rsidR="007A6B4C" w:rsidRDefault="007A6B4C" w:rsidP="007A6B4C">
      <w:pPr>
        <w:pStyle w:val="Odstavekseznama"/>
        <w:ind w:left="0"/>
        <w:rPr>
          <w:lang w:eastAsia="sl-SI"/>
        </w:rPr>
      </w:pPr>
    </w:p>
    <w:p w14:paraId="13947B3B" w14:textId="49A628BD" w:rsidR="007A6B4C" w:rsidRDefault="007A6B4C" w:rsidP="007A6B4C">
      <w:pPr>
        <w:pStyle w:val="Odstavekseznama"/>
        <w:numPr>
          <w:ilvl w:val="0"/>
          <w:numId w:val="107"/>
        </w:numPr>
        <w:rPr>
          <w:lang w:eastAsia="sl-SI"/>
        </w:rPr>
      </w:pPr>
      <w:r w:rsidRPr="00545045">
        <w:rPr>
          <w:rStyle w:val="Neensklic"/>
          <w:lang w:eastAsia="sl-SI"/>
        </w:rPr>
        <w:t xml:space="preserve">Dodajanje novega </w:t>
      </w:r>
      <w:r>
        <w:rPr>
          <w:rStyle w:val="Neensklic"/>
          <w:lang w:eastAsia="sl-SI"/>
        </w:rPr>
        <w:t>predpisa</w:t>
      </w:r>
      <w:r>
        <w:rPr>
          <w:lang w:eastAsia="sl-SI"/>
        </w:rPr>
        <w:t xml:space="preserve"> - kliknite na </w:t>
      </w:r>
      <w:r w:rsidR="00C2336A">
        <w:rPr>
          <w:lang w:eastAsia="sl-SI"/>
        </w:rPr>
        <w:t>ikon</w:t>
      </w:r>
      <w:r>
        <w:rPr>
          <w:lang w:eastAsia="sl-SI"/>
        </w:rPr>
        <w:t>o »</w:t>
      </w:r>
      <w:r w:rsidRPr="007D1F2D">
        <w:rPr>
          <w:b/>
          <w:lang w:eastAsia="sl-SI"/>
        </w:rPr>
        <w:t>plus</w:t>
      </w:r>
      <w:r>
        <w:rPr>
          <w:b/>
          <w:lang w:eastAsia="sl-SI"/>
        </w:rPr>
        <w:t>«</w:t>
      </w:r>
      <w:r w:rsidRPr="007D1F2D">
        <w:rPr>
          <w:b/>
          <w:lang w:eastAsia="sl-SI"/>
        </w:rPr>
        <w:t>;</w:t>
      </w:r>
      <w:r>
        <w:rPr>
          <w:lang w:eastAsia="sl-SI"/>
        </w:rPr>
        <w:t xml:space="preserve"> aplikacija vas bo preusmerila na čarovnik (več o čarovniku preverite v poglavju</w:t>
      </w:r>
      <w:r w:rsidRPr="007D1F2D">
        <w:rPr>
          <w:rStyle w:val="Neensklic"/>
          <w:b w:val="0"/>
          <w:color w:val="auto"/>
        </w:rPr>
        <w:t xml:space="preserve"> </w:t>
      </w:r>
      <w:r>
        <w:rPr>
          <w:rStyle w:val="Neensklic"/>
          <w:b w:val="0"/>
          <w:color w:val="auto"/>
        </w:rPr>
        <w:t>»</w:t>
      </w:r>
      <w:r w:rsidRPr="007D1F2D">
        <w:rPr>
          <w:rStyle w:val="Neensklic"/>
          <w:b w:val="0"/>
          <w:color w:val="auto"/>
        </w:rPr>
        <w:fldChar w:fldCharType="begin"/>
      </w:r>
      <w:r w:rsidRPr="007D1F2D">
        <w:rPr>
          <w:rStyle w:val="Neensklic"/>
          <w:b w:val="0"/>
          <w:color w:val="auto"/>
        </w:rPr>
        <w:instrText xml:space="preserve"> REF _Ref85702266 \h </w:instrText>
      </w:r>
      <w:r w:rsidRPr="007D1F2D">
        <w:rPr>
          <w:rStyle w:val="Neensklic"/>
          <w:b w:val="0"/>
          <w:color w:val="auto"/>
        </w:rPr>
      </w:r>
      <w:r w:rsidRPr="007D1F2D">
        <w:rPr>
          <w:rStyle w:val="Neensklic"/>
          <w:b w:val="0"/>
          <w:color w:val="auto"/>
        </w:rPr>
        <w:fldChar w:fldCharType="separate"/>
      </w:r>
      <w:r w:rsidRPr="00676203">
        <w:rPr>
          <w:lang w:eastAsia="sl-SI"/>
        </w:rPr>
        <w:t>Čarovnik za urejanje podatkov</w:t>
      </w:r>
      <w:r w:rsidRPr="007D1F2D">
        <w:rPr>
          <w:rStyle w:val="Neensklic"/>
          <w:b w:val="0"/>
          <w:color w:val="auto"/>
        </w:rPr>
        <w:fldChar w:fldCharType="end"/>
      </w:r>
      <w:r>
        <w:rPr>
          <w:rStyle w:val="Neensklic"/>
          <w:b w:val="0"/>
          <w:color w:val="auto"/>
        </w:rPr>
        <w:t>»</w:t>
      </w:r>
      <w:r w:rsidRPr="007D1F2D">
        <w:rPr>
          <w:b/>
          <w:lang w:eastAsia="sl-SI"/>
        </w:rPr>
        <w:t>)</w:t>
      </w:r>
      <w:r>
        <w:rPr>
          <w:lang w:eastAsia="sl-SI"/>
        </w:rPr>
        <w:t>.</w:t>
      </w:r>
    </w:p>
    <w:p w14:paraId="42483F9B" w14:textId="77777777" w:rsidR="007A6B4C" w:rsidRDefault="007A6B4C" w:rsidP="007A6B4C">
      <w:pPr>
        <w:pStyle w:val="Odstavekseznama"/>
        <w:numPr>
          <w:ilvl w:val="0"/>
          <w:numId w:val="107"/>
        </w:numPr>
        <w:rPr>
          <w:lang w:eastAsia="sl-SI"/>
        </w:rPr>
      </w:pPr>
      <w:r w:rsidRPr="00545045">
        <w:rPr>
          <w:rStyle w:val="Neensklic"/>
          <w:lang w:eastAsia="sl-SI"/>
        </w:rPr>
        <w:t>Rezultati iskanja</w:t>
      </w:r>
      <w:r>
        <w:rPr>
          <w:lang w:eastAsia="sl-SI"/>
        </w:rPr>
        <w:t xml:space="preserve"> - prikazano le nekaj osnovnih podatkov o predpisu; če uporabnik klikne na posamezen predpis, ga bo aplikacija preusmerila na stran za vpogled v predpis, na kateri so prikazani vsi podatki predpisa. Seznam se lahko ureja – v glavi tabele je navedeno po katerih poljih. Prikazano je tudi število vseh zadetkov; daljši seznam je prikazan na več straneh; pod tabelo je prikazano število strani, ki se tudi uporablja za navigacijo.</w:t>
      </w:r>
    </w:p>
    <w:p w14:paraId="68BCE77C" w14:textId="77777777" w:rsidR="007A6B4C" w:rsidRDefault="007A6B4C" w:rsidP="007A6B4C">
      <w:pPr>
        <w:pStyle w:val="Odstavekseznama"/>
        <w:numPr>
          <w:ilvl w:val="0"/>
          <w:numId w:val="10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B95116">
        <w:rPr>
          <w:rStyle w:val="DocReferenceChar"/>
        </w:rPr>
        <w:fldChar w:fldCharType="begin"/>
      </w:r>
      <w:r w:rsidRPr="00B95116">
        <w:rPr>
          <w:rStyle w:val="DocReferenceChar"/>
        </w:rPr>
        <w:instrText xml:space="preserve"> REF _Ref87009381 \h </w:instrText>
      </w:r>
      <w:r>
        <w:rPr>
          <w:rStyle w:val="DocReferenceChar"/>
        </w:rPr>
        <w:instrText xml:space="preserve"> \* MERGEFORMAT </w:instrText>
      </w:r>
      <w:r w:rsidRPr="00B95116">
        <w:rPr>
          <w:rStyle w:val="DocReferenceChar"/>
        </w:rPr>
      </w:r>
      <w:r w:rsidRPr="00B95116">
        <w:rPr>
          <w:rStyle w:val="DocReferenceChar"/>
        </w:rPr>
        <w:fldChar w:fldCharType="separate"/>
      </w:r>
      <w:r w:rsidRPr="00CD0F51">
        <w:rPr>
          <w:rStyle w:val="DocReferenceChar"/>
        </w:rPr>
        <w:t>Omejitev rezultatov iskanja s filtri</w:t>
      </w:r>
      <w:r w:rsidRPr="00B95116">
        <w:rPr>
          <w:rStyle w:val="DocReferenceChar"/>
        </w:rPr>
        <w:fldChar w:fldCharType="end"/>
      </w:r>
      <w:r>
        <w:rPr>
          <w:lang w:eastAsia="sl-SI"/>
        </w:rPr>
        <w:t>«.</w:t>
      </w:r>
    </w:p>
    <w:p w14:paraId="32097982" w14:textId="77777777" w:rsidR="007A6B4C" w:rsidRDefault="007A6B4C" w:rsidP="007A6B4C">
      <w:pPr>
        <w:pStyle w:val="Naslov4"/>
        <w:rPr>
          <w:lang w:eastAsia="sl-SI"/>
        </w:rPr>
      </w:pPr>
      <w:bookmarkStart w:id="589" w:name="_Toc86324410"/>
      <w:bookmarkStart w:id="590" w:name="_Ref87009381"/>
      <w:bookmarkStart w:id="591" w:name="_Toc91846732"/>
      <w:r w:rsidRPr="002331FF">
        <w:rPr>
          <w:lang w:eastAsia="sl-SI"/>
        </w:rPr>
        <w:t>Omejitev rezultatov iskanja s filtri</w:t>
      </w:r>
      <w:bookmarkEnd w:id="589"/>
      <w:bookmarkEnd w:id="590"/>
      <w:bookmarkEnd w:id="591"/>
      <w:r w:rsidRPr="002331FF">
        <w:rPr>
          <w:lang w:eastAsia="sl-SI"/>
        </w:rPr>
        <w:t xml:space="preserve"> </w:t>
      </w:r>
    </w:p>
    <w:p w14:paraId="30873490" w14:textId="77777777" w:rsidR="007A6B4C" w:rsidRDefault="007A6B4C" w:rsidP="007A6B4C">
      <w:pPr>
        <w:rPr>
          <w:lang w:eastAsia="sl-SI"/>
        </w:rPr>
      </w:pPr>
      <w:r>
        <w:rPr>
          <w:lang w:eastAsia="sl-SI"/>
        </w:rPr>
        <w:t>Uporabnik lahko omeji seznam z uporabo dodatnih filtrov:</w:t>
      </w:r>
    </w:p>
    <w:p w14:paraId="4DF844F7" w14:textId="77777777" w:rsidR="007A6B4C" w:rsidRDefault="007A6B4C" w:rsidP="007A6B4C">
      <w:pPr>
        <w:pStyle w:val="Odstavekseznama"/>
        <w:numPr>
          <w:ilvl w:val="0"/>
          <w:numId w:val="108"/>
        </w:numPr>
        <w:rPr>
          <w:lang w:eastAsia="sl-SI"/>
        </w:rPr>
      </w:pPr>
      <w:r>
        <w:rPr>
          <w:lang w:eastAsia="sl-SI"/>
        </w:rPr>
        <w:t>iskanje po PID ali nazivu predpisa.</w:t>
      </w:r>
    </w:p>
    <w:p w14:paraId="487A8A9A" w14:textId="77777777" w:rsidR="007A6B4C" w:rsidRDefault="007A6B4C" w:rsidP="007A6B4C">
      <w:pPr>
        <w:pStyle w:val="Naslov3"/>
        <w:rPr>
          <w:lang w:eastAsia="sl-SI"/>
        </w:rPr>
      </w:pPr>
      <w:bookmarkStart w:id="592" w:name="_Toc86324411"/>
      <w:bookmarkStart w:id="593" w:name="_Toc91846733"/>
      <w:r>
        <w:rPr>
          <w:lang w:eastAsia="sl-SI"/>
        </w:rPr>
        <w:t>Vpogled v predpis</w:t>
      </w:r>
      <w:bookmarkEnd w:id="592"/>
      <w:bookmarkEnd w:id="593"/>
    </w:p>
    <w:p w14:paraId="20240BBE" w14:textId="77777777" w:rsidR="007A6B4C" w:rsidRDefault="007A6B4C" w:rsidP="007A6B4C">
      <w:pPr>
        <w:rPr>
          <w:lang w:eastAsia="sl-SI"/>
        </w:rPr>
      </w:pPr>
      <w:r>
        <w:rPr>
          <w:lang w:eastAsia="sl-SI"/>
        </w:rPr>
        <w:t xml:space="preserve">Za lažje razumevanje strukture predpisov v ISeD je potrebno razlikovati </w:t>
      </w:r>
      <w:r w:rsidRPr="004B64AF">
        <w:rPr>
          <w:b/>
          <w:lang w:eastAsia="sl-SI"/>
        </w:rPr>
        <w:t>celoten predpis</w:t>
      </w:r>
      <w:r>
        <w:rPr>
          <w:lang w:eastAsia="sl-SI"/>
        </w:rPr>
        <w:t xml:space="preserve"> in </w:t>
      </w:r>
      <w:r w:rsidRPr="004B64AF">
        <w:rPr>
          <w:b/>
          <w:lang w:eastAsia="sl-SI"/>
        </w:rPr>
        <w:t>delne predpise</w:t>
      </w:r>
      <w:r>
        <w:rPr>
          <w:lang w:eastAsia="sl-SI"/>
        </w:rPr>
        <w:t>.</w:t>
      </w:r>
    </w:p>
    <w:p w14:paraId="21E32AAD" w14:textId="77777777" w:rsidR="007A6B4C" w:rsidRDefault="007A6B4C" w:rsidP="007A6B4C">
      <w:pPr>
        <w:rPr>
          <w:lang w:eastAsia="sl-SI"/>
        </w:rPr>
      </w:pPr>
      <w:r w:rsidRPr="004B64AF">
        <w:rPr>
          <w:b/>
          <w:lang w:eastAsia="sl-SI"/>
        </w:rPr>
        <w:t>Celoten predpis</w:t>
      </w:r>
      <w:r>
        <w:rPr>
          <w:lang w:eastAsia="sl-SI"/>
        </w:rPr>
        <w:t xml:space="preserve"> je </w:t>
      </w:r>
      <w:r w:rsidRPr="004B64AF">
        <w:rPr>
          <w:i/>
          <w:lang w:eastAsia="sl-SI"/>
        </w:rPr>
        <w:t>krovni predpis</w:t>
      </w:r>
      <w:r>
        <w:rPr>
          <w:lang w:eastAsia="sl-SI"/>
        </w:rPr>
        <w:t xml:space="preserve">, ki združuje vse delne predpise. Celoten predpis samodejno dobi </w:t>
      </w:r>
      <w:r w:rsidRPr="004B64AF">
        <w:rPr>
          <w:b/>
          <w:lang w:eastAsia="sl-SI"/>
        </w:rPr>
        <w:t>PID številko</w:t>
      </w:r>
      <w:r>
        <w:rPr>
          <w:lang w:eastAsia="sl-SI"/>
        </w:rPr>
        <w:t>.</w:t>
      </w:r>
    </w:p>
    <w:p w14:paraId="22E90099" w14:textId="77777777" w:rsidR="007A6B4C" w:rsidRDefault="007A6B4C" w:rsidP="007A6B4C">
      <w:pPr>
        <w:rPr>
          <w:lang w:eastAsia="sl-SI"/>
        </w:rPr>
      </w:pPr>
      <w:r w:rsidRPr="004B64AF">
        <w:rPr>
          <w:b/>
          <w:lang w:eastAsia="sl-SI"/>
        </w:rPr>
        <w:t>Delni predpis</w:t>
      </w:r>
      <w:r>
        <w:rPr>
          <w:lang w:eastAsia="sl-SI"/>
        </w:rPr>
        <w:t xml:space="preserve"> je lahko »</w:t>
      </w:r>
      <w:r w:rsidRPr="004B64AF">
        <w:rPr>
          <w:i/>
          <w:lang w:eastAsia="sl-SI"/>
        </w:rPr>
        <w:t>prvotna objava</w:t>
      </w:r>
      <w:r>
        <w:rPr>
          <w:lang w:eastAsia="sl-SI"/>
        </w:rPr>
        <w:t>« ali »</w:t>
      </w:r>
      <w:r w:rsidRPr="004B64AF">
        <w:rPr>
          <w:i/>
          <w:lang w:eastAsia="sl-SI"/>
        </w:rPr>
        <w:t>sprememba odloka</w:t>
      </w:r>
      <w:r>
        <w:rPr>
          <w:lang w:eastAsia="sl-SI"/>
        </w:rPr>
        <w:t xml:space="preserve">«. Delni predpis samodejno dobi </w:t>
      </w:r>
      <w:r w:rsidRPr="004B64AF">
        <w:rPr>
          <w:b/>
          <w:lang w:eastAsia="sl-SI"/>
        </w:rPr>
        <w:t>PID/z</w:t>
      </w:r>
      <w:r>
        <w:rPr>
          <w:b/>
          <w:lang w:eastAsia="sl-SI"/>
        </w:rPr>
        <w:t>aporedna številka.</w:t>
      </w:r>
      <w:r>
        <w:rPr>
          <w:lang w:eastAsia="sl-SI"/>
        </w:rPr>
        <w:t xml:space="preserve"> Prvotna objava ima zaporedno številko 0.</w:t>
      </w:r>
    </w:p>
    <w:p w14:paraId="5FC8A793" w14:textId="77777777" w:rsidR="007A6B4C" w:rsidRDefault="007A6B4C" w:rsidP="007A6B4C">
      <w:pPr>
        <w:rPr>
          <w:lang w:eastAsia="sl-SI"/>
        </w:rPr>
      </w:pPr>
      <w:r>
        <w:rPr>
          <w:lang w:eastAsia="sl-SI"/>
        </w:rPr>
        <w:t>Vsak delni predpis ima lahko eno ali več objav – te se urejajo na delnih predpisih. Tudi celoten predpis ima lahko objavo, npr. v PISRS – tako objavo urejamo na celotnem predpisu.</w:t>
      </w:r>
    </w:p>
    <w:p w14:paraId="2FD1A2DF" w14:textId="77777777" w:rsidR="007A6B4C" w:rsidRDefault="007A6B4C" w:rsidP="007A6B4C">
      <w:pPr>
        <w:rPr>
          <w:lang w:eastAsia="sl-SI"/>
        </w:rPr>
      </w:pPr>
      <w:r>
        <w:rPr>
          <w:lang w:eastAsia="sl-SI"/>
        </w:rPr>
        <w:t>Na ravni celotnega predpisa spremljamo vse njegove VOD-e (ne glede na to, ali so določeni s prvotno objavo, ali s spremembami odloka).</w:t>
      </w:r>
    </w:p>
    <w:p w14:paraId="18621124" w14:textId="77777777" w:rsidR="007A6B4C" w:rsidRPr="004B64AF" w:rsidRDefault="007A6B4C" w:rsidP="007A6B4C">
      <w:pPr>
        <w:rPr>
          <w:lang w:eastAsia="sl-SI"/>
        </w:rPr>
      </w:pPr>
      <w:r>
        <w:rPr>
          <w:lang w:eastAsia="sl-SI"/>
        </w:rPr>
        <w:t>Na ravni delnega prepisa spremljamo posege, ki so v registru izvedeni na osnovi sprejetja tega delnega prepisa.</w:t>
      </w:r>
    </w:p>
    <w:p w14:paraId="05385A8A" w14:textId="77777777" w:rsidR="007A6B4C" w:rsidRDefault="007A6B4C" w:rsidP="007A6B4C">
      <w:pPr>
        <w:pStyle w:val="Naslov4"/>
      </w:pPr>
      <w:bookmarkStart w:id="594" w:name="_Toc86324412"/>
      <w:bookmarkStart w:id="595" w:name="_Toc91846734"/>
      <w:r>
        <w:rPr>
          <w:lang w:eastAsia="sl-SI"/>
        </w:rPr>
        <w:t>Vpogled v celoten predpis</w:t>
      </w:r>
      <w:bookmarkEnd w:id="588"/>
      <w:bookmarkEnd w:id="594"/>
      <w:bookmarkEnd w:id="595"/>
      <w:r>
        <w:t xml:space="preserve"> </w:t>
      </w:r>
    </w:p>
    <w:p w14:paraId="5DF6060C" w14:textId="77777777" w:rsidR="007A6B4C" w:rsidRDefault="007A6B4C" w:rsidP="007A6B4C">
      <w:pPr>
        <w:rPr>
          <w:lang w:eastAsia="sl-SI"/>
        </w:rPr>
      </w:pPr>
      <w:r>
        <w:rPr>
          <w:lang w:eastAsia="sl-SI"/>
        </w:rPr>
        <w:t xml:space="preserve">Stran je namenjena pregledu vseh podatkov predpisa. </w:t>
      </w:r>
    </w:p>
    <w:p w14:paraId="4252D0C0" w14:textId="77777777" w:rsidR="007A6B4C" w:rsidRDefault="007A6B4C" w:rsidP="007A6B4C">
      <w:pPr>
        <w:rPr>
          <w:lang w:eastAsia="sl-SI"/>
        </w:rPr>
      </w:pPr>
      <w:r>
        <w:rPr>
          <w:lang w:eastAsia="sl-SI"/>
        </w:rPr>
        <w:t>Stran je sestavljena iz naslednjih sklopov:</w:t>
      </w:r>
    </w:p>
    <w:p w14:paraId="7E1F4025" w14:textId="77777777" w:rsidR="007A6B4C" w:rsidRPr="00A704D2" w:rsidRDefault="007A6B4C" w:rsidP="007A6B4C">
      <w:pPr>
        <w:pStyle w:val="Odstavekseznama"/>
        <w:numPr>
          <w:ilvl w:val="0"/>
          <w:numId w:val="109"/>
        </w:numPr>
      </w:pPr>
      <w:r w:rsidRPr="00A704D2">
        <w:t>drobtinice,</w:t>
      </w:r>
    </w:p>
    <w:p w14:paraId="0FECC8F3" w14:textId="77777777" w:rsidR="007A6B4C" w:rsidRPr="00A704D2" w:rsidRDefault="007A6B4C" w:rsidP="007A6B4C">
      <w:pPr>
        <w:pStyle w:val="Odstavekseznama"/>
        <w:numPr>
          <w:ilvl w:val="0"/>
          <w:numId w:val="109"/>
        </w:numPr>
      </w:pPr>
      <w:r>
        <w:t>naziv strani je PID predpisa</w:t>
      </w:r>
      <w:r w:rsidRPr="00A704D2">
        <w:t>,</w:t>
      </w:r>
    </w:p>
    <w:p w14:paraId="09E5CF59" w14:textId="77777777" w:rsidR="007A6B4C" w:rsidRPr="00A704D2" w:rsidRDefault="007A6B4C" w:rsidP="007A6B4C">
      <w:pPr>
        <w:pStyle w:val="Odstavekseznama"/>
        <w:numPr>
          <w:ilvl w:val="0"/>
          <w:numId w:val="109"/>
        </w:numPr>
      </w:pPr>
      <w:r>
        <w:t>Poudarjena vsebina</w:t>
      </w:r>
      <w:r w:rsidRPr="00A704D2">
        <w:t xml:space="preserve"> o </w:t>
      </w:r>
      <w:r>
        <w:t>predpisu</w:t>
      </w:r>
      <w:r w:rsidRPr="00A704D2">
        <w:t xml:space="preserve"> in</w:t>
      </w:r>
    </w:p>
    <w:p w14:paraId="50503E3B" w14:textId="2C5FE451" w:rsidR="007A6B4C" w:rsidRDefault="007A6B4C" w:rsidP="007A6B4C">
      <w:pPr>
        <w:pStyle w:val="Odstavekseznama"/>
        <w:numPr>
          <w:ilvl w:val="0"/>
          <w:numId w:val="109"/>
        </w:numPr>
      </w:pPr>
      <w:r w:rsidRPr="00A704D2">
        <w:t xml:space="preserve">glavna vsebina razdeljena na več zavihkov - s klikom na </w:t>
      </w:r>
      <w:r w:rsidR="00C2336A">
        <w:t>ikon</w:t>
      </w:r>
      <w:r w:rsidRPr="00A704D2">
        <w:t>o ali ime zavihka uporabnik lahko pregleduje različne vsebine; siva puščica kaže, katera vsebina je trenutno prikazana.</w:t>
      </w:r>
    </w:p>
    <w:p w14:paraId="3170406A" w14:textId="77777777" w:rsidR="007A6B4C" w:rsidRDefault="007A6B4C" w:rsidP="007A6B4C">
      <w:pPr>
        <w:pStyle w:val="Naslov5"/>
        <w:rPr>
          <w:lang w:eastAsia="sl-SI"/>
        </w:rPr>
      </w:pPr>
      <w:bookmarkStart w:id="596" w:name="_Toc86324413"/>
      <w:bookmarkStart w:id="597" w:name="_Toc91846735"/>
      <w:r>
        <w:rPr>
          <w:lang w:eastAsia="sl-SI"/>
        </w:rPr>
        <w:t>Poudarjena vsebina o predpisu</w:t>
      </w:r>
      <w:bookmarkEnd w:id="596"/>
      <w:bookmarkEnd w:id="597"/>
    </w:p>
    <w:p w14:paraId="3A63FA53" w14:textId="77777777" w:rsidR="007A6B4C" w:rsidRDefault="007A6B4C" w:rsidP="007A6B4C">
      <w:pPr>
        <w:rPr>
          <w:lang w:eastAsia="sl-SI"/>
        </w:rPr>
      </w:pPr>
      <w:r>
        <w:rPr>
          <w:lang w:eastAsia="sl-SI"/>
        </w:rPr>
        <w:t>Na desni strani je »</w:t>
      </w:r>
      <w:r w:rsidRPr="00FE529C">
        <w:rPr>
          <w:b/>
          <w:lang w:eastAsia="sl-SI"/>
        </w:rPr>
        <w:t>Poudarjena vsebina</w:t>
      </w:r>
      <w:r>
        <w:rPr>
          <w:b/>
          <w:lang w:eastAsia="sl-SI"/>
        </w:rPr>
        <w:t xml:space="preserve"> o predpisu</w:t>
      </w:r>
      <w:r>
        <w:rPr>
          <w:lang w:eastAsia="sl-SI"/>
        </w:rPr>
        <w:t>«:</w:t>
      </w:r>
    </w:p>
    <w:p w14:paraId="2887177F" w14:textId="77777777" w:rsidR="007A6B4C" w:rsidRDefault="007A6B4C" w:rsidP="007A6B4C">
      <w:pPr>
        <w:pStyle w:val="Odstavekseznama"/>
        <w:numPr>
          <w:ilvl w:val="0"/>
          <w:numId w:val="110"/>
        </w:numPr>
        <w:rPr>
          <w:lang w:eastAsia="sl-SI"/>
        </w:rPr>
      </w:pPr>
      <w:r w:rsidRPr="007D1F2D">
        <w:rPr>
          <w:b/>
          <w:lang w:eastAsia="sl-SI"/>
        </w:rPr>
        <w:lastRenderedPageBreak/>
        <w:t xml:space="preserve">Statusne informacije </w:t>
      </w:r>
      <w:r>
        <w:rPr>
          <w:b/>
          <w:lang w:eastAsia="sl-SI"/>
        </w:rPr>
        <w:t>predpisa</w:t>
      </w:r>
      <w:r>
        <w:rPr>
          <w:lang w:eastAsia="sl-SI"/>
        </w:rPr>
        <w:t>, kot so:</w:t>
      </w:r>
    </w:p>
    <w:p w14:paraId="619D38B4" w14:textId="77777777" w:rsidR="007A6B4C" w:rsidRDefault="007A6B4C" w:rsidP="007A6B4C">
      <w:pPr>
        <w:pStyle w:val="Odstavekseznama"/>
        <w:numPr>
          <w:ilvl w:val="1"/>
          <w:numId w:val="110"/>
        </w:numPr>
        <w:rPr>
          <w:lang w:eastAsia="sl-SI"/>
        </w:rPr>
      </w:pPr>
      <w:r>
        <w:rPr>
          <w:lang w:eastAsia="sl-SI"/>
        </w:rPr>
        <w:t>veljavnost,</w:t>
      </w:r>
    </w:p>
    <w:p w14:paraId="67953BDD" w14:textId="77777777" w:rsidR="007A6B4C" w:rsidRDefault="007A6B4C" w:rsidP="007A6B4C">
      <w:pPr>
        <w:pStyle w:val="Odstavekseznama"/>
        <w:numPr>
          <w:ilvl w:val="1"/>
          <w:numId w:val="110"/>
        </w:numPr>
        <w:rPr>
          <w:lang w:eastAsia="sl-SI"/>
        </w:rPr>
      </w:pPr>
      <w:r>
        <w:rPr>
          <w:lang w:eastAsia="sl-SI"/>
        </w:rPr>
        <w:t>vrsta</w:t>
      </w:r>
    </w:p>
    <w:p w14:paraId="63266B65" w14:textId="77777777" w:rsidR="007A6B4C" w:rsidRDefault="007A6B4C" w:rsidP="007A6B4C">
      <w:pPr>
        <w:pStyle w:val="Odstavekseznama"/>
        <w:numPr>
          <w:ilvl w:val="1"/>
          <w:numId w:val="110"/>
        </w:numPr>
        <w:rPr>
          <w:lang w:eastAsia="sl-SI"/>
        </w:rPr>
      </w:pPr>
      <w:r>
        <w:rPr>
          <w:lang w:eastAsia="sl-SI"/>
        </w:rPr>
        <w:t>datum zadnje spremembe.</w:t>
      </w:r>
    </w:p>
    <w:p w14:paraId="53F2E0ED" w14:textId="77777777" w:rsidR="007A6B4C" w:rsidRDefault="007A6B4C" w:rsidP="007A6B4C">
      <w:pPr>
        <w:pStyle w:val="Odstavekseznama"/>
        <w:numPr>
          <w:ilvl w:val="0"/>
          <w:numId w:val="110"/>
        </w:numPr>
        <w:rPr>
          <w:lang w:eastAsia="sl-SI"/>
        </w:rPr>
      </w:pPr>
      <w:r w:rsidRPr="00455A19">
        <w:rPr>
          <w:b/>
          <w:lang w:eastAsia="sl-SI"/>
        </w:rPr>
        <w:t>Aktivnosti</w:t>
      </w:r>
      <w:r>
        <w:rPr>
          <w:lang w:eastAsia="sl-SI"/>
        </w:rPr>
        <w:t>; sekcijo lahko razgrnete in dobite seznam vseh aktivnosti, ki trenutno potekajo glede tega predpisa; če kliknete na povezavo »Poglej paket« boste preusmerjeni na izbrani paket.</w:t>
      </w:r>
    </w:p>
    <w:p w14:paraId="27ABB8C5" w14:textId="77777777" w:rsidR="007A6B4C" w:rsidRDefault="007A6B4C" w:rsidP="007A6B4C">
      <w:pPr>
        <w:pStyle w:val="Odstavekseznama"/>
        <w:numPr>
          <w:ilvl w:val="0"/>
          <w:numId w:val="110"/>
        </w:numPr>
        <w:rPr>
          <w:lang w:eastAsia="sl-SI"/>
        </w:rPr>
      </w:pPr>
      <w:r w:rsidRPr="00455A19">
        <w:rPr>
          <w:b/>
          <w:lang w:eastAsia="sl-SI"/>
        </w:rPr>
        <w:t>Meni</w:t>
      </w:r>
      <w:r>
        <w:rPr>
          <w:lang w:eastAsia="sl-SI"/>
        </w:rPr>
        <w:t>; v meniju so na voljo vse akcije, ki se lahko izvajajo nad predpisom:</w:t>
      </w:r>
    </w:p>
    <w:p w14:paraId="01DC1AC9" w14:textId="77777777" w:rsidR="007A6B4C" w:rsidRPr="007D1F2D" w:rsidRDefault="007A6B4C" w:rsidP="007A6B4C">
      <w:pPr>
        <w:pStyle w:val="Odstavekseznama"/>
        <w:numPr>
          <w:ilvl w:val="1"/>
          <w:numId w:val="111"/>
        </w:numPr>
        <w:rPr>
          <w:lang w:eastAsia="sl-SI"/>
        </w:rPr>
      </w:pPr>
      <w:r>
        <w:rPr>
          <w:lang w:eastAsia="sl-SI"/>
        </w:rPr>
        <w:t>dodajanje delnega predpisa,</w:t>
      </w:r>
    </w:p>
    <w:p w14:paraId="73FC53DA" w14:textId="77777777" w:rsidR="007A6B4C" w:rsidRPr="007D1F2D" w:rsidRDefault="007A6B4C" w:rsidP="007A6B4C">
      <w:pPr>
        <w:pStyle w:val="Odstavekseznama"/>
        <w:numPr>
          <w:ilvl w:val="1"/>
          <w:numId w:val="111"/>
        </w:numPr>
        <w:rPr>
          <w:lang w:eastAsia="sl-SI"/>
        </w:rPr>
      </w:pPr>
      <w:r>
        <w:rPr>
          <w:lang w:eastAsia="sl-SI"/>
        </w:rPr>
        <w:t>p</w:t>
      </w:r>
      <w:r w:rsidRPr="007D1F2D">
        <w:rPr>
          <w:lang w:eastAsia="sl-SI"/>
        </w:rPr>
        <w:t>opravl</w:t>
      </w:r>
      <w:r>
        <w:rPr>
          <w:lang w:eastAsia="sl-SI"/>
        </w:rPr>
        <w:t>janje celotnega predpisa.</w:t>
      </w:r>
    </w:p>
    <w:p w14:paraId="3229D34D" w14:textId="77777777" w:rsidR="007A6B4C" w:rsidRDefault="007A6B4C" w:rsidP="007A6B4C">
      <w:pPr>
        <w:pStyle w:val="Naslov5"/>
        <w:rPr>
          <w:lang w:eastAsia="sl-SI"/>
        </w:rPr>
      </w:pPr>
      <w:bookmarkStart w:id="598" w:name="_Toc86324414"/>
      <w:bookmarkStart w:id="599" w:name="_Toc91846736"/>
      <w:r>
        <w:rPr>
          <w:lang w:eastAsia="sl-SI"/>
        </w:rPr>
        <w:t>Vsebina celotnega predpisa</w:t>
      </w:r>
      <w:bookmarkEnd w:id="598"/>
      <w:bookmarkEnd w:id="599"/>
    </w:p>
    <w:p w14:paraId="099BFA2E" w14:textId="77777777" w:rsidR="007A6B4C" w:rsidRDefault="007A6B4C" w:rsidP="007A6B4C">
      <w:pPr>
        <w:rPr>
          <w:lang w:eastAsia="sl-SI"/>
        </w:rPr>
      </w:pPr>
      <w:r>
        <w:rPr>
          <w:lang w:eastAsia="sl-SI"/>
        </w:rPr>
        <w:t>Zavihek »</w:t>
      </w:r>
      <w:r>
        <w:rPr>
          <w:b/>
          <w:lang w:eastAsia="sl-SI"/>
        </w:rPr>
        <w:t>Predpis</w:t>
      </w:r>
      <w:r w:rsidRPr="00B12226">
        <w:rPr>
          <w:lang w:eastAsia="sl-SI"/>
        </w:rPr>
        <w:t>«</w:t>
      </w:r>
      <w:r>
        <w:rPr>
          <w:lang w:eastAsia="sl-SI"/>
        </w:rPr>
        <w:t xml:space="preserve"> je namenjen pregledu vsebine predpisa (atributni podatki).</w:t>
      </w:r>
    </w:p>
    <w:p w14:paraId="3FD97BF2" w14:textId="77777777" w:rsidR="007A6B4C" w:rsidRDefault="007A6B4C" w:rsidP="007A6B4C">
      <w:pPr>
        <w:rPr>
          <w:lang w:eastAsia="sl-SI"/>
        </w:rPr>
      </w:pPr>
      <w:r>
        <w:rPr>
          <w:lang w:eastAsia="sl-SI"/>
        </w:rPr>
        <w:t xml:space="preserve">Vsebina predpisa je razdeljena na sklope: </w:t>
      </w:r>
    </w:p>
    <w:p w14:paraId="1574C676" w14:textId="77777777" w:rsidR="007A6B4C" w:rsidRDefault="007A6B4C" w:rsidP="007A6B4C">
      <w:pPr>
        <w:pStyle w:val="Odstavekseznama"/>
        <w:numPr>
          <w:ilvl w:val="0"/>
          <w:numId w:val="108"/>
        </w:numPr>
        <w:rPr>
          <w:lang w:eastAsia="sl-SI"/>
        </w:rPr>
      </w:pPr>
      <w:r w:rsidRPr="00B95116">
        <w:rPr>
          <w:b/>
          <w:lang w:eastAsia="sl-SI"/>
        </w:rPr>
        <w:t>Celoten predpis</w:t>
      </w:r>
      <w:r>
        <w:rPr>
          <w:lang w:eastAsia="sl-SI"/>
        </w:rPr>
        <w:t xml:space="preserve"> (PID in naziv predpisa ter veljavnost); </w:t>
      </w:r>
    </w:p>
    <w:p w14:paraId="3BEE64A6" w14:textId="77777777" w:rsidR="007A6B4C" w:rsidRDefault="007A6B4C" w:rsidP="007A6B4C">
      <w:pPr>
        <w:pStyle w:val="Odstavekseznama"/>
        <w:numPr>
          <w:ilvl w:val="0"/>
          <w:numId w:val="108"/>
        </w:numPr>
        <w:rPr>
          <w:lang w:eastAsia="sl-SI"/>
        </w:rPr>
      </w:pPr>
      <w:r w:rsidRPr="00B95116">
        <w:rPr>
          <w:b/>
          <w:lang w:eastAsia="sl-SI"/>
        </w:rPr>
        <w:t xml:space="preserve">Objave celotnega predpisa </w:t>
      </w:r>
      <w:r>
        <w:rPr>
          <w:lang w:eastAsia="sl-SI"/>
        </w:rPr>
        <w:t xml:space="preserve">(seznam vseh objav); </w:t>
      </w:r>
    </w:p>
    <w:p w14:paraId="43980E98" w14:textId="77777777" w:rsidR="007A6B4C" w:rsidRDefault="007A6B4C" w:rsidP="007A6B4C">
      <w:pPr>
        <w:pStyle w:val="Odstavekseznama"/>
        <w:numPr>
          <w:ilvl w:val="0"/>
          <w:numId w:val="108"/>
        </w:numPr>
        <w:rPr>
          <w:lang w:eastAsia="sl-SI"/>
        </w:rPr>
      </w:pPr>
      <w:r w:rsidRPr="00B95116">
        <w:rPr>
          <w:b/>
          <w:lang w:eastAsia="sl-SI"/>
        </w:rPr>
        <w:t xml:space="preserve">Dodatni podatki o predpisu </w:t>
      </w:r>
      <w:r>
        <w:rPr>
          <w:lang w:eastAsia="sl-SI"/>
        </w:rPr>
        <w:t>(klasifikacija, opombe, območje)</w:t>
      </w:r>
      <w:r w:rsidRPr="00B95116">
        <w:rPr>
          <w:b/>
          <w:lang w:eastAsia="sl-SI"/>
        </w:rPr>
        <w:t>;</w:t>
      </w:r>
    </w:p>
    <w:p w14:paraId="3B74B257" w14:textId="77777777" w:rsidR="007A6B4C" w:rsidRDefault="007A6B4C" w:rsidP="007A6B4C">
      <w:pPr>
        <w:pStyle w:val="Odstavekseznama"/>
        <w:numPr>
          <w:ilvl w:val="0"/>
          <w:numId w:val="108"/>
        </w:numPr>
        <w:rPr>
          <w:lang w:eastAsia="sl-SI"/>
        </w:rPr>
      </w:pPr>
      <w:r w:rsidRPr="00B95116">
        <w:rPr>
          <w:b/>
          <w:lang w:eastAsia="sl-SI"/>
        </w:rPr>
        <w:t>Delni predpisi</w:t>
      </w:r>
      <w:r>
        <w:rPr>
          <w:lang w:eastAsia="sl-SI"/>
        </w:rPr>
        <w:t xml:space="preserve"> (seznam vseh delnih predpisov);</w:t>
      </w:r>
    </w:p>
    <w:p w14:paraId="06EA7446" w14:textId="77777777" w:rsidR="007A6B4C" w:rsidRDefault="007A6B4C" w:rsidP="007A6B4C">
      <w:pPr>
        <w:pStyle w:val="Odstavekseznama"/>
        <w:numPr>
          <w:ilvl w:val="0"/>
          <w:numId w:val="108"/>
        </w:numPr>
        <w:rPr>
          <w:lang w:eastAsia="sl-SI"/>
        </w:rPr>
      </w:pPr>
      <w:r w:rsidRPr="00B95116">
        <w:rPr>
          <w:b/>
          <w:lang w:eastAsia="sl-SI"/>
        </w:rPr>
        <w:t>Predpisi, v katere ta predpis posega</w:t>
      </w:r>
      <w:r>
        <w:rPr>
          <w:lang w:eastAsia="sl-SI"/>
        </w:rPr>
        <w:t xml:space="preserve"> (seznam predpisov); </w:t>
      </w:r>
    </w:p>
    <w:p w14:paraId="6B7B4B89" w14:textId="77777777" w:rsidR="007A6B4C" w:rsidRDefault="007A6B4C" w:rsidP="007A6B4C">
      <w:pPr>
        <w:pStyle w:val="Odstavekseznama"/>
        <w:numPr>
          <w:ilvl w:val="0"/>
          <w:numId w:val="108"/>
        </w:numPr>
        <w:rPr>
          <w:lang w:eastAsia="sl-SI"/>
        </w:rPr>
      </w:pPr>
      <w:r w:rsidRPr="00B95116">
        <w:rPr>
          <w:b/>
          <w:lang w:eastAsia="sl-SI"/>
        </w:rPr>
        <w:t xml:space="preserve">Predpisi, ki posegajo v ta predpis </w:t>
      </w:r>
      <w:r w:rsidRPr="00171FE8">
        <w:rPr>
          <w:lang w:eastAsia="sl-SI"/>
        </w:rPr>
        <w:t>(</w:t>
      </w:r>
      <w:r>
        <w:rPr>
          <w:lang w:eastAsia="sl-SI"/>
        </w:rPr>
        <w:t>seznam predpisov</w:t>
      </w:r>
      <w:r w:rsidRPr="00171FE8">
        <w:rPr>
          <w:lang w:eastAsia="sl-SI"/>
        </w:rPr>
        <w:t>).</w:t>
      </w:r>
    </w:p>
    <w:p w14:paraId="740DCA1E" w14:textId="77777777" w:rsidR="007A6B4C" w:rsidRDefault="007A6B4C" w:rsidP="007A6B4C">
      <w:pPr>
        <w:pStyle w:val="Naslov6"/>
        <w:rPr>
          <w:lang w:eastAsia="sl-SI"/>
        </w:rPr>
      </w:pPr>
      <w:bookmarkStart w:id="600" w:name="_Toc86324415"/>
      <w:bookmarkStart w:id="601" w:name="_Toc91846737"/>
      <w:r>
        <w:rPr>
          <w:lang w:eastAsia="sl-SI"/>
        </w:rPr>
        <w:t>Celoten predpis</w:t>
      </w:r>
      <w:bookmarkEnd w:id="600"/>
      <w:bookmarkEnd w:id="601"/>
    </w:p>
    <w:p w14:paraId="500FCAC5" w14:textId="77777777" w:rsidR="007A6B4C" w:rsidRDefault="007A6B4C" w:rsidP="007A6B4C">
      <w:pPr>
        <w:rPr>
          <w:lang w:eastAsia="sl-SI"/>
        </w:rPr>
      </w:pPr>
      <w:r>
        <w:rPr>
          <w:lang w:eastAsia="sl-SI"/>
        </w:rPr>
        <w:t>Celoten predpis je kroven predpis, ki je sestavljen iz enega ali več delnih predpisov. V tej sekciji so prikazani podatki o celotnem predpisu.</w:t>
      </w:r>
    </w:p>
    <w:p w14:paraId="08E2DABC" w14:textId="77777777" w:rsidR="007A6B4C" w:rsidRDefault="007A6B4C" w:rsidP="007A6B4C">
      <w:pPr>
        <w:pStyle w:val="Naslov6"/>
        <w:rPr>
          <w:lang w:eastAsia="sl-SI"/>
        </w:rPr>
      </w:pPr>
      <w:bookmarkStart w:id="602" w:name="_Toc86324416"/>
      <w:bookmarkStart w:id="603" w:name="_Toc91846738"/>
      <w:r>
        <w:rPr>
          <w:lang w:eastAsia="sl-SI"/>
        </w:rPr>
        <w:t>Objave celotnega predpisa</w:t>
      </w:r>
      <w:bookmarkEnd w:id="602"/>
      <w:bookmarkEnd w:id="603"/>
    </w:p>
    <w:p w14:paraId="01EE18BF" w14:textId="77777777" w:rsidR="007A6B4C" w:rsidRDefault="007A6B4C" w:rsidP="007A6B4C">
      <w:pPr>
        <w:rPr>
          <w:lang w:eastAsia="sl-SI"/>
        </w:rPr>
      </w:pPr>
      <w:r>
        <w:rPr>
          <w:lang w:eastAsia="sl-SI"/>
        </w:rPr>
        <w:t xml:space="preserve">Pregled vseh objav je prikazan v tabeli. Na vrhu seznama je prikazan seznam vseh objav delnih predpisov, ki so del citata in je priložen PDF, ki je sestavljen iz vseh </w:t>
      </w:r>
      <w:proofErr w:type="spellStart"/>
      <w:r>
        <w:rPr>
          <w:lang w:eastAsia="sl-SI"/>
        </w:rPr>
        <w:t>pdf</w:t>
      </w:r>
      <w:proofErr w:type="spellEnd"/>
      <w:r>
        <w:rPr>
          <w:lang w:eastAsia="sl-SI"/>
        </w:rPr>
        <w:t>-jev delnih objav.</w:t>
      </w:r>
    </w:p>
    <w:p w14:paraId="2637FE93" w14:textId="77777777" w:rsidR="007A6B4C" w:rsidRDefault="007A6B4C" w:rsidP="007A6B4C">
      <w:pPr>
        <w:rPr>
          <w:lang w:eastAsia="sl-SI"/>
        </w:rPr>
      </w:pPr>
      <w:r>
        <w:rPr>
          <w:lang w:eastAsia="sl-SI"/>
        </w:rPr>
        <w:t>Potem so prikazane objave, ki ste jih ročno dodali na celoten predpis. Kako se doda nova objava, preberite v poglavju »</w:t>
      </w:r>
      <w:r w:rsidRPr="008E7C28">
        <w:rPr>
          <w:color w:val="3476B1" w:themeColor="accent2" w:themeShade="BF"/>
          <w:lang w:eastAsia="sl-SI"/>
        </w:rPr>
        <w:fldChar w:fldCharType="begin"/>
      </w:r>
      <w:r w:rsidRPr="008E7C28">
        <w:rPr>
          <w:color w:val="3476B1" w:themeColor="accent2" w:themeShade="BF"/>
          <w:lang w:eastAsia="sl-SI"/>
        </w:rPr>
        <w:instrText xml:space="preserve"> REF _Ref86308450 \h </w:instrText>
      </w:r>
      <w:r w:rsidRPr="008E7C28">
        <w:rPr>
          <w:color w:val="3476B1" w:themeColor="accent2" w:themeShade="BF"/>
          <w:lang w:eastAsia="sl-SI"/>
        </w:rPr>
      </w:r>
      <w:r w:rsidRPr="008E7C28">
        <w:rPr>
          <w:color w:val="3476B1" w:themeColor="accent2" w:themeShade="BF"/>
          <w:lang w:eastAsia="sl-SI"/>
        </w:rPr>
        <w:fldChar w:fldCharType="separate"/>
      </w:r>
      <w:r>
        <w:rPr>
          <w:lang w:eastAsia="sl-SI"/>
        </w:rPr>
        <w:t>Kako dodam novo objavo celotnega predpisa?</w:t>
      </w:r>
      <w:r w:rsidRPr="008E7C28">
        <w:rPr>
          <w:color w:val="3476B1" w:themeColor="accent2" w:themeShade="BF"/>
          <w:lang w:eastAsia="sl-SI"/>
        </w:rPr>
        <w:fldChar w:fldCharType="end"/>
      </w:r>
      <w:r>
        <w:rPr>
          <w:lang w:eastAsia="sl-SI"/>
        </w:rPr>
        <w:t>«.</w:t>
      </w:r>
    </w:p>
    <w:p w14:paraId="4D2E272B" w14:textId="77777777" w:rsidR="007A6B4C" w:rsidRDefault="007A6B4C" w:rsidP="007A6B4C">
      <w:pPr>
        <w:pStyle w:val="Naslov6"/>
      </w:pPr>
      <w:bookmarkStart w:id="604" w:name="_Toc86324417"/>
      <w:bookmarkStart w:id="605" w:name="_Toc91846739"/>
      <w:r>
        <w:t>Dodatni podatki o predpisu</w:t>
      </w:r>
      <w:bookmarkEnd w:id="604"/>
      <w:bookmarkEnd w:id="605"/>
    </w:p>
    <w:p w14:paraId="7EA17E53" w14:textId="77777777" w:rsidR="007A6B4C" w:rsidRDefault="007A6B4C" w:rsidP="007A6B4C">
      <w:r>
        <w:t>Dodatni podatki o predpisu so:</w:t>
      </w:r>
    </w:p>
    <w:p w14:paraId="147830F6" w14:textId="77777777" w:rsidR="007A6B4C" w:rsidRDefault="007A6B4C" w:rsidP="007A6B4C">
      <w:pPr>
        <w:pStyle w:val="Odstavekseznama"/>
        <w:numPr>
          <w:ilvl w:val="0"/>
          <w:numId w:val="114"/>
        </w:numPr>
      </w:pPr>
      <w:r>
        <w:t>klasifikacija predpisa,</w:t>
      </w:r>
    </w:p>
    <w:p w14:paraId="61FB1C1D" w14:textId="77777777" w:rsidR="007A6B4C" w:rsidRDefault="007A6B4C" w:rsidP="007A6B4C">
      <w:pPr>
        <w:pStyle w:val="Odstavekseznama"/>
        <w:numPr>
          <w:ilvl w:val="0"/>
          <w:numId w:val="114"/>
        </w:numPr>
      </w:pPr>
      <w:r>
        <w:t>opombe,</w:t>
      </w:r>
    </w:p>
    <w:p w14:paraId="79728110" w14:textId="77777777" w:rsidR="007A6B4C" w:rsidRDefault="007A6B4C" w:rsidP="007A6B4C">
      <w:pPr>
        <w:pStyle w:val="Odstavekseznama"/>
        <w:numPr>
          <w:ilvl w:val="0"/>
          <w:numId w:val="114"/>
        </w:numPr>
      </w:pPr>
      <w:r>
        <w:t>območje in</w:t>
      </w:r>
    </w:p>
    <w:p w14:paraId="38CE3EAB" w14:textId="77777777" w:rsidR="007A6B4C" w:rsidRDefault="007A6B4C" w:rsidP="007A6B4C">
      <w:pPr>
        <w:pStyle w:val="Odstavekseznama"/>
        <w:numPr>
          <w:ilvl w:val="0"/>
          <w:numId w:val="114"/>
        </w:numPr>
      </w:pPr>
      <w:r>
        <w:t>izdajatelj predpisa.</w:t>
      </w:r>
    </w:p>
    <w:p w14:paraId="5B4709B3" w14:textId="77777777" w:rsidR="007A6B4C" w:rsidRDefault="007A6B4C" w:rsidP="007A6B4C">
      <w:pPr>
        <w:pStyle w:val="Naslov6"/>
      </w:pPr>
      <w:bookmarkStart w:id="606" w:name="_Toc86324418"/>
      <w:bookmarkStart w:id="607" w:name="_Toc91846740"/>
      <w:r>
        <w:t>Delni predpisi</w:t>
      </w:r>
      <w:bookmarkEnd w:id="606"/>
      <w:bookmarkEnd w:id="607"/>
    </w:p>
    <w:p w14:paraId="4F4C013A" w14:textId="77777777" w:rsidR="007A6B4C" w:rsidRDefault="007A6B4C" w:rsidP="007A6B4C">
      <w:r>
        <w:t>Ko uporabnik doda nov predpis, ISeD samodejno doda celoten predpis in delni predpis z zaporedno številko 0 (prva objava predpisa). Pri spremembah predpisa se vedno doda nov delni predpis.</w:t>
      </w:r>
    </w:p>
    <w:p w14:paraId="31D7E8CF" w14:textId="77777777" w:rsidR="007A6B4C" w:rsidRDefault="007A6B4C" w:rsidP="007A6B4C">
      <w:r>
        <w:t xml:space="preserve">Zraven je prikazano število delnih predpisov. </w:t>
      </w:r>
    </w:p>
    <w:p w14:paraId="430B25C4" w14:textId="77777777" w:rsidR="007A6B4C" w:rsidRDefault="007A6B4C" w:rsidP="007A6B4C">
      <w:r>
        <w:t>Če kliknete na povezavo, boste preusmerjeni na stran za</w:t>
      </w:r>
      <w:r w:rsidRPr="00E15C98">
        <w:rPr>
          <w:color w:val="3476B1" w:themeColor="accent2" w:themeShade="BF"/>
        </w:rPr>
        <w:t xml:space="preserve"> </w:t>
      </w:r>
      <w:r w:rsidRPr="00E15C98">
        <w:rPr>
          <w:color w:val="3476B1" w:themeColor="accent2" w:themeShade="BF"/>
        </w:rPr>
        <w:fldChar w:fldCharType="begin"/>
      </w:r>
      <w:r w:rsidRPr="00E15C98">
        <w:rPr>
          <w:color w:val="3476B1" w:themeColor="accent2" w:themeShade="BF"/>
        </w:rPr>
        <w:instrText xml:space="preserve"> REF _Ref86305080 \h </w:instrText>
      </w:r>
      <w:r w:rsidRPr="00E15C98">
        <w:rPr>
          <w:color w:val="3476B1" w:themeColor="accent2" w:themeShade="BF"/>
        </w:rPr>
      </w:r>
      <w:r w:rsidRPr="00E15C98">
        <w:rPr>
          <w:color w:val="3476B1" w:themeColor="accent2" w:themeShade="BF"/>
        </w:rPr>
        <w:fldChar w:fldCharType="separate"/>
      </w:r>
      <w:r>
        <w:rPr>
          <w:lang w:eastAsia="sl-SI"/>
        </w:rPr>
        <w:t>Vpogled v delni predpis</w:t>
      </w:r>
      <w:r w:rsidRPr="00E15C98">
        <w:rPr>
          <w:color w:val="3476B1" w:themeColor="accent2" w:themeShade="BF"/>
        </w:rPr>
        <w:fldChar w:fldCharType="end"/>
      </w:r>
      <w:r>
        <w:t>. Kako se doda nov delni prepis, preberite v poglavju »</w:t>
      </w:r>
      <w:r w:rsidRPr="00A514F0">
        <w:rPr>
          <w:color w:val="3476B1" w:themeColor="accent2" w:themeShade="BF"/>
        </w:rPr>
        <w:fldChar w:fldCharType="begin"/>
      </w:r>
      <w:r w:rsidRPr="00A514F0">
        <w:rPr>
          <w:color w:val="3476B1" w:themeColor="accent2" w:themeShade="BF"/>
        </w:rPr>
        <w:instrText xml:space="preserve"> REF _Ref86308613 \h </w:instrText>
      </w:r>
      <w:r w:rsidRPr="00A514F0">
        <w:rPr>
          <w:color w:val="3476B1" w:themeColor="accent2" w:themeShade="BF"/>
        </w:rPr>
      </w:r>
      <w:r w:rsidRPr="00A514F0">
        <w:rPr>
          <w:color w:val="3476B1" w:themeColor="accent2" w:themeShade="BF"/>
        </w:rPr>
        <w:fldChar w:fldCharType="separate"/>
      </w:r>
      <w:r>
        <w:rPr>
          <w:lang w:eastAsia="sl-SI"/>
        </w:rPr>
        <w:t>Dodajanje spremembe predpisa</w:t>
      </w:r>
      <w:r w:rsidRPr="00A514F0">
        <w:rPr>
          <w:color w:val="3476B1" w:themeColor="accent2" w:themeShade="BF"/>
        </w:rPr>
        <w:fldChar w:fldCharType="end"/>
      </w:r>
      <w:r>
        <w:t>«.</w:t>
      </w:r>
    </w:p>
    <w:p w14:paraId="1DB49E81" w14:textId="77777777" w:rsidR="007A6B4C" w:rsidRDefault="007A6B4C" w:rsidP="007A6B4C">
      <w:pPr>
        <w:pStyle w:val="Naslov6"/>
      </w:pPr>
      <w:bookmarkStart w:id="608" w:name="_Toc86324419"/>
      <w:bookmarkStart w:id="609" w:name="_Toc91846741"/>
      <w:r>
        <w:lastRenderedPageBreak/>
        <w:t>Predpisi, v katere ta predpis posega</w:t>
      </w:r>
      <w:bookmarkEnd w:id="608"/>
      <w:bookmarkEnd w:id="609"/>
    </w:p>
    <w:p w14:paraId="35318D96" w14:textId="77777777" w:rsidR="007A6B4C" w:rsidRDefault="007A6B4C" w:rsidP="007A6B4C">
      <w:r>
        <w:t>V sekciji je prikazan seznam predpisov, ki jih ta celoten predpis (oz. njegovi delni predpisi) spreminjajo, npr. prekličejo VOD ali razglasitev drugega predpisa.</w:t>
      </w:r>
    </w:p>
    <w:p w14:paraId="49117B59" w14:textId="77777777" w:rsidR="007A6B4C" w:rsidRDefault="007A6B4C" w:rsidP="007A6B4C">
      <w:r>
        <w:t>Seznam je generiran samodejno na osnovi izvedenih postopkov v ISeD.</w:t>
      </w:r>
    </w:p>
    <w:p w14:paraId="3EB5E697" w14:textId="77777777" w:rsidR="007A6B4C" w:rsidRDefault="007A6B4C" w:rsidP="007A6B4C">
      <w:r>
        <w:t>Zraven je prikazano število teh predpisov.</w:t>
      </w:r>
    </w:p>
    <w:p w14:paraId="635BFFDA" w14:textId="77777777" w:rsidR="007A6B4C" w:rsidRDefault="007A6B4C" w:rsidP="007A6B4C">
      <w:pPr>
        <w:pStyle w:val="Naslov6"/>
      </w:pPr>
      <w:bookmarkStart w:id="610" w:name="_Toc86324420"/>
      <w:bookmarkStart w:id="611" w:name="_Toc91846742"/>
      <w:r>
        <w:t>Predpisi, ki posegajo v ta predpis</w:t>
      </w:r>
      <w:bookmarkEnd w:id="610"/>
      <w:bookmarkEnd w:id="611"/>
    </w:p>
    <w:p w14:paraId="5B733598" w14:textId="77777777" w:rsidR="007A6B4C" w:rsidRDefault="007A6B4C" w:rsidP="007A6B4C">
      <w:r>
        <w:t xml:space="preserve">V sekciji je prikazan seznam vseh predpisov, ki spreminjajo ta predpis npr. če neki drug predpis prekliče VOD ali razglasitev tega predpisa. </w:t>
      </w:r>
    </w:p>
    <w:p w14:paraId="6DDBFB88" w14:textId="77777777" w:rsidR="007A6B4C" w:rsidRDefault="007A6B4C" w:rsidP="007A6B4C">
      <w:r>
        <w:t>Seznam je generiran samodejno na osnovi izvedenih postopkov v ISeD.</w:t>
      </w:r>
    </w:p>
    <w:p w14:paraId="2B4D7F27" w14:textId="77777777" w:rsidR="007A6B4C" w:rsidRPr="00536776" w:rsidRDefault="007A6B4C" w:rsidP="007A6B4C">
      <w:r>
        <w:t>Zraven je prikazano število teh predpisov.</w:t>
      </w:r>
    </w:p>
    <w:p w14:paraId="5713C0A0" w14:textId="77777777" w:rsidR="007A6B4C" w:rsidRDefault="007A6B4C" w:rsidP="007A6B4C">
      <w:pPr>
        <w:pStyle w:val="Naslov5"/>
        <w:rPr>
          <w:lang w:eastAsia="sl-SI"/>
        </w:rPr>
      </w:pPr>
      <w:bookmarkStart w:id="612" w:name="_Toc86324421"/>
      <w:bookmarkStart w:id="613" w:name="_Toc91846743"/>
      <w:r>
        <w:rPr>
          <w:lang w:eastAsia="sl-SI"/>
        </w:rPr>
        <w:t>Določitve VOD-a</w:t>
      </w:r>
      <w:bookmarkEnd w:id="612"/>
      <w:bookmarkEnd w:id="613"/>
    </w:p>
    <w:p w14:paraId="2BD1A294" w14:textId="77777777" w:rsidR="007A6B4C" w:rsidRDefault="007A6B4C" w:rsidP="007A6B4C">
      <w:pPr>
        <w:rPr>
          <w:lang w:eastAsia="sl-SI"/>
        </w:rPr>
      </w:pPr>
      <w:r>
        <w:rPr>
          <w:lang w:eastAsia="sl-SI"/>
        </w:rPr>
        <w:t>Podatki so v tabeli in se lahko uredijo po zvrsti, statusu VOD-a ali nazivu enote. Za vsak VOD so prikazani naslednji podatki: vrsti VOD, naziv enote, št. in status VOD-a ter veljavnost. Če želite pogledati podrobnosti VOD-a, kliknite na vrstico.</w:t>
      </w:r>
    </w:p>
    <w:p w14:paraId="2456C330" w14:textId="77777777" w:rsidR="007A6B4C" w:rsidRDefault="007A6B4C" w:rsidP="007A6B4C">
      <w:pPr>
        <w:pStyle w:val="Naslov4"/>
      </w:pPr>
      <w:bookmarkStart w:id="614" w:name="_Ref86305080"/>
      <w:bookmarkStart w:id="615" w:name="_Toc86324422"/>
      <w:bookmarkStart w:id="616" w:name="_Toc91846744"/>
      <w:r>
        <w:rPr>
          <w:lang w:eastAsia="sl-SI"/>
        </w:rPr>
        <w:t>Vpogled v delni predpis</w:t>
      </w:r>
      <w:bookmarkEnd w:id="614"/>
      <w:bookmarkEnd w:id="615"/>
      <w:bookmarkEnd w:id="616"/>
      <w:r>
        <w:t xml:space="preserve"> </w:t>
      </w:r>
    </w:p>
    <w:p w14:paraId="2F8ABD7D" w14:textId="77777777" w:rsidR="007A6B4C" w:rsidRDefault="007A6B4C" w:rsidP="007A6B4C">
      <w:pPr>
        <w:rPr>
          <w:lang w:eastAsia="sl-SI"/>
        </w:rPr>
      </w:pPr>
      <w:r>
        <w:rPr>
          <w:lang w:eastAsia="sl-SI"/>
        </w:rPr>
        <w:t>Stran je namenjena pregledu vseh podatkov delnega predpisa. Do strani pridemo le preko povezav na strani Vpogled v celotni predpis.</w:t>
      </w:r>
    </w:p>
    <w:p w14:paraId="78942EF6" w14:textId="77777777" w:rsidR="007A6B4C" w:rsidRDefault="007A6B4C" w:rsidP="007A6B4C">
      <w:pPr>
        <w:rPr>
          <w:lang w:eastAsia="sl-SI"/>
        </w:rPr>
      </w:pPr>
      <w:r>
        <w:rPr>
          <w:lang w:eastAsia="sl-SI"/>
        </w:rPr>
        <w:t>Stran je sestavljena iz naslednjih sklopov:</w:t>
      </w:r>
    </w:p>
    <w:p w14:paraId="67DA894D" w14:textId="77777777" w:rsidR="007A6B4C" w:rsidRPr="00A704D2" w:rsidRDefault="007A6B4C" w:rsidP="007A6B4C">
      <w:pPr>
        <w:pStyle w:val="Odstavekseznama"/>
        <w:numPr>
          <w:ilvl w:val="0"/>
          <w:numId w:val="115"/>
        </w:numPr>
      </w:pPr>
      <w:r w:rsidRPr="00A704D2">
        <w:t>drobtinice,</w:t>
      </w:r>
    </w:p>
    <w:p w14:paraId="45D24B94" w14:textId="77777777" w:rsidR="007A6B4C" w:rsidRPr="00A704D2" w:rsidRDefault="007A6B4C" w:rsidP="007A6B4C">
      <w:pPr>
        <w:pStyle w:val="Odstavekseznama"/>
        <w:numPr>
          <w:ilvl w:val="0"/>
          <w:numId w:val="115"/>
        </w:numPr>
      </w:pPr>
      <w:r>
        <w:t>naziv strani je PID predpisa in številka delnega predpisa</w:t>
      </w:r>
      <w:r w:rsidRPr="00A704D2">
        <w:t>,</w:t>
      </w:r>
    </w:p>
    <w:p w14:paraId="2FAA493A" w14:textId="77777777" w:rsidR="007A6B4C" w:rsidRPr="00A704D2" w:rsidRDefault="007A6B4C" w:rsidP="007A6B4C">
      <w:pPr>
        <w:pStyle w:val="Odstavekseznama"/>
        <w:numPr>
          <w:ilvl w:val="0"/>
          <w:numId w:val="115"/>
        </w:numPr>
      </w:pPr>
      <w:r>
        <w:t>Poudarjena vsebina</w:t>
      </w:r>
      <w:r w:rsidRPr="00A704D2">
        <w:t xml:space="preserve"> o </w:t>
      </w:r>
      <w:r>
        <w:t>predpisu</w:t>
      </w:r>
      <w:r w:rsidRPr="00A704D2">
        <w:t xml:space="preserve"> in</w:t>
      </w:r>
    </w:p>
    <w:p w14:paraId="32C81575" w14:textId="66F253E6" w:rsidR="007A6B4C" w:rsidRDefault="007A6B4C" w:rsidP="007A6B4C">
      <w:pPr>
        <w:pStyle w:val="Odstavekseznama"/>
        <w:numPr>
          <w:ilvl w:val="0"/>
          <w:numId w:val="115"/>
        </w:numPr>
      </w:pPr>
      <w:r w:rsidRPr="00A704D2">
        <w:t xml:space="preserve">glavna vsebina razdeljena na več zavihkov - s klikom na </w:t>
      </w:r>
      <w:r w:rsidR="00C2336A">
        <w:t>ikon</w:t>
      </w:r>
      <w:r w:rsidRPr="00A704D2">
        <w:t>o ali ime zavihka uporabnik lahko pregleduje različne vsebine; siva puščica kaže, katera vsebina je trenutno prikazana.</w:t>
      </w:r>
    </w:p>
    <w:p w14:paraId="40EBE5BF" w14:textId="77777777" w:rsidR="007A6B4C" w:rsidRDefault="007A6B4C" w:rsidP="007A6B4C">
      <w:pPr>
        <w:pStyle w:val="Naslov5"/>
        <w:rPr>
          <w:lang w:eastAsia="sl-SI"/>
        </w:rPr>
      </w:pPr>
      <w:bookmarkStart w:id="617" w:name="_Toc86324423"/>
      <w:bookmarkStart w:id="618" w:name="_Toc91846745"/>
      <w:r>
        <w:rPr>
          <w:lang w:eastAsia="sl-SI"/>
        </w:rPr>
        <w:t>Poudarjena vsebina o predpisu</w:t>
      </w:r>
      <w:bookmarkEnd w:id="617"/>
      <w:bookmarkEnd w:id="618"/>
    </w:p>
    <w:p w14:paraId="34D9ABBA" w14:textId="77777777" w:rsidR="007A6B4C" w:rsidRDefault="007A6B4C" w:rsidP="007A6B4C">
      <w:pPr>
        <w:rPr>
          <w:lang w:eastAsia="sl-SI"/>
        </w:rPr>
      </w:pPr>
      <w:r>
        <w:rPr>
          <w:lang w:eastAsia="sl-SI"/>
        </w:rPr>
        <w:t>Na desni strani je »</w:t>
      </w:r>
      <w:r w:rsidRPr="00FE529C">
        <w:rPr>
          <w:b/>
          <w:lang w:eastAsia="sl-SI"/>
        </w:rPr>
        <w:t>Poudarjena vsebina</w:t>
      </w:r>
      <w:r>
        <w:rPr>
          <w:b/>
          <w:lang w:eastAsia="sl-SI"/>
        </w:rPr>
        <w:t xml:space="preserve"> o predpisu</w:t>
      </w:r>
      <w:r>
        <w:rPr>
          <w:lang w:eastAsia="sl-SI"/>
        </w:rPr>
        <w:t>«:</w:t>
      </w:r>
    </w:p>
    <w:p w14:paraId="1D9DC228" w14:textId="77777777" w:rsidR="007A6B4C" w:rsidRDefault="007A6B4C" w:rsidP="007A6B4C">
      <w:pPr>
        <w:pStyle w:val="Odstavekseznama"/>
        <w:numPr>
          <w:ilvl w:val="0"/>
          <w:numId w:val="117"/>
        </w:numPr>
        <w:rPr>
          <w:lang w:eastAsia="sl-SI"/>
        </w:rPr>
      </w:pPr>
      <w:r w:rsidRPr="00734611">
        <w:rPr>
          <w:b/>
          <w:lang w:eastAsia="sl-SI"/>
        </w:rPr>
        <w:t>Statusne informacije predpisa</w:t>
      </w:r>
      <w:r>
        <w:rPr>
          <w:lang w:eastAsia="sl-SI"/>
        </w:rPr>
        <w:t>, kot so:</w:t>
      </w:r>
    </w:p>
    <w:p w14:paraId="482E4C3A" w14:textId="77777777" w:rsidR="007A6B4C" w:rsidRDefault="007A6B4C" w:rsidP="007A6B4C">
      <w:pPr>
        <w:pStyle w:val="Odstavekseznama"/>
        <w:numPr>
          <w:ilvl w:val="1"/>
          <w:numId w:val="117"/>
        </w:numPr>
        <w:rPr>
          <w:lang w:eastAsia="sl-SI"/>
        </w:rPr>
      </w:pPr>
      <w:r>
        <w:rPr>
          <w:lang w:eastAsia="sl-SI"/>
        </w:rPr>
        <w:t>veljavnost,</w:t>
      </w:r>
    </w:p>
    <w:p w14:paraId="332F22CA" w14:textId="77777777" w:rsidR="007A6B4C" w:rsidRDefault="007A6B4C" w:rsidP="007A6B4C">
      <w:pPr>
        <w:pStyle w:val="Odstavekseznama"/>
        <w:numPr>
          <w:ilvl w:val="1"/>
          <w:numId w:val="117"/>
        </w:numPr>
        <w:rPr>
          <w:lang w:eastAsia="sl-SI"/>
        </w:rPr>
      </w:pPr>
      <w:r>
        <w:rPr>
          <w:lang w:eastAsia="sl-SI"/>
        </w:rPr>
        <w:t>vrsta</w:t>
      </w:r>
    </w:p>
    <w:p w14:paraId="3256716E" w14:textId="77777777" w:rsidR="007A6B4C" w:rsidRDefault="007A6B4C" w:rsidP="007A6B4C">
      <w:pPr>
        <w:pStyle w:val="Odstavekseznama"/>
        <w:numPr>
          <w:ilvl w:val="0"/>
          <w:numId w:val="117"/>
        </w:numPr>
        <w:rPr>
          <w:lang w:eastAsia="sl-SI"/>
        </w:rPr>
      </w:pPr>
      <w:r w:rsidRPr="00734611">
        <w:rPr>
          <w:b/>
          <w:lang w:eastAsia="sl-SI"/>
        </w:rPr>
        <w:t>Aktivnosti</w:t>
      </w:r>
      <w:r>
        <w:rPr>
          <w:lang w:eastAsia="sl-SI"/>
        </w:rPr>
        <w:t>; sekcijo lahko razgrnete in dobite seznam vseh aktivnosti, ki trenutno potekajo glede tega predpisa; če kliknete na povezavo »</w:t>
      </w:r>
      <w:r w:rsidRPr="00B95116">
        <w:rPr>
          <w:b/>
          <w:lang w:eastAsia="sl-SI"/>
        </w:rPr>
        <w:t>Poglej paket</w:t>
      </w:r>
      <w:r>
        <w:rPr>
          <w:lang w:eastAsia="sl-SI"/>
        </w:rPr>
        <w:t>« boste preusmerjeni na izbrani paket.</w:t>
      </w:r>
    </w:p>
    <w:p w14:paraId="394A5ED4" w14:textId="77777777" w:rsidR="007A6B4C" w:rsidRDefault="007A6B4C" w:rsidP="007A6B4C">
      <w:pPr>
        <w:pStyle w:val="Odstavekseznama"/>
        <w:numPr>
          <w:ilvl w:val="0"/>
          <w:numId w:val="117"/>
        </w:numPr>
        <w:rPr>
          <w:lang w:eastAsia="sl-SI"/>
        </w:rPr>
      </w:pPr>
      <w:r w:rsidRPr="00734611">
        <w:rPr>
          <w:b/>
          <w:lang w:eastAsia="sl-SI"/>
        </w:rPr>
        <w:t>Meni</w:t>
      </w:r>
      <w:r>
        <w:rPr>
          <w:lang w:eastAsia="sl-SI"/>
        </w:rPr>
        <w:t>; v meniju so na voljo vse akcije, ki se lahko izvajajo nad predpisom:</w:t>
      </w:r>
    </w:p>
    <w:p w14:paraId="7524CAFF" w14:textId="77777777" w:rsidR="007A6B4C" w:rsidRDefault="007A6B4C" w:rsidP="007A6B4C">
      <w:pPr>
        <w:pStyle w:val="Odstavekseznama"/>
        <w:numPr>
          <w:ilvl w:val="1"/>
          <w:numId w:val="117"/>
        </w:numPr>
        <w:rPr>
          <w:lang w:eastAsia="sl-SI"/>
        </w:rPr>
      </w:pPr>
      <w:r>
        <w:rPr>
          <w:lang w:eastAsia="sl-SI"/>
        </w:rPr>
        <w:t>p</w:t>
      </w:r>
      <w:r w:rsidRPr="007D1F2D">
        <w:rPr>
          <w:lang w:eastAsia="sl-SI"/>
        </w:rPr>
        <w:t>opravl</w:t>
      </w:r>
      <w:r>
        <w:rPr>
          <w:lang w:eastAsia="sl-SI"/>
        </w:rPr>
        <w:t>janje delnega predpisa.</w:t>
      </w:r>
    </w:p>
    <w:p w14:paraId="1F8C8CA1" w14:textId="77777777" w:rsidR="007A6B4C" w:rsidRPr="007D1F2D" w:rsidRDefault="007A6B4C" w:rsidP="007A6B4C">
      <w:pPr>
        <w:pStyle w:val="Odstavekseznama"/>
        <w:numPr>
          <w:ilvl w:val="1"/>
          <w:numId w:val="117"/>
        </w:numPr>
        <w:rPr>
          <w:lang w:eastAsia="sl-SI"/>
        </w:rPr>
      </w:pPr>
      <w:r>
        <w:rPr>
          <w:lang w:eastAsia="sl-SI"/>
        </w:rPr>
        <w:t>Postopki za paketni vnos, spremembo ali preklic razglasitve (samo za uporabnike MK).</w:t>
      </w:r>
    </w:p>
    <w:p w14:paraId="6DFBB6DB" w14:textId="77777777" w:rsidR="007A6B4C" w:rsidRDefault="007A6B4C" w:rsidP="007A6B4C">
      <w:pPr>
        <w:pStyle w:val="Naslov5"/>
        <w:rPr>
          <w:lang w:eastAsia="sl-SI"/>
        </w:rPr>
      </w:pPr>
      <w:bookmarkStart w:id="619" w:name="_Toc86324424"/>
      <w:bookmarkStart w:id="620" w:name="_Toc91846746"/>
      <w:r>
        <w:rPr>
          <w:lang w:eastAsia="sl-SI"/>
        </w:rPr>
        <w:t>Vsebina delnega predpisa</w:t>
      </w:r>
      <w:bookmarkEnd w:id="619"/>
      <w:bookmarkEnd w:id="620"/>
    </w:p>
    <w:p w14:paraId="6CA2DC80" w14:textId="77777777" w:rsidR="007A6B4C" w:rsidRDefault="007A6B4C" w:rsidP="007A6B4C">
      <w:pPr>
        <w:rPr>
          <w:lang w:eastAsia="sl-SI"/>
        </w:rPr>
      </w:pPr>
      <w:r>
        <w:rPr>
          <w:lang w:eastAsia="sl-SI"/>
        </w:rPr>
        <w:t>Zavihek »</w:t>
      </w:r>
      <w:r>
        <w:rPr>
          <w:b/>
          <w:lang w:eastAsia="sl-SI"/>
        </w:rPr>
        <w:t>Predpis</w:t>
      </w:r>
      <w:r w:rsidRPr="00B12226">
        <w:rPr>
          <w:lang w:eastAsia="sl-SI"/>
        </w:rPr>
        <w:t>«</w:t>
      </w:r>
      <w:r>
        <w:rPr>
          <w:lang w:eastAsia="sl-SI"/>
        </w:rPr>
        <w:t xml:space="preserve"> je namenjen pregledu vsebine predpisa (atributni podatki).</w:t>
      </w:r>
    </w:p>
    <w:p w14:paraId="3EF21EE6" w14:textId="77777777" w:rsidR="007A6B4C" w:rsidRDefault="007A6B4C" w:rsidP="007A6B4C">
      <w:pPr>
        <w:rPr>
          <w:lang w:eastAsia="sl-SI"/>
        </w:rPr>
      </w:pPr>
      <w:r>
        <w:rPr>
          <w:lang w:eastAsia="sl-SI"/>
        </w:rPr>
        <w:t xml:space="preserve">Vsebina predpisa je razdeljena na sklope: </w:t>
      </w:r>
    </w:p>
    <w:p w14:paraId="699835E5" w14:textId="77777777" w:rsidR="007A6B4C" w:rsidRDefault="007A6B4C" w:rsidP="007A6B4C">
      <w:pPr>
        <w:pStyle w:val="Odstavekseznama"/>
        <w:numPr>
          <w:ilvl w:val="0"/>
          <w:numId w:val="126"/>
        </w:numPr>
        <w:rPr>
          <w:lang w:eastAsia="sl-SI"/>
        </w:rPr>
      </w:pPr>
      <w:r w:rsidRPr="00B95116">
        <w:rPr>
          <w:b/>
          <w:lang w:eastAsia="sl-SI"/>
        </w:rPr>
        <w:lastRenderedPageBreak/>
        <w:t>Identifikacija delnega predpisa</w:t>
      </w:r>
      <w:r>
        <w:rPr>
          <w:lang w:eastAsia="sl-SI"/>
        </w:rPr>
        <w:t>;</w:t>
      </w:r>
    </w:p>
    <w:p w14:paraId="0F5871F4" w14:textId="77777777" w:rsidR="007A6B4C" w:rsidRPr="00B95116" w:rsidRDefault="007A6B4C" w:rsidP="007A6B4C">
      <w:pPr>
        <w:pStyle w:val="Odstavekseznama"/>
        <w:numPr>
          <w:ilvl w:val="0"/>
          <w:numId w:val="126"/>
        </w:numPr>
        <w:rPr>
          <w:b/>
          <w:lang w:eastAsia="sl-SI"/>
        </w:rPr>
      </w:pPr>
      <w:r w:rsidRPr="00B95116">
        <w:rPr>
          <w:b/>
          <w:lang w:eastAsia="sl-SI"/>
        </w:rPr>
        <w:t xml:space="preserve">Objave delnega predpisa </w:t>
      </w:r>
      <w:r>
        <w:rPr>
          <w:lang w:eastAsia="sl-SI"/>
        </w:rPr>
        <w:t>(seznam vseh objav);</w:t>
      </w:r>
      <w:r w:rsidRPr="00B95116">
        <w:rPr>
          <w:b/>
          <w:lang w:eastAsia="sl-SI"/>
        </w:rPr>
        <w:t xml:space="preserve"> </w:t>
      </w:r>
    </w:p>
    <w:p w14:paraId="4F18565C" w14:textId="77777777" w:rsidR="007A6B4C" w:rsidRDefault="007A6B4C" w:rsidP="007A6B4C">
      <w:pPr>
        <w:pStyle w:val="Odstavekseznama"/>
        <w:numPr>
          <w:ilvl w:val="0"/>
          <w:numId w:val="126"/>
        </w:numPr>
        <w:rPr>
          <w:lang w:eastAsia="sl-SI"/>
        </w:rPr>
      </w:pPr>
      <w:r w:rsidRPr="00B95116">
        <w:rPr>
          <w:b/>
          <w:lang w:eastAsia="sl-SI"/>
        </w:rPr>
        <w:t>Celoten predpis</w:t>
      </w:r>
      <w:r>
        <w:rPr>
          <w:lang w:eastAsia="sl-SI"/>
        </w:rPr>
        <w:t xml:space="preserve"> (PID in naziv predpisa ter veljavnost).</w:t>
      </w:r>
    </w:p>
    <w:p w14:paraId="73B5F484" w14:textId="77777777" w:rsidR="007A6B4C" w:rsidRDefault="007A6B4C" w:rsidP="007A6B4C">
      <w:pPr>
        <w:pStyle w:val="Naslov6"/>
        <w:rPr>
          <w:lang w:eastAsia="sl-SI"/>
        </w:rPr>
      </w:pPr>
      <w:bookmarkStart w:id="621" w:name="_Toc86324425"/>
      <w:bookmarkStart w:id="622" w:name="_Toc91846747"/>
      <w:r>
        <w:rPr>
          <w:lang w:eastAsia="sl-SI"/>
        </w:rPr>
        <w:t>Identifikacija delnega predpisa</w:t>
      </w:r>
      <w:bookmarkEnd w:id="621"/>
      <w:bookmarkEnd w:id="622"/>
    </w:p>
    <w:p w14:paraId="267257C7" w14:textId="77777777" w:rsidR="007A6B4C" w:rsidRPr="00280DE2" w:rsidRDefault="007A6B4C" w:rsidP="007A6B4C">
      <w:pPr>
        <w:rPr>
          <w:lang w:eastAsia="sl-SI"/>
        </w:rPr>
      </w:pPr>
      <w:r>
        <w:rPr>
          <w:lang w:eastAsia="sl-SI"/>
        </w:rPr>
        <w:t>Prikazani so osnovni podatki glede naziva, veljavnosti ter številke delnega predpisa.</w:t>
      </w:r>
    </w:p>
    <w:p w14:paraId="0B9E2F75" w14:textId="77777777" w:rsidR="007A6B4C" w:rsidRDefault="007A6B4C" w:rsidP="007A6B4C">
      <w:pPr>
        <w:pStyle w:val="Naslov6"/>
        <w:rPr>
          <w:lang w:eastAsia="sl-SI"/>
        </w:rPr>
      </w:pPr>
      <w:bookmarkStart w:id="623" w:name="_Toc86324426"/>
      <w:bookmarkStart w:id="624" w:name="_Toc91846748"/>
      <w:r>
        <w:rPr>
          <w:lang w:eastAsia="sl-SI"/>
        </w:rPr>
        <w:t>Objave delnega predpisa</w:t>
      </w:r>
      <w:bookmarkEnd w:id="623"/>
      <w:bookmarkEnd w:id="624"/>
    </w:p>
    <w:p w14:paraId="4E8F5DE4" w14:textId="77777777" w:rsidR="007A6B4C" w:rsidRDefault="007A6B4C" w:rsidP="007A6B4C">
      <w:pPr>
        <w:rPr>
          <w:lang w:eastAsia="sl-SI"/>
        </w:rPr>
      </w:pPr>
      <w:r>
        <w:rPr>
          <w:lang w:eastAsia="sl-SI"/>
        </w:rPr>
        <w:t xml:space="preserve">Pregled vseh objav je prikazan v tabeli. Prikazani so podatki o objavi in je priložena datoteka posamezne objave. </w:t>
      </w:r>
    </w:p>
    <w:p w14:paraId="6D11CB1E" w14:textId="77777777" w:rsidR="007A6B4C" w:rsidRDefault="007A6B4C" w:rsidP="007A6B4C">
      <w:pPr>
        <w:rPr>
          <w:lang w:eastAsia="sl-SI"/>
        </w:rPr>
      </w:pPr>
      <w:r>
        <w:rPr>
          <w:lang w:eastAsia="sl-SI"/>
        </w:rPr>
        <w:t>Če kliknete na povezavo, preusmerjeni boste na objavo (izven ISeD). Kako se doda nova objava preberite v poglavju »</w:t>
      </w:r>
      <w:r w:rsidRPr="008E7C28">
        <w:rPr>
          <w:color w:val="3476B1" w:themeColor="accent2" w:themeShade="BF"/>
          <w:lang w:eastAsia="sl-SI"/>
        </w:rPr>
        <w:fldChar w:fldCharType="begin"/>
      </w:r>
      <w:r w:rsidRPr="008E7C28">
        <w:rPr>
          <w:color w:val="3476B1" w:themeColor="accent2" w:themeShade="BF"/>
          <w:lang w:eastAsia="sl-SI"/>
        </w:rPr>
        <w:instrText xml:space="preserve"> REF _Ref86308375 \h </w:instrText>
      </w:r>
      <w:r w:rsidRPr="008E7C28">
        <w:rPr>
          <w:color w:val="3476B1" w:themeColor="accent2" w:themeShade="BF"/>
          <w:lang w:eastAsia="sl-SI"/>
        </w:rPr>
      </w:r>
      <w:r w:rsidRPr="008E7C28">
        <w:rPr>
          <w:color w:val="3476B1" w:themeColor="accent2" w:themeShade="BF"/>
          <w:lang w:eastAsia="sl-SI"/>
        </w:rPr>
        <w:fldChar w:fldCharType="separate"/>
      </w:r>
      <w:r>
        <w:rPr>
          <w:lang w:eastAsia="sl-SI"/>
        </w:rPr>
        <w:t xml:space="preserve">Kako </w:t>
      </w:r>
      <w:r w:rsidRPr="00564B9B">
        <w:t>dodam</w:t>
      </w:r>
      <w:r>
        <w:rPr>
          <w:lang w:eastAsia="sl-SI"/>
        </w:rPr>
        <w:t xml:space="preserve"> novo objavo delnega predpisa?</w:t>
      </w:r>
      <w:r w:rsidRPr="008E7C28">
        <w:rPr>
          <w:color w:val="3476B1" w:themeColor="accent2" w:themeShade="BF"/>
          <w:lang w:eastAsia="sl-SI"/>
        </w:rPr>
        <w:fldChar w:fldCharType="end"/>
      </w:r>
      <w:r>
        <w:rPr>
          <w:lang w:eastAsia="sl-SI"/>
        </w:rPr>
        <w:t>«.</w:t>
      </w:r>
    </w:p>
    <w:p w14:paraId="5EAA2F30" w14:textId="77777777" w:rsidR="007A6B4C" w:rsidRDefault="007A6B4C" w:rsidP="007A6B4C">
      <w:pPr>
        <w:pStyle w:val="Naslov6"/>
        <w:rPr>
          <w:lang w:eastAsia="sl-SI"/>
        </w:rPr>
      </w:pPr>
      <w:bookmarkStart w:id="625" w:name="_Toc86324427"/>
      <w:bookmarkStart w:id="626" w:name="_Toc91846749"/>
      <w:r>
        <w:rPr>
          <w:lang w:eastAsia="sl-SI"/>
        </w:rPr>
        <w:t>Celoten predpis</w:t>
      </w:r>
      <w:bookmarkEnd w:id="625"/>
      <w:bookmarkEnd w:id="626"/>
    </w:p>
    <w:p w14:paraId="41E136DA" w14:textId="77777777" w:rsidR="007A6B4C" w:rsidRDefault="007A6B4C" w:rsidP="007A6B4C">
      <w:pPr>
        <w:rPr>
          <w:lang w:eastAsia="sl-SI"/>
        </w:rPr>
      </w:pPr>
      <w:r>
        <w:rPr>
          <w:lang w:eastAsia="sl-SI"/>
        </w:rPr>
        <w:t xml:space="preserve">Prikazani so podatki o celotnem predpisu, ki mu pripada ta delni predpis. </w:t>
      </w:r>
    </w:p>
    <w:p w14:paraId="7802310B" w14:textId="77777777" w:rsidR="007A6B4C" w:rsidRDefault="007A6B4C" w:rsidP="007A6B4C">
      <w:pPr>
        <w:rPr>
          <w:lang w:eastAsia="sl-SI"/>
        </w:rPr>
      </w:pPr>
      <w:r>
        <w:rPr>
          <w:lang w:eastAsia="sl-SI"/>
        </w:rPr>
        <w:t>Če kliknete na povezavo, boste preusmerjeni nazaj na celoten predpis.</w:t>
      </w:r>
    </w:p>
    <w:p w14:paraId="072069C3" w14:textId="77777777" w:rsidR="007A6B4C" w:rsidRDefault="007A6B4C" w:rsidP="007A6B4C">
      <w:pPr>
        <w:pStyle w:val="Naslov5"/>
        <w:rPr>
          <w:lang w:eastAsia="sl-SI"/>
        </w:rPr>
      </w:pPr>
      <w:bookmarkStart w:id="627" w:name="_Toc86324428"/>
      <w:bookmarkStart w:id="628" w:name="_Toc91846750"/>
      <w:r>
        <w:rPr>
          <w:lang w:eastAsia="sl-SI"/>
        </w:rPr>
        <w:t>Povezani posegi</w:t>
      </w:r>
      <w:bookmarkEnd w:id="627"/>
      <w:bookmarkEnd w:id="628"/>
    </w:p>
    <w:p w14:paraId="01860D93" w14:textId="77777777" w:rsidR="007A6B4C" w:rsidRDefault="007A6B4C" w:rsidP="007A6B4C">
      <w:pPr>
        <w:rPr>
          <w:lang w:eastAsia="sl-SI"/>
        </w:rPr>
      </w:pPr>
      <w:r>
        <w:rPr>
          <w:lang w:eastAsia="sl-SI"/>
        </w:rPr>
        <w:t>Povezani posegi so predlogi, ki so zaključeni s sprejetjem tega delnega akta.</w:t>
      </w:r>
    </w:p>
    <w:p w14:paraId="0EC36891" w14:textId="77777777" w:rsidR="007A6B4C" w:rsidRDefault="007A6B4C" w:rsidP="007A6B4C">
      <w:pPr>
        <w:rPr>
          <w:lang w:eastAsia="sl-SI"/>
        </w:rPr>
      </w:pPr>
      <w:r>
        <w:rPr>
          <w:lang w:eastAsia="sl-SI"/>
        </w:rPr>
        <w:t>Podatki so v tabeli in se lahko uredijo po statusu predloga in nazivu enote. Za vsak predlog so prikazani naslednji podatki: vrsta predloga, enota, št. VOD, št. akta, status VOD. Če želite pogledati podrobnosti predloga, kliknite na vrstico.</w:t>
      </w:r>
    </w:p>
    <w:p w14:paraId="798F43F0" w14:textId="77777777" w:rsidR="007A6B4C" w:rsidRDefault="007A6B4C" w:rsidP="007A6B4C">
      <w:pPr>
        <w:pStyle w:val="Naslov3"/>
        <w:rPr>
          <w:lang w:eastAsia="sl-SI"/>
        </w:rPr>
      </w:pPr>
      <w:bookmarkStart w:id="629" w:name="_Ref86309737"/>
      <w:bookmarkStart w:id="630" w:name="_Toc86324429"/>
      <w:bookmarkStart w:id="631" w:name="_Toc91846751"/>
      <w:r>
        <w:rPr>
          <w:lang w:eastAsia="sl-SI"/>
        </w:rPr>
        <w:t>Delo s predpisom</w:t>
      </w:r>
      <w:bookmarkEnd w:id="629"/>
      <w:bookmarkEnd w:id="630"/>
      <w:bookmarkEnd w:id="631"/>
    </w:p>
    <w:p w14:paraId="082E3B8D" w14:textId="77777777" w:rsidR="007A6B4C" w:rsidRPr="00E66656" w:rsidRDefault="007A6B4C" w:rsidP="007A6B4C">
      <w:pPr>
        <w:pStyle w:val="Naslov4"/>
        <w:rPr>
          <w:lang w:eastAsia="sl-SI"/>
        </w:rPr>
      </w:pPr>
      <w:bookmarkStart w:id="632" w:name="_Toc86324430"/>
      <w:bookmarkStart w:id="633" w:name="_Ref86997868"/>
      <w:bookmarkStart w:id="634" w:name="_Toc91846752"/>
      <w:r>
        <w:rPr>
          <w:lang w:eastAsia="sl-SI"/>
        </w:rPr>
        <w:t>Dodajanje novega predpisa</w:t>
      </w:r>
      <w:bookmarkEnd w:id="632"/>
      <w:bookmarkEnd w:id="633"/>
      <w:bookmarkEnd w:id="634"/>
    </w:p>
    <w:p w14:paraId="70AF348F" w14:textId="77777777" w:rsidR="007A6B4C" w:rsidRDefault="007A6B4C" w:rsidP="007A6B4C">
      <w:pPr>
        <w:pStyle w:val="Naslov5"/>
        <w:rPr>
          <w:lang w:eastAsia="sl-SI"/>
        </w:rPr>
      </w:pPr>
      <w:bookmarkStart w:id="635" w:name="_Toc86324431"/>
      <w:bookmarkStart w:id="636" w:name="_Toc91846753"/>
      <w:r>
        <w:rPr>
          <w:lang w:eastAsia="sl-SI"/>
        </w:rPr>
        <w:t>Kdo lahko doda nov predpis</w:t>
      </w:r>
      <w:r w:rsidRPr="00630B58">
        <w:rPr>
          <w:lang w:eastAsia="sl-SI"/>
        </w:rPr>
        <w:t xml:space="preserve"> </w:t>
      </w:r>
      <w:r>
        <w:rPr>
          <w:lang w:eastAsia="sl-SI"/>
        </w:rPr>
        <w:t>in kdaj?</w:t>
      </w:r>
      <w:bookmarkEnd w:id="635"/>
      <w:bookmarkEnd w:id="636"/>
    </w:p>
    <w:p w14:paraId="0C8055D4" w14:textId="77777777" w:rsidR="007A6B4C" w:rsidRPr="00564B9B" w:rsidRDefault="007A6B4C" w:rsidP="007A6B4C">
      <w:pPr>
        <w:rPr>
          <w:lang w:eastAsia="sl-SI"/>
        </w:rPr>
      </w:pPr>
      <w:r>
        <w:rPr>
          <w:lang w:eastAsia="sl-SI"/>
        </w:rPr>
        <w:t>Nov predpis lahko doda uporabnik MK kadar koli.</w:t>
      </w:r>
    </w:p>
    <w:p w14:paraId="32694D81" w14:textId="77777777" w:rsidR="007A6B4C" w:rsidRDefault="007A6B4C" w:rsidP="007A6B4C">
      <w:pPr>
        <w:pStyle w:val="Naslov5"/>
        <w:rPr>
          <w:lang w:eastAsia="sl-SI"/>
        </w:rPr>
      </w:pPr>
      <w:bookmarkStart w:id="637" w:name="_Toc86324432"/>
      <w:bookmarkStart w:id="638" w:name="_Toc91846754"/>
      <w:r>
        <w:rPr>
          <w:lang w:eastAsia="sl-SI"/>
        </w:rPr>
        <w:t>Kako dodam nov predpis?</w:t>
      </w:r>
      <w:bookmarkEnd w:id="637"/>
      <w:bookmarkEnd w:id="638"/>
    </w:p>
    <w:p w14:paraId="0CCF1D24" w14:textId="77777777" w:rsidR="007A6B4C" w:rsidRPr="00E66656" w:rsidRDefault="007A6B4C" w:rsidP="007A6B4C">
      <w:pPr>
        <w:rPr>
          <w:lang w:eastAsia="sl-SI"/>
        </w:rPr>
      </w:pPr>
      <w:r>
        <w:rPr>
          <w:lang w:eastAsia="sl-SI"/>
        </w:rPr>
        <w:t>Nov predpis lahko dodate iz iskalnika predpisov kadar koli. Poleg tega, nov predpis lahko dodate tudi direktno na paketu, v postopku urejanja paketa, ko je odlok objavljen.</w:t>
      </w:r>
    </w:p>
    <w:p w14:paraId="009DA84D" w14:textId="77777777" w:rsidR="007A6B4C" w:rsidRDefault="007A6B4C" w:rsidP="007A6B4C">
      <w:pPr>
        <w:pStyle w:val="Naslov6"/>
        <w:rPr>
          <w:lang w:eastAsia="sl-SI"/>
        </w:rPr>
      </w:pPr>
      <w:bookmarkStart w:id="639" w:name="_Toc86324433"/>
      <w:bookmarkStart w:id="640" w:name="_Toc91846755"/>
      <w:r>
        <w:rPr>
          <w:lang w:eastAsia="sl-SI"/>
        </w:rPr>
        <w:t>Dodajanje novega predpisa iz iskalnika predpisov</w:t>
      </w:r>
      <w:bookmarkEnd w:id="639"/>
      <w:bookmarkEnd w:id="640"/>
    </w:p>
    <w:p w14:paraId="3B4E4A9E" w14:textId="77777777" w:rsidR="007A6B4C" w:rsidRDefault="007A6B4C" w:rsidP="007A6B4C">
      <w:pPr>
        <w:pStyle w:val="Odstavekseznama"/>
        <w:numPr>
          <w:ilvl w:val="0"/>
          <w:numId w:val="118"/>
        </w:numPr>
        <w:rPr>
          <w:lang w:eastAsia="sl-SI"/>
        </w:rPr>
      </w:pPr>
      <w:r>
        <w:rPr>
          <w:lang w:eastAsia="sl-SI"/>
        </w:rPr>
        <w:t>Odprite stran »</w:t>
      </w:r>
      <w:r w:rsidRPr="00E66656">
        <w:rPr>
          <w:b/>
          <w:lang w:eastAsia="sl-SI"/>
        </w:rPr>
        <w:t>Iskalnik predpisov</w:t>
      </w:r>
      <w:r w:rsidRPr="005D3D1B">
        <w:rPr>
          <w:lang w:eastAsia="sl-SI"/>
        </w:rPr>
        <w:t>«</w:t>
      </w:r>
      <w:r>
        <w:rPr>
          <w:lang w:eastAsia="sl-SI"/>
        </w:rPr>
        <w:t>.</w:t>
      </w:r>
    </w:p>
    <w:p w14:paraId="45917587" w14:textId="2E2C5AB4" w:rsidR="007A6B4C" w:rsidRDefault="007A6B4C" w:rsidP="007A6B4C">
      <w:pPr>
        <w:pStyle w:val="Odstavekseznama"/>
        <w:numPr>
          <w:ilvl w:val="0"/>
          <w:numId w:val="118"/>
        </w:numPr>
        <w:rPr>
          <w:lang w:eastAsia="sl-SI"/>
        </w:rPr>
      </w:pPr>
      <w:r>
        <w:rPr>
          <w:lang w:eastAsia="sl-SI"/>
        </w:rPr>
        <w:t xml:space="preserve">Kliknite na </w:t>
      </w:r>
      <w:r w:rsidR="00C2336A">
        <w:rPr>
          <w:lang w:eastAsia="sl-SI"/>
        </w:rPr>
        <w:t>ikon</w:t>
      </w:r>
      <w:r>
        <w:rPr>
          <w:lang w:eastAsia="sl-SI"/>
        </w:rPr>
        <w:t>o »</w:t>
      </w:r>
      <w:r w:rsidRPr="00E66656">
        <w:rPr>
          <w:b/>
          <w:lang w:eastAsia="sl-SI"/>
        </w:rPr>
        <w:t>plus</w:t>
      </w:r>
      <w:r>
        <w:rPr>
          <w:lang w:eastAsia="sl-SI"/>
        </w:rPr>
        <w:t>«; preusmerjeni boste na stran za vnos novega celotnega predpisa.</w:t>
      </w:r>
    </w:p>
    <w:p w14:paraId="78569115" w14:textId="77777777" w:rsidR="007A6B4C" w:rsidRDefault="007A6B4C" w:rsidP="007A6B4C">
      <w:pPr>
        <w:pStyle w:val="Odstavekseznama"/>
        <w:numPr>
          <w:ilvl w:val="0"/>
          <w:numId w:val="118"/>
        </w:numPr>
        <w:rPr>
          <w:lang w:eastAsia="sl-SI"/>
        </w:rPr>
      </w:pPr>
      <w:r>
        <w:rPr>
          <w:lang w:eastAsia="sl-SI"/>
        </w:rPr>
        <w:t>Izpolnite obvezne podatke.</w:t>
      </w:r>
    </w:p>
    <w:p w14:paraId="2C08D90D" w14:textId="77777777" w:rsidR="007A6B4C" w:rsidRDefault="007A6B4C" w:rsidP="007A6B4C">
      <w:pPr>
        <w:pStyle w:val="Odstavekseznama"/>
        <w:numPr>
          <w:ilvl w:val="0"/>
          <w:numId w:val="118"/>
        </w:numPr>
      </w:pPr>
      <w:r>
        <w:t>Kliknite na gumb »</w:t>
      </w:r>
      <w:r>
        <w:rPr>
          <w:b/>
        </w:rPr>
        <w:t>Shrani</w:t>
      </w:r>
      <w:r w:rsidRPr="00335654">
        <w:t>«</w:t>
      </w:r>
      <w:r>
        <w:rPr>
          <w:b/>
        </w:rPr>
        <w:t xml:space="preserve"> </w:t>
      </w:r>
      <w:r>
        <w:t>oz. »</w:t>
      </w:r>
      <w:r w:rsidRPr="00F76ED4">
        <w:rPr>
          <w:b/>
        </w:rPr>
        <w:t>Prekliči</w:t>
      </w:r>
      <w:r w:rsidRPr="00335654">
        <w:rPr>
          <w:lang w:eastAsia="sl-SI"/>
        </w:rPr>
        <w:t>«,</w:t>
      </w:r>
      <w:r>
        <w:rPr>
          <w:lang w:eastAsia="sl-SI"/>
        </w:rPr>
        <w:t xml:space="preserve"> če</w:t>
      </w:r>
      <w:r>
        <w:t xml:space="preserve"> želite prekiniti akcijo.</w:t>
      </w:r>
    </w:p>
    <w:p w14:paraId="6A7B9C77" w14:textId="77777777" w:rsidR="007A6B4C" w:rsidRPr="00E66656" w:rsidRDefault="007A6B4C" w:rsidP="007A6B4C">
      <w:pPr>
        <w:pStyle w:val="Odstavekseznama"/>
        <w:numPr>
          <w:ilvl w:val="0"/>
          <w:numId w:val="118"/>
        </w:numPr>
        <w:rPr>
          <w:lang w:eastAsia="sl-SI"/>
        </w:rPr>
      </w:pPr>
      <w:r>
        <w:rPr>
          <w:lang w:eastAsia="sl-SI"/>
        </w:rPr>
        <w:t>Po uspešno končani akciji v šifrant predpisov bo dodan nov celotni predpis in delni predpis »prvotna objava« z zaporedno številko 0.</w:t>
      </w:r>
    </w:p>
    <w:p w14:paraId="232E6BC8" w14:textId="77777777" w:rsidR="007A6B4C" w:rsidRDefault="007A6B4C" w:rsidP="007A6B4C">
      <w:pPr>
        <w:pStyle w:val="Naslov6"/>
        <w:rPr>
          <w:lang w:eastAsia="sl-SI"/>
        </w:rPr>
      </w:pPr>
      <w:bookmarkStart w:id="641" w:name="_Toc86324434"/>
      <w:bookmarkStart w:id="642" w:name="_Toc91846756"/>
      <w:r>
        <w:rPr>
          <w:lang w:eastAsia="sl-SI"/>
        </w:rPr>
        <w:t>Dodajanje novega predpisa iz paketa</w:t>
      </w:r>
      <w:bookmarkEnd w:id="641"/>
      <w:bookmarkEnd w:id="642"/>
    </w:p>
    <w:p w14:paraId="46E9965F" w14:textId="77777777" w:rsidR="007A6B4C" w:rsidRDefault="007A6B4C" w:rsidP="007A6B4C">
      <w:pPr>
        <w:rPr>
          <w:lang w:eastAsia="sl-SI"/>
        </w:rPr>
      </w:pPr>
      <w:r>
        <w:rPr>
          <w:lang w:eastAsia="sl-SI"/>
        </w:rPr>
        <w:t>Akcija je na voljo:</w:t>
      </w:r>
    </w:p>
    <w:p w14:paraId="0A3A95A1" w14:textId="77777777" w:rsidR="007A6B4C" w:rsidRDefault="007A6B4C" w:rsidP="007A6B4C">
      <w:pPr>
        <w:pStyle w:val="Odstavekseznama"/>
        <w:numPr>
          <w:ilvl w:val="0"/>
          <w:numId w:val="119"/>
        </w:numPr>
        <w:rPr>
          <w:lang w:eastAsia="sl-SI"/>
        </w:rPr>
      </w:pPr>
      <w:r>
        <w:rPr>
          <w:lang w:eastAsia="sl-SI"/>
        </w:rPr>
        <w:t>če je vrsta paketa »</w:t>
      </w:r>
      <w:r w:rsidRPr="00143003">
        <w:rPr>
          <w:b/>
          <w:lang w:eastAsia="sl-SI"/>
        </w:rPr>
        <w:t xml:space="preserve">Nov akt </w:t>
      </w:r>
      <w:r>
        <w:rPr>
          <w:b/>
          <w:lang w:eastAsia="sl-SI"/>
        </w:rPr>
        <w:t>VOD</w:t>
      </w:r>
      <w:r w:rsidRPr="005D3D1B">
        <w:rPr>
          <w:lang w:eastAsia="sl-SI"/>
        </w:rPr>
        <w:t>«</w:t>
      </w:r>
      <w:r>
        <w:rPr>
          <w:lang w:eastAsia="sl-SI"/>
        </w:rPr>
        <w:t>,</w:t>
      </w:r>
    </w:p>
    <w:p w14:paraId="048AF02C" w14:textId="77777777" w:rsidR="007A6B4C" w:rsidRDefault="007A6B4C" w:rsidP="007A6B4C">
      <w:pPr>
        <w:pStyle w:val="Odstavekseznama"/>
        <w:numPr>
          <w:ilvl w:val="0"/>
          <w:numId w:val="119"/>
        </w:numPr>
        <w:rPr>
          <w:lang w:eastAsia="sl-SI"/>
        </w:rPr>
      </w:pPr>
      <w:r>
        <w:rPr>
          <w:lang w:eastAsia="sl-SI"/>
        </w:rPr>
        <w:t xml:space="preserve">če ste </w:t>
      </w:r>
      <w:r w:rsidRPr="00143003">
        <w:rPr>
          <w:b/>
          <w:lang w:eastAsia="sl-SI"/>
        </w:rPr>
        <w:t>nosilec paketa MK</w:t>
      </w:r>
      <w:r>
        <w:rPr>
          <w:lang w:eastAsia="sl-SI"/>
        </w:rPr>
        <w:t xml:space="preserve"> in</w:t>
      </w:r>
    </w:p>
    <w:p w14:paraId="612C81AD" w14:textId="77777777" w:rsidR="007A6B4C" w:rsidRDefault="007A6B4C" w:rsidP="007A6B4C">
      <w:pPr>
        <w:pStyle w:val="Odstavekseznama"/>
        <w:numPr>
          <w:ilvl w:val="0"/>
          <w:numId w:val="119"/>
        </w:numPr>
        <w:rPr>
          <w:lang w:eastAsia="sl-SI"/>
        </w:rPr>
      </w:pPr>
      <w:r>
        <w:rPr>
          <w:lang w:eastAsia="sl-SI"/>
        </w:rPr>
        <w:lastRenderedPageBreak/>
        <w:t xml:space="preserve">če je </w:t>
      </w:r>
      <w:r w:rsidRPr="00143003">
        <w:rPr>
          <w:b/>
          <w:lang w:eastAsia="sl-SI"/>
        </w:rPr>
        <w:t xml:space="preserve">status paketa </w:t>
      </w:r>
      <w:r>
        <w:rPr>
          <w:b/>
          <w:lang w:eastAsia="sl-SI"/>
        </w:rPr>
        <w:t>»</w:t>
      </w:r>
      <w:r w:rsidRPr="00143003">
        <w:rPr>
          <w:b/>
          <w:lang w:eastAsia="sl-SI"/>
        </w:rPr>
        <w:t>Objavljen</w:t>
      </w:r>
      <w:r w:rsidRPr="005D3D1B">
        <w:rPr>
          <w:lang w:eastAsia="sl-SI"/>
        </w:rPr>
        <w:t>«</w:t>
      </w:r>
      <w:r>
        <w:rPr>
          <w:lang w:eastAsia="sl-SI"/>
        </w:rPr>
        <w:t>.</w:t>
      </w:r>
    </w:p>
    <w:p w14:paraId="0377C4CF" w14:textId="77777777" w:rsidR="007A6B4C" w:rsidRDefault="007A6B4C" w:rsidP="007A6B4C">
      <w:pPr>
        <w:pStyle w:val="Odstavekseznama"/>
        <w:ind w:left="360"/>
        <w:rPr>
          <w:lang w:eastAsia="sl-SI"/>
        </w:rPr>
      </w:pPr>
    </w:p>
    <w:p w14:paraId="24C5EF73" w14:textId="77777777" w:rsidR="007A6B4C" w:rsidRDefault="007A6B4C" w:rsidP="007A6B4C">
      <w:pPr>
        <w:pStyle w:val="Odstavekseznama"/>
        <w:numPr>
          <w:ilvl w:val="0"/>
          <w:numId w:val="120"/>
        </w:numPr>
        <w:rPr>
          <w:lang w:eastAsia="sl-SI"/>
        </w:rPr>
      </w:pPr>
      <w:r>
        <w:rPr>
          <w:lang w:eastAsia="sl-SI"/>
        </w:rPr>
        <w:t>Odprite stran »</w:t>
      </w:r>
      <w:r w:rsidRPr="00143003">
        <w:rPr>
          <w:b/>
          <w:lang w:eastAsia="sl-SI"/>
        </w:rPr>
        <w:t>Vpogled v paket</w:t>
      </w:r>
      <w:r w:rsidRPr="005D3D1B">
        <w:rPr>
          <w:lang w:eastAsia="sl-SI"/>
        </w:rPr>
        <w:t>«</w:t>
      </w:r>
      <w:r>
        <w:rPr>
          <w:lang w:eastAsia="sl-SI"/>
        </w:rPr>
        <w:t>.</w:t>
      </w:r>
    </w:p>
    <w:p w14:paraId="587FD5BC" w14:textId="77777777" w:rsidR="007A6B4C" w:rsidRDefault="007A6B4C" w:rsidP="007A6B4C">
      <w:pPr>
        <w:pStyle w:val="Odstavekseznama"/>
        <w:numPr>
          <w:ilvl w:val="0"/>
          <w:numId w:val="120"/>
        </w:numPr>
        <w:rPr>
          <w:lang w:eastAsia="sl-SI"/>
        </w:rPr>
      </w:pPr>
      <w:r>
        <w:rPr>
          <w:lang w:eastAsia="sl-SI"/>
        </w:rPr>
        <w:t>Kliknite na gumb »</w:t>
      </w:r>
      <w:r w:rsidRPr="00143003">
        <w:rPr>
          <w:b/>
          <w:lang w:eastAsia="sl-SI"/>
        </w:rPr>
        <w:t>Uredi</w:t>
      </w:r>
      <w:r w:rsidRPr="005D3D1B">
        <w:rPr>
          <w:lang w:eastAsia="sl-SI"/>
        </w:rPr>
        <w:t>«</w:t>
      </w:r>
      <w:r>
        <w:rPr>
          <w:lang w:eastAsia="sl-SI"/>
        </w:rPr>
        <w:t>; preusmerjeni boste na čarovnik za urejanje podatkov paketa.</w:t>
      </w:r>
    </w:p>
    <w:p w14:paraId="3B3767A9" w14:textId="77777777" w:rsidR="007A6B4C" w:rsidRDefault="007A6B4C" w:rsidP="007A6B4C">
      <w:pPr>
        <w:pStyle w:val="Odstavekseznama"/>
        <w:numPr>
          <w:ilvl w:val="0"/>
          <w:numId w:val="120"/>
        </w:numPr>
        <w:rPr>
          <w:lang w:eastAsia="sl-SI"/>
        </w:rPr>
      </w:pPr>
      <w:r>
        <w:rPr>
          <w:lang w:eastAsia="sl-SI"/>
        </w:rPr>
        <w:t xml:space="preserve">Odprite korak </w:t>
      </w:r>
      <w:r>
        <w:rPr>
          <w:b/>
          <w:lang w:eastAsia="sl-SI"/>
        </w:rPr>
        <w:t>»</w:t>
      </w:r>
      <w:r w:rsidRPr="00143003">
        <w:rPr>
          <w:b/>
          <w:lang w:eastAsia="sl-SI"/>
        </w:rPr>
        <w:t>Odlok</w:t>
      </w:r>
      <w:r w:rsidRPr="005D3D1B">
        <w:rPr>
          <w:lang w:eastAsia="sl-SI"/>
        </w:rPr>
        <w:t>«</w:t>
      </w:r>
      <w:r>
        <w:rPr>
          <w:lang w:eastAsia="sl-SI"/>
        </w:rPr>
        <w:t>.</w:t>
      </w:r>
    </w:p>
    <w:p w14:paraId="57909A7B" w14:textId="05A88B2E" w:rsidR="007A6B4C" w:rsidRDefault="007A6B4C" w:rsidP="007A6B4C">
      <w:pPr>
        <w:pStyle w:val="Odstavekseznama"/>
        <w:numPr>
          <w:ilvl w:val="0"/>
          <w:numId w:val="120"/>
        </w:numPr>
        <w:rPr>
          <w:lang w:eastAsia="sl-SI"/>
        </w:rPr>
      </w:pPr>
      <w:r>
        <w:rPr>
          <w:lang w:eastAsia="sl-SI"/>
        </w:rPr>
        <w:t xml:space="preserve">Kliknite na </w:t>
      </w:r>
      <w:r w:rsidR="00C2336A">
        <w:rPr>
          <w:lang w:eastAsia="sl-SI"/>
        </w:rPr>
        <w:t>ikon</w:t>
      </w:r>
      <w:r>
        <w:rPr>
          <w:lang w:eastAsia="sl-SI"/>
        </w:rPr>
        <w:t xml:space="preserve">o </w:t>
      </w:r>
      <w:r>
        <w:rPr>
          <w:b/>
          <w:lang w:eastAsia="sl-SI"/>
        </w:rPr>
        <w:t>»</w:t>
      </w:r>
      <w:r w:rsidRPr="00143003">
        <w:rPr>
          <w:b/>
          <w:lang w:eastAsia="sl-SI"/>
        </w:rPr>
        <w:t>plus</w:t>
      </w:r>
      <w:r>
        <w:rPr>
          <w:b/>
          <w:lang w:eastAsia="sl-SI"/>
        </w:rPr>
        <w:t xml:space="preserve">« </w:t>
      </w:r>
      <w:r>
        <w:rPr>
          <w:lang w:eastAsia="sl-SI"/>
        </w:rPr>
        <w:t>v sklopu »</w:t>
      </w:r>
      <w:r w:rsidRPr="00143003">
        <w:rPr>
          <w:b/>
          <w:lang w:eastAsia="sl-SI"/>
        </w:rPr>
        <w:t>Predpis</w:t>
      </w:r>
      <w:r w:rsidRPr="005D3D1B">
        <w:rPr>
          <w:lang w:eastAsia="sl-SI"/>
        </w:rPr>
        <w:t>«</w:t>
      </w:r>
      <w:r>
        <w:rPr>
          <w:lang w:eastAsia="sl-SI"/>
        </w:rPr>
        <w:t>.</w:t>
      </w:r>
    </w:p>
    <w:p w14:paraId="61834396" w14:textId="77777777" w:rsidR="007A6B4C" w:rsidRDefault="007A6B4C" w:rsidP="007A6B4C">
      <w:pPr>
        <w:pStyle w:val="Odstavekseznama"/>
        <w:numPr>
          <w:ilvl w:val="0"/>
          <w:numId w:val="120"/>
        </w:numPr>
        <w:rPr>
          <w:lang w:eastAsia="sl-SI"/>
        </w:rPr>
      </w:pPr>
      <w:r>
        <w:rPr>
          <w:lang w:eastAsia="sl-SI"/>
        </w:rPr>
        <w:t>Izpolnite obvezne podatke.</w:t>
      </w:r>
    </w:p>
    <w:p w14:paraId="03C4C8B5" w14:textId="6FB352BA" w:rsidR="007A6B4C" w:rsidRDefault="007A6B4C" w:rsidP="007A6B4C">
      <w:pPr>
        <w:pStyle w:val="Odstavekseznama"/>
        <w:numPr>
          <w:ilvl w:val="0"/>
          <w:numId w:val="120"/>
        </w:numPr>
      </w:pPr>
      <w:r>
        <w:t xml:space="preserve">Kliknite na </w:t>
      </w:r>
      <w:r w:rsidR="00C2336A">
        <w:t>ikon</w:t>
      </w:r>
      <w:r>
        <w:t>o »</w:t>
      </w:r>
      <w:r w:rsidRPr="00143003">
        <w:rPr>
          <w:b/>
        </w:rPr>
        <w:t>Potrdi</w:t>
      </w:r>
      <w:r>
        <w:t>«</w:t>
      </w:r>
      <w:r>
        <w:rPr>
          <w:b/>
        </w:rPr>
        <w:t xml:space="preserve"> </w:t>
      </w:r>
      <w:r>
        <w:t>oz. »</w:t>
      </w:r>
      <w:r w:rsidRPr="00F76ED4">
        <w:rPr>
          <w:b/>
        </w:rPr>
        <w:t>Prekliči</w:t>
      </w:r>
      <w:r w:rsidRPr="005D3D1B">
        <w:rPr>
          <w:lang w:eastAsia="sl-SI"/>
        </w:rPr>
        <w:t>«</w:t>
      </w:r>
      <w:r>
        <w:rPr>
          <w:lang w:eastAsia="sl-SI"/>
        </w:rPr>
        <w:t xml:space="preserve">, </w:t>
      </w:r>
      <w:r>
        <w:t>če želite prekiniti akcijo.</w:t>
      </w:r>
    </w:p>
    <w:p w14:paraId="2F547ADB" w14:textId="77777777" w:rsidR="007A6B4C" w:rsidRDefault="007A6B4C" w:rsidP="007A6B4C">
      <w:pPr>
        <w:pStyle w:val="Odstavekseznama"/>
        <w:numPr>
          <w:ilvl w:val="0"/>
          <w:numId w:val="120"/>
        </w:numPr>
        <w:rPr>
          <w:lang w:eastAsia="sl-SI"/>
        </w:rPr>
      </w:pPr>
      <w:r>
        <w:rPr>
          <w:lang w:eastAsia="sl-SI"/>
        </w:rPr>
        <w:t>Po uspešno končani akciji v šifrant predpisov bo dodan nov celotni predpis in delni predpis »prvotna objava« z zaporedno številko 0.</w:t>
      </w:r>
    </w:p>
    <w:p w14:paraId="56F9F8C0" w14:textId="77777777" w:rsidR="007A6B4C" w:rsidRDefault="007A6B4C" w:rsidP="007A6B4C">
      <w:pPr>
        <w:pStyle w:val="Naslov4"/>
        <w:rPr>
          <w:lang w:eastAsia="sl-SI"/>
        </w:rPr>
      </w:pPr>
      <w:bookmarkStart w:id="643" w:name="_Ref86308613"/>
      <w:bookmarkStart w:id="644" w:name="_Toc86324435"/>
      <w:bookmarkStart w:id="645" w:name="_Toc91846757"/>
      <w:r>
        <w:rPr>
          <w:lang w:eastAsia="sl-SI"/>
        </w:rPr>
        <w:t>Dodajanje spremembe predpisa</w:t>
      </w:r>
      <w:bookmarkEnd w:id="643"/>
      <w:bookmarkEnd w:id="644"/>
      <w:bookmarkEnd w:id="645"/>
    </w:p>
    <w:p w14:paraId="4EC8CBBF" w14:textId="77777777" w:rsidR="007A6B4C" w:rsidRPr="00F0323C" w:rsidRDefault="007A6B4C" w:rsidP="007A6B4C">
      <w:pPr>
        <w:rPr>
          <w:lang w:eastAsia="sl-SI"/>
        </w:rPr>
      </w:pPr>
      <w:r>
        <w:rPr>
          <w:lang w:eastAsia="sl-SI"/>
        </w:rPr>
        <w:t>Sprememba predpisa se doda z dodajanjem novega delnega predpisa.</w:t>
      </w:r>
    </w:p>
    <w:p w14:paraId="083D2ABE" w14:textId="77777777" w:rsidR="007A6B4C" w:rsidRDefault="007A6B4C" w:rsidP="007A6B4C">
      <w:pPr>
        <w:pStyle w:val="Naslov5"/>
        <w:rPr>
          <w:lang w:eastAsia="sl-SI"/>
        </w:rPr>
      </w:pPr>
      <w:bookmarkStart w:id="646" w:name="_Toc86324436"/>
      <w:bookmarkStart w:id="647" w:name="_Toc91846758"/>
      <w:r>
        <w:rPr>
          <w:lang w:eastAsia="sl-SI"/>
        </w:rPr>
        <w:t>Kdo lahko doda spremembo predpisa</w:t>
      </w:r>
      <w:r w:rsidRPr="00630B58">
        <w:rPr>
          <w:lang w:eastAsia="sl-SI"/>
        </w:rPr>
        <w:t xml:space="preserve"> </w:t>
      </w:r>
      <w:r>
        <w:rPr>
          <w:lang w:eastAsia="sl-SI"/>
        </w:rPr>
        <w:t>in kdaj?</w:t>
      </w:r>
      <w:bookmarkEnd w:id="646"/>
      <w:bookmarkEnd w:id="647"/>
    </w:p>
    <w:p w14:paraId="2D9D7206" w14:textId="77777777" w:rsidR="007A6B4C" w:rsidRDefault="007A6B4C" w:rsidP="007A6B4C">
      <w:pPr>
        <w:rPr>
          <w:lang w:eastAsia="sl-SI"/>
        </w:rPr>
      </w:pPr>
      <w:r>
        <w:rPr>
          <w:lang w:eastAsia="sl-SI"/>
        </w:rPr>
        <w:t>Spremembo predpisa oz. nov delni predpis lahko doda uporabnik MK kadar koli.</w:t>
      </w:r>
    </w:p>
    <w:p w14:paraId="0C2C1019" w14:textId="77777777" w:rsidR="007A6B4C" w:rsidRDefault="007A6B4C" w:rsidP="007A6B4C">
      <w:pPr>
        <w:pStyle w:val="Naslov5"/>
        <w:rPr>
          <w:lang w:eastAsia="sl-SI"/>
        </w:rPr>
      </w:pPr>
      <w:bookmarkStart w:id="648" w:name="_Toc86324437"/>
      <w:bookmarkStart w:id="649" w:name="_Toc91846759"/>
      <w:r>
        <w:rPr>
          <w:lang w:eastAsia="sl-SI"/>
        </w:rPr>
        <w:t>Kako dodam spremembo predpisa?</w:t>
      </w:r>
      <w:bookmarkEnd w:id="648"/>
      <w:bookmarkEnd w:id="649"/>
    </w:p>
    <w:p w14:paraId="1172403D" w14:textId="77777777" w:rsidR="007A6B4C" w:rsidRPr="002924CB" w:rsidRDefault="007A6B4C" w:rsidP="007A6B4C">
      <w:pPr>
        <w:rPr>
          <w:lang w:eastAsia="sl-SI"/>
        </w:rPr>
      </w:pPr>
      <w:r>
        <w:rPr>
          <w:lang w:eastAsia="sl-SI"/>
        </w:rPr>
        <w:t>Spremembo predpisa lahko dodate na strani za vpogled v predpis kadar koli. Poleg tega, spremembo predpisa lahko dodate tudi direktno na paketu, v postopku urejanja paketa, ko je odlok objavljen.</w:t>
      </w:r>
    </w:p>
    <w:p w14:paraId="67171DA1" w14:textId="77777777" w:rsidR="007A6B4C" w:rsidRDefault="007A6B4C" w:rsidP="007A6B4C">
      <w:pPr>
        <w:pStyle w:val="Naslov6"/>
        <w:rPr>
          <w:lang w:eastAsia="sl-SI"/>
        </w:rPr>
      </w:pPr>
      <w:bookmarkStart w:id="650" w:name="_Toc86324438"/>
      <w:bookmarkStart w:id="651" w:name="_Toc91846760"/>
      <w:r>
        <w:rPr>
          <w:lang w:eastAsia="sl-SI"/>
        </w:rPr>
        <w:t>Dodajanje spremembe predpisa na predpisu</w:t>
      </w:r>
      <w:bookmarkEnd w:id="650"/>
      <w:bookmarkEnd w:id="651"/>
    </w:p>
    <w:p w14:paraId="7CD88F8A" w14:textId="77777777" w:rsidR="007A6B4C" w:rsidRDefault="007A6B4C" w:rsidP="007A6B4C">
      <w:pPr>
        <w:pStyle w:val="Odstavekseznama"/>
        <w:numPr>
          <w:ilvl w:val="0"/>
          <w:numId w:val="121"/>
        </w:numPr>
        <w:rPr>
          <w:lang w:eastAsia="sl-SI"/>
        </w:rPr>
      </w:pPr>
      <w:r>
        <w:rPr>
          <w:lang w:eastAsia="sl-SI"/>
        </w:rPr>
        <w:t>Odprite stran »</w:t>
      </w:r>
      <w:r>
        <w:rPr>
          <w:b/>
          <w:lang w:eastAsia="sl-SI"/>
        </w:rPr>
        <w:t>Vpogled v celotni predpis</w:t>
      </w:r>
      <w:r w:rsidRPr="005D3D1B">
        <w:rPr>
          <w:lang w:eastAsia="sl-SI"/>
        </w:rPr>
        <w:t>«</w:t>
      </w:r>
      <w:r>
        <w:rPr>
          <w:lang w:eastAsia="sl-SI"/>
        </w:rPr>
        <w:t>.</w:t>
      </w:r>
    </w:p>
    <w:p w14:paraId="1B078A1C" w14:textId="4CC6C175" w:rsidR="007A6B4C" w:rsidRDefault="007A6B4C" w:rsidP="007A6B4C">
      <w:pPr>
        <w:pStyle w:val="Odstavekseznama"/>
        <w:numPr>
          <w:ilvl w:val="0"/>
          <w:numId w:val="121"/>
        </w:numPr>
        <w:rPr>
          <w:lang w:eastAsia="sl-SI"/>
        </w:rPr>
      </w:pPr>
      <w:r>
        <w:rPr>
          <w:lang w:eastAsia="sl-SI"/>
        </w:rPr>
        <w:t xml:space="preserve">Kliknite na </w:t>
      </w:r>
      <w:r w:rsidR="00C2336A">
        <w:rPr>
          <w:lang w:eastAsia="sl-SI"/>
        </w:rPr>
        <w:t>ikon</w:t>
      </w:r>
      <w:r>
        <w:rPr>
          <w:lang w:eastAsia="sl-SI"/>
        </w:rPr>
        <w:t>o »</w:t>
      </w:r>
      <w:r w:rsidRPr="00F0323C">
        <w:rPr>
          <w:b/>
          <w:lang w:eastAsia="sl-SI"/>
        </w:rPr>
        <w:t>plus</w:t>
      </w:r>
      <w:r>
        <w:rPr>
          <w:lang w:eastAsia="sl-SI"/>
        </w:rPr>
        <w:t>« v sklopu »</w:t>
      </w:r>
      <w:r w:rsidRPr="00F0323C">
        <w:rPr>
          <w:b/>
          <w:lang w:eastAsia="sl-SI"/>
        </w:rPr>
        <w:t>Delni predpisi</w:t>
      </w:r>
      <w:r w:rsidRPr="005D3D1B">
        <w:rPr>
          <w:lang w:eastAsia="sl-SI"/>
        </w:rPr>
        <w:t>«</w:t>
      </w:r>
      <w:r>
        <w:rPr>
          <w:lang w:eastAsia="sl-SI"/>
        </w:rPr>
        <w:t>; preusmerjeni boste na stran za vnos novega delnega predpisa.</w:t>
      </w:r>
    </w:p>
    <w:p w14:paraId="0B4A1A15" w14:textId="77777777" w:rsidR="007A6B4C" w:rsidRDefault="007A6B4C" w:rsidP="007A6B4C">
      <w:pPr>
        <w:pStyle w:val="Odstavekseznama"/>
        <w:numPr>
          <w:ilvl w:val="0"/>
          <w:numId w:val="121"/>
        </w:numPr>
        <w:rPr>
          <w:lang w:eastAsia="sl-SI"/>
        </w:rPr>
      </w:pPr>
      <w:r>
        <w:rPr>
          <w:lang w:eastAsia="sl-SI"/>
        </w:rPr>
        <w:t>Izpolnite obvezne podatke.</w:t>
      </w:r>
    </w:p>
    <w:p w14:paraId="34D75D2A" w14:textId="77777777" w:rsidR="007A6B4C" w:rsidRDefault="007A6B4C" w:rsidP="007A6B4C">
      <w:pPr>
        <w:pStyle w:val="Odstavekseznama"/>
        <w:numPr>
          <w:ilvl w:val="0"/>
          <w:numId w:val="121"/>
        </w:numPr>
      </w:pPr>
      <w:r>
        <w:t>Kliknite na gumb »</w:t>
      </w:r>
      <w:r w:rsidRPr="00F0323C">
        <w:rPr>
          <w:b/>
        </w:rPr>
        <w:t>Shrani</w:t>
      </w:r>
      <w:r w:rsidRPr="005D3D1B">
        <w:rPr>
          <w:lang w:eastAsia="sl-SI"/>
        </w:rPr>
        <w:t xml:space="preserve">« </w:t>
      </w:r>
      <w:r>
        <w:rPr>
          <w:lang w:eastAsia="sl-SI"/>
        </w:rPr>
        <w:t>oz</w:t>
      </w:r>
      <w:r>
        <w:t>. »</w:t>
      </w:r>
      <w:r w:rsidRPr="00F0323C">
        <w:rPr>
          <w:b/>
        </w:rPr>
        <w:t>Prekliči</w:t>
      </w:r>
      <w:r w:rsidRPr="005D3D1B">
        <w:rPr>
          <w:lang w:eastAsia="sl-SI"/>
        </w:rPr>
        <w:t>«</w:t>
      </w:r>
      <w:r>
        <w:rPr>
          <w:lang w:eastAsia="sl-SI"/>
        </w:rPr>
        <w:t>, če želite</w:t>
      </w:r>
      <w:r>
        <w:t xml:space="preserve"> prekiniti akcijo.</w:t>
      </w:r>
    </w:p>
    <w:p w14:paraId="451DDD50" w14:textId="77777777" w:rsidR="007A6B4C" w:rsidRPr="00A514F0" w:rsidRDefault="007A6B4C" w:rsidP="007A6B4C">
      <w:pPr>
        <w:pStyle w:val="Odstavekseznama"/>
        <w:numPr>
          <w:ilvl w:val="0"/>
          <w:numId w:val="121"/>
        </w:numPr>
        <w:rPr>
          <w:rStyle w:val="Poudarek"/>
          <w:caps w:val="0"/>
          <w:color w:val="auto"/>
          <w:spacing w:val="0"/>
          <w:lang w:eastAsia="sl-SI"/>
        </w:rPr>
      </w:pPr>
      <w:r>
        <w:rPr>
          <w:lang w:eastAsia="sl-SI"/>
        </w:rPr>
        <w:t>Po uspešno končani akciji v šifrant predpisov bo dodan nov delni predpis »sprememba odloka« z samodejno določeno naslednjo zaporedno številko.</w:t>
      </w:r>
    </w:p>
    <w:p w14:paraId="25C023BA" w14:textId="77777777" w:rsidR="007A6B4C" w:rsidRPr="00F0323C" w:rsidRDefault="007A6B4C" w:rsidP="007A6B4C">
      <w:r w:rsidRPr="008605DF">
        <w:rPr>
          <w:rStyle w:val="Poudarek"/>
        </w:rPr>
        <w:t>Pozor!</w:t>
      </w:r>
      <w:r>
        <w:t xml:space="preserve"> Pomen polja objava je del citata: Če izberete »da«, objava bo vključena v sekciji »Objave celotnega predpisa« in v kumulativnem </w:t>
      </w:r>
      <w:proofErr w:type="spellStart"/>
      <w:r>
        <w:t>pdf</w:t>
      </w:r>
      <w:proofErr w:type="spellEnd"/>
      <w:r>
        <w:t xml:space="preserve">-ju; če izberete »ne«, ne bo (npr. če imate objavo čistopisa ali popravka s tem poljem lahko uredite, kaj naj bo prikazano v okviru citata in </w:t>
      </w:r>
      <w:proofErr w:type="spellStart"/>
      <w:r>
        <w:t>pdf</w:t>
      </w:r>
      <w:proofErr w:type="spellEnd"/>
      <w:r>
        <w:t>-ja).</w:t>
      </w:r>
    </w:p>
    <w:p w14:paraId="57274BFE" w14:textId="77777777" w:rsidR="007A6B4C" w:rsidRDefault="007A6B4C" w:rsidP="007A6B4C">
      <w:pPr>
        <w:pStyle w:val="Naslov6"/>
        <w:rPr>
          <w:lang w:eastAsia="sl-SI"/>
        </w:rPr>
      </w:pPr>
      <w:bookmarkStart w:id="652" w:name="_Toc86324439"/>
      <w:bookmarkStart w:id="653" w:name="_Toc91846761"/>
      <w:r>
        <w:rPr>
          <w:lang w:eastAsia="sl-SI"/>
        </w:rPr>
        <w:t>Dodajanje spremembe predpisa iz paketa</w:t>
      </w:r>
      <w:bookmarkEnd w:id="652"/>
      <w:bookmarkEnd w:id="653"/>
    </w:p>
    <w:p w14:paraId="199B3CAC" w14:textId="77777777" w:rsidR="007A6B4C" w:rsidRDefault="007A6B4C" w:rsidP="007A6B4C">
      <w:pPr>
        <w:rPr>
          <w:lang w:eastAsia="sl-SI"/>
        </w:rPr>
      </w:pPr>
      <w:r>
        <w:rPr>
          <w:lang w:eastAsia="sl-SI"/>
        </w:rPr>
        <w:t>Akcija je na voljo:</w:t>
      </w:r>
    </w:p>
    <w:p w14:paraId="73734D73" w14:textId="77777777" w:rsidR="007A6B4C" w:rsidRDefault="007A6B4C" w:rsidP="007A6B4C">
      <w:pPr>
        <w:pStyle w:val="Odstavekseznama"/>
        <w:numPr>
          <w:ilvl w:val="0"/>
          <w:numId w:val="119"/>
        </w:numPr>
        <w:rPr>
          <w:lang w:eastAsia="sl-SI"/>
        </w:rPr>
      </w:pPr>
      <w:r>
        <w:rPr>
          <w:lang w:eastAsia="sl-SI"/>
        </w:rPr>
        <w:t>če je vrsta paketa »</w:t>
      </w:r>
      <w:r>
        <w:rPr>
          <w:b/>
          <w:lang w:eastAsia="sl-SI"/>
        </w:rPr>
        <w:t>Sprememba akta</w:t>
      </w:r>
      <w:r w:rsidRPr="00143003">
        <w:rPr>
          <w:b/>
          <w:lang w:eastAsia="sl-SI"/>
        </w:rPr>
        <w:t xml:space="preserve"> </w:t>
      </w:r>
      <w:r>
        <w:rPr>
          <w:b/>
          <w:lang w:eastAsia="sl-SI"/>
        </w:rPr>
        <w:t>VOD</w:t>
      </w:r>
      <w:r w:rsidRPr="005D3D1B">
        <w:rPr>
          <w:lang w:eastAsia="sl-SI"/>
        </w:rPr>
        <w:t>«</w:t>
      </w:r>
      <w:r>
        <w:rPr>
          <w:lang w:eastAsia="sl-SI"/>
        </w:rPr>
        <w:t>,</w:t>
      </w:r>
    </w:p>
    <w:p w14:paraId="296F331C" w14:textId="77777777" w:rsidR="007A6B4C" w:rsidRDefault="007A6B4C" w:rsidP="007A6B4C">
      <w:pPr>
        <w:pStyle w:val="Odstavekseznama"/>
        <w:numPr>
          <w:ilvl w:val="0"/>
          <w:numId w:val="119"/>
        </w:numPr>
        <w:rPr>
          <w:lang w:eastAsia="sl-SI"/>
        </w:rPr>
      </w:pPr>
      <w:r>
        <w:rPr>
          <w:lang w:eastAsia="sl-SI"/>
        </w:rPr>
        <w:t xml:space="preserve">če ste </w:t>
      </w:r>
      <w:r w:rsidRPr="00143003">
        <w:rPr>
          <w:b/>
          <w:lang w:eastAsia="sl-SI"/>
        </w:rPr>
        <w:t>nosilec paketa MK</w:t>
      </w:r>
      <w:r>
        <w:rPr>
          <w:lang w:eastAsia="sl-SI"/>
        </w:rPr>
        <w:t xml:space="preserve"> in</w:t>
      </w:r>
    </w:p>
    <w:p w14:paraId="2A08763D" w14:textId="77777777" w:rsidR="007A6B4C" w:rsidRDefault="007A6B4C" w:rsidP="007A6B4C">
      <w:pPr>
        <w:pStyle w:val="Odstavekseznama"/>
        <w:numPr>
          <w:ilvl w:val="0"/>
          <w:numId w:val="119"/>
        </w:numPr>
        <w:rPr>
          <w:lang w:eastAsia="sl-SI"/>
        </w:rPr>
      </w:pPr>
      <w:r>
        <w:rPr>
          <w:lang w:eastAsia="sl-SI"/>
        </w:rPr>
        <w:t xml:space="preserve">če je </w:t>
      </w:r>
      <w:r w:rsidRPr="00143003">
        <w:rPr>
          <w:b/>
          <w:lang w:eastAsia="sl-SI"/>
        </w:rPr>
        <w:t xml:space="preserve">status paketa </w:t>
      </w:r>
      <w:r>
        <w:rPr>
          <w:b/>
          <w:lang w:eastAsia="sl-SI"/>
        </w:rPr>
        <w:t>»</w:t>
      </w:r>
      <w:r w:rsidRPr="00143003">
        <w:rPr>
          <w:b/>
          <w:lang w:eastAsia="sl-SI"/>
        </w:rPr>
        <w:t>Objavljen</w:t>
      </w:r>
      <w:r w:rsidRPr="005D3D1B">
        <w:rPr>
          <w:lang w:eastAsia="sl-SI"/>
        </w:rPr>
        <w:t>«</w:t>
      </w:r>
      <w:r>
        <w:rPr>
          <w:lang w:eastAsia="sl-SI"/>
        </w:rPr>
        <w:t>.</w:t>
      </w:r>
    </w:p>
    <w:p w14:paraId="21ACDD6D" w14:textId="77777777" w:rsidR="007A6B4C" w:rsidRDefault="007A6B4C" w:rsidP="007A6B4C">
      <w:pPr>
        <w:pStyle w:val="Odstavekseznama"/>
        <w:ind w:left="360"/>
        <w:rPr>
          <w:lang w:eastAsia="sl-SI"/>
        </w:rPr>
      </w:pPr>
    </w:p>
    <w:p w14:paraId="7FB75B36" w14:textId="77777777" w:rsidR="007A6B4C" w:rsidRDefault="007A6B4C" w:rsidP="007A6B4C">
      <w:pPr>
        <w:pStyle w:val="Odstavekseznama"/>
        <w:numPr>
          <w:ilvl w:val="0"/>
          <w:numId w:val="122"/>
        </w:numPr>
        <w:rPr>
          <w:lang w:eastAsia="sl-SI"/>
        </w:rPr>
      </w:pPr>
      <w:r>
        <w:rPr>
          <w:lang w:eastAsia="sl-SI"/>
        </w:rPr>
        <w:t>Odprite stran »</w:t>
      </w:r>
      <w:r w:rsidRPr="00AB4327">
        <w:rPr>
          <w:b/>
          <w:lang w:eastAsia="sl-SI"/>
        </w:rPr>
        <w:t>Vpogled v paket</w:t>
      </w:r>
      <w:r w:rsidRPr="00335654">
        <w:rPr>
          <w:lang w:eastAsia="sl-SI"/>
        </w:rPr>
        <w:t>«.</w:t>
      </w:r>
    </w:p>
    <w:p w14:paraId="383324CC" w14:textId="77777777" w:rsidR="007A6B4C" w:rsidRDefault="007A6B4C" w:rsidP="007A6B4C">
      <w:pPr>
        <w:pStyle w:val="Odstavekseznama"/>
        <w:numPr>
          <w:ilvl w:val="0"/>
          <w:numId w:val="122"/>
        </w:numPr>
        <w:rPr>
          <w:lang w:eastAsia="sl-SI"/>
        </w:rPr>
      </w:pPr>
      <w:r>
        <w:rPr>
          <w:lang w:eastAsia="sl-SI"/>
        </w:rPr>
        <w:t>Kliknite na gumb »</w:t>
      </w:r>
      <w:r w:rsidRPr="00AB4327">
        <w:rPr>
          <w:b/>
          <w:lang w:eastAsia="sl-SI"/>
        </w:rPr>
        <w:t>Uredi</w:t>
      </w:r>
      <w:r w:rsidRPr="00335654">
        <w:rPr>
          <w:lang w:eastAsia="sl-SI"/>
        </w:rPr>
        <w:t>«;</w:t>
      </w:r>
      <w:r>
        <w:rPr>
          <w:lang w:eastAsia="sl-SI"/>
        </w:rPr>
        <w:t xml:space="preserve"> preusmerjeni boste na čarovnik za urejanje podatkov paketa.</w:t>
      </w:r>
    </w:p>
    <w:p w14:paraId="1D177B75" w14:textId="77777777" w:rsidR="007A6B4C" w:rsidRDefault="007A6B4C" w:rsidP="007A6B4C">
      <w:pPr>
        <w:pStyle w:val="Odstavekseznama"/>
        <w:numPr>
          <w:ilvl w:val="0"/>
          <w:numId w:val="122"/>
        </w:numPr>
        <w:rPr>
          <w:lang w:eastAsia="sl-SI"/>
        </w:rPr>
      </w:pPr>
      <w:r>
        <w:rPr>
          <w:lang w:eastAsia="sl-SI"/>
        </w:rPr>
        <w:t xml:space="preserve">Odprite korak </w:t>
      </w:r>
      <w:r>
        <w:rPr>
          <w:b/>
          <w:lang w:eastAsia="sl-SI"/>
        </w:rPr>
        <w:t>»</w:t>
      </w:r>
      <w:r w:rsidRPr="00AB4327">
        <w:rPr>
          <w:b/>
          <w:lang w:eastAsia="sl-SI"/>
        </w:rPr>
        <w:t>Odlok</w:t>
      </w:r>
      <w:r w:rsidRPr="00335654">
        <w:rPr>
          <w:lang w:eastAsia="sl-SI"/>
        </w:rPr>
        <w:t>«.</w:t>
      </w:r>
    </w:p>
    <w:p w14:paraId="28E7E6B6" w14:textId="79B61619" w:rsidR="007A6B4C" w:rsidRDefault="007A6B4C" w:rsidP="007A6B4C">
      <w:pPr>
        <w:pStyle w:val="Odstavekseznama"/>
        <w:numPr>
          <w:ilvl w:val="0"/>
          <w:numId w:val="122"/>
        </w:numPr>
        <w:rPr>
          <w:lang w:eastAsia="sl-SI"/>
        </w:rPr>
      </w:pPr>
      <w:r>
        <w:rPr>
          <w:lang w:eastAsia="sl-SI"/>
        </w:rPr>
        <w:t xml:space="preserve">Kliknite na </w:t>
      </w:r>
      <w:r w:rsidR="00C2336A">
        <w:rPr>
          <w:lang w:eastAsia="sl-SI"/>
        </w:rPr>
        <w:t>ikon</w:t>
      </w:r>
      <w:r>
        <w:rPr>
          <w:lang w:eastAsia="sl-SI"/>
        </w:rPr>
        <w:t xml:space="preserve">o </w:t>
      </w:r>
      <w:r>
        <w:rPr>
          <w:b/>
          <w:lang w:eastAsia="sl-SI"/>
        </w:rPr>
        <w:t>»</w:t>
      </w:r>
      <w:r w:rsidRPr="00AB4327">
        <w:rPr>
          <w:b/>
          <w:lang w:eastAsia="sl-SI"/>
        </w:rPr>
        <w:t>plus</w:t>
      </w:r>
      <w:r w:rsidRPr="00335654">
        <w:rPr>
          <w:lang w:eastAsia="sl-SI"/>
        </w:rPr>
        <w:t>«</w:t>
      </w:r>
      <w:r w:rsidRPr="00AB4327">
        <w:rPr>
          <w:b/>
          <w:lang w:eastAsia="sl-SI"/>
        </w:rPr>
        <w:t xml:space="preserve"> </w:t>
      </w:r>
      <w:r>
        <w:rPr>
          <w:lang w:eastAsia="sl-SI"/>
        </w:rPr>
        <w:t>v sklopu »</w:t>
      </w:r>
      <w:r w:rsidRPr="00AB4327">
        <w:rPr>
          <w:b/>
          <w:lang w:eastAsia="sl-SI"/>
        </w:rPr>
        <w:t>Predpis</w:t>
      </w:r>
      <w:r w:rsidRPr="00335654">
        <w:rPr>
          <w:lang w:eastAsia="sl-SI"/>
        </w:rPr>
        <w:t>«.</w:t>
      </w:r>
    </w:p>
    <w:p w14:paraId="638A983A" w14:textId="77777777" w:rsidR="007A6B4C" w:rsidRDefault="007A6B4C" w:rsidP="007A6B4C">
      <w:pPr>
        <w:pStyle w:val="Odstavekseznama"/>
        <w:numPr>
          <w:ilvl w:val="0"/>
          <w:numId w:val="122"/>
        </w:numPr>
        <w:rPr>
          <w:lang w:eastAsia="sl-SI"/>
        </w:rPr>
      </w:pPr>
      <w:r>
        <w:rPr>
          <w:lang w:eastAsia="sl-SI"/>
        </w:rPr>
        <w:t>Izpolnite obvezne podatke.</w:t>
      </w:r>
    </w:p>
    <w:p w14:paraId="56FEC72E" w14:textId="51D10CE4" w:rsidR="007A6B4C" w:rsidRDefault="007A6B4C" w:rsidP="007A6B4C">
      <w:pPr>
        <w:pStyle w:val="Odstavekseznama"/>
        <w:numPr>
          <w:ilvl w:val="0"/>
          <w:numId w:val="122"/>
        </w:numPr>
      </w:pPr>
      <w:r>
        <w:t xml:space="preserve">Kliknite na </w:t>
      </w:r>
      <w:r w:rsidR="00C2336A">
        <w:t>ikon</w:t>
      </w:r>
      <w:r>
        <w:t>o »</w:t>
      </w:r>
      <w:r w:rsidRPr="00AB4327">
        <w:rPr>
          <w:b/>
        </w:rPr>
        <w:t>Potrdi</w:t>
      </w:r>
      <w:r>
        <w:t>«</w:t>
      </w:r>
      <w:r w:rsidRPr="00AB4327">
        <w:rPr>
          <w:b/>
        </w:rPr>
        <w:t xml:space="preserve"> </w:t>
      </w:r>
      <w:r>
        <w:t>oz. »</w:t>
      </w:r>
      <w:r w:rsidRPr="00AB4327">
        <w:rPr>
          <w:b/>
        </w:rPr>
        <w:t>Prekliči</w:t>
      </w:r>
      <w:r w:rsidRPr="00335654">
        <w:t>«,</w:t>
      </w:r>
      <w:r>
        <w:t xml:space="preserve"> če želite prekiniti akcijo.</w:t>
      </w:r>
    </w:p>
    <w:p w14:paraId="072C0EF3" w14:textId="77777777" w:rsidR="007A6B4C" w:rsidRPr="00AB4327" w:rsidRDefault="007A6B4C" w:rsidP="007A6B4C">
      <w:pPr>
        <w:pStyle w:val="Odstavekseznama"/>
        <w:numPr>
          <w:ilvl w:val="0"/>
          <w:numId w:val="122"/>
        </w:numPr>
        <w:rPr>
          <w:lang w:eastAsia="sl-SI"/>
        </w:rPr>
      </w:pPr>
      <w:r>
        <w:rPr>
          <w:lang w:eastAsia="sl-SI"/>
        </w:rPr>
        <w:t>Po uspešno končani akciji v šifrant predpisov bo dodan nov delni predpis »sprememba odloka« z samodejno določeno naslednjo zaporedno številko.</w:t>
      </w:r>
    </w:p>
    <w:p w14:paraId="40462E95" w14:textId="77777777" w:rsidR="007A6B4C" w:rsidRDefault="007A6B4C" w:rsidP="007A6B4C">
      <w:pPr>
        <w:pStyle w:val="Naslov4"/>
        <w:rPr>
          <w:lang w:eastAsia="sl-SI"/>
        </w:rPr>
      </w:pPr>
      <w:bookmarkStart w:id="654" w:name="_Toc86324440"/>
      <w:bookmarkStart w:id="655" w:name="_Toc91846762"/>
      <w:r>
        <w:rPr>
          <w:lang w:eastAsia="sl-SI"/>
        </w:rPr>
        <w:lastRenderedPageBreak/>
        <w:t>Popravljanje atributnih podatkov predpisa</w:t>
      </w:r>
      <w:bookmarkEnd w:id="654"/>
      <w:bookmarkEnd w:id="655"/>
    </w:p>
    <w:p w14:paraId="5F75EDB5" w14:textId="77777777" w:rsidR="007A6B4C" w:rsidRPr="00187D59" w:rsidRDefault="007A6B4C" w:rsidP="007A6B4C">
      <w:pPr>
        <w:rPr>
          <w:lang w:eastAsia="sl-SI"/>
        </w:rPr>
      </w:pPr>
      <w:r>
        <w:rPr>
          <w:lang w:eastAsia="sl-SI"/>
        </w:rPr>
        <w:t>Uporabnik MK lahko popravi nekatere atributne podatke predpisa.</w:t>
      </w:r>
    </w:p>
    <w:p w14:paraId="4A2D21F4" w14:textId="77777777" w:rsidR="007A6B4C" w:rsidRDefault="007A6B4C" w:rsidP="007A6B4C">
      <w:pPr>
        <w:pStyle w:val="Naslov5"/>
        <w:rPr>
          <w:lang w:eastAsia="sl-SI"/>
        </w:rPr>
      </w:pPr>
      <w:bookmarkStart w:id="656" w:name="_Toc86324441"/>
      <w:bookmarkStart w:id="657" w:name="_Toc91846763"/>
      <w:r>
        <w:rPr>
          <w:lang w:eastAsia="sl-SI"/>
        </w:rPr>
        <w:t>Kako popravim celoten predpis?</w:t>
      </w:r>
      <w:bookmarkEnd w:id="656"/>
      <w:bookmarkEnd w:id="657"/>
    </w:p>
    <w:p w14:paraId="407C6861" w14:textId="77777777" w:rsidR="007A6B4C" w:rsidRDefault="007A6B4C" w:rsidP="007A6B4C">
      <w:pPr>
        <w:pStyle w:val="Odstavekseznama"/>
        <w:numPr>
          <w:ilvl w:val="0"/>
          <w:numId w:val="123"/>
        </w:numPr>
        <w:rPr>
          <w:lang w:eastAsia="sl-SI"/>
        </w:rPr>
      </w:pPr>
      <w:r>
        <w:rPr>
          <w:lang w:eastAsia="sl-SI"/>
        </w:rPr>
        <w:t>Odprite stran »</w:t>
      </w:r>
      <w:r w:rsidRPr="00095727">
        <w:rPr>
          <w:b/>
          <w:lang w:eastAsia="sl-SI"/>
        </w:rPr>
        <w:t>Vpogled v celoten predpis</w:t>
      </w:r>
      <w:r w:rsidRPr="00335654">
        <w:rPr>
          <w:lang w:eastAsia="sl-SI"/>
        </w:rPr>
        <w:t>«.</w:t>
      </w:r>
    </w:p>
    <w:p w14:paraId="7FBD29CD" w14:textId="77777777" w:rsidR="007A6B4C" w:rsidRDefault="007A6B4C" w:rsidP="007A6B4C">
      <w:pPr>
        <w:pStyle w:val="Odstavekseznama"/>
        <w:numPr>
          <w:ilvl w:val="0"/>
          <w:numId w:val="123"/>
        </w:numPr>
        <w:rPr>
          <w:lang w:eastAsia="sl-SI"/>
        </w:rPr>
      </w:pPr>
      <w:r>
        <w:rPr>
          <w:lang w:eastAsia="sl-SI"/>
        </w:rPr>
        <w:t>Kliknite na »</w:t>
      </w:r>
      <w:r w:rsidRPr="00095727">
        <w:rPr>
          <w:b/>
          <w:lang w:eastAsia="sl-SI"/>
        </w:rPr>
        <w:t>Meni</w:t>
      </w:r>
      <w:r>
        <w:rPr>
          <w:b/>
          <w:lang w:eastAsia="sl-SI"/>
        </w:rPr>
        <w:t>«</w:t>
      </w:r>
      <w:r>
        <w:rPr>
          <w:lang w:eastAsia="sl-SI"/>
        </w:rPr>
        <w:t xml:space="preserve"> v sekciji »</w:t>
      </w:r>
      <w:r>
        <w:rPr>
          <w:b/>
          <w:lang w:eastAsia="sl-SI"/>
        </w:rPr>
        <w:t>Poudarjena vsebina</w:t>
      </w:r>
      <w:r w:rsidRPr="00095727">
        <w:rPr>
          <w:b/>
          <w:lang w:eastAsia="sl-SI"/>
        </w:rPr>
        <w:t xml:space="preserve"> </w:t>
      </w:r>
      <w:r>
        <w:rPr>
          <w:b/>
          <w:lang w:eastAsia="sl-SI"/>
        </w:rPr>
        <w:t xml:space="preserve">o </w:t>
      </w:r>
      <w:r w:rsidRPr="00095727">
        <w:rPr>
          <w:b/>
          <w:lang w:eastAsia="sl-SI"/>
        </w:rPr>
        <w:t>predpis</w:t>
      </w:r>
      <w:r>
        <w:rPr>
          <w:b/>
          <w:lang w:eastAsia="sl-SI"/>
        </w:rPr>
        <w:t>u</w:t>
      </w:r>
      <w:r w:rsidRPr="00335654">
        <w:rPr>
          <w:lang w:eastAsia="sl-SI"/>
        </w:rPr>
        <w:t>«.</w:t>
      </w:r>
    </w:p>
    <w:p w14:paraId="16F99224" w14:textId="77777777" w:rsidR="007A6B4C" w:rsidRDefault="007A6B4C" w:rsidP="007A6B4C">
      <w:pPr>
        <w:pStyle w:val="Odstavekseznama"/>
        <w:numPr>
          <w:ilvl w:val="0"/>
          <w:numId w:val="123"/>
        </w:numPr>
        <w:rPr>
          <w:lang w:eastAsia="sl-SI"/>
        </w:rPr>
      </w:pPr>
      <w:r>
        <w:rPr>
          <w:lang w:eastAsia="sl-SI"/>
        </w:rPr>
        <w:t>Kliknite na akcijo »</w:t>
      </w:r>
      <w:r w:rsidRPr="00095727">
        <w:rPr>
          <w:b/>
          <w:lang w:eastAsia="sl-SI"/>
        </w:rPr>
        <w:t>Popravi celotni predpis</w:t>
      </w:r>
      <w:r w:rsidRPr="00335654">
        <w:rPr>
          <w:lang w:eastAsia="sl-SI"/>
        </w:rPr>
        <w:t>«.</w:t>
      </w:r>
    </w:p>
    <w:p w14:paraId="7F681B82" w14:textId="77777777" w:rsidR="007A6B4C" w:rsidRDefault="007A6B4C" w:rsidP="007A6B4C">
      <w:pPr>
        <w:pStyle w:val="Odstavekseznama"/>
        <w:numPr>
          <w:ilvl w:val="0"/>
          <w:numId w:val="123"/>
        </w:numPr>
        <w:rPr>
          <w:lang w:eastAsia="sl-SI"/>
        </w:rPr>
      </w:pPr>
      <w:r>
        <w:rPr>
          <w:lang w:eastAsia="sl-SI"/>
        </w:rPr>
        <w:t>Popravite podatke na prikazani formi.</w:t>
      </w:r>
    </w:p>
    <w:p w14:paraId="57F43F6A" w14:textId="77777777" w:rsidR="007A6B4C" w:rsidRDefault="007A6B4C" w:rsidP="007A6B4C">
      <w:pPr>
        <w:pStyle w:val="Odstavekseznama"/>
        <w:numPr>
          <w:ilvl w:val="0"/>
          <w:numId w:val="123"/>
        </w:numPr>
      </w:pPr>
      <w:r>
        <w:t>Kliknite na gumb »</w:t>
      </w:r>
      <w:r w:rsidRPr="00F0323C">
        <w:rPr>
          <w:b/>
        </w:rPr>
        <w:t>Shrani</w:t>
      </w:r>
      <w:r w:rsidRPr="00335654">
        <w:t>«</w:t>
      </w:r>
      <w:r w:rsidRPr="00F0323C">
        <w:rPr>
          <w:b/>
        </w:rPr>
        <w:t xml:space="preserve"> </w:t>
      </w:r>
      <w:r>
        <w:t>oz. »</w:t>
      </w:r>
      <w:r w:rsidRPr="00F0323C">
        <w:rPr>
          <w:b/>
        </w:rPr>
        <w:t>Prekliči</w:t>
      </w:r>
      <w:r w:rsidRPr="00335654">
        <w:t>«,</w:t>
      </w:r>
      <w:r>
        <w:t xml:space="preserve"> če želite prekiniti akcijo.</w:t>
      </w:r>
    </w:p>
    <w:p w14:paraId="5031A2A5" w14:textId="77777777" w:rsidR="007A6B4C" w:rsidRPr="00187D59" w:rsidRDefault="007A6B4C" w:rsidP="007A6B4C">
      <w:pPr>
        <w:pStyle w:val="Odstavekseznama"/>
        <w:numPr>
          <w:ilvl w:val="0"/>
          <w:numId w:val="123"/>
        </w:numPr>
      </w:pPr>
      <w:r>
        <w:t>Po uspešni akciji bodo podatki predpisa popravljeni.</w:t>
      </w:r>
    </w:p>
    <w:p w14:paraId="1B396551" w14:textId="77777777" w:rsidR="007A6B4C" w:rsidRDefault="007A6B4C" w:rsidP="007A6B4C">
      <w:pPr>
        <w:pStyle w:val="Naslov5"/>
        <w:rPr>
          <w:lang w:eastAsia="sl-SI"/>
        </w:rPr>
      </w:pPr>
      <w:bookmarkStart w:id="658" w:name="_Toc86324442"/>
      <w:bookmarkStart w:id="659" w:name="_Toc91846764"/>
      <w:r>
        <w:rPr>
          <w:lang w:eastAsia="sl-SI"/>
        </w:rPr>
        <w:t>Kako popravim delni predpis?</w:t>
      </w:r>
      <w:bookmarkEnd w:id="658"/>
      <w:bookmarkEnd w:id="659"/>
    </w:p>
    <w:p w14:paraId="03F091F2" w14:textId="77777777" w:rsidR="007A6B4C" w:rsidRDefault="007A6B4C" w:rsidP="007A6B4C">
      <w:pPr>
        <w:pStyle w:val="Odstavekseznama"/>
        <w:numPr>
          <w:ilvl w:val="0"/>
          <w:numId w:val="124"/>
        </w:numPr>
        <w:rPr>
          <w:lang w:eastAsia="sl-SI"/>
        </w:rPr>
      </w:pPr>
      <w:r>
        <w:rPr>
          <w:lang w:eastAsia="sl-SI"/>
        </w:rPr>
        <w:t>Odprite stran »</w:t>
      </w:r>
      <w:r w:rsidRPr="00095727">
        <w:rPr>
          <w:b/>
          <w:lang w:eastAsia="sl-SI"/>
        </w:rPr>
        <w:t xml:space="preserve">Vpogled v </w:t>
      </w:r>
      <w:r>
        <w:rPr>
          <w:b/>
          <w:lang w:eastAsia="sl-SI"/>
        </w:rPr>
        <w:t>delni</w:t>
      </w:r>
      <w:r w:rsidRPr="00095727">
        <w:rPr>
          <w:b/>
          <w:lang w:eastAsia="sl-SI"/>
        </w:rPr>
        <w:t xml:space="preserve"> predpis</w:t>
      </w:r>
      <w:r w:rsidRPr="00335654">
        <w:rPr>
          <w:lang w:eastAsia="sl-SI"/>
        </w:rPr>
        <w:t>«.</w:t>
      </w:r>
    </w:p>
    <w:p w14:paraId="3F1BA943" w14:textId="77777777" w:rsidR="007A6B4C" w:rsidRDefault="007A6B4C" w:rsidP="007A6B4C">
      <w:pPr>
        <w:pStyle w:val="Odstavekseznama"/>
        <w:numPr>
          <w:ilvl w:val="0"/>
          <w:numId w:val="124"/>
        </w:numPr>
        <w:rPr>
          <w:lang w:eastAsia="sl-SI"/>
        </w:rPr>
      </w:pPr>
      <w:r>
        <w:rPr>
          <w:lang w:eastAsia="sl-SI"/>
        </w:rPr>
        <w:t>Kliknite na »</w:t>
      </w:r>
      <w:r w:rsidRPr="00095727">
        <w:rPr>
          <w:b/>
          <w:lang w:eastAsia="sl-SI"/>
        </w:rPr>
        <w:t>Meni</w:t>
      </w:r>
      <w:r w:rsidRPr="00335654">
        <w:rPr>
          <w:lang w:eastAsia="sl-SI"/>
        </w:rPr>
        <w:t>«</w:t>
      </w:r>
      <w:r>
        <w:rPr>
          <w:lang w:eastAsia="sl-SI"/>
        </w:rPr>
        <w:t xml:space="preserve"> v sekciji »</w:t>
      </w:r>
      <w:r>
        <w:rPr>
          <w:b/>
          <w:lang w:eastAsia="sl-SI"/>
        </w:rPr>
        <w:t>Poudarjena vsebina</w:t>
      </w:r>
      <w:r w:rsidRPr="00095727">
        <w:rPr>
          <w:b/>
          <w:lang w:eastAsia="sl-SI"/>
        </w:rPr>
        <w:t xml:space="preserve"> </w:t>
      </w:r>
      <w:r>
        <w:rPr>
          <w:b/>
          <w:lang w:eastAsia="sl-SI"/>
        </w:rPr>
        <w:t xml:space="preserve">o </w:t>
      </w:r>
      <w:r w:rsidRPr="00095727">
        <w:rPr>
          <w:b/>
          <w:lang w:eastAsia="sl-SI"/>
        </w:rPr>
        <w:t>predpis</w:t>
      </w:r>
      <w:r>
        <w:rPr>
          <w:b/>
          <w:lang w:eastAsia="sl-SI"/>
        </w:rPr>
        <w:t>u</w:t>
      </w:r>
      <w:r w:rsidRPr="00335654">
        <w:rPr>
          <w:lang w:eastAsia="sl-SI"/>
        </w:rPr>
        <w:t>«.</w:t>
      </w:r>
    </w:p>
    <w:p w14:paraId="23393999" w14:textId="77777777" w:rsidR="007A6B4C" w:rsidRDefault="007A6B4C" w:rsidP="007A6B4C">
      <w:pPr>
        <w:pStyle w:val="Odstavekseznama"/>
        <w:numPr>
          <w:ilvl w:val="0"/>
          <w:numId w:val="124"/>
        </w:numPr>
        <w:rPr>
          <w:lang w:eastAsia="sl-SI"/>
        </w:rPr>
      </w:pPr>
      <w:r>
        <w:rPr>
          <w:lang w:eastAsia="sl-SI"/>
        </w:rPr>
        <w:t>Kliknite na akcijo »</w:t>
      </w:r>
      <w:r w:rsidRPr="00095727">
        <w:rPr>
          <w:b/>
          <w:lang w:eastAsia="sl-SI"/>
        </w:rPr>
        <w:t xml:space="preserve">Popravi </w:t>
      </w:r>
      <w:r>
        <w:rPr>
          <w:b/>
          <w:lang w:eastAsia="sl-SI"/>
        </w:rPr>
        <w:t>delni</w:t>
      </w:r>
      <w:r w:rsidRPr="00095727">
        <w:rPr>
          <w:b/>
          <w:lang w:eastAsia="sl-SI"/>
        </w:rPr>
        <w:t xml:space="preserve"> predpis</w:t>
      </w:r>
      <w:r w:rsidRPr="00335654">
        <w:rPr>
          <w:lang w:eastAsia="sl-SI"/>
        </w:rPr>
        <w:t>«.</w:t>
      </w:r>
    </w:p>
    <w:p w14:paraId="65635648" w14:textId="77777777" w:rsidR="007A6B4C" w:rsidRDefault="007A6B4C" w:rsidP="007A6B4C">
      <w:pPr>
        <w:pStyle w:val="Odstavekseznama"/>
        <w:numPr>
          <w:ilvl w:val="0"/>
          <w:numId w:val="124"/>
        </w:numPr>
        <w:rPr>
          <w:lang w:eastAsia="sl-SI"/>
        </w:rPr>
      </w:pPr>
      <w:r>
        <w:rPr>
          <w:lang w:eastAsia="sl-SI"/>
        </w:rPr>
        <w:t>Popravite podatke na prikazani formi.</w:t>
      </w:r>
    </w:p>
    <w:p w14:paraId="2EF1EEBC" w14:textId="77777777" w:rsidR="007A6B4C" w:rsidRDefault="007A6B4C" w:rsidP="007A6B4C">
      <w:pPr>
        <w:pStyle w:val="Odstavekseznama"/>
        <w:numPr>
          <w:ilvl w:val="0"/>
          <w:numId w:val="124"/>
        </w:numPr>
      </w:pPr>
      <w:r>
        <w:t>Kliknite na gumb »</w:t>
      </w:r>
      <w:r w:rsidRPr="00F0323C">
        <w:rPr>
          <w:b/>
        </w:rPr>
        <w:t>Shrani</w:t>
      </w:r>
      <w:r w:rsidRPr="00335654">
        <w:t>«</w:t>
      </w:r>
      <w:r w:rsidRPr="00F0323C">
        <w:rPr>
          <w:b/>
        </w:rPr>
        <w:t xml:space="preserve"> </w:t>
      </w:r>
      <w:r>
        <w:t>oz. »</w:t>
      </w:r>
      <w:r w:rsidRPr="00F0323C">
        <w:rPr>
          <w:b/>
        </w:rPr>
        <w:t>Prekliči</w:t>
      </w:r>
      <w:r w:rsidRPr="00335654">
        <w:t>«,</w:t>
      </w:r>
      <w:r>
        <w:t xml:space="preserve"> če želite prekiniti akcijo.</w:t>
      </w:r>
    </w:p>
    <w:p w14:paraId="12606F54" w14:textId="77777777" w:rsidR="007A6B4C" w:rsidRPr="00095727" w:rsidRDefault="007A6B4C" w:rsidP="007A6B4C">
      <w:pPr>
        <w:pStyle w:val="Odstavekseznama"/>
        <w:numPr>
          <w:ilvl w:val="0"/>
          <w:numId w:val="124"/>
        </w:numPr>
      </w:pPr>
      <w:r>
        <w:t>Po uspešni akciji bodo podatki predpisa popravljeni.</w:t>
      </w:r>
    </w:p>
    <w:p w14:paraId="189B9281" w14:textId="77777777" w:rsidR="007A6B4C" w:rsidRDefault="007A6B4C" w:rsidP="007A6B4C">
      <w:pPr>
        <w:pStyle w:val="Naslov4"/>
        <w:rPr>
          <w:lang w:eastAsia="sl-SI"/>
        </w:rPr>
      </w:pPr>
      <w:bookmarkStart w:id="660" w:name="_Toc86324443"/>
      <w:bookmarkStart w:id="661" w:name="_Toc91846765"/>
      <w:r>
        <w:rPr>
          <w:lang w:eastAsia="sl-SI"/>
        </w:rPr>
        <w:t>Dodajanje objave</w:t>
      </w:r>
      <w:bookmarkEnd w:id="660"/>
      <w:bookmarkEnd w:id="661"/>
    </w:p>
    <w:p w14:paraId="2350200E" w14:textId="77777777" w:rsidR="007A6B4C" w:rsidRPr="008E7C28" w:rsidRDefault="007A6B4C" w:rsidP="007A6B4C">
      <w:pPr>
        <w:rPr>
          <w:lang w:eastAsia="sl-SI"/>
        </w:rPr>
      </w:pPr>
      <w:r>
        <w:rPr>
          <w:lang w:eastAsia="sl-SI"/>
        </w:rPr>
        <w:t>Objava v uradnem glasilu je obvezen podatek pri dodajanju predpisa. Kasneje lahko dodate dodatne objave tega predpisa.</w:t>
      </w:r>
    </w:p>
    <w:p w14:paraId="53EA6D9C" w14:textId="77777777" w:rsidR="007A6B4C" w:rsidRDefault="007A6B4C" w:rsidP="007A6B4C">
      <w:pPr>
        <w:pStyle w:val="Naslov5"/>
        <w:rPr>
          <w:lang w:eastAsia="sl-SI"/>
        </w:rPr>
      </w:pPr>
      <w:bookmarkStart w:id="662" w:name="_Toc86324444"/>
      <w:bookmarkStart w:id="663" w:name="_Toc91846766"/>
      <w:r>
        <w:rPr>
          <w:lang w:eastAsia="sl-SI"/>
        </w:rPr>
        <w:t>Kje lahko dodam PISRS objavo?</w:t>
      </w:r>
      <w:bookmarkEnd w:id="662"/>
      <w:bookmarkEnd w:id="663"/>
    </w:p>
    <w:p w14:paraId="637BE02C" w14:textId="77777777" w:rsidR="007A6B4C" w:rsidRPr="008E7C28" w:rsidRDefault="007A6B4C" w:rsidP="007A6B4C">
      <w:pPr>
        <w:rPr>
          <w:lang w:eastAsia="sl-SI"/>
        </w:rPr>
      </w:pPr>
      <w:r>
        <w:rPr>
          <w:lang w:eastAsia="sl-SI"/>
        </w:rPr>
        <w:t>PISRS objavo lahko dodate kot novo objavo celotnega predpisa.</w:t>
      </w:r>
    </w:p>
    <w:p w14:paraId="2253E468" w14:textId="77777777" w:rsidR="007A6B4C" w:rsidRDefault="007A6B4C" w:rsidP="007A6B4C">
      <w:pPr>
        <w:pStyle w:val="Naslov5"/>
        <w:rPr>
          <w:lang w:eastAsia="sl-SI"/>
        </w:rPr>
      </w:pPr>
      <w:bookmarkStart w:id="664" w:name="_Ref86308450"/>
      <w:bookmarkStart w:id="665" w:name="_Toc86324445"/>
      <w:bookmarkStart w:id="666" w:name="_Toc91846767"/>
      <w:r>
        <w:rPr>
          <w:lang w:eastAsia="sl-SI"/>
        </w:rPr>
        <w:t>Kako dodam novo objavo celotnega predpisa?</w:t>
      </w:r>
      <w:bookmarkEnd w:id="664"/>
      <w:bookmarkEnd w:id="665"/>
      <w:bookmarkEnd w:id="666"/>
    </w:p>
    <w:p w14:paraId="076E3D41" w14:textId="77777777" w:rsidR="007A6B4C" w:rsidRDefault="007A6B4C" w:rsidP="007A6B4C">
      <w:pPr>
        <w:pStyle w:val="Odstavekseznama"/>
        <w:numPr>
          <w:ilvl w:val="0"/>
          <w:numId w:val="113"/>
        </w:numPr>
        <w:rPr>
          <w:lang w:eastAsia="sl-SI"/>
        </w:rPr>
      </w:pPr>
      <w:r>
        <w:rPr>
          <w:lang w:eastAsia="sl-SI"/>
        </w:rPr>
        <w:t>Odprite stran »</w:t>
      </w:r>
      <w:r w:rsidRPr="008605DF">
        <w:rPr>
          <w:b/>
          <w:lang w:eastAsia="sl-SI"/>
        </w:rPr>
        <w:t>Vpogled v celoten predpis</w:t>
      </w:r>
      <w:r w:rsidRPr="00335654">
        <w:rPr>
          <w:lang w:eastAsia="sl-SI"/>
        </w:rPr>
        <w:t>«.</w:t>
      </w:r>
    </w:p>
    <w:p w14:paraId="2B30A76E" w14:textId="7D63EB32" w:rsidR="007A6B4C" w:rsidRDefault="007A6B4C" w:rsidP="007A6B4C">
      <w:pPr>
        <w:pStyle w:val="Odstavekseznama"/>
        <w:numPr>
          <w:ilvl w:val="0"/>
          <w:numId w:val="113"/>
        </w:numPr>
        <w:rPr>
          <w:lang w:eastAsia="sl-SI"/>
        </w:rPr>
      </w:pPr>
      <w:r>
        <w:rPr>
          <w:lang w:eastAsia="sl-SI"/>
        </w:rPr>
        <w:t>V sekciji »</w:t>
      </w:r>
      <w:r w:rsidRPr="008605DF">
        <w:rPr>
          <w:b/>
          <w:lang w:eastAsia="sl-SI"/>
        </w:rPr>
        <w:t>Objave celotnega predpisa</w:t>
      </w:r>
      <w:r w:rsidRPr="00335654">
        <w:rPr>
          <w:lang w:eastAsia="sl-SI"/>
        </w:rPr>
        <w:t>«</w:t>
      </w:r>
      <w:r>
        <w:rPr>
          <w:lang w:eastAsia="sl-SI"/>
        </w:rPr>
        <w:t xml:space="preserve"> kliknite na </w:t>
      </w:r>
      <w:r w:rsidR="00C2336A">
        <w:rPr>
          <w:lang w:eastAsia="sl-SI"/>
        </w:rPr>
        <w:t>ikon</w:t>
      </w:r>
      <w:r>
        <w:rPr>
          <w:lang w:eastAsia="sl-SI"/>
        </w:rPr>
        <w:t>o »</w:t>
      </w:r>
      <w:r w:rsidRPr="000C10F5">
        <w:rPr>
          <w:b/>
          <w:lang w:eastAsia="sl-SI"/>
        </w:rPr>
        <w:t>plus</w:t>
      </w:r>
      <w:r w:rsidRPr="00335654">
        <w:rPr>
          <w:lang w:eastAsia="sl-SI"/>
        </w:rPr>
        <w:t>«.</w:t>
      </w:r>
    </w:p>
    <w:p w14:paraId="0493DF03" w14:textId="77777777" w:rsidR="007A6B4C" w:rsidRDefault="007A6B4C" w:rsidP="007A6B4C">
      <w:pPr>
        <w:pStyle w:val="Odstavekseznama"/>
        <w:numPr>
          <w:ilvl w:val="0"/>
          <w:numId w:val="113"/>
        </w:numPr>
        <w:rPr>
          <w:lang w:eastAsia="sl-SI"/>
        </w:rPr>
      </w:pPr>
      <w:r>
        <w:rPr>
          <w:lang w:eastAsia="sl-SI"/>
        </w:rPr>
        <w:t>Preusmerjeni boste na čarovnik za vpis.</w:t>
      </w:r>
    </w:p>
    <w:p w14:paraId="37DF2479" w14:textId="77777777" w:rsidR="007A6B4C" w:rsidRDefault="007A6B4C" w:rsidP="007A6B4C">
      <w:pPr>
        <w:pStyle w:val="Odstavekseznama"/>
        <w:numPr>
          <w:ilvl w:val="0"/>
          <w:numId w:val="113"/>
        </w:numPr>
        <w:rPr>
          <w:lang w:eastAsia="sl-SI"/>
        </w:rPr>
      </w:pPr>
      <w:r>
        <w:rPr>
          <w:lang w:eastAsia="sl-SI"/>
        </w:rPr>
        <w:t>Vpišite obvezne podatke.</w:t>
      </w:r>
    </w:p>
    <w:p w14:paraId="0686FA25" w14:textId="77777777" w:rsidR="007A6B4C" w:rsidRDefault="007A6B4C" w:rsidP="007A6B4C">
      <w:pPr>
        <w:pStyle w:val="Odstavekseznama"/>
        <w:numPr>
          <w:ilvl w:val="0"/>
          <w:numId w:val="113"/>
        </w:numPr>
      </w:pPr>
      <w:r w:rsidRPr="000B7CAF">
        <w:t xml:space="preserve">Kliknite na gumb </w:t>
      </w:r>
      <w:r>
        <w:t>»</w:t>
      </w:r>
      <w:r w:rsidRPr="000B7CAF">
        <w:rPr>
          <w:b/>
        </w:rPr>
        <w:t>Potrdi</w:t>
      </w:r>
      <w:r w:rsidRPr="00335654">
        <w:t>«</w:t>
      </w:r>
      <w:r w:rsidRPr="000B7CAF">
        <w:t xml:space="preserve"> </w:t>
      </w:r>
      <w:r>
        <w:t>oz.</w:t>
      </w:r>
      <w:r w:rsidRPr="000B7CAF">
        <w:t xml:space="preserve"> </w:t>
      </w:r>
      <w:r>
        <w:t>»</w:t>
      </w:r>
      <w:r w:rsidRPr="000B7CAF">
        <w:rPr>
          <w:b/>
        </w:rPr>
        <w:t>Prekliči</w:t>
      </w:r>
      <w:r w:rsidRPr="00335654">
        <w:t>«,</w:t>
      </w:r>
      <w:r w:rsidRPr="000B7CAF">
        <w:t xml:space="preserve"> če želite prekiniti akcijo.</w:t>
      </w:r>
    </w:p>
    <w:p w14:paraId="03371C29" w14:textId="77777777" w:rsidR="007A6B4C" w:rsidRDefault="007A6B4C" w:rsidP="007A6B4C">
      <w:pPr>
        <w:pStyle w:val="Odstavekseznama"/>
        <w:numPr>
          <w:ilvl w:val="0"/>
          <w:numId w:val="113"/>
        </w:numPr>
      </w:pPr>
      <w:r>
        <w:t>Nova objava bo prikazana na seznamu objav.</w:t>
      </w:r>
    </w:p>
    <w:p w14:paraId="744005A4" w14:textId="77777777" w:rsidR="007A6B4C" w:rsidRDefault="007A6B4C" w:rsidP="007A6B4C">
      <w:pPr>
        <w:pStyle w:val="Naslov5"/>
        <w:rPr>
          <w:lang w:eastAsia="sl-SI"/>
        </w:rPr>
      </w:pPr>
      <w:bookmarkStart w:id="667" w:name="_Toc86324446"/>
      <w:bookmarkStart w:id="668" w:name="_Toc91846768"/>
      <w:r>
        <w:rPr>
          <w:lang w:eastAsia="sl-SI"/>
        </w:rPr>
        <w:t>Kje lahko dodam objavo odloka v uradnem glasilu?</w:t>
      </w:r>
      <w:bookmarkEnd w:id="667"/>
      <w:bookmarkEnd w:id="668"/>
    </w:p>
    <w:p w14:paraId="57255FFC" w14:textId="77777777" w:rsidR="007A6B4C" w:rsidRPr="008E7C28" w:rsidRDefault="007A6B4C" w:rsidP="007A6B4C">
      <w:pPr>
        <w:rPr>
          <w:lang w:eastAsia="sl-SI"/>
        </w:rPr>
      </w:pPr>
      <w:r>
        <w:rPr>
          <w:lang w:eastAsia="sl-SI"/>
        </w:rPr>
        <w:t>Dodatno objavo v uradnem glasilu lahko dodate, kot novo objavo delnega predpisa.</w:t>
      </w:r>
    </w:p>
    <w:p w14:paraId="4FE03D9B" w14:textId="77777777" w:rsidR="007A6B4C" w:rsidRDefault="007A6B4C" w:rsidP="007A6B4C">
      <w:pPr>
        <w:pStyle w:val="Naslov5"/>
        <w:rPr>
          <w:lang w:eastAsia="sl-SI"/>
        </w:rPr>
      </w:pPr>
      <w:bookmarkStart w:id="669" w:name="_Ref86308375"/>
      <w:bookmarkStart w:id="670" w:name="_Toc86324447"/>
      <w:bookmarkStart w:id="671" w:name="_Toc91846769"/>
      <w:r>
        <w:rPr>
          <w:lang w:eastAsia="sl-SI"/>
        </w:rPr>
        <w:t xml:space="preserve">Kako </w:t>
      </w:r>
      <w:r w:rsidRPr="00564B9B">
        <w:t>dodam</w:t>
      </w:r>
      <w:r>
        <w:rPr>
          <w:lang w:eastAsia="sl-SI"/>
        </w:rPr>
        <w:t xml:space="preserve"> novo objavo delnega predpisa?</w:t>
      </w:r>
      <w:bookmarkEnd w:id="669"/>
      <w:bookmarkEnd w:id="670"/>
      <w:bookmarkEnd w:id="671"/>
    </w:p>
    <w:p w14:paraId="68A85533" w14:textId="77777777" w:rsidR="007A6B4C" w:rsidRDefault="007A6B4C" w:rsidP="007A6B4C">
      <w:pPr>
        <w:pStyle w:val="Odstavekseznama"/>
        <w:numPr>
          <w:ilvl w:val="0"/>
          <w:numId w:val="116"/>
        </w:numPr>
        <w:rPr>
          <w:lang w:eastAsia="sl-SI"/>
        </w:rPr>
      </w:pPr>
      <w:r>
        <w:rPr>
          <w:lang w:eastAsia="sl-SI"/>
        </w:rPr>
        <w:t>Odprite stran »</w:t>
      </w:r>
      <w:r w:rsidRPr="00280DE2">
        <w:rPr>
          <w:b/>
          <w:lang w:eastAsia="sl-SI"/>
        </w:rPr>
        <w:t xml:space="preserve">Vpogled v </w:t>
      </w:r>
      <w:r>
        <w:rPr>
          <w:b/>
          <w:lang w:eastAsia="sl-SI"/>
        </w:rPr>
        <w:t>delni</w:t>
      </w:r>
      <w:r w:rsidRPr="00280DE2">
        <w:rPr>
          <w:b/>
          <w:lang w:eastAsia="sl-SI"/>
        </w:rPr>
        <w:t xml:space="preserve"> predpis</w:t>
      </w:r>
      <w:r w:rsidRPr="00335654">
        <w:rPr>
          <w:lang w:eastAsia="sl-SI"/>
        </w:rPr>
        <w:t>«.</w:t>
      </w:r>
    </w:p>
    <w:p w14:paraId="1CD962F7" w14:textId="0661B149" w:rsidR="007A6B4C" w:rsidRDefault="007A6B4C" w:rsidP="007A6B4C">
      <w:pPr>
        <w:pStyle w:val="Odstavekseznama"/>
        <w:numPr>
          <w:ilvl w:val="0"/>
          <w:numId w:val="116"/>
        </w:numPr>
        <w:rPr>
          <w:lang w:eastAsia="sl-SI"/>
        </w:rPr>
      </w:pPr>
      <w:r>
        <w:rPr>
          <w:lang w:eastAsia="sl-SI"/>
        </w:rPr>
        <w:t>V sekciji »</w:t>
      </w:r>
      <w:r w:rsidRPr="00280DE2">
        <w:rPr>
          <w:b/>
          <w:lang w:eastAsia="sl-SI"/>
        </w:rPr>
        <w:t xml:space="preserve">Objave </w:t>
      </w:r>
      <w:r>
        <w:rPr>
          <w:b/>
          <w:lang w:eastAsia="sl-SI"/>
        </w:rPr>
        <w:t>delnega</w:t>
      </w:r>
      <w:r w:rsidRPr="00280DE2">
        <w:rPr>
          <w:b/>
          <w:lang w:eastAsia="sl-SI"/>
        </w:rPr>
        <w:t xml:space="preserve"> predpisa</w:t>
      </w:r>
      <w:r w:rsidRPr="00335654">
        <w:rPr>
          <w:lang w:eastAsia="sl-SI"/>
        </w:rPr>
        <w:t>«</w:t>
      </w:r>
      <w:r>
        <w:rPr>
          <w:lang w:eastAsia="sl-SI"/>
        </w:rPr>
        <w:t xml:space="preserve"> kliknite na </w:t>
      </w:r>
      <w:r w:rsidR="00C2336A">
        <w:rPr>
          <w:lang w:eastAsia="sl-SI"/>
        </w:rPr>
        <w:t>ikon</w:t>
      </w:r>
      <w:r>
        <w:rPr>
          <w:lang w:eastAsia="sl-SI"/>
        </w:rPr>
        <w:t>o »</w:t>
      </w:r>
      <w:r w:rsidRPr="00280DE2">
        <w:rPr>
          <w:b/>
          <w:lang w:eastAsia="sl-SI"/>
        </w:rPr>
        <w:t>plus</w:t>
      </w:r>
      <w:r w:rsidRPr="00335654">
        <w:rPr>
          <w:lang w:eastAsia="sl-SI"/>
        </w:rPr>
        <w:t>«.</w:t>
      </w:r>
    </w:p>
    <w:p w14:paraId="5AB6649D" w14:textId="77777777" w:rsidR="007A6B4C" w:rsidRDefault="007A6B4C" w:rsidP="007A6B4C">
      <w:pPr>
        <w:pStyle w:val="Odstavekseznama"/>
        <w:numPr>
          <w:ilvl w:val="0"/>
          <w:numId w:val="116"/>
        </w:numPr>
        <w:rPr>
          <w:lang w:eastAsia="sl-SI"/>
        </w:rPr>
      </w:pPr>
      <w:r>
        <w:rPr>
          <w:lang w:eastAsia="sl-SI"/>
        </w:rPr>
        <w:t>Preusmerjeni boste na čarovnik za vpis.</w:t>
      </w:r>
    </w:p>
    <w:p w14:paraId="223EAE6F" w14:textId="77777777" w:rsidR="007A6B4C" w:rsidRDefault="007A6B4C" w:rsidP="007A6B4C">
      <w:pPr>
        <w:pStyle w:val="Odstavekseznama"/>
        <w:numPr>
          <w:ilvl w:val="0"/>
          <w:numId w:val="116"/>
        </w:numPr>
        <w:rPr>
          <w:lang w:eastAsia="sl-SI"/>
        </w:rPr>
      </w:pPr>
      <w:r>
        <w:rPr>
          <w:lang w:eastAsia="sl-SI"/>
        </w:rPr>
        <w:t>Vpišite obvezne podatke.</w:t>
      </w:r>
    </w:p>
    <w:p w14:paraId="59B6922B" w14:textId="77777777" w:rsidR="007A6B4C" w:rsidRDefault="007A6B4C" w:rsidP="007A6B4C">
      <w:pPr>
        <w:pStyle w:val="Odstavekseznama"/>
        <w:numPr>
          <w:ilvl w:val="0"/>
          <w:numId w:val="116"/>
        </w:numPr>
      </w:pPr>
      <w:r w:rsidRPr="000B7CAF">
        <w:t xml:space="preserve">Kliknite na gumb </w:t>
      </w:r>
      <w:r>
        <w:t>»</w:t>
      </w:r>
      <w:r w:rsidRPr="00280DE2">
        <w:rPr>
          <w:b/>
        </w:rPr>
        <w:t>Potrdi</w:t>
      </w:r>
      <w:r w:rsidRPr="00335654">
        <w:t>«</w:t>
      </w:r>
      <w:r w:rsidRPr="000B7CAF">
        <w:t xml:space="preserve"> </w:t>
      </w:r>
      <w:r>
        <w:t>oz.</w:t>
      </w:r>
      <w:r w:rsidRPr="000B7CAF">
        <w:t xml:space="preserve"> </w:t>
      </w:r>
      <w:r>
        <w:t>»</w:t>
      </w:r>
      <w:r w:rsidRPr="00280DE2">
        <w:rPr>
          <w:b/>
        </w:rPr>
        <w:t>Prekliči</w:t>
      </w:r>
      <w:r w:rsidRPr="00335654">
        <w:t>«,</w:t>
      </w:r>
      <w:r w:rsidRPr="000B7CAF">
        <w:t xml:space="preserve"> če želite prekiniti akcijo.</w:t>
      </w:r>
    </w:p>
    <w:p w14:paraId="4C125E27" w14:textId="77777777" w:rsidR="007A6B4C" w:rsidRDefault="007A6B4C" w:rsidP="007A6B4C">
      <w:pPr>
        <w:pStyle w:val="Odstavekseznama"/>
        <w:numPr>
          <w:ilvl w:val="0"/>
          <w:numId w:val="116"/>
        </w:numPr>
      </w:pPr>
      <w:r>
        <w:t>Nova objava bo prikazana na seznamu objav.</w:t>
      </w:r>
    </w:p>
    <w:p w14:paraId="77B2D289" w14:textId="77777777" w:rsidR="007A6B4C" w:rsidRDefault="007A6B4C" w:rsidP="007A6B4C">
      <w:pPr>
        <w:pStyle w:val="Odstavekseznama"/>
        <w:ind w:left="360"/>
        <w:rPr>
          <w:rStyle w:val="Poudarek"/>
        </w:rPr>
      </w:pPr>
    </w:p>
    <w:p w14:paraId="2243BFD7" w14:textId="77777777" w:rsidR="007A6B4C" w:rsidRPr="008E7C28" w:rsidRDefault="007A6B4C" w:rsidP="007A6B4C">
      <w:pPr>
        <w:pStyle w:val="Odstavekseznama"/>
        <w:ind w:left="0"/>
      </w:pPr>
      <w:r w:rsidRPr="008605DF">
        <w:rPr>
          <w:rStyle w:val="Poudarek"/>
        </w:rPr>
        <w:lastRenderedPageBreak/>
        <w:t>Pozor!</w:t>
      </w:r>
      <w:r>
        <w:t xml:space="preserve"> Pomen polja objava je del citata: če izberete »da«, bo objava vključena v sekciji »Objave celotnega predpisa« in v kumulativnem </w:t>
      </w:r>
      <w:proofErr w:type="spellStart"/>
      <w:r>
        <w:t>pdf</w:t>
      </w:r>
      <w:proofErr w:type="spellEnd"/>
      <w:r>
        <w:t xml:space="preserve">-ju; če izberete »ne«, ne bo (npr. če imate objavo čistopisa ali popravka s tem poljem lahko uredite, kaj naj bo prikazano v okviru citata in </w:t>
      </w:r>
      <w:proofErr w:type="spellStart"/>
      <w:r>
        <w:t>pdf</w:t>
      </w:r>
      <w:proofErr w:type="spellEnd"/>
      <w:r>
        <w:t>-ja).</w:t>
      </w:r>
    </w:p>
    <w:p w14:paraId="2909DA96" w14:textId="139930E2" w:rsidR="007A6B4C" w:rsidRDefault="007A6B4C" w:rsidP="007A6B4C">
      <w:pPr>
        <w:pStyle w:val="Naslov2"/>
      </w:pPr>
      <w:r>
        <w:t>Enote</w:t>
      </w:r>
    </w:p>
    <w:p w14:paraId="7A136D60" w14:textId="26173B6A" w:rsidR="007A6B4C" w:rsidRDefault="007A6B4C" w:rsidP="007A6B4C">
      <w:r>
        <w:t xml:space="preserve">Do enot lahko dostopate s klikom na </w:t>
      </w:r>
      <w:r w:rsidR="00C2336A">
        <w:t>ikon</w:t>
      </w:r>
      <w:r>
        <w:t>o »</w:t>
      </w:r>
      <w:r>
        <w:rPr>
          <w:b/>
        </w:rPr>
        <w:t>Enote</w:t>
      </w:r>
      <w:r w:rsidRPr="00335654">
        <w:t>«</w:t>
      </w:r>
      <w:r>
        <w:rPr>
          <w:b/>
        </w:rPr>
        <w:t xml:space="preserve"> </w:t>
      </w:r>
      <w:r>
        <w:t>v »</w:t>
      </w:r>
      <w:r w:rsidRPr="009F65A9">
        <w:rPr>
          <w:b/>
        </w:rPr>
        <w:t>Levem meniju</w:t>
      </w:r>
      <w:r w:rsidRPr="00335654">
        <w:t>«</w:t>
      </w:r>
      <w:r>
        <w:t xml:space="preserve">. Aplikacija vas bo preusmerila na iskalnik enot aplikacije </w:t>
      </w:r>
      <w:proofErr w:type="spellStart"/>
      <w:r>
        <w:t>eRNPD</w:t>
      </w:r>
      <w:proofErr w:type="spellEnd"/>
      <w:r>
        <w:t>.</w:t>
      </w:r>
    </w:p>
    <w:p w14:paraId="5658079D" w14:textId="3E6CDFD7" w:rsidR="007A6B4C" w:rsidRDefault="007A6B4C" w:rsidP="007A6B4C">
      <w:r w:rsidRPr="007A6B4C">
        <w:rPr>
          <w:noProof/>
        </w:rPr>
        <w:drawing>
          <wp:inline distT="0" distB="0" distL="0" distR="0" wp14:anchorId="71D4128B" wp14:editId="6FD85DB9">
            <wp:extent cx="1009791" cy="80973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009791" cy="809738"/>
                    </a:xfrm>
                    <a:prstGeom prst="rect">
                      <a:avLst/>
                    </a:prstGeom>
                  </pic:spPr>
                </pic:pic>
              </a:graphicData>
            </a:graphic>
          </wp:inline>
        </w:drawing>
      </w:r>
    </w:p>
    <w:p w14:paraId="0A29091A" w14:textId="49C66375" w:rsidR="007A6B4C" w:rsidRDefault="007A6B4C" w:rsidP="007A6B4C">
      <w:r w:rsidRPr="00710052">
        <w:rPr>
          <w:rStyle w:val="Poudarek"/>
        </w:rPr>
        <w:t>Pozor!</w:t>
      </w:r>
      <w:r>
        <w:rPr>
          <w:rStyle w:val="Poudarek"/>
        </w:rPr>
        <w:t xml:space="preserve"> </w:t>
      </w:r>
      <w:r w:rsidRPr="00710052">
        <w:t>Pre</w:t>
      </w:r>
      <w:r>
        <w:t xml:space="preserve">usmerjeni boste v modul </w:t>
      </w:r>
      <w:proofErr w:type="spellStart"/>
      <w:r>
        <w:t>eRNPD</w:t>
      </w:r>
      <w:proofErr w:type="spellEnd"/>
      <w:r>
        <w:t xml:space="preserve">. Ker gre za drugi modul, se bo levi meni spremenil. Če želite priti nazaj v </w:t>
      </w:r>
      <w:proofErr w:type="spellStart"/>
      <w:r>
        <w:t>eVOD</w:t>
      </w:r>
      <w:proofErr w:type="spellEnd"/>
      <w:r>
        <w:t xml:space="preserve">, kliknite na </w:t>
      </w:r>
      <w:r w:rsidR="00C2336A">
        <w:t>ikon</w:t>
      </w:r>
      <w:r>
        <w:t xml:space="preserve">o »Domov« nato izberite </w:t>
      </w:r>
      <w:proofErr w:type="spellStart"/>
      <w:r>
        <w:t>eVOD</w:t>
      </w:r>
      <w:proofErr w:type="spellEnd"/>
      <w:r>
        <w:t>.</w:t>
      </w:r>
    </w:p>
    <w:p w14:paraId="57F6B448" w14:textId="77777777" w:rsidR="00E541DB" w:rsidRDefault="00E541DB" w:rsidP="00E541DB">
      <w:pPr>
        <w:pStyle w:val="Naslov3"/>
        <w:rPr>
          <w:lang w:eastAsia="sl-SI"/>
        </w:rPr>
      </w:pPr>
      <w:bookmarkStart w:id="672" w:name="_Toc86324070"/>
      <w:bookmarkStart w:id="673" w:name="_Toc89335325"/>
      <w:r>
        <w:rPr>
          <w:lang w:eastAsia="sl-SI"/>
        </w:rPr>
        <w:t>Iskalnik enot kulturne dediščine</w:t>
      </w:r>
      <w:bookmarkEnd w:id="672"/>
      <w:bookmarkEnd w:id="673"/>
    </w:p>
    <w:p w14:paraId="2E6F047A" w14:textId="77777777" w:rsidR="00E541DB" w:rsidRDefault="00E541DB" w:rsidP="00E541DB">
      <w:pPr>
        <w:rPr>
          <w:lang w:eastAsia="sl-SI"/>
        </w:rPr>
      </w:pPr>
      <w:r>
        <w:rPr>
          <w:lang w:eastAsia="sl-SI"/>
        </w:rPr>
        <w:t xml:space="preserve">Stran je namenjena iskanju in prikazovanju seznama enot kulturne dediščine. </w:t>
      </w:r>
    </w:p>
    <w:p w14:paraId="740B7962" w14:textId="77777777" w:rsidR="00E541DB" w:rsidRDefault="00E541DB" w:rsidP="00E541DB">
      <w:pPr>
        <w:rPr>
          <w:lang w:eastAsia="sl-SI"/>
        </w:rPr>
      </w:pPr>
      <w:r>
        <w:rPr>
          <w:lang w:eastAsia="sl-SI"/>
        </w:rPr>
        <w:t xml:space="preserve">V tabeli je prikazano le nekaj osnovnih podatkov o enoti; če uporabnik klikne na posamezno enoto, ga bo aplikacija preusmerila na stran za vpogled v enoto, na kateri so prikazani vsi podatki, ki so v registru. </w:t>
      </w:r>
    </w:p>
    <w:p w14:paraId="773CA639" w14:textId="365CAFBB" w:rsidR="00E541DB" w:rsidRDefault="00E541DB" w:rsidP="00E541DB">
      <w:pPr>
        <w:rPr>
          <w:lang w:eastAsia="sl-SI"/>
        </w:rPr>
      </w:pPr>
      <w:r>
        <w:rPr>
          <w:lang w:eastAsia="sl-SI"/>
        </w:rPr>
        <w:t xml:space="preserve">Za </w:t>
      </w:r>
      <w:r w:rsidR="00C2336A">
        <w:rPr>
          <w:lang w:eastAsia="sl-SI"/>
        </w:rPr>
        <w:t>ikon</w:t>
      </w:r>
      <w:r>
        <w:rPr>
          <w:lang w:eastAsia="sl-SI"/>
        </w:rPr>
        <w:t>o »</w:t>
      </w:r>
      <w:r w:rsidRPr="00BD5F94">
        <w:rPr>
          <w:b/>
          <w:lang w:eastAsia="sl-SI"/>
        </w:rPr>
        <w:t>tri pikice</w:t>
      </w:r>
      <w:r w:rsidRPr="00971D3E">
        <w:rPr>
          <w:lang w:eastAsia="sl-SI"/>
        </w:rPr>
        <w:t>«</w:t>
      </w:r>
      <w:r>
        <w:rPr>
          <w:lang w:eastAsia="sl-SI"/>
        </w:rPr>
        <w:t xml:space="preserve"> je na voljo bližnjica – odpre se meni, v katerem so nekatere akcije za delo z enoto.</w:t>
      </w:r>
    </w:p>
    <w:p w14:paraId="6CC1E233" w14:textId="77777777" w:rsidR="00E541DB" w:rsidRDefault="00E541DB" w:rsidP="00E541DB">
      <w:pPr>
        <w:keepNext/>
      </w:pPr>
      <w:r w:rsidRPr="006256F9">
        <w:rPr>
          <w:noProof/>
          <w:lang w:eastAsia="sl-SI"/>
        </w:rPr>
        <w:drawing>
          <wp:inline distT="0" distB="0" distL="0" distR="0" wp14:anchorId="18C600EC" wp14:editId="7F1E1BB2">
            <wp:extent cx="5760720" cy="1299292"/>
            <wp:effectExtent l="0" t="0" r="0" b="0"/>
            <wp:docPr id="25" name="Picture 25" descr="Rezultati iskaln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760720" cy="1299292"/>
                    </a:xfrm>
                    <a:prstGeom prst="rect">
                      <a:avLst/>
                    </a:prstGeom>
                  </pic:spPr>
                </pic:pic>
              </a:graphicData>
            </a:graphic>
          </wp:inline>
        </w:drawing>
      </w:r>
    </w:p>
    <w:p w14:paraId="650FA45A" w14:textId="77777777" w:rsidR="00E541DB" w:rsidRDefault="00E541DB" w:rsidP="00E541DB">
      <w:pPr>
        <w:rPr>
          <w:lang w:eastAsia="sl-SI"/>
        </w:rPr>
      </w:pPr>
      <w:r>
        <w:rPr>
          <w:lang w:eastAsia="sl-SI"/>
        </w:rPr>
        <w:t>Seznam se lahko ureja – v glavi tabele je navedeno po katerih poljih. Prikazano je tudi število vseh zadetkov; daljši seznam je prikazan na več straneh; pod tabelo je prikazano število strani, ki se tudi uporablja za navigacijo.</w:t>
      </w:r>
    </w:p>
    <w:p w14:paraId="24210B35" w14:textId="77777777" w:rsidR="00E541DB" w:rsidRPr="00106DE7" w:rsidRDefault="00E541DB" w:rsidP="00E541DB">
      <w:r w:rsidRPr="00C17C07">
        <w:rPr>
          <w:rStyle w:val="Poudarek"/>
        </w:rPr>
        <w:t>Pozor!</w:t>
      </w:r>
      <w:r>
        <w:t xml:space="preserve"> Na število zadetkov vpliva tudi uporaba filtrov za omejitev iskanja.</w:t>
      </w:r>
    </w:p>
    <w:p w14:paraId="22B7A30F" w14:textId="77777777" w:rsidR="00E541DB" w:rsidRDefault="00E541DB" w:rsidP="00E541DB">
      <w:pPr>
        <w:pStyle w:val="Naslov4"/>
        <w:rPr>
          <w:lang w:eastAsia="sl-SI"/>
        </w:rPr>
      </w:pPr>
      <w:bookmarkStart w:id="674" w:name="_Toc86324071"/>
      <w:bookmarkStart w:id="675" w:name="_Toc89335326"/>
      <w:r w:rsidRPr="002331FF">
        <w:rPr>
          <w:lang w:eastAsia="sl-SI"/>
        </w:rPr>
        <w:t>Omejitev rezultatov iskanja s filtri</w:t>
      </w:r>
      <w:bookmarkEnd w:id="674"/>
      <w:bookmarkEnd w:id="675"/>
      <w:r w:rsidRPr="002331FF">
        <w:rPr>
          <w:lang w:eastAsia="sl-SI"/>
        </w:rPr>
        <w:t xml:space="preserve"> </w:t>
      </w:r>
    </w:p>
    <w:p w14:paraId="79F72FC4" w14:textId="77777777" w:rsidR="00E541DB" w:rsidRDefault="00E541DB" w:rsidP="00E541DB">
      <w:pPr>
        <w:rPr>
          <w:lang w:eastAsia="sl-SI"/>
        </w:rPr>
      </w:pPr>
      <w:r>
        <w:rPr>
          <w:lang w:eastAsia="sl-SI"/>
        </w:rPr>
        <w:t>Uporabnik lahko omeji seznam z uporabo dodatnih filtrov:</w:t>
      </w:r>
    </w:p>
    <w:p w14:paraId="1AF070AF" w14:textId="77777777" w:rsidR="00E541DB" w:rsidRDefault="00E541DB" w:rsidP="00276F30">
      <w:pPr>
        <w:pStyle w:val="Odstavekseznama"/>
        <w:numPr>
          <w:ilvl w:val="0"/>
          <w:numId w:val="184"/>
        </w:numPr>
        <w:rPr>
          <w:lang w:eastAsia="sl-SI"/>
        </w:rPr>
      </w:pPr>
      <w:r>
        <w:rPr>
          <w:lang w:eastAsia="sl-SI"/>
        </w:rPr>
        <w:t>iskanje po EID ali nazivu enote;</w:t>
      </w:r>
    </w:p>
    <w:p w14:paraId="151FB46E" w14:textId="77777777" w:rsidR="00E541DB" w:rsidRDefault="00E541DB" w:rsidP="00276F30">
      <w:pPr>
        <w:pStyle w:val="Odstavekseznama"/>
        <w:numPr>
          <w:ilvl w:val="0"/>
          <w:numId w:val="184"/>
        </w:numPr>
        <w:rPr>
          <w:lang w:eastAsia="sl-SI"/>
        </w:rPr>
      </w:pPr>
      <w:r>
        <w:rPr>
          <w:lang w:eastAsia="sl-SI"/>
        </w:rPr>
        <w:t>izbira občine, ki ji enota pripada;</w:t>
      </w:r>
    </w:p>
    <w:p w14:paraId="7C59A50B" w14:textId="77777777" w:rsidR="00E541DB" w:rsidRDefault="00E541DB" w:rsidP="00276F30">
      <w:pPr>
        <w:pStyle w:val="Odstavekseznama"/>
        <w:numPr>
          <w:ilvl w:val="0"/>
          <w:numId w:val="184"/>
        </w:numPr>
        <w:rPr>
          <w:lang w:eastAsia="sl-SI"/>
        </w:rPr>
      </w:pPr>
      <w:r>
        <w:rPr>
          <w:lang w:eastAsia="sl-SI"/>
        </w:rPr>
        <w:t>izbira organizacijske enote ZVKD, ki je pristojna;</w:t>
      </w:r>
    </w:p>
    <w:p w14:paraId="161D82F8" w14:textId="77777777" w:rsidR="00E541DB" w:rsidRDefault="00E541DB" w:rsidP="00276F30">
      <w:pPr>
        <w:pStyle w:val="Odstavekseznama"/>
        <w:numPr>
          <w:ilvl w:val="0"/>
          <w:numId w:val="184"/>
        </w:numPr>
        <w:rPr>
          <w:lang w:eastAsia="sl-SI"/>
        </w:rPr>
      </w:pPr>
      <w:r>
        <w:rPr>
          <w:lang w:eastAsia="sl-SI"/>
        </w:rPr>
        <w:t>izbira ene ali več zvrsti.</w:t>
      </w:r>
    </w:p>
    <w:p w14:paraId="05363432" w14:textId="77777777" w:rsidR="00E541DB" w:rsidRDefault="00E541DB" w:rsidP="00E541DB">
      <w:pPr>
        <w:pStyle w:val="Odstavekseznama"/>
        <w:rPr>
          <w:lang w:eastAsia="sl-SI"/>
        </w:rPr>
      </w:pPr>
    </w:p>
    <w:p w14:paraId="0B7D1C50" w14:textId="77777777" w:rsidR="00E541DB" w:rsidRPr="006256F9" w:rsidRDefault="00E541DB" w:rsidP="00E541DB">
      <w:pPr>
        <w:pStyle w:val="Odstavekseznama"/>
        <w:ind w:left="0"/>
        <w:rPr>
          <w:lang w:eastAsia="sl-SI"/>
        </w:rPr>
      </w:pPr>
      <w:r w:rsidRPr="00C17C07">
        <w:rPr>
          <w:rStyle w:val="Poudarek"/>
        </w:rPr>
        <w:t>Pozor!</w:t>
      </w:r>
      <w:r>
        <w:rPr>
          <w:lang w:eastAsia="sl-SI"/>
        </w:rPr>
        <w:t xml:space="preserve"> Pri sočasni uporabi filtrov iz različnih skupin (npr. po občini in po zvrsti) velja, da bodo prikazane le enote, ki izpolnjujejo vse pogoje. </w:t>
      </w:r>
    </w:p>
    <w:p w14:paraId="59B3DABD" w14:textId="77777777" w:rsidR="00E541DB" w:rsidRDefault="00E541DB" w:rsidP="00E541DB">
      <w:pPr>
        <w:rPr>
          <w:caps/>
          <w:color w:val="243255" w:themeColor="accent1" w:themeShade="7F"/>
          <w:spacing w:val="15"/>
          <w:lang w:eastAsia="sl-SI"/>
        </w:rPr>
      </w:pPr>
      <w:bookmarkStart w:id="676" w:name="_Toc84507677"/>
      <w:r>
        <w:rPr>
          <w:lang w:eastAsia="sl-SI"/>
        </w:rPr>
        <w:br w:type="page"/>
      </w:r>
    </w:p>
    <w:p w14:paraId="63DB6EE8" w14:textId="77777777" w:rsidR="00E541DB" w:rsidRDefault="00E541DB" w:rsidP="00E541DB">
      <w:pPr>
        <w:pStyle w:val="Naslov3"/>
        <w:rPr>
          <w:lang w:eastAsia="sl-SI"/>
        </w:rPr>
      </w:pPr>
      <w:bookmarkStart w:id="677" w:name="_Ref85633531"/>
      <w:bookmarkStart w:id="678" w:name="_Toc86324072"/>
      <w:bookmarkStart w:id="679" w:name="_Toc89335327"/>
      <w:bookmarkEnd w:id="676"/>
      <w:r>
        <w:rPr>
          <w:lang w:eastAsia="sl-SI"/>
        </w:rPr>
        <w:lastRenderedPageBreak/>
        <w:t>Vpogled v osnovne podatke enote kulturne dediščine</w:t>
      </w:r>
      <w:bookmarkEnd w:id="677"/>
      <w:bookmarkEnd w:id="678"/>
      <w:bookmarkEnd w:id="679"/>
    </w:p>
    <w:p w14:paraId="743AA9D9" w14:textId="77777777" w:rsidR="00E541DB" w:rsidRDefault="00E541DB" w:rsidP="00E541DB">
      <w:pPr>
        <w:rPr>
          <w:lang w:eastAsia="sl-SI"/>
        </w:rPr>
      </w:pPr>
      <w:r>
        <w:rPr>
          <w:lang w:eastAsia="sl-SI"/>
        </w:rPr>
        <w:t xml:space="preserve">Stran je namenjena pregledu vseh podatkov o enoti, ki se hranijo v </w:t>
      </w:r>
      <w:proofErr w:type="spellStart"/>
      <w:r>
        <w:rPr>
          <w:lang w:eastAsia="sl-SI"/>
        </w:rPr>
        <w:t>eRNPD</w:t>
      </w:r>
      <w:proofErr w:type="spellEnd"/>
      <w:r>
        <w:rPr>
          <w:lang w:eastAsia="sl-SI"/>
        </w:rPr>
        <w:t xml:space="preserve">. </w:t>
      </w:r>
    </w:p>
    <w:p w14:paraId="0992D56F" w14:textId="77777777" w:rsidR="00E541DB" w:rsidRDefault="00E541DB" w:rsidP="00E541DB">
      <w:pPr>
        <w:keepNext/>
      </w:pPr>
      <w:r>
        <w:rPr>
          <w:noProof/>
          <w:lang w:eastAsia="sl-SI"/>
        </w:rPr>
        <w:drawing>
          <wp:inline distT="0" distB="0" distL="0" distR="0" wp14:anchorId="4119842F" wp14:editId="0AF0D71E">
            <wp:extent cx="5760720" cy="2666519"/>
            <wp:effectExtent l="0" t="0" r="0" b="635"/>
            <wp:docPr id="23" name="Picture 23" descr="Vpogled v osnovne podatke e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21-10-13 15_28_57-Adobe XD.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760720" cy="2666519"/>
                    </a:xfrm>
                    <a:prstGeom prst="rect">
                      <a:avLst/>
                    </a:prstGeom>
                  </pic:spPr>
                </pic:pic>
              </a:graphicData>
            </a:graphic>
          </wp:inline>
        </w:drawing>
      </w:r>
    </w:p>
    <w:p w14:paraId="6112B081" w14:textId="77777777" w:rsidR="00E541DB" w:rsidRDefault="00E541DB" w:rsidP="00E541DB">
      <w:pPr>
        <w:rPr>
          <w:lang w:eastAsia="sl-SI"/>
        </w:rPr>
      </w:pPr>
      <w:r>
        <w:rPr>
          <w:lang w:eastAsia="sl-SI"/>
        </w:rPr>
        <w:t>Legenda:</w:t>
      </w:r>
    </w:p>
    <w:p w14:paraId="250A3303" w14:textId="77777777" w:rsidR="00E541DB" w:rsidRDefault="00E541DB" w:rsidP="00276F30">
      <w:pPr>
        <w:pStyle w:val="Odstavekseznama"/>
        <w:numPr>
          <w:ilvl w:val="0"/>
          <w:numId w:val="188"/>
        </w:numPr>
        <w:rPr>
          <w:lang w:eastAsia="sl-SI"/>
        </w:rPr>
      </w:pPr>
      <w:r>
        <w:rPr>
          <w:lang w:eastAsia="sl-SI"/>
        </w:rPr>
        <w:t>poudarjena vsebina o enoti in</w:t>
      </w:r>
    </w:p>
    <w:p w14:paraId="1353AE05" w14:textId="77777777" w:rsidR="00E541DB" w:rsidRDefault="00E541DB" w:rsidP="00276F30">
      <w:pPr>
        <w:pStyle w:val="Odstavekseznama"/>
        <w:numPr>
          <w:ilvl w:val="0"/>
          <w:numId w:val="188"/>
        </w:numPr>
        <w:rPr>
          <w:lang w:eastAsia="sl-SI"/>
        </w:rPr>
      </w:pPr>
      <w:r>
        <w:rPr>
          <w:lang w:eastAsia="sl-SI"/>
        </w:rPr>
        <w:t>glavna vsebina razdeljena na več zavihkov.</w:t>
      </w:r>
    </w:p>
    <w:p w14:paraId="0C47A493" w14:textId="77777777" w:rsidR="00E541DB" w:rsidRDefault="00E541DB" w:rsidP="00E541DB">
      <w:pPr>
        <w:pStyle w:val="Odstavekseznama"/>
        <w:ind w:left="360"/>
        <w:rPr>
          <w:lang w:eastAsia="sl-SI"/>
        </w:rPr>
      </w:pPr>
    </w:p>
    <w:p w14:paraId="33815C11" w14:textId="3618F2FC" w:rsidR="00E541DB" w:rsidRDefault="00E541DB" w:rsidP="00E541DB">
      <w:pPr>
        <w:pStyle w:val="Odstavekseznama"/>
        <w:ind w:left="0"/>
        <w:rPr>
          <w:lang w:eastAsia="sl-SI"/>
        </w:rPr>
      </w:pPr>
      <w:r>
        <w:rPr>
          <w:lang w:eastAsia="sl-SI"/>
        </w:rPr>
        <w:t xml:space="preserve"> S klikom na </w:t>
      </w:r>
      <w:r w:rsidR="00C2336A">
        <w:rPr>
          <w:lang w:eastAsia="sl-SI"/>
        </w:rPr>
        <w:t>ikon</w:t>
      </w:r>
      <w:r>
        <w:rPr>
          <w:lang w:eastAsia="sl-SI"/>
        </w:rPr>
        <w:t>o ali ime zavihka lahko uporabnik pregleduje različne vsebine; siva puščica in/ali drobtinice na vrhu strani kažejo, katera vsebina je trenutno prikazana (na sliki zgoraj označeno s številko 3).</w:t>
      </w:r>
    </w:p>
    <w:p w14:paraId="04B5C8A7" w14:textId="77777777" w:rsidR="00E541DB" w:rsidRDefault="00E541DB" w:rsidP="00E541DB">
      <w:pPr>
        <w:pStyle w:val="Naslov4"/>
        <w:rPr>
          <w:lang w:eastAsia="sl-SI"/>
        </w:rPr>
      </w:pPr>
      <w:bookmarkStart w:id="680" w:name="_Ref85100742"/>
      <w:bookmarkStart w:id="681" w:name="_Toc86324073"/>
      <w:bookmarkStart w:id="682" w:name="_Toc89335328"/>
      <w:r>
        <w:rPr>
          <w:lang w:eastAsia="sl-SI"/>
        </w:rPr>
        <w:t>Poudarjena vsebina o enoti</w:t>
      </w:r>
      <w:bookmarkEnd w:id="680"/>
      <w:bookmarkEnd w:id="681"/>
      <w:bookmarkEnd w:id="682"/>
    </w:p>
    <w:p w14:paraId="4CDF654A" w14:textId="77777777" w:rsidR="00E541DB" w:rsidRDefault="00E541DB" w:rsidP="00E541DB">
      <w:pPr>
        <w:rPr>
          <w:lang w:eastAsia="sl-SI"/>
        </w:rPr>
      </w:pPr>
      <w:r w:rsidRPr="00036C58">
        <w:rPr>
          <w:noProof/>
          <w:lang w:eastAsia="sl-SI"/>
        </w:rPr>
        <w:drawing>
          <wp:inline distT="0" distB="0" distL="0" distR="0" wp14:anchorId="54795DC8" wp14:editId="4F0FB139">
            <wp:extent cx="2799080" cy="2729865"/>
            <wp:effectExtent l="0" t="0" r="1270" b="0"/>
            <wp:docPr id="26" name="Picture 26" descr="Izpostavljena vsebi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799080" cy="2729865"/>
                    </a:xfrm>
                    <a:prstGeom prst="rect">
                      <a:avLst/>
                    </a:prstGeom>
                  </pic:spPr>
                </pic:pic>
              </a:graphicData>
            </a:graphic>
          </wp:inline>
        </w:drawing>
      </w:r>
    </w:p>
    <w:p w14:paraId="313DB1AF" w14:textId="77777777" w:rsidR="00E541DB" w:rsidRDefault="00E541DB" w:rsidP="00E541DB">
      <w:pPr>
        <w:rPr>
          <w:lang w:eastAsia="sl-SI"/>
        </w:rPr>
      </w:pPr>
      <w:r>
        <w:rPr>
          <w:lang w:eastAsia="sl-SI"/>
        </w:rPr>
        <w:t>Na desni strani je »</w:t>
      </w:r>
      <w:r w:rsidRPr="00FE529C">
        <w:rPr>
          <w:b/>
          <w:lang w:eastAsia="sl-SI"/>
        </w:rPr>
        <w:t>Poudarjena vsebina</w:t>
      </w:r>
      <w:r>
        <w:rPr>
          <w:b/>
          <w:lang w:eastAsia="sl-SI"/>
        </w:rPr>
        <w:t xml:space="preserve"> o enoti</w:t>
      </w:r>
      <w:r>
        <w:rPr>
          <w:lang w:eastAsia="sl-SI"/>
        </w:rPr>
        <w:t>«:</w:t>
      </w:r>
    </w:p>
    <w:p w14:paraId="26D64C56" w14:textId="77777777" w:rsidR="00E541DB" w:rsidRDefault="00E541DB" w:rsidP="00276F30">
      <w:pPr>
        <w:pStyle w:val="Odstavekseznama"/>
        <w:numPr>
          <w:ilvl w:val="0"/>
          <w:numId w:val="185"/>
        </w:numPr>
        <w:rPr>
          <w:lang w:eastAsia="sl-SI"/>
        </w:rPr>
      </w:pPr>
      <w:r>
        <w:rPr>
          <w:b/>
          <w:lang w:eastAsia="sl-SI"/>
        </w:rPr>
        <w:t>S</w:t>
      </w:r>
      <w:r w:rsidRPr="002C0767">
        <w:rPr>
          <w:b/>
          <w:lang w:eastAsia="sl-SI"/>
        </w:rPr>
        <w:t>tatusne informacije enote</w:t>
      </w:r>
      <w:r>
        <w:rPr>
          <w:lang w:eastAsia="sl-SI"/>
        </w:rPr>
        <w:t>, kot so:</w:t>
      </w:r>
    </w:p>
    <w:p w14:paraId="063B36D8" w14:textId="77777777" w:rsidR="00E541DB" w:rsidRDefault="00E541DB" w:rsidP="00276F30">
      <w:pPr>
        <w:pStyle w:val="Odstavekseznama"/>
        <w:numPr>
          <w:ilvl w:val="1"/>
          <w:numId w:val="185"/>
        </w:numPr>
        <w:rPr>
          <w:lang w:eastAsia="sl-SI"/>
        </w:rPr>
      </w:pPr>
      <w:r>
        <w:rPr>
          <w:lang w:eastAsia="sl-SI"/>
        </w:rPr>
        <w:t>status enote,</w:t>
      </w:r>
    </w:p>
    <w:p w14:paraId="28B3A768" w14:textId="77777777" w:rsidR="00E541DB" w:rsidRDefault="00E541DB" w:rsidP="00276F30">
      <w:pPr>
        <w:pStyle w:val="Odstavekseznama"/>
        <w:numPr>
          <w:ilvl w:val="1"/>
          <w:numId w:val="185"/>
        </w:numPr>
        <w:rPr>
          <w:lang w:eastAsia="sl-SI"/>
        </w:rPr>
      </w:pPr>
      <w:r>
        <w:rPr>
          <w:lang w:eastAsia="sl-SI"/>
        </w:rPr>
        <w:t>datum vpisa in</w:t>
      </w:r>
    </w:p>
    <w:p w14:paraId="0F29F755" w14:textId="77777777" w:rsidR="00E541DB" w:rsidRDefault="00E541DB" w:rsidP="00276F30">
      <w:pPr>
        <w:pStyle w:val="Odstavekseznama"/>
        <w:numPr>
          <w:ilvl w:val="1"/>
          <w:numId w:val="185"/>
        </w:numPr>
        <w:rPr>
          <w:lang w:eastAsia="sl-SI"/>
        </w:rPr>
      </w:pPr>
      <w:r>
        <w:rPr>
          <w:lang w:eastAsia="sl-SI"/>
        </w:rPr>
        <w:t>datum zadnje spremembe.</w:t>
      </w:r>
    </w:p>
    <w:p w14:paraId="58023458" w14:textId="77777777" w:rsidR="00E541DB" w:rsidRDefault="00E541DB" w:rsidP="00276F30">
      <w:pPr>
        <w:pStyle w:val="Odstavekseznama"/>
        <w:numPr>
          <w:ilvl w:val="0"/>
          <w:numId w:val="185"/>
        </w:numPr>
        <w:rPr>
          <w:lang w:eastAsia="sl-SI"/>
        </w:rPr>
      </w:pPr>
      <w:r>
        <w:rPr>
          <w:b/>
          <w:lang w:eastAsia="sl-SI"/>
        </w:rPr>
        <w:lastRenderedPageBreak/>
        <w:t>D</w:t>
      </w:r>
      <w:r w:rsidRPr="002C0767">
        <w:rPr>
          <w:b/>
          <w:lang w:eastAsia="sl-SI"/>
        </w:rPr>
        <w:t>odatne statusne informacije</w:t>
      </w:r>
      <w:r>
        <w:rPr>
          <w:lang w:eastAsia="sl-SI"/>
        </w:rPr>
        <w:t xml:space="preserve">, kot so: </w:t>
      </w:r>
    </w:p>
    <w:p w14:paraId="679F0436" w14:textId="77777777" w:rsidR="00E541DB" w:rsidRDefault="00E541DB" w:rsidP="00276F30">
      <w:pPr>
        <w:pStyle w:val="Odstavekseznama"/>
        <w:numPr>
          <w:ilvl w:val="1"/>
          <w:numId w:val="185"/>
        </w:numPr>
        <w:rPr>
          <w:lang w:eastAsia="sl-SI"/>
        </w:rPr>
      </w:pPr>
      <w:r>
        <w:rPr>
          <w:lang w:eastAsia="sl-SI"/>
        </w:rPr>
        <w:t>ali je enota razglašena za SLP,</w:t>
      </w:r>
    </w:p>
    <w:p w14:paraId="5A716934" w14:textId="77777777" w:rsidR="00E541DB" w:rsidRDefault="00E541DB" w:rsidP="00276F30">
      <w:pPr>
        <w:pStyle w:val="Odstavekseznama"/>
        <w:numPr>
          <w:ilvl w:val="1"/>
          <w:numId w:val="185"/>
        </w:numPr>
        <w:rPr>
          <w:lang w:eastAsia="sl-SI"/>
        </w:rPr>
      </w:pPr>
      <w:r>
        <w:rPr>
          <w:lang w:eastAsia="sl-SI"/>
        </w:rPr>
        <w:t>ali je enota razglašena za SDP,</w:t>
      </w:r>
    </w:p>
    <w:p w14:paraId="4BDDC4B6" w14:textId="77777777" w:rsidR="00E541DB" w:rsidRDefault="00E541DB" w:rsidP="00276F30">
      <w:pPr>
        <w:pStyle w:val="Odstavekseznama"/>
        <w:numPr>
          <w:ilvl w:val="1"/>
          <w:numId w:val="185"/>
        </w:numPr>
        <w:rPr>
          <w:lang w:eastAsia="sl-SI"/>
        </w:rPr>
      </w:pPr>
      <w:r>
        <w:rPr>
          <w:lang w:eastAsia="sl-SI"/>
        </w:rPr>
        <w:t>ali je za enoto določen VOD in</w:t>
      </w:r>
    </w:p>
    <w:p w14:paraId="15D04546" w14:textId="77777777" w:rsidR="00E541DB" w:rsidRDefault="00E541DB" w:rsidP="00276F30">
      <w:pPr>
        <w:pStyle w:val="Odstavekseznama"/>
        <w:numPr>
          <w:ilvl w:val="1"/>
          <w:numId w:val="185"/>
        </w:numPr>
        <w:rPr>
          <w:lang w:eastAsia="sl-SI"/>
        </w:rPr>
      </w:pPr>
      <w:r>
        <w:rPr>
          <w:lang w:eastAsia="sl-SI"/>
        </w:rPr>
        <w:t>ali je enota vidna za javnost (za omejitev vidnosti glej točko 6).</w:t>
      </w:r>
    </w:p>
    <w:p w14:paraId="71FE4905" w14:textId="77777777" w:rsidR="00E541DB" w:rsidRDefault="00E541DB" w:rsidP="00276F30">
      <w:pPr>
        <w:pStyle w:val="Odstavekseznama"/>
        <w:numPr>
          <w:ilvl w:val="0"/>
          <w:numId w:val="185"/>
        </w:numPr>
        <w:rPr>
          <w:lang w:eastAsia="sl-SI"/>
        </w:rPr>
      </w:pPr>
      <w:r>
        <w:rPr>
          <w:b/>
          <w:lang w:eastAsia="sl-SI"/>
        </w:rPr>
        <w:t>N</w:t>
      </w:r>
      <w:r w:rsidRPr="002C0767">
        <w:rPr>
          <w:b/>
          <w:lang w:eastAsia="sl-SI"/>
        </w:rPr>
        <w:t>amera</w:t>
      </w:r>
      <w:r>
        <w:rPr>
          <w:lang w:eastAsia="sl-SI"/>
        </w:rPr>
        <w:t>; namero lahko določite z akcijo, ki je na voljo, če kliknete na meni (glej točko 6).</w:t>
      </w:r>
    </w:p>
    <w:p w14:paraId="434446AB" w14:textId="77777777" w:rsidR="00E541DB" w:rsidRDefault="00E541DB" w:rsidP="00276F30">
      <w:pPr>
        <w:pStyle w:val="Odstavekseznama"/>
        <w:numPr>
          <w:ilvl w:val="0"/>
          <w:numId w:val="185"/>
        </w:numPr>
        <w:rPr>
          <w:lang w:eastAsia="sl-SI"/>
        </w:rPr>
      </w:pPr>
      <w:r>
        <w:rPr>
          <w:b/>
          <w:lang w:eastAsia="sl-SI"/>
        </w:rPr>
        <w:t>V</w:t>
      </w:r>
      <w:r w:rsidRPr="002C0767">
        <w:rPr>
          <w:b/>
          <w:lang w:eastAsia="sl-SI"/>
        </w:rPr>
        <w:t>erzije enote</w:t>
      </w:r>
      <w:r>
        <w:rPr>
          <w:lang w:eastAsia="sl-SI"/>
        </w:rPr>
        <w:t>; sekcijo lahko razgrnete in dobite seznam vseh verzij te enote; če kliknete na verzijo, boste preusmerjeni na zgodovinski pregled enote; v zgodovinskem pregledu puščica pred verzijo označuje, katero verzijo pregledujete; s klikom na drugo verzijo lahko spremenite, katera verzija je prikazana; zgodovinski pregled lahko zapustite samo s klikom na povezavo »Zapusti pregled zgodovine«.</w:t>
      </w:r>
    </w:p>
    <w:p w14:paraId="2D57DFB8" w14:textId="77777777" w:rsidR="00E541DB" w:rsidRDefault="00E541DB" w:rsidP="00E541DB">
      <w:pPr>
        <w:pStyle w:val="Odstavekseznama"/>
        <w:ind w:left="360"/>
        <w:rPr>
          <w:lang w:eastAsia="sl-SI"/>
        </w:rPr>
      </w:pPr>
      <w:r>
        <w:rPr>
          <w:b/>
          <w:noProof/>
          <w:lang w:eastAsia="sl-SI"/>
        </w:rPr>
        <mc:AlternateContent>
          <mc:Choice Requires="wpg">
            <w:drawing>
              <wp:inline distT="0" distB="0" distL="0" distR="0" wp14:anchorId="280EC34E" wp14:editId="59675AE1">
                <wp:extent cx="4243070" cy="1068070"/>
                <wp:effectExtent l="0" t="0" r="5080" b="0"/>
                <wp:docPr id="6" name="Group 6" descr="Izbira verzije enote."/>
                <wp:cNvGraphicFramePr/>
                <a:graphic xmlns:a="http://schemas.openxmlformats.org/drawingml/2006/main">
                  <a:graphicData uri="http://schemas.microsoft.com/office/word/2010/wordprocessingGroup">
                    <wpg:wgp>
                      <wpg:cNvGrpSpPr/>
                      <wpg:grpSpPr>
                        <a:xfrm>
                          <a:off x="0" y="0"/>
                          <a:ext cx="4243070" cy="1068070"/>
                          <a:chOff x="0" y="0"/>
                          <a:chExt cx="4243070" cy="1068070"/>
                        </a:xfrm>
                      </wpg:grpSpPr>
                      <pic:pic xmlns:pic="http://schemas.openxmlformats.org/drawingml/2006/picture">
                        <pic:nvPicPr>
                          <pic:cNvPr id="7" name="Picture 7" descr="Verzije enote."/>
                          <pic:cNvPicPr>
                            <a:picLocks noChangeAspect="1"/>
                          </pic:cNvPicPr>
                        </pic:nvPicPr>
                        <pic:blipFill>
                          <a:blip r:embed="rId93">
                            <a:extLst>
                              <a:ext uri="{28A0092B-C50C-407E-A947-70E740481C1C}">
                                <a14:useLocalDpi xmlns:a14="http://schemas.microsoft.com/office/drawing/2010/main" val="0"/>
                              </a:ext>
                            </a:extLst>
                          </a:blip>
                          <a:stretch>
                            <a:fillRect/>
                          </a:stretch>
                        </pic:blipFill>
                        <pic:spPr>
                          <a:xfrm>
                            <a:off x="0" y="28575"/>
                            <a:ext cx="2143125" cy="977900"/>
                          </a:xfrm>
                          <a:prstGeom prst="rect">
                            <a:avLst/>
                          </a:prstGeom>
                        </pic:spPr>
                      </pic:pic>
                      <pic:pic xmlns:pic="http://schemas.openxmlformats.org/drawingml/2006/picture">
                        <pic:nvPicPr>
                          <pic:cNvPr id="10" name="Picture 10" descr="Zgodovina enote."/>
                          <pic:cNvPicPr>
                            <a:picLocks noChangeAspect="1"/>
                          </pic:cNvPicPr>
                        </pic:nvPicPr>
                        <pic:blipFill>
                          <a:blip r:embed="rId94" cstate="print">
                            <a:extLst>
                              <a:ext uri="{28A0092B-C50C-407E-A947-70E740481C1C}">
                                <a14:useLocalDpi xmlns:a14="http://schemas.microsoft.com/office/drawing/2010/main" val="0"/>
                              </a:ext>
                            </a:extLst>
                          </a:blip>
                          <a:stretch>
                            <a:fillRect/>
                          </a:stretch>
                        </pic:blipFill>
                        <pic:spPr>
                          <a:xfrm>
                            <a:off x="2409825" y="0"/>
                            <a:ext cx="1833245" cy="1068070"/>
                          </a:xfrm>
                          <a:prstGeom prst="rect">
                            <a:avLst/>
                          </a:prstGeom>
                        </pic:spPr>
                      </pic:pic>
                    </wpg:wgp>
                  </a:graphicData>
                </a:graphic>
              </wp:inline>
            </w:drawing>
          </mc:Choice>
          <mc:Fallback>
            <w:pict>
              <v:group w14:anchorId="295F29C5" id="Group 6" o:spid="_x0000_s1026" alt="Izbira verzije enote." style="width:334.1pt;height:84.1pt;mso-position-horizontal-relative:char;mso-position-vertical-relative:line" coordsize="42430,10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Verzije enote." style="position:absolute;top:285;width:21431;height:9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">
                  <v:imagedata r:id="rId95" o:title="Verzije enote"/>
                </v:shape>
                <v:shape id="Picture 10" o:spid="_x0000_s1028" type="#_x0000_t75" alt="Zgodovina enote." style="position:absolute;left:24098;width:18332;height:10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">
                  <v:imagedata r:id="rId96" o:title="Zgodovina enote"/>
                </v:shape>
                <w10:anchorlock/>
              </v:group>
            </w:pict>
          </mc:Fallback>
        </mc:AlternateContent>
      </w:r>
    </w:p>
    <w:p w14:paraId="1F2E6844" w14:textId="77777777" w:rsidR="00E541DB" w:rsidRDefault="00E541DB" w:rsidP="00276F30">
      <w:pPr>
        <w:pStyle w:val="Odstavekseznama"/>
        <w:numPr>
          <w:ilvl w:val="0"/>
          <w:numId w:val="185"/>
        </w:numPr>
        <w:rPr>
          <w:lang w:eastAsia="sl-SI"/>
        </w:rPr>
      </w:pPr>
      <w:r>
        <w:rPr>
          <w:b/>
          <w:lang w:eastAsia="sl-SI"/>
        </w:rPr>
        <w:t>A</w:t>
      </w:r>
      <w:r w:rsidRPr="002C0767">
        <w:rPr>
          <w:b/>
          <w:lang w:eastAsia="sl-SI"/>
        </w:rPr>
        <w:t>ktivnosti</w:t>
      </w:r>
      <w:r>
        <w:rPr>
          <w:lang w:eastAsia="sl-SI"/>
        </w:rPr>
        <w:t>; sekcijo lahko razgrnete in dobite seznam vseh aktivnosti, ki trenutno potekajo na tej enoti; če kliknete na povezavo »Poglej predlog«, boste preusmerjeni na izbrani predlog.</w:t>
      </w:r>
    </w:p>
    <w:p w14:paraId="5262CB0C" w14:textId="77777777" w:rsidR="00E541DB" w:rsidRDefault="00E541DB" w:rsidP="00276F30">
      <w:pPr>
        <w:pStyle w:val="Odstavekseznama"/>
        <w:numPr>
          <w:ilvl w:val="0"/>
          <w:numId w:val="185"/>
        </w:numPr>
        <w:rPr>
          <w:lang w:eastAsia="sl-SI"/>
        </w:rPr>
      </w:pPr>
      <w:r>
        <w:rPr>
          <w:b/>
          <w:lang w:eastAsia="sl-SI"/>
        </w:rPr>
        <w:t>M</w:t>
      </w:r>
      <w:r w:rsidRPr="002C0767">
        <w:rPr>
          <w:b/>
          <w:lang w:eastAsia="sl-SI"/>
        </w:rPr>
        <w:t>eni</w:t>
      </w:r>
      <w:r>
        <w:rPr>
          <w:lang w:eastAsia="sl-SI"/>
        </w:rPr>
        <w:t>; v meniju so na voljo vse akcije, ki se lahko izvajajo nad enoto:</w:t>
      </w:r>
    </w:p>
    <w:p w14:paraId="33147D1A" w14:textId="77777777" w:rsidR="00E541DB" w:rsidRDefault="00E541DB" w:rsidP="00276F30">
      <w:pPr>
        <w:pStyle w:val="Odstavekseznama"/>
        <w:numPr>
          <w:ilvl w:val="1"/>
          <w:numId w:val="185"/>
        </w:numPr>
        <w:rPr>
          <w:lang w:eastAsia="sl-SI"/>
        </w:rPr>
      </w:pPr>
      <w:r>
        <w:rPr>
          <w:lang w:eastAsia="sl-SI"/>
        </w:rPr>
        <w:t>Zaznamki</w:t>
      </w:r>
    </w:p>
    <w:p w14:paraId="34101DF2" w14:textId="77777777" w:rsidR="00E541DB" w:rsidRDefault="00E541DB" w:rsidP="00276F30">
      <w:pPr>
        <w:pStyle w:val="Odstavekseznama"/>
        <w:numPr>
          <w:ilvl w:val="2"/>
          <w:numId w:val="185"/>
        </w:numPr>
        <w:rPr>
          <w:lang w:eastAsia="sl-SI"/>
        </w:rPr>
      </w:pPr>
      <w:r>
        <w:rPr>
          <w:lang w:eastAsia="sl-SI"/>
        </w:rPr>
        <w:t>dodajanje literature,</w:t>
      </w:r>
    </w:p>
    <w:p w14:paraId="69599C09" w14:textId="77777777" w:rsidR="00E541DB" w:rsidRDefault="00E541DB" w:rsidP="00276F30">
      <w:pPr>
        <w:pStyle w:val="Odstavekseznama"/>
        <w:numPr>
          <w:ilvl w:val="2"/>
          <w:numId w:val="185"/>
        </w:numPr>
        <w:rPr>
          <w:lang w:eastAsia="sl-SI"/>
        </w:rPr>
      </w:pPr>
      <w:r>
        <w:rPr>
          <w:lang w:eastAsia="sl-SI"/>
        </w:rPr>
        <w:t>dodajanje splošne opombe,</w:t>
      </w:r>
    </w:p>
    <w:p w14:paraId="2DC3FE48" w14:textId="77777777" w:rsidR="00E541DB" w:rsidRDefault="00E541DB" w:rsidP="00276F30">
      <w:pPr>
        <w:pStyle w:val="Odstavekseznama"/>
        <w:numPr>
          <w:ilvl w:val="2"/>
          <w:numId w:val="185"/>
        </w:numPr>
        <w:rPr>
          <w:lang w:eastAsia="sl-SI"/>
        </w:rPr>
      </w:pPr>
      <w:r>
        <w:rPr>
          <w:lang w:eastAsia="sl-SI"/>
        </w:rPr>
        <w:t>dodajanje namere in</w:t>
      </w:r>
    </w:p>
    <w:p w14:paraId="52FED10B" w14:textId="77777777" w:rsidR="00E541DB" w:rsidRDefault="00E541DB" w:rsidP="00276F30">
      <w:pPr>
        <w:pStyle w:val="Odstavekseznama"/>
        <w:numPr>
          <w:ilvl w:val="2"/>
          <w:numId w:val="185"/>
        </w:numPr>
        <w:rPr>
          <w:lang w:eastAsia="sl-SI"/>
        </w:rPr>
      </w:pPr>
      <w:r>
        <w:rPr>
          <w:lang w:eastAsia="sl-SI"/>
        </w:rPr>
        <w:t>omejevanje prikaza (nastavljanje vidnosti za javnost).</w:t>
      </w:r>
    </w:p>
    <w:p w14:paraId="14A67861" w14:textId="77777777" w:rsidR="00E541DB" w:rsidRDefault="00E541DB" w:rsidP="00276F30">
      <w:pPr>
        <w:pStyle w:val="Odstavekseznama"/>
        <w:numPr>
          <w:ilvl w:val="1"/>
          <w:numId w:val="185"/>
        </w:numPr>
        <w:rPr>
          <w:lang w:eastAsia="sl-SI"/>
        </w:rPr>
      </w:pPr>
      <w:r>
        <w:rPr>
          <w:lang w:eastAsia="sl-SI"/>
        </w:rPr>
        <w:t>Povezave</w:t>
      </w:r>
    </w:p>
    <w:p w14:paraId="5164CB7F" w14:textId="77777777" w:rsidR="00E541DB" w:rsidRDefault="00E541DB" w:rsidP="00276F30">
      <w:pPr>
        <w:pStyle w:val="Odstavekseznama"/>
        <w:numPr>
          <w:ilvl w:val="2"/>
          <w:numId w:val="185"/>
        </w:numPr>
        <w:rPr>
          <w:lang w:eastAsia="sl-SI"/>
        </w:rPr>
      </w:pPr>
      <w:r>
        <w:rPr>
          <w:lang w:eastAsia="sl-SI"/>
        </w:rPr>
        <w:t>povezovanje z enoto RNPD,</w:t>
      </w:r>
    </w:p>
    <w:p w14:paraId="22DFB210" w14:textId="77777777" w:rsidR="00E541DB" w:rsidRDefault="00E541DB" w:rsidP="00276F30">
      <w:pPr>
        <w:pStyle w:val="Odstavekseznama"/>
        <w:numPr>
          <w:ilvl w:val="2"/>
          <w:numId w:val="185"/>
        </w:numPr>
        <w:rPr>
          <w:lang w:eastAsia="sl-SI"/>
        </w:rPr>
      </w:pPr>
      <w:r>
        <w:rPr>
          <w:lang w:eastAsia="sl-SI"/>
        </w:rPr>
        <w:t>povezovanje z enoto RNSD in</w:t>
      </w:r>
    </w:p>
    <w:p w14:paraId="7ABECB01" w14:textId="77777777" w:rsidR="00E541DB" w:rsidRDefault="00E541DB" w:rsidP="00276F30">
      <w:pPr>
        <w:pStyle w:val="Odstavekseznama"/>
        <w:numPr>
          <w:ilvl w:val="2"/>
          <w:numId w:val="185"/>
        </w:numPr>
        <w:rPr>
          <w:lang w:eastAsia="sl-SI"/>
        </w:rPr>
      </w:pPr>
      <w:r>
        <w:rPr>
          <w:lang w:eastAsia="sl-SI"/>
        </w:rPr>
        <w:t>povezovanje z muzejem.</w:t>
      </w:r>
    </w:p>
    <w:p w14:paraId="047ED23D" w14:textId="77777777" w:rsidR="00E541DB" w:rsidRDefault="00E541DB" w:rsidP="00276F30">
      <w:pPr>
        <w:pStyle w:val="Odstavekseznama"/>
        <w:numPr>
          <w:ilvl w:val="1"/>
          <w:numId w:val="185"/>
        </w:numPr>
        <w:rPr>
          <w:lang w:eastAsia="sl-SI"/>
        </w:rPr>
      </w:pPr>
      <w:r>
        <w:rPr>
          <w:lang w:eastAsia="sl-SI"/>
        </w:rPr>
        <w:t>Ogroženost</w:t>
      </w:r>
    </w:p>
    <w:p w14:paraId="10541ECB" w14:textId="77777777" w:rsidR="00E541DB" w:rsidRDefault="00E541DB" w:rsidP="00276F30">
      <w:pPr>
        <w:pStyle w:val="Odstavekseznama"/>
        <w:numPr>
          <w:ilvl w:val="2"/>
          <w:numId w:val="185"/>
        </w:numPr>
        <w:rPr>
          <w:lang w:eastAsia="sl-SI"/>
        </w:rPr>
      </w:pPr>
      <w:r>
        <w:rPr>
          <w:lang w:eastAsia="sl-SI"/>
        </w:rPr>
        <w:t>dodajanje ocene ogroženosti.</w:t>
      </w:r>
    </w:p>
    <w:p w14:paraId="062E00CE" w14:textId="77777777" w:rsidR="00E541DB" w:rsidRDefault="00E541DB" w:rsidP="00276F30">
      <w:pPr>
        <w:pStyle w:val="Odstavekseznama"/>
        <w:numPr>
          <w:ilvl w:val="1"/>
          <w:numId w:val="185"/>
        </w:numPr>
        <w:rPr>
          <w:lang w:eastAsia="sl-SI"/>
        </w:rPr>
      </w:pPr>
      <w:r>
        <w:rPr>
          <w:lang w:eastAsia="sl-SI"/>
        </w:rPr>
        <w:t>Postopki; seznam postopkov, ki so na voljo, je odvisen od pravic uporabnika:</w:t>
      </w:r>
    </w:p>
    <w:p w14:paraId="2DE19503" w14:textId="77777777" w:rsidR="00E541DB" w:rsidRDefault="00E541DB" w:rsidP="00276F30">
      <w:pPr>
        <w:pStyle w:val="Odstavekseznama"/>
        <w:numPr>
          <w:ilvl w:val="2"/>
          <w:numId w:val="185"/>
        </w:numPr>
        <w:rPr>
          <w:lang w:eastAsia="sl-SI"/>
        </w:rPr>
      </w:pPr>
      <w:r>
        <w:rPr>
          <w:lang w:eastAsia="sl-SI"/>
        </w:rPr>
        <w:t>sprememba enote (uporabniki zavoda),</w:t>
      </w:r>
    </w:p>
    <w:p w14:paraId="421E5414" w14:textId="77777777" w:rsidR="00E541DB" w:rsidRDefault="00E541DB" w:rsidP="00276F30">
      <w:pPr>
        <w:pStyle w:val="Odstavekseznama"/>
        <w:numPr>
          <w:ilvl w:val="2"/>
          <w:numId w:val="185"/>
        </w:numPr>
        <w:rPr>
          <w:lang w:eastAsia="sl-SI"/>
        </w:rPr>
      </w:pPr>
      <w:r>
        <w:rPr>
          <w:lang w:eastAsia="sl-SI"/>
        </w:rPr>
        <w:t>izbris enote (uporabniki zavoda) in</w:t>
      </w:r>
    </w:p>
    <w:p w14:paraId="208C61C1" w14:textId="77777777" w:rsidR="00E541DB" w:rsidRDefault="00E541DB" w:rsidP="00276F30">
      <w:pPr>
        <w:pStyle w:val="Odstavekseznama"/>
        <w:numPr>
          <w:ilvl w:val="2"/>
          <w:numId w:val="185"/>
        </w:numPr>
        <w:rPr>
          <w:lang w:eastAsia="sl-SI"/>
        </w:rPr>
      </w:pPr>
      <w:r>
        <w:rPr>
          <w:lang w:eastAsia="sl-SI"/>
        </w:rPr>
        <w:t>neposredna sprememba enote (uporabniki MK).</w:t>
      </w:r>
    </w:p>
    <w:p w14:paraId="448EDE76" w14:textId="77777777" w:rsidR="00E541DB" w:rsidRDefault="00E541DB" w:rsidP="00E541DB">
      <w:pPr>
        <w:ind w:left="360"/>
        <w:rPr>
          <w:lang w:eastAsia="sl-SI"/>
        </w:rPr>
      </w:pPr>
      <w:r>
        <w:rPr>
          <w:lang w:eastAsia="sl-SI"/>
        </w:rPr>
        <w:t>Akcije iz skupin »a«, »b« in »c« so na voljo že na seznamu enot (bližnjica na tri pikice).</w:t>
      </w:r>
    </w:p>
    <w:p w14:paraId="37F93B4C" w14:textId="77777777" w:rsidR="00E541DB" w:rsidRDefault="00E541DB" w:rsidP="00E541DB">
      <w:pPr>
        <w:ind w:left="360"/>
        <w:rPr>
          <w:lang w:eastAsia="sl-SI"/>
        </w:rPr>
      </w:pPr>
      <w:r w:rsidRPr="00C42015">
        <w:rPr>
          <w:noProof/>
          <w:lang w:eastAsia="sl-SI"/>
        </w:rPr>
        <w:lastRenderedPageBreak/>
        <w:drawing>
          <wp:inline distT="0" distB="0" distL="0" distR="0" wp14:anchorId="6D1657E1" wp14:editId="0D365365">
            <wp:extent cx="3099435" cy="2575560"/>
            <wp:effectExtent l="0" t="0" r="5715" b="0"/>
            <wp:docPr id="29" name="Picture 29" descr="Desni me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099435" cy="2575560"/>
                    </a:xfrm>
                    <a:prstGeom prst="rect">
                      <a:avLst/>
                    </a:prstGeom>
                  </pic:spPr>
                </pic:pic>
              </a:graphicData>
            </a:graphic>
          </wp:inline>
        </w:drawing>
      </w:r>
    </w:p>
    <w:p w14:paraId="6F6491B2" w14:textId="77777777" w:rsidR="00E541DB" w:rsidRDefault="00E541DB" w:rsidP="00E541DB">
      <w:pPr>
        <w:pStyle w:val="Odstavekseznama"/>
        <w:rPr>
          <w:lang w:eastAsia="sl-SI"/>
        </w:rPr>
      </w:pPr>
    </w:p>
    <w:p w14:paraId="0036579F" w14:textId="77777777" w:rsidR="00E541DB" w:rsidRDefault="00E541DB" w:rsidP="00E541DB">
      <w:pPr>
        <w:pStyle w:val="Naslov4"/>
        <w:rPr>
          <w:lang w:eastAsia="sl-SI"/>
        </w:rPr>
      </w:pPr>
      <w:bookmarkStart w:id="683" w:name="_Toc86324074"/>
      <w:bookmarkStart w:id="684" w:name="_Toc89335329"/>
      <w:r>
        <w:rPr>
          <w:lang w:eastAsia="sl-SI"/>
        </w:rPr>
        <w:t>Osnovni podatki enote</w:t>
      </w:r>
      <w:bookmarkEnd w:id="683"/>
      <w:bookmarkEnd w:id="684"/>
    </w:p>
    <w:p w14:paraId="3FCC2F46" w14:textId="77777777" w:rsidR="00E541DB" w:rsidRDefault="00E541DB" w:rsidP="00E541DB">
      <w:pPr>
        <w:rPr>
          <w:lang w:eastAsia="sl-SI"/>
        </w:rPr>
      </w:pPr>
      <w:r>
        <w:rPr>
          <w:lang w:eastAsia="sl-SI"/>
        </w:rPr>
        <w:t>Zavihek »</w:t>
      </w:r>
      <w:r w:rsidRPr="00524D53">
        <w:rPr>
          <w:b/>
          <w:lang w:eastAsia="sl-SI"/>
        </w:rPr>
        <w:t>Enota</w:t>
      </w:r>
      <w:r w:rsidRPr="00B12226">
        <w:rPr>
          <w:lang w:eastAsia="sl-SI"/>
        </w:rPr>
        <w:t>«</w:t>
      </w:r>
      <w:r>
        <w:rPr>
          <w:lang w:eastAsia="sl-SI"/>
        </w:rPr>
        <w:t xml:space="preserve"> prikazuje osnovne podatke o enoti, ki se vodijo v registru. </w:t>
      </w:r>
    </w:p>
    <w:p w14:paraId="173E7955" w14:textId="77777777" w:rsidR="00E541DB" w:rsidRDefault="00E541DB" w:rsidP="00E541DB">
      <w:pPr>
        <w:rPr>
          <w:lang w:eastAsia="sl-SI"/>
        </w:rPr>
      </w:pPr>
      <w:r>
        <w:rPr>
          <w:lang w:eastAsia="sl-SI"/>
        </w:rPr>
        <w:t xml:space="preserve">Osnovni podatki enote so razdeljeni na sklope: </w:t>
      </w:r>
    </w:p>
    <w:p w14:paraId="52C17F21" w14:textId="77777777" w:rsidR="00E541DB" w:rsidRDefault="00E541DB" w:rsidP="00276F30">
      <w:pPr>
        <w:pStyle w:val="Odstavekseznama"/>
        <w:numPr>
          <w:ilvl w:val="0"/>
          <w:numId w:val="187"/>
        </w:numPr>
        <w:rPr>
          <w:lang w:eastAsia="sl-SI"/>
        </w:rPr>
      </w:pPr>
      <w:r w:rsidRPr="005E7FF5">
        <w:rPr>
          <w:b/>
          <w:lang w:eastAsia="sl-SI"/>
        </w:rPr>
        <w:t>Identifikacija enote</w:t>
      </w:r>
      <w:r>
        <w:rPr>
          <w:lang w:eastAsia="sl-SI"/>
        </w:rPr>
        <w:t xml:space="preserve"> (ime enote, EID in sinonimi imena enote); </w:t>
      </w:r>
    </w:p>
    <w:p w14:paraId="6436F93E" w14:textId="77777777" w:rsidR="00E541DB" w:rsidRDefault="00E541DB" w:rsidP="00276F30">
      <w:pPr>
        <w:pStyle w:val="Odstavekseznama"/>
        <w:numPr>
          <w:ilvl w:val="0"/>
          <w:numId w:val="187"/>
        </w:numPr>
        <w:rPr>
          <w:lang w:eastAsia="sl-SI"/>
        </w:rPr>
      </w:pPr>
      <w:r w:rsidRPr="005E7FF5">
        <w:rPr>
          <w:b/>
          <w:lang w:eastAsia="sl-SI"/>
        </w:rPr>
        <w:t xml:space="preserve">Klasifikacija dediščine </w:t>
      </w:r>
      <w:r>
        <w:rPr>
          <w:lang w:eastAsia="sl-SI"/>
        </w:rPr>
        <w:t>(zvrst, podzvrst, tip, obseg, strokovna področja in pristojna OE);</w:t>
      </w:r>
    </w:p>
    <w:p w14:paraId="2C049AB6" w14:textId="77777777" w:rsidR="00E541DB" w:rsidRDefault="00E541DB" w:rsidP="00276F30">
      <w:pPr>
        <w:pStyle w:val="Odstavekseznama"/>
        <w:numPr>
          <w:ilvl w:val="0"/>
          <w:numId w:val="187"/>
        </w:numPr>
        <w:rPr>
          <w:lang w:eastAsia="sl-SI"/>
        </w:rPr>
      </w:pPr>
      <w:r w:rsidRPr="005E7FF5">
        <w:rPr>
          <w:b/>
          <w:lang w:eastAsia="sl-SI"/>
        </w:rPr>
        <w:t>Opis</w:t>
      </w:r>
      <w:r>
        <w:rPr>
          <w:lang w:eastAsia="sl-SI"/>
        </w:rPr>
        <w:t xml:space="preserve"> (tipološka gesla, kratek opis, dolg opis, datacija in avtorji);</w:t>
      </w:r>
    </w:p>
    <w:p w14:paraId="47B01421" w14:textId="77777777" w:rsidR="00E541DB" w:rsidRDefault="00E541DB" w:rsidP="00276F30">
      <w:pPr>
        <w:pStyle w:val="Odstavekseznama"/>
        <w:numPr>
          <w:ilvl w:val="0"/>
          <w:numId w:val="187"/>
        </w:numPr>
        <w:rPr>
          <w:lang w:eastAsia="sl-SI"/>
        </w:rPr>
      </w:pPr>
      <w:r w:rsidRPr="005E7FF5">
        <w:rPr>
          <w:b/>
          <w:lang w:eastAsia="sl-SI"/>
        </w:rPr>
        <w:t>Lokacija</w:t>
      </w:r>
      <w:r>
        <w:rPr>
          <w:lang w:eastAsia="sl-SI"/>
        </w:rPr>
        <w:t xml:space="preserve"> (poligon, naselje, občina, opis lokacije, opomba, naslovi, </w:t>
      </w:r>
      <w:proofErr w:type="spellStart"/>
      <w:r>
        <w:rPr>
          <w:lang w:eastAsia="sl-SI"/>
        </w:rPr>
        <w:t>centroid</w:t>
      </w:r>
      <w:proofErr w:type="spellEnd"/>
      <w:r>
        <w:rPr>
          <w:lang w:eastAsia="sl-SI"/>
        </w:rPr>
        <w:t xml:space="preserve">, površina, natančnost območja in meja); </w:t>
      </w:r>
    </w:p>
    <w:p w14:paraId="490111ED" w14:textId="77777777" w:rsidR="00E541DB" w:rsidRDefault="00E541DB" w:rsidP="00276F30">
      <w:pPr>
        <w:pStyle w:val="Odstavekseznama"/>
        <w:numPr>
          <w:ilvl w:val="0"/>
          <w:numId w:val="187"/>
        </w:numPr>
        <w:rPr>
          <w:lang w:eastAsia="sl-SI"/>
        </w:rPr>
      </w:pPr>
      <w:r w:rsidRPr="005E7FF5">
        <w:rPr>
          <w:b/>
          <w:lang w:eastAsia="sl-SI"/>
        </w:rPr>
        <w:t>Varstvo</w:t>
      </w:r>
      <w:r>
        <w:rPr>
          <w:lang w:eastAsia="sl-SI"/>
        </w:rPr>
        <w:t xml:space="preserve"> (kategorija režima, usmeritve in mednarodno varstvo);</w:t>
      </w:r>
    </w:p>
    <w:p w14:paraId="49198611" w14:textId="77777777" w:rsidR="00E541DB" w:rsidRDefault="00E541DB" w:rsidP="00276F30">
      <w:pPr>
        <w:pStyle w:val="Odstavekseznama"/>
        <w:numPr>
          <w:ilvl w:val="0"/>
          <w:numId w:val="187"/>
        </w:numPr>
        <w:rPr>
          <w:lang w:eastAsia="sl-SI"/>
        </w:rPr>
      </w:pPr>
      <w:r w:rsidRPr="005E7FF5">
        <w:rPr>
          <w:b/>
          <w:lang w:eastAsia="sl-SI"/>
        </w:rPr>
        <w:t>Materiali in tehnike</w:t>
      </w:r>
      <w:r w:rsidRPr="005E7FF5">
        <w:rPr>
          <w:lang w:eastAsia="sl-SI"/>
        </w:rPr>
        <w:t>;</w:t>
      </w:r>
      <w:r>
        <w:rPr>
          <w:lang w:eastAsia="sl-SI"/>
        </w:rPr>
        <w:t xml:space="preserve"> </w:t>
      </w:r>
    </w:p>
    <w:p w14:paraId="73391343" w14:textId="77777777" w:rsidR="00E541DB" w:rsidRPr="005E7FF5" w:rsidRDefault="00E541DB" w:rsidP="00276F30">
      <w:pPr>
        <w:pStyle w:val="Odstavekseznama"/>
        <w:numPr>
          <w:ilvl w:val="0"/>
          <w:numId w:val="187"/>
        </w:numPr>
        <w:rPr>
          <w:b/>
          <w:lang w:eastAsia="sl-SI"/>
        </w:rPr>
      </w:pPr>
      <w:r w:rsidRPr="005E7FF5">
        <w:rPr>
          <w:b/>
          <w:lang w:eastAsia="sl-SI"/>
        </w:rPr>
        <w:t>Karakteristična fotografija</w:t>
      </w:r>
      <w:r>
        <w:rPr>
          <w:lang w:eastAsia="sl-SI"/>
        </w:rPr>
        <w:t>.</w:t>
      </w:r>
    </w:p>
    <w:p w14:paraId="6FA4F06A" w14:textId="77777777" w:rsidR="00E541DB" w:rsidRDefault="00E541DB" w:rsidP="00E541DB">
      <w:pPr>
        <w:rPr>
          <w:lang w:eastAsia="sl-SI"/>
        </w:rPr>
      </w:pPr>
      <w:r w:rsidRPr="006623B4">
        <w:rPr>
          <w:rStyle w:val="Poudarek"/>
        </w:rPr>
        <w:t>Pozor!</w:t>
      </w:r>
      <w:r>
        <w:rPr>
          <w:lang w:eastAsia="sl-SI"/>
        </w:rPr>
        <w:t xml:space="preserve"> Na tej strani ne morete spremeniti podatkov. Za spreminjanje podatkov morate narediti predlog za spremembo ali izbris oz. neposredno spremembo; za izdelavo predloga poglejte poglavje »</w:t>
      </w:r>
      <w:r w:rsidRPr="00830120">
        <w:rPr>
          <w:rStyle w:val="DocReferenceChar"/>
        </w:rPr>
        <w:fldChar w:fldCharType="begin"/>
      </w:r>
      <w:r w:rsidRPr="00830120">
        <w:rPr>
          <w:rStyle w:val="DocReferenceChar"/>
        </w:rPr>
        <w:instrText xml:space="preserve"> REF _Ref85702811 \h </w:instrText>
      </w:r>
      <w:r>
        <w:rPr>
          <w:rStyle w:val="DocReferenceChar"/>
        </w:rPr>
        <w:instrText xml:space="preserve"> \* MERGEFORMAT </w:instrText>
      </w:r>
      <w:r w:rsidRPr="00830120">
        <w:rPr>
          <w:rStyle w:val="DocReferenceChar"/>
        </w:rPr>
      </w:r>
      <w:r w:rsidRPr="00830120">
        <w:rPr>
          <w:rStyle w:val="DocReferenceChar"/>
        </w:rPr>
        <w:fldChar w:fldCharType="separate"/>
      </w:r>
      <w:r w:rsidRPr="00830120">
        <w:rPr>
          <w:rStyle w:val="DocReferenceChar"/>
        </w:rPr>
        <w:t>Delo s predlogom</w:t>
      </w:r>
      <w:r w:rsidRPr="00830120">
        <w:rPr>
          <w:rStyle w:val="DocReferenceChar"/>
        </w:rPr>
        <w:fldChar w:fldCharType="end"/>
      </w:r>
      <w:r>
        <w:rPr>
          <w:lang w:eastAsia="sl-SI"/>
        </w:rPr>
        <w:t>«.</w:t>
      </w:r>
    </w:p>
    <w:p w14:paraId="5776D3DB" w14:textId="77777777" w:rsidR="00E541DB" w:rsidRDefault="00E541DB" w:rsidP="00E541DB">
      <w:pPr>
        <w:pStyle w:val="Naslov4"/>
        <w:rPr>
          <w:lang w:eastAsia="sl-SI"/>
        </w:rPr>
      </w:pPr>
      <w:bookmarkStart w:id="685" w:name="_Toc86324097"/>
      <w:bookmarkStart w:id="686" w:name="_Toc88575493"/>
      <w:bookmarkStart w:id="687" w:name="_Toc89335352"/>
      <w:r>
        <w:rPr>
          <w:lang w:eastAsia="sl-SI"/>
        </w:rPr>
        <w:t>Vrednotenje enote</w:t>
      </w:r>
      <w:bookmarkEnd w:id="685"/>
      <w:bookmarkEnd w:id="686"/>
      <w:bookmarkEnd w:id="687"/>
    </w:p>
    <w:p w14:paraId="04AA53AD" w14:textId="77777777" w:rsidR="00E541DB" w:rsidRDefault="00E541DB" w:rsidP="00E541DB">
      <w:pPr>
        <w:rPr>
          <w:lang w:eastAsia="sl-SI"/>
        </w:rPr>
      </w:pPr>
      <w:r>
        <w:rPr>
          <w:lang w:eastAsia="sl-SI"/>
        </w:rPr>
        <w:t>Zavihek »</w:t>
      </w:r>
      <w:r>
        <w:rPr>
          <w:b/>
          <w:lang w:eastAsia="sl-SI"/>
        </w:rPr>
        <w:t>Vrednotenje</w:t>
      </w:r>
      <w:r w:rsidRPr="00B12226">
        <w:rPr>
          <w:lang w:eastAsia="sl-SI"/>
        </w:rPr>
        <w:t>«</w:t>
      </w:r>
      <w:r>
        <w:rPr>
          <w:lang w:eastAsia="sl-SI"/>
        </w:rPr>
        <w:t xml:space="preserve"> prikazuje seznam vrednotenj.</w:t>
      </w:r>
    </w:p>
    <w:p w14:paraId="1558C288" w14:textId="77777777" w:rsidR="00E541DB" w:rsidRDefault="00E541DB" w:rsidP="00E541DB">
      <w:pPr>
        <w:rPr>
          <w:lang w:eastAsia="sl-SI"/>
        </w:rPr>
      </w:pPr>
      <w:r>
        <w:rPr>
          <w:lang w:eastAsia="sl-SI"/>
        </w:rPr>
        <w:t>Vrednotenj je lahko več. Povzetek enega vrednotenja je prikazan na eni kartici. Če kliknete na povezavo polja »</w:t>
      </w:r>
      <w:r w:rsidRPr="00554313">
        <w:rPr>
          <w:b/>
          <w:lang w:eastAsia="sl-SI"/>
        </w:rPr>
        <w:t>Vrednotenje ID</w:t>
      </w:r>
      <w:r>
        <w:rPr>
          <w:lang w:eastAsia="sl-SI"/>
        </w:rPr>
        <w:t>«, bo prikazan obrazec za vrednotenje.</w:t>
      </w:r>
    </w:p>
    <w:p w14:paraId="092B951B" w14:textId="77777777" w:rsidR="00E541DB" w:rsidRDefault="00E541DB" w:rsidP="00E541DB">
      <w:pPr>
        <w:keepNext/>
      </w:pPr>
      <w:r w:rsidRPr="00921632">
        <w:rPr>
          <w:noProof/>
        </w:rPr>
        <w:lastRenderedPageBreak/>
        <w:drawing>
          <wp:inline distT="0" distB="0" distL="0" distR="0" wp14:anchorId="3436F942" wp14:editId="3C051E49">
            <wp:extent cx="5760720" cy="307149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3071495"/>
                    </a:xfrm>
                    <a:prstGeom prst="rect">
                      <a:avLst/>
                    </a:prstGeom>
                  </pic:spPr>
                </pic:pic>
              </a:graphicData>
            </a:graphic>
          </wp:inline>
        </w:drawing>
      </w:r>
    </w:p>
    <w:p w14:paraId="6803DB0A" w14:textId="77777777" w:rsidR="00E541DB" w:rsidRDefault="00E541DB" w:rsidP="00E541DB">
      <w:pPr>
        <w:pStyle w:val="Naslov5"/>
        <w:rPr>
          <w:lang w:eastAsia="sl-SI"/>
        </w:rPr>
      </w:pPr>
      <w:r>
        <w:rPr>
          <w:lang w:eastAsia="sl-SI"/>
        </w:rPr>
        <w:t>Kako dodam novo vrednotenje?</w:t>
      </w:r>
    </w:p>
    <w:p w14:paraId="76F6EB3E" w14:textId="77777777" w:rsidR="00E541DB" w:rsidRDefault="00E541DB" w:rsidP="00E541DB">
      <w:pPr>
        <w:pStyle w:val="Odstavekseznama"/>
        <w:ind w:left="360"/>
        <w:rPr>
          <w:lang w:eastAsia="sl-SI"/>
        </w:rPr>
      </w:pPr>
    </w:p>
    <w:p w14:paraId="79AB96D7" w14:textId="77777777" w:rsidR="00E541DB" w:rsidRDefault="00E541DB" w:rsidP="00276F30">
      <w:pPr>
        <w:pStyle w:val="Odstavekseznama"/>
        <w:numPr>
          <w:ilvl w:val="0"/>
          <w:numId w:val="189"/>
        </w:numPr>
        <w:rPr>
          <w:lang w:eastAsia="sl-SI"/>
        </w:rPr>
      </w:pPr>
      <w:r>
        <w:rPr>
          <w:lang w:eastAsia="sl-SI"/>
        </w:rPr>
        <w:t>Odprite stran »</w:t>
      </w:r>
      <w:r w:rsidRPr="00921D61">
        <w:rPr>
          <w:b/>
          <w:lang w:eastAsia="sl-SI"/>
        </w:rPr>
        <w:t>Vpogled v enoto</w:t>
      </w:r>
      <w:r>
        <w:rPr>
          <w:lang w:eastAsia="sl-SI"/>
        </w:rPr>
        <w:t>«, kliknite na zavihek »</w:t>
      </w:r>
      <w:r w:rsidRPr="00921D61">
        <w:rPr>
          <w:b/>
          <w:lang w:eastAsia="sl-SI"/>
        </w:rPr>
        <w:t>Vrednotenje</w:t>
      </w:r>
      <w:r>
        <w:rPr>
          <w:lang w:eastAsia="sl-SI"/>
        </w:rPr>
        <w:t>«.</w:t>
      </w:r>
    </w:p>
    <w:p w14:paraId="46C6B6E8" w14:textId="6ED6979F" w:rsidR="00E541DB" w:rsidRDefault="00E541DB" w:rsidP="00276F30">
      <w:pPr>
        <w:pStyle w:val="Odstavekseznama"/>
        <w:numPr>
          <w:ilvl w:val="0"/>
          <w:numId w:val="189"/>
        </w:numPr>
        <w:rPr>
          <w:lang w:eastAsia="sl-SI"/>
        </w:rPr>
      </w:pPr>
      <w:r>
        <w:rPr>
          <w:lang w:eastAsia="sl-SI"/>
        </w:rPr>
        <w:t xml:space="preserve">Kliknite na </w:t>
      </w:r>
      <w:r w:rsidR="00C2336A">
        <w:rPr>
          <w:lang w:eastAsia="sl-SI"/>
        </w:rPr>
        <w:t>ikon</w:t>
      </w:r>
      <w:r>
        <w:rPr>
          <w:lang w:eastAsia="sl-SI"/>
        </w:rPr>
        <w:t>o »</w:t>
      </w:r>
      <w:r w:rsidRPr="006703C7">
        <w:rPr>
          <w:b/>
          <w:lang w:eastAsia="sl-SI"/>
        </w:rPr>
        <w:t>plus</w:t>
      </w:r>
      <w:r>
        <w:rPr>
          <w:b/>
          <w:lang w:eastAsia="sl-SI"/>
        </w:rPr>
        <w:t>«</w:t>
      </w:r>
      <w:r>
        <w:rPr>
          <w:lang w:eastAsia="sl-SI"/>
        </w:rPr>
        <w:t xml:space="preserve"> (glej sliko zgoraj).</w:t>
      </w:r>
    </w:p>
    <w:p w14:paraId="5063C569" w14:textId="77777777" w:rsidR="00E541DB" w:rsidRDefault="00E541DB" w:rsidP="00276F30">
      <w:pPr>
        <w:pStyle w:val="Odstavekseznama"/>
        <w:numPr>
          <w:ilvl w:val="0"/>
          <w:numId w:val="189"/>
        </w:numPr>
        <w:rPr>
          <w:lang w:eastAsia="sl-SI"/>
        </w:rPr>
      </w:pPr>
      <w:r>
        <w:rPr>
          <w:lang w:eastAsia="sl-SI"/>
        </w:rPr>
        <w:t>Izpolnite obrazec.</w:t>
      </w:r>
    </w:p>
    <w:p w14:paraId="1E9932E6" w14:textId="77777777" w:rsidR="00E541DB" w:rsidRDefault="00E541DB" w:rsidP="00276F30">
      <w:pPr>
        <w:pStyle w:val="Odstavekseznama"/>
        <w:numPr>
          <w:ilvl w:val="0"/>
          <w:numId w:val="189"/>
        </w:numPr>
        <w:rPr>
          <w:lang w:eastAsia="sl-SI"/>
        </w:rPr>
      </w:pPr>
      <w:r>
        <w:rPr>
          <w:lang w:eastAsia="sl-SI"/>
        </w:rPr>
        <w:t>Kliknite »</w:t>
      </w:r>
      <w:r w:rsidRPr="006703C7">
        <w:rPr>
          <w:b/>
          <w:lang w:eastAsia="sl-SI"/>
        </w:rPr>
        <w:t>Shrani</w:t>
      </w:r>
      <w:r>
        <w:rPr>
          <w:b/>
          <w:lang w:eastAsia="sl-SI"/>
        </w:rPr>
        <w:t xml:space="preserve"> vrednotenje</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r w:rsidRPr="00921D61">
        <w:rPr>
          <w:noProof/>
        </w:rPr>
        <w:t xml:space="preserve"> </w:t>
      </w:r>
    </w:p>
    <w:p w14:paraId="76426EA7" w14:textId="77777777" w:rsidR="00E541DB" w:rsidRDefault="00E541DB" w:rsidP="00E541DB">
      <w:pPr>
        <w:rPr>
          <w:lang w:eastAsia="sl-SI"/>
        </w:rPr>
      </w:pPr>
      <w:r w:rsidRPr="00921D61">
        <w:rPr>
          <w:rStyle w:val="Poudarek"/>
        </w:rPr>
        <w:t xml:space="preserve">Pozor! </w:t>
      </w:r>
      <w:r>
        <w:rPr>
          <w:lang w:eastAsia="sl-SI"/>
        </w:rPr>
        <w:t>Novo vrednotenje lahko dodate tudi ob izdelavi predloga. Namesto, da izberete obstoječe vrednotenje, kliknete na povezavo »</w:t>
      </w:r>
      <w:r w:rsidRPr="00921D61">
        <w:rPr>
          <w:b/>
          <w:lang w:eastAsia="sl-SI"/>
        </w:rPr>
        <w:t>Dodaj novo vrednotenje</w:t>
      </w:r>
      <w:r>
        <w:rPr>
          <w:lang w:eastAsia="sl-SI"/>
        </w:rPr>
        <w:t>«.</w:t>
      </w:r>
    </w:p>
    <w:p w14:paraId="6D9BF959" w14:textId="77777777" w:rsidR="00E541DB" w:rsidRDefault="00E541DB" w:rsidP="00E541DB">
      <w:pPr>
        <w:pStyle w:val="Naslov5"/>
        <w:rPr>
          <w:lang w:eastAsia="sl-SI"/>
        </w:rPr>
      </w:pPr>
      <w:r>
        <w:rPr>
          <w:lang w:eastAsia="sl-SI"/>
        </w:rPr>
        <w:t>Obrazec za vrednotenje</w:t>
      </w:r>
    </w:p>
    <w:p w14:paraId="13B9AEC4" w14:textId="77777777" w:rsidR="00E541DB" w:rsidRDefault="00E541DB" w:rsidP="00E541DB">
      <w:pPr>
        <w:rPr>
          <w:lang w:eastAsia="sl-SI"/>
        </w:rPr>
      </w:pPr>
      <w:r>
        <w:rPr>
          <w:lang w:eastAsia="sl-SI"/>
        </w:rPr>
        <w:t>Obrazec je namenjen vrednotenju enote dediščine. Obrazec je dostopen iz enote ter čarovnika in strani za vpogled v predlog.</w:t>
      </w:r>
    </w:p>
    <w:p w14:paraId="55724A2D" w14:textId="77777777" w:rsidR="00E541DB" w:rsidRDefault="00E541DB" w:rsidP="00E541DB">
      <w:pPr>
        <w:pStyle w:val="Naslov6"/>
      </w:pPr>
      <w:r>
        <w:t>Kdo lahko ureja obrazec za vrednotenje in kdaj?</w:t>
      </w:r>
    </w:p>
    <w:p w14:paraId="1C948A4C" w14:textId="77777777" w:rsidR="00E541DB" w:rsidRDefault="00E541DB" w:rsidP="00E541DB">
      <w:r>
        <w:t>Obrazec se lahko ureja:</w:t>
      </w:r>
    </w:p>
    <w:p w14:paraId="098A594F" w14:textId="77777777" w:rsidR="00E541DB" w:rsidRDefault="00E541DB" w:rsidP="00276F30">
      <w:pPr>
        <w:pStyle w:val="Odstavekseznama"/>
        <w:numPr>
          <w:ilvl w:val="0"/>
          <w:numId w:val="178"/>
        </w:numPr>
      </w:pPr>
      <w:r>
        <w:t xml:space="preserve">če ste </w:t>
      </w:r>
      <w:r w:rsidRPr="00A4234A">
        <w:rPr>
          <w:b/>
        </w:rPr>
        <w:t>nosilec predloga OE</w:t>
      </w:r>
      <w:r>
        <w:t xml:space="preserve"> in</w:t>
      </w:r>
    </w:p>
    <w:p w14:paraId="1B90DB0E" w14:textId="77777777" w:rsidR="00E541DB" w:rsidRPr="00A4234A" w:rsidRDefault="00E541DB" w:rsidP="00276F30">
      <w:pPr>
        <w:pStyle w:val="Odstavekseznama"/>
        <w:numPr>
          <w:ilvl w:val="0"/>
          <w:numId w:val="178"/>
        </w:numPr>
      </w:pPr>
      <w:r>
        <w:t>če je status obrazca »</w:t>
      </w:r>
      <w:r w:rsidRPr="00A4234A">
        <w:rPr>
          <w:b/>
        </w:rPr>
        <w:t>V delu</w:t>
      </w:r>
      <w:r>
        <w:t>«.</w:t>
      </w:r>
    </w:p>
    <w:p w14:paraId="32F75824" w14:textId="77777777" w:rsidR="00E541DB" w:rsidRDefault="00E541DB" w:rsidP="00E541DB">
      <w:pPr>
        <w:pStyle w:val="Naslov6"/>
      </w:pPr>
      <w:r w:rsidRPr="001056D2">
        <w:t xml:space="preserve">Kako urejam obrazec za </w:t>
      </w:r>
      <w:r>
        <w:t>vrednotenje</w:t>
      </w:r>
      <w:r w:rsidRPr="001056D2">
        <w:t>?</w:t>
      </w:r>
    </w:p>
    <w:p w14:paraId="55FD3DCF" w14:textId="77777777" w:rsidR="00E541DB" w:rsidRDefault="00E541DB" w:rsidP="00E541DB">
      <w:r>
        <w:t>Sklop »</w:t>
      </w:r>
      <w:r w:rsidRPr="00B2512A">
        <w:rPr>
          <w:b/>
        </w:rPr>
        <w:t>Vrednotenje</w:t>
      </w:r>
      <w:r>
        <w:t>« je sestavljen samodejno, glede na izbrane kategorije.</w:t>
      </w:r>
    </w:p>
    <w:p w14:paraId="6F391B24" w14:textId="77777777" w:rsidR="00E541DB" w:rsidRDefault="00E541DB" w:rsidP="00E541DB">
      <w:r>
        <w:t>Seznam je sestavljen iz pregleda meril. Vrstni red je določil administrator in ga ne morete spremeniti. Za vsako obvezno merilo podajte oceno in vpišite utemeljitev.</w:t>
      </w:r>
    </w:p>
    <w:p w14:paraId="7CD33853" w14:textId="77777777" w:rsidR="00E541DB" w:rsidRDefault="00E541DB" w:rsidP="00E541DB">
      <w:pPr>
        <w:pStyle w:val="Naslov6"/>
      </w:pPr>
      <w:r>
        <w:t>Kako shranim obrazec?</w:t>
      </w:r>
    </w:p>
    <w:p w14:paraId="4E24B8EB" w14:textId="77777777" w:rsidR="00E541DB" w:rsidRPr="001056D2" w:rsidRDefault="00E541DB" w:rsidP="00E541DB">
      <w:r w:rsidRPr="006739EC">
        <w:rPr>
          <w:noProof/>
        </w:rPr>
        <w:drawing>
          <wp:inline distT="0" distB="0" distL="0" distR="0" wp14:anchorId="2B67B109" wp14:editId="43FF69EE">
            <wp:extent cx="5760720" cy="279400"/>
            <wp:effectExtent l="0" t="0" r="0" b="63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0720" cy="279400"/>
                    </a:xfrm>
                    <a:prstGeom prst="rect">
                      <a:avLst/>
                    </a:prstGeom>
                  </pic:spPr>
                </pic:pic>
              </a:graphicData>
            </a:graphic>
          </wp:inline>
        </w:drawing>
      </w:r>
    </w:p>
    <w:p w14:paraId="71D6F772" w14:textId="0A329E9F" w:rsidR="00E541DB" w:rsidRDefault="00E541DB" w:rsidP="00E541DB">
      <w:r>
        <w:t xml:space="preserve">Obrazec lahko shranite s klikom na </w:t>
      </w:r>
      <w:r w:rsidR="00C2336A">
        <w:t>ikon</w:t>
      </w:r>
      <w:r>
        <w:t>o »</w:t>
      </w:r>
      <w:r w:rsidRPr="001056D2">
        <w:rPr>
          <w:b/>
        </w:rPr>
        <w:t>Shrani</w:t>
      </w:r>
      <w:r>
        <w:t>« - obrazec bo ostal zaprt.</w:t>
      </w:r>
    </w:p>
    <w:p w14:paraId="5EDFB5B7" w14:textId="77777777" w:rsidR="00E541DB" w:rsidRDefault="00E541DB" w:rsidP="00E541DB">
      <w:r w:rsidRPr="006739EC">
        <w:rPr>
          <w:noProof/>
        </w:rPr>
        <w:lastRenderedPageBreak/>
        <w:drawing>
          <wp:inline distT="0" distB="0" distL="0" distR="0" wp14:anchorId="388FAA20" wp14:editId="7A7E5F38">
            <wp:extent cx="5760720" cy="28702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60720" cy="287020"/>
                    </a:xfrm>
                    <a:prstGeom prst="rect">
                      <a:avLst/>
                    </a:prstGeom>
                  </pic:spPr>
                </pic:pic>
              </a:graphicData>
            </a:graphic>
          </wp:inline>
        </w:drawing>
      </w:r>
    </w:p>
    <w:p w14:paraId="474B1D80" w14:textId="77777777" w:rsidR="00E541DB" w:rsidRDefault="00E541DB" w:rsidP="00E541DB">
      <w:r>
        <w:t>Obrazec lahko shranite s klikom na gumb »</w:t>
      </w:r>
      <w:r w:rsidRPr="001056D2">
        <w:rPr>
          <w:b/>
        </w:rPr>
        <w:t xml:space="preserve">Shrani </w:t>
      </w:r>
      <w:r>
        <w:rPr>
          <w:b/>
        </w:rPr>
        <w:t>vrednotenje</w:t>
      </w:r>
      <w:r>
        <w:t>« - obrazec bo zaprt.</w:t>
      </w:r>
    </w:p>
    <w:p w14:paraId="27B7802F" w14:textId="77777777" w:rsidR="00E541DB" w:rsidRDefault="00E541DB" w:rsidP="00E541DB">
      <w:pPr>
        <w:pStyle w:val="Naslov6"/>
      </w:pPr>
      <w:r w:rsidRPr="00A4234A">
        <w:t xml:space="preserve">Kako </w:t>
      </w:r>
      <w:r>
        <w:t>dodam novo kategorijo na obrazec?</w:t>
      </w:r>
    </w:p>
    <w:p w14:paraId="45BD45E5" w14:textId="262DAA4F" w:rsidR="00E541DB" w:rsidRDefault="00E541DB" w:rsidP="00276F30">
      <w:pPr>
        <w:pStyle w:val="Odstavekseznama"/>
        <w:numPr>
          <w:ilvl w:val="0"/>
          <w:numId w:val="179"/>
        </w:numPr>
      </w:pPr>
      <w:r>
        <w:t>V sekciji »</w:t>
      </w:r>
      <w:r w:rsidRPr="00B2512A">
        <w:rPr>
          <w:b/>
        </w:rPr>
        <w:t>Kategorije vrednotenja</w:t>
      </w:r>
      <w:r>
        <w:t xml:space="preserve">« kliknite na </w:t>
      </w:r>
      <w:r w:rsidR="00C2336A">
        <w:t>ikon</w:t>
      </w:r>
      <w:r>
        <w:t>o »</w:t>
      </w:r>
      <w:r w:rsidRPr="00B2512A">
        <w:rPr>
          <w:b/>
        </w:rPr>
        <w:t>plus</w:t>
      </w:r>
      <w:r>
        <w:t>«.</w:t>
      </w:r>
    </w:p>
    <w:p w14:paraId="092F2C39" w14:textId="77777777" w:rsidR="00E541DB" w:rsidRDefault="00E541DB" w:rsidP="00276F30">
      <w:pPr>
        <w:pStyle w:val="Odstavekseznama"/>
        <w:numPr>
          <w:ilvl w:val="0"/>
          <w:numId w:val="179"/>
        </w:numPr>
      </w:pPr>
      <w:r>
        <w:t>Izberite kategorijo.</w:t>
      </w:r>
    </w:p>
    <w:p w14:paraId="71C04BDD" w14:textId="77777777" w:rsidR="00E541DB" w:rsidRDefault="00E541DB" w:rsidP="00276F30">
      <w:pPr>
        <w:pStyle w:val="Odstavekseznama"/>
        <w:numPr>
          <w:ilvl w:val="0"/>
          <w:numId w:val="179"/>
        </w:numPr>
        <w:rPr>
          <w:lang w:eastAsia="sl-SI"/>
        </w:rPr>
      </w:pPr>
      <w:r>
        <w:rPr>
          <w:lang w:eastAsia="sl-SI"/>
        </w:rPr>
        <w:t>Kliknite »</w:t>
      </w:r>
      <w:r>
        <w:rPr>
          <w:b/>
          <w:lang w:eastAsia="sl-SI"/>
        </w:rPr>
        <w:t>Potrdi</w:t>
      </w:r>
      <w:r w:rsidRPr="00D90F5C">
        <w:rPr>
          <w:lang w:eastAsia="sl-SI"/>
        </w:rPr>
        <w:t>«;</w:t>
      </w:r>
      <w:r>
        <w:rPr>
          <w:lang w:eastAsia="sl-SI"/>
        </w:rPr>
        <w:t xml:space="preserve"> če kliknete »</w:t>
      </w:r>
      <w:r w:rsidRPr="006703C7">
        <w:rPr>
          <w:b/>
          <w:lang w:eastAsia="sl-SI"/>
        </w:rPr>
        <w:t>Prekliči</w:t>
      </w:r>
      <w:r w:rsidRPr="00D90F5C">
        <w:rPr>
          <w:lang w:eastAsia="sl-SI"/>
        </w:rPr>
        <w:t>«,</w:t>
      </w:r>
      <w:r>
        <w:rPr>
          <w:lang w:eastAsia="sl-SI"/>
        </w:rPr>
        <w:t xml:space="preserve"> podatki ne bodo shranjeni.</w:t>
      </w:r>
      <w:r w:rsidRPr="00921D61">
        <w:rPr>
          <w:noProof/>
        </w:rPr>
        <w:t xml:space="preserve"> </w:t>
      </w:r>
    </w:p>
    <w:p w14:paraId="792B5039" w14:textId="77777777" w:rsidR="00E541DB" w:rsidRDefault="00E541DB" w:rsidP="00E541DB">
      <w:pPr>
        <w:pStyle w:val="Naslov6"/>
      </w:pPr>
      <w:r w:rsidRPr="00A4234A">
        <w:t xml:space="preserve">Kako </w:t>
      </w:r>
      <w:r>
        <w:t>določim, ali je kategorija glavna?</w:t>
      </w:r>
    </w:p>
    <w:p w14:paraId="0DB18D20" w14:textId="77777777" w:rsidR="00E541DB" w:rsidRDefault="00E541DB" w:rsidP="00E541DB">
      <w:pPr>
        <w:rPr>
          <w:lang w:eastAsia="sl-SI"/>
        </w:rPr>
      </w:pPr>
      <w:r>
        <w:t>V sekciji »</w:t>
      </w:r>
      <w:r w:rsidRPr="00B2512A">
        <w:rPr>
          <w:b/>
        </w:rPr>
        <w:t>Kategorije vrednotenja</w:t>
      </w:r>
      <w:r>
        <w:t>« zraven vsake kategorije je v stolpcu »</w:t>
      </w:r>
      <w:r w:rsidRPr="00B2512A">
        <w:rPr>
          <w:b/>
        </w:rPr>
        <w:t>Glavna kategorija</w:t>
      </w:r>
      <w:r>
        <w:t>« izborno polje, kjer lahko označite, ali je kategorija glavna ali ne.</w:t>
      </w:r>
    </w:p>
    <w:p w14:paraId="6F7FC62F" w14:textId="77777777" w:rsidR="00E541DB" w:rsidRDefault="00E541DB" w:rsidP="00E541DB">
      <w:pPr>
        <w:rPr>
          <w:lang w:eastAsia="sl-SI"/>
        </w:rPr>
      </w:pPr>
      <w:r w:rsidRPr="00B2512A">
        <w:rPr>
          <w:rStyle w:val="Poudarek"/>
        </w:rPr>
        <w:t>Pozor!</w:t>
      </w:r>
      <w:r>
        <w:rPr>
          <w:lang w:eastAsia="sl-SI"/>
        </w:rPr>
        <w:t xml:space="preserve"> Pri kategorijah, ki izhajajo iz zvrsti, tega ne morete spremeniti.</w:t>
      </w:r>
    </w:p>
    <w:p w14:paraId="13E2F6CF" w14:textId="77777777" w:rsidR="00E541DB" w:rsidRDefault="00E541DB" w:rsidP="00E541DB">
      <w:pPr>
        <w:pStyle w:val="Naslov6"/>
      </w:pPr>
      <w:r w:rsidRPr="00A4234A">
        <w:t xml:space="preserve">Kako </w:t>
      </w:r>
      <w:r>
        <w:t>odstranim kategorijo iz obrazca?</w:t>
      </w:r>
    </w:p>
    <w:p w14:paraId="05230EE3" w14:textId="55408834" w:rsidR="00E541DB" w:rsidRDefault="00E541DB" w:rsidP="00E541DB">
      <w:pPr>
        <w:rPr>
          <w:lang w:eastAsia="sl-SI"/>
        </w:rPr>
      </w:pPr>
      <w:r>
        <w:t>V sekciji »</w:t>
      </w:r>
      <w:r w:rsidRPr="00B2512A">
        <w:rPr>
          <w:b/>
        </w:rPr>
        <w:t>Kategorije vrednotenja</w:t>
      </w:r>
      <w:r>
        <w:t xml:space="preserve">« zraven vsake kategorije je </w:t>
      </w:r>
      <w:r w:rsidR="00C2336A">
        <w:t>ikon</w:t>
      </w:r>
      <w:r>
        <w:t>a »</w:t>
      </w:r>
      <w:r w:rsidRPr="00B2512A">
        <w:rPr>
          <w:b/>
        </w:rPr>
        <w:t>koš</w:t>
      </w:r>
      <w:r>
        <w:t xml:space="preserve">«. Če kliknete na </w:t>
      </w:r>
      <w:r w:rsidR="00C2336A">
        <w:t>ikon</w:t>
      </w:r>
      <w:r>
        <w:t>o, bo kategorija izbrisana.</w:t>
      </w:r>
    </w:p>
    <w:p w14:paraId="2CFEC9F9" w14:textId="77777777" w:rsidR="00E541DB" w:rsidRDefault="00E541DB" w:rsidP="00E541DB">
      <w:pPr>
        <w:rPr>
          <w:lang w:eastAsia="sl-SI"/>
        </w:rPr>
      </w:pPr>
      <w:r w:rsidRPr="00B2512A">
        <w:rPr>
          <w:rStyle w:val="Poudarek"/>
        </w:rPr>
        <w:t>Pozor!</w:t>
      </w:r>
      <w:r>
        <w:rPr>
          <w:lang w:eastAsia="sl-SI"/>
        </w:rPr>
        <w:t xml:space="preserve"> Glavne kategorije ne morete izbrisati.  </w:t>
      </w:r>
    </w:p>
    <w:p w14:paraId="45970F14" w14:textId="77777777" w:rsidR="00E541DB" w:rsidRDefault="00E541DB" w:rsidP="00E541DB">
      <w:pPr>
        <w:rPr>
          <w:caps/>
          <w:color w:val="243255" w:themeColor="accent1" w:themeShade="7F"/>
          <w:spacing w:val="5"/>
        </w:rPr>
      </w:pPr>
      <w:r>
        <w:rPr>
          <w:caps/>
          <w:color w:val="243255" w:themeColor="accent1" w:themeShade="7F"/>
          <w:spacing w:val="5"/>
        </w:rPr>
        <w:t>Kaj pomeni oznaka »Izbrisana kategorija«?</w:t>
      </w:r>
    </w:p>
    <w:p w14:paraId="4F2A3FE4" w14:textId="77777777" w:rsidR="00E541DB" w:rsidRDefault="00E541DB" w:rsidP="00E541DB">
      <w:r>
        <w:t>Če ste odstranili kategorijo, to vpliva na nabor meril.</w:t>
      </w:r>
    </w:p>
    <w:p w14:paraId="22E1EE90" w14:textId="77777777" w:rsidR="00E541DB" w:rsidRDefault="00E541DB" w:rsidP="00E541DB">
      <w:r>
        <w:t>Rumena oznaka vas opozori, da je kategorija izbrisana, toda merilo ostane, ker se uporablja pri drugih kategorijah. Preverite ustreznost besedila.</w:t>
      </w:r>
    </w:p>
    <w:p w14:paraId="5089D0E5" w14:textId="77777777" w:rsidR="00E541DB" w:rsidRDefault="00E541DB" w:rsidP="00E541DB">
      <w:r>
        <w:t>Rdeča oznaka vas opozori, da je merilo izbrisano, ker se uporablja samo pri izbrisani kategoriji – zato ocena ne bo del skupnega števila točk.</w:t>
      </w:r>
    </w:p>
    <w:p w14:paraId="521FBF13" w14:textId="77777777" w:rsidR="00E541DB" w:rsidRDefault="00E541DB" w:rsidP="00E541DB">
      <w:pPr>
        <w:rPr>
          <w:caps/>
          <w:color w:val="243255" w:themeColor="accent1" w:themeShade="7F"/>
          <w:spacing w:val="5"/>
        </w:rPr>
      </w:pPr>
      <w:r w:rsidRPr="00B2512A">
        <w:rPr>
          <w:caps/>
          <w:noProof/>
          <w:color w:val="243255" w:themeColor="accent1" w:themeShade="7F"/>
          <w:spacing w:val="5"/>
        </w:rPr>
        <w:drawing>
          <wp:inline distT="0" distB="0" distL="0" distR="0" wp14:anchorId="5D17E020" wp14:editId="77FE2455">
            <wp:extent cx="5760720" cy="2740660"/>
            <wp:effectExtent l="0" t="0" r="0" b="25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60720" cy="2740660"/>
                    </a:xfrm>
                    <a:prstGeom prst="rect">
                      <a:avLst/>
                    </a:prstGeom>
                  </pic:spPr>
                </pic:pic>
              </a:graphicData>
            </a:graphic>
          </wp:inline>
        </w:drawing>
      </w:r>
    </w:p>
    <w:p w14:paraId="26F22C99" w14:textId="0D751AB9" w:rsidR="00E541DB" w:rsidRDefault="00E541DB" w:rsidP="00E541DB">
      <w:r w:rsidRPr="003E7491">
        <w:rPr>
          <w:rStyle w:val="Poudarek"/>
        </w:rPr>
        <w:t>Pozor!</w:t>
      </w:r>
      <w:r>
        <w:t xml:space="preserve"> Merilo ne bo samodejno pobrisano. Ko kliknete na </w:t>
      </w:r>
      <w:r w:rsidR="00C2336A">
        <w:t>ikon</w:t>
      </w:r>
      <w:r>
        <w:t>o »</w:t>
      </w:r>
      <w:r w:rsidRPr="003E7491">
        <w:rPr>
          <w:b/>
        </w:rPr>
        <w:t>Shrani</w:t>
      </w:r>
      <w:r>
        <w:t>« ali gumb »</w:t>
      </w:r>
      <w:r w:rsidRPr="003E7491">
        <w:rPr>
          <w:b/>
        </w:rPr>
        <w:t xml:space="preserve">Shrani </w:t>
      </w:r>
      <w:r>
        <w:rPr>
          <w:b/>
        </w:rPr>
        <w:t>vrednotenje</w:t>
      </w:r>
      <w:r>
        <w:t xml:space="preserve">«, vas bo aplikacija vprašala, ali želite odstraniti izbrisana merila iz obrazca. </w:t>
      </w:r>
    </w:p>
    <w:p w14:paraId="33A5A441" w14:textId="77777777" w:rsidR="00E541DB" w:rsidRDefault="00E541DB" w:rsidP="00E541DB">
      <w:pPr>
        <w:pStyle w:val="Naslov6"/>
      </w:pPr>
      <w:r>
        <w:lastRenderedPageBreak/>
        <w:t>Kako odstranim izbrisana merila iz obrazca?</w:t>
      </w:r>
    </w:p>
    <w:p w14:paraId="749B0DB4" w14:textId="63695819" w:rsidR="00E541DB" w:rsidRDefault="00E541DB" w:rsidP="00276F30">
      <w:pPr>
        <w:pStyle w:val="Odstavekseznama"/>
        <w:numPr>
          <w:ilvl w:val="0"/>
          <w:numId w:val="182"/>
        </w:numPr>
      </w:pPr>
      <w:r>
        <w:t xml:space="preserve">Na obrazcu kliknete na </w:t>
      </w:r>
      <w:r w:rsidR="00C2336A">
        <w:t>ikon</w:t>
      </w:r>
      <w:r>
        <w:t>o »</w:t>
      </w:r>
      <w:r w:rsidRPr="003E7491">
        <w:rPr>
          <w:b/>
        </w:rPr>
        <w:t>Shrani</w:t>
      </w:r>
      <w:r>
        <w:t>« ali gumb »</w:t>
      </w:r>
      <w:r w:rsidRPr="003E7491">
        <w:rPr>
          <w:b/>
        </w:rPr>
        <w:t xml:space="preserve">Shrani </w:t>
      </w:r>
      <w:r>
        <w:rPr>
          <w:b/>
        </w:rPr>
        <w:t>vrednotenje</w:t>
      </w:r>
      <w:r>
        <w:t>«.</w:t>
      </w:r>
    </w:p>
    <w:p w14:paraId="7B69A627" w14:textId="77777777" w:rsidR="00E541DB" w:rsidRDefault="00E541DB" w:rsidP="00276F30">
      <w:pPr>
        <w:pStyle w:val="Odstavekseznama"/>
        <w:numPr>
          <w:ilvl w:val="0"/>
          <w:numId w:val="182"/>
        </w:numPr>
      </w:pPr>
      <w:r>
        <w:t>Aplikacija vas bo vprašala, ali želite odstraniti izbrisana merila iz obrazca.</w:t>
      </w:r>
    </w:p>
    <w:p w14:paraId="1F181870" w14:textId="77777777" w:rsidR="00E541DB" w:rsidRPr="003E7491" w:rsidRDefault="00E541DB" w:rsidP="00276F30">
      <w:pPr>
        <w:pStyle w:val="Odstavekseznama"/>
        <w:numPr>
          <w:ilvl w:val="0"/>
          <w:numId w:val="182"/>
        </w:numPr>
      </w:pPr>
      <w:r>
        <w:t>Obkljukate izbiro in kliknite gumb »</w:t>
      </w:r>
      <w:r w:rsidRPr="003E7491">
        <w:rPr>
          <w:b/>
        </w:rPr>
        <w:t>Potrdi</w:t>
      </w:r>
      <w:r>
        <w:t>«.</w:t>
      </w:r>
    </w:p>
    <w:p w14:paraId="7A6E344F" w14:textId="77777777" w:rsidR="00E541DB" w:rsidRDefault="00E541DB" w:rsidP="00E541DB">
      <w:r w:rsidRPr="00B2512A">
        <w:rPr>
          <w:noProof/>
        </w:rPr>
        <w:drawing>
          <wp:inline distT="0" distB="0" distL="0" distR="0" wp14:anchorId="6BC4C29E" wp14:editId="766B1D68">
            <wp:extent cx="5760720" cy="215582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0720" cy="2155825"/>
                    </a:xfrm>
                    <a:prstGeom prst="rect">
                      <a:avLst/>
                    </a:prstGeom>
                  </pic:spPr>
                </pic:pic>
              </a:graphicData>
            </a:graphic>
          </wp:inline>
        </w:drawing>
      </w:r>
    </w:p>
    <w:p w14:paraId="70D9C0AB" w14:textId="77777777" w:rsidR="00E541DB" w:rsidRDefault="00E541DB" w:rsidP="00E541DB">
      <w:pPr>
        <w:pStyle w:val="Naslov6"/>
      </w:pPr>
      <w:r>
        <w:t>Kako vrnem merila, če sem se zmotil z izbrisom kategorije?</w:t>
      </w:r>
    </w:p>
    <w:p w14:paraId="6CC157A1" w14:textId="77777777" w:rsidR="00E541DB" w:rsidRDefault="00E541DB" w:rsidP="00E541DB">
      <w:r>
        <w:t>Merilo lahko vrnete, če niste potrdili izbrisa (poglej prejšnje poglavje). Ponovno dodajte izbrisano kategorijo – rdečih oznak ne bo več.</w:t>
      </w:r>
    </w:p>
    <w:p w14:paraId="504BB0E6" w14:textId="77777777" w:rsidR="00E541DB" w:rsidRPr="003808E4" w:rsidRDefault="00E541DB" w:rsidP="00E541DB">
      <w:r w:rsidRPr="00B2512A">
        <w:rPr>
          <w:rStyle w:val="Poudarek"/>
        </w:rPr>
        <w:t>Pozor!</w:t>
      </w:r>
      <w:r>
        <w:t xml:space="preserve"> Postopek lahko izvedete kadar koli, tudi če ste potrdili odstranitev meril s to razliko, da boste v tem primeru morali še enkrat vpisati ocene in utemeljitve.</w:t>
      </w:r>
    </w:p>
    <w:p w14:paraId="02CE59AD" w14:textId="77777777" w:rsidR="00E541DB" w:rsidRDefault="00E541DB" w:rsidP="00E541DB">
      <w:pPr>
        <w:pStyle w:val="Naslov4"/>
        <w:rPr>
          <w:lang w:eastAsia="sl-SI"/>
        </w:rPr>
      </w:pPr>
      <w:r>
        <w:rPr>
          <w:lang w:eastAsia="sl-SI"/>
        </w:rPr>
        <w:t>VOD</w:t>
      </w:r>
    </w:p>
    <w:p w14:paraId="4152E776" w14:textId="77777777" w:rsidR="00E541DB" w:rsidRDefault="00E541DB" w:rsidP="00E541DB">
      <w:pPr>
        <w:rPr>
          <w:lang w:eastAsia="sl-SI"/>
        </w:rPr>
      </w:pPr>
      <w:r>
        <w:rPr>
          <w:lang w:eastAsia="sl-SI"/>
        </w:rPr>
        <w:t>Zavihek »</w:t>
      </w:r>
      <w:r>
        <w:rPr>
          <w:b/>
          <w:lang w:eastAsia="sl-SI"/>
        </w:rPr>
        <w:t>VOD</w:t>
      </w:r>
      <w:r w:rsidRPr="00B12226">
        <w:rPr>
          <w:lang w:eastAsia="sl-SI"/>
        </w:rPr>
        <w:t>«</w:t>
      </w:r>
      <w:r>
        <w:rPr>
          <w:b/>
          <w:lang w:eastAsia="sl-SI"/>
        </w:rPr>
        <w:t xml:space="preserve"> </w:t>
      </w:r>
      <w:r>
        <w:rPr>
          <w:lang w:eastAsia="sl-SI"/>
        </w:rPr>
        <w:t>prikazuje seznam vseh določenih varstvenih območij za enoto dediščine.</w:t>
      </w:r>
    </w:p>
    <w:p w14:paraId="24867AC1" w14:textId="77777777" w:rsidR="00E541DB" w:rsidRDefault="00E541DB" w:rsidP="00E541DB">
      <w:pPr>
        <w:rPr>
          <w:lang w:eastAsia="sl-SI"/>
        </w:rPr>
      </w:pPr>
      <w:r>
        <w:rPr>
          <w:lang w:eastAsia="sl-SI"/>
        </w:rPr>
        <w:t xml:space="preserve">VOD-ov je lahko več. Vsak VOD je prikazan na ločeni kartici. Prikazani so samo osnovni podatki: šifra, akt, datum in status določitve. </w:t>
      </w:r>
    </w:p>
    <w:p w14:paraId="56200345" w14:textId="77777777" w:rsidR="00E541DB" w:rsidRDefault="00E541DB" w:rsidP="00E541DB">
      <w:pPr>
        <w:keepNext/>
      </w:pPr>
      <w:r w:rsidRPr="00921D61">
        <w:rPr>
          <w:noProof/>
          <w:lang w:eastAsia="sl-SI"/>
        </w:rPr>
        <w:drawing>
          <wp:inline distT="0" distB="0" distL="0" distR="0" wp14:anchorId="06542249" wp14:editId="64B3F59A">
            <wp:extent cx="5760720" cy="189420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720" cy="1894205"/>
                    </a:xfrm>
                    <a:prstGeom prst="rect">
                      <a:avLst/>
                    </a:prstGeom>
                  </pic:spPr>
                </pic:pic>
              </a:graphicData>
            </a:graphic>
          </wp:inline>
        </w:drawing>
      </w:r>
    </w:p>
    <w:p w14:paraId="252A6102" w14:textId="77777777" w:rsidR="00E541DB" w:rsidRPr="00404387" w:rsidRDefault="00E541DB" w:rsidP="00E541DB">
      <w:r>
        <w:t>Legenda:</w:t>
      </w:r>
    </w:p>
    <w:p w14:paraId="65D855A0" w14:textId="77777777" w:rsidR="00E541DB" w:rsidRDefault="00E541DB" w:rsidP="00276F30">
      <w:pPr>
        <w:pStyle w:val="Odstavekseznama"/>
        <w:numPr>
          <w:ilvl w:val="0"/>
          <w:numId w:val="186"/>
        </w:numPr>
        <w:rPr>
          <w:lang w:eastAsia="sl-SI"/>
        </w:rPr>
      </w:pPr>
      <w:r>
        <w:rPr>
          <w:lang w:eastAsia="sl-SI"/>
        </w:rPr>
        <w:t>Če želite pogledati podrobnosti VOD-a, kliknite na VOD ID.</w:t>
      </w:r>
    </w:p>
    <w:p w14:paraId="3759DB67" w14:textId="77777777" w:rsidR="00E541DB" w:rsidRDefault="00E541DB" w:rsidP="00276F30">
      <w:pPr>
        <w:pStyle w:val="Odstavekseznama"/>
        <w:numPr>
          <w:ilvl w:val="0"/>
          <w:numId w:val="186"/>
        </w:numPr>
        <w:rPr>
          <w:lang w:eastAsia="sl-SI"/>
        </w:rPr>
      </w:pPr>
      <w:r>
        <w:rPr>
          <w:lang w:eastAsia="sl-SI"/>
        </w:rPr>
        <w:t>Če želite pogledati podrobnosti akta, kliknite na naziv predpisa.</w:t>
      </w:r>
    </w:p>
    <w:p w14:paraId="0D42D710" w14:textId="79EEC6F9" w:rsidR="00E541DB" w:rsidRDefault="00E541DB" w:rsidP="00276F30">
      <w:pPr>
        <w:pStyle w:val="Odstavekseznama"/>
        <w:numPr>
          <w:ilvl w:val="0"/>
          <w:numId w:val="186"/>
        </w:numPr>
        <w:rPr>
          <w:lang w:eastAsia="sl-SI"/>
        </w:rPr>
      </w:pPr>
      <w:r>
        <w:rPr>
          <w:lang w:eastAsia="sl-SI"/>
        </w:rPr>
        <w:t xml:space="preserve">Status VOD je predstavljena z </w:t>
      </w:r>
      <w:r w:rsidR="00C2336A">
        <w:rPr>
          <w:lang w:eastAsia="sl-SI"/>
        </w:rPr>
        <w:t>ikon</w:t>
      </w:r>
      <w:r>
        <w:rPr>
          <w:lang w:eastAsia="sl-SI"/>
        </w:rPr>
        <w:t xml:space="preserve">o. Siva barva pomeni, da je VOD neveljaven, zelena, da je veljaven. Vidnost VOD-a (za javnost) je prav tako predstavljena z </w:t>
      </w:r>
      <w:r w:rsidR="00C2336A">
        <w:rPr>
          <w:lang w:eastAsia="sl-SI"/>
        </w:rPr>
        <w:t>ikon</w:t>
      </w:r>
      <w:r>
        <w:rPr>
          <w:lang w:eastAsia="sl-SI"/>
        </w:rPr>
        <w:t>o. Siva barva pomeni, da razglasitev ni vidna za javnost, zelena, da je vidna.</w:t>
      </w:r>
    </w:p>
    <w:p w14:paraId="58412FB7" w14:textId="77777777" w:rsidR="00E541DB" w:rsidRPr="003808E4" w:rsidRDefault="00E541DB" w:rsidP="00E541DB">
      <w:pPr>
        <w:rPr>
          <w:lang w:eastAsia="sl-SI"/>
        </w:rPr>
      </w:pPr>
      <w:r w:rsidRPr="00AF5D0F">
        <w:rPr>
          <w:rStyle w:val="Poudarek"/>
        </w:rPr>
        <w:lastRenderedPageBreak/>
        <w:t>Pozor!</w:t>
      </w:r>
      <w:r>
        <w:t xml:space="preserve"> Podatkov na tej strani ne morete urejati. Za dodajanje novih VOD-ov in/ali popravljanje podatkov morate narediti ustrezen predlog; za izdelavo predloga poglejte navodila za delo z VOD-om.</w:t>
      </w:r>
    </w:p>
    <w:sectPr w:rsidR="00E541DB" w:rsidRPr="003808E4" w:rsidSect="00AB2F26">
      <w:footerReference w:type="default" r:id="rId104"/>
      <w:footerReference w:type="first" r:id="rId105"/>
      <w:type w:val="continuous"/>
      <w:pgSz w:w="11906" w:h="16838"/>
      <w:pgMar w:top="1417" w:right="1417" w:bottom="1417" w:left="1417" w:header="708" w:footer="708"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5358D" w14:textId="77777777" w:rsidR="001C2ADE" w:rsidRDefault="001C2ADE" w:rsidP="00F74716">
      <w:pPr>
        <w:spacing w:before="0" w:after="0" w:line="240" w:lineRule="auto"/>
      </w:pPr>
      <w:r>
        <w:separator/>
      </w:r>
    </w:p>
  </w:endnote>
  <w:endnote w:type="continuationSeparator" w:id="0">
    <w:p w14:paraId="748B5EB2" w14:textId="77777777" w:rsidR="001C2ADE" w:rsidRDefault="001C2ADE" w:rsidP="00F747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54238"/>
      <w:docPartObj>
        <w:docPartGallery w:val="Page Numbers (Bottom of Page)"/>
        <w:docPartUnique/>
      </w:docPartObj>
    </w:sdtPr>
    <w:sdtEndPr/>
    <w:sdtContent>
      <w:p w14:paraId="46CF293C" w14:textId="53D30964" w:rsidR="009E6439" w:rsidRDefault="009E6439">
        <w:pPr>
          <w:pStyle w:val="Noga"/>
          <w:jc w:val="right"/>
        </w:pPr>
        <w:r>
          <w:fldChar w:fldCharType="begin"/>
        </w:r>
        <w:r>
          <w:instrText>PAGE   \* MERGEFORMAT</w:instrText>
        </w:r>
        <w:r>
          <w:fldChar w:fldCharType="separate"/>
        </w:r>
        <w:r>
          <w:t>2</w:t>
        </w:r>
        <w:r>
          <w:fldChar w:fldCharType="end"/>
        </w:r>
      </w:p>
    </w:sdtContent>
  </w:sdt>
  <w:p w14:paraId="1500C057" w14:textId="77777777" w:rsidR="009E6439" w:rsidRDefault="009E6439">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8E27958ADC4045A4A8D1922B34B219BD"/>
      </w:placeholder>
      <w:temporary/>
      <w:showingPlcHdr/>
      <w15:appearance w15:val="hidden"/>
    </w:sdtPr>
    <w:sdtEndPr/>
    <w:sdtContent>
      <w:p w14:paraId="772E7D03" w14:textId="77777777" w:rsidR="009E6439" w:rsidRDefault="009E6439">
        <w:pPr>
          <w:pStyle w:val="Noga"/>
        </w:pPr>
        <w:r>
          <w:t>[Type here]</w:t>
        </w:r>
      </w:p>
    </w:sdtContent>
  </w:sdt>
  <w:p w14:paraId="10CED108" w14:textId="77777777" w:rsidR="009E6439" w:rsidRDefault="009E643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7790C" w14:textId="77777777" w:rsidR="001C2ADE" w:rsidRDefault="001C2ADE" w:rsidP="00F74716">
      <w:pPr>
        <w:spacing w:before="0" w:after="0" w:line="240" w:lineRule="auto"/>
      </w:pPr>
      <w:r>
        <w:separator/>
      </w:r>
    </w:p>
  </w:footnote>
  <w:footnote w:type="continuationSeparator" w:id="0">
    <w:p w14:paraId="77D15D82" w14:textId="77777777" w:rsidR="001C2ADE" w:rsidRDefault="001C2ADE" w:rsidP="00F7471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036"/>
    <w:multiLevelType w:val="multilevel"/>
    <w:tmpl w:val="21A28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0B667AD"/>
    <w:multiLevelType w:val="hybridMultilevel"/>
    <w:tmpl w:val="4492029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2505E0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3644D92"/>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4816D92"/>
    <w:multiLevelType w:val="hybridMultilevel"/>
    <w:tmpl w:val="4A6A36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5622845"/>
    <w:multiLevelType w:val="hybridMultilevel"/>
    <w:tmpl w:val="2988B22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057331AE"/>
    <w:multiLevelType w:val="hybridMultilevel"/>
    <w:tmpl w:val="1C0409B0"/>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058D229F"/>
    <w:multiLevelType w:val="hybridMultilevel"/>
    <w:tmpl w:val="DE3C2C5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07080016"/>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8525A0B"/>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906512E"/>
    <w:multiLevelType w:val="hybridMultilevel"/>
    <w:tmpl w:val="12A0DF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091B03FD"/>
    <w:multiLevelType w:val="hybridMultilevel"/>
    <w:tmpl w:val="7152E1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092341D8"/>
    <w:multiLevelType w:val="hybridMultilevel"/>
    <w:tmpl w:val="91C851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9524C87"/>
    <w:multiLevelType w:val="hybridMultilevel"/>
    <w:tmpl w:val="AA40E9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098F5E91"/>
    <w:multiLevelType w:val="hybridMultilevel"/>
    <w:tmpl w:val="5A68B2D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 w15:restartNumberingAfterBreak="0">
    <w:nsid w:val="099D73BE"/>
    <w:multiLevelType w:val="multilevel"/>
    <w:tmpl w:val="8264C8C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0A28488C"/>
    <w:multiLevelType w:val="hybridMultilevel"/>
    <w:tmpl w:val="ABB238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0A2A0F4C"/>
    <w:multiLevelType w:val="hybridMultilevel"/>
    <w:tmpl w:val="088A0D0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0A755201"/>
    <w:multiLevelType w:val="hybridMultilevel"/>
    <w:tmpl w:val="6944EC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0B685594"/>
    <w:multiLevelType w:val="hybridMultilevel"/>
    <w:tmpl w:val="EB1402A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0C357B1E"/>
    <w:multiLevelType w:val="multilevel"/>
    <w:tmpl w:val="C6FADF0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0CDC086E"/>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0CFA028C"/>
    <w:multiLevelType w:val="hybridMultilevel"/>
    <w:tmpl w:val="CA246DC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 w15:restartNumberingAfterBreak="0">
    <w:nsid w:val="0E9E75A2"/>
    <w:multiLevelType w:val="hybridMultilevel"/>
    <w:tmpl w:val="1550F42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0EC845A9"/>
    <w:multiLevelType w:val="hybridMultilevel"/>
    <w:tmpl w:val="42564CB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10177FDC"/>
    <w:multiLevelType w:val="hybridMultilevel"/>
    <w:tmpl w:val="0174063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10CA56C4"/>
    <w:multiLevelType w:val="hybridMultilevel"/>
    <w:tmpl w:val="C0CAB75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10ED0CF0"/>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31072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137A5ECE"/>
    <w:multiLevelType w:val="hybridMultilevel"/>
    <w:tmpl w:val="A072D5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14B1033F"/>
    <w:multiLevelType w:val="hybridMultilevel"/>
    <w:tmpl w:val="5C047AA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17B64739"/>
    <w:multiLevelType w:val="hybridMultilevel"/>
    <w:tmpl w:val="448AC3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19213544"/>
    <w:multiLevelType w:val="hybridMultilevel"/>
    <w:tmpl w:val="5764E9F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4" w15:restartNumberingAfterBreak="0">
    <w:nsid w:val="19836BAF"/>
    <w:multiLevelType w:val="hybridMultilevel"/>
    <w:tmpl w:val="C4BCDD4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19D83715"/>
    <w:multiLevelType w:val="multilevel"/>
    <w:tmpl w:val="BA78064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19F51069"/>
    <w:multiLevelType w:val="hybridMultilevel"/>
    <w:tmpl w:val="91FE64E2"/>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1B9977AE"/>
    <w:multiLevelType w:val="multilevel"/>
    <w:tmpl w:val="4CBC586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1BC50D78"/>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1BCC14ED"/>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1C4C5263"/>
    <w:multiLevelType w:val="hybridMultilevel"/>
    <w:tmpl w:val="DA00E41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1" w15:restartNumberingAfterBreak="0">
    <w:nsid w:val="1CC03BB2"/>
    <w:multiLevelType w:val="hybridMultilevel"/>
    <w:tmpl w:val="119CEA6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2" w15:restartNumberingAfterBreak="0">
    <w:nsid w:val="1CCD0E8C"/>
    <w:multiLevelType w:val="hybridMultilevel"/>
    <w:tmpl w:val="69E86E3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1D03263B"/>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1D3C413A"/>
    <w:multiLevelType w:val="hybridMultilevel"/>
    <w:tmpl w:val="1ACC6E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15:restartNumberingAfterBreak="0">
    <w:nsid w:val="1F176310"/>
    <w:multiLevelType w:val="hybridMultilevel"/>
    <w:tmpl w:val="6EDC55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6" w15:restartNumberingAfterBreak="0">
    <w:nsid w:val="1F385E02"/>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21166E6B"/>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211C5F4E"/>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21335DA7"/>
    <w:multiLevelType w:val="hybridMultilevel"/>
    <w:tmpl w:val="23D289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0" w15:restartNumberingAfterBreak="0">
    <w:nsid w:val="21457BB9"/>
    <w:multiLevelType w:val="hybridMultilevel"/>
    <w:tmpl w:val="534048B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1" w15:restartNumberingAfterBreak="0">
    <w:nsid w:val="234A7AA2"/>
    <w:multiLevelType w:val="hybridMultilevel"/>
    <w:tmpl w:val="C90673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2" w15:restartNumberingAfterBreak="0">
    <w:nsid w:val="23AE133E"/>
    <w:multiLevelType w:val="hybridMultilevel"/>
    <w:tmpl w:val="C34A8B78"/>
    <w:lvl w:ilvl="0" w:tplc="A404A4B8">
      <w:numFmt w:val="bullet"/>
      <w:lvlText w:val="-"/>
      <w:lvlJc w:val="left"/>
      <w:pPr>
        <w:ind w:left="403" w:hanging="360"/>
      </w:pPr>
      <w:rPr>
        <w:rFonts w:ascii="Calibri" w:eastAsiaTheme="minorEastAsia" w:hAnsi="Calibri" w:cs="Calibri" w:hint="default"/>
      </w:rPr>
    </w:lvl>
    <w:lvl w:ilvl="1" w:tplc="04240003" w:tentative="1">
      <w:start w:val="1"/>
      <w:numFmt w:val="bullet"/>
      <w:lvlText w:val="o"/>
      <w:lvlJc w:val="left"/>
      <w:pPr>
        <w:ind w:left="1483" w:hanging="360"/>
      </w:pPr>
      <w:rPr>
        <w:rFonts w:ascii="Courier New" w:hAnsi="Courier New" w:cs="Courier New" w:hint="default"/>
      </w:rPr>
    </w:lvl>
    <w:lvl w:ilvl="2" w:tplc="04240005" w:tentative="1">
      <w:start w:val="1"/>
      <w:numFmt w:val="bullet"/>
      <w:lvlText w:val=""/>
      <w:lvlJc w:val="left"/>
      <w:pPr>
        <w:ind w:left="2203" w:hanging="360"/>
      </w:pPr>
      <w:rPr>
        <w:rFonts w:ascii="Wingdings" w:hAnsi="Wingdings" w:hint="default"/>
      </w:rPr>
    </w:lvl>
    <w:lvl w:ilvl="3" w:tplc="04240001" w:tentative="1">
      <w:start w:val="1"/>
      <w:numFmt w:val="bullet"/>
      <w:lvlText w:val=""/>
      <w:lvlJc w:val="left"/>
      <w:pPr>
        <w:ind w:left="2923" w:hanging="360"/>
      </w:pPr>
      <w:rPr>
        <w:rFonts w:ascii="Symbol" w:hAnsi="Symbol" w:hint="default"/>
      </w:rPr>
    </w:lvl>
    <w:lvl w:ilvl="4" w:tplc="04240003" w:tentative="1">
      <w:start w:val="1"/>
      <w:numFmt w:val="bullet"/>
      <w:lvlText w:val="o"/>
      <w:lvlJc w:val="left"/>
      <w:pPr>
        <w:ind w:left="3643" w:hanging="360"/>
      </w:pPr>
      <w:rPr>
        <w:rFonts w:ascii="Courier New" w:hAnsi="Courier New" w:cs="Courier New" w:hint="default"/>
      </w:rPr>
    </w:lvl>
    <w:lvl w:ilvl="5" w:tplc="04240005" w:tentative="1">
      <w:start w:val="1"/>
      <w:numFmt w:val="bullet"/>
      <w:lvlText w:val=""/>
      <w:lvlJc w:val="left"/>
      <w:pPr>
        <w:ind w:left="4363" w:hanging="360"/>
      </w:pPr>
      <w:rPr>
        <w:rFonts w:ascii="Wingdings" w:hAnsi="Wingdings" w:hint="default"/>
      </w:rPr>
    </w:lvl>
    <w:lvl w:ilvl="6" w:tplc="04240001" w:tentative="1">
      <w:start w:val="1"/>
      <w:numFmt w:val="bullet"/>
      <w:lvlText w:val=""/>
      <w:lvlJc w:val="left"/>
      <w:pPr>
        <w:ind w:left="5083" w:hanging="360"/>
      </w:pPr>
      <w:rPr>
        <w:rFonts w:ascii="Symbol" w:hAnsi="Symbol" w:hint="default"/>
      </w:rPr>
    </w:lvl>
    <w:lvl w:ilvl="7" w:tplc="04240003" w:tentative="1">
      <w:start w:val="1"/>
      <w:numFmt w:val="bullet"/>
      <w:lvlText w:val="o"/>
      <w:lvlJc w:val="left"/>
      <w:pPr>
        <w:ind w:left="5803" w:hanging="360"/>
      </w:pPr>
      <w:rPr>
        <w:rFonts w:ascii="Courier New" w:hAnsi="Courier New" w:cs="Courier New" w:hint="default"/>
      </w:rPr>
    </w:lvl>
    <w:lvl w:ilvl="8" w:tplc="04240005" w:tentative="1">
      <w:start w:val="1"/>
      <w:numFmt w:val="bullet"/>
      <w:lvlText w:val=""/>
      <w:lvlJc w:val="left"/>
      <w:pPr>
        <w:ind w:left="6523" w:hanging="360"/>
      </w:pPr>
      <w:rPr>
        <w:rFonts w:ascii="Wingdings" w:hAnsi="Wingdings" w:hint="default"/>
      </w:rPr>
    </w:lvl>
  </w:abstractNum>
  <w:abstractNum w:abstractNumId="53" w15:restartNumberingAfterBreak="0">
    <w:nsid w:val="24CE3343"/>
    <w:multiLevelType w:val="hybridMultilevel"/>
    <w:tmpl w:val="AC7C831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251958B5"/>
    <w:multiLevelType w:val="hybridMultilevel"/>
    <w:tmpl w:val="A17C7C7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5" w15:restartNumberingAfterBreak="0">
    <w:nsid w:val="25653D54"/>
    <w:multiLevelType w:val="hybridMultilevel"/>
    <w:tmpl w:val="048A5E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6" w15:restartNumberingAfterBreak="0">
    <w:nsid w:val="25D2131F"/>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260E30F6"/>
    <w:multiLevelType w:val="hybridMultilevel"/>
    <w:tmpl w:val="BEBCE08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8" w15:restartNumberingAfterBreak="0">
    <w:nsid w:val="26455758"/>
    <w:multiLevelType w:val="hybridMultilevel"/>
    <w:tmpl w:val="10D884EE"/>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9" w15:restartNumberingAfterBreak="0">
    <w:nsid w:val="272A2504"/>
    <w:multiLevelType w:val="hybridMultilevel"/>
    <w:tmpl w:val="9086F3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0" w15:restartNumberingAfterBreak="0">
    <w:nsid w:val="289774E9"/>
    <w:multiLevelType w:val="hybridMultilevel"/>
    <w:tmpl w:val="B6C8B77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1" w15:restartNumberingAfterBreak="0">
    <w:nsid w:val="296C5F24"/>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29752CB6"/>
    <w:multiLevelType w:val="hybridMultilevel"/>
    <w:tmpl w:val="ECE4AFA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3" w15:restartNumberingAfterBreak="0">
    <w:nsid w:val="2B156E5F"/>
    <w:multiLevelType w:val="hybridMultilevel"/>
    <w:tmpl w:val="136A47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2B405FAE"/>
    <w:multiLevelType w:val="hybridMultilevel"/>
    <w:tmpl w:val="E7BE1EA0"/>
    <w:lvl w:ilvl="0" w:tplc="04240001">
      <w:start w:val="1"/>
      <w:numFmt w:val="bullet"/>
      <w:lvlText w:val=""/>
      <w:lvlJc w:val="left"/>
      <w:pPr>
        <w:ind w:left="766" w:hanging="360"/>
      </w:pPr>
      <w:rPr>
        <w:rFonts w:ascii="Symbol" w:hAnsi="Symbol" w:hint="default"/>
      </w:rPr>
    </w:lvl>
    <w:lvl w:ilvl="1" w:tplc="04240003">
      <w:start w:val="1"/>
      <w:numFmt w:val="bullet"/>
      <w:lvlText w:val="o"/>
      <w:lvlJc w:val="left"/>
      <w:pPr>
        <w:ind w:left="1486" w:hanging="360"/>
      </w:pPr>
      <w:rPr>
        <w:rFonts w:ascii="Courier New" w:hAnsi="Courier New" w:cs="Courier New" w:hint="default"/>
      </w:rPr>
    </w:lvl>
    <w:lvl w:ilvl="2" w:tplc="04240005" w:tentative="1">
      <w:start w:val="1"/>
      <w:numFmt w:val="bullet"/>
      <w:lvlText w:val=""/>
      <w:lvlJc w:val="left"/>
      <w:pPr>
        <w:ind w:left="2206" w:hanging="360"/>
      </w:pPr>
      <w:rPr>
        <w:rFonts w:ascii="Wingdings" w:hAnsi="Wingdings" w:hint="default"/>
      </w:rPr>
    </w:lvl>
    <w:lvl w:ilvl="3" w:tplc="04240001" w:tentative="1">
      <w:start w:val="1"/>
      <w:numFmt w:val="bullet"/>
      <w:lvlText w:val=""/>
      <w:lvlJc w:val="left"/>
      <w:pPr>
        <w:ind w:left="2926" w:hanging="360"/>
      </w:pPr>
      <w:rPr>
        <w:rFonts w:ascii="Symbol" w:hAnsi="Symbol" w:hint="default"/>
      </w:rPr>
    </w:lvl>
    <w:lvl w:ilvl="4" w:tplc="04240003" w:tentative="1">
      <w:start w:val="1"/>
      <w:numFmt w:val="bullet"/>
      <w:lvlText w:val="o"/>
      <w:lvlJc w:val="left"/>
      <w:pPr>
        <w:ind w:left="3646" w:hanging="360"/>
      </w:pPr>
      <w:rPr>
        <w:rFonts w:ascii="Courier New" w:hAnsi="Courier New" w:cs="Courier New" w:hint="default"/>
      </w:rPr>
    </w:lvl>
    <w:lvl w:ilvl="5" w:tplc="04240005" w:tentative="1">
      <w:start w:val="1"/>
      <w:numFmt w:val="bullet"/>
      <w:lvlText w:val=""/>
      <w:lvlJc w:val="left"/>
      <w:pPr>
        <w:ind w:left="4366" w:hanging="360"/>
      </w:pPr>
      <w:rPr>
        <w:rFonts w:ascii="Wingdings" w:hAnsi="Wingdings" w:hint="default"/>
      </w:rPr>
    </w:lvl>
    <w:lvl w:ilvl="6" w:tplc="04240001" w:tentative="1">
      <w:start w:val="1"/>
      <w:numFmt w:val="bullet"/>
      <w:lvlText w:val=""/>
      <w:lvlJc w:val="left"/>
      <w:pPr>
        <w:ind w:left="5086" w:hanging="360"/>
      </w:pPr>
      <w:rPr>
        <w:rFonts w:ascii="Symbol" w:hAnsi="Symbol" w:hint="default"/>
      </w:rPr>
    </w:lvl>
    <w:lvl w:ilvl="7" w:tplc="04240003" w:tentative="1">
      <w:start w:val="1"/>
      <w:numFmt w:val="bullet"/>
      <w:lvlText w:val="o"/>
      <w:lvlJc w:val="left"/>
      <w:pPr>
        <w:ind w:left="5806" w:hanging="360"/>
      </w:pPr>
      <w:rPr>
        <w:rFonts w:ascii="Courier New" w:hAnsi="Courier New" w:cs="Courier New" w:hint="default"/>
      </w:rPr>
    </w:lvl>
    <w:lvl w:ilvl="8" w:tplc="04240005" w:tentative="1">
      <w:start w:val="1"/>
      <w:numFmt w:val="bullet"/>
      <w:lvlText w:val=""/>
      <w:lvlJc w:val="left"/>
      <w:pPr>
        <w:ind w:left="6526" w:hanging="360"/>
      </w:pPr>
      <w:rPr>
        <w:rFonts w:ascii="Wingdings" w:hAnsi="Wingdings" w:hint="default"/>
      </w:rPr>
    </w:lvl>
  </w:abstractNum>
  <w:abstractNum w:abstractNumId="65" w15:restartNumberingAfterBreak="0">
    <w:nsid w:val="2B825EAA"/>
    <w:multiLevelType w:val="hybridMultilevel"/>
    <w:tmpl w:val="E7428C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6" w15:restartNumberingAfterBreak="0">
    <w:nsid w:val="2C3065A8"/>
    <w:multiLevelType w:val="hybridMultilevel"/>
    <w:tmpl w:val="3A822190"/>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7" w15:restartNumberingAfterBreak="0">
    <w:nsid w:val="2C4E65C3"/>
    <w:multiLevelType w:val="hybridMultilevel"/>
    <w:tmpl w:val="76ECC3C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8" w15:restartNumberingAfterBreak="0">
    <w:nsid w:val="2CAD13C5"/>
    <w:multiLevelType w:val="hybridMultilevel"/>
    <w:tmpl w:val="4B16FE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9" w15:restartNumberingAfterBreak="0">
    <w:nsid w:val="2CDE7472"/>
    <w:multiLevelType w:val="hybridMultilevel"/>
    <w:tmpl w:val="39B68B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0" w15:restartNumberingAfterBreak="0">
    <w:nsid w:val="2D1C4439"/>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2D83387B"/>
    <w:multiLevelType w:val="hybridMultilevel"/>
    <w:tmpl w:val="30C4356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2" w15:restartNumberingAfterBreak="0">
    <w:nsid w:val="2DD0512B"/>
    <w:multiLevelType w:val="hybridMultilevel"/>
    <w:tmpl w:val="41A4837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3" w15:restartNumberingAfterBreak="0">
    <w:nsid w:val="2E0D60C5"/>
    <w:multiLevelType w:val="multilevel"/>
    <w:tmpl w:val="46F0F9C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2E164076"/>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5" w15:restartNumberingAfterBreak="0">
    <w:nsid w:val="2E1D5834"/>
    <w:multiLevelType w:val="hybridMultilevel"/>
    <w:tmpl w:val="122EF2F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6" w15:restartNumberingAfterBreak="0">
    <w:nsid w:val="2F0F120E"/>
    <w:multiLevelType w:val="hybridMultilevel"/>
    <w:tmpl w:val="928811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7" w15:restartNumberingAfterBreak="0">
    <w:nsid w:val="304B672F"/>
    <w:multiLevelType w:val="multilevel"/>
    <w:tmpl w:val="7B8652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308653D7"/>
    <w:multiLevelType w:val="hybridMultilevel"/>
    <w:tmpl w:val="56882BE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9" w15:restartNumberingAfterBreak="0">
    <w:nsid w:val="313A4D54"/>
    <w:multiLevelType w:val="multilevel"/>
    <w:tmpl w:val="C6FADF04"/>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314D0427"/>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31A257E0"/>
    <w:multiLevelType w:val="multilevel"/>
    <w:tmpl w:val="3BF8027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343800BB"/>
    <w:multiLevelType w:val="hybridMultilevel"/>
    <w:tmpl w:val="05B65C2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35FF4882"/>
    <w:multiLevelType w:val="multilevel"/>
    <w:tmpl w:val="90848BA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36AC19DD"/>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5" w15:restartNumberingAfterBreak="0">
    <w:nsid w:val="37BD080C"/>
    <w:multiLevelType w:val="hybridMultilevel"/>
    <w:tmpl w:val="306C0BD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6" w15:restartNumberingAfterBreak="0">
    <w:nsid w:val="37DC26FD"/>
    <w:multiLevelType w:val="hybridMultilevel"/>
    <w:tmpl w:val="D5D60994"/>
    <w:lvl w:ilvl="0" w:tplc="04240001">
      <w:start w:val="1"/>
      <w:numFmt w:val="bullet"/>
      <w:lvlText w:val=""/>
      <w:lvlJc w:val="left"/>
      <w:pPr>
        <w:ind w:left="769" w:hanging="360"/>
      </w:pPr>
      <w:rPr>
        <w:rFonts w:ascii="Symbol" w:hAnsi="Symbol" w:hint="default"/>
      </w:rPr>
    </w:lvl>
    <w:lvl w:ilvl="1" w:tplc="04240003" w:tentative="1">
      <w:start w:val="1"/>
      <w:numFmt w:val="bullet"/>
      <w:lvlText w:val="o"/>
      <w:lvlJc w:val="left"/>
      <w:pPr>
        <w:ind w:left="1489" w:hanging="360"/>
      </w:pPr>
      <w:rPr>
        <w:rFonts w:ascii="Courier New" w:hAnsi="Courier New" w:cs="Courier New" w:hint="default"/>
      </w:rPr>
    </w:lvl>
    <w:lvl w:ilvl="2" w:tplc="04240005" w:tentative="1">
      <w:start w:val="1"/>
      <w:numFmt w:val="bullet"/>
      <w:lvlText w:val=""/>
      <w:lvlJc w:val="left"/>
      <w:pPr>
        <w:ind w:left="2209" w:hanging="360"/>
      </w:pPr>
      <w:rPr>
        <w:rFonts w:ascii="Wingdings" w:hAnsi="Wingdings" w:hint="default"/>
      </w:rPr>
    </w:lvl>
    <w:lvl w:ilvl="3" w:tplc="04240001" w:tentative="1">
      <w:start w:val="1"/>
      <w:numFmt w:val="bullet"/>
      <w:lvlText w:val=""/>
      <w:lvlJc w:val="left"/>
      <w:pPr>
        <w:ind w:left="2929" w:hanging="360"/>
      </w:pPr>
      <w:rPr>
        <w:rFonts w:ascii="Symbol" w:hAnsi="Symbol" w:hint="default"/>
      </w:rPr>
    </w:lvl>
    <w:lvl w:ilvl="4" w:tplc="04240003" w:tentative="1">
      <w:start w:val="1"/>
      <w:numFmt w:val="bullet"/>
      <w:lvlText w:val="o"/>
      <w:lvlJc w:val="left"/>
      <w:pPr>
        <w:ind w:left="3649" w:hanging="360"/>
      </w:pPr>
      <w:rPr>
        <w:rFonts w:ascii="Courier New" w:hAnsi="Courier New" w:cs="Courier New" w:hint="default"/>
      </w:rPr>
    </w:lvl>
    <w:lvl w:ilvl="5" w:tplc="04240005" w:tentative="1">
      <w:start w:val="1"/>
      <w:numFmt w:val="bullet"/>
      <w:lvlText w:val=""/>
      <w:lvlJc w:val="left"/>
      <w:pPr>
        <w:ind w:left="4369" w:hanging="360"/>
      </w:pPr>
      <w:rPr>
        <w:rFonts w:ascii="Wingdings" w:hAnsi="Wingdings" w:hint="default"/>
      </w:rPr>
    </w:lvl>
    <w:lvl w:ilvl="6" w:tplc="04240001" w:tentative="1">
      <w:start w:val="1"/>
      <w:numFmt w:val="bullet"/>
      <w:lvlText w:val=""/>
      <w:lvlJc w:val="left"/>
      <w:pPr>
        <w:ind w:left="5089" w:hanging="360"/>
      </w:pPr>
      <w:rPr>
        <w:rFonts w:ascii="Symbol" w:hAnsi="Symbol" w:hint="default"/>
      </w:rPr>
    </w:lvl>
    <w:lvl w:ilvl="7" w:tplc="04240003" w:tentative="1">
      <w:start w:val="1"/>
      <w:numFmt w:val="bullet"/>
      <w:lvlText w:val="o"/>
      <w:lvlJc w:val="left"/>
      <w:pPr>
        <w:ind w:left="5809" w:hanging="360"/>
      </w:pPr>
      <w:rPr>
        <w:rFonts w:ascii="Courier New" w:hAnsi="Courier New" w:cs="Courier New" w:hint="default"/>
      </w:rPr>
    </w:lvl>
    <w:lvl w:ilvl="8" w:tplc="04240005" w:tentative="1">
      <w:start w:val="1"/>
      <w:numFmt w:val="bullet"/>
      <w:lvlText w:val=""/>
      <w:lvlJc w:val="left"/>
      <w:pPr>
        <w:ind w:left="6529" w:hanging="360"/>
      </w:pPr>
      <w:rPr>
        <w:rFonts w:ascii="Wingdings" w:hAnsi="Wingdings" w:hint="default"/>
      </w:rPr>
    </w:lvl>
  </w:abstractNum>
  <w:abstractNum w:abstractNumId="87" w15:restartNumberingAfterBreak="0">
    <w:nsid w:val="37E513E0"/>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8" w15:restartNumberingAfterBreak="0">
    <w:nsid w:val="3A0D4545"/>
    <w:multiLevelType w:val="hybridMultilevel"/>
    <w:tmpl w:val="4F0E3D4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9" w15:restartNumberingAfterBreak="0">
    <w:nsid w:val="3A6571AF"/>
    <w:multiLevelType w:val="hybridMultilevel"/>
    <w:tmpl w:val="31F62D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0" w15:restartNumberingAfterBreak="0">
    <w:nsid w:val="3A7B4C92"/>
    <w:multiLevelType w:val="hybridMultilevel"/>
    <w:tmpl w:val="71A4F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1" w15:restartNumberingAfterBreak="0">
    <w:nsid w:val="3BAA21D1"/>
    <w:multiLevelType w:val="hybridMultilevel"/>
    <w:tmpl w:val="F74E25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2" w15:restartNumberingAfterBreak="0">
    <w:nsid w:val="3C2E7E30"/>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3" w15:restartNumberingAfterBreak="0">
    <w:nsid w:val="3C606CE2"/>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15:restartNumberingAfterBreak="0">
    <w:nsid w:val="3DFC2A9E"/>
    <w:multiLevelType w:val="hybridMultilevel"/>
    <w:tmpl w:val="7214E0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5" w15:restartNumberingAfterBreak="0">
    <w:nsid w:val="3F5E4C5A"/>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3F6E2E0B"/>
    <w:multiLevelType w:val="multilevel"/>
    <w:tmpl w:val="A9525D7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7" w15:restartNumberingAfterBreak="0">
    <w:nsid w:val="3FD5100B"/>
    <w:multiLevelType w:val="hybridMultilevel"/>
    <w:tmpl w:val="4274CF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8" w15:restartNumberingAfterBreak="0">
    <w:nsid w:val="41602EF0"/>
    <w:multiLevelType w:val="hybridMultilevel"/>
    <w:tmpl w:val="CFCAEF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9" w15:restartNumberingAfterBreak="0">
    <w:nsid w:val="41DD7548"/>
    <w:multiLevelType w:val="hybridMultilevel"/>
    <w:tmpl w:val="7CB4ACA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0" w15:restartNumberingAfterBreak="0">
    <w:nsid w:val="422D6B95"/>
    <w:multiLevelType w:val="hybridMultilevel"/>
    <w:tmpl w:val="CBC00FC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1" w15:restartNumberingAfterBreak="0">
    <w:nsid w:val="42FA3762"/>
    <w:multiLevelType w:val="hybridMultilevel"/>
    <w:tmpl w:val="F8B613F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2" w15:restartNumberingAfterBreak="0">
    <w:nsid w:val="43B7190E"/>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43E4443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4" w15:restartNumberingAfterBreak="0">
    <w:nsid w:val="441360D8"/>
    <w:multiLevelType w:val="hybridMultilevel"/>
    <w:tmpl w:val="F70E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5" w15:restartNumberingAfterBreak="0">
    <w:nsid w:val="44E8305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6" w15:restartNumberingAfterBreak="0">
    <w:nsid w:val="45C30667"/>
    <w:multiLevelType w:val="hybridMultilevel"/>
    <w:tmpl w:val="760E8802"/>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7" w15:restartNumberingAfterBreak="0">
    <w:nsid w:val="46196517"/>
    <w:multiLevelType w:val="hybridMultilevel"/>
    <w:tmpl w:val="72768F9A"/>
    <w:lvl w:ilvl="0" w:tplc="5CF0B94A">
      <w:numFmt w:val="bullet"/>
      <w:lvlText w:val="-"/>
      <w:lvlJc w:val="left"/>
      <w:pPr>
        <w:ind w:left="360" w:hanging="360"/>
      </w:pPr>
      <w:rPr>
        <w:rFonts w:ascii="Calibri" w:eastAsiaTheme="minorEastAsia"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8" w15:restartNumberingAfterBreak="0">
    <w:nsid w:val="47055C0B"/>
    <w:multiLevelType w:val="hybridMultilevel"/>
    <w:tmpl w:val="91E2F0A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9" w15:restartNumberingAfterBreak="0">
    <w:nsid w:val="47F002FD"/>
    <w:multiLevelType w:val="hybridMultilevel"/>
    <w:tmpl w:val="CB18F60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0" w15:restartNumberingAfterBreak="0">
    <w:nsid w:val="48EB35DA"/>
    <w:multiLevelType w:val="multilevel"/>
    <w:tmpl w:val="7F2E695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1" w15:restartNumberingAfterBreak="0">
    <w:nsid w:val="495B5C48"/>
    <w:multiLevelType w:val="hybridMultilevel"/>
    <w:tmpl w:val="0F823E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2" w15:restartNumberingAfterBreak="0">
    <w:nsid w:val="4A4870DE"/>
    <w:multiLevelType w:val="multilevel"/>
    <w:tmpl w:val="030095A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3" w15:restartNumberingAfterBreak="0">
    <w:nsid w:val="4A944F81"/>
    <w:multiLevelType w:val="hybridMultilevel"/>
    <w:tmpl w:val="BA4EF0D8"/>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4" w15:restartNumberingAfterBreak="0">
    <w:nsid w:val="4BEA15A4"/>
    <w:multiLevelType w:val="hybridMultilevel"/>
    <w:tmpl w:val="AFB2BC3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5" w15:restartNumberingAfterBreak="0">
    <w:nsid w:val="4C57734D"/>
    <w:multiLevelType w:val="hybridMultilevel"/>
    <w:tmpl w:val="3BA4795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6" w15:restartNumberingAfterBreak="0">
    <w:nsid w:val="4CA81C72"/>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7" w15:restartNumberingAfterBreak="0">
    <w:nsid w:val="4DF03305"/>
    <w:multiLevelType w:val="hybridMultilevel"/>
    <w:tmpl w:val="2D0462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8" w15:restartNumberingAfterBreak="0">
    <w:nsid w:val="4E5C7213"/>
    <w:multiLevelType w:val="hybridMultilevel"/>
    <w:tmpl w:val="18A847F0"/>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9" w15:restartNumberingAfterBreak="0">
    <w:nsid w:val="4FEB2DC6"/>
    <w:multiLevelType w:val="hybridMultilevel"/>
    <w:tmpl w:val="A54838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0" w15:restartNumberingAfterBreak="0">
    <w:nsid w:val="502A3240"/>
    <w:multiLevelType w:val="hybridMultilevel"/>
    <w:tmpl w:val="F61C22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1" w15:restartNumberingAfterBreak="0">
    <w:nsid w:val="50BD1A15"/>
    <w:multiLevelType w:val="hybridMultilevel"/>
    <w:tmpl w:val="803E388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2" w15:restartNumberingAfterBreak="0">
    <w:nsid w:val="516025FC"/>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3" w15:restartNumberingAfterBreak="0">
    <w:nsid w:val="530E02AD"/>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4" w15:restartNumberingAfterBreak="0">
    <w:nsid w:val="539959AA"/>
    <w:multiLevelType w:val="hybridMultilevel"/>
    <w:tmpl w:val="19A8914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5" w15:restartNumberingAfterBreak="0">
    <w:nsid w:val="54B60322"/>
    <w:multiLevelType w:val="hybridMultilevel"/>
    <w:tmpl w:val="BDB20532"/>
    <w:lvl w:ilvl="0" w:tplc="A404A4B8">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6" w15:restartNumberingAfterBreak="0">
    <w:nsid w:val="54B916C8"/>
    <w:multiLevelType w:val="hybridMultilevel"/>
    <w:tmpl w:val="E8BACC1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7" w15:restartNumberingAfterBreak="0">
    <w:nsid w:val="557A64E3"/>
    <w:multiLevelType w:val="hybridMultilevel"/>
    <w:tmpl w:val="2AE04EA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8" w15:restartNumberingAfterBreak="0">
    <w:nsid w:val="56931C98"/>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9" w15:restartNumberingAfterBreak="0">
    <w:nsid w:val="577561C8"/>
    <w:multiLevelType w:val="multilevel"/>
    <w:tmpl w:val="A9525D7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0" w15:restartNumberingAfterBreak="0">
    <w:nsid w:val="57FE04F8"/>
    <w:multiLevelType w:val="hybridMultilevel"/>
    <w:tmpl w:val="B8F4D7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1" w15:restartNumberingAfterBreak="0">
    <w:nsid w:val="5A61011D"/>
    <w:multiLevelType w:val="hybridMultilevel"/>
    <w:tmpl w:val="CFB8470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2" w15:restartNumberingAfterBreak="0">
    <w:nsid w:val="5DE60BBA"/>
    <w:multiLevelType w:val="hybridMultilevel"/>
    <w:tmpl w:val="05CA62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3" w15:restartNumberingAfterBreak="0">
    <w:nsid w:val="5EF3690E"/>
    <w:multiLevelType w:val="hybridMultilevel"/>
    <w:tmpl w:val="138E779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4" w15:restartNumberingAfterBreak="0">
    <w:nsid w:val="60281703"/>
    <w:multiLevelType w:val="hybridMultilevel"/>
    <w:tmpl w:val="042C4920"/>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5" w15:restartNumberingAfterBreak="0">
    <w:nsid w:val="603E66AC"/>
    <w:multiLevelType w:val="hybridMultilevel"/>
    <w:tmpl w:val="119CEA66"/>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6" w15:restartNumberingAfterBreak="0">
    <w:nsid w:val="606B4120"/>
    <w:multiLevelType w:val="multilevel"/>
    <w:tmpl w:val="C0B6B84A"/>
    <w:lvl w:ilvl="0">
      <w:numFmt w:val="bullet"/>
      <w:lvlText w:val="-"/>
      <w:lvlJc w:val="left"/>
      <w:pPr>
        <w:ind w:left="360" w:hanging="360"/>
      </w:pPr>
      <w:rPr>
        <w:rFonts w:ascii="Calibri" w:eastAsiaTheme="minorEastAsia" w:hAnsi="Calibri" w:cs="Calibri"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7" w15:restartNumberingAfterBreak="0">
    <w:nsid w:val="61151D25"/>
    <w:multiLevelType w:val="multilevel"/>
    <w:tmpl w:val="D9A8BF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8" w15:restartNumberingAfterBreak="0">
    <w:nsid w:val="61EE209E"/>
    <w:multiLevelType w:val="hybridMultilevel"/>
    <w:tmpl w:val="EE1408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9" w15:restartNumberingAfterBreak="0">
    <w:nsid w:val="62DE334C"/>
    <w:multiLevelType w:val="hybridMultilevel"/>
    <w:tmpl w:val="4B66E42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0" w15:restartNumberingAfterBreak="0">
    <w:nsid w:val="62E53746"/>
    <w:multiLevelType w:val="hybridMultilevel"/>
    <w:tmpl w:val="7E3AD9C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1" w15:restartNumberingAfterBreak="0">
    <w:nsid w:val="63DB274D"/>
    <w:multiLevelType w:val="multilevel"/>
    <w:tmpl w:val="BC4C25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2" w15:restartNumberingAfterBreak="0">
    <w:nsid w:val="644216A6"/>
    <w:multiLevelType w:val="hybridMultilevel"/>
    <w:tmpl w:val="B550390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3" w15:restartNumberingAfterBreak="0">
    <w:nsid w:val="645E35A5"/>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4" w15:restartNumberingAfterBreak="0">
    <w:nsid w:val="64EB682B"/>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5" w15:restartNumberingAfterBreak="0">
    <w:nsid w:val="65DB534E"/>
    <w:multiLevelType w:val="hybridMultilevel"/>
    <w:tmpl w:val="5B240D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6" w15:restartNumberingAfterBreak="0">
    <w:nsid w:val="668E3500"/>
    <w:multiLevelType w:val="hybridMultilevel"/>
    <w:tmpl w:val="1CA677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7" w15:restartNumberingAfterBreak="0">
    <w:nsid w:val="67C66283"/>
    <w:multiLevelType w:val="hybridMultilevel"/>
    <w:tmpl w:val="FEA8F71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8" w15:restartNumberingAfterBreak="0">
    <w:nsid w:val="68DD2160"/>
    <w:multiLevelType w:val="hybridMultilevel"/>
    <w:tmpl w:val="34EC912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9" w15:restartNumberingAfterBreak="0">
    <w:nsid w:val="69193C03"/>
    <w:multiLevelType w:val="hybridMultilevel"/>
    <w:tmpl w:val="18942CB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0" w15:restartNumberingAfterBreak="0">
    <w:nsid w:val="69287BB4"/>
    <w:multiLevelType w:val="multilevel"/>
    <w:tmpl w:val="C0CE30DE"/>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1" w15:restartNumberingAfterBreak="0">
    <w:nsid w:val="69467C01"/>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2" w15:restartNumberingAfterBreak="0">
    <w:nsid w:val="69F354D5"/>
    <w:multiLevelType w:val="hybridMultilevel"/>
    <w:tmpl w:val="72C0BEE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53" w15:restartNumberingAfterBreak="0">
    <w:nsid w:val="6B6F623E"/>
    <w:multiLevelType w:val="multilevel"/>
    <w:tmpl w:val="7F2E695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4" w15:restartNumberingAfterBreak="0">
    <w:nsid w:val="6BAA1527"/>
    <w:multiLevelType w:val="hybridMultilevel"/>
    <w:tmpl w:val="47948A4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5" w15:restartNumberingAfterBreak="0">
    <w:nsid w:val="6BFD18E9"/>
    <w:multiLevelType w:val="multilevel"/>
    <w:tmpl w:val="030095A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6" w15:restartNumberingAfterBreak="0">
    <w:nsid w:val="6C2213B0"/>
    <w:multiLevelType w:val="multilevel"/>
    <w:tmpl w:val="8264C8C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7" w15:restartNumberingAfterBreak="0">
    <w:nsid w:val="6CCD4910"/>
    <w:multiLevelType w:val="multilevel"/>
    <w:tmpl w:val="030095A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8" w15:restartNumberingAfterBreak="0">
    <w:nsid w:val="6D830AAC"/>
    <w:multiLevelType w:val="hybridMultilevel"/>
    <w:tmpl w:val="589CF1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9" w15:restartNumberingAfterBreak="0">
    <w:nsid w:val="6E7A0106"/>
    <w:multiLevelType w:val="multilevel"/>
    <w:tmpl w:val="C6FADF0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0" w15:restartNumberingAfterBreak="0">
    <w:nsid w:val="6EE0681D"/>
    <w:multiLevelType w:val="multilevel"/>
    <w:tmpl w:val="030095A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1" w15:restartNumberingAfterBreak="0">
    <w:nsid w:val="6FAD09FC"/>
    <w:multiLevelType w:val="hybridMultilevel"/>
    <w:tmpl w:val="FB1634C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2" w15:restartNumberingAfterBreak="0">
    <w:nsid w:val="6FCC46A9"/>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3" w15:restartNumberingAfterBreak="0">
    <w:nsid w:val="70497009"/>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4" w15:restartNumberingAfterBreak="0">
    <w:nsid w:val="70565A50"/>
    <w:multiLevelType w:val="hybridMultilevel"/>
    <w:tmpl w:val="EDCE960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5" w15:restartNumberingAfterBreak="0">
    <w:nsid w:val="70E70CEE"/>
    <w:multiLevelType w:val="hybridMultilevel"/>
    <w:tmpl w:val="1F82019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6" w15:restartNumberingAfterBreak="0">
    <w:nsid w:val="712F6FD7"/>
    <w:multiLevelType w:val="hybridMultilevel"/>
    <w:tmpl w:val="93F82B76"/>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7" w15:restartNumberingAfterBreak="0">
    <w:nsid w:val="71F0649E"/>
    <w:multiLevelType w:val="hybridMultilevel"/>
    <w:tmpl w:val="837231C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8" w15:restartNumberingAfterBreak="0">
    <w:nsid w:val="724E5FCF"/>
    <w:multiLevelType w:val="hybridMultilevel"/>
    <w:tmpl w:val="A38CE1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9" w15:restartNumberingAfterBreak="0">
    <w:nsid w:val="76707038"/>
    <w:multiLevelType w:val="multilevel"/>
    <w:tmpl w:val="075E06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0" w15:restartNumberingAfterBreak="0">
    <w:nsid w:val="76795C17"/>
    <w:multiLevelType w:val="hybridMultilevel"/>
    <w:tmpl w:val="4386DA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1" w15:restartNumberingAfterBreak="0">
    <w:nsid w:val="77C75294"/>
    <w:multiLevelType w:val="hybridMultilevel"/>
    <w:tmpl w:val="A10A9C4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2" w15:restartNumberingAfterBreak="0">
    <w:nsid w:val="786213AA"/>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3" w15:restartNumberingAfterBreak="0">
    <w:nsid w:val="78C44A2C"/>
    <w:multiLevelType w:val="hybridMultilevel"/>
    <w:tmpl w:val="927043A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4" w15:restartNumberingAfterBreak="0">
    <w:nsid w:val="78D41D41"/>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5" w15:restartNumberingAfterBreak="0">
    <w:nsid w:val="79A46152"/>
    <w:multiLevelType w:val="multilevel"/>
    <w:tmpl w:val="85AA2D1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6" w15:restartNumberingAfterBreak="0">
    <w:nsid w:val="7A7C3A24"/>
    <w:multiLevelType w:val="hybridMultilevel"/>
    <w:tmpl w:val="84CE49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7" w15:restartNumberingAfterBreak="0">
    <w:nsid w:val="7A822FC3"/>
    <w:multiLevelType w:val="hybridMultilevel"/>
    <w:tmpl w:val="F17006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8" w15:restartNumberingAfterBreak="0">
    <w:nsid w:val="7AA27E59"/>
    <w:multiLevelType w:val="multilevel"/>
    <w:tmpl w:val="D8167D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9" w15:restartNumberingAfterBreak="0">
    <w:nsid w:val="7B554F9E"/>
    <w:multiLevelType w:val="multilevel"/>
    <w:tmpl w:val="2E862B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0" w15:restartNumberingAfterBreak="0">
    <w:nsid w:val="7BF11FA9"/>
    <w:multiLevelType w:val="hybridMultilevel"/>
    <w:tmpl w:val="B1A469BE"/>
    <w:lvl w:ilvl="0" w:tplc="5CF0B94A">
      <w:numFmt w:val="bullet"/>
      <w:lvlText w:val="-"/>
      <w:lvlJc w:val="left"/>
      <w:pPr>
        <w:ind w:left="36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1" w15:restartNumberingAfterBreak="0">
    <w:nsid w:val="7C0D4A71"/>
    <w:multiLevelType w:val="hybridMultilevel"/>
    <w:tmpl w:val="7DF8FCC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2" w15:restartNumberingAfterBreak="0">
    <w:nsid w:val="7D5A430A"/>
    <w:multiLevelType w:val="hybridMultilevel"/>
    <w:tmpl w:val="49F836A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3" w15:restartNumberingAfterBreak="0">
    <w:nsid w:val="7DCB27A4"/>
    <w:multiLevelType w:val="hybridMultilevel"/>
    <w:tmpl w:val="1D1C3256"/>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4" w15:restartNumberingAfterBreak="0">
    <w:nsid w:val="7DE04963"/>
    <w:multiLevelType w:val="hybridMultilevel"/>
    <w:tmpl w:val="47A02A4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5" w15:restartNumberingAfterBreak="0">
    <w:nsid w:val="7DF0458E"/>
    <w:multiLevelType w:val="hybridMultilevel"/>
    <w:tmpl w:val="4044E43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6" w15:restartNumberingAfterBreak="0">
    <w:nsid w:val="7DFD166F"/>
    <w:multiLevelType w:val="hybridMultilevel"/>
    <w:tmpl w:val="99C839B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7" w15:restartNumberingAfterBreak="0">
    <w:nsid w:val="7F3A31D2"/>
    <w:multiLevelType w:val="multilevel"/>
    <w:tmpl w:val="075E06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8" w15:restartNumberingAfterBreak="0">
    <w:nsid w:val="7FD60557"/>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17"/>
  </w:num>
  <w:num w:numId="3">
    <w:abstractNumId w:val="138"/>
  </w:num>
  <w:num w:numId="4">
    <w:abstractNumId w:val="99"/>
  </w:num>
  <w:num w:numId="5">
    <w:abstractNumId w:val="107"/>
  </w:num>
  <w:num w:numId="6">
    <w:abstractNumId w:val="62"/>
  </w:num>
  <w:num w:numId="7">
    <w:abstractNumId w:val="125"/>
  </w:num>
  <w:num w:numId="8">
    <w:abstractNumId w:val="135"/>
  </w:num>
  <w:num w:numId="9">
    <w:abstractNumId w:val="40"/>
  </w:num>
  <w:num w:numId="10">
    <w:abstractNumId w:val="20"/>
  </w:num>
  <w:num w:numId="11">
    <w:abstractNumId w:val="114"/>
  </w:num>
  <w:num w:numId="12">
    <w:abstractNumId w:val="131"/>
  </w:num>
  <w:num w:numId="13">
    <w:abstractNumId w:val="1"/>
  </w:num>
  <w:num w:numId="14">
    <w:abstractNumId w:val="173"/>
  </w:num>
  <w:num w:numId="15">
    <w:abstractNumId w:val="97"/>
  </w:num>
  <w:num w:numId="16">
    <w:abstractNumId w:val="32"/>
  </w:num>
  <w:num w:numId="17">
    <w:abstractNumId w:val="109"/>
  </w:num>
  <w:num w:numId="18">
    <w:abstractNumId w:val="60"/>
  </w:num>
  <w:num w:numId="19">
    <w:abstractNumId w:val="34"/>
  </w:num>
  <w:num w:numId="20">
    <w:abstractNumId w:val="124"/>
  </w:num>
  <w:num w:numId="21">
    <w:abstractNumId w:val="94"/>
  </w:num>
  <w:num w:numId="22">
    <w:abstractNumId w:val="147"/>
  </w:num>
  <w:num w:numId="23">
    <w:abstractNumId w:val="0"/>
  </w:num>
  <w:num w:numId="24">
    <w:abstractNumId w:val="141"/>
  </w:num>
  <w:num w:numId="25">
    <w:abstractNumId w:val="37"/>
  </w:num>
  <w:num w:numId="26">
    <w:abstractNumId w:val="35"/>
  </w:num>
  <w:num w:numId="27">
    <w:abstractNumId w:val="159"/>
  </w:num>
  <w:num w:numId="28">
    <w:abstractNumId w:val="74"/>
  </w:num>
  <w:num w:numId="29">
    <w:abstractNumId w:val="71"/>
  </w:num>
  <w:num w:numId="30">
    <w:abstractNumId w:val="38"/>
  </w:num>
  <w:num w:numId="31">
    <w:abstractNumId w:val="18"/>
  </w:num>
  <w:num w:numId="32">
    <w:abstractNumId w:val="27"/>
  </w:num>
  <w:num w:numId="33">
    <w:abstractNumId w:val="91"/>
  </w:num>
  <w:num w:numId="34">
    <w:abstractNumId w:val="164"/>
  </w:num>
  <w:num w:numId="35">
    <w:abstractNumId w:val="121"/>
  </w:num>
  <w:num w:numId="36">
    <w:abstractNumId w:val="127"/>
  </w:num>
  <w:num w:numId="37">
    <w:abstractNumId w:val="78"/>
  </w:num>
  <w:num w:numId="38">
    <w:abstractNumId w:val="30"/>
  </w:num>
  <w:num w:numId="39">
    <w:abstractNumId w:val="185"/>
  </w:num>
  <w:num w:numId="40">
    <w:abstractNumId w:val="158"/>
  </w:num>
  <w:num w:numId="41">
    <w:abstractNumId w:val="52"/>
  </w:num>
  <w:num w:numId="42">
    <w:abstractNumId w:val="88"/>
  </w:num>
  <w:num w:numId="43">
    <w:abstractNumId w:val="161"/>
  </w:num>
  <w:num w:numId="44">
    <w:abstractNumId w:val="25"/>
  </w:num>
  <w:num w:numId="45">
    <w:abstractNumId w:val="28"/>
  </w:num>
  <w:num w:numId="46">
    <w:abstractNumId w:val="79"/>
  </w:num>
  <w:num w:numId="47">
    <w:abstractNumId w:val="162"/>
  </w:num>
  <w:num w:numId="48">
    <w:abstractNumId w:val="180"/>
  </w:num>
  <w:num w:numId="49">
    <w:abstractNumId w:val="146"/>
  </w:num>
  <w:num w:numId="50">
    <w:abstractNumId w:val="64"/>
  </w:num>
  <w:num w:numId="51">
    <w:abstractNumId w:val="67"/>
  </w:num>
  <w:num w:numId="52">
    <w:abstractNumId w:val="82"/>
  </w:num>
  <w:num w:numId="53">
    <w:abstractNumId w:val="87"/>
  </w:num>
  <w:num w:numId="54">
    <w:abstractNumId w:val="174"/>
  </w:num>
  <w:num w:numId="55">
    <w:abstractNumId w:val="176"/>
  </w:num>
  <w:num w:numId="56">
    <w:abstractNumId w:val="80"/>
  </w:num>
  <w:num w:numId="57">
    <w:abstractNumId w:val="168"/>
  </w:num>
  <w:num w:numId="58">
    <w:abstractNumId w:val="103"/>
  </w:num>
  <w:num w:numId="59">
    <w:abstractNumId w:val="61"/>
  </w:num>
  <w:num w:numId="60">
    <w:abstractNumId w:val="98"/>
  </w:num>
  <w:num w:numId="61">
    <w:abstractNumId w:val="43"/>
  </w:num>
  <w:num w:numId="62">
    <w:abstractNumId w:val="9"/>
  </w:num>
  <w:num w:numId="63">
    <w:abstractNumId w:val="56"/>
  </w:num>
  <w:num w:numId="64">
    <w:abstractNumId w:val="10"/>
  </w:num>
  <w:num w:numId="65">
    <w:abstractNumId w:val="49"/>
  </w:num>
  <w:num w:numId="66">
    <w:abstractNumId w:val="105"/>
  </w:num>
  <w:num w:numId="67">
    <w:abstractNumId w:val="95"/>
  </w:num>
  <w:num w:numId="68">
    <w:abstractNumId w:val="128"/>
  </w:num>
  <w:num w:numId="69">
    <w:abstractNumId w:val="12"/>
  </w:num>
  <w:num w:numId="70">
    <w:abstractNumId w:val="104"/>
  </w:num>
  <w:num w:numId="71">
    <w:abstractNumId w:val="150"/>
  </w:num>
  <w:num w:numId="72">
    <w:abstractNumId w:val="6"/>
  </w:num>
  <w:num w:numId="73">
    <w:abstractNumId w:val="3"/>
  </w:num>
  <w:num w:numId="74">
    <w:abstractNumId w:val="29"/>
  </w:num>
  <w:num w:numId="75">
    <w:abstractNumId w:val="22"/>
  </w:num>
  <w:num w:numId="76">
    <w:abstractNumId w:val="19"/>
  </w:num>
  <w:num w:numId="77">
    <w:abstractNumId w:val="175"/>
  </w:num>
  <w:num w:numId="78">
    <w:abstractNumId w:val="17"/>
  </w:num>
  <w:num w:numId="79">
    <w:abstractNumId w:val="130"/>
  </w:num>
  <w:num w:numId="80">
    <w:abstractNumId w:val="143"/>
  </w:num>
  <w:num w:numId="81">
    <w:abstractNumId w:val="170"/>
  </w:num>
  <w:num w:numId="82">
    <w:abstractNumId w:val="116"/>
  </w:num>
  <w:num w:numId="83">
    <w:abstractNumId w:val="92"/>
  </w:num>
  <w:num w:numId="84">
    <w:abstractNumId w:val="39"/>
  </w:num>
  <w:num w:numId="85">
    <w:abstractNumId w:val="119"/>
  </w:num>
  <w:num w:numId="86">
    <w:abstractNumId w:val="184"/>
  </w:num>
  <w:num w:numId="87">
    <w:abstractNumId w:val="24"/>
  </w:num>
  <w:num w:numId="88">
    <w:abstractNumId w:val="46"/>
  </w:num>
  <w:num w:numId="89">
    <w:abstractNumId w:val="96"/>
  </w:num>
  <w:num w:numId="90">
    <w:abstractNumId w:val="129"/>
  </w:num>
  <w:num w:numId="91">
    <w:abstractNumId w:val="177"/>
  </w:num>
  <w:num w:numId="92">
    <w:abstractNumId w:val="11"/>
  </w:num>
  <w:num w:numId="93">
    <w:abstractNumId w:val="139"/>
  </w:num>
  <w:num w:numId="94">
    <w:abstractNumId w:val="81"/>
  </w:num>
  <w:num w:numId="95">
    <w:abstractNumId w:val="21"/>
  </w:num>
  <w:num w:numId="96">
    <w:abstractNumId w:val="54"/>
  </w:num>
  <w:num w:numId="97">
    <w:abstractNumId w:val="106"/>
  </w:num>
  <w:num w:numId="98">
    <w:abstractNumId w:val="149"/>
  </w:num>
  <w:num w:numId="99">
    <w:abstractNumId w:val="151"/>
  </w:num>
  <w:num w:numId="100">
    <w:abstractNumId w:val="140"/>
  </w:num>
  <w:num w:numId="101">
    <w:abstractNumId w:val="178"/>
  </w:num>
  <w:num w:numId="102">
    <w:abstractNumId w:val="123"/>
  </w:num>
  <w:num w:numId="103">
    <w:abstractNumId w:val="111"/>
  </w:num>
  <w:num w:numId="104">
    <w:abstractNumId w:val="70"/>
  </w:num>
  <w:num w:numId="105">
    <w:abstractNumId w:val="188"/>
  </w:num>
  <w:num w:numId="106">
    <w:abstractNumId w:val="166"/>
  </w:num>
  <w:num w:numId="107">
    <w:abstractNumId w:val="4"/>
  </w:num>
  <w:num w:numId="108">
    <w:abstractNumId w:val="183"/>
  </w:num>
  <w:num w:numId="109">
    <w:abstractNumId w:val="187"/>
  </w:num>
  <w:num w:numId="110">
    <w:abstractNumId w:val="169"/>
  </w:num>
  <w:num w:numId="111">
    <w:abstractNumId w:val="102"/>
  </w:num>
  <w:num w:numId="112">
    <w:abstractNumId w:val="93"/>
  </w:num>
  <w:num w:numId="113">
    <w:abstractNumId w:val="48"/>
  </w:num>
  <w:num w:numId="114">
    <w:abstractNumId w:val="132"/>
  </w:num>
  <w:num w:numId="115">
    <w:abstractNumId w:val="137"/>
  </w:num>
  <w:num w:numId="116">
    <w:abstractNumId w:val="83"/>
  </w:num>
  <w:num w:numId="117">
    <w:abstractNumId w:val="122"/>
  </w:num>
  <w:num w:numId="118">
    <w:abstractNumId w:val="186"/>
  </w:num>
  <w:num w:numId="119">
    <w:abstractNumId w:val="126"/>
  </w:num>
  <w:num w:numId="120">
    <w:abstractNumId w:val="171"/>
  </w:num>
  <w:num w:numId="121">
    <w:abstractNumId w:val="167"/>
  </w:num>
  <w:num w:numId="122">
    <w:abstractNumId w:val="101"/>
  </w:num>
  <w:num w:numId="123">
    <w:abstractNumId w:val="23"/>
  </w:num>
  <w:num w:numId="124">
    <w:abstractNumId w:val="165"/>
  </w:num>
  <w:num w:numId="125">
    <w:abstractNumId w:val="76"/>
  </w:num>
  <w:num w:numId="126">
    <w:abstractNumId w:val="90"/>
  </w:num>
  <w:num w:numId="127">
    <w:abstractNumId w:val="63"/>
  </w:num>
  <w:num w:numId="128">
    <w:abstractNumId w:val="36"/>
  </w:num>
  <w:num w:numId="129">
    <w:abstractNumId w:val="42"/>
  </w:num>
  <w:num w:numId="130">
    <w:abstractNumId w:val="148"/>
  </w:num>
  <w:num w:numId="131">
    <w:abstractNumId w:val="118"/>
  </w:num>
  <w:num w:numId="132">
    <w:abstractNumId w:val="66"/>
  </w:num>
  <w:num w:numId="133">
    <w:abstractNumId w:val="85"/>
  </w:num>
  <w:num w:numId="134">
    <w:abstractNumId w:val="113"/>
  </w:num>
  <w:num w:numId="135">
    <w:abstractNumId w:val="50"/>
  </w:num>
  <w:num w:numId="136">
    <w:abstractNumId w:val="7"/>
  </w:num>
  <w:num w:numId="137">
    <w:abstractNumId w:val="58"/>
  </w:num>
  <w:num w:numId="138">
    <w:abstractNumId w:val="108"/>
  </w:num>
  <w:num w:numId="139">
    <w:abstractNumId w:val="55"/>
  </w:num>
  <w:num w:numId="140">
    <w:abstractNumId w:val="51"/>
  </w:num>
  <w:num w:numId="141">
    <w:abstractNumId w:val="26"/>
  </w:num>
  <w:num w:numId="142">
    <w:abstractNumId w:val="15"/>
  </w:num>
  <w:num w:numId="143">
    <w:abstractNumId w:val="133"/>
  </w:num>
  <w:num w:numId="144">
    <w:abstractNumId w:val="134"/>
  </w:num>
  <w:num w:numId="145">
    <w:abstractNumId w:val="181"/>
  </w:num>
  <w:num w:numId="146">
    <w:abstractNumId w:val="45"/>
  </w:num>
  <w:num w:numId="147">
    <w:abstractNumId w:val="44"/>
  </w:num>
  <w:num w:numId="148">
    <w:abstractNumId w:val="8"/>
  </w:num>
  <w:num w:numId="149">
    <w:abstractNumId w:val="69"/>
  </w:num>
  <w:num w:numId="150">
    <w:abstractNumId w:val="120"/>
  </w:num>
  <w:num w:numId="151">
    <w:abstractNumId w:val="57"/>
  </w:num>
  <w:num w:numId="152">
    <w:abstractNumId w:val="14"/>
  </w:num>
  <w:num w:numId="153">
    <w:abstractNumId w:val="68"/>
  </w:num>
  <w:num w:numId="154">
    <w:abstractNumId w:val="100"/>
  </w:num>
  <w:num w:numId="155">
    <w:abstractNumId w:val="142"/>
  </w:num>
  <w:num w:numId="156">
    <w:abstractNumId w:val="72"/>
  </w:num>
  <w:num w:numId="157">
    <w:abstractNumId w:val="89"/>
  </w:num>
  <w:num w:numId="158">
    <w:abstractNumId w:val="5"/>
  </w:num>
  <w:num w:numId="159">
    <w:abstractNumId w:val="145"/>
  </w:num>
  <w:num w:numId="160">
    <w:abstractNumId w:val="154"/>
  </w:num>
  <w:num w:numId="161">
    <w:abstractNumId w:val="75"/>
  </w:num>
  <w:num w:numId="162">
    <w:abstractNumId w:val="86"/>
  </w:num>
  <w:num w:numId="163">
    <w:abstractNumId w:val="31"/>
  </w:num>
  <w:num w:numId="164">
    <w:abstractNumId w:val="16"/>
  </w:num>
  <w:num w:numId="165">
    <w:abstractNumId w:val="156"/>
  </w:num>
  <w:num w:numId="166">
    <w:abstractNumId w:val="33"/>
  </w:num>
  <w:num w:numId="167">
    <w:abstractNumId w:val="110"/>
  </w:num>
  <w:num w:numId="168">
    <w:abstractNumId w:val="153"/>
  </w:num>
  <w:num w:numId="169">
    <w:abstractNumId w:val="157"/>
  </w:num>
  <w:num w:numId="170">
    <w:abstractNumId w:val="112"/>
  </w:num>
  <w:num w:numId="171">
    <w:abstractNumId w:val="155"/>
  </w:num>
  <w:num w:numId="172">
    <w:abstractNumId w:val="13"/>
  </w:num>
  <w:num w:numId="173">
    <w:abstractNumId w:val="115"/>
  </w:num>
  <w:num w:numId="174">
    <w:abstractNumId w:val="160"/>
  </w:num>
  <w:num w:numId="175">
    <w:abstractNumId w:val="144"/>
  </w:num>
  <w:num w:numId="176">
    <w:abstractNumId w:val="152"/>
  </w:num>
  <w:num w:numId="177">
    <w:abstractNumId w:val="47"/>
  </w:num>
  <w:num w:numId="178">
    <w:abstractNumId w:val="65"/>
  </w:num>
  <w:num w:numId="179">
    <w:abstractNumId w:val="84"/>
  </w:num>
  <w:num w:numId="180">
    <w:abstractNumId w:val="163"/>
  </w:num>
  <w:num w:numId="181">
    <w:abstractNumId w:val="73"/>
  </w:num>
  <w:num w:numId="182">
    <w:abstractNumId w:val="179"/>
  </w:num>
  <w:num w:numId="183">
    <w:abstractNumId w:val="172"/>
  </w:num>
  <w:num w:numId="184">
    <w:abstractNumId w:val="41"/>
  </w:num>
  <w:num w:numId="185">
    <w:abstractNumId w:val="136"/>
  </w:num>
  <w:num w:numId="186">
    <w:abstractNumId w:val="53"/>
  </w:num>
  <w:num w:numId="187">
    <w:abstractNumId w:val="59"/>
  </w:num>
  <w:num w:numId="188">
    <w:abstractNumId w:val="77"/>
  </w:num>
  <w:num w:numId="189">
    <w:abstractNumId w:val="182"/>
  </w:num>
  <w:numIdMacAtCleanup w:val="1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sl-SI" w:vendorID="11" w:dllVersion="512" w:checkStyle="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nPLWgAllW6zLQAAAA=="/>
  </w:docVars>
  <w:rsids>
    <w:rsidRoot w:val="007E025E"/>
    <w:rsid w:val="000013B4"/>
    <w:rsid w:val="0000198A"/>
    <w:rsid w:val="00002570"/>
    <w:rsid w:val="00002B27"/>
    <w:rsid w:val="00003437"/>
    <w:rsid w:val="00004D3D"/>
    <w:rsid w:val="000061D4"/>
    <w:rsid w:val="000101F2"/>
    <w:rsid w:val="00011B79"/>
    <w:rsid w:val="00012D8A"/>
    <w:rsid w:val="000130B2"/>
    <w:rsid w:val="0001319E"/>
    <w:rsid w:val="00015845"/>
    <w:rsid w:val="00015918"/>
    <w:rsid w:val="000159F9"/>
    <w:rsid w:val="00015C60"/>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56E5"/>
    <w:rsid w:val="0006603E"/>
    <w:rsid w:val="00066C5E"/>
    <w:rsid w:val="00067062"/>
    <w:rsid w:val="0006787F"/>
    <w:rsid w:val="000711BE"/>
    <w:rsid w:val="000729D1"/>
    <w:rsid w:val="00073737"/>
    <w:rsid w:val="00075713"/>
    <w:rsid w:val="000769C0"/>
    <w:rsid w:val="00076ED8"/>
    <w:rsid w:val="00081315"/>
    <w:rsid w:val="000829C3"/>
    <w:rsid w:val="00083E67"/>
    <w:rsid w:val="0008554C"/>
    <w:rsid w:val="00085751"/>
    <w:rsid w:val="00086BD2"/>
    <w:rsid w:val="0008709F"/>
    <w:rsid w:val="00091315"/>
    <w:rsid w:val="00091BFE"/>
    <w:rsid w:val="0009484B"/>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54BE"/>
    <w:rsid w:val="000C5FAE"/>
    <w:rsid w:val="000C73E0"/>
    <w:rsid w:val="000D3E6B"/>
    <w:rsid w:val="000D591E"/>
    <w:rsid w:val="000D685B"/>
    <w:rsid w:val="000D6F3B"/>
    <w:rsid w:val="000D75E9"/>
    <w:rsid w:val="000E1307"/>
    <w:rsid w:val="000E5A49"/>
    <w:rsid w:val="000E6B2A"/>
    <w:rsid w:val="000F1C7D"/>
    <w:rsid w:val="000F3D7A"/>
    <w:rsid w:val="000F40C1"/>
    <w:rsid w:val="000F7ACB"/>
    <w:rsid w:val="00104185"/>
    <w:rsid w:val="0010539E"/>
    <w:rsid w:val="001056D2"/>
    <w:rsid w:val="00106DE7"/>
    <w:rsid w:val="00107FA1"/>
    <w:rsid w:val="00110A4E"/>
    <w:rsid w:val="001123BD"/>
    <w:rsid w:val="00116BC7"/>
    <w:rsid w:val="00117695"/>
    <w:rsid w:val="00120BFD"/>
    <w:rsid w:val="0012183A"/>
    <w:rsid w:val="00121919"/>
    <w:rsid w:val="00122314"/>
    <w:rsid w:val="0012452D"/>
    <w:rsid w:val="0012462C"/>
    <w:rsid w:val="00126C31"/>
    <w:rsid w:val="00127A8F"/>
    <w:rsid w:val="00131202"/>
    <w:rsid w:val="00133012"/>
    <w:rsid w:val="00133484"/>
    <w:rsid w:val="00134A16"/>
    <w:rsid w:val="00135E5B"/>
    <w:rsid w:val="00142AD4"/>
    <w:rsid w:val="00142C9F"/>
    <w:rsid w:val="00142FED"/>
    <w:rsid w:val="00143003"/>
    <w:rsid w:val="0014367C"/>
    <w:rsid w:val="001456A2"/>
    <w:rsid w:val="00146215"/>
    <w:rsid w:val="00146CB5"/>
    <w:rsid w:val="001476EF"/>
    <w:rsid w:val="00147F79"/>
    <w:rsid w:val="00150064"/>
    <w:rsid w:val="001636D4"/>
    <w:rsid w:val="00165CCD"/>
    <w:rsid w:val="001663BB"/>
    <w:rsid w:val="001664C3"/>
    <w:rsid w:val="0017085D"/>
    <w:rsid w:val="00171F52"/>
    <w:rsid w:val="00171FE8"/>
    <w:rsid w:val="00173301"/>
    <w:rsid w:val="00175A24"/>
    <w:rsid w:val="001774EE"/>
    <w:rsid w:val="001827FE"/>
    <w:rsid w:val="00183204"/>
    <w:rsid w:val="00185D0E"/>
    <w:rsid w:val="00187D59"/>
    <w:rsid w:val="00191D8F"/>
    <w:rsid w:val="0019758E"/>
    <w:rsid w:val="00197E0D"/>
    <w:rsid w:val="001A083B"/>
    <w:rsid w:val="001A093E"/>
    <w:rsid w:val="001A319C"/>
    <w:rsid w:val="001A441C"/>
    <w:rsid w:val="001A4A3A"/>
    <w:rsid w:val="001A62AB"/>
    <w:rsid w:val="001A6391"/>
    <w:rsid w:val="001B03D6"/>
    <w:rsid w:val="001B2A6E"/>
    <w:rsid w:val="001B3D0C"/>
    <w:rsid w:val="001B5BE9"/>
    <w:rsid w:val="001B77B9"/>
    <w:rsid w:val="001C0F64"/>
    <w:rsid w:val="001C120B"/>
    <w:rsid w:val="001C2ADE"/>
    <w:rsid w:val="001C4216"/>
    <w:rsid w:val="001C617E"/>
    <w:rsid w:val="001D42D2"/>
    <w:rsid w:val="001D6232"/>
    <w:rsid w:val="001D6B4B"/>
    <w:rsid w:val="001E2588"/>
    <w:rsid w:val="001E4BBE"/>
    <w:rsid w:val="001E588D"/>
    <w:rsid w:val="001E67FA"/>
    <w:rsid w:val="001F0DBE"/>
    <w:rsid w:val="001F1F9E"/>
    <w:rsid w:val="001F32C2"/>
    <w:rsid w:val="001F740F"/>
    <w:rsid w:val="001F7B1B"/>
    <w:rsid w:val="00202925"/>
    <w:rsid w:val="00203421"/>
    <w:rsid w:val="00205792"/>
    <w:rsid w:val="002057EE"/>
    <w:rsid w:val="00205BF7"/>
    <w:rsid w:val="00207CA2"/>
    <w:rsid w:val="00211005"/>
    <w:rsid w:val="00211FD4"/>
    <w:rsid w:val="0021231B"/>
    <w:rsid w:val="002164AC"/>
    <w:rsid w:val="002164D9"/>
    <w:rsid w:val="00217ED5"/>
    <w:rsid w:val="00220493"/>
    <w:rsid w:val="0022264D"/>
    <w:rsid w:val="00223351"/>
    <w:rsid w:val="0022596E"/>
    <w:rsid w:val="00230AC7"/>
    <w:rsid w:val="00232071"/>
    <w:rsid w:val="00232290"/>
    <w:rsid w:val="00232939"/>
    <w:rsid w:val="00232A48"/>
    <w:rsid w:val="00232D4E"/>
    <w:rsid w:val="00233148"/>
    <w:rsid w:val="002331FF"/>
    <w:rsid w:val="00234E0E"/>
    <w:rsid w:val="00237CE7"/>
    <w:rsid w:val="002431FE"/>
    <w:rsid w:val="0024574A"/>
    <w:rsid w:val="00251B3B"/>
    <w:rsid w:val="00252AF8"/>
    <w:rsid w:val="00256930"/>
    <w:rsid w:val="002569D6"/>
    <w:rsid w:val="0026087A"/>
    <w:rsid w:val="00261E1C"/>
    <w:rsid w:val="00262154"/>
    <w:rsid w:val="0026676D"/>
    <w:rsid w:val="00267ACB"/>
    <w:rsid w:val="002701FA"/>
    <w:rsid w:val="0027107F"/>
    <w:rsid w:val="002726EF"/>
    <w:rsid w:val="00272B79"/>
    <w:rsid w:val="002737B5"/>
    <w:rsid w:val="00273C57"/>
    <w:rsid w:val="00274A8A"/>
    <w:rsid w:val="00276F30"/>
    <w:rsid w:val="00280DE2"/>
    <w:rsid w:val="0028143A"/>
    <w:rsid w:val="00282799"/>
    <w:rsid w:val="00285205"/>
    <w:rsid w:val="002873E5"/>
    <w:rsid w:val="0029153A"/>
    <w:rsid w:val="002924CB"/>
    <w:rsid w:val="00292D2A"/>
    <w:rsid w:val="002946E6"/>
    <w:rsid w:val="00294DD1"/>
    <w:rsid w:val="002A1D27"/>
    <w:rsid w:val="002A3A71"/>
    <w:rsid w:val="002A5BB8"/>
    <w:rsid w:val="002A5E5A"/>
    <w:rsid w:val="002A5FB5"/>
    <w:rsid w:val="002A74DD"/>
    <w:rsid w:val="002A7D8E"/>
    <w:rsid w:val="002B1C82"/>
    <w:rsid w:val="002B4199"/>
    <w:rsid w:val="002B5C4A"/>
    <w:rsid w:val="002C0767"/>
    <w:rsid w:val="002C1414"/>
    <w:rsid w:val="002C3853"/>
    <w:rsid w:val="002C3C3B"/>
    <w:rsid w:val="002C768D"/>
    <w:rsid w:val="002D0989"/>
    <w:rsid w:val="002D6084"/>
    <w:rsid w:val="002D66EC"/>
    <w:rsid w:val="002D7145"/>
    <w:rsid w:val="002E1842"/>
    <w:rsid w:val="002E3CF0"/>
    <w:rsid w:val="002E5108"/>
    <w:rsid w:val="002E5381"/>
    <w:rsid w:val="002E5D3D"/>
    <w:rsid w:val="002E7711"/>
    <w:rsid w:val="002F01C0"/>
    <w:rsid w:val="002F15A6"/>
    <w:rsid w:val="002F1BBE"/>
    <w:rsid w:val="002F3FA8"/>
    <w:rsid w:val="002F4570"/>
    <w:rsid w:val="003021FB"/>
    <w:rsid w:val="003048F0"/>
    <w:rsid w:val="00307270"/>
    <w:rsid w:val="00311B47"/>
    <w:rsid w:val="003176F9"/>
    <w:rsid w:val="0032085E"/>
    <w:rsid w:val="00321783"/>
    <w:rsid w:val="00322EC4"/>
    <w:rsid w:val="00323DEF"/>
    <w:rsid w:val="003244C8"/>
    <w:rsid w:val="00325559"/>
    <w:rsid w:val="00326D53"/>
    <w:rsid w:val="00327BB9"/>
    <w:rsid w:val="00327DF0"/>
    <w:rsid w:val="00330997"/>
    <w:rsid w:val="003311DF"/>
    <w:rsid w:val="00335111"/>
    <w:rsid w:val="00335654"/>
    <w:rsid w:val="00340465"/>
    <w:rsid w:val="00344ED6"/>
    <w:rsid w:val="003458B2"/>
    <w:rsid w:val="003517B8"/>
    <w:rsid w:val="00351DE8"/>
    <w:rsid w:val="0035347F"/>
    <w:rsid w:val="003578D1"/>
    <w:rsid w:val="00357E74"/>
    <w:rsid w:val="00362643"/>
    <w:rsid w:val="00366BC0"/>
    <w:rsid w:val="00367374"/>
    <w:rsid w:val="00367DF0"/>
    <w:rsid w:val="00367F07"/>
    <w:rsid w:val="0038050C"/>
    <w:rsid w:val="003808E4"/>
    <w:rsid w:val="00381B5A"/>
    <w:rsid w:val="00384855"/>
    <w:rsid w:val="003862E9"/>
    <w:rsid w:val="00391F88"/>
    <w:rsid w:val="0039274A"/>
    <w:rsid w:val="0039406C"/>
    <w:rsid w:val="003941A6"/>
    <w:rsid w:val="003950DC"/>
    <w:rsid w:val="00395858"/>
    <w:rsid w:val="003A00F8"/>
    <w:rsid w:val="003A08B8"/>
    <w:rsid w:val="003A0B3D"/>
    <w:rsid w:val="003B52C0"/>
    <w:rsid w:val="003B62F3"/>
    <w:rsid w:val="003C02FE"/>
    <w:rsid w:val="003C1751"/>
    <w:rsid w:val="003C2993"/>
    <w:rsid w:val="003C6964"/>
    <w:rsid w:val="003D192C"/>
    <w:rsid w:val="003D4434"/>
    <w:rsid w:val="003D4C42"/>
    <w:rsid w:val="003E59A8"/>
    <w:rsid w:val="003E6B63"/>
    <w:rsid w:val="003E7491"/>
    <w:rsid w:val="003E787A"/>
    <w:rsid w:val="003F027F"/>
    <w:rsid w:val="003F05BA"/>
    <w:rsid w:val="003F08DB"/>
    <w:rsid w:val="003F1739"/>
    <w:rsid w:val="003F2C01"/>
    <w:rsid w:val="003F3DF8"/>
    <w:rsid w:val="003F4064"/>
    <w:rsid w:val="003F6A34"/>
    <w:rsid w:val="003F7725"/>
    <w:rsid w:val="003F773A"/>
    <w:rsid w:val="00401C72"/>
    <w:rsid w:val="00402081"/>
    <w:rsid w:val="00404387"/>
    <w:rsid w:val="00405B4C"/>
    <w:rsid w:val="00406497"/>
    <w:rsid w:val="00406566"/>
    <w:rsid w:val="004120B9"/>
    <w:rsid w:val="00412412"/>
    <w:rsid w:val="00413E86"/>
    <w:rsid w:val="0041456C"/>
    <w:rsid w:val="00414E4D"/>
    <w:rsid w:val="0041719A"/>
    <w:rsid w:val="00420AFE"/>
    <w:rsid w:val="00424E79"/>
    <w:rsid w:val="0042625F"/>
    <w:rsid w:val="004263E5"/>
    <w:rsid w:val="00426BCF"/>
    <w:rsid w:val="00427A22"/>
    <w:rsid w:val="0043023D"/>
    <w:rsid w:val="00433DBB"/>
    <w:rsid w:val="00433F46"/>
    <w:rsid w:val="0043525F"/>
    <w:rsid w:val="00435E26"/>
    <w:rsid w:val="004409B4"/>
    <w:rsid w:val="0044155C"/>
    <w:rsid w:val="004476CF"/>
    <w:rsid w:val="00451246"/>
    <w:rsid w:val="00453A3A"/>
    <w:rsid w:val="00455A19"/>
    <w:rsid w:val="00460EE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36B2"/>
    <w:rsid w:val="00494D73"/>
    <w:rsid w:val="00495352"/>
    <w:rsid w:val="004967BB"/>
    <w:rsid w:val="00497C13"/>
    <w:rsid w:val="004A0693"/>
    <w:rsid w:val="004A0EF4"/>
    <w:rsid w:val="004A1F1B"/>
    <w:rsid w:val="004A2FD6"/>
    <w:rsid w:val="004A35BB"/>
    <w:rsid w:val="004A4365"/>
    <w:rsid w:val="004A4B54"/>
    <w:rsid w:val="004A64F3"/>
    <w:rsid w:val="004A6F79"/>
    <w:rsid w:val="004B0179"/>
    <w:rsid w:val="004B129A"/>
    <w:rsid w:val="004B2462"/>
    <w:rsid w:val="004B24BC"/>
    <w:rsid w:val="004B267B"/>
    <w:rsid w:val="004B3D97"/>
    <w:rsid w:val="004B4D28"/>
    <w:rsid w:val="004B58F1"/>
    <w:rsid w:val="004B5A75"/>
    <w:rsid w:val="004B64AF"/>
    <w:rsid w:val="004C0923"/>
    <w:rsid w:val="004C18F2"/>
    <w:rsid w:val="004C23AA"/>
    <w:rsid w:val="004C2890"/>
    <w:rsid w:val="004C2EDC"/>
    <w:rsid w:val="004C36C1"/>
    <w:rsid w:val="004C73A5"/>
    <w:rsid w:val="004D3462"/>
    <w:rsid w:val="004D4EE8"/>
    <w:rsid w:val="004D673C"/>
    <w:rsid w:val="004E2656"/>
    <w:rsid w:val="004E2982"/>
    <w:rsid w:val="004E2B39"/>
    <w:rsid w:val="004E4B07"/>
    <w:rsid w:val="004E5AD2"/>
    <w:rsid w:val="004E7D6A"/>
    <w:rsid w:val="004F1A7E"/>
    <w:rsid w:val="004F35DA"/>
    <w:rsid w:val="004F3715"/>
    <w:rsid w:val="004F51DD"/>
    <w:rsid w:val="004F5AB4"/>
    <w:rsid w:val="00501BB6"/>
    <w:rsid w:val="00503C24"/>
    <w:rsid w:val="0050466E"/>
    <w:rsid w:val="00505358"/>
    <w:rsid w:val="005138A8"/>
    <w:rsid w:val="0051483B"/>
    <w:rsid w:val="005151A4"/>
    <w:rsid w:val="00515F89"/>
    <w:rsid w:val="00524D53"/>
    <w:rsid w:val="005253D7"/>
    <w:rsid w:val="00534BED"/>
    <w:rsid w:val="005351AA"/>
    <w:rsid w:val="00536776"/>
    <w:rsid w:val="00540EFC"/>
    <w:rsid w:val="005432AF"/>
    <w:rsid w:val="005433BA"/>
    <w:rsid w:val="005439D9"/>
    <w:rsid w:val="00543CBF"/>
    <w:rsid w:val="00545045"/>
    <w:rsid w:val="00545556"/>
    <w:rsid w:val="00546C9F"/>
    <w:rsid w:val="00551746"/>
    <w:rsid w:val="00552FA0"/>
    <w:rsid w:val="00553610"/>
    <w:rsid w:val="00554313"/>
    <w:rsid w:val="00554D60"/>
    <w:rsid w:val="00557499"/>
    <w:rsid w:val="00560CA1"/>
    <w:rsid w:val="00562FB4"/>
    <w:rsid w:val="00563363"/>
    <w:rsid w:val="005640BB"/>
    <w:rsid w:val="00564791"/>
    <w:rsid w:val="00564B9B"/>
    <w:rsid w:val="00565E59"/>
    <w:rsid w:val="005733E0"/>
    <w:rsid w:val="00575101"/>
    <w:rsid w:val="005765E3"/>
    <w:rsid w:val="00576610"/>
    <w:rsid w:val="00576A21"/>
    <w:rsid w:val="00576C2C"/>
    <w:rsid w:val="00580997"/>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27DF"/>
    <w:rsid w:val="005B2A13"/>
    <w:rsid w:val="005C06B4"/>
    <w:rsid w:val="005C3FCE"/>
    <w:rsid w:val="005C4443"/>
    <w:rsid w:val="005C4A6E"/>
    <w:rsid w:val="005C5CDF"/>
    <w:rsid w:val="005C6B8F"/>
    <w:rsid w:val="005D0B4E"/>
    <w:rsid w:val="005D2764"/>
    <w:rsid w:val="005D31FD"/>
    <w:rsid w:val="005D35FF"/>
    <w:rsid w:val="005D3D1B"/>
    <w:rsid w:val="005D4FFF"/>
    <w:rsid w:val="005D686F"/>
    <w:rsid w:val="005D6B28"/>
    <w:rsid w:val="005E27A4"/>
    <w:rsid w:val="005E2EED"/>
    <w:rsid w:val="005E7E60"/>
    <w:rsid w:val="005E7FF5"/>
    <w:rsid w:val="005F0A0D"/>
    <w:rsid w:val="005F2CEB"/>
    <w:rsid w:val="005F33B2"/>
    <w:rsid w:val="005F37E2"/>
    <w:rsid w:val="005F3C47"/>
    <w:rsid w:val="005F6680"/>
    <w:rsid w:val="005F6A20"/>
    <w:rsid w:val="006020E3"/>
    <w:rsid w:val="00603760"/>
    <w:rsid w:val="00604109"/>
    <w:rsid w:val="006049DE"/>
    <w:rsid w:val="00606876"/>
    <w:rsid w:val="006113D1"/>
    <w:rsid w:val="00612428"/>
    <w:rsid w:val="006135A7"/>
    <w:rsid w:val="00614650"/>
    <w:rsid w:val="006208AE"/>
    <w:rsid w:val="00621C1A"/>
    <w:rsid w:val="006225F8"/>
    <w:rsid w:val="00624F5F"/>
    <w:rsid w:val="006256F9"/>
    <w:rsid w:val="00627DF1"/>
    <w:rsid w:val="00630398"/>
    <w:rsid w:val="00630852"/>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DB2"/>
    <w:rsid w:val="0067503E"/>
    <w:rsid w:val="00676203"/>
    <w:rsid w:val="00680A60"/>
    <w:rsid w:val="00681553"/>
    <w:rsid w:val="00684294"/>
    <w:rsid w:val="00684672"/>
    <w:rsid w:val="00685E25"/>
    <w:rsid w:val="00685E6A"/>
    <w:rsid w:val="00686527"/>
    <w:rsid w:val="00690D37"/>
    <w:rsid w:val="0069378A"/>
    <w:rsid w:val="0069582A"/>
    <w:rsid w:val="00695DA5"/>
    <w:rsid w:val="00696546"/>
    <w:rsid w:val="0069791C"/>
    <w:rsid w:val="006A04F9"/>
    <w:rsid w:val="006A12D8"/>
    <w:rsid w:val="006A4CD1"/>
    <w:rsid w:val="006A527F"/>
    <w:rsid w:val="006A669A"/>
    <w:rsid w:val="006A731A"/>
    <w:rsid w:val="006B1E7C"/>
    <w:rsid w:val="006B218B"/>
    <w:rsid w:val="006B69EE"/>
    <w:rsid w:val="006B7414"/>
    <w:rsid w:val="006B74A6"/>
    <w:rsid w:val="006C05B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6F6548"/>
    <w:rsid w:val="00703650"/>
    <w:rsid w:val="00705123"/>
    <w:rsid w:val="00705534"/>
    <w:rsid w:val="00710052"/>
    <w:rsid w:val="00711B98"/>
    <w:rsid w:val="00712321"/>
    <w:rsid w:val="00714087"/>
    <w:rsid w:val="0071408A"/>
    <w:rsid w:val="0071526E"/>
    <w:rsid w:val="007156EA"/>
    <w:rsid w:val="00715C62"/>
    <w:rsid w:val="00720F47"/>
    <w:rsid w:val="007210CC"/>
    <w:rsid w:val="00722567"/>
    <w:rsid w:val="007225B5"/>
    <w:rsid w:val="00723840"/>
    <w:rsid w:val="00723D5E"/>
    <w:rsid w:val="00724B5F"/>
    <w:rsid w:val="00725E09"/>
    <w:rsid w:val="00725E56"/>
    <w:rsid w:val="00730363"/>
    <w:rsid w:val="00732B13"/>
    <w:rsid w:val="007337BD"/>
    <w:rsid w:val="007342CE"/>
    <w:rsid w:val="00734611"/>
    <w:rsid w:val="007401C3"/>
    <w:rsid w:val="007401C8"/>
    <w:rsid w:val="00744CC2"/>
    <w:rsid w:val="00747070"/>
    <w:rsid w:val="00747B6E"/>
    <w:rsid w:val="00750231"/>
    <w:rsid w:val="00750E02"/>
    <w:rsid w:val="00751B2F"/>
    <w:rsid w:val="007522BE"/>
    <w:rsid w:val="00752CD4"/>
    <w:rsid w:val="0075388F"/>
    <w:rsid w:val="0075550C"/>
    <w:rsid w:val="00756342"/>
    <w:rsid w:val="00756F7F"/>
    <w:rsid w:val="007575AD"/>
    <w:rsid w:val="00757E72"/>
    <w:rsid w:val="007604F8"/>
    <w:rsid w:val="00762C56"/>
    <w:rsid w:val="00763172"/>
    <w:rsid w:val="00763657"/>
    <w:rsid w:val="00764E91"/>
    <w:rsid w:val="007666C6"/>
    <w:rsid w:val="00770A6E"/>
    <w:rsid w:val="00772CA4"/>
    <w:rsid w:val="00774ED1"/>
    <w:rsid w:val="00775DBD"/>
    <w:rsid w:val="00777852"/>
    <w:rsid w:val="00777E19"/>
    <w:rsid w:val="0078019D"/>
    <w:rsid w:val="007829BF"/>
    <w:rsid w:val="00784F14"/>
    <w:rsid w:val="007860B4"/>
    <w:rsid w:val="007916FD"/>
    <w:rsid w:val="00793499"/>
    <w:rsid w:val="007934C0"/>
    <w:rsid w:val="0079463A"/>
    <w:rsid w:val="00795BA5"/>
    <w:rsid w:val="0079667A"/>
    <w:rsid w:val="007A21EE"/>
    <w:rsid w:val="007A2CD3"/>
    <w:rsid w:val="007A6B4C"/>
    <w:rsid w:val="007B04F5"/>
    <w:rsid w:val="007B0534"/>
    <w:rsid w:val="007B1E43"/>
    <w:rsid w:val="007B3E81"/>
    <w:rsid w:val="007B4764"/>
    <w:rsid w:val="007B6930"/>
    <w:rsid w:val="007C0BD0"/>
    <w:rsid w:val="007C305D"/>
    <w:rsid w:val="007C3AAD"/>
    <w:rsid w:val="007C433C"/>
    <w:rsid w:val="007C4E4B"/>
    <w:rsid w:val="007C6A28"/>
    <w:rsid w:val="007D0318"/>
    <w:rsid w:val="007D1EBD"/>
    <w:rsid w:val="007D1F2D"/>
    <w:rsid w:val="007D2047"/>
    <w:rsid w:val="007D3A03"/>
    <w:rsid w:val="007D4441"/>
    <w:rsid w:val="007D49F9"/>
    <w:rsid w:val="007D5237"/>
    <w:rsid w:val="007D543E"/>
    <w:rsid w:val="007D6A78"/>
    <w:rsid w:val="007D7F94"/>
    <w:rsid w:val="007E025E"/>
    <w:rsid w:val="007E0396"/>
    <w:rsid w:val="007E0F41"/>
    <w:rsid w:val="007E353C"/>
    <w:rsid w:val="007E588B"/>
    <w:rsid w:val="007E67CD"/>
    <w:rsid w:val="007F1CB8"/>
    <w:rsid w:val="007F4D68"/>
    <w:rsid w:val="007F766C"/>
    <w:rsid w:val="00802759"/>
    <w:rsid w:val="008038C8"/>
    <w:rsid w:val="00804E13"/>
    <w:rsid w:val="0080649C"/>
    <w:rsid w:val="00806F2A"/>
    <w:rsid w:val="00811633"/>
    <w:rsid w:val="008134B7"/>
    <w:rsid w:val="008200E5"/>
    <w:rsid w:val="00821F73"/>
    <w:rsid w:val="0082329F"/>
    <w:rsid w:val="00823CE0"/>
    <w:rsid w:val="00825160"/>
    <w:rsid w:val="0082630C"/>
    <w:rsid w:val="00826971"/>
    <w:rsid w:val="00827402"/>
    <w:rsid w:val="00830120"/>
    <w:rsid w:val="00831251"/>
    <w:rsid w:val="00832654"/>
    <w:rsid w:val="00832836"/>
    <w:rsid w:val="00832BBE"/>
    <w:rsid w:val="00832DEE"/>
    <w:rsid w:val="008332CE"/>
    <w:rsid w:val="008350E9"/>
    <w:rsid w:val="00835ACA"/>
    <w:rsid w:val="008412C6"/>
    <w:rsid w:val="00841629"/>
    <w:rsid w:val="0084222B"/>
    <w:rsid w:val="008422CC"/>
    <w:rsid w:val="00842D93"/>
    <w:rsid w:val="00844F78"/>
    <w:rsid w:val="00846929"/>
    <w:rsid w:val="00846E73"/>
    <w:rsid w:val="0084739F"/>
    <w:rsid w:val="0085139B"/>
    <w:rsid w:val="00852E0E"/>
    <w:rsid w:val="0085399B"/>
    <w:rsid w:val="00854F5F"/>
    <w:rsid w:val="00855D08"/>
    <w:rsid w:val="008569FF"/>
    <w:rsid w:val="008605DF"/>
    <w:rsid w:val="00861AAC"/>
    <w:rsid w:val="00863004"/>
    <w:rsid w:val="008635E3"/>
    <w:rsid w:val="008756DD"/>
    <w:rsid w:val="00877C81"/>
    <w:rsid w:val="00881FBD"/>
    <w:rsid w:val="008836C5"/>
    <w:rsid w:val="0088398B"/>
    <w:rsid w:val="0088465F"/>
    <w:rsid w:val="00884D24"/>
    <w:rsid w:val="00885853"/>
    <w:rsid w:val="0089163E"/>
    <w:rsid w:val="00895047"/>
    <w:rsid w:val="0089560F"/>
    <w:rsid w:val="008974BF"/>
    <w:rsid w:val="008A1763"/>
    <w:rsid w:val="008A1BBA"/>
    <w:rsid w:val="008A28F9"/>
    <w:rsid w:val="008A4217"/>
    <w:rsid w:val="008A51F8"/>
    <w:rsid w:val="008A6A8A"/>
    <w:rsid w:val="008A6B81"/>
    <w:rsid w:val="008B24B1"/>
    <w:rsid w:val="008B312E"/>
    <w:rsid w:val="008C13E6"/>
    <w:rsid w:val="008C164A"/>
    <w:rsid w:val="008C1B4C"/>
    <w:rsid w:val="008C2673"/>
    <w:rsid w:val="008C4A4C"/>
    <w:rsid w:val="008C5F1E"/>
    <w:rsid w:val="008C6B3C"/>
    <w:rsid w:val="008D4D7B"/>
    <w:rsid w:val="008D6277"/>
    <w:rsid w:val="008D765E"/>
    <w:rsid w:val="008D78B4"/>
    <w:rsid w:val="008E2BF4"/>
    <w:rsid w:val="008E2DC1"/>
    <w:rsid w:val="008E4784"/>
    <w:rsid w:val="008E5557"/>
    <w:rsid w:val="008E5BC1"/>
    <w:rsid w:val="008E624B"/>
    <w:rsid w:val="008E7C28"/>
    <w:rsid w:val="008F0642"/>
    <w:rsid w:val="008F16A7"/>
    <w:rsid w:val="008F2699"/>
    <w:rsid w:val="008F2D44"/>
    <w:rsid w:val="008F3C44"/>
    <w:rsid w:val="008F54C1"/>
    <w:rsid w:val="008F576A"/>
    <w:rsid w:val="008F6244"/>
    <w:rsid w:val="008F7C38"/>
    <w:rsid w:val="0090299A"/>
    <w:rsid w:val="0090305D"/>
    <w:rsid w:val="00903374"/>
    <w:rsid w:val="00906227"/>
    <w:rsid w:val="00906BF1"/>
    <w:rsid w:val="00910A4A"/>
    <w:rsid w:val="00910C30"/>
    <w:rsid w:val="00911233"/>
    <w:rsid w:val="0091213C"/>
    <w:rsid w:val="00913523"/>
    <w:rsid w:val="00914F6E"/>
    <w:rsid w:val="00916A6F"/>
    <w:rsid w:val="00917BAD"/>
    <w:rsid w:val="00917CBC"/>
    <w:rsid w:val="00922594"/>
    <w:rsid w:val="009248FA"/>
    <w:rsid w:val="00924E5F"/>
    <w:rsid w:val="009258A2"/>
    <w:rsid w:val="009258FB"/>
    <w:rsid w:val="00927D0C"/>
    <w:rsid w:val="0093263B"/>
    <w:rsid w:val="00932A2C"/>
    <w:rsid w:val="00932B38"/>
    <w:rsid w:val="00935CE8"/>
    <w:rsid w:val="009431AF"/>
    <w:rsid w:val="0094476D"/>
    <w:rsid w:val="00944CFE"/>
    <w:rsid w:val="00945336"/>
    <w:rsid w:val="0094544D"/>
    <w:rsid w:val="0094650D"/>
    <w:rsid w:val="00946864"/>
    <w:rsid w:val="00947811"/>
    <w:rsid w:val="00950667"/>
    <w:rsid w:val="0095178A"/>
    <w:rsid w:val="009557A8"/>
    <w:rsid w:val="00960399"/>
    <w:rsid w:val="0096239D"/>
    <w:rsid w:val="00963084"/>
    <w:rsid w:val="00964059"/>
    <w:rsid w:val="00964901"/>
    <w:rsid w:val="009654C1"/>
    <w:rsid w:val="00967256"/>
    <w:rsid w:val="009678C5"/>
    <w:rsid w:val="009711BD"/>
    <w:rsid w:val="00971D3E"/>
    <w:rsid w:val="00973C4D"/>
    <w:rsid w:val="009748FC"/>
    <w:rsid w:val="00976583"/>
    <w:rsid w:val="00977AE6"/>
    <w:rsid w:val="009801B6"/>
    <w:rsid w:val="00983395"/>
    <w:rsid w:val="00986781"/>
    <w:rsid w:val="00986D8D"/>
    <w:rsid w:val="00987019"/>
    <w:rsid w:val="0099353D"/>
    <w:rsid w:val="00995830"/>
    <w:rsid w:val="009A2C9F"/>
    <w:rsid w:val="009A33C9"/>
    <w:rsid w:val="009A604C"/>
    <w:rsid w:val="009A6FF4"/>
    <w:rsid w:val="009B071D"/>
    <w:rsid w:val="009B1312"/>
    <w:rsid w:val="009B2C3E"/>
    <w:rsid w:val="009B2C61"/>
    <w:rsid w:val="009B3495"/>
    <w:rsid w:val="009B34E0"/>
    <w:rsid w:val="009B3F1F"/>
    <w:rsid w:val="009B48F5"/>
    <w:rsid w:val="009B53B6"/>
    <w:rsid w:val="009B6351"/>
    <w:rsid w:val="009B6F54"/>
    <w:rsid w:val="009C2B0E"/>
    <w:rsid w:val="009C50EF"/>
    <w:rsid w:val="009C6C3B"/>
    <w:rsid w:val="009C6FBB"/>
    <w:rsid w:val="009C77BD"/>
    <w:rsid w:val="009D04CB"/>
    <w:rsid w:val="009D1931"/>
    <w:rsid w:val="009D28B8"/>
    <w:rsid w:val="009D74AA"/>
    <w:rsid w:val="009D7731"/>
    <w:rsid w:val="009D7A45"/>
    <w:rsid w:val="009E0CDA"/>
    <w:rsid w:val="009E2C6B"/>
    <w:rsid w:val="009E3FDE"/>
    <w:rsid w:val="009E43B6"/>
    <w:rsid w:val="009E458E"/>
    <w:rsid w:val="009E46D4"/>
    <w:rsid w:val="009E5697"/>
    <w:rsid w:val="009E6439"/>
    <w:rsid w:val="009E6E20"/>
    <w:rsid w:val="009F0205"/>
    <w:rsid w:val="009F1145"/>
    <w:rsid w:val="009F218C"/>
    <w:rsid w:val="009F2224"/>
    <w:rsid w:val="009F25E2"/>
    <w:rsid w:val="009F331D"/>
    <w:rsid w:val="009F3B18"/>
    <w:rsid w:val="009F3D98"/>
    <w:rsid w:val="009F65A9"/>
    <w:rsid w:val="00A012FA"/>
    <w:rsid w:val="00A01B7F"/>
    <w:rsid w:val="00A05195"/>
    <w:rsid w:val="00A07A23"/>
    <w:rsid w:val="00A1081D"/>
    <w:rsid w:val="00A13491"/>
    <w:rsid w:val="00A134A2"/>
    <w:rsid w:val="00A1441C"/>
    <w:rsid w:val="00A1467C"/>
    <w:rsid w:val="00A157EB"/>
    <w:rsid w:val="00A258B0"/>
    <w:rsid w:val="00A32107"/>
    <w:rsid w:val="00A34116"/>
    <w:rsid w:val="00A3446D"/>
    <w:rsid w:val="00A357D0"/>
    <w:rsid w:val="00A36613"/>
    <w:rsid w:val="00A40476"/>
    <w:rsid w:val="00A40775"/>
    <w:rsid w:val="00A4234A"/>
    <w:rsid w:val="00A426C7"/>
    <w:rsid w:val="00A442CF"/>
    <w:rsid w:val="00A451B4"/>
    <w:rsid w:val="00A472C2"/>
    <w:rsid w:val="00A47C2C"/>
    <w:rsid w:val="00A514F0"/>
    <w:rsid w:val="00A51FEB"/>
    <w:rsid w:val="00A54D87"/>
    <w:rsid w:val="00A60FBD"/>
    <w:rsid w:val="00A62E3F"/>
    <w:rsid w:val="00A65A48"/>
    <w:rsid w:val="00A704D2"/>
    <w:rsid w:val="00A70AA8"/>
    <w:rsid w:val="00A7150A"/>
    <w:rsid w:val="00A72802"/>
    <w:rsid w:val="00A73CCE"/>
    <w:rsid w:val="00A73CFC"/>
    <w:rsid w:val="00A779E1"/>
    <w:rsid w:val="00A80464"/>
    <w:rsid w:val="00A80E1F"/>
    <w:rsid w:val="00A8163D"/>
    <w:rsid w:val="00A81C95"/>
    <w:rsid w:val="00A82170"/>
    <w:rsid w:val="00A8233F"/>
    <w:rsid w:val="00A866B7"/>
    <w:rsid w:val="00A86A8F"/>
    <w:rsid w:val="00A90707"/>
    <w:rsid w:val="00A9148D"/>
    <w:rsid w:val="00A921F8"/>
    <w:rsid w:val="00A926B9"/>
    <w:rsid w:val="00A936B5"/>
    <w:rsid w:val="00A93E70"/>
    <w:rsid w:val="00A9438A"/>
    <w:rsid w:val="00A951BC"/>
    <w:rsid w:val="00A9573C"/>
    <w:rsid w:val="00A96C70"/>
    <w:rsid w:val="00AA5027"/>
    <w:rsid w:val="00AA52A8"/>
    <w:rsid w:val="00AA5FB0"/>
    <w:rsid w:val="00AA6625"/>
    <w:rsid w:val="00AA722A"/>
    <w:rsid w:val="00AB0CE0"/>
    <w:rsid w:val="00AB15D1"/>
    <w:rsid w:val="00AB2F26"/>
    <w:rsid w:val="00AB38D0"/>
    <w:rsid w:val="00AB4327"/>
    <w:rsid w:val="00AB723B"/>
    <w:rsid w:val="00AC4AC7"/>
    <w:rsid w:val="00AC6544"/>
    <w:rsid w:val="00AC7C79"/>
    <w:rsid w:val="00AD200D"/>
    <w:rsid w:val="00AD3037"/>
    <w:rsid w:val="00AD49FB"/>
    <w:rsid w:val="00AD66B5"/>
    <w:rsid w:val="00AD691D"/>
    <w:rsid w:val="00AE0781"/>
    <w:rsid w:val="00AE08D2"/>
    <w:rsid w:val="00AE306B"/>
    <w:rsid w:val="00AE3277"/>
    <w:rsid w:val="00AE39F9"/>
    <w:rsid w:val="00AE4308"/>
    <w:rsid w:val="00AF39C9"/>
    <w:rsid w:val="00AF5D0F"/>
    <w:rsid w:val="00AF5ED3"/>
    <w:rsid w:val="00AF7958"/>
    <w:rsid w:val="00B00A84"/>
    <w:rsid w:val="00B01A0C"/>
    <w:rsid w:val="00B07BDE"/>
    <w:rsid w:val="00B11075"/>
    <w:rsid w:val="00B11F84"/>
    <w:rsid w:val="00B12226"/>
    <w:rsid w:val="00B12489"/>
    <w:rsid w:val="00B13A01"/>
    <w:rsid w:val="00B13A5F"/>
    <w:rsid w:val="00B156B2"/>
    <w:rsid w:val="00B16EAC"/>
    <w:rsid w:val="00B21AC6"/>
    <w:rsid w:val="00B21CBB"/>
    <w:rsid w:val="00B2219E"/>
    <w:rsid w:val="00B2386F"/>
    <w:rsid w:val="00B245E3"/>
    <w:rsid w:val="00B25DE4"/>
    <w:rsid w:val="00B30A8E"/>
    <w:rsid w:val="00B30EB1"/>
    <w:rsid w:val="00B33277"/>
    <w:rsid w:val="00B35489"/>
    <w:rsid w:val="00B35F67"/>
    <w:rsid w:val="00B4192B"/>
    <w:rsid w:val="00B43768"/>
    <w:rsid w:val="00B50DD8"/>
    <w:rsid w:val="00B514D0"/>
    <w:rsid w:val="00B51DFB"/>
    <w:rsid w:val="00B52B8D"/>
    <w:rsid w:val="00B53041"/>
    <w:rsid w:val="00B61866"/>
    <w:rsid w:val="00B61DD8"/>
    <w:rsid w:val="00B656C3"/>
    <w:rsid w:val="00B702B5"/>
    <w:rsid w:val="00B7177E"/>
    <w:rsid w:val="00B71917"/>
    <w:rsid w:val="00B73046"/>
    <w:rsid w:val="00B7391B"/>
    <w:rsid w:val="00B746B4"/>
    <w:rsid w:val="00B757AE"/>
    <w:rsid w:val="00B757F8"/>
    <w:rsid w:val="00B776D3"/>
    <w:rsid w:val="00B77847"/>
    <w:rsid w:val="00B80879"/>
    <w:rsid w:val="00B82C00"/>
    <w:rsid w:val="00B844B0"/>
    <w:rsid w:val="00B846EB"/>
    <w:rsid w:val="00B852C7"/>
    <w:rsid w:val="00B87572"/>
    <w:rsid w:val="00B92123"/>
    <w:rsid w:val="00B93801"/>
    <w:rsid w:val="00B9484B"/>
    <w:rsid w:val="00B95116"/>
    <w:rsid w:val="00B96879"/>
    <w:rsid w:val="00BA4904"/>
    <w:rsid w:val="00BA7D87"/>
    <w:rsid w:val="00BB0B4B"/>
    <w:rsid w:val="00BB215B"/>
    <w:rsid w:val="00BB764A"/>
    <w:rsid w:val="00BC3DD3"/>
    <w:rsid w:val="00BC5F1A"/>
    <w:rsid w:val="00BC6E41"/>
    <w:rsid w:val="00BC7A25"/>
    <w:rsid w:val="00BD5F94"/>
    <w:rsid w:val="00BD6D2A"/>
    <w:rsid w:val="00BE1BE4"/>
    <w:rsid w:val="00BE1C0C"/>
    <w:rsid w:val="00BE1F09"/>
    <w:rsid w:val="00BE231E"/>
    <w:rsid w:val="00BE395B"/>
    <w:rsid w:val="00BE5167"/>
    <w:rsid w:val="00BE6023"/>
    <w:rsid w:val="00BF01D6"/>
    <w:rsid w:val="00BF13DD"/>
    <w:rsid w:val="00BF24B9"/>
    <w:rsid w:val="00C00915"/>
    <w:rsid w:val="00C00960"/>
    <w:rsid w:val="00C047DC"/>
    <w:rsid w:val="00C048C5"/>
    <w:rsid w:val="00C04E36"/>
    <w:rsid w:val="00C11C95"/>
    <w:rsid w:val="00C1711D"/>
    <w:rsid w:val="00C17783"/>
    <w:rsid w:val="00C177D6"/>
    <w:rsid w:val="00C17C07"/>
    <w:rsid w:val="00C2197D"/>
    <w:rsid w:val="00C2336A"/>
    <w:rsid w:val="00C24D2E"/>
    <w:rsid w:val="00C25AFF"/>
    <w:rsid w:val="00C25F46"/>
    <w:rsid w:val="00C2613B"/>
    <w:rsid w:val="00C27AA4"/>
    <w:rsid w:val="00C32A52"/>
    <w:rsid w:val="00C32CE3"/>
    <w:rsid w:val="00C33013"/>
    <w:rsid w:val="00C3445F"/>
    <w:rsid w:val="00C351C2"/>
    <w:rsid w:val="00C40335"/>
    <w:rsid w:val="00C42015"/>
    <w:rsid w:val="00C42206"/>
    <w:rsid w:val="00C422F7"/>
    <w:rsid w:val="00C46255"/>
    <w:rsid w:val="00C471DD"/>
    <w:rsid w:val="00C4748C"/>
    <w:rsid w:val="00C54175"/>
    <w:rsid w:val="00C60A64"/>
    <w:rsid w:val="00C6356C"/>
    <w:rsid w:val="00C6435E"/>
    <w:rsid w:val="00C649A5"/>
    <w:rsid w:val="00C660F9"/>
    <w:rsid w:val="00C718A0"/>
    <w:rsid w:val="00C71E26"/>
    <w:rsid w:val="00C73155"/>
    <w:rsid w:val="00C81308"/>
    <w:rsid w:val="00C832F5"/>
    <w:rsid w:val="00C83F3E"/>
    <w:rsid w:val="00C847CF"/>
    <w:rsid w:val="00C86B3B"/>
    <w:rsid w:val="00C877A5"/>
    <w:rsid w:val="00C908F2"/>
    <w:rsid w:val="00C91917"/>
    <w:rsid w:val="00C96198"/>
    <w:rsid w:val="00C96ECB"/>
    <w:rsid w:val="00C9768C"/>
    <w:rsid w:val="00C97D28"/>
    <w:rsid w:val="00CA2E07"/>
    <w:rsid w:val="00CA4C84"/>
    <w:rsid w:val="00CA4CF7"/>
    <w:rsid w:val="00CA55C5"/>
    <w:rsid w:val="00CA5A2C"/>
    <w:rsid w:val="00CA6340"/>
    <w:rsid w:val="00CA63FD"/>
    <w:rsid w:val="00CA6C97"/>
    <w:rsid w:val="00CB062D"/>
    <w:rsid w:val="00CB1B90"/>
    <w:rsid w:val="00CB1EED"/>
    <w:rsid w:val="00CB288B"/>
    <w:rsid w:val="00CB31BB"/>
    <w:rsid w:val="00CB71DB"/>
    <w:rsid w:val="00CC01DA"/>
    <w:rsid w:val="00CC050D"/>
    <w:rsid w:val="00CC0CA0"/>
    <w:rsid w:val="00CC32F8"/>
    <w:rsid w:val="00CC451F"/>
    <w:rsid w:val="00CC6DB8"/>
    <w:rsid w:val="00CC7B85"/>
    <w:rsid w:val="00CD0F51"/>
    <w:rsid w:val="00CD127C"/>
    <w:rsid w:val="00CD154B"/>
    <w:rsid w:val="00CD2DDF"/>
    <w:rsid w:val="00CD3541"/>
    <w:rsid w:val="00CD4650"/>
    <w:rsid w:val="00CD4CF8"/>
    <w:rsid w:val="00CD5464"/>
    <w:rsid w:val="00CE2290"/>
    <w:rsid w:val="00CE3737"/>
    <w:rsid w:val="00CE4F04"/>
    <w:rsid w:val="00CE5C9C"/>
    <w:rsid w:val="00CF0C37"/>
    <w:rsid w:val="00CF6644"/>
    <w:rsid w:val="00D01417"/>
    <w:rsid w:val="00D019AD"/>
    <w:rsid w:val="00D03663"/>
    <w:rsid w:val="00D07B70"/>
    <w:rsid w:val="00D10332"/>
    <w:rsid w:val="00D16609"/>
    <w:rsid w:val="00D2053C"/>
    <w:rsid w:val="00D20577"/>
    <w:rsid w:val="00D23E54"/>
    <w:rsid w:val="00D23F1B"/>
    <w:rsid w:val="00D25FCF"/>
    <w:rsid w:val="00D27F9B"/>
    <w:rsid w:val="00D3063D"/>
    <w:rsid w:val="00D30BF0"/>
    <w:rsid w:val="00D3290F"/>
    <w:rsid w:val="00D33C15"/>
    <w:rsid w:val="00D37E43"/>
    <w:rsid w:val="00D41CF7"/>
    <w:rsid w:val="00D5182F"/>
    <w:rsid w:val="00D52DFA"/>
    <w:rsid w:val="00D53C6D"/>
    <w:rsid w:val="00D565A9"/>
    <w:rsid w:val="00D606A7"/>
    <w:rsid w:val="00D65891"/>
    <w:rsid w:val="00D6654B"/>
    <w:rsid w:val="00D66BEF"/>
    <w:rsid w:val="00D727A1"/>
    <w:rsid w:val="00D8439A"/>
    <w:rsid w:val="00D8696D"/>
    <w:rsid w:val="00D8746E"/>
    <w:rsid w:val="00D90F5C"/>
    <w:rsid w:val="00D93B6C"/>
    <w:rsid w:val="00D93EB3"/>
    <w:rsid w:val="00D95241"/>
    <w:rsid w:val="00D9627C"/>
    <w:rsid w:val="00D96D88"/>
    <w:rsid w:val="00DA1797"/>
    <w:rsid w:val="00DA46FF"/>
    <w:rsid w:val="00DA6C50"/>
    <w:rsid w:val="00DB01D9"/>
    <w:rsid w:val="00DB48DF"/>
    <w:rsid w:val="00DC3834"/>
    <w:rsid w:val="00DC39E8"/>
    <w:rsid w:val="00DC6053"/>
    <w:rsid w:val="00DD01E5"/>
    <w:rsid w:val="00DD3B21"/>
    <w:rsid w:val="00DD4ABC"/>
    <w:rsid w:val="00DD50F0"/>
    <w:rsid w:val="00DE268A"/>
    <w:rsid w:val="00DE4294"/>
    <w:rsid w:val="00DE4F2C"/>
    <w:rsid w:val="00DE7B9E"/>
    <w:rsid w:val="00DF04D6"/>
    <w:rsid w:val="00DF13F3"/>
    <w:rsid w:val="00DF2790"/>
    <w:rsid w:val="00DF58A7"/>
    <w:rsid w:val="00DF59A4"/>
    <w:rsid w:val="00DF7D3A"/>
    <w:rsid w:val="00E05A16"/>
    <w:rsid w:val="00E05C8B"/>
    <w:rsid w:val="00E06659"/>
    <w:rsid w:val="00E06DBF"/>
    <w:rsid w:val="00E10BBA"/>
    <w:rsid w:val="00E10DB6"/>
    <w:rsid w:val="00E10FF6"/>
    <w:rsid w:val="00E12BDE"/>
    <w:rsid w:val="00E12F59"/>
    <w:rsid w:val="00E1398E"/>
    <w:rsid w:val="00E14F0E"/>
    <w:rsid w:val="00E15C98"/>
    <w:rsid w:val="00E15E09"/>
    <w:rsid w:val="00E162C8"/>
    <w:rsid w:val="00E16F57"/>
    <w:rsid w:val="00E17498"/>
    <w:rsid w:val="00E22E46"/>
    <w:rsid w:val="00E26133"/>
    <w:rsid w:val="00E33988"/>
    <w:rsid w:val="00E33D35"/>
    <w:rsid w:val="00E36296"/>
    <w:rsid w:val="00E36B66"/>
    <w:rsid w:val="00E36B91"/>
    <w:rsid w:val="00E37CC4"/>
    <w:rsid w:val="00E40EEA"/>
    <w:rsid w:val="00E41602"/>
    <w:rsid w:val="00E45D1B"/>
    <w:rsid w:val="00E50604"/>
    <w:rsid w:val="00E536AC"/>
    <w:rsid w:val="00E541DB"/>
    <w:rsid w:val="00E55A65"/>
    <w:rsid w:val="00E579BA"/>
    <w:rsid w:val="00E57AFF"/>
    <w:rsid w:val="00E60408"/>
    <w:rsid w:val="00E630A7"/>
    <w:rsid w:val="00E63164"/>
    <w:rsid w:val="00E63F95"/>
    <w:rsid w:val="00E657DC"/>
    <w:rsid w:val="00E66656"/>
    <w:rsid w:val="00E66DDD"/>
    <w:rsid w:val="00E6754B"/>
    <w:rsid w:val="00E6759C"/>
    <w:rsid w:val="00E67E9C"/>
    <w:rsid w:val="00E71ABA"/>
    <w:rsid w:val="00E73E91"/>
    <w:rsid w:val="00E75739"/>
    <w:rsid w:val="00E77A1C"/>
    <w:rsid w:val="00E82473"/>
    <w:rsid w:val="00E85243"/>
    <w:rsid w:val="00E8732C"/>
    <w:rsid w:val="00E87779"/>
    <w:rsid w:val="00E9037E"/>
    <w:rsid w:val="00E906EB"/>
    <w:rsid w:val="00E90972"/>
    <w:rsid w:val="00E92615"/>
    <w:rsid w:val="00E946B1"/>
    <w:rsid w:val="00E95EB6"/>
    <w:rsid w:val="00E9624B"/>
    <w:rsid w:val="00E97EE9"/>
    <w:rsid w:val="00EA0E4F"/>
    <w:rsid w:val="00EA126D"/>
    <w:rsid w:val="00EA1AA3"/>
    <w:rsid w:val="00EA2B37"/>
    <w:rsid w:val="00EA4D73"/>
    <w:rsid w:val="00EB1AB3"/>
    <w:rsid w:val="00EB296C"/>
    <w:rsid w:val="00EB372A"/>
    <w:rsid w:val="00EB3A95"/>
    <w:rsid w:val="00EB41E4"/>
    <w:rsid w:val="00EB5B9D"/>
    <w:rsid w:val="00EB7453"/>
    <w:rsid w:val="00EC0476"/>
    <w:rsid w:val="00EC507B"/>
    <w:rsid w:val="00EC5D16"/>
    <w:rsid w:val="00EC65C7"/>
    <w:rsid w:val="00ED019C"/>
    <w:rsid w:val="00ED2B89"/>
    <w:rsid w:val="00ED37EB"/>
    <w:rsid w:val="00ED4D25"/>
    <w:rsid w:val="00ED563F"/>
    <w:rsid w:val="00ED78AD"/>
    <w:rsid w:val="00ED7D1E"/>
    <w:rsid w:val="00EE13B6"/>
    <w:rsid w:val="00EE22AE"/>
    <w:rsid w:val="00EE2787"/>
    <w:rsid w:val="00EE3DE5"/>
    <w:rsid w:val="00EE4463"/>
    <w:rsid w:val="00EE7D34"/>
    <w:rsid w:val="00EF2206"/>
    <w:rsid w:val="00EF48AD"/>
    <w:rsid w:val="00F000D4"/>
    <w:rsid w:val="00F0183E"/>
    <w:rsid w:val="00F0323C"/>
    <w:rsid w:val="00F03445"/>
    <w:rsid w:val="00F03F58"/>
    <w:rsid w:val="00F04A84"/>
    <w:rsid w:val="00F0596A"/>
    <w:rsid w:val="00F05D4E"/>
    <w:rsid w:val="00F05DAE"/>
    <w:rsid w:val="00F076D6"/>
    <w:rsid w:val="00F11E30"/>
    <w:rsid w:val="00F1442A"/>
    <w:rsid w:val="00F14E0E"/>
    <w:rsid w:val="00F153E2"/>
    <w:rsid w:val="00F2117A"/>
    <w:rsid w:val="00F22509"/>
    <w:rsid w:val="00F22D69"/>
    <w:rsid w:val="00F2348B"/>
    <w:rsid w:val="00F24D0C"/>
    <w:rsid w:val="00F2594A"/>
    <w:rsid w:val="00F330A5"/>
    <w:rsid w:val="00F33BF7"/>
    <w:rsid w:val="00F37510"/>
    <w:rsid w:val="00F423F7"/>
    <w:rsid w:val="00F42B21"/>
    <w:rsid w:val="00F4384F"/>
    <w:rsid w:val="00F442DA"/>
    <w:rsid w:val="00F45182"/>
    <w:rsid w:val="00F45810"/>
    <w:rsid w:val="00F46572"/>
    <w:rsid w:val="00F47278"/>
    <w:rsid w:val="00F475A5"/>
    <w:rsid w:val="00F47911"/>
    <w:rsid w:val="00F50F1E"/>
    <w:rsid w:val="00F54C33"/>
    <w:rsid w:val="00F5500A"/>
    <w:rsid w:val="00F55234"/>
    <w:rsid w:val="00F557B5"/>
    <w:rsid w:val="00F5772D"/>
    <w:rsid w:val="00F57863"/>
    <w:rsid w:val="00F60E87"/>
    <w:rsid w:val="00F6325B"/>
    <w:rsid w:val="00F63E4D"/>
    <w:rsid w:val="00F6682F"/>
    <w:rsid w:val="00F67CC9"/>
    <w:rsid w:val="00F74716"/>
    <w:rsid w:val="00F769B9"/>
    <w:rsid w:val="00F76ED4"/>
    <w:rsid w:val="00F80BCD"/>
    <w:rsid w:val="00F80BEE"/>
    <w:rsid w:val="00F816C3"/>
    <w:rsid w:val="00F83B92"/>
    <w:rsid w:val="00F84005"/>
    <w:rsid w:val="00F8445A"/>
    <w:rsid w:val="00F84C1F"/>
    <w:rsid w:val="00F85C46"/>
    <w:rsid w:val="00F867B1"/>
    <w:rsid w:val="00F8717A"/>
    <w:rsid w:val="00F87589"/>
    <w:rsid w:val="00F879A4"/>
    <w:rsid w:val="00F905FD"/>
    <w:rsid w:val="00F91461"/>
    <w:rsid w:val="00F91908"/>
    <w:rsid w:val="00F96841"/>
    <w:rsid w:val="00F97D18"/>
    <w:rsid w:val="00FA0793"/>
    <w:rsid w:val="00FA0D22"/>
    <w:rsid w:val="00FA2C85"/>
    <w:rsid w:val="00FA38C2"/>
    <w:rsid w:val="00FA50FE"/>
    <w:rsid w:val="00FA510F"/>
    <w:rsid w:val="00FA52EC"/>
    <w:rsid w:val="00FA5860"/>
    <w:rsid w:val="00FA640B"/>
    <w:rsid w:val="00FA69D6"/>
    <w:rsid w:val="00FA7477"/>
    <w:rsid w:val="00FA7720"/>
    <w:rsid w:val="00FA78AB"/>
    <w:rsid w:val="00FB1118"/>
    <w:rsid w:val="00FB3D3B"/>
    <w:rsid w:val="00FB5629"/>
    <w:rsid w:val="00FC1498"/>
    <w:rsid w:val="00FC1AF7"/>
    <w:rsid w:val="00FC5A14"/>
    <w:rsid w:val="00FC74BC"/>
    <w:rsid w:val="00FD079F"/>
    <w:rsid w:val="00FD0C39"/>
    <w:rsid w:val="00FD239E"/>
    <w:rsid w:val="00FD352F"/>
    <w:rsid w:val="00FD3B52"/>
    <w:rsid w:val="00FD428D"/>
    <w:rsid w:val="00FD5CBA"/>
    <w:rsid w:val="00FD6CB4"/>
    <w:rsid w:val="00FD757F"/>
    <w:rsid w:val="00FD7863"/>
    <w:rsid w:val="00FE03BE"/>
    <w:rsid w:val="00FE2787"/>
    <w:rsid w:val="00FE529C"/>
    <w:rsid w:val="00FE54CA"/>
    <w:rsid w:val="00FF65C2"/>
    <w:rsid w:val="00FF697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A6B4C"/>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07" Type="http://schemas.openxmlformats.org/officeDocument/2006/relationships/glossaryDocument" Target="glossary/document.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0.png"/><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2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1.png"/><Relationship Id="rId108"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5.png"/><Relationship Id="rId10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27958ADC4045A4A8D1922B34B219BD"/>
        <w:category>
          <w:name w:val="General"/>
          <w:gallery w:val="placeholder"/>
        </w:category>
        <w:types>
          <w:type w:val="bbPlcHdr"/>
        </w:types>
        <w:behaviors>
          <w:behavior w:val="content"/>
        </w:behaviors>
        <w:guid w:val="{26F1E73E-1B35-4852-B6D5-71DCDF376DDB}"/>
      </w:docPartPr>
      <w:docPartBody>
        <w:p w:rsidR="00692F9D" w:rsidRDefault="00F4023F" w:rsidP="00F4023F">
          <w:pPr>
            <w:pStyle w:val="8E27958ADC4045A4A8D1922B34B219B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23F"/>
    <w:rsid w:val="00056857"/>
    <w:rsid w:val="000A41AB"/>
    <w:rsid w:val="000C562E"/>
    <w:rsid w:val="00164AA7"/>
    <w:rsid w:val="001A5E3A"/>
    <w:rsid w:val="001F1A6B"/>
    <w:rsid w:val="00334936"/>
    <w:rsid w:val="0039050A"/>
    <w:rsid w:val="004D2607"/>
    <w:rsid w:val="00502CCA"/>
    <w:rsid w:val="00563137"/>
    <w:rsid w:val="005B4325"/>
    <w:rsid w:val="00651C23"/>
    <w:rsid w:val="006704A5"/>
    <w:rsid w:val="00692F9D"/>
    <w:rsid w:val="006A2ABC"/>
    <w:rsid w:val="006A4596"/>
    <w:rsid w:val="006B220F"/>
    <w:rsid w:val="007644D8"/>
    <w:rsid w:val="00806B9D"/>
    <w:rsid w:val="00A0115D"/>
    <w:rsid w:val="00A3154E"/>
    <w:rsid w:val="00B14043"/>
    <w:rsid w:val="00B441A9"/>
    <w:rsid w:val="00CF5F91"/>
    <w:rsid w:val="00E3531C"/>
    <w:rsid w:val="00E527F6"/>
    <w:rsid w:val="00E6531F"/>
    <w:rsid w:val="00E9741A"/>
    <w:rsid w:val="00F4023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8E27958ADC4045A4A8D1922B34B219BD">
    <w:name w:val="8E27958ADC4045A4A8D1922B34B219BD"/>
    <w:rsid w:val="00F402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9BA64D82-736C-4C30-9266-C7E66BD152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270A61-E69A-4F25-B9A3-5C865EAFBB36}">
  <ds:schemaRefs>
    <ds:schemaRef ds:uri="http://schemas.microsoft.com/sharepoint/v3/contenttype/forms"/>
  </ds:schemaRefs>
</ds:datastoreItem>
</file>

<file path=customXml/itemProps3.xml><?xml version="1.0" encoding="utf-8"?>
<ds:datastoreItem xmlns:ds="http://schemas.openxmlformats.org/officeDocument/2006/customXml" ds:itemID="{2D31E6BA-D090-4DAE-A8D3-DC4F17EA2ADC}">
  <ds:schemaRefs>
    <ds:schemaRef ds:uri="http://schemas.microsoft.com/office/2006/documentManagement/types"/>
    <ds:schemaRef ds:uri="http://schemas.microsoft.com/office/infopath/2007/PartnerControls"/>
    <ds:schemaRef ds:uri="a94ff163-6d00-4c6a-85e8-0a23a8d96c46"/>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1A40510-B21B-44A6-AAA4-2170B6A8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91</Pages>
  <Words>23250</Words>
  <Characters>132529</Characters>
  <Application>Microsoft Office Word</Application>
  <DocSecurity>0</DocSecurity>
  <Lines>1104</Lines>
  <Paragraphs>310</Paragraphs>
  <ScaleCrop>false</ScaleCrop>
  <HeadingPairs>
    <vt:vector size="2" baseType="variant">
      <vt:variant>
        <vt:lpstr>Title</vt:lpstr>
      </vt:variant>
      <vt:variant>
        <vt:i4>1</vt:i4>
      </vt:variant>
    </vt:vector>
  </HeadingPairs>
  <TitlesOfParts>
    <vt:vector size="1" baseType="lpstr">
      <vt:lpstr>Informacijski sistem e-Dediščina - Navodila eVOD</vt:lpstr>
    </vt:vector>
  </TitlesOfParts>
  <Company/>
  <LinksUpToDate>false</LinksUpToDate>
  <CharactersWithSpaces>15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ISeD  Navodila eVOD</dc:title>
  <dc:subject>Navodila za uporabo e-VOD</dc:subject>
  <dc:creator>Sanja Vuksanović</dc:creator>
  <cp:keywords/>
  <dc:description/>
  <cp:lastModifiedBy>Lilijana Pretnar</cp:lastModifiedBy>
  <cp:revision>7</cp:revision>
  <dcterms:created xsi:type="dcterms:W3CDTF">2022-01-26T10:39:00Z</dcterms:created>
  <dcterms:modified xsi:type="dcterms:W3CDTF">2022-09-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